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5F6256" w14:textId="77777777" w:rsidR="009A517A" w:rsidRDefault="009A517A" w:rsidP="009A517A">
      <w:bookmarkStart w:id="0" w:name="_Hlk494660426"/>
      <w:bookmarkEnd w:id="0"/>
    </w:p>
    <w:p w14:paraId="334C579B" w14:textId="77777777" w:rsidR="009A517A" w:rsidRDefault="009A517A" w:rsidP="009A517A"/>
    <w:p w14:paraId="12C9B166" w14:textId="77777777" w:rsidR="009A517A" w:rsidRDefault="009A517A" w:rsidP="009A517A"/>
    <w:p w14:paraId="5EA75298" w14:textId="77777777" w:rsidR="009A517A" w:rsidRDefault="009A517A" w:rsidP="009A517A"/>
    <w:p w14:paraId="5418886E" w14:textId="77777777" w:rsidR="009A517A" w:rsidRDefault="009A517A" w:rsidP="009A517A"/>
    <w:p w14:paraId="4C36BD6D" w14:textId="77777777" w:rsidR="009A517A" w:rsidRDefault="009A517A" w:rsidP="009A517A">
      <w:pPr>
        <w:rPr>
          <w:rFonts w:ascii="Lato" w:hAnsi="Lato"/>
          <w:color w:val="0051BA"/>
          <w:sz w:val="44"/>
        </w:rPr>
      </w:pPr>
    </w:p>
    <w:p w14:paraId="6B0DD3CA" w14:textId="77777777" w:rsidR="009A517A" w:rsidRPr="006E0E62" w:rsidRDefault="009A517A" w:rsidP="009A517A">
      <w:pPr>
        <w:jc w:val="center"/>
        <w:rPr>
          <w:rFonts w:ascii="Arial" w:hAnsi="Arial" w:cs="Arial"/>
          <w:sz w:val="44"/>
        </w:rPr>
      </w:pPr>
      <w:r w:rsidRPr="006E0E62">
        <w:rPr>
          <w:rFonts w:ascii="Arial" w:hAnsi="Arial" w:cs="Arial"/>
          <w:sz w:val="48"/>
        </w:rPr>
        <w:t>Architecture and Engineering Specifications</w:t>
      </w:r>
    </w:p>
    <w:p w14:paraId="0C82DA62" w14:textId="77777777" w:rsidR="009A517A" w:rsidRPr="006E0E62" w:rsidRDefault="009A517A" w:rsidP="009A517A">
      <w:pPr>
        <w:rPr>
          <w:rFonts w:ascii="Arial" w:hAnsi="Arial" w:cs="Arial"/>
        </w:rPr>
      </w:pPr>
    </w:p>
    <w:p w14:paraId="13008798" w14:textId="43BB1F82" w:rsidR="009A517A" w:rsidRPr="006E0E62" w:rsidRDefault="009A517A" w:rsidP="009A517A">
      <w:pPr>
        <w:rPr>
          <w:rFonts w:ascii="Arial" w:hAnsi="Arial" w:cs="Arial"/>
        </w:rPr>
      </w:pPr>
    </w:p>
    <w:p w14:paraId="74E1808A" w14:textId="4212D840" w:rsidR="002436EB" w:rsidRPr="006E0E62" w:rsidRDefault="004E106B" w:rsidP="009A517A">
      <w:pPr>
        <w:jc w:val="center"/>
        <w:rPr>
          <w:rFonts w:ascii="Arial" w:hAnsi="Arial" w:cs="Arial"/>
          <w:sz w:val="36"/>
          <w:szCs w:val="40"/>
        </w:rPr>
      </w:pPr>
      <w:r w:rsidRPr="006E0E62">
        <w:rPr>
          <w:rFonts w:ascii="Arial" w:hAnsi="Arial" w:cs="Arial"/>
          <w:sz w:val="36"/>
          <w:szCs w:val="40"/>
        </w:rPr>
        <w:t xml:space="preserve">Wisenet SKY </w:t>
      </w:r>
    </w:p>
    <w:p w14:paraId="165E8938" w14:textId="58C628DF" w:rsidR="009A517A" w:rsidRPr="006E0E62" w:rsidRDefault="00A93031" w:rsidP="009A517A">
      <w:pPr>
        <w:jc w:val="center"/>
        <w:rPr>
          <w:rFonts w:ascii="Arial" w:hAnsi="Arial" w:cs="Arial"/>
          <w:sz w:val="36"/>
          <w:szCs w:val="40"/>
        </w:rPr>
      </w:pPr>
      <w:r w:rsidRPr="006E0E62">
        <w:rPr>
          <w:rFonts w:ascii="Arial" w:hAnsi="Arial" w:cs="Arial"/>
          <w:sz w:val="36"/>
          <w:szCs w:val="40"/>
        </w:rPr>
        <w:fldChar w:fldCharType="begin"/>
      </w:r>
      <w:r w:rsidRPr="006E0E62">
        <w:rPr>
          <w:rFonts w:ascii="Arial" w:hAnsi="Arial" w:cs="Arial"/>
          <w:sz w:val="36"/>
          <w:szCs w:val="40"/>
        </w:rPr>
        <w:instrText xml:space="preserve"> SUBJECT   \* MERGEFORMAT </w:instrText>
      </w:r>
      <w:r w:rsidRPr="006E0E62">
        <w:rPr>
          <w:rFonts w:ascii="Arial" w:hAnsi="Arial" w:cs="Arial"/>
          <w:sz w:val="36"/>
          <w:szCs w:val="40"/>
        </w:rPr>
        <w:fldChar w:fldCharType="separate"/>
      </w:r>
      <w:r w:rsidR="0088066C" w:rsidRPr="006E0E62">
        <w:rPr>
          <w:rFonts w:ascii="Arial" w:hAnsi="Arial" w:cs="Arial"/>
          <w:sz w:val="36"/>
          <w:szCs w:val="40"/>
        </w:rPr>
        <w:t>Cloud Video Management System</w:t>
      </w:r>
      <w:r w:rsidRPr="006E0E62">
        <w:rPr>
          <w:rFonts w:ascii="Arial" w:hAnsi="Arial" w:cs="Arial"/>
          <w:sz w:val="36"/>
          <w:szCs w:val="40"/>
        </w:rPr>
        <w:fldChar w:fldCharType="end"/>
      </w:r>
    </w:p>
    <w:p w14:paraId="451AE8A6" w14:textId="00C5AAC4" w:rsidR="002436EB" w:rsidRPr="006E0E62" w:rsidRDefault="002436EB" w:rsidP="009A517A">
      <w:pPr>
        <w:jc w:val="center"/>
        <w:rPr>
          <w:rFonts w:ascii="Arial" w:hAnsi="Arial" w:cs="Arial"/>
          <w:sz w:val="36"/>
          <w:szCs w:val="40"/>
        </w:rPr>
      </w:pPr>
      <w:r w:rsidRPr="006E0E62">
        <w:rPr>
          <w:rFonts w:ascii="Arial" w:hAnsi="Arial" w:cs="Arial"/>
          <w:sz w:val="36"/>
          <w:szCs w:val="40"/>
        </w:rPr>
        <w:t>Specification Division 28 23 00</w:t>
      </w:r>
    </w:p>
    <w:p w14:paraId="37D8AEBC" w14:textId="77777777" w:rsidR="002436EB" w:rsidRPr="00AA2CD9" w:rsidRDefault="002436EB" w:rsidP="009A517A">
      <w:pPr>
        <w:jc w:val="center"/>
        <w:rPr>
          <w:rFonts w:ascii="Lato" w:hAnsi="Lato"/>
          <w:color w:val="0051BA"/>
          <w:sz w:val="36"/>
          <w:szCs w:val="40"/>
        </w:rPr>
      </w:pPr>
    </w:p>
    <w:p w14:paraId="43C2E942" w14:textId="77777777" w:rsidR="00DD6CB7" w:rsidRPr="00A93031" w:rsidRDefault="00DD6CB7" w:rsidP="009A517A">
      <w:pPr>
        <w:jc w:val="center"/>
        <w:rPr>
          <w:rFonts w:ascii="Lato" w:hAnsi="Lato"/>
          <w:sz w:val="40"/>
          <w:szCs w:val="40"/>
        </w:rPr>
      </w:pPr>
    </w:p>
    <w:p w14:paraId="277B607F" w14:textId="77777777" w:rsidR="009A517A" w:rsidRDefault="009A517A" w:rsidP="009A517A"/>
    <w:p w14:paraId="4331A19B" w14:textId="77777777" w:rsidR="009A517A" w:rsidRDefault="009A517A" w:rsidP="009A517A"/>
    <w:p w14:paraId="62119D5C" w14:textId="77777777" w:rsidR="009A517A" w:rsidRDefault="002C38B5" w:rsidP="009A517A">
      <w:r>
        <w:rPr>
          <w:noProof/>
          <w:lang w:eastAsia="ko-KR"/>
        </w:rPr>
        <w:drawing>
          <wp:anchor distT="0" distB="0" distL="114300" distR="114300" simplePos="0" relativeHeight="251658240" behindDoc="0" locked="0" layoutInCell="1" allowOverlap="1" wp14:anchorId="1F423CEF" wp14:editId="3380470D">
            <wp:simplePos x="0" y="0"/>
            <wp:positionH relativeFrom="margin">
              <wp:posOffset>2106930</wp:posOffset>
            </wp:positionH>
            <wp:positionV relativeFrom="paragraph">
              <wp:posOffset>1011749</wp:posOffset>
            </wp:positionV>
            <wp:extent cx="2103120" cy="1480221"/>
            <wp:effectExtent l="0" t="0" r="0" b="571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EN-Logo-Square.png"/>
                    <pic:cNvPicPr/>
                  </pic:nvPicPr>
                  <pic:blipFill>
                    <a:blip r:embed="rId8">
                      <a:extLst>
                        <a:ext uri="{28A0092B-C50C-407E-A947-70E740481C1C}">
                          <a14:useLocalDpi xmlns:a14="http://schemas.microsoft.com/office/drawing/2010/main" val="0"/>
                        </a:ext>
                      </a:extLst>
                    </a:blip>
                    <a:stretch>
                      <a:fillRect/>
                    </a:stretch>
                  </pic:blipFill>
                  <pic:spPr>
                    <a:xfrm>
                      <a:off x="0" y="0"/>
                      <a:ext cx="2103120" cy="1480221"/>
                    </a:xfrm>
                    <a:prstGeom prst="rect">
                      <a:avLst/>
                    </a:prstGeom>
                  </pic:spPr>
                </pic:pic>
              </a:graphicData>
            </a:graphic>
            <wp14:sizeRelH relativeFrom="page">
              <wp14:pctWidth>0</wp14:pctWidth>
            </wp14:sizeRelH>
            <wp14:sizeRelV relativeFrom="page">
              <wp14:pctHeight>0</wp14:pctHeight>
            </wp14:sizeRelV>
          </wp:anchor>
        </w:drawing>
      </w:r>
      <w:r w:rsidR="009A517A">
        <w:br w:type="page"/>
      </w:r>
    </w:p>
    <w:p w14:paraId="58CEBB65" w14:textId="77777777" w:rsidR="009A517A" w:rsidRDefault="009A517A" w:rsidP="009A517A"/>
    <w:p w14:paraId="02E40E84" w14:textId="5F08D737" w:rsidR="004E106B" w:rsidRDefault="004E106B" w:rsidP="004E106B">
      <w:pPr>
        <w:pStyle w:val="NotestoEditor"/>
        <w:spacing w:before="0"/>
        <w:rPr>
          <w:rFonts w:ascii="Arial" w:hAnsi="Arial" w:cs="Arial"/>
          <w:color w:val="auto"/>
          <w:kern w:val="24"/>
          <w:szCs w:val="22"/>
        </w:rPr>
      </w:pPr>
      <w:r>
        <w:rPr>
          <w:rFonts w:ascii="Arial" w:hAnsi="Arial" w:cs="Arial"/>
          <w:color w:val="auto"/>
          <w:kern w:val="24"/>
          <w:szCs w:val="22"/>
        </w:rPr>
        <w:t>Wisenet SKY</w:t>
      </w:r>
      <w:r w:rsidR="006E0E62">
        <w:rPr>
          <w:rFonts w:ascii="Arial" w:hAnsi="Arial" w:cs="Arial"/>
          <w:color w:val="auto"/>
          <w:kern w:val="24"/>
          <w:szCs w:val="22"/>
        </w:rPr>
        <w:t>, Hanwha Techwin America</w:t>
      </w:r>
      <w:r>
        <w:rPr>
          <w:rFonts w:ascii="Arial" w:hAnsi="Arial" w:cs="Arial"/>
          <w:color w:val="auto"/>
          <w:kern w:val="24"/>
          <w:szCs w:val="22"/>
        </w:rPr>
        <w:t xml:space="preserve"> </w:t>
      </w:r>
      <w:r w:rsidR="00037215" w:rsidRPr="00E46829">
        <w:rPr>
          <w:rFonts w:ascii="Arial" w:hAnsi="Arial" w:cs="Arial"/>
          <w:color w:val="auto"/>
          <w:kern w:val="24"/>
          <w:szCs w:val="22"/>
        </w:rPr>
        <w:br/>
      </w:r>
      <w:r>
        <w:rPr>
          <w:rFonts w:ascii="Arial" w:hAnsi="Arial" w:cs="Arial"/>
          <w:color w:val="auto"/>
          <w:kern w:val="24"/>
          <w:szCs w:val="22"/>
        </w:rPr>
        <w:t>500 Frank W. Burr Blvd.</w:t>
      </w:r>
    </w:p>
    <w:p w14:paraId="16F902B2" w14:textId="77777777" w:rsidR="004E106B" w:rsidRDefault="004E106B" w:rsidP="004E106B">
      <w:pPr>
        <w:pStyle w:val="NotestoEditor"/>
        <w:spacing w:before="0"/>
        <w:rPr>
          <w:rFonts w:ascii="Arial" w:hAnsi="Arial" w:cs="Arial"/>
          <w:color w:val="auto"/>
          <w:kern w:val="24"/>
          <w:szCs w:val="22"/>
        </w:rPr>
      </w:pPr>
      <w:r>
        <w:rPr>
          <w:rFonts w:ascii="Arial" w:hAnsi="Arial" w:cs="Arial"/>
          <w:color w:val="auto"/>
          <w:kern w:val="24"/>
          <w:szCs w:val="22"/>
        </w:rPr>
        <w:t>Suite 43</w:t>
      </w:r>
    </w:p>
    <w:p w14:paraId="1FE7B861" w14:textId="33EDAD2C" w:rsidR="004E106B" w:rsidRDefault="004E106B" w:rsidP="004E106B">
      <w:pPr>
        <w:pStyle w:val="NotestoEditor"/>
        <w:spacing w:before="0"/>
        <w:rPr>
          <w:rFonts w:ascii="Arial" w:hAnsi="Arial" w:cs="Arial"/>
          <w:color w:val="auto"/>
          <w:kern w:val="24"/>
          <w:szCs w:val="22"/>
        </w:rPr>
      </w:pPr>
      <w:r w:rsidRPr="004E106B">
        <w:rPr>
          <w:rFonts w:ascii="Arial" w:hAnsi="Arial" w:cs="Arial"/>
          <w:color w:val="auto"/>
          <w:kern w:val="24"/>
          <w:szCs w:val="22"/>
        </w:rPr>
        <w:t>Teaneck, NJ 07666</w:t>
      </w:r>
    </w:p>
    <w:p w14:paraId="40194641" w14:textId="5B16B7A8" w:rsidR="004E106B" w:rsidRDefault="004E106B" w:rsidP="004E106B">
      <w:pPr>
        <w:pStyle w:val="NotestoEditor"/>
        <w:spacing w:before="0"/>
        <w:rPr>
          <w:rFonts w:ascii="Arial" w:hAnsi="Arial" w:cs="Arial"/>
          <w:color w:val="auto"/>
          <w:kern w:val="24"/>
          <w:szCs w:val="22"/>
        </w:rPr>
      </w:pPr>
      <w:r w:rsidRPr="004E106B">
        <w:rPr>
          <w:rFonts w:ascii="Arial" w:hAnsi="Arial" w:cs="Arial"/>
          <w:color w:val="auto"/>
          <w:kern w:val="24"/>
          <w:szCs w:val="22"/>
        </w:rPr>
        <w:t>877-213-1222</w:t>
      </w:r>
    </w:p>
    <w:p w14:paraId="7527D715" w14:textId="6A6073F1" w:rsidR="009A517A" w:rsidRPr="00E46829" w:rsidRDefault="009A517A" w:rsidP="004E106B">
      <w:pPr>
        <w:pStyle w:val="NotestoEditor"/>
        <w:spacing w:before="0"/>
        <w:rPr>
          <w:rFonts w:ascii="Arial" w:hAnsi="Arial" w:cs="Arial"/>
          <w:color w:val="auto"/>
          <w:kern w:val="24"/>
          <w:szCs w:val="22"/>
        </w:rPr>
      </w:pPr>
      <w:r w:rsidRPr="00E46829">
        <w:rPr>
          <w:rFonts w:ascii="Arial" w:hAnsi="Arial" w:cs="Arial"/>
          <w:color w:val="auto"/>
          <w:kern w:val="24"/>
          <w:szCs w:val="22"/>
        </w:rPr>
        <w:t>www.</w:t>
      </w:r>
      <w:r w:rsidR="004E106B">
        <w:rPr>
          <w:rFonts w:ascii="Arial" w:hAnsi="Arial" w:cs="Arial"/>
          <w:color w:val="auto"/>
          <w:kern w:val="24"/>
          <w:szCs w:val="22"/>
        </w:rPr>
        <w:t>HanwhaSecurity</w:t>
      </w:r>
      <w:r w:rsidR="00037215" w:rsidRPr="00E46829">
        <w:rPr>
          <w:rFonts w:ascii="Arial" w:hAnsi="Arial" w:cs="Arial"/>
          <w:color w:val="auto"/>
          <w:kern w:val="24"/>
          <w:szCs w:val="22"/>
        </w:rPr>
        <w:t>.com</w:t>
      </w:r>
      <w:r w:rsidR="006E0E62">
        <w:rPr>
          <w:rFonts w:ascii="Arial" w:hAnsi="Arial" w:cs="Arial"/>
          <w:color w:val="auto"/>
          <w:kern w:val="24"/>
          <w:szCs w:val="22"/>
        </w:rPr>
        <w:t>, www.WisenetSKY.com</w:t>
      </w:r>
    </w:p>
    <w:p w14:paraId="14732DE1" w14:textId="7EBFE19A" w:rsidR="00E33A85" w:rsidRPr="00E46829" w:rsidRDefault="009A517A" w:rsidP="009A517A">
      <w:pPr>
        <w:pStyle w:val="NotestoEditor"/>
        <w:spacing w:before="240"/>
        <w:rPr>
          <w:rFonts w:ascii="Arial" w:hAnsi="Arial" w:cs="Arial"/>
          <w:color w:val="auto"/>
          <w:kern w:val="24"/>
          <w:szCs w:val="22"/>
        </w:rPr>
      </w:pPr>
      <w:r w:rsidRPr="00E46829">
        <w:rPr>
          <w:rFonts w:ascii="Arial" w:hAnsi="Arial" w:cs="Arial"/>
          <w:color w:val="auto"/>
          <w:kern w:val="24"/>
          <w:szCs w:val="22"/>
        </w:rPr>
        <w:t xml:space="preserve">© </w:t>
      </w:r>
      <w:r w:rsidR="003101F2">
        <w:rPr>
          <w:rFonts w:ascii="Arial" w:hAnsi="Arial" w:cs="Arial"/>
          <w:color w:val="auto"/>
          <w:kern w:val="24"/>
          <w:szCs w:val="22"/>
        </w:rPr>
        <w:t>2020</w:t>
      </w:r>
      <w:r w:rsidRPr="00E46829">
        <w:rPr>
          <w:rFonts w:ascii="Arial" w:hAnsi="Arial" w:cs="Arial"/>
          <w:color w:val="auto"/>
          <w:kern w:val="24"/>
          <w:szCs w:val="22"/>
        </w:rPr>
        <w:t xml:space="preserve"> </w:t>
      </w:r>
      <w:r w:rsidR="004E106B">
        <w:rPr>
          <w:rFonts w:ascii="Arial" w:hAnsi="Arial" w:cs="Arial"/>
          <w:color w:val="auto"/>
          <w:kern w:val="24"/>
          <w:szCs w:val="22"/>
        </w:rPr>
        <w:t>Wisenet SKY</w:t>
      </w:r>
      <w:r w:rsidRPr="00E46829">
        <w:rPr>
          <w:rFonts w:ascii="Arial" w:hAnsi="Arial" w:cs="Arial"/>
          <w:color w:val="auto"/>
          <w:kern w:val="24"/>
          <w:szCs w:val="22"/>
        </w:rPr>
        <w:t>.  All rights reserved.</w:t>
      </w:r>
    </w:p>
    <w:p w14:paraId="21B3BDEC" w14:textId="77777777" w:rsidR="009A517A" w:rsidRPr="00E46829" w:rsidRDefault="009A517A" w:rsidP="009A517A">
      <w:pPr>
        <w:pStyle w:val="NotestoEditor"/>
        <w:rPr>
          <w:rFonts w:ascii="Arial" w:hAnsi="Arial" w:cs="Arial"/>
          <w:b/>
          <w:color w:val="auto"/>
          <w:kern w:val="24"/>
          <w:szCs w:val="22"/>
        </w:rPr>
      </w:pPr>
      <w:r w:rsidRPr="00E46829">
        <w:rPr>
          <w:rFonts w:ascii="Arial" w:hAnsi="Arial" w:cs="Arial"/>
          <w:b/>
          <w:color w:val="auto"/>
          <w:kern w:val="24"/>
          <w:szCs w:val="22"/>
        </w:rPr>
        <w:t>Specifications</w:t>
      </w:r>
    </w:p>
    <w:p w14:paraId="0789CE85" w14:textId="77777777" w:rsidR="009A517A" w:rsidRPr="00E46829" w:rsidRDefault="009A517A" w:rsidP="009A517A">
      <w:pPr>
        <w:pStyle w:val="NotestoEditor"/>
        <w:spacing w:before="240"/>
        <w:rPr>
          <w:rFonts w:ascii="Arial" w:hAnsi="Arial" w:cs="Arial"/>
          <w:color w:val="auto"/>
          <w:kern w:val="24"/>
          <w:szCs w:val="22"/>
        </w:rPr>
      </w:pPr>
      <w:r w:rsidRPr="00E46829">
        <w:rPr>
          <w:rFonts w:ascii="Arial" w:hAnsi="Arial" w:cs="Arial"/>
          <w:color w:val="auto"/>
          <w:kern w:val="24"/>
          <w:szCs w:val="22"/>
        </w:rPr>
        <w:t xml:space="preserve">This Architectural and Engineering Specifications document utilizes MasterFormat™ </w:t>
      </w:r>
      <w:r w:rsidR="00EF55EE" w:rsidRPr="00E46829">
        <w:rPr>
          <w:rFonts w:ascii="Arial" w:hAnsi="Arial" w:cs="Arial"/>
          <w:color w:val="auto"/>
          <w:kern w:val="24"/>
          <w:szCs w:val="22"/>
        </w:rPr>
        <w:t xml:space="preserve">Titles and Numbers </w:t>
      </w:r>
      <w:r w:rsidRPr="00E46829">
        <w:rPr>
          <w:rFonts w:ascii="Arial" w:hAnsi="Arial" w:cs="Arial"/>
          <w:color w:val="auto"/>
          <w:kern w:val="24"/>
          <w:szCs w:val="22"/>
        </w:rPr>
        <w:t xml:space="preserve">April 2016 Edition and SectionFormat™/PageFormat™ December 2009 Edition standards by the Construction Specifications Institute (CSI). </w:t>
      </w:r>
    </w:p>
    <w:p w14:paraId="4CC4783E" w14:textId="77777777" w:rsidR="009A517A" w:rsidRPr="00E46829" w:rsidRDefault="009A517A" w:rsidP="009A517A">
      <w:pPr>
        <w:pStyle w:val="NotestoEditor"/>
        <w:spacing w:before="240"/>
        <w:rPr>
          <w:rFonts w:ascii="Arial" w:hAnsi="Arial" w:cs="Arial"/>
          <w:color w:val="auto"/>
          <w:kern w:val="24"/>
          <w:szCs w:val="22"/>
        </w:rPr>
      </w:pPr>
      <w:r w:rsidRPr="00E46829">
        <w:rPr>
          <w:rFonts w:ascii="Arial" w:hAnsi="Arial" w:cs="Arial"/>
          <w:color w:val="auto"/>
          <w:kern w:val="24"/>
          <w:szCs w:val="22"/>
        </w:rPr>
        <w:t xml:space="preserve">This document specifies the architectural/engineering and bid criteria for a cloud-based </w:t>
      </w:r>
      <w:r w:rsidR="00037215" w:rsidRPr="00E46829">
        <w:rPr>
          <w:rFonts w:ascii="Arial" w:hAnsi="Arial" w:cs="Arial"/>
          <w:color w:val="auto"/>
          <w:kern w:val="24"/>
          <w:szCs w:val="22"/>
        </w:rPr>
        <w:t xml:space="preserve">security camera </w:t>
      </w:r>
      <w:r w:rsidR="003B1765" w:rsidRPr="00E46829">
        <w:rPr>
          <w:rFonts w:ascii="Arial" w:hAnsi="Arial" w:cs="Arial"/>
          <w:color w:val="auto"/>
          <w:kern w:val="24"/>
          <w:szCs w:val="22"/>
        </w:rPr>
        <w:t xml:space="preserve">video management system </w:t>
      </w:r>
      <w:r w:rsidRPr="00E46829">
        <w:rPr>
          <w:rFonts w:ascii="Arial" w:hAnsi="Arial" w:cs="Arial"/>
          <w:color w:val="auto"/>
          <w:kern w:val="24"/>
          <w:szCs w:val="22"/>
        </w:rPr>
        <w:t>(</w:t>
      </w:r>
      <w:r w:rsidR="005C38C0" w:rsidRPr="00E46829">
        <w:rPr>
          <w:rFonts w:ascii="Arial" w:hAnsi="Arial" w:cs="Arial"/>
          <w:color w:val="auto"/>
          <w:kern w:val="24"/>
          <w:szCs w:val="22"/>
        </w:rPr>
        <w:t>Cloud VMS</w:t>
      </w:r>
      <w:r w:rsidRPr="00E46829">
        <w:rPr>
          <w:rFonts w:ascii="Arial" w:hAnsi="Arial" w:cs="Arial"/>
          <w:color w:val="auto"/>
          <w:kern w:val="24"/>
          <w:szCs w:val="22"/>
        </w:rPr>
        <w:t xml:space="preserve">) software </w:t>
      </w:r>
    </w:p>
    <w:p w14:paraId="2845B7A5" w14:textId="77777777" w:rsidR="00F748AF" w:rsidRPr="00E46829" w:rsidRDefault="00F748AF" w:rsidP="00F748AF">
      <w:pPr>
        <w:pStyle w:val="NotestoEditor"/>
        <w:rPr>
          <w:rFonts w:ascii="Arial" w:hAnsi="Arial" w:cs="Arial"/>
          <w:b/>
          <w:color w:val="auto"/>
          <w:kern w:val="24"/>
          <w:szCs w:val="22"/>
        </w:rPr>
      </w:pPr>
      <w:r w:rsidRPr="00E46829">
        <w:rPr>
          <w:rFonts w:ascii="Arial" w:hAnsi="Arial" w:cs="Arial"/>
          <w:b/>
          <w:color w:val="auto"/>
          <w:kern w:val="24"/>
          <w:szCs w:val="22"/>
        </w:rPr>
        <w:t>Sections</w:t>
      </w:r>
    </w:p>
    <w:p w14:paraId="15A2F59C" w14:textId="77777777" w:rsidR="00F748AF" w:rsidRPr="00E46829" w:rsidRDefault="00F748AF" w:rsidP="009A517A">
      <w:pPr>
        <w:pStyle w:val="NotestoEditor"/>
        <w:spacing w:before="240"/>
        <w:rPr>
          <w:rFonts w:ascii="Arial" w:hAnsi="Arial" w:cs="Arial"/>
          <w:color w:val="auto"/>
          <w:kern w:val="24"/>
          <w:szCs w:val="22"/>
        </w:rPr>
      </w:pPr>
      <w:r w:rsidRPr="00E46829">
        <w:rPr>
          <w:rFonts w:ascii="Arial" w:hAnsi="Arial" w:cs="Arial"/>
          <w:color w:val="auto"/>
          <w:kern w:val="24"/>
          <w:szCs w:val="22"/>
        </w:rPr>
        <w:t xml:space="preserve">This specifications document contains </w:t>
      </w:r>
      <w:r w:rsidR="00816BC2" w:rsidRPr="00E46829">
        <w:rPr>
          <w:rFonts w:ascii="Arial" w:hAnsi="Arial" w:cs="Arial"/>
          <w:color w:val="auto"/>
          <w:kern w:val="24"/>
          <w:szCs w:val="22"/>
        </w:rPr>
        <w:t xml:space="preserve">three </w:t>
      </w:r>
      <w:r w:rsidRPr="00E46829">
        <w:rPr>
          <w:rFonts w:ascii="Arial" w:hAnsi="Arial" w:cs="Arial"/>
          <w:color w:val="auto"/>
          <w:kern w:val="24"/>
          <w:szCs w:val="22"/>
        </w:rPr>
        <w:t>sections:</w:t>
      </w:r>
    </w:p>
    <w:p w14:paraId="27B50BC9" w14:textId="667B6AD1" w:rsidR="00F748AF" w:rsidRPr="00E46829" w:rsidRDefault="004719B7" w:rsidP="004550AD">
      <w:pPr>
        <w:pStyle w:val="NotestoEditor"/>
        <w:spacing w:before="240"/>
        <w:ind w:left="360"/>
        <w:rPr>
          <w:rFonts w:ascii="Arial" w:hAnsi="Arial" w:cs="Arial"/>
          <w:color w:val="auto"/>
          <w:kern w:val="24"/>
          <w:szCs w:val="22"/>
        </w:rPr>
      </w:pPr>
      <w:hyperlink w:anchor="Section_28_23_00" w:history="1">
        <w:r w:rsidR="008E2CAA" w:rsidRPr="00E46829">
          <w:rPr>
            <w:rStyle w:val="Hyperlink"/>
            <w:rFonts w:ascii="Arial" w:hAnsi="Arial" w:cs="Arial"/>
            <w:kern w:val="24"/>
            <w:szCs w:val="22"/>
          </w:rPr>
          <w:t>SECTION 28 23 00 – CLOUD SECURITY CAMERA VIDEO MANAGEMENT SYSTEM</w:t>
        </w:r>
      </w:hyperlink>
      <w:r w:rsidR="008E2CAA" w:rsidRPr="00E46829">
        <w:rPr>
          <w:rFonts w:ascii="Arial" w:hAnsi="Arial" w:cs="Arial"/>
          <w:color w:val="auto"/>
          <w:kern w:val="24"/>
          <w:szCs w:val="22"/>
        </w:rPr>
        <w:t xml:space="preserve">, page </w:t>
      </w:r>
      <w:r w:rsidR="00E36602" w:rsidRPr="00E46829">
        <w:rPr>
          <w:rFonts w:ascii="Arial" w:hAnsi="Arial" w:cs="Arial"/>
          <w:color w:val="auto"/>
          <w:kern w:val="24"/>
          <w:szCs w:val="22"/>
        </w:rPr>
        <w:fldChar w:fldCharType="begin"/>
      </w:r>
      <w:r w:rsidR="00E36602" w:rsidRPr="00E46829">
        <w:rPr>
          <w:rFonts w:ascii="Arial" w:hAnsi="Arial" w:cs="Arial"/>
          <w:color w:val="auto"/>
          <w:kern w:val="24"/>
          <w:szCs w:val="22"/>
        </w:rPr>
        <w:instrText xml:space="preserve"> PAGEREF Section_28_23_00 \h </w:instrText>
      </w:r>
      <w:r w:rsidR="00E36602" w:rsidRPr="00E46829">
        <w:rPr>
          <w:rFonts w:ascii="Arial" w:hAnsi="Arial" w:cs="Arial"/>
          <w:color w:val="auto"/>
          <w:kern w:val="24"/>
          <w:szCs w:val="22"/>
        </w:rPr>
      </w:r>
      <w:r w:rsidR="00E36602" w:rsidRPr="00E46829">
        <w:rPr>
          <w:rFonts w:ascii="Arial" w:hAnsi="Arial" w:cs="Arial"/>
          <w:color w:val="auto"/>
          <w:kern w:val="24"/>
          <w:szCs w:val="22"/>
        </w:rPr>
        <w:fldChar w:fldCharType="separate"/>
      </w:r>
      <w:r w:rsidR="0088066C">
        <w:rPr>
          <w:rFonts w:ascii="Arial" w:hAnsi="Arial" w:cs="Arial"/>
          <w:noProof/>
          <w:color w:val="auto"/>
          <w:kern w:val="24"/>
          <w:szCs w:val="22"/>
        </w:rPr>
        <w:t>3</w:t>
      </w:r>
      <w:r w:rsidR="00E36602" w:rsidRPr="00E46829">
        <w:rPr>
          <w:rFonts w:ascii="Arial" w:hAnsi="Arial" w:cs="Arial"/>
          <w:color w:val="auto"/>
          <w:kern w:val="24"/>
          <w:szCs w:val="22"/>
        </w:rPr>
        <w:fldChar w:fldCharType="end"/>
      </w:r>
    </w:p>
    <w:bookmarkStart w:id="1" w:name="_Hlk69733145"/>
    <w:p w14:paraId="6791D4A4" w14:textId="31ADF95A" w:rsidR="00F748AF" w:rsidRDefault="00EE7BA5" w:rsidP="004550AD">
      <w:pPr>
        <w:pStyle w:val="NotestoEditor"/>
        <w:spacing w:before="240"/>
        <w:ind w:left="360"/>
        <w:rPr>
          <w:rFonts w:ascii="Arial" w:hAnsi="Arial" w:cs="Arial"/>
          <w:color w:val="auto"/>
          <w:kern w:val="24"/>
          <w:szCs w:val="22"/>
        </w:rPr>
      </w:pPr>
      <w:r>
        <w:fldChar w:fldCharType="begin"/>
      </w:r>
      <w:r>
        <w:instrText xml:space="preserve"> HYPERLINK \l "Section_28_23_11_16" </w:instrText>
      </w:r>
      <w:r>
        <w:fldChar w:fldCharType="separate"/>
      </w:r>
      <w:r w:rsidR="00153FEC" w:rsidRPr="00E46829">
        <w:rPr>
          <w:rStyle w:val="Hyperlink"/>
          <w:rFonts w:ascii="Arial" w:hAnsi="Arial" w:cs="Arial"/>
          <w:kern w:val="24"/>
          <w:szCs w:val="22"/>
        </w:rPr>
        <w:t>SECTION 28 23 11.16 – VIDEO APPLIANCES</w:t>
      </w:r>
      <w:r>
        <w:rPr>
          <w:rStyle w:val="Hyperlink"/>
          <w:rFonts w:ascii="Arial" w:hAnsi="Arial" w:cs="Arial"/>
          <w:kern w:val="24"/>
          <w:szCs w:val="22"/>
        </w:rPr>
        <w:fldChar w:fldCharType="end"/>
      </w:r>
      <w:r w:rsidR="00153FEC" w:rsidRPr="00E46829">
        <w:rPr>
          <w:rFonts w:ascii="Arial" w:hAnsi="Arial" w:cs="Arial"/>
          <w:color w:val="auto"/>
          <w:kern w:val="24"/>
          <w:szCs w:val="22"/>
        </w:rPr>
        <w:t>, page</w:t>
      </w:r>
      <w:r w:rsidR="00EF42F8" w:rsidRPr="00E46829">
        <w:rPr>
          <w:rFonts w:ascii="Arial" w:hAnsi="Arial" w:cs="Arial"/>
          <w:color w:val="auto"/>
          <w:kern w:val="24"/>
          <w:szCs w:val="22"/>
        </w:rPr>
        <w:t xml:space="preserve"> </w:t>
      </w:r>
      <w:r w:rsidR="00EF42F8" w:rsidRPr="00E46829">
        <w:rPr>
          <w:rFonts w:ascii="Arial" w:hAnsi="Arial" w:cs="Arial"/>
          <w:color w:val="auto"/>
          <w:kern w:val="24"/>
          <w:szCs w:val="22"/>
        </w:rPr>
        <w:fldChar w:fldCharType="begin"/>
      </w:r>
      <w:r w:rsidR="00EF42F8" w:rsidRPr="00E46829">
        <w:rPr>
          <w:rFonts w:ascii="Arial" w:hAnsi="Arial" w:cs="Arial"/>
          <w:color w:val="auto"/>
          <w:kern w:val="24"/>
          <w:szCs w:val="22"/>
        </w:rPr>
        <w:instrText xml:space="preserve"> PAGEREF Section_28_23_11_16 \h </w:instrText>
      </w:r>
      <w:r w:rsidR="00EF42F8" w:rsidRPr="00E46829">
        <w:rPr>
          <w:rFonts w:ascii="Arial" w:hAnsi="Arial" w:cs="Arial"/>
          <w:color w:val="auto"/>
          <w:kern w:val="24"/>
          <w:szCs w:val="22"/>
        </w:rPr>
      </w:r>
      <w:r w:rsidR="00EF42F8" w:rsidRPr="00E46829">
        <w:rPr>
          <w:rFonts w:ascii="Arial" w:hAnsi="Arial" w:cs="Arial"/>
          <w:color w:val="auto"/>
          <w:kern w:val="24"/>
          <w:szCs w:val="22"/>
        </w:rPr>
        <w:fldChar w:fldCharType="separate"/>
      </w:r>
      <w:r w:rsidR="0088066C">
        <w:rPr>
          <w:rFonts w:ascii="Arial" w:hAnsi="Arial" w:cs="Arial"/>
          <w:noProof/>
          <w:color w:val="auto"/>
          <w:kern w:val="24"/>
          <w:szCs w:val="22"/>
        </w:rPr>
        <w:t>44</w:t>
      </w:r>
      <w:r w:rsidR="00EF42F8" w:rsidRPr="00E46829">
        <w:rPr>
          <w:rFonts w:ascii="Arial" w:hAnsi="Arial" w:cs="Arial"/>
          <w:color w:val="auto"/>
          <w:kern w:val="24"/>
          <w:szCs w:val="22"/>
        </w:rPr>
        <w:fldChar w:fldCharType="end"/>
      </w:r>
      <w:r w:rsidR="00E36602" w:rsidRPr="00E46829">
        <w:rPr>
          <w:rFonts w:ascii="Arial" w:hAnsi="Arial" w:cs="Arial"/>
          <w:color w:val="auto"/>
          <w:kern w:val="24"/>
          <w:szCs w:val="22"/>
        </w:rPr>
        <w:t xml:space="preserve"> </w:t>
      </w:r>
    </w:p>
    <w:bookmarkEnd w:id="1"/>
    <w:p w14:paraId="5EB55291" w14:textId="12BF0AE5" w:rsidR="00C27439" w:rsidRDefault="00C27439" w:rsidP="00C27439">
      <w:pPr>
        <w:pStyle w:val="NotestoEditor"/>
        <w:spacing w:before="240"/>
        <w:ind w:left="360"/>
        <w:rPr>
          <w:rFonts w:ascii="Arial" w:hAnsi="Arial" w:cs="Arial"/>
          <w:color w:val="auto"/>
          <w:kern w:val="24"/>
          <w:szCs w:val="22"/>
        </w:rPr>
      </w:pPr>
      <w:r>
        <w:fldChar w:fldCharType="begin"/>
      </w:r>
      <w:r w:rsidR="00EE7BA5">
        <w:instrText>HYPERLINK  \l "Section_28_23_11_16"</w:instrText>
      </w:r>
      <w:r>
        <w:fldChar w:fldCharType="separate"/>
      </w:r>
      <w:r w:rsidR="00EE7BA5">
        <w:rPr>
          <w:rStyle w:val="Hyperlink"/>
          <w:rFonts w:ascii="Arial" w:hAnsi="Arial" w:cs="Arial"/>
          <w:kern w:val="24"/>
          <w:szCs w:val="22"/>
        </w:rPr>
        <w:t>SECTION_28_23_13</w:t>
      </w:r>
      <w:r>
        <w:rPr>
          <w:rStyle w:val="Hyperlink"/>
          <w:rFonts w:ascii="Arial" w:hAnsi="Arial" w:cs="Arial"/>
          <w:kern w:val="24"/>
          <w:szCs w:val="22"/>
        </w:rPr>
        <w:fldChar w:fldCharType="end"/>
      </w:r>
      <w:r>
        <w:rPr>
          <w:rStyle w:val="Hyperlink"/>
          <w:rFonts w:ascii="Arial" w:hAnsi="Arial" w:cs="Arial"/>
          <w:kern w:val="24"/>
          <w:szCs w:val="22"/>
        </w:rPr>
        <w:t xml:space="preserve"> – IP CAMERAS</w:t>
      </w:r>
      <w:r w:rsidRPr="00E46829">
        <w:rPr>
          <w:rFonts w:ascii="Arial" w:hAnsi="Arial" w:cs="Arial"/>
          <w:color w:val="auto"/>
          <w:kern w:val="24"/>
          <w:szCs w:val="22"/>
        </w:rPr>
        <w:t xml:space="preserve">, page </w:t>
      </w:r>
      <w:r>
        <w:rPr>
          <w:rFonts w:ascii="Arial" w:hAnsi="Arial" w:cs="Arial"/>
          <w:color w:val="auto"/>
          <w:kern w:val="24"/>
          <w:szCs w:val="22"/>
        </w:rPr>
        <w:t>51</w:t>
      </w:r>
      <w:r w:rsidRPr="00E46829">
        <w:rPr>
          <w:rFonts w:ascii="Arial" w:hAnsi="Arial" w:cs="Arial"/>
          <w:color w:val="auto"/>
          <w:kern w:val="24"/>
          <w:szCs w:val="22"/>
        </w:rPr>
        <w:t xml:space="preserve"> </w:t>
      </w:r>
    </w:p>
    <w:p w14:paraId="60978160" w14:textId="5DD52F5F" w:rsidR="00153FEC" w:rsidRDefault="004719B7" w:rsidP="004550AD">
      <w:pPr>
        <w:pStyle w:val="NotestoEditor"/>
        <w:spacing w:before="240"/>
        <w:ind w:left="360"/>
        <w:rPr>
          <w:rFonts w:ascii="Arial" w:hAnsi="Arial" w:cs="Arial"/>
          <w:color w:val="auto"/>
          <w:kern w:val="24"/>
          <w:szCs w:val="22"/>
        </w:rPr>
      </w:pPr>
      <w:hyperlink w:anchor="Section_28_23_33_15" w:history="1">
        <w:r w:rsidR="0085491E" w:rsidRPr="00E46829">
          <w:rPr>
            <w:rStyle w:val="Hyperlink"/>
            <w:rFonts w:ascii="Arial" w:hAnsi="Arial" w:cs="Arial"/>
            <w:kern w:val="24"/>
            <w:szCs w:val="22"/>
          </w:rPr>
          <w:t>SECTION 28 23 33.15 – MANAGED POE SWITCHES</w:t>
        </w:r>
      </w:hyperlink>
      <w:r w:rsidR="0085491E" w:rsidRPr="00E46829">
        <w:rPr>
          <w:rFonts w:ascii="Arial" w:hAnsi="Arial" w:cs="Arial"/>
          <w:color w:val="auto"/>
          <w:kern w:val="24"/>
          <w:szCs w:val="22"/>
        </w:rPr>
        <w:t>, page</w:t>
      </w:r>
      <w:r w:rsidR="00E36602" w:rsidRPr="00E46829">
        <w:rPr>
          <w:rFonts w:ascii="Arial" w:hAnsi="Arial" w:cs="Arial"/>
          <w:color w:val="auto"/>
          <w:kern w:val="24"/>
          <w:szCs w:val="22"/>
        </w:rPr>
        <w:t xml:space="preserve"> </w:t>
      </w:r>
      <w:r w:rsidR="00EE7BA5">
        <w:rPr>
          <w:rFonts w:ascii="Arial" w:hAnsi="Arial" w:cs="Arial"/>
          <w:color w:val="auto"/>
          <w:kern w:val="24"/>
          <w:szCs w:val="22"/>
        </w:rPr>
        <w:t>61</w:t>
      </w:r>
    </w:p>
    <w:p w14:paraId="19A4CFB0" w14:textId="53D696A4" w:rsidR="00EE7BA5" w:rsidRPr="00E46829" w:rsidRDefault="004719B7" w:rsidP="00EE7BA5">
      <w:pPr>
        <w:pStyle w:val="NotestoEditor"/>
        <w:spacing w:before="240"/>
        <w:ind w:left="360"/>
        <w:rPr>
          <w:rFonts w:ascii="Arial" w:hAnsi="Arial" w:cs="Arial"/>
          <w:color w:val="auto"/>
          <w:kern w:val="24"/>
          <w:szCs w:val="22"/>
        </w:rPr>
      </w:pPr>
      <w:hyperlink w:anchor="Section_28_23_33_15" w:history="1">
        <w:r w:rsidR="00EE7BA5">
          <w:rPr>
            <w:rStyle w:val="Hyperlink"/>
            <w:rFonts w:ascii="Arial" w:hAnsi="Arial" w:cs="Arial"/>
            <w:kern w:val="24"/>
            <w:szCs w:val="22"/>
          </w:rPr>
          <w:t>SECTION 28 23 33.20 – MANAGED POE SWITCHES</w:t>
        </w:r>
      </w:hyperlink>
      <w:r w:rsidR="00EE7BA5" w:rsidRPr="00E46829">
        <w:rPr>
          <w:rFonts w:ascii="Arial" w:hAnsi="Arial" w:cs="Arial"/>
          <w:color w:val="auto"/>
          <w:kern w:val="24"/>
          <w:szCs w:val="22"/>
        </w:rPr>
        <w:t xml:space="preserve">, page </w:t>
      </w:r>
      <w:r w:rsidR="00EE7BA5">
        <w:rPr>
          <w:rFonts w:ascii="Arial" w:hAnsi="Arial" w:cs="Arial"/>
          <w:color w:val="auto"/>
          <w:kern w:val="24"/>
          <w:szCs w:val="22"/>
        </w:rPr>
        <w:t>6</w:t>
      </w:r>
      <w:r w:rsidR="00262513">
        <w:rPr>
          <w:rFonts w:ascii="Arial" w:hAnsi="Arial" w:cs="Arial"/>
          <w:color w:val="auto"/>
          <w:kern w:val="24"/>
          <w:szCs w:val="22"/>
        </w:rPr>
        <w:t>5</w:t>
      </w:r>
    </w:p>
    <w:p w14:paraId="2F4B2BFF" w14:textId="77777777" w:rsidR="009A517A" w:rsidRPr="00E46829" w:rsidRDefault="009A517A" w:rsidP="009A517A">
      <w:pPr>
        <w:pStyle w:val="NotestoEditor"/>
        <w:rPr>
          <w:rFonts w:ascii="Arial" w:hAnsi="Arial" w:cs="Arial"/>
          <w:b/>
          <w:color w:val="auto"/>
          <w:kern w:val="24"/>
          <w:szCs w:val="22"/>
        </w:rPr>
      </w:pPr>
      <w:r w:rsidRPr="00E46829">
        <w:rPr>
          <w:rFonts w:ascii="Arial" w:hAnsi="Arial" w:cs="Arial"/>
          <w:b/>
          <w:color w:val="auto"/>
          <w:kern w:val="24"/>
          <w:szCs w:val="22"/>
        </w:rPr>
        <w:t>Notes to Specifier</w:t>
      </w:r>
    </w:p>
    <w:p w14:paraId="71E3B398" w14:textId="7ADAADF4" w:rsidR="009A517A" w:rsidRPr="00E46829" w:rsidRDefault="009A517A" w:rsidP="00666770">
      <w:pPr>
        <w:pStyle w:val="NotestoEditor"/>
        <w:numPr>
          <w:ilvl w:val="0"/>
          <w:numId w:val="30"/>
        </w:numPr>
        <w:tabs>
          <w:tab w:val="left" w:pos="270"/>
        </w:tabs>
        <w:spacing w:before="120"/>
        <w:rPr>
          <w:rFonts w:ascii="Arial" w:hAnsi="Arial" w:cs="Arial"/>
          <w:color w:val="auto"/>
          <w:kern w:val="24"/>
          <w:szCs w:val="22"/>
        </w:rPr>
      </w:pPr>
      <w:r w:rsidRPr="00E46829">
        <w:rPr>
          <w:rFonts w:ascii="Arial" w:hAnsi="Arial" w:cs="Arial"/>
          <w:color w:val="auto"/>
          <w:kern w:val="24"/>
          <w:szCs w:val="22"/>
        </w:rPr>
        <w:t xml:space="preserve">Where several alternative parameters or specifications exist, or where the Specifier has the option of inserting text, such choices are presented in </w:t>
      </w:r>
      <w:r w:rsidRPr="00E46829">
        <w:rPr>
          <w:rFonts w:ascii="Arial" w:hAnsi="Arial" w:cs="Arial"/>
          <w:b/>
          <w:kern w:val="24"/>
          <w:szCs w:val="22"/>
        </w:rPr>
        <w:t>bold red text</w:t>
      </w:r>
      <w:r w:rsidR="00F5774C">
        <w:rPr>
          <w:rFonts w:ascii="Arial" w:hAnsi="Arial" w:cs="Arial"/>
          <w:b/>
          <w:kern w:val="24"/>
          <w:szCs w:val="22"/>
        </w:rPr>
        <w:t xml:space="preserve"> </w:t>
      </w:r>
      <w:r w:rsidR="00F5774C" w:rsidRPr="00F5774C">
        <w:rPr>
          <w:rFonts w:ascii="Arial" w:hAnsi="Arial" w:cs="Arial"/>
          <w:color w:val="auto"/>
          <w:kern w:val="24"/>
          <w:szCs w:val="22"/>
        </w:rPr>
        <w:t xml:space="preserve">or </w:t>
      </w:r>
      <w:r w:rsidR="00F5774C">
        <w:rPr>
          <w:rFonts w:ascii="Arial" w:hAnsi="Arial" w:cs="Arial"/>
          <w:color w:val="auto"/>
          <w:kern w:val="24"/>
          <w:szCs w:val="22"/>
        </w:rPr>
        <w:t xml:space="preserve">in bracketed red text such as </w:t>
      </w:r>
      <w:r w:rsidR="00F5774C" w:rsidRPr="00F5774C">
        <w:rPr>
          <w:rFonts w:ascii="Arial" w:hAnsi="Arial" w:cs="Arial"/>
          <w:kern w:val="24"/>
          <w:szCs w:val="22"/>
        </w:rPr>
        <w:t xml:space="preserve">[this] </w:t>
      </w:r>
      <w:r w:rsidR="00F5774C" w:rsidRPr="00F5774C">
        <w:rPr>
          <w:rFonts w:ascii="Arial" w:hAnsi="Arial" w:cs="Arial"/>
          <w:b/>
          <w:bCs/>
          <w:kern w:val="24"/>
          <w:szCs w:val="22"/>
        </w:rPr>
        <w:t>OR</w:t>
      </w:r>
      <w:r w:rsidR="00F5774C" w:rsidRPr="00F5774C">
        <w:rPr>
          <w:rFonts w:ascii="Arial" w:hAnsi="Arial" w:cs="Arial"/>
          <w:kern w:val="24"/>
          <w:szCs w:val="22"/>
        </w:rPr>
        <w:t xml:space="preserve"> [that]</w:t>
      </w:r>
      <w:r w:rsidRPr="00F5774C">
        <w:rPr>
          <w:rFonts w:ascii="Arial" w:hAnsi="Arial" w:cs="Arial"/>
          <w:kern w:val="24"/>
          <w:szCs w:val="22"/>
        </w:rPr>
        <w:t>.</w:t>
      </w:r>
    </w:p>
    <w:p w14:paraId="476DC5E1" w14:textId="325069D8" w:rsidR="009A517A" w:rsidRPr="00E46829" w:rsidRDefault="009A517A" w:rsidP="00666770">
      <w:pPr>
        <w:pStyle w:val="NotestoEditor"/>
        <w:numPr>
          <w:ilvl w:val="0"/>
          <w:numId w:val="30"/>
        </w:numPr>
        <w:tabs>
          <w:tab w:val="left" w:pos="270"/>
        </w:tabs>
        <w:spacing w:before="120"/>
        <w:rPr>
          <w:rFonts w:ascii="Arial" w:hAnsi="Arial" w:cs="Arial"/>
          <w:color w:val="auto"/>
          <w:kern w:val="24"/>
          <w:szCs w:val="22"/>
        </w:rPr>
      </w:pPr>
      <w:r w:rsidRPr="00E46829">
        <w:rPr>
          <w:rFonts w:ascii="Arial" w:hAnsi="Arial" w:cs="Arial"/>
          <w:color w:val="auto"/>
          <w:kern w:val="24"/>
          <w:szCs w:val="22"/>
        </w:rPr>
        <w:t xml:space="preserve">Explanatory notes and comments are presented in </w:t>
      </w:r>
      <w:r w:rsidRPr="00E46829">
        <w:rPr>
          <w:rFonts w:ascii="Arial" w:hAnsi="Arial" w:cs="Arial"/>
          <w:kern w:val="24"/>
          <w:szCs w:val="22"/>
        </w:rPr>
        <w:t>red hidden text</w:t>
      </w:r>
      <w:r w:rsidR="004938F9" w:rsidRPr="004938F9">
        <w:rPr>
          <w:rFonts w:ascii="Arial" w:hAnsi="Arial" w:cs="Arial"/>
          <w:color w:val="000000" w:themeColor="text1"/>
          <w:kern w:val="24"/>
          <w:szCs w:val="22"/>
        </w:rPr>
        <w:t xml:space="preserve"> (a Microsoft</w:t>
      </w:r>
      <w:r w:rsidR="004938F9">
        <w:rPr>
          <w:rFonts w:ascii="Calibri" w:hAnsi="Calibri" w:cs="Arial"/>
          <w:color w:val="000000" w:themeColor="text1"/>
          <w:kern w:val="24"/>
          <w:szCs w:val="22"/>
        </w:rPr>
        <w:t>®</w:t>
      </w:r>
      <w:r w:rsidR="004938F9">
        <w:rPr>
          <w:rFonts w:ascii="Arial" w:hAnsi="Arial" w:cs="Arial"/>
          <w:color w:val="000000" w:themeColor="text1"/>
          <w:kern w:val="24"/>
          <w:szCs w:val="22"/>
        </w:rPr>
        <w:t xml:space="preserve"> </w:t>
      </w:r>
      <w:r w:rsidR="004938F9" w:rsidRPr="004938F9">
        <w:rPr>
          <w:rFonts w:ascii="Arial" w:hAnsi="Arial" w:cs="Arial"/>
          <w:color w:val="000000" w:themeColor="text1"/>
          <w:kern w:val="24"/>
          <w:szCs w:val="22"/>
        </w:rPr>
        <w:t>Word</w:t>
      </w:r>
      <w:r w:rsidR="004938F9">
        <w:rPr>
          <w:rFonts w:ascii="Calibri" w:hAnsi="Calibri" w:cs="Arial"/>
          <w:color w:val="000000" w:themeColor="text1"/>
          <w:kern w:val="24"/>
          <w:szCs w:val="22"/>
        </w:rPr>
        <w:t>®</w:t>
      </w:r>
      <w:r w:rsidR="004938F9" w:rsidRPr="004938F9">
        <w:rPr>
          <w:rFonts w:ascii="Arial" w:hAnsi="Arial" w:cs="Arial"/>
          <w:color w:val="000000" w:themeColor="text1"/>
          <w:kern w:val="24"/>
          <w:szCs w:val="22"/>
        </w:rPr>
        <w:t xml:space="preserve"> feature)</w:t>
      </w:r>
      <w:r w:rsidRPr="00E46829">
        <w:rPr>
          <w:rFonts w:ascii="Arial" w:hAnsi="Arial" w:cs="Arial"/>
          <w:color w:val="auto"/>
          <w:kern w:val="24"/>
          <w:szCs w:val="22"/>
        </w:rPr>
        <w:t xml:space="preserve">. </w:t>
      </w:r>
    </w:p>
    <w:p w14:paraId="594D25B9" w14:textId="51F960C1" w:rsidR="009A517A" w:rsidRDefault="009A517A" w:rsidP="00666770">
      <w:pPr>
        <w:pStyle w:val="NotestoEditor"/>
        <w:numPr>
          <w:ilvl w:val="0"/>
          <w:numId w:val="30"/>
        </w:numPr>
        <w:tabs>
          <w:tab w:val="left" w:pos="270"/>
        </w:tabs>
        <w:spacing w:before="120"/>
        <w:rPr>
          <w:rFonts w:ascii="Arial" w:hAnsi="Arial" w:cs="Arial"/>
          <w:color w:val="auto"/>
          <w:kern w:val="24"/>
          <w:szCs w:val="22"/>
        </w:rPr>
      </w:pPr>
      <w:r w:rsidRPr="00E46829">
        <w:rPr>
          <w:rFonts w:ascii="Arial" w:hAnsi="Arial" w:cs="Arial"/>
          <w:color w:val="auto"/>
          <w:kern w:val="24"/>
          <w:szCs w:val="22"/>
        </w:rPr>
        <w:t>Delete any item or paragraph that is not applicable to this project, renumber the paragraphs. Insert additional provisions as required for this project.</w:t>
      </w:r>
    </w:p>
    <w:p w14:paraId="40360FFB" w14:textId="4530100D" w:rsidR="00666770" w:rsidRDefault="00666770" w:rsidP="00666770">
      <w:pPr>
        <w:pStyle w:val="NotestoEditor"/>
        <w:numPr>
          <w:ilvl w:val="0"/>
          <w:numId w:val="30"/>
        </w:numPr>
        <w:tabs>
          <w:tab w:val="left" w:pos="270"/>
        </w:tabs>
        <w:spacing w:before="120"/>
        <w:rPr>
          <w:rFonts w:ascii="Arial" w:hAnsi="Arial" w:cs="Arial"/>
          <w:color w:val="auto"/>
          <w:kern w:val="24"/>
          <w:szCs w:val="22"/>
        </w:rPr>
      </w:pPr>
      <w:r>
        <w:rPr>
          <w:rFonts w:ascii="Arial" w:hAnsi="Arial" w:cs="Arial"/>
          <w:color w:val="auto"/>
          <w:kern w:val="24"/>
          <w:szCs w:val="22"/>
        </w:rPr>
        <w:t>Comments are used to show added or revised content.</w:t>
      </w:r>
    </w:p>
    <w:p w14:paraId="50E5E7F9" w14:textId="534961C5" w:rsidR="006F3ED6" w:rsidRPr="00666770" w:rsidRDefault="00FD68F1" w:rsidP="00666770">
      <w:pPr>
        <w:pStyle w:val="NotestoEditor"/>
        <w:numPr>
          <w:ilvl w:val="0"/>
          <w:numId w:val="30"/>
        </w:numPr>
        <w:tabs>
          <w:tab w:val="left" w:pos="270"/>
        </w:tabs>
        <w:spacing w:before="120"/>
        <w:rPr>
          <w:rFonts w:ascii="Arial" w:hAnsi="Arial" w:cs="Arial"/>
          <w:color w:val="auto"/>
          <w:kern w:val="24"/>
          <w:szCs w:val="22"/>
        </w:rPr>
      </w:pPr>
      <w:r>
        <w:rPr>
          <w:rFonts w:ascii="Arial" w:hAnsi="Arial" w:cs="Arial"/>
          <w:color w:val="auto"/>
          <w:kern w:val="24"/>
          <w:szCs w:val="22"/>
        </w:rPr>
        <w:t>Delete the Notes to Specifier</w:t>
      </w:r>
      <w:r w:rsidR="00E877C7">
        <w:rPr>
          <w:rFonts w:ascii="Arial" w:hAnsi="Arial" w:cs="Arial"/>
          <w:color w:val="auto"/>
          <w:kern w:val="24"/>
          <w:szCs w:val="22"/>
        </w:rPr>
        <w:t xml:space="preserve"> </w:t>
      </w:r>
      <w:r w:rsidR="00666770">
        <w:rPr>
          <w:rFonts w:ascii="Arial" w:hAnsi="Arial" w:cs="Arial"/>
          <w:color w:val="auto"/>
          <w:kern w:val="24"/>
          <w:szCs w:val="22"/>
        </w:rPr>
        <w:t xml:space="preserve">and remove inserted comments </w:t>
      </w:r>
      <w:r>
        <w:rPr>
          <w:rFonts w:ascii="Arial" w:hAnsi="Arial" w:cs="Arial"/>
          <w:color w:val="auto"/>
          <w:kern w:val="24"/>
          <w:szCs w:val="22"/>
        </w:rPr>
        <w:t xml:space="preserve">before releasing </w:t>
      </w:r>
      <w:r w:rsidR="00EA23CE">
        <w:rPr>
          <w:rFonts w:ascii="Arial" w:hAnsi="Arial" w:cs="Arial"/>
          <w:color w:val="auto"/>
          <w:kern w:val="24"/>
          <w:szCs w:val="22"/>
        </w:rPr>
        <w:t xml:space="preserve">this </w:t>
      </w:r>
      <w:r>
        <w:rPr>
          <w:rFonts w:ascii="Arial" w:hAnsi="Arial" w:cs="Arial"/>
          <w:color w:val="auto"/>
          <w:kern w:val="24"/>
          <w:szCs w:val="22"/>
        </w:rPr>
        <w:t>document.</w:t>
      </w:r>
    </w:p>
    <w:p w14:paraId="7FAD1401" w14:textId="77777777" w:rsidR="009A517A" w:rsidRPr="00E46829" w:rsidRDefault="009A517A" w:rsidP="009A517A">
      <w:pPr>
        <w:pStyle w:val="NotestoEditor"/>
        <w:rPr>
          <w:rFonts w:ascii="Arial" w:hAnsi="Arial" w:cs="Arial"/>
          <w:b/>
          <w:color w:val="auto"/>
          <w:kern w:val="24"/>
          <w:szCs w:val="22"/>
        </w:rPr>
      </w:pPr>
      <w:r w:rsidRPr="00E46829">
        <w:rPr>
          <w:rFonts w:ascii="Arial" w:hAnsi="Arial" w:cs="Arial"/>
          <w:b/>
          <w:color w:val="auto"/>
          <w:kern w:val="24"/>
          <w:szCs w:val="22"/>
        </w:rPr>
        <w:t>Document Disclaimer and Restrictions</w:t>
      </w:r>
    </w:p>
    <w:p w14:paraId="2DE5567C" w14:textId="3802349C" w:rsidR="009A517A" w:rsidRPr="00E46829" w:rsidRDefault="009A517A" w:rsidP="009A517A">
      <w:pPr>
        <w:pStyle w:val="NotestoEditor"/>
        <w:spacing w:before="240"/>
        <w:rPr>
          <w:rFonts w:ascii="Arial" w:hAnsi="Arial" w:cs="Arial"/>
          <w:color w:val="auto"/>
          <w:kern w:val="24"/>
          <w:szCs w:val="22"/>
        </w:rPr>
      </w:pPr>
      <w:r w:rsidRPr="00E46829">
        <w:rPr>
          <w:rFonts w:ascii="Arial" w:hAnsi="Arial" w:cs="Arial"/>
          <w:color w:val="auto"/>
          <w:kern w:val="24"/>
          <w:szCs w:val="22"/>
        </w:rPr>
        <w:t xml:space="preserve">Information in this document was current as of the time of publication, and subject to change without notice, Inc. For the most up-to-date information, visit </w:t>
      </w:r>
      <w:r w:rsidR="00037215" w:rsidRPr="004E106B">
        <w:rPr>
          <w:rFonts w:ascii="Arial" w:hAnsi="Arial" w:cs="Arial"/>
          <w:kern w:val="24"/>
          <w:szCs w:val="22"/>
        </w:rPr>
        <w:t>www.</w:t>
      </w:r>
      <w:r w:rsidR="004E106B" w:rsidRPr="004E106B">
        <w:rPr>
          <w:rFonts w:ascii="Arial" w:hAnsi="Arial" w:cs="Arial"/>
          <w:kern w:val="24"/>
          <w:szCs w:val="22"/>
        </w:rPr>
        <w:t>hanwhasecurity</w:t>
      </w:r>
      <w:r w:rsidR="00037215" w:rsidRPr="004E106B">
        <w:rPr>
          <w:rFonts w:ascii="Arial" w:hAnsi="Arial" w:cs="Arial"/>
          <w:kern w:val="24"/>
          <w:szCs w:val="22"/>
        </w:rPr>
        <w:t>.com</w:t>
      </w:r>
      <w:r w:rsidRPr="00E46829">
        <w:rPr>
          <w:rFonts w:ascii="Arial" w:hAnsi="Arial" w:cs="Arial"/>
          <w:color w:val="auto"/>
          <w:kern w:val="24"/>
          <w:szCs w:val="22"/>
        </w:rPr>
        <w:t>.</w:t>
      </w:r>
    </w:p>
    <w:p w14:paraId="5233B115" w14:textId="77777777" w:rsidR="00E11527" w:rsidRPr="00E46829" w:rsidRDefault="00E11527">
      <w:pPr>
        <w:rPr>
          <w:rFonts w:ascii="Arial" w:hAnsi="Arial" w:cs="Arial"/>
          <w:kern w:val="24"/>
        </w:rPr>
      </w:pPr>
    </w:p>
    <w:p w14:paraId="241D4AE5" w14:textId="77777777" w:rsidR="00E11527" w:rsidRDefault="00E11527">
      <w:pPr>
        <w:rPr>
          <w:rFonts w:ascii="Lato" w:hAnsi="Lato"/>
          <w:kern w:val="24"/>
        </w:rPr>
        <w:sectPr w:rsidR="00E11527" w:rsidSect="004A7ADD">
          <w:headerReference w:type="even" r:id="rId9"/>
          <w:headerReference w:type="default" r:id="rId10"/>
          <w:footerReference w:type="even" r:id="rId11"/>
          <w:footerReference w:type="default" r:id="rId12"/>
          <w:headerReference w:type="first" r:id="rId13"/>
          <w:footerReference w:type="first" r:id="rId14"/>
          <w:pgSz w:w="12240" w:h="15840" w:code="1"/>
          <w:pgMar w:top="1310" w:right="1152" w:bottom="1310" w:left="1152" w:header="562" w:footer="562" w:gutter="0"/>
          <w:cols w:space="720"/>
          <w:titlePg/>
        </w:sectPr>
      </w:pPr>
    </w:p>
    <w:p w14:paraId="12CF0BFC" w14:textId="77777777" w:rsidR="00037215" w:rsidRDefault="00037215">
      <w:pPr>
        <w:rPr>
          <w:rFonts w:ascii="Lato" w:eastAsia="Arial" w:hAnsi="Lato" w:cs="Times New Roman"/>
          <w:kern w:val="24"/>
        </w:rPr>
      </w:pPr>
    </w:p>
    <w:p w14:paraId="2C0B7F64" w14:textId="79ACA686" w:rsidR="009A517A" w:rsidRDefault="00E11527" w:rsidP="00E11527">
      <w:pPr>
        <w:pStyle w:val="CSISectionNumber"/>
        <w:keepNext/>
        <w:tabs>
          <w:tab w:val="center" w:pos="4968"/>
          <w:tab w:val="left" w:pos="8393"/>
        </w:tabs>
        <w:spacing w:before="600"/>
        <w:jc w:val="left"/>
      </w:pPr>
      <w:r>
        <w:tab/>
      </w:r>
      <w:bookmarkStart w:id="4" w:name="Section_28_23_00"/>
      <w:bookmarkStart w:id="5" w:name="_Hlk494045210"/>
      <w:r w:rsidR="009A517A">
        <w:t>Section</w:t>
      </w:r>
      <w:bookmarkEnd w:id="4"/>
      <w:r w:rsidR="009A517A">
        <w:t xml:space="preserve"> </w:t>
      </w:r>
      <w:r w:rsidR="0064726C">
        <w:fldChar w:fldCharType="begin"/>
      </w:r>
      <w:r w:rsidR="0064726C">
        <w:instrText xml:space="preserve"> TITLE </w:instrText>
      </w:r>
      <w:r w:rsidR="0064726C">
        <w:fldChar w:fldCharType="separate"/>
      </w:r>
      <w:r w:rsidR="0088066C">
        <w:t>28 23 00</w:t>
      </w:r>
      <w:r w:rsidR="0064726C">
        <w:fldChar w:fldCharType="end"/>
      </w:r>
      <w:bookmarkEnd w:id="5"/>
      <w:r>
        <w:tab/>
      </w:r>
    </w:p>
    <w:p w14:paraId="5022E5AF" w14:textId="113D1BE7" w:rsidR="009A517A" w:rsidRDefault="00AA2CD9" w:rsidP="009A517A">
      <w:pPr>
        <w:pStyle w:val="CSISectionTitle"/>
      </w:pPr>
      <w:bookmarkStart w:id="6" w:name="_Hlk494045223"/>
      <w:r>
        <w:t>Cloud Video Management System</w:t>
      </w:r>
    </w:p>
    <w:bookmarkEnd w:id="6"/>
    <w:p w14:paraId="65D259EA" w14:textId="77777777" w:rsidR="009A517A" w:rsidRDefault="009A517A" w:rsidP="009A517A"/>
    <w:p w14:paraId="51D06310" w14:textId="77777777" w:rsidR="009A517A" w:rsidRPr="00C920E4" w:rsidRDefault="005F2C9D" w:rsidP="009A517A">
      <w:pPr>
        <w:jc w:val="center"/>
        <w:rPr>
          <w:color w:val="FF0000"/>
        </w:rPr>
      </w:pPr>
      <w:r w:rsidRPr="00EA591E">
        <w:rPr>
          <w:color w:val="FF0000"/>
          <w:sz w:val="24"/>
        </w:rPr>
        <w:t>[</w:t>
      </w:r>
      <w:r w:rsidRPr="00EA591E">
        <w:rPr>
          <w:b/>
          <w:color w:val="FF0000"/>
          <w:sz w:val="24"/>
        </w:rPr>
        <w:t>Specifier Note:</w:t>
      </w:r>
      <w:r w:rsidRPr="00EA591E">
        <w:rPr>
          <w:color w:val="FF0000"/>
          <w:sz w:val="24"/>
        </w:rPr>
        <w:t xml:space="preserve"> </w:t>
      </w:r>
      <w:r w:rsidR="009A517A" w:rsidRPr="00EA591E">
        <w:rPr>
          <w:color w:val="FF0000"/>
          <w:sz w:val="24"/>
        </w:rPr>
        <w:t>Deleted unused optional items in red.</w:t>
      </w:r>
      <w:r w:rsidRPr="00EA591E">
        <w:rPr>
          <w:color w:val="FF0000"/>
          <w:sz w:val="24"/>
        </w:rPr>
        <w:t>]</w:t>
      </w:r>
      <w:r w:rsidR="009A517A" w:rsidRPr="00EA591E">
        <w:rPr>
          <w:color w:val="FF0000"/>
          <w:sz w:val="24"/>
        </w:rPr>
        <w:t xml:space="preserve"> </w:t>
      </w:r>
    </w:p>
    <w:p w14:paraId="42753CB9" w14:textId="77777777" w:rsidR="009A517A" w:rsidRPr="00DC5DFF" w:rsidRDefault="009A517A" w:rsidP="007A6324">
      <w:pPr>
        <w:pStyle w:val="CSIPART"/>
      </w:pPr>
      <w:r w:rsidRPr="00DC5DFF">
        <w:t>General</w:t>
      </w:r>
    </w:p>
    <w:p w14:paraId="26A74BDE" w14:textId="77777777" w:rsidR="009A517A" w:rsidRDefault="009A517A" w:rsidP="009A517A">
      <w:pPr>
        <w:pStyle w:val="CSIArticle"/>
      </w:pPr>
      <w:r>
        <w:t>Summary</w:t>
      </w:r>
    </w:p>
    <w:p w14:paraId="7B164223" w14:textId="350635E0" w:rsidR="000F24DC" w:rsidRDefault="00765AE4" w:rsidP="000F24DC">
      <w:pPr>
        <w:pStyle w:val="CSIParagraph"/>
      </w:pPr>
      <w:r>
        <w:t>The s</w:t>
      </w:r>
      <w:r w:rsidR="000F24DC">
        <w:t xml:space="preserve">ection specifies requirements for </w:t>
      </w:r>
      <w:r>
        <w:t xml:space="preserve">the </w:t>
      </w:r>
      <w:r w:rsidR="000F24DC">
        <w:t>provision of all equipment, materials, labor, documentation</w:t>
      </w:r>
      <w:r>
        <w:t>,</w:t>
      </w:r>
      <w:r w:rsidR="000F24DC">
        <w:t xml:space="preserve"> and services necessary to furnish and install a complete and operational integrated Cloud Security Camera Video Management System (</w:t>
      </w:r>
      <w:r w:rsidR="005C38C0">
        <w:t xml:space="preserve">Cloud </w:t>
      </w:r>
      <w:r w:rsidR="000F24DC">
        <w:t>VMS) for the project, which supports an unlimited number of users, cameras, servers, and sites.</w:t>
      </w:r>
    </w:p>
    <w:p w14:paraId="1FF4254A" w14:textId="77777777" w:rsidR="000F24DC" w:rsidRPr="00542D6A" w:rsidRDefault="00566E84" w:rsidP="000F24DC">
      <w:pPr>
        <w:pStyle w:val="CSIParagraph"/>
      </w:pPr>
      <w:r>
        <w:t>S</w:t>
      </w:r>
      <w:r w:rsidR="000F24DC">
        <w:t>ystem equipment and installation shall comply with all provisions and requirements of this specification as well as all applicable national, state and local codes and standards.</w:t>
      </w:r>
    </w:p>
    <w:p w14:paraId="74474300" w14:textId="05E45DDC" w:rsidR="009A517A" w:rsidRPr="00333B26" w:rsidRDefault="009A517A" w:rsidP="009A517A">
      <w:pPr>
        <w:pStyle w:val="CSIParagraph"/>
      </w:pPr>
      <w:r w:rsidRPr="00333B26">
        <w:t xml:space="preserve">Products </w:t>
      </w:r>
      <w:r w:rsidR="00FF3E0B" w:rsidRPr="00FF3E0B">
        <w:rPr>
          <w:color w:val="FF0000"/>
        </w:rPr>
        <w:t>[</w:t>
      </w:r>
      <w:r w:rsidRPr="00342EC8">
        <w:rPr>
          <w:color w:val="FF0000"/>
        </w:rPr>
        <w:t>Furnished</w:t>
      </w:r>
      <w:r w:rsidR="00FF3E0B">
        <w:rPr>
          <w:color w:val="FF0000"/>
        </w:rPr>
        <w:t>]</w:t>
      </w:r>
      <w:r w:rsidRPr="00342EC8">
        <w:rPr>
          <w:color w:val="FF0000"/>
        </w:rPr>
        <w:t xml:space="preserve"> </w:t>
      </w:r>
      <w:r w:rsidRPr="00342EC8">
        <w:rPr>
          <w:b/>
          <w:smallCaps/>
          <w:color w:val="FF0000"/>
        </w:rPr>
        <w:t>or</w:t>
      </w:r>
      <w:r w:rsidRPr="00342EC8">
        <w:rPr>
          <w:color w:val="FF0000"/>
        </w:rPr>
        <w:t xml:space="preserve"> </w:t>
      </w:r>
      <w:r w:rsidR="00FF3E0B">
        <w:rPr>
          <w:color w:val="FF0000"/>
        </w:rPr>
        <w:t>[</w:t>
      </w:r>
      <w:r w:rsidRPr="00342EC8">
        <w:rPr>
          <w:color w:val="FF0000"/>
        </w:rPr>
        <w:t>Supplied</w:t>
      </w:r>
      <w:r w:rsidR="00FF3E0B">
        <w:rPr>
          <w:color w:val="FF0000"/>
        </w:rPr>
        <w:t>]</w:t>
      </w:r>
      <w:r w:rsidRPr="00342EC8">
        <w:rPr>
          <w:color w:val="FF0000"/>
        </w:rPr>
        <w:t xml:space="preserve"> </w:t>
      </w:r>
      <w:r w:rsidRPr="00333B26">
        <w:t>But Not Installed Under This Section</w:t>
      </w:r>
      <w:r w:rsidR="00BD450E">
        <w:t>.</w:t>
      </w:r>
    </w:p>
    <w:p w14:paraId="6CE23CE6" w14:textId="1CE0B92D" w:rsidR="009A517A" w:rsidRPr="00B67F64" w:rsidRDefault="009A517A" w:rsidP="009A517A">
      <w:pPr>
        <w:pStyle w:val="NotePara"/>
      </w:pPr>
      <w:r w:rsidRPr="00B67F64">
        <w:t>[</w:t>
      </w:r>
      <w:r w:rsidRPr="0086018C">
        <w:rPr>
          <w:b/>
        </w:rPr>
        <w:t>SPECIFIER NOTE:</w:t>
      </w:r>
      <w:r w:rsidRPr="00B67F64">
        <w:t xml:space="preserve"> Delete </w:t>
      </w:r>
      <w:r w:rsidR="00804498">
        <w:t xml:space="preserve">this </w:t>
      </w:r>
      <w:r w:rsidRPr="00B67F64">
        <w:t xml:space="preserve">Article </w:t>
      </w:r>
      <w:r w:rsidR="00804498">
        <w:t>B</w:t>
      </w:r>
      <w:r w:rsidRPr="00B67F64">
        <w:t xml:space="preserve"> if not used. Replace </w:t>
      </w:r>
      <w:r>
        <w:t>“</w:t>
      </w:r>
      <w:r w:rsidRPr="00B67F64">
        <w:t xml:space="preserve">Furnished </w:t>
      </w:r>
      <w:r w:rsidRPr="00B67F64">
        <w:rPr>
          <w:b/>
        </w:rPr>
        <w:t>[</w:t>
      </w:r>
      <w:r w:rsidRPr="00B67F64">
        <w:rPr>
          <w:b/>
          <w:smallCaps/>
        </w:rPr>
        <w:t>or</w:t>
      </w:r>
      <w:r w:rsidRPr="00B67F64">
        <w:rPr>
          <w:b/>
        </w:rPr>
        <w:t>]</w:t>
      </w:r>
      <w:r w:rsidRPr="00B67F64">
        <w:t xml:space="preserve"> Supplied</w:t>
      </w:r>
      <w:r>
        <w:t>”</w:t>
      </w:r>
      <w:r w:rsidRPr="00B67F64">
        <w:t xml:space="preserve"> with either “Furnished” or “Supplied”, as which</w:t>
      </w:r>
      <w:r w:rsidRPr="00833017">
        <w:t xml:space="preserve"> </w:t>
      </w:r>
      <w:r>
        <w:t>word</w:t>
      </w:r>
      <w:r w:rsidRPr="00B67F64">
        <w:t xml:space="preserve"> to use is a matter of preference. Briefly</w:t>
      </w:r>
      <w:r w:rsidR="00765AE4">
        <w:t>,</w:t>
      </w:r>
      <w:r w:rsidRPr="00B67F64">
        <w:t xml:space="preserve"> list products that are only furnished/supplied by this section, but whose </w:t>
      </w:r>
      <w:r w:rsidRPr="00D3364B">
        <w:t xml:space="preserve">installation </w:t>
      </w:r>
      <w:r w:rsidRPr="00B67F64">
        <w:t xml:space="preserve">is specified in other sections.  For example, these may be new products “installed by </w:t>
      </w:r>
      <w:r w:rsidR="00765AE4">
        <w:t xml:space="preserve">the </w:t>
      </w:r>
      <w:r w:rsidRPr="00B67F64">
        <w:t>owner”.]</w:t>
      </w:r>
    </w:p>
    <w:p w14:paraId="3E4744F5" w14:textId="472987DE" w:rsidR="009A517A" w:rsidRPr="00333B26" w:rsidRDefault="009A517A" w:rsidP="009A517A">
      <w:pPr>
        <w:pStyle w:val="CSIParagraph"/>
      </w:pPr>
      <w:r w:rsidRPr="00333B26">
        <w:t xml:space="preserve">Products Installed But Not </w:t>
      </w:r>
      <w:r w:rsidR="00FF3E0B" w:rsidRPr="00FF3E0B">
        <w:rPr>
          <w:color w:val="FF0000"/>
        </w:rPr>
        <w:t>[</w:t>
      </w:r>
      <w:r w:rsidR="00FF3E0B" w:rsidRPr="00342EC8">
        <w:rPr>
          <w:color w:val="FF0000"/>
        </w:rPr>
        <w:t>Furnished</w:t>
      </w:r>
      <w:r w:rsidR="00FF3E0B">
        <w:rPr>
          <w:color w:val="FF0000"/>
        </w:rPr>
        <w:t>]</w:t>
      </w:r>
      <w:r w:rsidR="00FF3E0B" w:rsidRPr="00342EC8">
        <w:rPr>
          <w:color w:val="FF0000"/>
        </w:rPr>
        <w:t xml:space="preserve"> </w:t>
      </w:r>
      <w:r w:rsidR="00FF3E0B" w:rsidRPr="00342EC8">
        <w:rPr>
          <w:b/>
          <w:smallCaps/>
          <w:color w:val="FF0000"/>
        </w:rPr>
        <w:t>or</w:t>
      </w:r>
      <w:r w:rsidR="00FF3E0B" w:rsidRPr="00342EC8">
        <w:rPr>
          <w:color w:val="FF0000"/>
        </w:rPr>
        <w:t xml:space="preserve"> </w:t>
      </w:r>
      <w:r w:rsidR="00FF3E0B">
        <w:rPr>
          <w:color w:val="FF0000"/>
        </w:rPr>
        <w:t>[</w:t>
      </w:r>
      <w:r w:rsidR="00FF3E0B" w:rsidRPr="00342EC8">
        <w:rPr>
          <w:color w:val="FF0000"/>
        </w:rPr>
        <w:t>Supplied</w:t>
      </w:r>
      <w:r w:rsidR="00FF3E0B">
        <w:rPr>
          <w:color w:val="FF0000"/>
        </w:rPr>
        <w:t xml:space="preserve">] </w:t>
      </w:r>
      <w:r w:rsidRPr="00333B26">
        <w:t>Under This Section</w:t>
      </w:r>
      <w:r w:rsidR="00BD450E">
        <w:t>.</w:t>
      </w:r>
    </w:p>
    <w:p w14:paraId="4F2D3927" w14:textId="742CC58B" w:rsidR="009A517A" w:rsidRPr="00E925AF" w:rsidRDefault="009A517A" w:rsidP="009A517A">
      <w:pPr>
        <w:pStyle w:val="NotePara"/>
        <w:rPr>
          <w:kern w:val="1"/>
        </w:rPr>
      </w:pPr>
      <w:r w:rsidRPr="00E925AF">
        <w:rPr>
          <w:kern w:val="1"/>
        </w:rPr>
        <w:t>[</w:t>
      </w:r>
      <w:r w:rsidRPr="0086018C">
        <w:rPr>
          <w:b/>
          <w:kern w:val="1"/>
        </w:rPr>
        <w:t>SPECIFIER NOTE:</w:t>
      </w:r>
      <w:r w:rsidRPr="00E925AF">
        <w:rPr>
          <w:kern w:val="1"/>
        </w:rPr>
        <w:t xml:space="preserve"> </w:t>
      </w:r>
      <w:r w:rsidRPr="00E925AF">
        <w:t xml:space="preserve">Delete Article </w:t>
      </w:r>
      <w:r w:rsidR="00804498">
        <w:t>this C</w:t>
      </w:r>
      <w:r w:rsidRPr="00E925AF">
        <w:t xml:space="preserve"> if not used. “Replace Furnished </w:t>
      </w:r>
      <w:r w:rsidRPr="00E925AF">
        <w:rPr>
          <w:b/>
        </w:rPr>
        <w:t>[</w:t>
      </w:r>
      <w:r w:rsidRPr="00E925AF">
        <w:rPr>
          <w:b/>
          <w:smallCaps/>
        </w:rPr>
        <w:t>or</w:t>
      </w:r>
      <w:r w:rsidRPr="00E925AF">
        <w:rPr>
          <w:b/>
        </w:rPr>
        <w:t>]</w:t>
      </w:r>
      <w:r w:rsidRPr="00E925AF">
        <w:t xml:space="preserve"> Supplied” with either “Furnished” or “Supplied”, as which word to use is a matter of preference. </w:t>
      </w:r>
      <w:r w:rsidRPr="00E925AF">
        <w:rPr>
          <w:kern w:val="1"/>
        </w:rPr>
        <w:t>Briefly</w:t>
      </w:r>
      <w:r w:rsidR="00765AE4">
        <w:rPr>
          <w:kern w:val="1"/>
        </w:rPr>
        <w:t>,</w:t>
      </w:r>
      <w:r w:rsidRPr="00E925AF">
        <w:rPr>
          <w:kern w:val="1"/>
        </w:rPr>
        <w:t xml:space="preserve"> list products that are only installed by this section, but furnished/installed under other sections.  For example, these may be new products “furnished by owner”</w:t>
      </w:r>
      <w:r w:rsidR="002D75A0">
        <w:rPr>
          <w:kern w:val="1"/>
        </w:rPr>
        <w:t>, or existing cameras that have previously been installed</w:t>
      </w:r>
      <w:r w:rsidRPr="00E925AF">
        <w:rPr>
          <w:kern w:val="1"/>
        </w:rPr>
        <w:t>.]</w:t>
      </w:r>
    </w:p>
    <w:p w14:paraId="14F67852" w14:textId="77777777" w:rsidR="009A517A" w:rsidRPr="00A01E72" w:rsidRDefault="009A517A" w:rsidP="009A517A">
      <w:pPr>
        <w:pStyle w:val="CSIParagraph"/>
      </w:pPr>
      <w:r w:rsidRPr="00A01E72">
        <w:t>Related Requirements</w:t>
      </w:r>
      <w:r w:rsidR="007A41C5">
        <w:t>:</w:t>
      </w:r>
    </w:p>
    <w:p w14:paraId="4E728B86" w14:textId="77777777" w:rsidR="009A517A" w:rsidRDefault="009A517A" w:rsidP="009A517A">
      <w:pPr>
        <w:pStyle w:val="NotePara"/>
      </w:pPr>
      <w:r w:rsidRPr="00C03853">
        <w:t>[</w:t>
      </w:r>
      <w:r w:rsidRPr="00C03853">
        <w:rPr>
          <w:b/>
        </w:rPr>
        <w:t>SPECIFIER NOTE:</w:t>
      </w:r>
      <w:r w:rsidRPr="00C03853">
        <w:t xml:space="preserve"> </w:t>
      </w:r>
      <w:r w:rsidRPr="007B46BC">
        <w:rPr>
          <w:b/>
        </w:rPr>
        <w:t>Delete any item or paragraph not applicable in th</w:t>
      </w:r>
      <w:r w:rsidR="00005969">
        <w:rPr>
          <w:b/>
        </w:rPr>
        <w:t>is</w:t>
      </w:r>
      <w:r w:rsidRPr="007B46BC">
        <w:rPr>
          <w:b/>
        </w:rPr>
        <w:t xml:space="preserve"> </w:t>
      </w:r>
      <w:r w:rsidR="00804498">
        <w:rPr>
          <w:b/>
        </w:rPr>
        <w:t>Article D</w:t>
      </w:r>
      <w:r w:rsidRPr="007B46BC">
        <w:rPr>
          <w:b/>
        </w:rPr>
        <w:t xml:space="preserve">. </w:t>
      </w:r>
      <w:r w:rsidRPr="00C03853">
        <w:t xml:space="preserve">The purpose of Related Requirements is to briefly list other documents or sections in the Project Manual that are related to, and/or dependent on, the work results or information specified elsewhere. The list should be limited to documents or sections with specific information that the reader might expect to find in this document, but is specified elsewhere (i.e. in a separate Project document).] </w:t>
      </w:r>
    </w:p>
    <w:p w14:paraId="1B5F7431" w14:textId="77777777" w:rsidR="00905CFD" w:rsidRDefault="00905CFD" w:rsidP="00E11527">
      <w:pPr>
        <w:pStyle w:val="CSISubparagraph1"/>
        <w:keepNext/>
      </w:pPr>
      <w:r w:rsidRPr="00CE6E01">
        <w:rPr>
          <w:color w:val="000000"/>
        </w:rPr>
        <w:t>Section 2</w:t>
      </w:r>
      <w:r>
        <w:rPr>
          <w:color w:val="000000"/>
        </w:rPr>
        <w:t>7</w:t>
      </w:r>
      <w:r w:rsidRPr="00CE6E01">
        <w:rPr>
          <w:color w:val="000000"/>
        </w:rPr>
        <w:t xml:space="preserve"> 00 00 </w:t>
      </w:r>
      <w:r>
        <w:rPr>
          <w:color w:val="000000"/>
        </w:rPr>
        <w:t>Communications</w:t>
      </w:r>
      <w:r w:rsidRPr="00CE6E01">
        <w:rPr>
          <w:color w:val="000000"/>
        </w:rPr>
        <w:t xml:space="preserve"> (Division 2</w:t>
      </w:r>
      <w:r>
        <w:rPr>
          <w:color w:val="000000"/>
        </w:rPr>
        <w:t>7</w:t>
      </w:r>
      <w:r w:rsidRPr="00CE6E01">
        <w:rPr>
          <w:color w:val="000000"/>
        </w:rPr>
        <w:t>)</w:t>
      </w:r>
    </w:p>
    <w:p w14:paraId="37F92D7B" w14:textId="77777777" w:rsidR="00DF54C1" w:rsidRDefault="00905CFD" w:rsidP="00905CFD">
      <w:pPr>
        <w:pStyle w:val="CSISubparagraph1a"/>
      </w:pPr>
      <w:r w:rsidRPr="00F36658">
        <w:t xml:space="preserve">Section </w:t>
      </w:r>
      <w:r w:rsidR="00DF54C1" w:rsidRPr="00DF54C1">
        <w:t>27 05 00 Common Work Results for Communications</w:t>
      </w:r>
      <w:r>
        <w:t xml:space="preserve"> </w:t>
      </w:r>
      <w:r w:rsidR="004D75AD">
        <w:br/>
      </w:r>
      <w:r w:rsidRPr="00FF530A">
        <w:rPr>
          <w:rStyle w:val="NoteParaChar"/>
        </w:rPr>
        <w:t>[</w:t>
      </w:r>
      <w:r w:rsidRPr="00FF530A">
        <w:rPr>
          <w:rStyle w:val="NoteParaChar"/>
          <w:b/>
        </w:rPr>
        <w:t>SPECIFIER NOTE:</w:t>
      </w:r>
      <w:r w:rsidRPr="00FF530A">
        <w:rPr>
          <w:rStyle w:val="NoteParaChar"/>
        </w:rPr>
        <w:t xml:space="preserve"> For general requirements that are common to more than one section in Division 2</w:t>
      </w:r>
      <w:r>
        <w:rPr>
          <w:rStyle w:val="NoteParaChar"/>
        </w:rPr>
        <w:t>7</w:t>
      </w:r>
      <w:r w:rsidRPr="00FF530A">
        <w:rPr>
          <w:rStyle w:val="NoteParaChar"/>
        </w:rPr>
        <w:t>.]</w:t>
      </w:r>
      <w:r w:rsidRPr="00917B92">
        <w:rPr>
          <w:rFonts w:ascii="Calibri" w:hAnsi="Calibri"/>
          <w:color w:val="FF0000"/>
          <w:kern w:val="1"/>
        </w:rPr>
        <w:t xml:space="preserve">  </w:t>
      </w:r>
    </w:p>
    <w:p w14:paraId="6D528B91" w14:textId="7A842E5E" w:rsidR="00DF54C1" w:rsidRPr="00F36658" w:rsidRDefault="00DF54C1" w:rsidP="00905CFD">
      <w:pPr>
        <w:pStyle w:val="CSISubparagraph1a1"/>
      </w:pPr>
      <w:r w:rsidRPr="00F36658">
        <w:t xml:space="preserve">Section 27 05 28 – Pathways </w:t>
      </w:r>
      <w:r w:rsidR="00726D11">
        <w:t>f</w:t>
      </w:r>
      <w:r w:rsidRPr="00F36658">
        <w:t>or Communication Systems</w:t>
      </w:r>
    </w:p>
    <w:p w14:paraId="12C1293F" w14:textId="77777777" w:rsidR="00DF54C1" w:rsidRPr="00F36658" w:rsidRDefault="00DF54C1" w:rsidP="00E46829">
      <w:pPr>
        <w:pStyle w:val="CSISubparagraph1a"/>
        <w:keepNext/>
      </w:pPr>
      <w:r w:rsidRPr="00F36658">
        <w:t>Section 27 10 00 – Structured Cabling</w:t>
      </w:r>
    </w:p>
    <w:p w14:paraId="17581B33" w14:textId="77777777" w:rsidR="00DF54C1" w:rsidRPr="00D55EA7" w:rsidRDefault="00DF54C1" w:rsidP="00905CFD">
      <w:pPr>
        <w:pStyle w:val="CSISubparagraph1a1"/>
      </w:pPr>
      <w:r w:rsidRPr="00F36658">
        <w:t>Section 27 1</w:t>
      </w:r>
      <w:r>
        <w:t>3</w:t>
      </w:r>
      <w:r w:rsidRPr="00F36658">
        <w:t xml:space="preserve"> 00 –</w:t>
      </w:r>
      <w:r>
        <w:t xml:space="preserve"> </w:t>
      </w:r>
      <w:r w:rsidRPr="00F36658">
        <w:t xml:space="preserve">Communications </w:t>
      </w:r>
      <w:r>
        <w:t xml:space="preserve">Backbone </w:t>
      </w:r>
      <w:r w:rsidRPr="00F36658">
        <w:t>Cabling</w:t>
      </w:r>
    </w:p>
    <w:p w14:paraId="2A1827AE" w14:textId="77777777" w:rsidR="00DF54C1" w:rsidRDefault="00DF54C1" w:rsidP="00DF54C1">
      <w:pPr>
        <w:pStyle w:val="CSISubparagraph1a"/>
      </w:pPr>
      <w:r w:rsidRPr="00B9724B">
        <w:t>Section 27 15 00 – Communications Horizontal Cabling</w:t>
      </w:r>
    </w:p>
    <w:p w14:paraId="7BB701DE" w14:textId="77777777" w:rsidR="009A517A" w:rsidRPr="00CE6E01" w:rsidRDefault="009A517A" w:rsidP="009A517A">
      <w:pPr>
        <w:pStyle w:val="CSISubparagraph1"/>
        <w:rPr>
          <w:color w:val="000000"/>
        </w:rPr>
      </w:pPr>
      <w:r w:rsidRPr="00CE6E01">
        <w:rPr>
          <w:color w:val="000000"/>
        </w:rPr>
        <w:t>Section 28 00 00 Electronic Safety and Security (Division 28)</w:t>
      </w:r>
    </w:p>
    <w:p w14:paraId="36CFA2AD" w14:textId="0E362BEA" w:rsidR="009A517A" w:rsidRPr="00CE6E01" w:rsidRDefault="009A517A" w:rsidP="009A517A">
      <w:pPr>
        <w:pStyle w:val="CSISubparagraph1a"/>
        <w:rPr>
          <w:color w:val="000000"/>
        </w:rPr>
      </w:pPr>
      <w:r w:rsidRPr="00CE6E01">
        <w:rPr>
          <w:color w:val="000000"/>
        </w:rPr>
        <w:t xml:space="preserve">Section 28 05 00 - Common Work Results </w:t>
      </w:r>
      <w:r w:rsidR="00726D11">
        <w:rPr>
          <w:color w:val="000000"/>
        </w:rPr>
        <w:t>f</w:t>
      </w:r>
      <w:r w:rsidRPr="00CE6E01">
        <w:rPr>
          <w:color w:val="000000"/>
        </w:rPr>
        <w:t xml:space="preserve">or Electronic Safety </w:t>
      </w:r>
      <w:r w:rsidR="00726D11">
        <w:rPr>
          <w:color w:val="000000"/>
        </w:rPr>
        <w:t>a</w:t>
      </w:r>
      <w:r w:rsidRPr="00CE6E01">
        <w:rPr>
          <w:color w:val="000000"/>
        </w:rPr>
        <w:t>nd Security.</w:t>
      </w:r>
      <w:r>
        <w:rPr>
          <w:color w:val="000000"/>
        </w:rPr>
        <w:t xml:space="preserve"> </w:t>
      </w:r>
      <w:r w:rsidRPr="00FF530A">
        <w:rPr>
          <w:rStyle w:val="NoteParaChar"/>
        </w:rPr>
        <w:t>[</w:t>
      </w:r>
      <w:r w:rsidRPr="00FF530A">
        <w:rPr>
          <w:rStyle w:val="NoteParaChar"/>
          <w:b/>
        </w:rPr>
        <w:t>SPECIFIER NOTE:</w:t>
      </w:r>
      <w:r w:rsidRPr="00FF530A">
        <w:rPr>
          <w:rStyle w:val="NoteParaChar"/>
        </w:rPr>
        <w:t xml:space="preserve"> For general requirements that are common to more than one section in Division 28.]</w:t>
      </w:r>
      <w:r w:rsidRPr="00917B92">
        <w:rPr>
          <w:rFonts w:ascii="Calibri" w:hAnsi="Calibri"/>
          <w:color w:val="FF0000"/>
          <w:kern w:val="1"/>
        </w:rPr>
        <w:t xml:space="preserve">  </w:t>
      </w:r>
    </w:p>
    <w:p w14:paraId="56A09898" w14:textId="31336BDD" w:rsidR="009A517A" w:rsidRDefault="009A517A" w:rsidP="009A517A">
      <w:pPr>
        <w:pStyle w:val="CSISubparagraph1a"/>
        <w:rPr>
          <w:color w:val="000000"/>
        </w:rPr>
      </w:pPr>
      <w:r w:rsidRPr="00CE6E01">
        <w:rPr>
          <w:color w:val="000000"/>
        </w:rPr>
        <w:t xml:space="preserve">Section 28 08 00 Commissioning </w:t>
      </w:r>
      <w:r w:rsidR="00726D11">
        <w:rPr>
          <w:color w:val="000000"/>
        </w:rPr>
        <w:t>o</w:t>
      </w:r>
      <w:r w:rsidRPr="00CE6E01">
        <w:rPr>
          <w:color w:val="000000"/>
        </w:rPr>
        <w:t xml:space="preserve">f Electronic Safety </w:t>
      </w:r>
      <w:r w:rsidR="00726D11">
        <w:rPr>
          <w:color w:val="000000"/>
        </w:rPr>
        <w:t>a</w:t>
      </w:r>
      <w:r w:rsidRPr="00CE6E01">
        <w:rPr>
          <w:color w:val="000000"/>
        </w:rPr>
        <w:t>nd Security.</w:t>
      </w:r>
      <w:r w:rsidRPr="009B1978">
        <w:rPr>
          <w:rFonts w:ascii="Calibri" w:hAnsi="Calibri"/>
          <w:color w:val="FF0000"/>
          <w:kern w:val="1"/>
        </w:rPr>
        <w:t xml:space="preserve"> </w:t>
      </w:r>
      <w:r w:rsidR="00160D58">
        <w:rPr>
          <w:rFonts w:ascii="Calibri" w:hAnsi="Calibri"/>
          <w:color w:val="FF0000"/>
          <w:kern w:val="1"/>
        </w:rPr>
        <w:br/>
      </w:r>
      <w:r w:rsidRPr="007A4B1A">
        <w:rPr>
          <w:rStyle w:val="NoteParaChar"/>
        </w:rPr>
        <w:t>[</w:t>
      </w:r>
      <w:r w:rsidRPr="007A4B1A">
        <w:rPr>
          <w:rStyle w:val="NoteParaChar"/>
          <w:b/>
        </w:rPr>
        <w:t xml:space="preserve">SPECIFIER NOTE: </w:t>
      </w:r>
      <w:r w:rsidRPr="007A4B1A">
        <w:rPr>
          <w:rStyle w:val="NoteParaChar"/>
        </w:rPr>
        <w:t>For expanded requirements for commissioning, systems readiness checklists, and training.]</w:t>
      </w:r>
    </w:p>
    <w:p w14:paraId="6A0ADF93" w14:textId="36A89531" w:rsidR="009A517A" w:rsidRPr="00CE6E01" w:rsidRDefault="009A517A" w:rsidP="009A517A">
      <w:pPr>
        <w:pStyle w:val="CSISubparagraph1a1"/>
      </w:pPr>
      <w:r>
        <w:t xml:space="preserve">28 08 11 Testing </w:t>
      </w:r>
      <w:r w:rsidR="00726D11">
        <w:t>f</w:t>
      </w:r>
      <w:r>
        <w:t>or Baseline Performance Criteria</w:t>
      </w:r>
      <w:r w:rsidRPr="00CE6E01">
        <w:t xml:space="preserve"> </w:t>
      </w:r>
    </w:p>
    <w:p w14:paraId="3E2FFADF" w14:textId="77777777" w:rsidR="009A517A" w:rsidRPr="00A01E72" w:rsidRDefault="009A517A" w:rsidP="009A517A">
      <w:pPr>
        <w:pStyle w:val="CSIArticle"/>
      </w:pPr>
      <w:r w:rsidRPr="00A01E72">
        <w:lastRenderedPageBreak/>
        <w:t>References</w:t>
      </w:r>
    </w:p>
    <w:p w14:paraId="51B80923" w14:textId="7D6CA03F" w:rsidR="009A517A" w:rsidRPr="005A0C40" w:rsidRDefault="009A517A" w:rsidP="009A517A">
      <w:pPr>
        <w:pStyle w:val="CSIParagraph"/>
      </w:pPr>
      <w:r w:rsidRPr="005A0C40">
        <w:t xml:space="preserve">Abbreviations </w:t>
      </w:r>
      <w:r w:rsidR="00726D11">
        <w:t>a</w:t>
      </w:r>
      <w:r w:rsidRPr="005A0C40">
        <w:t>nd Acronyms</w:t>
      </w:r>
      <w:r w:rsidR="007A41C5">
        <w:t>:</w:t>
      </w:r>
    </w:p>
    <w:p w14:paraId="1C437289" w14:textId="77777777" w:rsidR="00215742" w:rsidRDefault="00215742" w:rsidP="00215742">
      <w:pPr>
        <w:pStyle w:val="CSISubparagraph1"/>
      </w:pPr>
      <w:r>
        <w:t>AES: Advanced Encryption Standard.</w:t>
      </w:r>
    </w:p>
    <w:p w14:paraId="628DBE0B" w14:textId="77777777" w:rsidR="00215742" w:rsidRDefault="00215742" w:rsidP="00215742">
      <w:pPr>
        <w:pStyle w:val="CSISubparagraph1"/>
      </w:pPr>
      <w:r>
        <w:t>API: Application Programming Interface.</w:t>
      </w:r>
    </w:p>
    <w:p w14:paraId="72C0A8C0" w14:textId="77777777" w:rsidR="001943F0" w:rsidRDefault="00404C6C" w:rsidP="00215742">
      <w:pPr>
        <w:pStyle w:val="CSISubparagraph1"/>
      </w:pPr>
      <w:r>
        <w:t>CamLAN</w:t>
      </w:r>
      <w:r w:rsidR="001943F0">
        <w:t>: Camera LAN</w:t>
      </w:r>
    </w:p>
    <w:p w14:paraId="6416B825" w14:textId="77777777" w:rsidR="00215742" w:rsidRDefault="00215742" w:rsidP="00215742">
      <w:pPr>
        <w:pStyle w:val="CSISubparagraph1"/>
      </w:pPr>
      <w:r>
        <w:t>CE: Conformity for Europe.</w:t>
      </w:r>
    </w:p>
    <w:p w14:paraId="56A360F2" w14:textId="77777777" w:rsidR="00215742" w:rsidRDefault="00215742" w:rsidP="00215742">
      <w:pPr>
        <w:pStyle w:val="CSISubparagraph1"/>
      </w:pPr>
      <w:r>
        <w:t>CMVR: Cloud Managed Video Recorder</w:t>
      </w:r>
    </w:p>
    <w:p w14:paraId="54CB0745" w14:textId="77777777" w:rsidR="00215742" w:rsidRDefault="00215742" w:rsidP="00215742">
      <w:pPr>
        <w:pStyle w:val="CSISubparagraph1"/>
      </w:pPr>
      <w:r>
        <w:t>DES: Data Encryption Standard.</w:t>
      </w:r>
    </w:p>
    <w:p w14:paraId="0BE2B65D" w14:textId="77777777" w:rsidR="00215742" w:rsidRDefault="00215742" w:rsidP="00215742">
      <w:pPr>
        <w:pStyle w:val="CSISubparagraph1"/>
      </w:pPr>
      <w:r>
        <w:t>DVI: Digital Video Interface.</w:t>
      </w:r>
    </w:p>
    <w:p w14:paraId="137ACE87" w14:textId="50B51024" w:rsidR="00215742" w:rsidRDefault="00215742" w:rsidP="00215742">
      <w:pPr>
        <w:pStyle w:val="CSISubparagraph1"/>
      </w:pPr>
      <w:r>
        <w:t xml:space="preserve">FOV: Field </w:t>
      </w:r>
      <w:r w:rsidR="00726D11">
        <w:t>o</w:t>
      </w:r>
      <w:r>
        <w:t>f View.</w:t>
      </w:r>
    </w:p>
    <w:p w14:paraId="6951C21E" w14:textId="77777777" w:rsidR="00215742" w:rsidRDefault="00215742" w:rsidP="00215742">
      <w:pPr>
        <w:pStyle w:val="CSISubparagraph1"/>
      </w:pPr>
      <w:r>
        <w:t>FPS: Frames per Second.</w:t>
      </w:r>
    </w:p>
    <w:p w14:paraId="0090F822" w14:textId="77777777" w:rsidR="00EE5B29" w:rsidRDefault="00EE5B29" w:rsidP="00215742">
      <w:pPr>
        <w:pStyle w:val="CSISubparagraph1"/>
      </w:pPr>
      <w:r>
        <w:t>FULL HD: High Definition video resolution of 1920 x 1080 pixels</w:t>
      </w:r>
    </w:p>
    <w:p w14:paraId="548BCDCC" w14:textId="77777777" w:rsidR="00215742" w:rsidRDefault="00215742" w:rsidP="00215742">
      <w:pPr>
        <w:pStyle w:val="CSISubparagraph1"/>
      </w:pPr>
      <w:r>
        <w:t>GB: Gigabyte.</w:t>
      </w:r>
    </w:p>
    <w:p w14:paraId="1262F3B7" w14:textId="77777777" w:rsidR="00215742" w:rsidRDefault="00215742" w:rsidP="00215742">
      <w:pPr>
        <w:pStyle w:val="CSISubparagraph1"/>
      </w:pPr>
      <w:r>
        <w:t>GigE: Gigabit Ethernet.</w:t>
      </w:r>
    </w:p>
    <w:p w14:paraId="792C61EF" w14:textId="77777777" w:rsidR="00215742" w:rsidRDefault="00215742" w:rsidP="00215742">
      <w:pPr>
        <w:pStyle w:val="CSISubparagraph1"/>
      </w:pPr>
      <w:r>
        <w:t>H.264:  Video Codec.</w:t>
      </w:r>
    </w:p>
    <w:p w14:paraId="36B5FF57" w14:textId="77777777" w:rsidR="00215742" w:rsidRDefault="00215742" w:rsidP="00215742">
      <w:pPr>
        <w:pStyle w:val="CSISubparagraph1"/>
      </w:pPr>
      <w:r>
        <w:t xml:space="preserve">HD: High Definition </w:t>
      </w:r>
      <w:r w:rsidR="00EE5B29">
        <w:t xml:space="preserve">video </w:t>
      </w:r>
      <w:r>
        <w:t xml:space="preserve">resolution </w:t>
      </w:r>
      <w:r w:rsidR="00EE5B29">
        <w:t xml:space="preserve">of </w:t>
      </w:r>
      <w:r>
        <w:t xml:space="preserve">1280 </w:t>
      </w:r>
      <w:r w:rsidR="00EE5B29">
        <w:t>x</w:t>
      </w:r>
      <w:r>
        <w:t xml:space="preserve"> 720</w:t>
      </w:r>
      <w:r w:rsidR="00EE5B29">
        <w:t xml:space="preserve"> pixels</w:t>
      </w:r>
    </w:p>
    <w:p w14:paraId="7F118DA2" w14:textId="77777777" w:rsidR="00E671B0" w:rsidRDefault="00E671B0" w:rsidP="00215742">
      <w:pPr>
        <w:pStyle w:val="CSISubparagraph1"/>
      </w:pPr>
      <w:r>
        <w:t>HD2: Full HD video resolution of 1920 by 1080 pixels</w:t>
      </w:r>
    </w:p>
    <w:p w14:paraId="5F7388AB" w14:textId="77777777" w:rsidR="00215742" w:rsidRDefault="00215742" w:rsidP="00215742">
      <w:pPr>
        <w:pStyle w:val="CSISubparagraph1"/>
      </w:pPr>
      <w:r>
        <w:t>HDMI: High-Definition Multimedia Interface</w:t>
      </w:r>
    </w:p>
    <w:p w14:paraId="6E4EFC08" w14:textId="74A3494C" w:rsidR="00215742" w:rsidRDefault="00215742" w:rsidP="00215742">
      <w:pPr>
        <w:pStyle w:val="CSISubparagraph1"/>
      </w:pPr>
      <w:r>
        <w:t>HTTPS: HyperText Transfer Protocol Secure.</w:t>
      </w:r>
    </w:p>
    <w:p w14:paraId="6727BF08" w14:textId="77777777" w:rsidR="00215742" w:rsidRDefault="00215742" w:rsidP="00215742">
      <w:pPr>
        <w:pStyle w:val="CSISubparagraph1"/>
      </w:pPr>
      <w:r>
        <w:t>JPEG:  Joint Photographic Experts Group.</w:t>
      </w:r>
    </w:p>
    <w:p w14:paraId="7AD8871F" w14:textId="77777777" w:rsidR="00215742" w:rsidRDefault="00215742" w:rsidP="00215742">
      <w:pPr>
        <w:pStyle w:val="CSISubparagraph1"/>
      </w:pPr>
      <w:r>
        <w:t>LAN:  Local Area Network.</w:t>
      </w:r>
    </w:p>
    <w:p w14:paraId="5FC49BB5" w14:textId="77777777" w:rsidR="00FF1808" w:rsidRDefault="00FF1808" w:rsidP="00215742">
      <w:pPr>
        <w:pStyle w:val="CSISubparagraph1"/>
      </w:pPr>
      <w:r>
        <w:t>NIST: National Institute for Standards and Technology</w:t>
      </w:r>
    </w:p>
    <w:p w14:paraId="14965AE1" w14:textId="77777777" w:rsidR="00215742" w:rsidRDefault="00215742" w:rsidP="00215742">
      <w:pPr>
        <w:pStyle w:val="CSISubparagraph1"/>
      </w:pPr>
      <w:r>
        <w:t>NVR:  Network Video Recorder.</w:t>
      </w:r>
    </w:p>
    <w:p w14:paraId="67292155" w14:textId="77777777" w:rsidR="00215742" w:rsidRDefault="00215742" w:rsidP="00215742">
      <w:pPr>
        <w:pStyle w:val="CSISubparagraph1"/>
      </w:pPr>
      <w:r>
        <w:t>OS:  Operating System.</w:t>
      </w:r>
    </w:p>
    <w:p w14:paraId="2FF0B18A" w14:textId="77777777" w:rsidR="00215742" w:rsidRDefault="00215742" w:rsidP="00215742">
      <w:pPr>
        <w:pStyle w:val="CSISubparagraph1"/>
      </w:pPr>
      <w:r>
        <w:t>PDF: Portable Document Format.</w:t>
      </w:r>
    </w:p>
    <w:p w14:paraId="3FD7D80B" w14:textId="77777777" w:rsidR="00215742" w:rsidRDefault="00215742" w:rsidP="00215742">
      <w:pPr>
        <w:pStyle w:val="CSISubparagraph1"/>
      </w:pPr>
      <w:r>
        <w:t>PoE:  Power over Ethernet.</w:t>
      </w:r>
    </w:p>
    <w:p w14:paraId="568800D3" w14:textId="77777777" w:rsidR="00215742" w:rsidRDefault="00215742" w:rsidP="00215742">
      <w:pPr>
        <w:pStyle w:val="CSISubparagraph1"/>
      </w:pPr>
      <w:r>
        <w:t>PTZ: Pan-tilt-zoom.</w:t>
      </w:r>
    </w:p>
    <w:p w14:paraId="3A948EE5" w14:textId="77777777" w:rsidR="00215742" w:rsidRDefault="00215742" w:rsidP="00215742">
      <w:pPr>
        <w:pStyle w:val="CSISubparagraph1"/>
      </w:pPr>
      <w:r>
        <w:t>RAID: Redundant Array of Independent Disks.</w:t>
      </w:r>
    </w:p>
    <w:p w14:paraId="703AC4C6" w14:textId="77777777" w:rsidR="00215742" w:rsidRDefault="00215742" w:rsidP="00215742">
      <w:pPr>
        <w:pStyle w:val="CSISubparagraph1"/>
      </w:pPr>
      <w:r>
        <w:t>REST: Representational State Transfer.</w:t>
      </w:r>
    </w:p>
    <w:p w14:paraId="199BDB1D" w14:textId="77777777" w:rsidR="00215742" w:rsidRDefault="00215742" w:rsidP="00215742">
      <w:pPr>
        <w:pStyle w:val="CSISubparagraph1"/>
      </w:pPr>
      <w:r>
        <w:t>SaaS: Software as a Service.</w:t>
      </w:r>
    </w:p>
    <w:p w14:paraId="0B31B2B1" w14:textId="77777777" w:rsidR="00EE5B29" w:rsidRDefault="00EE5B29" w:rsidP="00EE5B29">
      <w:pPr>
        <w:pStyle w:val="CSISubparagraph1"/>
      </w:pPr>
      <w:r>
        <w:t>SD: Standard Definition video resolution of 640 x 480 pixels.</w:t>
      </w:r>
    </w:p>
    <w:p w14:paraId="0CA0EAE6" w14:textId="77777777" w:rsidR="00215742" w:rsidRDefault="00215742" w:rsidP="00215742">
      <w:pPr>
        <w:pStyle w:val="CSISubparagraph1"/>
      </w:pPr>
      <w:r>
        <w:t>SSN: Secure Service Network.</w:t>
      </w:r>
    </w:p>
    <w:p w14:paraId="14602EAF" w14:textId="77777777" w:rsidR="00215742" w:rsidRDefault="00215742" w:rsidP="00215742">
      <w:pPr>
        <w:pStyle w:val="CSISubparagraph1"/>
      </w:pPr>
      <w:r>
        <w:t>SVG: Scalable Vector Graphics.</w:t>
      </w:r>
    </w:p>
    <w:p w14:paraId="48EB9ABC" w14:textId="77777777" w:rsidR="00215742" w:rsidRDefault="00215742" w:rsidP="00215742">
      <w:pPr>
        <w:pStyle w:val="CSISubparagraph1"/>
      </w:pPr>
      <w:r>
        <w:t>TB:  Terabyte.</w:t>
      </w:r>
    </w:p>
    <w:p w14:paraId="119BE9C1" w14:textId="77777777" w:rsidR="00215742" w:rsidRDefault="00215742" w:rsidP="00215742">
      <w:pPr>
        <w:pStyle w:val="CSISubparagraph1"/>
      </w:pPr>
      <w:r>
        <w:t>TCP/IP:  Transmission Control Protocol/Internet Protocol.</w:t>
      </w:r>
    </w:p>
    <w:p w14:paraId="6BC9CC58" w14:textId="77777777" w:rsidR="00215742" w:rsidRDefault="00215742" w:rsidP="00215742">
      <w:pPr>
        <w:pStyle w:val="CSISubparagraph1"/>
      </w:pPr>
      <w:r>
        <w:lastRenderedPageBreak/>
        <w:t>UPnP: Universal Plug and Play.</w:t>
      </w:r>
    </w:p>
    <w:p w14:paraId="37B1455A" w14:textId="77777777" w:rsidR="00215742" w:rsidRDefault="00215742" w:rsidP="00215742">
      <w:pPr>
        <w:pStyle w:val="CSISubparagraph1"/>
      </w:pPr>
      <w:r>
        <w:t>USB:  Universal Serial Bus.</w:t>
      </w:r>
    </w:p>
    <w:p w14:paraId="26BE716D" w14:textId="77777777" w:rsidR="00215742" w:rsidRDefault="00215742" w:rsidP="00215742">
      <w:pPr>
        <w:pStyle w:val="CSISubparagraph1"/>
      </w:pPr>
      <w:r>
        <w:t>VMS: Video Management System.</w:t>
      </w:r>
    </w:p>
    <w:p w14:paraId="7312335E" w14:textId="77777777" w:rsidR="00215742" w:rsidRDefault="00215742" w:rsidP="00215742">
      <w:pPr>
        <w:pStyle w:val="CSISubparagraph1"/>
      </w:pPr>
      <w:r>
        <w:t>VSaaS: Video Surveillance-as-a-Service.</w:t>
      </w:r>
    </w:p>
    <w:p w14:paraId="1C499603" w14:textId="77777777" w:rsidR="001430B9" w:rsidRPr="00822D6D" w:rsidRDefault="00215742" w:rsidP="00215742">
      <w:pPr>
        <w:pStyle w:val="CSISubparagraph1"/>
      </w:pPr>
      <w:r>
        <w:t>WAN:  Wide Area Network.</w:t>
      </w:r>
    </w:p>
    <w:p w14:paraId="4E0CA41E" w14:textId="77777777" w:rsidR="009A517A" w:rsidRDefault="009A517A" w:rsidP="009A517A">
      <w:pPr>
        <w:pStyle w:val="CSIParagraph"/>
      </w:pPr>
      <w:r w:rsidRPr="0041371B">
        <w:t>Definitions</w:t>
      </w:r>
      <w:r w:rsidR="007A41C5">
        <w:t>:</w:t>
      </w:r>
    </w:p>
    <w:p w14:paraId="5600E11F" w14:textId="77777777" w:rsidR="001430B9" w:rsidRDefault="001430B9" w:rsidP="001430B9">
      <w:pPr>
        <w:pStyle w:val="CSISubparagraph1"/>
      </w:pPr>
      <w:r w:rsidRPr="001430B9">
        <w:rPr>
          <w:i/>
        </w:rPr>
        <w:t>2CIF:</w:t>
      </w:r>
      <w:r>
        <w:t xml:space="preserve">  2xCIF resolution (640x240).</w:t>
      </w:r>
    </w:p>
    <w:p w14:paraId="7AC95460" w14:textId="77777777" w:rsidR="001430B9" w:rsidRDefault="001430B9" w:rsidP="001430B9">
      <w:pPr>
        <w:pStyle w:val="CSISubparagraph1"/>
      </w:pPr>
      <w:r w:rsidRPr="001430B9">
        <w:rPr>
          <w:i/>
        </w:rPr>
        <w:t>4CIF:</w:t>
      </w:r>
      <w:r>
        <w:t xml:space="preserve">  4xCIF resolution (640x480).</w:t>
      </w:r>
    </w:p>
    <w:p w14:paraId="18B6D938" w14:textId="77777777" w:rsidR="009A517A" w:rsidRDefault="009A517A" w:rsidP="009A517A">
      <w:pPr>
        <w:pStyle w:val="CSISubparagraph1"/>
      </w:pPr>
      <w:r w:rsidRPr="00FD4BA7">
        <w:rPr>
          <w:i/>
        </w:rPr>
        <w:t>Access Control:</w:t>
      </w:r>
      <w:r w:rsidRPr="00F05BFF">
        <w:t xml:space="preserve"> A function or a system that restricts access to authorized persons only.</w:t>
      </w:r>
    </w:p>
    <w:p w14:paraId="39B7F403" w14:textId="77777777" w:rsidR="009A517A" w:rsidRDefault="009A517A" w:rsidP="009A517A">
      <w:pPr>
        <w:pStyle w:val="CSISubparagraph1"/>
      </w:pPr>
      <w:r w:rsidRPr="00FD4BA7">
        <w:rPr>
          <w:i/>
        </w:rPr>
        <w:t>API:</w:t>
      </w:r>
      <w:r>
        <w:t xml:space="preserve"> Application Programming Interface, </w:t>
      </w:r>
      <w:r w:rsidRPr="004573BE">
        <w:t>a set of clearly defined methods of communication between various software components.</w:t>
      </w:r>
    </w:p>
    <w:p w14:paraId="6118F98B" w14:textId="77777777" w:rsidR="009A517A" w:rsidRPr="00733609" w:rsidRDefault="009A517A" w:rsidP="009A517A">
      <w:pPr>
        <w:pStyle w:val="CSISubparagraph1"/>
      </w:pPr>
      <w:r w:rsidRPr="00FD4BA7">
        <w:rPr>
          <w:i/>
        </w:rPr>
        <w:t>Authentication:</w:t>
      </w:r>
      <w:r w:rsidRPr="00733609">
        <w:t xml:space="preserve"> A process that establishes the origin of information, or determines an entity’s identity.</w:t>
      </w:r>
    </w:p>
    <w:p w14:paraId="162A3D43" w14:textId="77777777" w:rsidR="009A517A" w:rsidRDefault="009A517A" w:rsidP="009A517A">
      <w:pPr>
        <w:pStyle w:val="CSISubparagraph1"/>
      </w:pPr>
      <w:r w:rsidRPr="00FD4BA7">
        <w:rPr>
          <w:i/>
        </w:rPr>
        <w:t>Authorization:</w:t>
      </w:r>
      <w:r w:rsidRPr="00C466EB">
        <w:t xml:space="preserve"> A process that associates permission to access a resource or asset with a person and the person’s identifier(s)</w:t>
      </w:r>
      <w:r>
        <w:t xml:space="preserve"> for the purpose of granting or denying access</w:t>
      </w:r>
      <w:r w:rsidRPr="00C466EB">
        <w:t>.</w:t>
      </w:r>
    </w:p>
    <w:p w14:paraId="6D7CFF2A" w14:textId="77777777" w:rsidR="00DB3FC1" w:rsidRPr="00DB3FC1" w:rsidRDefault="00DB3FC1" w:rsidP="001430B9">
      <w:pPr>
        <w:pStyle w:val="CSISubparagraph1"/>
      </w:pPr>
      <w:r w:rsidRPr="00674CC0">
        <w:rPr>
          <w:i/>
        </w:rPr>
        <w:t>Bridge:</w:t>
      </w:r>
      <w:r>
        <w:t xml:space="preserve"> Cloud-managed on-premise appliance that </w:t>
      </w:r>
      <w:r w:rsidRPr="00FF4E84">
        <w:t>receiv</w:t>
      </w:r>
      <w:r>
        <w:t>es</w:t>
      </w:r>
      <w:r w:rsidRPr="00FF4E84">
        <w:t xml:space="preserve"> and buffer</w:t>
      </w:r>
      <w:r>
        <w:t>s</w:t>
      </w:r>
      <w:r w:rsidRPr="00FF4E84">
        <w:t xml:space="preserve"> video, audio, alarm and event data from cameras and video encoders, and send</w:t>
      </w:r>
      <w:r>
        <w:t xml:space="preserve">s </w:t>
      </w:r>
      <w:r w:rsidRPr="00FF4E84">
        <w:t xml:space="preserve">it to the </w:t>
      </w:r>
      <w:r w:rsidR="00F724CA">
        <w:t xml:space="preserve">Cloud </w:t>
      </w:r>
      <w:r>
        <w:t xml:space="preserve">VMS in the cloud data center. The Bridge “bridges" between the cloud data center and the on-site cameras. </w:t>
      </w:r>
    </w:p>
    <w:p w14:paraId="6F55E790" w14:textId="77777777" w:rsidR="005C38C0" w:rsidRDefault="001430B9" w:rsidP="001430B9">
      <w:pPr>
        <w:pStyle w:val="CSISubparagraph1"/>
      </w:pPr>
      <w:r w:rsidRPr="001430B9">
        <w:rPr>
          <w:i/>
        </w:rPr>
        <w:t>CIF:</w:t>
      </w:r>
      <w:r>
        <w:t xml:space="preserve">  Common Intermediate Format resolution (320x240).</w:t>
      </w:r>
      <w:r w:rsidR="00F33550">
        <w:t xml:space="preserve"> </w:t>
      </w:r>
    </w:p>
    <w:p w14:paraId="4DA18283" w14:textId="77777777" w:rsidR="00C87069" w:rsidRPr="00C87069" w:rsidRDefault="00C87069" w:rsidP="003D4084">
      <w:pPr>
        <w:pStyle w:val="CSISubparagraph1"/>
      </w:pPr>
      <w:r w:rsidRPr="006454DF">
        <w:rPr>
          <w:i/>
        </w:rPr>
        <w:t>Camera LAN:</w:t>
      </w:r>
      <w:r>
        <w:t xml:space="preserve"> A </w:t>
      </w:r>
      <w:r w:rsidR="004B5E51">
        <w:t>Local Area Network</w:t>
      </w:r>
      <w:r>
        <w:t xml:space="preserve"> dedicated to security video cameras.</w:t>
      </w:r>
    </w:p>
    <w:p w14:paraId="4818B787" w14:textId="77777777" w:rsidR="00FF4E84" w:rsidRDefault="00FF4E84" w:rsidP="00FF4E84">
      <w:pPr>
        <w:pStyle w:val="CSISubparagraph1"/>
      </w:pPr>
      <w:r>
        <w:rPr>
          <w:i/>
        </w:rPr>
        <w:t>Camera System:</w:t>
      </w:r>
      <w:r>
        <w:t xml:space="preserve"> The entire system for using security cameras. It includes the cloud-based Video Management System software, any Bridge or Cloud-Managed Video Recorder appliances, and any network switches that may be used to connect cameras to them.</w:t>
      </w:r>
    </w:p>
    <w:p w14:paraId="77458B02" w14:textId="77777777" w:rsidR="00FF4E84" w:rsidRDefault="00FF4E84" w:rsidP="003630A5">
      <w:pPr>
        <w:pStyle w:val="CSISubparagraph1"/>
      </w:pPr>
      <w:r w:rsidRPr="00FF4E84">
        <w:rPr>
          <w:i/>
        </w:rPr>
        <w:t>Cloud-Managed Video Recorder</w:t>
      </w:r>
      <w:r w:rsidR="00ED6FD9">
        <w:rPr>
          <w:i/>
        </w:rPr>
        <w:t xml:space="preserve"> (CMVR)</w:t>
      </w:r>
      <w:r w:rsidRPr="00FF4E84">
        <w:rPr>
          <w:i/>
        </w:rPr>
        <w:t>:</w:t>
      </w:r>
      <w:r>
        <w:t xml:space="preserve"> </w:t>
      </w:r>
      <w:r w:rsidR="003630A5">
        <w:t xml:space="preserve">Cloud-managed on-premise appliance that performs </w:t>
      </w:r>
      <w:r w:rsidR="003630A5" w:rsidRPr="003630A5">
        <w:t xml:space="preserve">all the </w:t>
      </w:r>
      <w:r w:rsidR="000D37A6">
        <w:t>v</w:t>
      </w:r>
      <w:r w:rsidR="00EC499E">
        <w:t xml:space="preserve">ideo </w:t>
      </w:r>
      <w:r w:rsidR="003630A5" w:rsidRPr="003630A5">
        <w:t xml:space="preserve">functions </w:t>
      </w:r>
      <w:r w:rsidR="00DB3FC1">
        <w:t>of a Bridge</w:t>
      </w:r>
      <w:r w:rsidR="00F068D9">
        <w:t xml:space="preserve"> (see </w:t>
      </w:r>
      <w:r w:rsidR="00F068D9" w:rsidRPr="0065363D">
        <w:rPr>
          <w:i/>
        </w:rPr>
        <w:t>Bridge</w:t>
      </w:r>
      <w:r w:rsidR="00F068D9">
        <w:t xml:space="preserve"> above)</w:t>
      </w:r>
      <w:r w:rsidR="00DB3FC1">
        <w:t xml:space="preserve">, </w:t>
      </w:r>
      <w:r w:rsidR="003630A5" w:rsidRPr="003630A5">
        <w:t>plus locally store</w:t>
      </w:r>
      <w:r w:rsidR="00C76328">
        <w:t>s</w:t>
      </w:r>
      <w:r w:rsidR="003630A5" w:rsidRPr="003630A5">
        <w:t xml:space="preserve"> video on-premises. </w:t>
      </w:r>
    </w:p>
    <w:p w14:paraId="41F2CB2E" w14:textId="3DE1D262" w:rsidR="001430B9" w:rsidRDefault="001430B9" w:rsidP="003D4084">
      <w:pPr>
        <w:pStyle w:val="CSISubparagraph1"/>
      </w:pPr>
      <w:r w:rsidRPr="001430B9">
        <w:rPr>
          <w:i/>
        </w:rPr>
        <w:t xml:space="preserve">Contractor: </w:t>
      </w:r>
      <w:r>
        <w:t xml:space="preserve"> Contractor </w:t>
      </w:r>
      <w:r w:rsidR="0065326C">
        <w:t xml:space="preserve">refers to </w:t>
      </w:r>
      <w:r>
        <w:t xml:space="preserve">the firm selected by </w:t>
      </w:r>
      <w:r w:rsidR="00765AE4">
        <w:t xml:space="preserve">the </w:t>
      </w:r>
      <w:r w:rsidR="00F957A8">
        <w:t>O</w:t>
      </w:r>
      <w:r>
        <w:t xml:space="preserve">wner and any of </w:t>
      </w:r>
      <w:r w:rsidR="00765AE4">
        <w:t xml:space="preserve">the </w:t>
      </w:r>
      <w:r w:rsidR="00EE7616">
        <w:t>Contractor’s</w:t>
      </w:r>
      <w:r>
        <w:t xml:space="preserve"> subcontractors, vendors, suppliers or fabricators</w:t>
      </w:r>
      <w:r w:rsidR="00CA7BBA">
        <w:t>,</w:t>
      </w:r>
      <w:r>
        <w:t xml:space="preserve"> to perform work </w:t>
      </w:r>
      <w:r w:rsidR="00205810">
        <w:t xml:space="preserve">specified </w:t>
      </w:r>
      <w:r>
        <w:t xml:space="preserve">in these contract documents and supporting documentation. </w:t>
      </w:r>
      <w:r w:rsidR="00765AE4">
        <w:t>The c</w:t>
      </w:r>
      <w:r>
        <w:t>ontractor shall supply all equipment, labor, material</w:t>
      </w:r>
      <w:r w:rsidR="00765AE4">
        <w:t>,</w:t>
      </w:r>
      <w:r>
        <w:t xml:space="preserve"> and services necessary to complete the project construction in accordance with Contract Documents.</w:t>
      </w:r>
    </w:p>
    <w:p w14:paraId="1A697C81" w14:textId="77777777" w:rsidR="00BD6E85" w:rsidRDefault="00BD6E85" w:rsidP="003D4084">
      <w:pPr>
        <w:pStyle w:val="CSISubparagraph1"/>
      </w:pPr>
      <w:r>
        <w:rPr>
          <w:i/>
        </w:rPr>
        <w:t>Local Display:</w:t>
      </w:r>
      <w:r>
        <w:t xml:space="preserve"> </w:t>
      </w:r>
      <w:r w:rsidR="0079530E">
        <w:t xml:space="preserve">Display of live video on a video monitor that is connected directly to a Bridge or </w:t>
      </w:r>
      <w:r w:rsidR="00F5284E">
        <w:t>Recorder</w:t>
      </w:r>
      <w:r w:rsidR="0079530E">
        <w:t>.</w:t>
      </w:r>
    </w:p>
    <w:p w14:paraId="5BDA1DB4" w14:textId="77777777" w:rsidR="00CC2DA2" w:rsidRDefault="00CC2DA2" w:rsidP="003D4084">
      <w:pPr>
        <w:pStyle w:val="CSISubparagraph1"/>
      </w:pPr>
      <w:r>
        <w:rPr>
          <w:i/>
        </w:rPr>
        <w:t>Motion area:</w:t>
      </w:r>
      <w:r>
        <w:t xml:space="preserve"> The name of an area within a camera’s video image that has been defined as a </w:t>
      </w:r>
      <w:r w:rsidR="00215412">
        <w:t>R</w:t>
      </w:r>
      <w:r>
        <w:t xml:space="preserve">egion of </w:t>
      </w:r>
      <w:r w:rsidR="00215412">
        <w:t>I</w:t>
      </w:r>
      <w:r>
        <w:t>nterest, and to which motion detection settings have been established, to enable recording on motion, and to trigger alerts or notifications.</w:t>
      </w:r>
    </w:p>
    <w:p w14:paraId="59B26F1C" w14:textId="20B64247" w:rsidR="005C38C0" w:rsidRDefault="005C38C0" w:rsidP="005C38C0">
      <w:pPr>
        <w:pStyle w:val="CSISubparagraph1"/>
      </w:pPr>
      <w:r w:rsidRPr="00FD4BA7">
        <w:rPr>
          <w:i/>
        </w:rPr>
        <w:t>Multi-site:</w:t>
      </w:r>
      <w:r>
        <w:t xml:space="preserve"> Reference to a Cloud VMS system that spans multiple physical </w:t>
      </w:r>
      <w:r w:rsidR="00726D11">
        <w:t>facility</w:t>
      </w:r>
      <w:r>
        <w:t xml:space="preserve"> locations.</w:t>
      </w:r>
    </w:p>
    <w:p w14:paraId="2D5D7484" w14:textId="602D051D" w:rsidR="005A05FA" w:rsidRDefault="005A05FA" w:rsidP="003D4084">
      <w:pPr>
        <w:pStyle w:val="CSISubparagraph1"/>
      </w:pPr>
      <w:r w:rsidRPr="00B948E8">
        <w:rPr>
          <w:i/>
        </w:rPr>
        <w:lastRenderedPageBreak/>
        <w:t>Multitenancy.</w:t>
      </w:r>
      <w:r>
        <w:t xml:space="preserve"> For VSaaS applications, different customers (subscribers) share the same application and </w:t>
      </w:r>
      <w:r w:rsidR="00622EA7">
        <w:t>database but</w:t>
      </w:r>
      <w:r>
        <w:t xml:space="preserve"> can only access their data and video devices. To each subscriber, it appears as though the subscriber’s registered users are the only application users.</w:t>
      </w:r>
    </w:p>
    <w:p w14:paraId="754BC2A4" w14:textId="77777777" w:rsidR="0007703F" w:rsidRDefault="0007703F" w:rsidP="0007703F">
      <w:pPr>
        <w:pStyle w:val="CSISubparagraph1"/>
      </w:pPr>
      <w:r>
        <w:rPr>
          <w:i/>
        </w:rPr>
        <w:t>ONVIF:</w:t>
      </w:r>
      <w:r>
        <w:t xml:space="preserve"> Open Network Video Interface Forum, </w:t>
      </w:r>
      <w:r w:rsidRPr="0007703F">
        <w:t xml:space="preserve">a global and open industry forum </w:t>
      </w:r>
      <w:r>
        <w:t xml:space="preserve">for the creation of </w:t>
      </w:r>
      <w:r w:rsidRPr="0007703F">
        <w:t>standard</w:t>
      </w:r>
      <w:r>
        <w:t>s</w:t>
      </w:r>
      <w:r w:rsidRPr="0007703F">
        <w:t xml:space="preserve"> for how </w:t>
      </w:r>
      <w:r w:rsidR="00A05F08">
        <w:t>IP-</w:t>
      </w:r>
      <w:r>
        <w:t xml:space="preserve">networked </w:t>
      </w:r>
      <w:r w:rsidRPr="0007703F">
        <w:t>products within video surveillance and other physical security areas can communicate with each other.</w:t>
      </w:r>
    </w:p>
    <w:p w14:paraId="767713D9" w14:textId="77777777" w:rsidR="00AB4C9A" w:rsidRDefault="00AB4C9A" w:rsidP="00505A57">
      <w:pPr>
        <w:pStyle w:val="CSISubparagraph1"/>
      </w:pPr>
      <w:r>
        <w:rPr>
          <w:i/>
        </w:rPr>
        <w:t>Power over Ethernet:</w:t>
      </w:r>
      <w:r>
        <w:t xml:space="preserve"> </w:t>
      </w:r>
      <w:r w:rsidR="00505A57">
        <w:t xml:space="preserve">Technology for </w:t>
      </w:r>
      <w:r w:rsidR="00505A57" w:rsidRPr="00505A57">
        <w:t>pass</w:t>
      </w:r>
      <w:r w:rsidR="00505A57">
        <w:t>ing</w:t>
      </w:r>
      <w:r w:rsidR="00505A57" w:rsidRPr="00505A57">
        <w:t xml:space="preserve"> </w:t>
      </w:r>
      <w:r w:rsidR="00505A57">
        <w:t xml:space="preserve">low-voltage </w:t>
      </w:r>
      <w:r w:rsidR="00505A57" w:rsidRPr="00505A57">
        <w:t xml:space="preserve">electric power along with data on twisted pair Ethernet </w:t>
      </w:r>
      <w:r w:rsidR="00505A57">
        <w:t xml:space="preserve">network </w:t>
      </w:r>
      <w:r w:rsidR="00505A57" w:rsidRPr="00505A57">
        <w:t>cabling</w:t>
      </w:r>
      <w:r w:rsidR="00CA3231">
        <w:t>, commonly used to provide power to network cameras</w:t>
      </w:r>
      <w:r w:rsidR="0047536C">
        <w:t xml:space="preserve"> and other </w:t>
      </w:r>
      <w:r w:rsidR="00092C8E">
        <w:t xml:space="preserve">types of </w:t>
      </w:r>
      <w:r w:rsidR="0047536C">
        <w:t>networked devices</w:t>
      </w:r>
      <w:r w:rsidR="00CA3231">
        <w:t>.</w:t>
      </w:r>
    </w:p>
    <w:p w14:paraId="514158DA" w14:textId="77777777" w:rsidR="00901642" w:rsidRDefault="003D483D" w:rsidP="00901642">
      <w:pPr>
        <w:pStyle w:val="CSISubparagraph1"/>
      </w:pPr>
      <w:r>
        <w:rPr>
          <w:i/>
        </w:rPr>
        <w:t>Region of Interest:</w:t>
      </w:r>
      <w:r>
        <w:t xml:space="preserve"> </w:t>
      </w:r>
      <w:r w:rsidR="00901642">
        <w:t>An area within the field of view of a camera that contains the activity to be monitored and/or recorded. A region of interest is outlined to define a Motion Area.</w:t>
      </w:r>
    </w:p>
    <w:p w14:paraId="52FA881F" w14:textId="18644CC7" w:rsidR="0065326C" w:rsidRDefault="0065326C" w:rsidP="00901642">
      <w:pPr>
        <w:pStyle w:val="CSISubparagraph1"/>
      </w:pPr>
      <w:r>
        <w:rPr>
          <w:i/>
        </w:rPr>
        <w:t>Reseller:</w:t>
      </w:r>
      <w:r>
        <w:t xml:space="preserve"> </w:t>
      </w:r>
      <w:r w:rsidR="00095E20">
        <w:t xml:space="preserve">A contractor authorized by </w:t>
      </w:r>
      <w:r w:rsidR="00765AE4">
        <w:t xml:space="preserve">the </w:t>
      </w:r>
      <w:r w:rsidR="00095E20">
        <w:t xml:space="preserve">manufacturer to furnish, install and maintain manufacturer’s </w:t>
      </w:r>
      <w:r w:rsidR="005C38C0">
        <w:t xml:space="preserve">Cloud </w:t>
      </w:r>
      <w:r w:rsidR="00095E20">
        <w:t>VMS</w:t>
      </w:r>
      <w:r w:rsidR="005C38C0">
        <w:t xml:space="preserve"> and video appliances</w:t>
      </w:r>
      <w:r w:rsidR="00D81EE2">
        <w:t xml:space="preserve">, who may be the primary contractor or a subcontractor for the provision of </w:t>
      </w:r>
      <w:r w:rsidR="006E64F4">
        <w:t xml:space="preserve">this project’s </w:t>
      </w:r>
      <w:r w:rsidR="005C38C0">
        <w:t xml:space="preserve">Cloud </w:t>
      </w:r>
      <w:r w:rsidR="00D81EE2">
        <w:t xml:space="preserve">VMS system. </w:t>
      </w:r>
    </w:p>
    <w:p w14:paraId="704500CC" w14:textId="77777777" w:rsidR="009A517A" w:rsidRDefault="009A517A" w:rsidP="009A517A">
      <w:pPr>
        <w:pStyle w:val="CSISubparagraph1"/>
      </w:pPr>
      <w:r w:rsidRPr="00FD4BA7">
        <w:rPr>
          <w:i/>
        </w:rPr>
        <w:t>REST:</w:t>
      </w:r>
      <w:r>
        <w:t xml:space="preserve"> </w:t>
      </w:r>
      <w:r w:rsidRPr="00542604">
        <w:t>Representational State Transfer</w:t>
      </w:r>
      <w:r>
        <w:t xml:space="preserve"> (REST) </w:t>
      </w:r>
      <w:r w:rsidRPr="00542604">
        <w:t>is a software architecture style consisting of guidelines and best practices for creating scalable web services.</w:t>
      </w:r>
    </w:p>
    <w:p w14:paraId="223C95C3" w14:textId="5AE239D2" w:rsidR="009A517A" w:rsidRDefault="009A517A" w:rsidP="009A517A">
      <w:pPr>
        <w:pStyle w:val="CSISubparagraph1"/>
      </w:pPr>
      <w:r w:rsidRPr="002F3554">
        <w:rPr>
          <w:i/>
        </w:rPr>
        <w:t>RESTful API:</w:t>
      </w:r>
      <w:r>
        <w:t xml:space="preserve"> </w:t>
      </w:r>
      <w:r w:rsidRPr="00542604">
        <w:t>Web service API that adhere</w:t>
      </w:r>
      <w:r w:rsidR="00765AE4">
        <w:t>s</w:t>
      </w:r>
      <w:r w:rsidRPr="00542604">
        <w:t xml:space="preserve"> to the REST architectural constraints</w:t>
      </w:r>
      <w:r>
        <w:t>.</w:t>
      </w:r>
    </w:p>
    <w:p w14:paraId="094A12DD" w14:textId="77777777" w:rsidR="00AA4321" w:rsidRDefault="00AA4321" w:rsidP="009A517A">
      <w:pPr>
        <w:pStyle w:val="CSISubparagraph1"/>
      </w:pPr>
      <w:r w:rsidRPr="00AA4321">
        <w:rPr>
          <w:i/>
        </w:rPr>
        <w:t>System Meta-Data:</w:t>
      </w:r>
      <w:r>
        <w:t xml:space="preserve"> System meta-data </w:t>
      </w:r>
    </w:p>
    <w:p w14:paraId="79C26486" w14:textId="33D10ABA" w:rsidR="00D668CE" w:rsidRDefault="009A5E02" w:rsidP="00D668CE">
      <w:pPr>
        <w:pStyle w:val="CSISubparagraph1"/>
      </w:pPr>
      <w:r>
        <w:rPr>
          <w:i/>
        </w:rPr>
        <w:t>True Cloud System:</w:t>
      </w:r>
      <w:r>
        <w:t xml:space="preserve"> A cloud application that is engineered to provide cloud-only features and benefits through </w:t>
      </w:r>
      <w:r w:rsidR="00765AE4">
        <w:t xml:space="preserve">the </w:t>
      </w:r>
      <w:r>
        <w:t xml:space="preserve">utilization of </w:t>
      </w:r>
      <w:r w:rsidR="009A75B3">
        <w:t xml:space="preserve">five </w:t>
      </w:r>
      <w:r w:rsidR="005043DB">
        <w:t xml:space="preserve">key </w:t>
      </w:r>
      <w:r>
        <w:t>characteristics of cloud computing defined by NIST</w:t>
      </w:r>
      <w:r w:rsidR="00D668CE">
        <w:t xml:space="preserve"> SP-145 and ISO/IEC 17788</w:t>
      </w:r>
      <w:r w:rsidR="0032198D">
        <w:t>,</w:t>
      </w:r>
      <w:r w:rsidR="0071263D">
        <w:t xml:space="preserve"> which are</w:t>
      </w:r>
      <w:r w:rsidR="00D668CE">
        <w:t xml:space="preserve"> </w:t>
      </w:r>
      <w:r w:rsidR="00D668CE" w:rsidRPr="003E5F24">
        <w:rPr>
          <w:i/>
        </w:rPr>
        <w:t>on-demand self-service, broad network access, resource pooling, rapid elasticity</w:t>
      </w:r>
      <w:r w:rsidR="0032198D" w:rsidRPr="003E5F24">
        <w:rPr>
          <w:i/>
        </w:rPr>
        <w:t>, measured service</w:t>
      </w:r>
      <w:r w:rsidR="0032198D">
        <w:t xml:space="preserve">, and a sixth </w:t>
      </w:r>
      <w:r w:rsidR="0071263D">
        <w:t xml:space="preserve">key </w:t>
      </w:r>
      <w:r w:rsidR="0032198D">
        <w:t xml:space="preserve">characteristic defined by ISO/IEC 17788, </w:t>
      </w:r>
      <w:r w:rsidR="0032198D" w:rsidRPr="003E5F24">
        <w:rPr>
          <w:i/>
        </w:rPr>
        <w:t>multitenancy</w:t>
      </w:r>
      <w:r w:rsidR="0032198D">
        <w:t>.</w:t>
      </w:r>
    </w:p>
    <w:p w14:paraId="31976A62" w14:textId="7B095D88" w:rsidR="00541B76" w:rsidRDefault="00E1428B" w:rsidP="005803C9">
      <w:pPr>
        <w:pStyle w:val="CSISubparagraph1"/>
      </w:pPr>
      <w:r w:rsidRPr="00DB3FC1">
        <w:rPr>
          <w:i/>
        </w:rPr>
        <w:t>Universal Plug and Play</w:t>
      </w:r>
      <w:r w:rsidR="001A2AB6" w:rsidRPr="00DB3FC1">
        <w:rPr>
          <w:i/>
        </w:rPr>
        <w:t xml:space="preserve"> (UPnP)</w:t>
      </w:r>
      <w:r w:rsidRPr="00DB3FC1">
        <w:rPr>
          <w:i/>
        </w:rPr>
        <w:t>:</w:t>
      </w:r>
      <w:r w:rsidRPr="00C74807">
        <w:t xml:space="preserve"> </w:t>
      </w:r>
      <w:r w:rsidR="000E67AE">
        <w:t>S</w:t>
      </w:r>
      <w:r w:rsidR="00C74807" w:rsidRPr="00C74807">
        <w:t>et of networking protocols that permit networked devices, such as personal computers, printers, Internet gateways, Wi-Fi access points, IP video cameras</w:t>
      </w:r>
      <w:r w:rsidR="00765AE4">
        <w:t>,</w:t>
      </w:r>
      <w:r w:rsidR="00C74807" w:rsidRPr="00C74807">
        <w:t xml:space="preserve"> and mobile devices to seamlessly discover each other's presence on the network and establish functional network services for data sharing and communications.</w:t>
      </w:r>
      <w:r w:rsidRPr="00C74807">
        <w:t xml:space="preserve"> </w:t>
      </w:r>
    </w:p>
    <w:p w14:paraId="18D8F544" w14:textId="77777777" w:rsidR="00BD63A2" w:rsidRDefault="00BD63A2" w:rsidP="005803C9">
      <w:pPr>
        <w:pStyle w:val="CSISubparagraph1"/>
      </w:pPr>
      <w:r w:rsidRPr="00BD63A2">
        <w:rPr>
          <w:i/>
        </w:rPr>
        <w:t>Video Metadata:</w:t>
      </w:r>
      <w:r>
        <w:t xml:space="preserve"> Metadata means “data about data”. Video metadata is data about a video stream, such as points in time when motion occurred within the video scene, </w:t>
      </w:r>
      <w:r w:rsidR="00050FE8">
        <w:t xml:space="preserve">an object was detected, </w:t>
      </w:r>
      <w:r>
        <w:t>or when an alarm was activated, such as a camera tamper alarm.</w:t>
      </w:r>
    </w:p>
    <w:p w14:paraId="5645E601" w14:textId="77777777" w:rsidR="009A517A" w:rsidRDefault="009A517A" w:rsidP="00B9724B">
      <w:pPr>
        <w:pStyle w:val="CSIArticle"/>
      </w:pPr>
      <w:r w:rsidRPr="0065624F">
        <w:t>Submittals</w:t>
      </w:r>
    </w:p>
    <w:p w14:paraId="529585F6" w14:textId="77777777" w:rsidR="0084229A" w:rsidRDefault="0084229A" w:rsidP="0084229A">
      <w:pPr>
        <w:pStyle w:val="CSIParagraph"/>
      </w:pPr>
      <w:r>
        <w:t>Submit under provisions of Section 01 30 00 - Administrative Requirements.</w:t>
      </w:r>
    </w:p>
    <w:p w14:paraId="4D4100CA" w14:textId="77777777" w:rsidR="0084229A" w:rsidRDefault="0084229A" w:rsidP="0084229A">
      <w:pPr>
        <w:pStyle w:val="CSIParagraph"/>
      </w:pPr>
      <w:r>
        <w:t>Product Data: Manufacturer's data sheets on each product to be used, including:</w:t>
      </w:r>
    </w:p>
    <w:p w14:paraId="51C817BA" w14:textId="77777777" w:rsidR="0084229A" w:rsidRDefault="0084229A" w:rsidP="0084229A">
      <w:pPr>
        <w:pStyle w:val="CSISubparagraph1"/>
      </w:pPr>
      <w:r>
        <w:t>Preparation instructions and recommendations.</w:t>
      </w:r>
    </w:p>
    <w:p w14:paraId="04432C51" w14:textId="77777777" w:rsidR="0084229A" w:rsidRDefault="0084229A" w:rsidP="0084229A">
      <w:pPr>
        <w:pStyle w:val="CSISubparagraph1"/>
      </w:pPr>
      <w:r>
        <w:t>Storage and handling requirements and recommendations.</w:t>
      </w:r>
    </w:p>
    <w:p w14:paraId="2007C890" w14:textId="77777777" w:rsidR="0084229A" w:rsidRDefault="0084229A" w:rsidP="0084229A">
      <w:pPr>
        <w:pStyle w:val="CSISubparagraph1"/>
      </w:pPr>
      <w:r>
        <w:t>Installation methods.</w:t>
      </w:r>
    </w:p>
    <w:p w14:paraId="65A60B6F" w14:textId="77777777" w:rsidR="009A517A" w:rsidRDefault="0084229A" w:rsidP="0084229A">
      <w:pPr>
        <w:pStyle w:val="CSIParagraph"/>
      </w:pPr>
      <w:r>
        <w:lastRenderedPageBreak/>
        <w:t xml:space="preserve">Shop Drawings: </w:t>
      </w:r>
      <w:r w:rsidR="00EA3FF4">
        <w:t>Provide the following shop drawings:</w:t>
      </w:r>
    </w:p>
    <w:p w14:paraId="2E119A56" w14:textId="77777777" w:rsidR="00EA3FF4" w:rsidRDefault="00EA3FF4" w:rsidP="00EA3FF4">
      <w:pPr>
        <w:pStyle w:val="CSISubparagraph1"/>
      </w:pPr>
      <w:r>
        <w:t>Device location drawings.</w:t>
      </w:r>
    </w:p>
    <w:p w14:paraId="745A9621" w14:textId="77777777" w:rsidR="00EA3FF4" w:rsidRDefault="00EA3FF4" w:rsidP="00EA3FF4">
      <w:pPr>
        <w:pStyle w:val="CSISubparagraph1"/>
      </w:pPr>
      <w:r>
        <w:t>Logical system block diagram.</w:t>
      </w:r>
    </w:p>
    <w:p w14:paraId="523E555E" w14:textId="77777777" w:rsidR="009A517A" w:rsidRDefault="009A517A" w:rsidP="0084229A">
      <w:pPr>
        <w:pStyle w:val="CSIArticle"/>
      </w:pPr>
      <w:r>
        <w:t>CLOSEOUT SUBMITTALS</w:t>
      </w:r>
    </w:p>
    <w:p w14:paraId="3C5DC7D9" w14:textId="77777777" w:rsidR="00CE2B3F" w:rsidRPr="00CA052E" w:rsidRDefault="00CE2B3F" w:rsidP="00CE2B3F">
      <w:pPr>
        <w:pStyle w:val="CSIParagraph"/>
      </w:pPr>
      <w:r w:rsidRPr="00CA052E">
        <w:t>Maintenance Contracts</w:t>
      </w:r>
      <w:r w:rsidR="00C62156">
        <w:t>:</w:t>
      </w:r>
    </w:p>
    <w:p w14:paraId="74C89B5B" w14:textId="16A34BFA" w:rsidR="00CE2B3F" w:rsidRPr="00CA052E" w:rsidRDefault="00CE2B3F" w:rsidP="00CE2B3F">
      <w:pPr>
        <w:pStyle w:val="CSISubparagraph1"/>
      </w:pPr>
      <w:r w:rsidRPr="00CA052E">
        <w:t xml:space="preserve">Submit </w:t>
      </w:r>
      <w:r w:rsidR="00765AE4">
        <w:t xml:space="preserve">the </w:t>
      </w:r>
      <w:r w:rsidR="008670CA">
        <w:t>contractor’s</w:t>
      </w:r>
      <w:r w:rsidRPr="00CA052E">
        <w:t xml:space="preserve"> maintenance service agreement</w:t>
      </w:r>
      <w:r w:rsidR="000A0E05">
        <w:t xml:space="preserve"> </w:t>
      </w:r>
      <w:r w:rsidR="000A0E05" w:rsidRPr="00CA052E">
        <w:t xml:space="preserve">for </w:t>
      </w:r>
      <w:r w:rsidR="00765AE4">
        <w:t xml:space="preserve">the </w:t>
      </w:r>
      <w:r w:rsidR="000A0E05" w:rsidRPr="00CA052E">
        <w:t>Owner’s review</w:t>
      </w:r>
      <w:r w:rsidR="000A0E05">
        <w:t xml:space="preserve"> that </w:t>
      </w:r>
      <w:r w:rsidRPr="00CA052E">
        <w:t>includ</w:t>
      </w:r>
      <w:r w:rsidR="000A0E05">
        <w:t>es</w:t>
      </w:r>
      <w:r w:rsidRPr="00CA052E">
        <w:t xml:space="preserve"> cost and services for </w:t>
      </w:r>
      <w:r w:rsidR="00765AE4">
        <w:t>two years</w:t>
      </w:r>
      <w:r w:rsidRPr="00CA052E">
        <w:t>.</w:t>
      </w:r>
    </w:p>
    <w:p w14:paraId="4EFCF5DB" w14:textId="77777777" w:rsidR="00CE2B3F" w:rsidRPr="00CA052E" w:rsidRDefault="00CE2B3F" w:rsidP="00CE2B3F">
      <w:pPr>
        <w:pStyle w:val="CSIParagraph"/>
      </w:pPr>
      <w:r w:rsidRPr="00CA052E">
        <w:t>Warranty Documentation</w:t>
      </w:r>
      <w:r w:rsidR="00C62156">
        <w:t>:</w:t>
      </w:r>
    </w:p>
    <w:p w14:paraId="5970BFE1" w14:textId="77777777" w:rsidR="00CE2B3F" w:rsidRPr="00CA052E" w:rsidRDefault="00CE2B3F" w:rsidP="00D901B9">
      <w:pPr>
        <w:pStyle w:val="CSISubparagraph1"/>
      </w:pPr>
      <w:r w:rsidRPr="00CA052E">
        <w:t xml:space="preserve">Submit manufacturer’s standard warranty for the </w:t>
      </w:r>
      <w:r>
        <w:t xml:space="preserve">video </w:t>
      </w:r>
      <w:r w:rsidRPr="00CA052E">
        <w:t>management system.</w:t>
      </w:r>
    </w:p>
    <w:p w14:paraId="557DF51A" w14:textId="77777777" w:rsidR="00EA3FF4" w:rsidRDefault="00EA3FF4" w:rsidP="009A517A">
      <w:pPr>
        <w:pStyle w:val="CSIArticle"/>
      </w:pPr>
      <w:r>
        <w:t>References and Code REquirements</w:t>
      </w:r>
    </w:p>
    <w:p w14:paraId="5C30C288" w14:textId="3C6F48C0" w:rsidR="00EA3FF4" w:rsidRDefault="00765AE4" w:rsidP="00AB3FD0">
      <w:pPr>
        <w:pStyle w:val="CSIParagraph"/>
        <w:keepNext w:val="0"/>
      </w:pPr>
      <w:r>
        <w:t>The s</w:t>
      </w:r>
      <w:r w:rsidR="00EA3FF4" w:rsidRPr="00EA3FF4">
        <w:t>ystem shall be installed in accordance with all applicable national, state, provincial, regional and local codes and standards.  All equipment shall be U.L. listed or meet U.L. requirements for its intended use.</w:t>
      </w:r>
    </w:p>
    <w:p w14:paraId="55A3BE50" w14:textId="77777777" w:rsidR="00B17631" w:rsidRDefault="00B17631" w:rsidP="003D4084">
      <w:pPr>
        <w:pStyle w:val="CSIArticle"/>
      </w:pPr>
      <w:r>
        <w:t>COMPLETION</w:t>
      </w:r>
    </w:p>
    <w:p w14:paraId="05C8D3EA" w14:textId="186559AF" w:rsidR="00B17631" w:rsidRPr="00EA3FF4" w:rsidRDefault="00765AE4" w:rsidP="00AB3FD0">
      <w:pPr>
        <w:pStyle w:val="CSIParagraph"/>
        <w:keepNext w:val="0"/>
      </w:pPr>
      <w:r>
        <w:t>The c</w:t>
      </w:r>
      <w:r w:rsidR="00B17631">
        <w:t xml:space="preserve">ontractor shall substantially complete </w:t>
      </w:r>
      <w:r w:rsidR="0021285C">
        <w:t xml:space="preserve">Cloud </w:t>
      </w:r>
      <w:r w:rsidR="00B17631">
        <w:t xml:space="preserve">VMS installation by </w:t>
      </w:r>
      <w:r>
        <w:t xml:space="preserve">the </w:t>
      </w:r>
      <w:r w:rsidR="00B17631">
        <w:t xml:space="preserve">target date established by </w:t>
      </w:r>
      <w:r>
        <w:t xml:space="preserve">the </w:t>
      </w:r>
      <w:r w:rsidR="00F957A8">
        <w:t>O</w:t>
      </w:r>
      <w:r w:rsidR="00B17631">
        <w:t>wner.</w:t>
      </w:r>
    </w:p>
    <w:p w14:paraId="04766B1D" w14:textId="77777777" w:rsidR="009A517A" w:rsidRPr="00E66AC5" w:rsidRDefault="009A517A" w:rsidP="009A517A">
      <w:pPr>
        <w:pStyle w:val="CSIArticle"/>
      </w:pPr>
      <w:r w:rsidRPr="00E66AC5">
        <w:t>Quality assurance</w:t>
      </w:r>
    </w:p>
    <w:p w14:paraId="4DF7E65D" w14:textId="032E4B92" w:rsidR="009A517A" w:rsidRPr="00CC7418" w:rsidRDefault="009A517A" w:rsidP="00AB3FD0">
      <w:pPr>
        <w:pStyle w:val="CSIParagraph"/>
        <w:keepNext w:val="0"/>
      </w:pPr>
      <w:r>
        <w:t xml:space="preserve">Install and test </w:t>
      </w:r>
      <w:r w:rsidR="0021285C">
        <w:t xml:space="preserve">Cloud </w:t>
      </w:r>
      <w:r>
        <w:t>VMS</w:t>
      </w:r>
      <w:r w:rsidR="0078085F">
        <w:t xml:space="preserve"> appliances</w:t>
      </w:r>
      <w:r w:rsidR="00AB3FD0">
        <w:t xml:space="preserve">, camera network and </w:t>
      </w:r>
      <w:r w:rsidR="00765AE4">
        <w:t xml:space="preserve">an </w:t>
      </w:r>
      <w:r w:rsidR="00AB3FD0">
        <w:t>appliance Internet connection(s)</w:t>
      </w:r>
      <w:r w:rsidRPr="00CC7418">
        <w:t>.</w:t>
      </w:r>
    </w:p>
    <w:p w14:paraId="3A4D6BC8" w14:textId="77777777" w:rsidR="009A517A" w:rsidRPr="00CC7418" w:rsidRDefault="009A517A" w:rsidP="009A517A">
      <w:pPr>
        <w:pStyle w:val="CSIParagraph"/>
      </w:pPr>
      <w:r w:rsidRPr="00CC7418">
        <w:t>Qualifications</w:t>
      </w:r>
      <w:r w:rsidR="00C62156">
        <w:t>:</w:t>
      </w:r>
    </w:p>
    <w:p w14:paraId="472CA402" w14:textId="77777777" w:rsidR="009A517A" w:rsidRPr="00CC7418" w:rsidRDefault="009A517A" w:rsidP="009A517A">
      <w:pPr>
        <w:pStyle w:val="CSISubparagraph1"/>
      </w:pPr>
      <w:r w:rsidRPr="00CC7418">
        <w:t>Manufacturers</w:t>
      </w:r>
      <w:r w:rsidR="00C62156">
        <w:t>:</w:t>
      </w:r>
    </w:p>
    <w:p w14:paraId="169CBE17" w14:textId="39418E9C" w:rsidR="009A517A" w:rsidRPr="00CC7418" w:rsidRDefault="00765AE4" w:rsidP="009A517A">
      <w:pPr>
        <w:pStyle w:val="CSISubparagraph1a"/>
      </w:pPr>
      <w:r>
        <w:t>The m</w:t>
      </w:r>
      <w:r w:rsidR="009A517A" w:rsidRPr="00CC7418">
        <w:t xml:space="preserve">anufacturer shall regularly and presently produce, as one of </w:t>
      </w:r>
      <w:r>
        <w:t xml:space="preserve">the </w:t>
      </w:r>
      <w:r w:rsidR="009A517A" w:rsidRPr="00CC7418">
        <w:t>manufacturer's principal products, the equipment, services, and material specified for this project.</w:t>
      </w:r>
    </w:p>
    <w:p w14:paraId="16353846" w14:textId="22B2D498" w:rsidR="009A517A" w:rsidRPr="00CC7418" w:rsidRDefault="009A517A" w:rsidP="009A517A">
      <w:pPr>
        <w:pStyle w:val="CSISubparagraph1"/>
      </w:pPr>
      <w:r w:rsidRPr="00CC7418">
        <w:t>Contractors/Installers</w:t>
      </w:r>
      <w:r w:rsidR="00C62156">
        <w:t>:</w:t>
      </w:r>
      <w:r w:rsidRPr="00CC7418">
        <w:t xml:space="preserve"> </w:t>
      </w:r>
      <w:r w:rsidR="00765AE4">
        <w:t>The c</w:t>
      </w:r>
      <w:r w:rsidR="000F7F32" w:rsidRPr="00CC7418">
        <w:t xml:space="preserve">ontractor </w:t>
      </w:r>
      <w:r w:rsidR="000F7F32">
        <w:t xml:space="preserve">or security </w:t>
      </w:r>
      <w:r w:rsidR="000F7F32" w:rsidRPr="00CC7418">
        <w:t>sub-contractor</w:t>
      </w:r>
      <w:r w:rsidR="000F7F32">
        <w:t>s</w:t>
      </w:r>
      <w:r w:rsidR="000F7F32" w:rsidRPr="00CC7418">
        <w:t xml:space="preserve"> shall</w:t>
      </w:r>
      <w:r w:rsidR="000F7F32">
        <w:t xml:space="preserve"> comply with the following requirements.</w:t>
      </w:r>
    </w:p>
    <w:p w14:paraId="12BC8696" w14:textId="77777777" w:rsidR="009A517A" w:rsidRPr="00CC7418" w:rsidRDefault="00E52760" w:rsidP="000F7F32">
      <w:pPr>
        <w:pStyle w:val="CSISubparagraph1a"/>
      </w:pPr>
      <w:r>
        <w:t>B</w:t>
      </w:r>
      <w:r w:rsidR="009A517A" w:rsidRPr="00CC7418">
        <w:t xml:space="preserve">e licensed to perform security installations in the state </w:t>
      </w:r>
      <w:r w:rsidR="001430B9">
        <w:t xml:space="preserve">in which </w:t>
      </w:r>
      <w:r w:rsidR="009A517A" w:rsidRPr="00CC7418">
        <w:t>the work is to be performed.</w:t>
      </w:r>
    </w:p>
    <w:p w14:paraId="6583E1F6" w14:textId="77777777" w:rsidR="009A517A" w:rsidRPr="00CC7418" w:rsidRDefault="00E52760" w:rsidP="000F7F32">
      <w:pPr>
        <w:pStyle w:val="CSISubparagraph1a"/>
      </w:pPr>
      <w:r>
        <w:t>H</w:t>
      </w:r>
      <w:r w:rsidR="009A517A" w:rsidRPr="00CC7418">
        <w:t>ave a minimum of five (5) years’ experience installing and servicing systems of similar scope and complexity</w:t>
      </w:r>
      <w:r w:rsidR="009A517A" w:rsidRPr="00917F68">
        <w:rPr>
          <w:b/>
        </w:rPr>
        <w:t xml:space="preserve">.  </w:t>
      </w:r>
    </w:p>
    <w:p w14:paraId="0F80806C" w14:textId="77777777" w:rsidR="00CA20E0" w:rsidRPr="00CA20E0" w:rsidRDefault="00E52760" w:rsidP="000F7F32">
      <w:pPr>
        <w:pStyle w:val="CSISubparagraph1a"/>
      </w:pPr>
      <w:r>
        <w:t>P</w:t>
      </w:r>
      <w:r w:rsidR="009A517A" w:rsidRPr="00CC7418">
        <w:t xml:space="preserve">rovide four current </w:t>
      </w:r>
      <w:r w:rsidR="007F07AF">
        <w:t xml:space="preserve">client </w:t>
      </w:r>
      <w:r w:rsidR="009A517A" w:rsidRPr="00CC7418">
        <w:t xml:space="preserve">references </w:t>
      </w:r>
      <w:r w:rsidR="007F07AF">
        <w:t xml:space="preserve">for </w:t>
      </w:r>
      <w:r w:rsidR="009A517A" w:rsidRPr="00CC7418">
        <w:t>systems of similar scope and complexity which became operational in the past three</w:t>
      </w:r>
      <w:r w:rsidR="009A517A">
        <w:t xml:space="preserve"> </w:t>
      </w:r>
      <w:r w:rsidR="009A517A" w:rsidRPr="00CC7418">
        <w:t>years</w:t>
      </w:r>
      <w:r w:rsidR="009A517A" w:rsidRPr="007A0B52">
        <w:rPr>
          <w:b/>
        </w:rPr>
        <w:t xml:space="preserve">.  </w:t>
      </w:r>
    </w:p>
    <w:p w14:paraId="4FCB71D8" w14:textId="41928D61" w:rsidR="009A517A" w:rsidRPr="0060707F" w:rsidRDefault="009A517A" w:rsidP="000F7F32">
      <w:pPr>
        <w:pStyle w:val="CSISubparagraph1a1"/>
      </w:pPr>
      <w:r w:rsidRPr="0060707F">
        <w:lastRenderedPageBreak/>
        <w:t>At least three references shall utiliz</w:t>
      </w:r>
      <w:r w:rsidR="0078085F">
        <w:t>e</w:t>
      </w:r>
      <w:r w:rsidRPr="0060707F">
        <w:t xml:space="preserve"> the same system components, in a similar configuration</w:t>
      </w:r>
      <w:r w:rsidR="00A41185">
        <w:t>,</w:t>
      </w:r>
      <w:r w:rsidRPr="0060707F">
        <w:t xml:space="preserve"> as </w:t>
      </w:r>
      <w:r w:rsidR="00765AE4">
        <w:t xml:space="preserve">a </w:t>
      </w:r>
      <w:r w:rsidRPr="0060707F">
        <w:t xml:space="preserve">proposed system.  </w:t>
      </w:r>
    </w:p>
    <w:p w14:paraId="4ADB57AA" w14:textId="5C282CD1" w:rsidR="009A517A" w:rsidRPr="00CC7418" w:rsidRDefault="009A517A" w:rsidP="000F7F32">
      <w:pPr>
        <w:pStyle w:val="CSISubparagraph1a1"/>
      </w:pPr>
      <w:r>
        <w:t>R</w:t>
      </w:r>
      <w:r w:rsidRPr="0060707F">
        <w:t xml:space="preserve">eferences shall include a current point of contact, company or agency name, address, telephone number, complete system description, date of completion, and </w:t>
      </w:r>
      <w:r w:rsidR="00765AE4">
        <w:t xml:space="preserve">the </w:t>
      </w:r>
      <w:r w:rsidRPr="0060707F">
        <w:t xml:space="preserve">approximate cost of the project.  </w:t>
      </w:r>
      <w:r w:rsidR="00765AE4">
        <w:t>The o</w:t>
      </w:r>
      <w:r w:rsidRPr="0060707F">
        <w:t>wner reserves the option to visit the reference sites, with the site owner’s permission and representative, to verify the quality of installation and the reference</w:t>
      </w:r>
      <w:r>
        <w:t>’</w:t>
      </w:r>
      <w:r w:rsidRPr="0060707F">
        <w:t>s level of satisfaction with the system.</w:t>
      </w:r>
      <w:r w:rsidRPr="00917F68">
        <w:rPr>
          <w:b/>
        </w:rPr>
        <w:t xml:space="preserve">  </w:t>
      </w:r>
    </w:p>
    <w:p w14:paraId="5BBEF9AF" w14:textId="77777777" w:rsidR="009A517A" w:rsidRPr="00D668CE" w:rsidRDefault="009A517A" w:rsidP="000F7F32">
      <w:pPr>
        <w:pStyle w:val="CSISubparagraph1a"/>
      </w:pPr>
      <w:r w:rsidRPr="00D668CE">
        <w:t>Utilize only factory-</w:t>
      </w:r>
      <w:r w:rsidR="00F353DC" w:rsidRPr="00D668CE">
        <w:t>authorized</w:t>
      </w:r>
      <w:r w:rsidRPr="00D668CE">
        <w:t xml:space="preserve"> technicians to install, program, and service </w:t>
      </w:r>
      <w:r w:rsidR="0021285C">
        <w:t xml:space="preserve">Cloud </w:t>
      </w:r>
      <w:r w:rsidR="0084229A" w:rsidRPr="00D668CE">
        <w:t>VMS</w:t>
      </w:r>
      <w:r w:rsidRPr="00D668CE">
        <w:t xml:space="preserve"> </w:t>
      </w:r>
      <w:r w:rsidR="0078085F" w:rsidRPr="00D668CE">
        <w:t>appliances</w:t>
      </w:r>
      <w:r w:rsidRPr="00D668CE">
        <w:rPr>
          <w:b/>
        </w:rPr>
        <w:t xml:space="preserve">.  </w:t>
      </w:r>
    </w:p>
    <w:p w14:paraId="487DA21D" w14:textId="77777777" w:rsidR="009A517A" w:rsidRPr="00CC7418" w:rsidRDefault="009A517A" w:rsidP="000F7F32">
      <w:pPr>
        <w:pStyle w:val="CSISubparagraph1a"/>
      </w:pPr>
      <w:r w:rsidRPr="00D668CE">
        <w:t>Provide copies of system manufacturer certification for all technicians</w:t>
      </w:r>
      <w:r w:rsidRPr="00D668CE">
        <w:rPr>
          <w:b/>
        </w:rPr>
        <w:t>.</w:t>
      </w:r>
      <w:r w:rsidRPr="00917F68">
        <w:rPr>
          <w:b/>
        </w:rPr>
        <w:t xml:space="preserve">  </w:t>
      </w:r>
    </w:p>
    <w:p w14:paraId="16C10FD3" w14:textId="77777777" w:rsidR="009A517A" w:rsidRPr="00CC7418" w:rsidRDefault="009A517A" w:rsidP="000F7F32">
      <w:pPr>
        <w:pStyle w:val="CSISubparagraph1a"/>
      </w:pPr>
      <w:r>
        <w:t xml:space="preserve">Ensure </w:t>
      </w:r>
      <w:r w:rsidRPr="00CC7418">
        <w:t>technicians have a minimum of five continuous years of technical experience in electronic security systems</w:t>
      </w:r>
      <w:r w:rsidRPr="00917F68">
        <w:rPr>
          <w:b/>
        </w:rPr>
        <w:t xml:space="preserve">.  </w:t>
      </w:r>
    </w:p>
    <w:p w14:paraId="0788CA9A" w14:textId="0C4C4058" w:rsidR="009A517A" w:rsidRPr="00C94CA8" w:rsidRDefault="009A517A" w:rsidP="009A517A">
      <w:pPr>
        <w:pStyle w:val="CSISubparagraph1a"/>
      </w:pPr>
      <w:r>
        <w:t>P</w:t>
      </w:r>
      <w:r w:rsidRPr="00CC7418">
        <w:t xml:space="preserve">rovide evidence that </w:t>
      </w:r>
      <w:r>
        <w:t xml:space="preserve">installing </w:t>
      </w:r>
      <w:r w:rsidR="00765AE4">
        <w:t xml:space="preserve">a </w:t>
      </w:r>
      <w:r>
        <w:t xml:space="preserve">service company </w:t>
      </w:r>
      <w:r w:rsidRPr="00CC7418">
        <w:t xml:space="preserve">is an authorized dealer in good standing for </w:t>
      </w:r>
      <w:r w:rsidR="00306BE9">
        <w:t xml:space="preserve">the product’s </w:t>
      </w:r>
      <w:r w:rsidRPr="00CC7418">
        <w:t xml:space="preserve">manufacturer, and that </w:t>
      </w:r>
      <w:r w:rsidR="0078085F">
        <w:t xml:space="preserve">company </w:t>
      </w:r>
      <w:r w:rsidRPr="00CC7418">
        <w:t>meets the manufacturer’s technical certification requirements.</w:t>
      </w:r>
    </w:p>
    <w:p w14:paraId="25D12B39" w14:textId="77777777" w:rsidR="00176B08" w:rsidRDefault="00176B08" w:rsidP="009A517A">
      <w:pPr>
        <w:pStyle w:val="CSIArticle"/>
      </w:pPr>
      <w:r>
        <w:t>Product Standards</w:t>
      </w:r>
    </w:p>
    <w:p w14:paraId="6473E2CD" w14:textId="006F25E8" w:rsidR="00176B08" w:rsidRDefault="00176B08" w:rsidP="00176B08">
      <w:pPr>
        <w:pStyle w:val="CSIParagraph"/>
      </w:pPr>
      <w:r w:rsidRPr="00176B08">
        <w:t xml:space="preserve">Provide at </w:t>
      </w:r>
      <w:r w:rsidR="00765AE4">
        <w:t xml:space="preserve">the </w:t>
      </w:r>
      <w:r w:rsidRPr="00176B08">
        <w:t>time of installation</w:t>
      </w:r>
      <w:r w:rsidR="00A41185">
        <w:t>,</w:t>
      </w:r>
      <w:r w:rsidRPr="00176B08">
        <w:t xml:space="preserve"> </w:t>
      </w:r>
      <w:r w:rsidR="00765AE4">
        <w:t xml:space="preserve">the </w:t>
      </w:r>
      <w:r w:rsidRPr="00176B08">
        <w:t>latest version of all equipment and software.</w:t>
      </w:r>
    </w:p>
    <w:p w14:paraId="4CD0BC0C" w14:textId="77777777" w:rsidR="00176B08" w:rsidRPr="00176B08" w:rsidRDefault="00176B08" w:rsidP="00176B08">
      <w:pPr>
        <w:pStyle w:val="CSISubparagraph1"/>
      </w:pPr>
      <w:r w:rsidRPr="00176B08">
        <w:t>Discontinued equipment shall not be acceptable.</w:t>
      </w:r>
    </w:p>
    <w:p w14:paraId="7ECAEF93" w14:textId="77777777" w:rsidR="009A517A" w:rsidRPr="00CD62B7" w:rsidRDefault="009A517A" w:rsidP="009A517A">
      <w:pPr>
        <w:pStyle w:val="CSIArticle"/>
      </w:pPr>
      <w:r w:rsidRPr="00CD62B7">
        <w:t>Delivery, storage, and handling</w:t>
      </w:r>
    </w:p>
    <w:p w14:paraId="4A55C4BA" w14:textId="77777777" w:rsidR="00176B08" w:rsidRDefault="00176B08" w:rsidP="009A517A">
      <w:pPr>
        <w:pStyle w:val="CSIParagraph"/>
      </w:pPr>
      <w:r>
        <w:t>Video Appliances:</w:t>
      </w:r>
    </w:p>
    <w:p w14:paraId="5768E3D1" w14:textId="071492C0" w:rsidR="00176B08" w:rsidRDefault="00176B08" w:rsidP="00176B08">
      <w:pPr>
        <w:pStyle w:val="CSISubparagraph1"/>
      </w:pPr>
      <w:r>
        <w:t xml:space="preserve">Store in temperature- and </w:t>
      </w:r>
      <w:r w:rsidR="00765AE4">
        <w:t xml:space="preserve">the </w:t>
      </w:r>
      <w:r>
        <w:t xml:space="preserve">humidity-controlled environment in </w:t>
      </w:r>
      <w:r w:rsidR="00765AE4">
        <w:t xml:space="preserve">the </w:t>
      </w:r>
      <w:r>
        <w:t xml:space="preserve">manufacturer's </w:t>
      </w:r>
      <w:r w:rsidR="00901513">
        <w:t xml:space="preserve">original </w:t>
      </w:r>
      <w:r>
        <w:t xml:space="preserve">sealed containers.  Maintain ambient temperature between 50 and 85 </w:t>
      </w:r>
      <w:r w:rsidR="00C30B9B">
        <w:t>Degree</w:t>
      </w:r>
      <w:r w:rsidR="00AB3FD0">
        <w:t>s</w:t>
      </w:r>
      <w:r>
        <w:t xml:space="preserve"> </w:t>
      </w:r>
      <w:r w:rsidR="00AB3FD0">
        <w:t>Fahrenheit</w:t>
      </w:r>
      <w:r>
        <w:t xml:space="preserve"> and not more than 80 percent relative humidity, non-condensing.</w:t>
      </w:r>
    </w:p>
    <w:p w14:paraId="6DF8B75E" w14:textId="3B4E7A3C" w:rsidR="00176B08" w:rsidRDefault="00176B08" w:rsidP="00176B08">
      <w:pPr>
        <w:pStyle w:val="CSISubparagraph1"/>
      </w:pPr>
      <w:r>
        <w:t xml:space="preserve">Open each container; verify contents against packing list, and file </w:t>
      </w:r>
      <w:r w:rsidR="00765AE4">
        <w:t xml:space="preserve">a </w:t>
      </w:r>
      <w:r>
        <w:t>copy of packing list, complete with container identification for inclusion in operation and maintenance data.</w:t>
      </w:r>
    </w:p>
    <w:p w14:paraId="799F874F" w14:textId="77777777" w:rsidR="009A517A" w:rsidRPr="00084473" w:rsidRDefault="00176B08" w:rsidP="00176B08">
      <w:pPr>
        <w:pStyle w:val="CSISubparagraph1"/>
      </w:pPr>
      <w:r>
        <w:t>Save original manufacturer's containers and packing materials and deliver as directed under provisions covering extra materials.</w:t>
      </w:r>
      <w:r w:rsidR="009A517A" w:rsidRPr="00D82A04">
        <w:t xml:space="preserve"> </w:t>
      </w:r>
    </w:p>
    <w:p w14:paraId="7816CCC5" w14:textId="77777777" w:rsidR="009A517A" w:rsidRPr="00294453" w:rsidRDefault="009A517A" w:rsidP="009A517A">
      <w:pPr>
        <w:pStyle w:val="CSIArticle"/>
      </w:pPr>
      <w:r w:rsidRPr="00F97B2D">
        <w:lastRenderedPageBreak/>
        <w:t xml:space="preserve">Site </w:t>
      </w:r>
      <w:r w:rsidRPr="00294453">
        <w:t>conditions</w:t>
      </w:r>
    </w:p>
    <w:p w14:paraId="1DBA9123" w14:textId="77777777" w:rsidR="009A517A" w:rsidRDefault="009A517A" w:rsidP="009A517A">
      <w:pPr>
        <w:pStyle w:val="CSIParagraph"/>
      </w:pPr>
      <w:r w:rsidRPr="00A01E72">
        <w:t>Ambient Conditions</w:t>
      </w:r>
      <w:r w:rsidR="00C62156">
        <w:t>:</w:t>
      </w:r>
    </w:p>
    <w:p w14:paraId="195EB107" w14:textId="369FC489" w:rsidR="009A517A" w:rsidRPr="00F41DAC" w:rsidRDefault="009A517A" w:rsidP="009A517A">
      <w:pPr>
        <w:pStyle w:val="CSISubparagraph1a"/>
        <w:numPr>
          <w:ilvl w:val="0"/>
          <w:numId w:val="0"/>
        </w:numPr>
        <w:ind w:left="990"/>
        <w:rPr>
          <w:rFonts w:ascii="Calibri" w:hAnsi="Calibri"/>
          <w:vanish/>
          <w:color w:val="FF0000"/>
        </w:rPr>
      </w:pPr>
      <w:r w:rsidRPr="00F41DAC">
        <w:rPr>
          <w:rFonts w:ascii="Calibri" w:hAnsi="Calibri"/>
          <w:vanish/>
          <w:color w:val="FF0000"/>
        </w:rPr>
        <w:t>[</w:t>
      </w:r>
      <w:r w:rsidRPr="00F41DAC">
        <w:rPr>
          <w:rFonts w:ascii="Calibri" w:hAnsi="Calibri"/>
          <w:b/>
          <w:vanish/>
          <w:color w:val="FF0000"/>
        </w:rPr>
        <w:t>SPECIFIER NOTE:</w:t>
      </w:r>
      <w:r w:rsidRPr="00F41DAC">
        <w:rPr>
          <w:rFonts w:ascii="Calibri" w:hAnsi="Calibri"/>
          <w:vanish/>
          <w:color w:val="FF0000"/>
        </w:rPr>
        <w:t xml:space="preserve"> Identify site</w:t>
      </w:r>
      <w:r w:rsidR="00765AE4">
        <w:rPr>
          <w:rFonts w:ascii="Calibri" w:hAnsi="Calibri"/>
          <w:vanish/>
          <w:color w:val="FF0000"/>
        </w:rPr>
        <w:t>-</w:t>
      </w:r>
      <w:r w:rsidRPr="00F41DAC">
        <w:rPr>
          <w:rFonts w:ascii="Calibri" w:hAnsi="Calibri"/>
          <w:vanish/>
          <w:color w:val="FF0000"/>
        </w:rPr>
        <w:t>specific ambient conditions under which work must be performed such as bad lighting, obstacles, or extreme cold/heat that installers or equipment may have to deal with. Delete if not needed.]</w:t>
      </w:r>
    </w:p>
    <w:p w14:paraId="60BA0DB1" w14:textId="77777777" w:rsidR="009A517A" w:rsidRDefault="009A517A" w:rsidP="009A517A">
      <w:pPr>
        <w:pStyle w:val="CSIParagraph"/>
      </w:pPr>
      <w:r w:rsidRPr="00A01E72">
        <w:t>Existing Conditions</w:t>
      </w:r>
      <w:r w:rsidR="00C62156">
        <w:t>:</w:t>
      </w:r>
    </w:p>
    <w:p w14:paraId="5CAC2953" w14:textId="7B14D2C4" w:rsidR="009A517A" w:rsidRDefault="009A517A" w:rsidP="009A517A">
      <w:pPr>
        <w:pStyle w:val="CSISubparagraph1a"/>
        <w:numPr>
          <w:ilvl w:val="0"/>
          <w:numId w:val="0"/>
        </w:numPr>
        <w:ind w:left="990"/>
        <w:rPr>
          <w:rFonts w:ascii="Calibri" w:hAnsi="Calibri"/>
          <w:vanish/>
          <w:color w:val="FF0000"/>
        </w:rPr>
      </w:pPr>
      <w:r w:rsidRPr="00F41DAC">
        <w:rPr>
          <w:rFonts w:ascii="Calibri" w:hAnsi="Calibri"/>
          <w:vanish/>
          <w:color w:val="FF0000"/>
        </w:rPr>
        <w:t>[</w:t>
      </w:r>
      <w:r w:rsidRPr="00F41DAC">
        <w:rPr>
          <w:rFonts w:ascii="Calibri" w:hAnsi="Calibri"/>
          <w:b/>
          <w:vanish/>
          <w:color w:val="FF0000"/>
        </w:rPr>
        <w:t>SPECIFIER NOTE:</w:t>
      </w:r>
      <w:r w:rsidRPr="00F41DAC">
        <w:rPr>
          <w:rFonts w:ascii="Calibri" w:hAnsi="Calibri"/>
          <w:vanish/>
          <w:color w:val="FF0000"/>
        </w:rPr>
        <w:t xml:space="preserve"> Identify site</w:t>
      </w:r>
      <w:r w:rsidR="00765AE4">
        <w:rPr>
          <w:rFonts w:ascii="Calibri" w:hAnsi="Calibri"/>
          <w:vanish/>
          <w:color w:val="FF0000"/>
        </w:rPr>
        <w:t>-</w:t>
      </w:r>
      <w:r w:rsidRPr="00F41DAC">
        <w:rPr>
          <w:rFonts w:ascii="Calibri" w:hAnsi="Calibri"/>
          <w:vanish/>
          <w:color w:val="FF0000"/>
        </w:rPr>
        <w:t>specific existing conditions. Such as the condition of existing work subject to reworking or modification.]</w:t>
      </w:r>
    </w:p>
    <w:p w14:paraId="53BA2FD1" w14:textId="77777777" w:rsidR="009A517A" w:rsidRPr="00F518EB" w:rsidRDefault="009A517A" w:rsidP="009A517A">
      <w:pPr>
        <w:pStyle w:val="CSIArticle"/>
      </w:pPr>
      <w:r w:rsidRPr="00F518EB">
        <w:t>Warranty</w:t>
      </w:r>
    </w:p>
    <w:p w14:paraId="28C93686" w14:textId="77777777" w:rsidR="009A517A" w:rsidRPr="00F518EB" w:rsidRDefault="009A517A" w:rsidP="009A517A">
      <w:pPr>
        <w:pStyle w:val="CSIParagraph"/>
      </w:pPr>
      <w:r w:rsidRPr="00F518EB">
        <w:t>Manufacturer Warranty</w:t>
      </w:r>
      <w:r w:rsidR="00C62156">
        <w:t>:</w:t>
      </w:r>
    </w:p>
    <w:p w14:paraId="4A3D851A" w14:textId="673A80F4" w:rsidR="009A517A" w:rsidRPr="000A2419" w:rsidRDefault="00765AE4" w:rsidP="009A517A">
      <w:pPr>
        <w:pStyle w:val="CSISubparagraph1"/>
      </w:pPr>
      <w:r>
        <w:t>The m</w:t>
      </w:r>
      <w:r w:rsidR="009A517A" w:rsidRPr="000A2419">
        <w:t>anufacturer shall warrant that software and hardware products are free from defect</w:t>
      </w:r>
      <w:r>
        <w:t>s</w:t>
      </w:r>
      <w:r w:rsidR="009A517A" w:rsidRPr="000A2419">
        <w:t xml:space="preserve"> in materials and/or workmanship for one year from </w:t>
      </w:r>
      <w:r>
        <w:t xml:space="preserve">the </w:t>
      </w:r>
      <w:r w:rsidR="009A517A" w:rsidRPr="000A2419">
        <w:t>date of shipment.</w:t>
      </w:r>
    </w:p>
    <w:p w14:paraId="352808CB" w14:textId="2093F569" w:rsidR="009A517A" w:rsidRPr="00F518EB" w:rsidRDefault="009A517A" w:rsidP="009A517A">
      <w:pPr>
        <w:pStyle w:val="CSISubparagraph1"/>
      </w:pPr>
      <w:r w:rsidRPr="000A2419">
        <w:t xml:space="preserve">During </w:t>
      </w:r>
      <w:r w:rsidR="00765AE4">
        <w:t xml:space="preserve">the </w:t>
      </w:r>
      <w:r w:rsidRPr="000A2419">
        <w:t>warranty</w:t>
      </w:r>
      <w:r w:rsidRPr="00F518EB">
        <w:t xml:space="preserve"> period, </w:t>
      </w:r>
      <w:r w:rsidR="00765AE4">
        <w:t xml:space="preserve">the </w:t>
      </w:r>
      <w:r w:rsidRPr="00F518EB">
        <w:t>manufacturer shall provide periodic updates.</w:t>
      </w:r>
    </w:p>
    <w:p w14:paraId="5BE61F1F" w14:textId="77777777" w:rsidR="009A517A" w:rsidRPr="00F518EB" w:rsidRDefault="009A517A" w:rsidP="009A517A">
      <w:pPr>
        <w:pStyle w:val="CSIParagraph"/>
      </w:pPr>
      <w:r w:rsidRPr="00F518EB">
        <w:t>Special Warranty</w:t>
      </w:r>
      <w:r w:rsidR="00C62156">
        <w:t>:</w:t>
      </w:r>
    </w:p>
    <w:p w14:paraId="2644DE20" w14:textId="77777777" w:rsidR="009A517A" w:rsidRPr="00F518EB" w:rsidRDefault="009A517A" w:rsidP="009A517A">
      <w:pPr>
        <w:pStyle w:val="CSISubparagraph1"/>
      </w:pPr>
      <w:r w:rsidRPr="00F518EB">
        <w:t xml:space="preserve">Maintenance </w:t>
      </w:r>
      <w:r w:rsidR="00E86B4E">
        <w:t>and</w:t>
      </w:r>
      <w:r w:rsidRPr="00F518EB">
        <w:t xml:space="preserve"> Service</w:t>
      </w:r>
      <w:r w:rsidR="00C62156">
        <w:t>:</w:t>
      </w:r>
    </w:p>
    <w:p w14:paraId="3B0A40C0" w14:textId="77777777" w:rsidR="009A517A" w:rsidRPr="00F518EB" w:rsidRDefault="009A517A" w:rsidP="009A517A">
      <w:pPr>
        <w:pStyle w:val="CSISubparagraph1a"/>
      </w:pPr>
      <w:r w:rsidRPr="00F518EB">
        <w:t>General Requirements</w:t>
      </w:r>
    </w:p>
    <w:p w14:paraId="1362D866" w14:textId="1856F2E9" w:rsidR="009A517A" w:rsidRDefault="00765AE4" w:rsidP="00585E30">
      <w:pPr>
        <w:pStyle w:val="CSISubparagraph1a1"/>
      </w:pPr>
      <w:r>
        <w:t>The c</w:t>
      </w:r>
      <w:r w:rsidR="00585E30" w:rsidRPr="00585E30">
        <w:t xml:space="preserve">ontractor shall warrant from </w:t>
      </w:r>
      <w:r>
        <w:t xml:space="preserve">the </w:t>
      </w:r>
      <w:r w:rsidR="00585E30" w:rsidRPr="00585E30">
        <w:t xml:space="preserve">final acceptance date agreed by </w:t>
      </w:r>
      <w:r w:rsidR="00A502CD">
        <w:t>O</w:t>
      </w:r>
      <w:r w:rsidR="00585E30" w:rsidRPr="00585E30">
        <w:t xml:space="preserve">wner that all equipment and labor provided </w:t>
      </w:r>
      <w:r w:rsidR="0094113F">
        <w:t xml:space="preserve">for Cloud </w:t>
      </w:r>
      <w:r w:rsidR="00585E30">
        <w:t xml:space="preserve">VMS installation </w:t>
      </w:r>
      <w:r w:rsidR="00585E30" w:rsidRPr="00585E30">
        <w:t>will, under normal use and service, be free from defects and faulty workmanship as stated below</w:t>
      </w:r>
      <w:r w:rsidR="00585E30">
        <w:t>.</w:t>
      </w:r>
    </w:p>
    <w:p w14:paraId="521481F1" w14:textId="0C55BCC4" w:rsidR="00585E30" w:rsidRPr="00F518EB" w:rsidRDefault="00765AE4" w:rsidP="00585E30">
      <w:pPr>
        <w:pStyle w:val="CSISubparagraph1a1"/>
      </w:pPr>
      <w:r>
        <w:t>The w</w:t>
      </w:r>
      <w:r w:rsidR="00585E30" w:rsidRPr="00585E30">
        <w:t xml:space="preserve">arranty </w:t>
      </w:r>
      <w:r w:rsidR="00585E30">
        <w:t xml:space="preserve">period </w:t>
      </w:r>
      <w:r w:rsidR="00585E30" w:rsidRPr="00585E30">
        <w:t xml:space="preserve">shall be one year from </w:t>
      </w:r>
      <w:r>
        <w:t xml:space="preserve">the </w:t>
      </w:r>
      <w:r w:rsidR="00585E30" w:rsidRPr="00585E30">
        <w:t xml:space="preserve">final acceptance date or match </w:t>
      </w:r>
      <w:r>
        <w:t xml:space="preserve">the </w:t>
      </w:r>
      <w:r w:rsidR="00585E30" w:rsidRPr="00585E30">
        <w:t>manufacturer'</w:t>
      </w:r>
      <w:r w:rsidR="00A502CD">
        <w:t>s</w:t>
      </w:r>
      <w:r w:rsidR="00585E30" w:rsidRPr="00585E30">
        <w:t xml:space="preserve"> warranty, whichever is greater.</w:t>
      </w:r>
    </w:p>
    <w:p w14:paraId="77C9DFED" w14:textId="77777777" w:rsidR="009A517A" w:rsidRPr="00F518EB" w:rsidRDefault="009A517A" w:rsidP="000441D4">
      <w:pPr>
        <w:pStyle w:val="CSISubparagraph1a"/>
        <w:keepNext/>
      </w:pPr>
      <w:r w:rsidRPr="00F518EB">
        <w:t>Description of Work</w:t>
      </w:r>
      <w:r w:rsidR="00C62156">
        <w:t>:</w:t>
      </w:r>
    </w:p>
    <w:p w14:paraId="16A07E16" w14:textId="77777777" w:rsidR="009A517A" w:rsidRPr="00902DC4" w:rsidRDefault="00A96589" w:rsidP="00316D1C">
      <w:pPr>
        <w:pStyle w:val="CSISubparagraph1a1"/>
      </w:pPr>
      <w:r>
        <w:t>D</w:t>
      </w:r>
      <w:r w:rsidR="009A517A" w:rsidRPr="00902DC4">
        <w:t xml:space="preserve">eployment of </w:t>
      </w:r>
      <w:r w:rsidR="0094113F">
        <w:t xml:space="preserve">Cloud </w:t>
      </w:r>
      <w:r w:rsidR="009A517A" w:rsidRPr="00902DC4">
        <w:t xml:space="preserve">VMS includes </w:t>
      </w:r>
      <w:r w:rsidR="0040127B" w:rsidRPr="00902DC4">
        <w:t xml:space="preserve">installation and setup of </w:t>
      </w:r>
      <w:r w:rsidR="0094113F">
        <w:t xml:space="preserve">Cloud </w:t>
      </w:r>
      <w:r w:rsidR="00585E30">
        <w:t>VMS appliances</w:t>
      </w:r>
      <w:r w:rsidR="0040127B" w:rsidRPr="007B220F">
        <w:rPr>
          <w:color w:val="FF0000"/>
        </w:rPr>
        <w:t xml:space="preserve">, plus </w:t>
      </w:r>
      <w:r w:rsidR="00902DC4" w:rsidRPr="007B220F">
        <w:rPr>
          <w:color w:val="FF0000"/>
        </w:rPr>
        <w:t>any new and existing equipment specified in Article 2.1. OWNER-FURNISHED PRODUCTS</w:t>
      </w:r>
      <w:r w:rsidR="00902DC4" w:rsidRPr="00902DC4">
        <w:t>.</w:t>
      </w:r>
    </w:p>
    <w:p w14:paraId="2611D68E" w14:textId="77777777" w:rsidR="009A517A" w:rsidRPr="005F606B" w:rsidRDefault="009A517A" w:rsidP="00A96589">
      <w:pPr>
        <w:pStyle w:val="CSISubparagraph1a"/>
        <w:keepNext/>
      </w:pPr>
      <w:r w:rsidRPr="005F606B">
        <w:t>Personnel</w:t>
      </w:r>
      <w:r w:rsidR="00C62156">
        <w:t>:</w:t>
      </w:r>
    </w:p>
    <w:p w14:paraId="1560C0C8" w14:textId="18F08499" w:rsidR="009A517A" w:rsidRPr="00F518EB" w:rsidRDefault="009A517A" w:rsidP="009A517A">
      <w:pPr>
        <w:pStyle w:val="CSISubparagraph1a1"/>
      </w:pPr>
      <w:r w:rsidRPr="00F518EB">
        <w:t xml:space="preserve">Service personnel shall be certified in </w:t>
      </w:r>
      <w:r w:rsidR="00765AE4">
        <w:t xml:space="preserve">the </w:t>
      </w:r>
      <w:r w:rsidRPr="00F518EB">
        <w:t xml:space="preserve">maintenance and repair of </w:t>
      </w:r>
      <w:r w:rsidR="00765AE4">
        <w:t xml:space="preserve">the </w:t>
      </w:r>
      <w:r w:rsidRPr="00F518EB">
        <w:t xml:space="preserve">selected type of equipment </w:t>
      </w:r>
      <w:r>
        <w:t xml:space="preserve">and integrations </w:t>
      </w:r>
      <w:r w:rsidRPr="00F518EB">
        <w:t xml:space="preserve">and qualified to accomplish all work promptly and satisfactorily.  </w:t>
      </w:r>
    </w:p>
    <w:p w14:paraId="3BD07F2A" w14:textId="77777777" w:rsidR="009A517A" w:rsidRPr="00F518EB" w:rsidRDefault="009A517A" w:rsidP="009A517A">
      <w:pPr>
        <w:pStyle w:val="CSISubparagraph1a"/>
      </w:pPr>
      <w:r w:rsidRPr="00F518EB">
        <w:t>Schedule of Work</w:t>
      </w:r>
      <w:r w:rsidR="00C62156">
        <w:t>:</w:t>
      </w:r>
    </w:p>
    <w:p w14:paraId="48AB452D" w14:textId="77777777" w:rsidR="009A517A" w:rsidRPr="00F518EB" w:rsidRDefault="00A502CD" w:rsidP="009A517A">
      <w:pPr>
        <w:pStyle w:val="CSISubparagraph1a1"/>
      </w:pPr>
      <w:r>
        <w:t>W</w:t>
      </w:r>
      <w:r w:rsidR="009A517A" w:rsidRPr="00F518EB">
        <w:t>ork shall be performed during regular working hours, Monday through Friday, excluding federal holidays.</w:t>
      </w:r>
    </w:p>
    <w:p w14:paraId="6D899DCC" w14:textId="77777777" w:rsidR="009A517A" w:rsidRPr="00F518EB" w:rsidRDefault="009A517A" w:rsidP="009A517A">
      <w:pPr>
        <w:pStyle w:val="CSISubparagraph1a"/>
      </w:pPr>
      <w:r w:rsidRPr="00F518EB">
        <w:t>Emergency Service</w:t>
      </w:r>
      <w:r w:rsidR="00C62156">
        <w:t>:</w:t>
      </w:r>
    </w:p>
    <w:p w14:paraId="53777BC4" w14:textId="3D51F326" w:rsidR="009A517A" w:rsidRPr="00F518EB" w:rsidRDefault="00765AE4" w:rsidP="009A517A">
      <w:pPr>
        <w:pStyle w:val="CSISubparagraph1a1"/>
      </w:pPr>
      <w:r>
        <w:t>The o</w:t>
      </w:r>
      <w:r w:rsidR="009A517A" w:rsidRPr="00F518EB">
        <w:t xml:space="preserve">wner shall initiate service calls whenever </w:t>
      </w:r>
      <w:r>
        <w:t xml:space="preserve">the </w:t>
      </w:r>
      <w:r w:rsidR="009A517A" w:rsidRPr="00F518EB">
        <w:t xml:space="preserve">system is not functioning properly.  </w:t>
      </w:r>
    </w:p>
    <w:p w14:paraId="29D3F455" w14:textId="22E14586" w:rsidR="009A517A" w:rsidRPr="00F518EB" w:rsidRDefault="009A517A" w:rsidP="009A517A">
      <w:pPr>
        <w:pStyle w:val="CSISubparagraph1a1"/>
      </w:pPr>
      <w:r w:rsidRPr="00F518EB">
        <w:t xml:space="preserve">Provide Owner with an emergency service center telephone number.  </w:t>
      </w:r>
      <w:r w:rsidR="00765AE4">
        <w:t>The e</w:t>
      </w:r>
      <w:r w:rsidRPr="00F518EB">
        <w:t>mergency service center shall be staffed 24 hours a day</w:t>
      </w:r>
      <w:r w:rsidR="00AF15EA">
        <w:t>,</w:t>
      </w:r>
      <w:r w:rsidRPr="00F518EB">
        <w:t xml:space="preserve"> 365 days a year.  Owner shall have sole authority for determining catastrophic and non-catastrophic system failures within parameters stated in General Project Requirements.</w:t>
      </w:r>
    </w:p>
    <w:p w14:paraId="43512A75" w14:textId="77777777" w:rsidR="003A385C" w:rsidRDefault="003A385C" w:rsidP="009A517A">
      <w:pPr>
        <w:pStyle w:val="CSISubparagraph1a1"/>
      </w:pPr>
      <w:r w:rsidRPr="00F518EB">
        <w:lastRenderedPageBreak/>
        <w:t xml:space="preserve">Catastrophic system failures are defined as any system failure that Owner determines will place </w:t>
      </w:r>
      <w:r w:rsidR="00E73EB7">
        <w:t xml:space="preserve">a project </w:t>
      </w:r>
      <w:r w:rsidRPr="00F518EB">
        <w:t xml:space="preserve">facility at </w:t>
      </w:r>
      <w:r>
        <w:t>unacceptable</w:t>
      </w:r>
      <w:r w:rsidRPr="00F518EB">
        <w:t xml:space="preserve"> </w:t>
      </w:r>
      <w:r w:rsidR="00E73EB7">
        <w:t xml:space="preserve">security </w:t>
      </w:r>
      <w:r w:rsidRPr="00F518EB">
        <w:t xml:space="preserve">risk.  </w:t>
      </w:r>
    </w:p>
    <w:p w14:paraId="1BD6B295" w14:textId="77777777" w:rsidR="009A517A" w:rsidRPr="00F518EB" w:rsidRDefault="009A517A" w:rsidP="009A517A">
      <w:pPr>
        <w:pStyle w:val="CSISubparagraph1a1"/>
      </w:pPr>
      <w:r w:rsidRPr="00F518EB">
        <w:t>For catastrophic system failures, Contractor shall provide same</w:t>
      </w:r>
      <w:r w:rsidR="00D56BBB">
        <w:t>-</w:t>
      </w:r>
      <w:r w:rsidRPr="00F518EB">
        <w:t>day four (4) hour service response</w:t>
      </w:r>
      <w:r w:rsidR="007A5BE5">
        <w:t>,</w:t>
      </w:r>
      <w:r w:rsidRPr="00F518EB">
        <w:t xml:space="preserve"> with a defect correction time not to exceed eight (8) hours from [notification] [arrival on site].  </w:t>
      </w:r>
    </w:p>
    <w:p w14:paraId="168DBD12" w14:textId="77777777" w:rsidR="009A517A" w:rsidRPr="00F518EB" w:rsidRDefault="009A517A" w:rsidP="009A517A">
      <w:pPr>
        <w:pStyle w:val="CSISubparagraph1a1"/>
      </w:pPr>
      <w:r w:rsidRPr="00F518EB">
        <w:t xml:space="preserve">For non-catastrophic failures, Contractor </w:t>
      </w:r>
      <w:r w:rsidR="00082177" w:rsidRPr="00F518EB">
        <w:t xml:space="preserve">shall provide </w:t>
      </w:r>
      <w:r w:rsidR="00082177">
        <w:t xml:space="preserve">service response </w:t>
      </w:r>
      <w:r w:rsidRPr="00F518EB">
        <w:t xml:space="preserve">within eight </w:t>
      </w:r>
      <w:r w:rsidR="00082177">
        <w:t xml:space="preserve">normal business </w:t>
      </w:r>
      <w:r w:rsidRPr="00F518EB">
        <w:t>(8) hours with</w:t>
      </w:r>
      <w:r w:rsidR="007A5BE5">
        <w:t>,</w:t>
      </w:r>
      <w:r w:rsidRPr="00F518EB">
        <w:t xml:space="preserve"> a defect correction time not to exceed 24 hours from notification. </w:t>
      </w:r>
    </w:p>
    <w:p w14:paraId="569B2531" w14:textId="77777777" w:rsidR="009A517A" w:rsidRPr="00F518EB" w:rsidRDefault="009A517A" w:rsidP="009A517A">
      <w:pPr>
        <w:pStyle w:val="CSISubparagraph1a"/>
      </w:pPr>
      <w:r w:rsidRPr="00F518EB">
        <w:t>Operation</w:t>
      </w:r>
      <w:r w:rsidR="00C62156">
        <w:t>:</w:t>
      </w:r>
    </w:p>
    <w:p w14:paraId="18EEB7D9" w14:textId="77777777" w:rsidR="009A517A" w:rsidRDefault="00751986" w:rsidP="009A517A">
      <w:pPr>
        <w:pStyle w:val="CSISubparagraph1a1"/>
      </w:pPr>
      <w:r>
        <w:t>S</w:t>
      </w:r>
      <w:r w:rsidR="009A517A" w:rsidRPr="00F518EB">
        <w:t xml:space="preserve">cheduled </w:t>
      </w:r>
      <w:r w:rsidR="00F825B3">
        <w:t xml:space="preserve">or </w:t>
      </w:r>
      <w:r w:rsidR="00955D4C">
        <w:t xml:space="preserve">requested </w:t>
      </w:r>
      <w:r w:rsidR="009A517A" w:rsidRPr="00F518EB">
        <w:t xml:space="preserve">adjustments and repair shall </w:t>
      </w:r>
      <w:r w:rsidR="007F6D3E">
        <w:t xml:space="preserve">include </w:t>
      </w:r>
      <w:r w:rsidR="009A517A" w:rsidRPr="00F518EB">
        <w:t>verif</w:t>
      </w:r>
      <w:r w:rsidR="007F6D3E">
        <w:t>ication</w:t>
      </w:r>
      <w:r w:rsidR="009A517A" w:rsidRPr="00F518EB">
        <w:t xml:space="preserve"> of </w:t>
      </w:r>
      <w:r w:rsidR="00EB1998">
        <w:t>correct</w:t>
      </w:r>
      <w:r w:rsidR="00D73F11">
        <w:t>ed</w:t>
      </w:r>
      <w:r w:rsidR="00EB1998">
        <w:t xml:space="preserve"> </w:t>
      </w:r>
      <w:r w:rsidR="009A517A" w:rsidRPr="00F518EB">
        <w:t xml:space="preserve">system </w:t>
      </w:r>
      <w:r w:rsidR="007F6D3E" w:rsidRPr="00F518EB">
        <w:t xml:space="preserve">operation </w:t>
      </w:r>
      <w:r w:rsidR="009A517A" w:rsidRPr="00F518EB">
        <w:t xml:space="preserve">as demonstrated by </w:t>
      </w:r>
      <w:r w:rsidR="006547EE">
        <w:t xml:space="preserve">documented </w:t>
      </w:r>
      <w:r w:rsidR="009A517A" w:rsidRPr="00F518EB">
        <w:t>performance verification test</w:t>
      </w:r>
      <w:r w:rsidR="00DF3148">
        <w:t>ing</w:t>
      </w:r>
      <w:r w:rsidR="009A517A" w:rsidRPr="00F518EB">
        <w:t>.</w:t>
      </w:r>
    </w:p>
    <w:p w14:paraId="190FBAA7" w14:textId="77777777" w:rsidR="009A517A" w:rsidRPr="00A15489" w:rsidRDefault="009A517A" w:rsidP="009A517A">
      <w:pPr>
        <w:pStyle w:val="CSIArticle"/>
      </w:pPr>
      <w:r w:rsidRPr="00A15489">
        <w:t>Licensing</w:t>
      </w:r>
    </w:p>
    <w:p w14:paraId="0B7862B3" w14:textId="77777777" w:rsidR="009A517A" w:rsidRDefault="009A517A" w:rsidP="009A517A">
      <w:pPr>
        <w:pStyle w:val="CSIParagraph"/>
        <w:keepNext w:val="0"/>
      </w:pPr>
      <w:r w:rsidRPr="002C5A52">
        <w:t xml:space="preserve">Licensing for product installation shall be </w:t>
      </w:r>
      <w:r w:rsidR="00B17631">
        <w:t>provided</w:t>
      </w:r>
      <w:r w:rsidRPr="002C5A52">
        <w:t xml:space="preserve"> by manufacturer for a period of one (1) year from date of substantial completion.</w:t>
      </w:r>
    </w:p>
    <w:p w14:paraId="246F3230" w14:textId="77777777" w:rsidR="00B57DDA" w:rsidRDefault="00B57DDA" w:rsidP="00B57DDA">
      <w:pPr>
        <w:pStyle w:val="CSIArticle"/>
      </w:pPr>
      <w:r>
        <w:t>distribution</w:t>
      </w:r>
    </w:p>
    <w:p w14:paraId="58E52803" w14:textId="77777777" w:rsidR="00B57DDA" w:rsidRPr="00B57DDA" w:rsidRDefault="008F2920" w:rsidP="00B57DDA">
      <w:pPr>
        <w:pStyle w:val="CSIParagraph"/>
      </w:pPr>
      <w:r>
        <w:t>S</w:t>
      </w:r>
      <w:r w:rsidR="00B57DDA">
        <w:t>ystem shall be offered commercially through authorized</w:t>
      </w:r>
      <w:r w:rsidR="00E32108">
        <w:t xml:space="preserve"> resellers who will install its video appliances </w:t>
      </w:r>
      <w:r w:rsidR="00B57DDA">
        <w:t xml:space="preserve">on customer premises and connect the customer’s existing cameras to the system or install new cameras.  </w:t>
      </w:r>
      <w:r w:rsidR="00E546B2">
        <w:t>R</w:t>
      </w:r>
      <w:r w:rsidR="00B57DDA">
        <w:t xml:space="preserve">eseller </w:t>
      </w:r>
      <w:r w:rsidR="000F3213">
        <w:t>shall</w:t>
      </w:r>
      <w:r w:rsidR="00B57DDA">
        <w:t xml:space="preserve"> </w:t>
      </w:r>
      <w:r w:rsidR="000F3213">
        <w:t xml:space="preserve">perform initial </w:t>
      </w:r>
      <w:r w:rsidR="00B57DDA">
        <w:t xml:space="preserve">camera programming and user set-up and </w:t>
      </w:r>
      <w:r w:rsidR="000F3213">
        <w:t xml:space="preserve">thereafter </w:t>
      </w:r>
      <w:r w:rsidR="00B57DDA">
        <w:t>monitor customer account through Reseller</w:t>
      </w:r>
      <w:r w:rsidR="00052BC3">
        <w:t>’</w:t>
      </w:r>
      <w:r w:rsidR="00B57DDA">
        <w:t>s Dashboard described herein.</w:t>
      </w:r>
      <w:r w:rsidR="00E633BF">
        <w:t xml:space="preserve"> </w:t>
      </w:r>
    </w:p>
    <w:p w14:paraId="6A3CED5A" w14:textId="77777777" w:rsidR="00B35DD2" w:rsidRPr="00AC4832" w:rsidRDefault="00B35DD2" w:rsidP="008D1794">
      <w:pPr>
        <w:pStyle w:val="CSIPART"/>
        <w:rPr>
          <w:kern w:val="2"/>
        </w:rPr>
      </w:pPr>
      <w:r w:rsidRPr="00AC4832">
        <w:t>Products</w:t>
      </w:r>
    </w:p>
    <w:p w14:paraId="3E6A95F9" w14:textId="77777777" w:rsidR="009A517A" w:rsidRDefault="009A517A" w:rsidP="00585E30">
      <w:pPr>
        <w:pStyle w:val="CSIArticle"/>
      </w:pPr>
      <w:r>
        <w:t xml:space="preserve">Owner-furnished products </w:t>
      </w:r>
      <w:r w:rsidR="001A0B92">
        <w:br/>
      </w:r>
      <w:r w:rsidR="008D1794" w:rsidRPr="008D1794">
        <w:rPr>
          <w:rFonts w:ascii="Calibri" w:hAnsi="Calibri"/>
          <w:caps w:val="0"/>
          <w:vanish/>
          <w:color w:val="FF0000"/>
          <w:kern w:val="20"/>
        </w:rPr>
        <w:t>[</w:t>
      </w:r>
      <w:r w:rsidR="008D1794" w:rsidRPr="008D1794">
        <w:rPr>
          <w:rFonts w:ascii="Calibri" w:hAnsi="Calibri"/>
          <w:b/>
          <w:caps w:val="0"/>
          <w:vanish/>
          <w:color w:val="FF0000"/>
          <w:kern w:val="20"/>
        </w:rPr>
        <w:t>SPECIFIER NOTE:</w:t>
      </w:r>
      <w:r w:rsidR="008D1794" w:rsidRPr="008D1794">
        <w:rPr>
          <w:rFonts w:ascii="Calibri" w:hAnsi="Calibri"/>
          <w:caps w:val="0"/>
          <w:vanish/>
          <w:color w:val="FF0000"/>
          <w:kern w:val="20"/>
        </w:rPr>
        <w:t xml:space="preserve"> use this article to describe owner-furnished products to enable the contractor to install them correctly, or to ensure compatibility or proper system operation. delete if not applicable.]</w:t>
      </w:r>
    </w:p>
    <w:p w14:paraId="1A084A1A" w14:textId="77777777" w:rsidR="009A517A" w:rsidRDefault="009A517A" w:rsidP="00585E30">
      <w:pPr>
        <w:pStyle w:val="CSIParagraph"/>
      </w:pPr>
      <w:r>
        <w:t>New Products</w:t>
      </w:r>
      <w:r w:rsidR="00C62156">
        <w:t>:</w:t>
      </w:r>
    </w:p>
    <w:p w14:paraId="4B0F765A" w14:textId="77777777" w:rsidR="009A517A" w:rsidRPr="00C07C02" w:rsidRDefault="009A517A" w:rsidP="009A517A">
      <w:pPr>
        <w:pStyle w:val="CSISubparagraph1"/>
        <w:rPr>
          <w:color w:val="FF0000"/>
        </w:rPr>
      </w:pPr>
      <w:r w:rsidRPr="00C07C02">
        <w:rPr>
          <w:color w:val="FF0000"/>
        </w:rPr>
        <w:t>&lt;list new products furnished by owner&gt;.</w:t>
      </w:r>
    </w:p>
    <w:p w14:paraId="2B3C294C" w14:textId="77777777" w:rsidR="009A517A" w:rsidRDefault="009A517A" w:rsidP="009A517A">
      <w:pPr>
        <w:pStyle w:val="CSIParagraph"/>
      </w:pPr>
      <w:r>
        <w:t>Existing Products</w:t>
      </w:r>
      <w:r w:rsidR="00C62156">
        <w:t>:</w:t>
      </w:r>
    </w:p>
    <w:p w14:paraId="3E0910D7" w14:textId="77777777" w:rsidR="009A517A" w:rsidRPr="00C07C02" w:rsidRDefault="009A517A" w:rsidP="009A517A">
      <w:pPr>
        <w:pStyle w:val="CSISubparagraph1"/>
        <w:rPr>
          <w:color w:val="FF0000"/>
        </w:rPr>
      </w:pPr>
      <w:r w:rsidRPr="00C07C02">
        <w:rPr>
          <w:color w:val="FF0000"/>
        </w:rPr>
        <w:t>&lt;list existing products/systems furnished by owner</w:t>
      </w:r>
      <w:r w:rsidR="0040127B">
        <w:rPr>
          <w:color w:val="FF0000"/>
        </w:rPr>
        <w:t>, such as existing cameras, computers and network infrastructure</w:t>
      </w:r>
      <w:r w:rsidRPr="00C07C02">
        <w:rPr>
          <w:color w:val="FF0000"/>
        </w:rPr>
        <w:t>&gt;.</w:t>
      </w:r>
    </w:p>
    <w:p w14:paraId="7CD7E5D6" w14:textId="77777777" w:rsidR="009A517A" w:rsidRPr="009368DE" w:rsidRDefault="009A517A" w:rsidP="009A517A">
      <w:pPr>
        <w:pStyle w:val="CSIArticle"/>
      </w:pPr>
      <w:r>
        <w:t>SYSTEMS</w:t>
      </w:r>
    </w:p>
    <w:p w14:paraId="01994BDD" w14:textId="77777777" w:rsidR="009A517A" w:rsidRDefault="009A517A" w:rsidP="009A517A">
      <w:pPr>
        <w:pStyle w:val="CSISubparagraph1a"/>
        <w:numPr>
          <w:ilvl w:val="0"/>
          <w:numId w:val="0"/>
        </w:numPr>
        <w:tabs>
          <w:tab w:val="left" w:pos="720"/>
        </w:tabs>
        <w:rPr>
          <w:vanish/>
        </w:rPr>
      </w:pPr>
      <w:r w:rsidRPr="004172DE">
        <w:rPr>
          <w:rFonts w:ascii="Calibri" w:hAnsi="Calibri"/>
          <w:vanish/>
          <w:color w:val="FF0000"/>
        </w:rPr>
        <w:t>[</w:t>
      </w:r>
      <w:r w:rsidRPr="004172DE">
        <w:rPr>
          <w:rFonts w:ascii="Calibri" w:hAnsi="Calibri"/>
          <w:b/>
          <w:vanish/>
          <w:color w:val="FF0000"/>
        </w:rPr>
        <w:t>SPECIFIER NOTE:</w:t>
      </w:r>
      <w:r w:rsidRPr="004172DE">
        <w:rPr>
          <w:rFonts w:ascii="Calibri" w:hAnsi="Calibri"/>
          <w:vanish/>
          <w:color w:val="FF0000"/>
        </w:rPr>
        <w:t xml:space="preserve"> The following articles describe equipment and services that may be used in a </w:t>
      </w:r>
      <w:r w:rsidR="005C38C0">
        <w:rPr>
          <w:rFonts w:ascii="Calibri" w:hAnsi="Calibri"/>
          <w:vanish/>
          <w:color w:val="FF0000"/>
        </w:rPr>
        <w:t>Cloud VMS</w:t>
      </w:r>
      <w:r w:rsidRPr="004172DE">
        <w:rPr>
          <w:rFonts w:ascii="Calibri" w:hAnsi="Calibri"/>
          <w:vanish/>
          <w:color w:val="FF0000"/>
        </w:rPr>
        <w:t xml:space="preserve"> project.  Add, modify or delete as required.]</w:t>
      </w:r>
      <w:r w:rsidRPr="004172DE" w:rsidDel="00C967C8">
        <w:rPr>
          <w:vanish/>
        </w:rPr>
        <w:t xml:space="preserve"> </w:t>
      </w:r>
    </w:p>
    <w:p w14:paraId="71002058" w14:textId="77777777" w:rsidR="009A517A" w:rsidRPr="00456F07" w:rsidRDefault="009A517A" w:rsidP="004F2108">
      <w:pPr>
        <w:pStyle w:val="CSIParagraph"/>
        <w:numPr>
          <w:ilvl w:val="2"/>
          <w:numId w:val="2"/>
        </w:numPr>
      </w:pPr>
      <w:r w:rsidRPr="00456F07">
        <w:t>Manufacturer</w:t>
      </w:r>
      <w:r w:rsidR="009D2473">
        <w:t>:</w:t>
      </w:r>
      <w:r w:rsidR="00DE496A" w:rsidRPr="00456F07">
        <w:t xml:space="preserve"> </w:t>
      </w:r>
    </w:p>
    <w:p w14:paraId="2CE5BF9D" w14:textId="7E6F56C0" w:rsidR="009A517A" w:rsidRDefault="004E106B" w:rsidP="004E106B">
      <w:pPr>
        <w:pStyle w:val="CSISubparagraph1"/>
        <w:numPr>
          <w:ilvl w:val="3"/>
          <w:numId w:val="2"/>
        </w:numPr>
      </w:pPr>
      <w:r>
        <w:t xml:space="preserve">Wisenet SKY, Hanwha Techwin America </w:t>
      </w:r>
      <w:r w:rsidR="00F96058" w:rsidRPr="00F96058">
        <w:t xml:space="preserve">, </w:t>
      </w:r>
      <w:r w:rsidRPr="004E106B">
        <w:t>500 Frank W. Burr Blvd., Suite 43, Teaneck, NJ 07666</w:t>
      </w:r>
    </w:p>
    <w:p w14:paraId="3A9C2A27" w14:textId="4FFD038A" w:rsidR="004E106B" w:rsidRDefault="009A517A" w:rsidP="004E106B">
      <w:pPr>
        <w:pStyle w:val="CSISubparagraph1a"/>
        <w:numPr>
          <w:ilvl w:val="4"/>
          <w:numId w:val="2"/>
        </w:numPr>
      </w:pPr>
      <w:r>
        <w:t>Telephone: (</w:t>
      </w:r>
      <w:r w:rsidR="004E106B" w:rsidRPr="004E106B">
        <w:t>877</w:t>
      </w:r>
      <w:r w:rsidR="004E106B">
        <w:t xml:space="preserve">) </w:t>
      </w:r>
      <w:r w:rsidR="004E106B" w:rsidRPr="004E106B">
        <w:t>213-1222</w:t>
      </w:r>
    </w:p>
    <w:p w14:paraId="3CBABDAB" w14:textId="29D9B4CA" w:rsidR="009A517A" w:rsidRDefault="009A517A" w:rsidP="004E106B">
      <w:pPr>
        <w:pStyle w:val="CSISubparagraph1a"/>
        <w:numPr>
          <w:ilvl w:val="4"/>
          <w:numId w:val="2"/>
        </w:numPr>
      </w:pPr>
      <w:r>
        <w:lastRenderedPageBreak/>
        <w:t>Website: www.</w:t>
      </w:r>
      <w:r w:rsidR="004E106B">
        <w:t>HanwhaSecurity</w:t>
      </w:r>
      <w:r>
        <w:t>.com</w:t>
      </w:r>
      <w:r w:rsidR="006E0E62">
        <w:t>,</w:t>
      </w:r>
      <w:r>
        <w:t xml:space="preserve"> </w:t>
      </w:r>
      <w:r w:rsidR="006E0E62">
        <w:t>www.WisenetSKY.com</w:t>
      </w:r>
    </w:p>
    <w:p w14:paraId="630B22CF" w14:textId="77777777" w:rsidR="009A517A" w:rsidRDefault="009A517A" w:rsidP="00283E78">
      <w:pPr>
        <w:pStyle w:val="CSISubparagraph1"/>
        <w:numPr>
          <w:ilvl w:val="3"/>
          <w:numId w:val="2"/>
        </w:numPr>
      </w:pPr>
      <w:r>
        <w:t>Substitution Limitations:  No Substitutions.</w:t>
      </w:r>
    </w:p>
    <w:p w14:paraId="3D43494C" w14:textId="77777777" w:rsidR="009A517A" w:rsidRPr="009368DE" w:rsidRDefault="00FE40CE" w:rsidP="004F2108">
      <w:pPr>
        <w:pStyle w:val="CSIParagraph"/>
        <w:numPr>
          <w:ilvl w:val="2"/>
          <w:numId w:val="2"/>
        </w:numPr>
      </w:pPr>
      <w:r>
        <w:t xml:space="preserve">Cloud Security Camera </w:t>
      </w:r>
      <w:r w:rsidR="00BF1BDB">
        <w:t>Video</w:t>
      </w:r>
      <w:r w:rsidR="009A517A" w:rsidRPr="00AA4025">
        <w:t xml:space="preserve"> Management System </w:t>
      </w:r>
      <w:r w:rsidR="009A517A" w:rsidRPr="009368DE">
        <w:t>(</w:t>
      </w:r>
      <w:r w:rsidR="005C38C0">
        <w:t>Cloud VMS</w:t>
      </w:r>
      <w:r w:rsidR="009A517A" w:rsidRPr="009368DE">
        <w:t>)</w:t>
      </w:r>
      <w:r w:rsidR="009D2473">
        <w:t>:</w:t>
      </w:r>
    </w:p>
    <w:p w14:paraId="595FCA3D" w14:textId="77777777" w:rsidR="009A517A" w:rsidRPr="009C08AC" w:rsidRDefault="009A517A" w:rsidP="009A517A">
      <w:pPr>
        <w:keepNext/>
        <w:ind w:left="1080"/>
        <w:rPr>
          <w:vanish/>
          <w:kern w:val="24"/>
        </w:rPr>
      </w:pPr>
      <w:r>
        <w:rPr>
          <w:vanish/>
          <w:color w:val="FF0000"/>
          <w:kern w:val="24"/>
        </w:rPr>
        <w:br/>
      </w:r>
      <w:r w:rsidRPr="0084237B">
        <w:rPr>
          <w:vanish/>
          <w:color w:val="FF0000"/>
          <w:kern w:val="24"/>
        </w:rPr>
        <w:t>[</w:t>
      </w:r>
      <w:r w:rsidRPr="0084237B">
        <w:rPr>
          <w:b/>
          <w:vanish/>
          <w:color w:val="FF0000"/>
          <w:kern w:val="24"/>
        </w:rPr>
        <w:t>SPECIFIER NOTE:</w:t>
      </w:r>
      <w:r w:rsidRPr="0084237B">
        <w:rPr>
          <w:vanish/>
          <w:color w:val="FF0000"/>
          <w:kern w:val="24"/>
        </w:rPr>
        <w:t xml:space="preserve">  The following </w:t>
      </w:r>
      <w:r>
        <w:rPr>
          <w:vanish/>
          <w:color w:val="FF0000"/>
          <w:kern w:val="24"/>
        </w:rPr>
        <w:t>subparagraphs</w:t>
      </w:r>
      <w:r w:rsidRPr="0084237B">
        <w:rPr>
          <w:vanish/>
          <w:color w:val="FF0000"/>
          <w:kern w:val="24"/>
        </w:rPr>
        <w:t xml:space="preserve"> describe equipment and services that may be used in a </w:t>
      </w:r>
      <w:r w:rsidR="005C38C0">
        <w:rPr>
          <w:vanish/>
          <w:color w:val="FF0000"/>
          <w:kern w:val="24"/>
        </w:rPr>
        <w:t>Cloud VMS</w:t>
      </w:r>
      <w:r w:rsidRPr="00924DD3">
        <w:rPr>
          <w:vanish/>
          <w:color w:val="FF0000"/>
          <w:kern w:val="24"/>
        </w:rPr>
        <w:t xml:space="preserve"> </w:t>
      </w:r>
      <w:r w:rsidRPr="0084237B">
        <w:rPr>
          <w:vanish/>
          <w:color w:val="FF0000"/>
          <w:kern w:val="24"/>
        </w:rPr>
        <w:t>project.  Add, modify or delete as required.]</w:t>
      </w:r>
      <w:r w:rsidRPr="009C08AC" w:rsidDel="00C967C8">
        <w:rPr>
          <w:vanish/>
          <w:kern w:val="24"/>
        </w:rPr>
        <w:t xml:space="preserve"> </w:t>
      </w:r>
    </w:p>
    <w:p w14:paraId="4ADE7A00" w14:textId="77777777" w:rsidR="00BF1BDB" w:rsidRDefault="009A517A" w:rsidP="009C7D04">
      <w:pPr>
        <w:pStyle w:val="CSIParagraph"/>
        <w:keepNext w:val="0"/>
        <w:numPr>
          <w:ilvl w:val="3"/>
          <w:numId w:val="2"/>
        </w:numPr>
        <w:spacing w:before="120"/>
      </w:pPr>
      <w:r w:rsidRPr="00D44844">
        <w:rPr>
          <w:i/>
        </w:rPr>
        <w:t>Description</w:t>
      </w:r>
      <w:r w:rsidR="00EE4492">
        <w:rPr>
          <w:i/>
        </w:rPr>
        <w:t>:</w:t>
      </w:r>
      <w:r w:rsidR="00BF1BDB" w:rsidRPr="00D44844">
        <w:t xml:space="preserve"> </w:t>
      </w:r>
      <w:r w:rsidR="008D1794">
        <w:t>Cloud-based v</w:t>
      </w:r>
      <w:r w:rsidR="00BF1BDB">
        <w:t xml:space="preserve">ideo surveillance </w:t>
      </w:r>
      <w:r w:rsidR="008D1794">
        <w:t xml:space="preserve">as a service (VSaaS) solution for video </w:t>
      </w:r>
      <w:r w:rsidR="00BF1BDB">
        <w:t xml:space="preserve">management </w:t>
      </w:r>
      <w:r w:rsidR="008D1794">
        <w:t xml:space="preserve">and long-term video storage, </w:t>
      </w:r>
      <w:r w:rsidR="00BF1BDB">
        <w:t xml:space="preserve">supporting an unlimited number of users, cameras, servers and sites, </w:t>
      </w:r>
      <w:r w:rsidR="008D1794">
        <w:t xml:space="preserve">with a browser-based video management </w:t>
      </w:r>
      <w:r w:rsidR="00A55EBB">
        <w:t xml:space="preserve">system </w:t>
      </w:r>
      <w:r w:rsidR="008D1794">
        <w:t>application (web</w:t>
      </w:r>
      <w:r w:rsidR="00A55EBB">
        <w:t xml:space="preserve"> </w:t>
      </w:r>
      <w:r w:rsidR="008D1794">
        <w:t xml:space="preserve">app) and </w:t>
      </w:r>
      <w:r w:rsidR="00BF1BDB">
        <w:t>mobile device</w:t>
      </w:r>
      <w:r w:rsidR="008D1794">
        <w:t xml:space="preserve"> applications (mobile apps)</w:t>
      </w:r>
      <w:r w:rsidR="00A55EBB">
        <w:t xml:space="preserve"> for iOS and Android devices</w:t>
      </w:r>
      <w:r w:rsidR="00BF1BDB">
        <w:t xml:space="preserve">. </w:t>
      </w:r>
    </w:p>
    <w:p w14:paraId="53FB24CB" w14:textId="77777777" w:rsidR="009A517A" w:rsidRPr="00017360" w:rsidRDefault="00BF343E" w:rsidP="00283E78">
      <w:pPr>
        <w:pStyle w:val="CSIParagraph"/>
        <w:numPr>
          <w:ilvl w:val="3"/>
          <w:numId w:val="2"/>
        </w:numPr>
        <w:spacing w:before="120"/>
      </w:pPr>
      <w:r>
        <w:t>System Architecture</w:t>
      </w:r>
      <w:r w:rsidR="009A517A" w:rsidRPr="00017360">
        <w:t>:</w:t>
      </w:r>
    </w:p>
    <w:p w14:paraId="64BF74EF" w14:textId="77777777" w:rsidR="00FF31DB" w:rsidRDefault="00BF343E" w:rsidP="009C7D04">
      <w:pPr>
        <w:pStyle w:val="CSISubparagraph1a"/>
        <w:keepNext/>
      </w:pPr>
      <w:r w:rsidRPr="00FF31DB">
        <w:rPr>
          <w:i/>
        </w:rPr>
        <w:t>Purpose</w:t>
      </w:r>
      <w:r w:rsidR="00CF27A1" w:rsidRPr="00FF31DB">
        <w:rPr>
          <w:i/>
        </w:rPr>
        <w:t xml:space="preserve">-Built Secure </w:t>
      </w:r>
      <w:r w:rsidR="00CF27A1">
        <w:rPr>
          <w:i/>
        </w:rPr>
        <w:t xml:space="preserve">On-Premise </w:t>
      </w:r>
      <w:r w:rsidR="00CF27A1" w:rsidRPr="00FF31DB">
        <w:rPr>
          <w:i/>
        </w:rPr>
        <w:t>Video Appliances:</w:t>
      </w:r>
      <w:r w:rsidR="00CF27A1">
        <w:t xml:space="preserve"> </w:t>
      </w:r>
    </w:p>
    <w:p w14:paraId="1FF5D1F6" w14:textId="4FA802B7" w:rsidR="00FF31DB" w:rsidRDefault="00BF343E" w:rsidP="00FF31DB">
      <w:pPr>
        <w:pStyle w:val="CSISubparagraph1a1"/>
      </w:pPr>
      <w:r w:rsidRPr="00BF343E">
        <w:rPr>
          <w:i/>
        </w:rPr>
        <w:t>Bridges</w:t>
      </w:r>
      <w:r>
        <w:t xml:space="preserve">, for receiving and buffering video, audio, alarm and event data from cameras and video encoders, and sending it to the </w:t>
      </w:r>
      <w:r w:rsidR="004E106B">
        <w:t xml:space="preserve">Wisenet SKY </w:t>
      </w:r>
      <w:r>
        <w:t>cloud data center</w:t>
      </w:r>
      <w:r w:rsidR="00FF31DB">
        <w:t>.</w:t>
      </w:r>
      <w:r>
        <w:t xml:space="preserve"> </w:t>
      </w:r>
    </w:p>
    <w:p w14:paraId="34849BBE" w14:textId="77777777" w:rsidR="00FF31DB" w:rsidRDefault="00BF343E" w:rsidP="00FF31DB">
      <w:pPr>
        <w:pStyle w:val="CSISubparagraph1a1"/>
      </w:pPr>
      <w:r w:rsidRPr="00BF343E">
        <w:rPr>
          <w:i/>
        </w:rPr>
        <w:t>Cloud-Managed Video Recorders (CMVRs)</w:t>
      </w:r>
      <w:r>
        <w:t xml:space="preserve">, </w:t>
      </w:r>
      <w:r w:rsidR="00A85539">
        <w:t xml:space="preserve">referred to </w:t>
      </w:r>
      <w:r w:rsidR="00D54736">
        <w:t xml:space="preserve">in this document simply </w:t>
      </w:r>
      <w:r w:rsidR="00A85539">
        <w:t xml:space="preserve">as Recorders, </w:t>
      </w:r>
      <w:r>
        <w:t xml:space="preserve">which perform all the Bridge functions plus locally store video on-premises. </w:t>
      </w:r>
    </w:p>
    <w:p w14:paraId="5E57858A" w14:textId="77777777" w:rsidR="00CF27A1" w:rsidRPr="00CF27A1" w:rsidRDefault="00CF27A1" w:rsidP="00CF27A1">
      <w:pPr>
        <w:pStyle w:val="CSISubparagraph1a"/>
        <w:keepNext/>
        <w:rPr>
          <w:i/>
        </w:rPr>
      </w:pPr>
      <w:r w:rsidRPr="00CF27A1">
        <w:rPr>
          <w:i/>
        </w:rPr>
        <w:t>On-Premise Ethernet Networks:</w:t>
      </w:r>
    </w:p>
    <w:p w14:paraId="5EAADDD7" w14:textId="77777777" w:rsidR="00CF27A1" w:rsidRDefault="00CF27A1" w:rsidP="00CF27A1">
      <w:pPr>
        <w:pStyle w:val="CSISubparagraph1a1"/>
      </w:pPr>
      <w:r w:rsidRPr="0003325B">
        <w:rPr>
          <w:i/>
        </w:rPr>
        <w:t>Camera Network.</w:t>
      </w:r>
      <w:r>
        <w:t xml:space="preserve"> </w:t>
      </w:r>
      <w:bookmarkStart w:id="7" w:name="_Hlk483634519"/>
      <w:r>
        <w:t>Local network for security cameras, automatically established by video appliances.</w:t>
      </w:r>
      <w:bookmarkEnd w:id="7"/>
      <w:r w:rsidR="00176B08">
        <w:t xml:space="preserve"> N</w:t>
      </w:r>
      <w:r w:rsidR="00176B08" w:rsidRPr="00FF31DB">
        <w:t xml:space="preserve">etworking, routing and firewall functionality built into appliances to ensure integrity of </w:t>
      </w:r>
      <w:r w:rsidR="00176B08">
        <w:t>appliances and camera networks</w:t>
      </w:r>
      <w:r w:rsidR="00176B08" w:rsidRPr="00FF31DB">
        <w:t>.</w:t>
      </w:r>
    </w:p>
    <w:p w14:paraId="5C0D71B9" w14:textId="77777777" w:rsidR="00BF343E" w:rsidRDefault="00C66CB1" w:rsidP="003D4084">
      <w:pPr>
        <w:pStyle w:val="CSISubparagraph1a1"/>
      </w:pPr>
      <w:r>
        <w:rPr>
          <w:i/>
        </w:rPr>
        <w:t>Owner</w:t>
      </w:r>
      <w:r w:rsidR="00CF27A1" w:rsidRPr="00740299">
        <w:rPr>
          <w:i/>
        </w:rPr>
        <w:t>-Provided Internet Connection</w:t>
      </w:r>
      <w:r w:rsidR="0065085D" w:rsidRPr="00740299">
        <w:rPr>
          <w:i/>
        </w:rPr>
        <w:t xml:space="preserve">. </w:t>
      </w:r>
      <w:r w:rsidR="00CF27A1">
        <w:t>Internet connection provided by customer’s Internet Service Provider (ISP)</w:t>
      </w:r>
      <w:r w:rsidR="00CF27A1" w:rsidRPr="00414CF9">
        <w:t>.</w:t>
      </w:r>
      <w:r w:rsidR="00BF343E">
        <w:t xml:space="preserve"> </w:t>
      </w:r>
    </w:p>
    <w:p w14:paraId="0AD0A046" w14:textId="77777777" w:rsidR="009A517A" w:rsidRPr="00740299" w:rsidRDefault="00FF31DB" w:rsidP="00BF343E">
      <w:pPr>
        <w:pStyle w:val="CSISubparagraph1a"/>
        <w:rPr>
          <w:i/>
        </w:rPr>
      </w:pPr>
      <w:r w:rsidRPr="00740299">
        <w:rPr>
          <w:i/>
        </w:rPr>
        <w:t xml:space="preserve">Secure </w:t>
      </w:r>
      <w:r w:rsidR="00740299">
        <w:rPr>
          <w:i/>
        </w:rPr>
        <w:t xml:space="preserve">Cloud </w:t>
      </w:r>
      <w:r w:rsidRPr="00740299">
        <w:rPr>
          <w:i/>
        </w:rPr>
        <w:t xml:space="preserve">Data Center: </w:t>
      </w:r>
    </w:p>
    <w:p w14:paraId="00A15DA6" w14:textId="77777777" w:rsidR="00FF31DB" w:rsidRPr="006557C4" w:rsidRDefault="00EB4B9F" w:rsidP="00FF31DB">
      <w:pPr>
        <w:pStyle w:val="CSISubparagraph1a1"/>
        <w:rPr>
          <w:i/>
        </w:rPr>
      </w:pPr>
      <w:r w:rsidRPr="006557C4">
        <w:rPr>
          <w:i/>
        </w:rPr>
        <w:t>A</w:t>
      </w:r>
      <w:r w:rsidR="00CF27A1" w:rsidRPr="006557C4">
        <w:rPr>
          <w:i/>
        </w:rPr>
        <w:t xml:space="preserve">pplication </w:t>
      </w:r>
      <w:r w:rsidR="00740299" w:rsidRPr="006557C4">
        <w:rPr>
          <w:i/>
        </w:rPr>
        <w:t>s</w:t>
      </w:r>
      <w:r w:rsidR="00CF27A1" w:rsidRPr="006557C4">
        <w:rPr>
          <w:i/>
        </w:rPr>
        <w:t>ervers:</w:t>
      </w:r>
    </w:p>
    <w:p w14:paraId="49924FF8" w14:textId="77777777" w:rsidR="00CF27A1" w:rsidRDefault="00CF27A1" w:rsidP="00CF27A1">
      <w:pPr>
        <w:pStyle w:val="CSISubparagraph1a1a"/>
      </w:pPr>
      <w:r>
        <w:t>Video management system application platform.</w:t>
      </w:r>
    </w:p>
    <w:p w14:paraId="0D12AC73" w14:textId="77777777" w:rsidR="00CF27A1" w:rsidRDefault="00CF27A1" w:rsidP="00CF27A1">
      <w:pPr>
        <w:pStyle w:val="CSISubparagraph1a1a"/>
      </w:pPr>
      <w:r>
        <w:t>Video API platform.</w:t>
      </w:r>
    </w:p>
    <w:p w14:paraId="206E5E11" w14:textId="77777777" w:rsidR="006557C4" w:rsidRPr="006557C4" w:rsidRDefault="006557C4" w:rsidP="00FF31DB">
      <w:pPr>
        <w:pStyle w:val="CSISubparagraph1a1"/>
        <w:rPr>
          <w:i/>
        </w:rPr>
      </w:pPr>
      <w:r w:rsidRPr="006557C4">
        <w:rPr>
          <w:i/>
        </w:rPr>
        <w:t>Data Storage:</w:t>
      </w:r>
    </w:p>
    <w:p w14:paraId="451B850C" w14:textId="77777777" w:rsidR="00CF27A1" w:rsidRDefault="00CF27A1" w:rsidP="006557C4">
      <w:pPr>
        <w:pStyle w:val="CSISubparagraph1a1a"/>
      </w:pPr>
      <w:r>
        <w:t>System data storage.</w:t>
      </w:r>
    </w:p>
    <w:p w14:paraId="4BCBF327" w14:textId="77777777" w:rsidR="00CF27A1" w:rsidRDefault="00CF27A1" w:rsidP="006557C4">
      <w:pPr>
        <w:pStyle w:val="CSISubparagraph1a1a"/>
      </w:pPr>
      <w:r>
        <w:t>Video data storage.</w:t>
      </w:r>
    </w:p>
    <w:p w14:paraId="6A3BF82E" w14:textId="77777777" w:rsidR="00BF343E" w:rsidRPr="00740299" w:rsidRDefault="00FF31DB" w:rsidP="00BF343E">
      <w:pPr>
        <w:pStyle w:val="CSISubparagraph1a"/>
        <w:rPr>
          <w:i/>
        </w:rPr>
      </w:pPr>
      <w:r w:rsidRPr="00740299">
        <w:rPr>
          <w:i/>
        </w:rPr>
        <w:t xml:space="preserve">Video Management </w:t>
      </w:r>
      <w:r w:rsidR="00740299" w:rsidRPr="00740299">
        <w:rPr>
          <w:i/>
        </w:rPr>
        <w:t xml:space="preserve">System </w:t>
      </w:r>
      <w:r w:rsidRPr="00740299">
        <w:rPr>
          <w:i/>
        </w:rPr>
        <w:t xml:space="preserve">Applications: </w:t>
      </w:r>
    </w:p>
    <w:p w14:paraId="19ACF4D3" w14:textId="77777777" w:rsidR="00FF31DB" w:rsidRDefault="00CF27A1" w:rsidP="00FF31DB">
      <w:pPr>
        <w:pStyle w:val="CSISubparagraph1a1"/>
      </w:pPr>
      <w:r w:rsidRPr="00CF27A1">
        <w:rPr>
          <w:i/>
        </w:rPr>
        <w:t xml:space="preserve">Web </w:t>
      </w:r>
      <w:r w:rsidR="00B135D1">
        <w:rPr>
          <w:i/>
        </w:rPr>
        <w:t>App</w:t>
      </w:r>
      <w:r w:rsidR="00706DF2">
        <w:rPr>
          <w:i/>
        </w:rPr>
        <w:t>:</w:t>
      </w:r>
      <w:r>
        <w:t xml:space="preserve"> </w:t>
      </w:r>
      <w:r w:rsidR="00FF31DB">
        <w:t>Browser-based web</w:t>
      </w:r>
      <w:r>
        <w:t xml:space="preserve"> </w:t>
      </w:r>
      <w:r w:rsidR="00B135D1">
        <w:t>applications</w:t>
      </w:r>
      <w:r w:rsidR="00FF31DB">
        <w:t xml:space="preserve">. </w:t>
      </w:r>
    </w:p>
    <w:p w14:paraId="1B38FCA6" w14:textId="77777777" w:rsidR="00FF31DB" w:rsidRDefault="00CF27A1" w:rsidP="00FF31DB">
      <w:pPr>
        <w:pStyle w:val="CSISubparagraph1a1"/>
      </w:pPr>
      <w:r w:rsidRPr="00CF27A1">
        <w:rPr>
          <w:i/>
        </w:rPr>
        <w:t xml:space="preserve">Mobile </w:t>
      </w:r>
      <w:r w:rsidR="00B135D1">
        <w:rPr>
          <w:i/>
        </w:rPr>
        <w:t>Apps</w:t>
      </w:r>
      <w:r w:rsidR="00706DF2">
        <w:rPr>
          <w:i/>
        </w:rPr>
        <w:t>:</w:t>
      </w:r>
      <w:r w:rsidRPr="00CF27A1">
        <w:rPr>
          <w:i/>
        </w:rPr>
        <w:t xml:space="preserve"> </w:t>
      </w:r>
      <w:r w:rsidR="00FF31DB">
        <w:t xml:space="preserve">Smart mobile device </w:t>
      </w:r>
      <w:r w:rsidR="006557C4">
        <w:t xml:space="preserve">iOS and Android </w:t>
      </w:r>
      <w:r w:rsidR="00FF31DB">
        <w:t>native app</w:t>
      </w:r>
      <w:r w:rsidR="009323B6">
        <w:t>lications</w:t>
      </w:r>
      <w:r w:rsidR="00FF31DB">
        <w:t>.</w:t>
      </w:r>
    </w:p>
    <w:p w14:paraId="74413668" w14:textId="77777777" w:rsidR="009A517A" w:rsidRPr="00F72538" w:rsidRDefault="009A517A" w:rsidP="009D2473">
      <w:pPr>
        <w:pStyle w:val="CSIParagraph"/>
        <w:numPr>
          <w:ilvl w:val="2"/>
          <w:numId w:val="2"/>
        </w:numPr>
      </w:pPr>
      <w:r w:rsidRPr="00F72538">
        <w:t>Performance/Design Criteria</w:t>
      </w:r>
      <w:r w:rsidR="00577223">
        <w:t>:</w:t>
      </w:r>
    </w:p>
    <w:p w14:paraId="04D12647" w14:textId="77777777" w:rsidR="00D668CE" w:rsidRPr="004A43A3" w:rsidRDefault="00D668CE" w:rsidP="00283E78">
      <w:pPr>
        <w:pStyle w:val="CSISubparagraph1"/>
        <w:numPr>
          <w:ilvl w:val="3"/>
          <w:numId w:val="3"/>
        </w:numPr>
        <w:rPr>
          <w:i/>
        </w:rPr>
      </w:pPr>
      <w:r w:rsidRPr="00D668CE">
        <w:rPr>
          <w:i/>
        </w:rPr>
        <w:t>True Cloud Application</w:t>
      </w:r>
      <w:r w:rsidR="007F63E0">
        <w:rPr>
          <w:i/>
        </w:rPr>
        <w:t>:</w:t>
      </w:r>
      <w:r w:rsidRPr="00D668CE">
        <w:rPr>
          <w:i/>
        </w:rPr>
        <w:t xml:space="preserve"> </w:t>
      </w:r>
      <w:r>
        <w:t xml:space="preserve">Provide features and capabilities that </w:t>
      </w:r>
      <w:r w:rsidR="009C6975">
        <w:t>utilize the six essential characteristics of cloud computing.</w:t>
      </w:r>
    </w:p>
    <w:p w14:paraId="66B613E2" w14:textId="69830358" w:rsidR="004A43A3" w:rsidRPr="00704035" w:rsidRDefault="004A43A3" w:rsidP="004A43A3">
      <w:pPr>
        <w:pStyle w:val="CSISubparagraph1"/>
        <w:numPr>
          <w:ilvl w:val="4"/>
          <w:numId w:val="3"/>
        </w:numPr>
        <w:rPr>
          <w:i/>
        </w:rPr>
      </w:pPr>
      <w:r>
        <w:rPr>
          <w:i/>
        </w:rPr>
        <w:t>Video Retention Period Assurance</w:t>
      </w:r>
      <w:r w:rsidR="007F63E0">
        <w:rPr>
          <w:i/>
        </w:rPr>
        <w:t>:</w:t>
      </w:r>
      <w:r>
        <w:rPr>
          <w:i/>
        </w:rPr>
        <w:t xml:space="preserve"> </w:t>
      </w:r>
      <w:r>
        <w:t xml:space="preserve">Provide the following options for </w:t>
      </w:r>
      <w:r w:rsidR="00BA66B1">
        <w:t>selecting</w:t>
      </w:r>
      <w:r>
        <w:t xml:space="preserve"> the number of days </w:t>
      </w:r>
      <w:r w:rsidR="001852C5">
        <w:t xml:space="preserve">or years </w:t>
      </w:r>
      <w:r>
        <w:t xml:space="preserve">for video retention, and automatically expand or reduce video storage to provide the storage space required: </w:t>
      </w:r>
      <w:r w:rsidRPr="004A43A3">
        <w:t>7,</w:t>
      </w:r>
      <w:r>
        <w:t xml:space="preserve"> </w:t>
      </w:r>
      <w:r w:rsidRPr="004A43A3">
        <w:t>14,</w:t>
      </w:r>
      <w:r>
        <w:t xml:space="preserve"> </w:t>
      </w:r>
      <w:r w:rsidRPr="004A43A3">
        <w:t>30,</w:t>
      </w:r>
      <w:r>
        <w:t xml:space="preserve"> </w:t>
      </w:r>
      <w:r w:rsidRPr="004A43A3">
        <w:t>60,</w:t>
      </w:r>
      <w:r>
        <w:t xml:space="preserve"> </w:t>
      </w:r>
      <w:r w:rsidRPr="004A43A3">
        <w:t>90,</w:t>
      </w:r>
      <w:r>
        <w:t xml:space="preserve"> </w:t>
      </w:r>
      <w:r w:rsidRPr="004A43A3">
        <w:t xml:space="preserve">180, </w:t>
      </w:r>
      <w:r w:rsidR="001852C5">
        <w:t>1 Year</w:t>
      </w:r>
      <w:r w:rsidRPr="004A43A3">
        <w:t>,</w:t>
      </w:r>
      <w:r>
        <w:t xml:space="preserve"> </w:t>
      </w:r>
      <w:r>
        <w:lastRenderedPageBreak/>
        <w:t xml:space="preserve">or </w:t>
      </w:r>
      <w:r w:rsidR="001852C5">
        <w:t>2 Years</w:t>
      </w:r>
      <w:r>
        <w:t>.</w:t>
      </w:r>
      <w:r w:rsidR="00CB728D">
        <w:t xml:space="preserve"> (</w:t>
      </w:r>
      <w:r w:rsidR="00CE3440">
        <w:t xml:space="preserve">Cloud computing characteristics: </w:t>
      </w:r>
      <w:r w:rsidR="00CB728D">
        <w:t>On-demand service, resource pooling, rapid elasticity</w:t>
      </w:r>
      <w:r w:rsidR="00BF211F">
        <w:t>, measured service</w:t>
      </w:r>
      <w:r w:rsidR="00CB728D">
        <w:t>.)</w:t>
      </w:r>
    </w:p>
    <w:p w14:paraId="7225B7BD" w14:textId="77777777" w:rsidR="00BF211F" w:rsidRPr="005F4B8B" w:rsidRDefault="00704035" w:rsidP="0049184D">
      <w:pPr>
        <w:pStyle w:val="CSISubparagraph1"/>
        <w:numPr>
          <w:ilvl w:val="4"/>
          <w:numId w:val="3"/>
        </w:numPr>
        <w:rPr>
          <w:i/>
        </w:rPr>
      </w:pPr>
      <w:r w:rsidRPr="00383A21">
        <w:rPr>
          <w:i/>
        </w:rPr>
        <w:t>Broad Network Access</w:t>
      </w:r>
      <w:r w:rsidR="007F63E0">
        <w:rPr>
          <w:i/>
        </w:rPr>
        <w:t>:</w:t>
      </w:r>
      <w:r w:rsidRPr="00383A21">
        <w:rPr>
          <w:i/>
        </w:rPr>
        <w:t xml:space="preserve"> </w:t>
      </w:r>
      <w:r w:rsidRPr="00704035">
        <w:t>Provide</w:t>
      </w:r>
      <w:r w:rsidRPr="00383A21">
        <w:rPr>
          <w:i/>
        </w:rPr>
        <w:t xml:space="preserve"> </w:t>
      </w:r>
      <w:r>
        <w:t xml:space="preserve">access to the </w:t>
      </w:r>
      <w:r w:rsidR="005C38C0">
        <w:t>Cloud VMS</w:t>
      </w:r>
      <w:r>
        <w:t xml:space="preserve"> application</w:t>
      </w:r>
      <w:r w:rsidR="005C3913">
        <w:t>, for users and for camera systems,</w:t>
      </w:r>
      <w:r>
        <w:t xml:space="preserve"> via common commercial broadband Internet connections</w:t>
      </w:r>
      <w:r w:rsidR="00452396">
        <w:t xml:space="preserve"> from any </w:t>
      </w:r>
      <w:r w:rsidR="00363392">
        <w:t xml:space="preserve">Internet-accessible </w:t>
      </w:r>
      <w:r w:rsidR="00452396">
        <w:t>geographical location</w:t>
      </w:r>
      <w:r>
        <w:t>.</w:t>
      </w:r>
      <w:r w:rsidR="00A13AAB" w:rsidRPr="00A13AAB">
        <w:t xml:space="preserve"> </w:t>
      </w:r>
      <w:r w:rsidR="00A13AAB">
        <w:t>(Cloud computing characteristic: broad network access.)</w:t>
      </w:r>
    </w:p>
    <w:p w14:paraId="2C06CA6B" w14:textId="4138979C" w:rsidR="005F4B8B" w:rsidRPr="00E877C7" w:rsidRDefault="005F4B8B" w:rsidP="005F4B8B">
      <w:pPr>
        <w:pStyle w:val="CSISubparagraph1"/>
        <w:numPr>
          <w:ilvl w:val="4"/>
          <w:numId w:val="3"/>
        </w:numPr>
        <w:rPr>
          <w:i/>
        </w:rPr>
      </w:pPr>
      <w:r>
        <w:rPr>
          <w:i/>
        </w:rPr>
        <w:t>Multi</w:t>
      </w:r>
      <w:r w:rsidR="000441D4">
        <w:rPr>
          <w:i/>
        </w:rPr>
        <w:t>t</w:t>
      </w:r>
      <w:r>
        <w:rPr>
          <w:i/>
        </w:rPr>
        <w:t>enancy</w:t>
      </w:r>
      <w:r w:rsidR="007F63E0">
        <w:rPr>
          <w:i/>
        </w:rPr>
        <w:t>:</w:t>
      </w:r>
      <w:r>
        <w:rPr>
          <w:i/>
        </w:rPr>
        <w:t xml:space="preserve"> </w:t>
      </w:r>
      <w:r w:rsidRPr="005F4B8B">
        <w:t>For each</w:t>
      </w:r>
      <w:r>
        <w:rPr>
          <w:i/>
        </w:rPr>
        <w:t xml:space="preserve"> </w:t>
      </w:r>
      <w:r>
        <w:t xml:space="preserve">geographical region served by a </w:t>
      </w:r>
      <w:r w:rsidR="005C38C0">
        <w:t>Cloud VMS</w:t>
      </w:r>
      <w:r>
        <w:t xml:space="preserve"> data center, provide a single </w:t>
      </w:r>
      <w:r w:rsidR="0094113F">
        <w:t xml:space="preserve">Cloud </w:t>
      </w:r>
      <w:r>
        <w:t xml:space="preserve">VMS application that utilizes resource </w:t>
      </w:r>
      <w:r w:rsidRPr="005F4B8B">
        <w:t>segregat</w:t>
      </w:r>
      <w:r>
        <w:t>ion</w:t>
      </w:r>
      <w:r w:rsidRPr="005F4B8B">
        <w:t xml:space="preserve"> and isolat</w:t>
      </w:r>
      <w:r>
        <w:t>ion</w:t>
      </w:r>
      <w:r w:rsidRPr="005F4B8B">
        <w:t xml:space="preserve"> </w:t>
      </w:r>
      <w:r>
        <w:t xml:space="preserve">to assure that the system resource assets and data from one subscriber account cannot be accessed or modified via </w:t>
      </w:r>
      <w:r w:rsidR="003D603E">
        <w:t xml:space="preserve">a different </w:t>
      </w:r>
      <w:r>
        <w:t>account.</w:t>
      </w:r>
      <w:r w:rsidR="00912B53">
        <w:t xml:space="preserve"> (Cloud computing characteristic: multitenancy.)</w:t>
      </w:r>
    </w:p>
    <w:p w14:paraId="331D1BBB" w14:textId="702FE84E" w:rsidR="00E877C7" w:rsidRPr="00597110" w:rsidRDefault="00E877C7" w:rsidP="00E877C7">
      <w:pPr>
        <w:pStyle w:val="CSISubparagraph1"/>
        <w:numPr>
          <w:ilvl w:val="3"/>
          <w:numId w:val="3"/>
        </w:numPr>
        <w:rPr>
          <w:i/>
        </w:rPr>
      </w:pPr>
      <w:r>
        <w:rPr>
          <w:i/>
        </w:rPr>
        <w:t xml:space="preserve">Languages: </w:t>
      </w:r>
      <w:r w:rsidR="00597110">
        <w:rPr>
          <w:i/>
        </w:rPr>
        <w:t xml:space="preserve"> </w:t>
      </w:r>
      <w:r w:rsidR="00597110">
        <w:rPr>
          <w:iCs/>
        </w:rPr>
        <w:t>Web browser and web application will provide translation,</w:t>
      </w:r>
      <w:r w:rsidR="00597110" w:rsidRPr="00597110">
        <w:rPr>
          <w:iCs/>
        </w:rPr>
        <w:t xml:space="preserve"> </w:t>
      </w:r>
      <w:r w:rsidR="00597110">
        <w:rPr>
          <w:iCs/>
        </w:rPr>
        <w:t>via user profile selection, into the following languages:</w:t>
      </w:r>
    </w:p>
    <w:p w14:paraId="78EFE5F4" w14:textId="7619F156" w:rsidR="00597110" w:rsidRPr="00383A21" w:rsidRDefault="00597110" w:rsidP="00597110">
      <w:pPr>
        <w:pStyle w:val="CSISubparagraph1"/>
        <w:numPr>
          <w:ilvl w:val="4"/>
          <w:numId w:val="3"/>
        </w:numPr>
        <w:rPr>
          <w:i/>
        </w:rPr>
      </w:pPr>
      <w:r>
        <w:rPr>
          <w:i/>
        </w:rPr>
        <w:t>English, Japanese, Dutch, Spanish, French, Italian, Polish, Turkish</w:t>
      </w:r>
    </w:p>
    <w:p w14:paraId="1B902EFC" w14:textId="77777777" w:rsidR="00D73663" w:rsidRDefault="00D73663" w:rsidP="00283E78">
      <w:pPr>
        <w:pStyle w:val="CSISubparagraph1"/>
        <w:numPr>
          <w:ilvl w:val="3"/>
          <w:numId w:val="3"/>
        </w:numPr>
      </w:pPr>
      <w:r w:rsidRPr="008E6237">
        <w:rPr>
          <w:i/>
        </w:rPr>
        <w:t>Video Encoding</w:t>
      </w:r>
      <w:r w:rsidR="007F63E0">
        <w:rPr>
          <w:i/>
        </w:rPr>
        <w:t>:</w:t>
      </w:r>
      <w:r w:rsidRPr="008E6237">
        <w:rPr>
          <w:i/>
        </w:rPr>
        <w:t xml:space="preserve"> </w:t>
      </w:r>
      <w:r w:rsidRPr="00D73663">
        <w:t xml:space="preserve">Provide </w:t>
      </w:r>
      <w:r w:rsidR="008E6237">
        <w:t xml:space="preserve">simultaneous </w:t>
      </w:r>
      <w:r w:rsidR="008E6237" w:rsidRPr="008E6237">
        <w:t xml:space="preserve">digital multi-channel </w:t>
      </w:r>
      <w:r w:rsidR="008E6237">
        <w:t xml:space="preserve">live streaming and recording of video from IP cameras and IP video encoders without any software limitations on the number of cameras per recording server, with support for </w:t>
      </w:r>
      <w:r>
        <w:t>the following standards:</w:t>
      </w:r>
    </w:p>
    <w:p w14:paraId="0567314C" w14:textId="77777777" w:rsidR="00D73663" w:rsidRPr="00DB47E1" w:rsidRDefault="00D73663" w:rsidP="00283E78">
      <w:pPr>
        <w:pStyle w:val="CSISubparagraph1a"/>
        <w:numPr>
          <w:ilvl w:val="4"/>
          <w:numId w:val="3"/>
        </w:numPr>
        <w:rPr>
          <w:i/>
        </w:rPr>
      </w:pPr>
      <w:r w:rsidRPr="00DB47E1">
        <w:rPr>
          <w:i/>
        </w:rPr>
        <w:t>Standards:</w:t>
      </w:r>
    </w:p>
    <w:p w14:paraId="62DAE97A" w14:textId="77777777" w:rsidR="00D73663" w:rsidRDefault="00D73663" w:rsidP="00283E78">
      <w:pPr>
        <w:pStyle w:val="CSISubparagraph1a1"/>
        <w:numPr>
          <w:ilvl w:val="5"/>
          <w:numId w:val="3"/>
        </w:numPr>
      </w:pPr>
      <w:r>
        <w:t>H.264</w:t>
      </w:r>
    </w:p>
    <w:p w14:paraId="033BE85B" w14:textId="77777777" w:rsidR="008E6237" w:rsidRDefault="00D73663" w:rsidP="00283E78">
      <w:pPr>
        <w:pStyle w:val="CSISubparagraph1a1"/>
        <w:numPr>
          <w:ilvl w:val="5"/>
          <w:numId w:val="3"/>
        </w:numPr>
      </w:pPr>
      <w:r>
        <w:t>JPEG images</w:t>
      </w:r>
    </w:p>
    <w:p w14:paraId="2C4DA847" w14:textId="77777777" w:rsidR="005A124E" w:rsidRDefault="00D83E6F" w:rsidP="00283E78">
      <w:pPr>
        <w:pStyle w:val="CSISubparagraph1"/>
        <w:numPr>
          <w:ilvl w:val="3"/>
          <w:numId w:val="3"/>
        </w:numPr>
      </w:pPr>
      <w:r w:rsidRPr="00D83E6F">
        <w:rPr>
          <w:i/>
        </w:rPr>
        <w:t>Multi-Live Video Streaming</w:t>
      </w:r>
      <w:r w:rsidR="00706DF2">
        <w:rPr>
          <w:i/>
        </w:rPr>
        <w:t>:</w:t>
      </w:r>
      <w:r>
        <w:t xml:space="preserve"> Provide </w:t>
      </w:r>
      <w:r w:rsidRPr="00D83E6F">
        <w:t xml:space="preserve">multiple </w:t>
      </w:r>
      <w:r w:rsidR="00793446">
        <w:t xml:space="preserve">viewing </w:t>
      </w:r>
      <w:r w:rsidRPr="00D83E6F">
        <w:t xml:space="preserve">streams </w:t>
      </w:r>
      <w:r w:rsidR="00793446">
        <w:t xml:space="preserve">from individual cameras </w:t>
      </w:r>
      <w:r>
        <w:t>using any combination of supported video resolutions and frame rates.</w:t>
      </w:r>
      <w:r w:rsidR="00793446">
        <w:t xml:space="preserve"> Load balance and pool requests so that multiple people watching the same live stream view it through the </w:t>
      </w:r>
      <w:r w:rsidR="005C38C0">
        <w:t>Cloud VMS</w:t>
      </w:r>
      <w:r w:rsidR="00793446">
        <w:t xml:space="preserve"> using only a single live </w:t>
      </w:r>
      <w:r w:rsidR="00815360">
        <w:t xml:space="preserve">video </w:t>
      </w:r>
      <w:r w:rsidR="00793446">
        <w:t xml:space="preserve">stream between the Bridge and the </w:t>
      </w:r>
      <w:r w:rsidR="005C38C0">
        <w:t>Cloud VMS</w:t>
      </w:r>
      <w:r w:rsidR="00793446">
        <w:t>.</w:t>
      </w:r>
    </w:p>
    <w:p w14:paraId="3A3D6EA2" w14:textId="3195427C" w:rsidR="003724AB" w:rsidRDefault="005A124E" w:rsidP="00283E78">
      <w:pPr>
        <w:pStyle w:val="CSISubparagraph1"/>
        <w:numPr>
          <w:ilvl w:val="3"/>
          <w:numId w:val="3"/>
        </w:numPr>
      </w:pPr>
      <w:r>
        <w:rPr>
          <w:i/>
        </w:rPr>
        <w:t>Device Video Quality Optimization</w:t>
      </w:r>
      <w:r w:rsidR="00706DF2">
        <w:rPr>
          <w:i/>
        </w:rPr>
        <w:t>:</w:t>
      </w:r>
      <w:r>
        <w:t xml:space="preserve"> </w:t>
      </w:r>
      <w:r w:rsidR="00231523">
        <w:t>Optimize v</w:t>
      </w:r>
      <w:r w:rsidR="003724AB">
        <w:t xml:space="preserve">ideo quality </w:t>
      </w:r>
      <w:r w:rsidR="00C56098">
        <w:t xml:space="preserve">per available </w:t>
      </w:r>
      <w:r w:rsidR="003724AB">
        <w:t>bandwidth</w:t>
      </w:r>
      <w:r w:rsidR="00FE572F">
        <w:t>,</w:t>
      </w:r>
      <w:r w:rsidR="003724AB">
        <w:t xml:space="preserve"> </w:t>
      </w:r>
      <w:r w:rsidR="00C56098">
        <w:t>device screen resolution</w:t>
      </w:r>
      <w:r w:rsidR="00FE572F">
        <w:t xml:space="preserve">, and </w:t>
      </w:r>
      <w:r w:rsidR="00231523">
        <w:t>v</w:t>
      </w:r>
      <w:r w:rsidR="00FE572F">
        <w:t>iew window sizes</w:t>
      </w:r>
      <w:r w:rsidR="0032670F">
        <w:t xml:space="preserve">, streaming </w:t>
      </w:r>
      <w:r w:rsidR="0032670F" w:rsidRPr="0032670F">
        <w:t>FLV video</w:t>
      </w:r>
      <w:r w:rsidR="0032670F">
        <w:t xml:space="preserve"> for</w:t>
      </w:r>
      <w:r w:rsidR="0032670F" w:rsidRPr="0032670F">
        <w:t xml:space="preserve"> display </w:t>
      </w:r>
      <w:r w:rsidR="0032670F">
        <w:t xml:space="preserve">by </w:t>
      </w:r>
      <w:r w:rsidR="00FB0468">
        <w:t xml:space="preserve">via HTML5 video in </w:t>
      </w:r>
      <w:r w:rsidR="0094113F">
        <w:t xml:space="preserve">Cloud </w:t>
      </w:r>
      <w:r w:rsidR="00F80C5A">
        <w:t xml:space="preserve">VMS </w:t>
      </w:r>
      <w:r w:rsidR="00FB0468">
        <w:t xml:space="preserve">web </w:t>
      </w:r>
      <w:r w:rsidR="002A7ECE">
        <w:t>app</w:t>
      </w:r>
      <w:r w:rsidR="00FB0468">
        <w:t xml:space="preserve">, and via </w:t>
      </w:r>
      <w:r w:rsidR="0094113F">
        <w:t xml:space="preserve">Cloud </w:t>
      </w:r>
      <w:r w:rsidR="0032670F" w:rsidRPr="0032670F">
        <w:t>VMS video player</w:t>
      </w:r>
      <w:r w:rsidR="00F80C5A">
        <w:t xml:space="preserve"> </w:t>
      </w:r>
      <w:r w:rsidR="0035284F">
        <w:t xml:space="preserve">built into </w:t>
      </w:r>
      <w:r w:rsidR="00F80C5A">
        <w:t>mobile apps</w:t>
      </w:r>
      <w:r w:rsidR="0032670F" w:rsidRPr="0032670F">
        <w:t xml:space="preserve">. </w:t>
      </w:r>
      <w:r w:rsidR="003724AB">
        <w:t xml:space="preserve"> </w:t>
      </w:r>
    </w:p>
    <w:p w14:paraId="61CA083A" w14:textId="77777777" w:rsidR="00D15CC7" w:rsidRDefault="00D15CC7" w:rsidP="00BE4A95">
      <w:pPr>
        <w:pStyle w:val="CSISubparagraph1"/>
        <w:numPr>
          <w:ilvl w:val="3"/>
          <w:numId w:val="3"/>
        </w:numPr>
      </w:pPr>
      <w:r w:rsidRPr="00107796">
        <w:rPr>
          <w:i/>
        </w:rPr>
        <w:t>Optimized Video Recording</w:t>
      </w:r>
      <w:r w:rsidR="00706DF2">
        <w:rPr>
          <w:i/>
        </w:rPr>
        <w:t>:</w:t>
      </w:r>
      <w:r>
        <w:t xml:space="preserve"> </w:t>
      </w:r>
      <w:r w:rsidR="00107796">
        <w:t xml:space="preserve">Respect video storage space and network/Internet bandwidth by optimizing video processing and </w:t>
      </w:r>
      <w:r w:rsidR="002B6A35">
        <w:t xml:space="preserve">minimizing impact of </w:t>
      </w:r>
      <w:r w:rsidR="00107796">
        <w:t xml:space="preserve">video </w:t>
      </w:r>
      <w:r w:rsidR="001A5731">
        <w:t xml:space="preserve">monitoring and </w:t>
      </w:r>
      <w:r w:rsidR="00107796">
        <w:t xml:space="preserve">review </w:t>
      </w:r>
      <w:r w:rsidR="002B6A35">
        <w:t>on computing and network resources</w:t>
      </w:r>
      <w:r w:rsidR="00E421F5">
        <w:t xml:space="preserve"> </w:t>
      </w:r>
      <w:r w:rsidR="00011DB9">
        <w:t xml:space="preserve">and </w:t>
      </w:r>
      <w:r w:rsidR="00D03241">
        <w:t>achiev</w:t>
      </w:r>
      <w:r w:rsidR="00011DB9">
        <w:t>e</w:t>
      </w:r>
      <w:r w:rsidR="002D6CCA">
        <w:t xml:space="preserve"> </w:t>
      </w:r>
      <w:r w:rsidR="00E421F5">
        <w:t>high-performance mobile device use</w:t>
      </w:r>
      <w:r w:rsidR="00107796">
        <w:t xml:space="preserve">. </w:t>
      </w:r>
    </w:p>
    <w:p w14:paraId="1EAA8EEF" w14:textId="77777777" w:rsidR="00D15CC7" w:rsidRDefault="00D15CC7" w:rsidP="00D15CC7">
      <w:pPr>
        <w:pStyle w:val="CSISubparagraph1"/>
        <w:numPr>
          <w:ilvl w:val="4"/>
          <w:numId w:val="3"/>
        </w:numPr>
      </w:pPr>
      <w:r w:rsidRPr="00266966">
        <w:rPr>
          <w:i/>
        </w:rPr>
        <w:t>Preview Video</w:t>
      </w:r>
      <w:r w:rsidR="00706DF2">
        <w:rPr>
          <w:i/>
        </w:rPr>
        <w:t>:</w:t>
      </w:r>
      <w:r w:rsidR="00266966">
        <w:t xml:space="preserve"> </w:t>
      </w:r>
      <w:r w:rsidR="00F7402C">
        <w:t>Provide p</w:t>
      </w:r>
      <w:r w:rsidR="00266966">
        <w:t xml:space="preserve">er-camera video stream configuration intended for continuous monitoring and recording, typically at a low video resolution and frame rate, to minimize impacts on network and storage resources.  </w:t>
      </w:r>
      <w:r>
        <w:t xml:space="preserve"> </w:t>
      </w:r>
    </w:p>
    <w:p w14:paraId="103A35F4" w14:textId="77777777" w:rsidR="00D15CC7" w:rsidRDefault="00D15CC7" w:rsidP="00D15CC7">
      <w:pPr>
        <w:pStyle w:val="CSISubparagraph1"/>
        <w:numPr>
          <w:ilvl w:val="4"/>
          <w:numId w:val="3"/>
        </w:numPr>
      </w:pPr>
      <w:r w:rsidRPr="00110743">
        <w:rPr>
          <w:i/>
        </w:rPr>
        <w:t>Full Video</w:t>
      </w:r>
      <w:r w:rsidR="00706DF2">
        <w:rPr>
          <w:i/>
        </w:rPr>
        <w:t>:</w:t>
      </w:r>
      <w:r w:rsidR="00266966">
        <w:t xml:space="preserve"> </w:t>
      </w:r>
      <w:r w:rsidR="00F7402C">
        <w:t>Provide p</w:t>
      </w:r>
      <w:r w:rsidR="00266966">
        <w:t>er-camera video stream configuration intended for event-based monitoring and recording, typically at an appropriately high resolution and at the maximum camera frame rate, with low to medium H.264 data compression.</w:t>
      </w:r>
      <w:r w:rsidR="00F012B9">
        <w:t xml:space="preserve"> When Full Video is buffered on Bridge or </w:t>
      </w:r>
      <w:r w:rsidR="00F5284E">
        <w:t>Recorder</w:t>
      </w:r>
      <w:r w:rsidR="00F012B9">
        <w:t xml:space="preserve"> and has not yet been sent to </w:t>
      </w:r>
      <w:r w:rsidR="005C38C0">
        <w:t>Cloud VMS</w:t>
      </w:r>
      <w:r w:rsidR="00F012B9">
        <w:t xml:space="preserve">, </w:t>
      </w:r>
      <w:r w:rsidR="00F7402C">
        <w:t xml:space="preserve">server </w:t>
      </w:r>
      <w:r w:rsidR="00F012B9">
        <w:t xml:space="preserve">Preview Video </w:t>
      </w:r>
      <w:r w:rsidR="00F7402C">
        <w:t xml:space="preserve">as </w:t>
      </w:r>
      <w:r w:rsidR="00F012B9">
        <w:t xml:space="preserve">a means of viewing </w:t>
      </w:r>
      <w:r w:rsidR="00CD7179">
        <w:t xml:space="preserve">all </w:t>
      </w:r>
      <w:r w:rsidR="00F012B9">
        <w:t>video activity</w:t>
      </w:r>
      <w:r w:rsidR="00CD7179">
        <w:t>,</w:t>
      </w:r>
      <w:r w:rsidR="00F012B9">
        <w:t xml:space="preserve"> only</w:t>
      </w:r>
      <w:r w:rsidR="00CD7179" w:rsidRPr="00CD7179">
        <w:t xml:space="preserve"> </w:t>
      </w:r>
      <w:r w:rsidR="00AC7D2F">
        <w:t xml:space="preserve">transmitting </w:t>
      </w:r>
      <w:r w:rsidR="00F012B9">
        <w:t>Full Video to the cloud ahead of schedule</w:t>
      </w:r>
      <w:r w:rsidR="00CD7179">
        <w:t xml:space="preserve"> if high resolution images are needed</w:t>
      </w:r>
      <w:r w:rsidR="00F012B9">
        <w:t xml:space="preserve">. </w:t>
      </w:r>
    </w:p>
    <w:p w14:paraId="24347DED" w14:textId="77777777" w:rsidR="0037668E" w:rsidRDefault="0037668E" w:rsidP="0037668E">
      <w:pPr>
        <w:pStyle w:val="CSISubparagraph1"/>
        <w:numPr>
          <w:ilvl w:val="3"/>
          <w:numId w:val="3"/>
        </w:numPr>
      </w:pPr>
      <w:r>
        <w:rPr>
          <w:i/>
        </w:rPr>
        <w:lastRenderedPageBreak/>
        <w:t xml:space="preserve">Optimized Video </w:t>
      </w:r>
      <w:r w:rsidR="001A5731">
        <w:rPr>
          <w:i/>
        </w:rPr>
        <w:t xml:space="preserve">Review and </w:t>
      </w:r>
      <w:r>
        <w:rPr>
          <w:i/>
        </w:rPr>
        <w:t>Search</w:t>
      </w:r>
      <w:r w:rsidR="00706DF2">
        <w:rPr>
          <w:i/>
        </w:rPr>
        <w:t>:</w:t>
      </w:r>
      <w:r>
        <w:t xml:space="preserve"> </w:t>
      </w:r>
      <w:r w:rsidR="00E500F2">
        <w:t xml:space="preserve">Respect network/Internet bandwidth by optimizing </w:t>
      </w:r>
      <w:r w:rsidR="00011DB9">
        <w:t xml:space="preserve">video </w:t>
      </w:r>
      <w:r w:rsidR="001A5731">
        <w:t xml:space="preserve">search </w:t>
      </w:r>
      <w:r w:rsidR="00E500F2">
        <w:t>processing</w:t>
      </w:r>
      <w:r w:rsidR="001A5731">
        <w:t xml:space="preserve"> </w:t>
      </w:r>
      <w:r w:rsidR="00011DB9">
        <w:t xml:space="preserve">to </w:t>
      </w:r>
      <w:r w:rsidR="00EC45DC">
        <w:t xml:space="preserve">speed video review and search, </w:t>
      </w:r>
      <w:r w:rsidR="00011DB9">
        <w:t xml:space="preserve">minimize </w:t>
      </w:r>
      <w:r w:rsidR="001A5731">
        <w:t xml:space="preserve">the impact of video review and search on computing and network resources, </w:t>
      </w:r>
      <w:r w:rsidR="00011DB9">
        <w:t xml:space="preserve">achieving </w:t>
      </w:r>
      <w:r w:rsidR="001A5731">
        <w:t>high-performance mobile device use.</w:t>
      </w:r>
    </w:p>
    <w:p w14:paraId="0CCFADFD" w14:textId="77777777" w:rsidR="00307F0F" w:rsidRPr="00307F0F" w:rsidRDefault="00307F0F" w:rsidP="005803C9">
      <w:pPr>
        <w:pStyle w:val="CSISubparagraph1"/>
        <w:numPr>
          <w:ilvl w:val="4"/>
          <w:numId w:val="3"/>
        </w:numPr>
      </w:pPr>
      <w:r w:rsidRPr="004B2BC4">
        <w:rPr>
          <w:i/>
        </w:rPr>
        <w:t>Preview Video</w:t>
      </w:r>
      <w:r w:rsidR="00746FD8">
        <w:rPr>
          <w:i/>
        </w:rPr>
        <w:t xml:space="preserve"> and </w:t>
      </w:r>
      <w:r w:rsidR="00BD76BB">
        <w:rPr>
          <w:i/>
        </w:rPr>
        <w:t xml:space="preserve">Full </w:t>
      </w:r>
      <w:r w:rsidR="00746FD8">
        <w:rPr>
          <w:i/>
        </w:rPr>
        <w:t>Video</w:t>
      </w:r>
      <w:r w:rsidR="00706DF2">
        <w:rPr>
          <w:i/>
        </w:rPr>
        <w:t>:</w:t>
      </w:r>
      <w:r>
        <w:t xml:space="preserve"> </w:t>
      </w:r>
      <w:r w:rsidR="004B2BC4">
        <w:t>Display Preview Video by default</w:t>
      </w:r>
      <w:r w:rsidR="00746FD8">
        <w:t xml:space="preserve"> in the </w:t>
      </w:r>
      <w:r w:rsidR="00EA4A0B">
        <w:t xml:space="preserve">recorded </w:t>
      </w:r>
      <w:r w:rsidR="00746FD8">
        <w:t>video History Browser,</w:t>
      </w:r>
      <w:r>
        <w:t xml:space="preserve"> </w:t>
      </w:r>
      <w:r w:rsidR="006D7090">
        <w:t xml:space="preserve">including </w:t>
      </w:r>
      <w:r w:rsidR="00746FD8">
        <w:t xml:space="preserve">as the Timeline is changed during video review or searching. Display </w:t>
      </w:r>
      <w:r w:rsidR="00BD76BB">
        <w:t xml:space="preserve">Full </w:t>
      </w:r>
      <w:r w:rsidR="00746FD8">
        <w:t>Video when the user plays video</w:t>
      </w:r>
      <w:r w:rsidR="005A5C5E">
        <w:t xml:space="preserve"> </w:t>
      </w:r>
      <w:r w:rsidR="006D7090">
        <w:t xml:space="preserve">and Full Video is available either from the </w:t>
      </w:r>
      <w:r w:rsidR="005C38C0">
        <w:t>Cloud VMS</w:t>
      </w:r>
      <w:r w:rsidR="006D7090">
        <w:t xml:space="preserve"> video storage or from </w:t>
      </w:r>
      <w:r w:rsidR="005A5C5E">
        <w:t xml:space="preserve">buffered video </w:t>
      </w:r>
      <w:r w:rsidR="006D7090">
        <w:t xml:space="preserve">in </w:t>
      </w:r>
      <w:r w:rsidR="005A5C5E">
        <w:t xml:space="preserve">a Bridge or </w:t>
      </w:r>
      <w:r w:rsidR="006A58AE">
        <w:t>Recorder</w:t>
      </w:r>
      <w:r w:rsidR="00746FD8">
        <w:t>.</w:t>
      </w:r>
    </w:p>
    <w:p w14:paraId="165281ED" w14:textId="77777777" w:rsidR="00011DB9" w:rsidRDefault="00011DB9" w:rsidP="005803C9">
      <w:pPr>
        <w:pStyle w:val="CSISubparagraph1"/>
        <w:numPr>
          <w:ilvl w:val="4"/>
          <w:numId w:val="3"/>
        </w:numPr>
      </w:pPr>
      <w:r w:rsidRPr="00011DB9">
        <w:rPr>
          <w:i/>
        </w:rPr>
        <w:t>Key Images</w:t>
      </w:r>
      <w:r w:rsidR="00706DF2">
        <w:rPr>
          <w:i/>
        </w:rPr>
        <w:t>:</w:t>
      </w:r>
      <w:r>
        <w:t xml:space="preserve"> When processing video, identify as a Key Image the video frame in which an object is as large as it ever gets and as close to the center of the screen as it gets. </w:t>
      </w:r>
      <w:r w:rsidR="003005E8">
        <w:t xml:space="preserve">Enable </w:t>
      </w:r>
      <w:r w:rsidR="006F375C">
        <w:t xml:space="preserve">Key Image </w:t>
      </w:r>
      <w:r w:rsidR="00311997">
        <w:t xml:space="preserve">linking or </w:t>
      </w:r>
      <w:r w:rsidR="003005E8">
        <w:t xml:space="preserve">inclusion </w:t>
      </w:r>
      <w:r w:rsidR="006F375C">
        <w:t xml:space="preserve">in </w:t>
      </w:r>
      <w:r>
        <w:t xml:space="preserve">alerts and notifications. </w:t>
      </w:r>
    </w:p>
    <w:p w14:paraId="764F31B8" w14:textId="77777777" w:rsidR="00DE5720" w:rsidRDefault="00DE5720" w:rsidP="005803C9">
      <w:pPr>
        <w:pStyle w:val="CSISubparagraph1"/>
        <w:numPr>
          <w:ilvl w:val="4"/>
          <w:numId w:val="3"/>
        </w:numPr>
      </w:pPr>
      <w:r w:rsidRPr="0097264A">
        <w:rPr>
          <w:i/>
        </w:rPr>
        <w:t xml:space="preserve">Video </w:t>
      </w:r>
      <w:r w:rsidR="007F2E4F" w:rsidRPr="0097264A">
        <w:rPr>
          <w:i/>
        </w:rPr>
        <w:t>Metadata</w:t>
      </w:r>
      <w:r w:rsidR="00706DF2">
        <w:rPr>
          <w:i/>
        </w:rPr>
        <w:t>:</w:t>
      </w:r>
      <w:r w:rsidRPr="0097264A">
        <w:rPr>
          <w:i/>
        </w:rPr>
        <w:t xml:space="preserve"> </w:t>
      </w:r>
      <w:r w:rsidR="0097264A">
        <w:t>When video scene motion is detected, when an alarm is received from a camera or other device, and when a Key Image is identified</w:t>
      </w:r>
      <w:r w:rsidR="006F375C">
        <w:t xml:space="preserve"> in video processing</w:t>
      </w:r>
      <w:r w:rsidR="0097264A">
        <w:t xml:space="preserve">, </w:t>
      </w:r>
      <w:r w:rsidR="00281B3E">
        <w:t xml:space="preserve">tag the related video image by </w:t>
      </w:r>
      <w:r w:rsidR="0097264A">
        <w:t>sav</w:t>
      </w:r>
      <w:r w:rsidR="00281B3E">
        <w:t>ing</w:t>
      </w:r>
      <w:r w:rsidR="0097264A">
        <w:t xml:space="preserve"> the </w:t>
      </w:r>
      <w:r w:rsidR="00281B3E">
        <w:t xml:space="preserve">object, motion and alarm information </w:t>
      </w:r>
      <w:r w:rsidR="0097264A">
        <w:t xml:space="preserve">as video metadata, forwarding </w:t>
      </w:r>
      <w:r w:rsidR="00846FA8">
        <w:t xml:space="preserve">it </w:t>
      </w:r>
      <w:r w:rsidR="0097264A">
        <w:t xml:space="preserve">to the </w:t>
      </w:r>
      <w:r w:rsidR="005C38C0">
        <w:t>Cloud VMS</w:t>
      </w:r>
      <w:r w:rsidR="0097264A">
        <w:t xml:space="preserve"> in real time</w:t>
      </w:r>
      <w:r>
        <w:t>.</w:t>
      </w:r>
    </w:p>
    <w:p w14:paraId="57334AC4" w14:textId="51E32A5E" w:rsidR="006F375C" w:rsidRDefault="006F375C" w:rsidP="005803C9">
      <w:pPr>
        <w:pStyle w:val="CSISubparagraph1"/>
        <w:numPr>
          <w:ilvl w:val="4"/>
          <w:numId w:val="3"/>
        </w:numPr>
      </w:pPr>
      <w:r>
        <w:rPr>
          <w:i/>
        </w:rPr>
        <w:t>Metadata Utilization</w:t>
      </w:r>
      <w:r w:rsidR="00706DF2">
        <w:rPr>
          <w:i/>
        </w:rPr>
        <w:t>:</w:t>
      </w:r>
      <w:r>
        <w:t xml:space="preserve"> Utilize video metadata to enhance video review and searching</w:t>
      </w:r>
      <w:r w:rsidR="003005E8">
        <w:t xml:space="preserve"> by incorporatin</w:t>
      </w:r>
      <w:r w:rsidR="00D3661A">
        <w:t xml:space="preserve">g visual indicators of metadata, such as scene motion, </w:t>
      </w:r>
      <w:r w:rsidR="003005E8">
        <w:t>in the video review Timeline control</w:t>
      </w:r>
      <w:r w:rsidR="00D3661A">
        <w:t>. Provide a means to move the Timeline to a motion or alarm event, or to a Key Image, by clickable visual indicator and also by next and previous navigation buttons.</w:t>
      </w:r>
      <w:r w:rsidR="003005E8">
        <w:t xml:space="preserve"> </w:t>
      </w:r>
    </w:p>
    <w:p w14:paraId="4C2B26AD" w14:textId="063A1330" w:rsidR="00274726" w:rsidRDefault="00274726" w:rsidP="00274726">
      <w:pPr>
        <w:pStyle w:val="CSISubparagraph1"/>
        <w:numPr>
          <w:ilvl w:val="3"/>
          <w:numId w:val="3"/>
        </w:numPr>
      </w:pPr>
      <w:r>
        <w:rPr>
          <w:i/>
        </w:rPr>
        <w:t>Archiving:</w:t>
      </w:r>
      <w:r>
        <w:t xml:space="preserve">  Provide </w:t>
      </w:r>
      <w:r w:rsidR="002B2432">
        <w:t>10</w:t>
      </w:r>
      <w:r>
        <w:t xml:space="preserve"> GB (gigabytes)</w:t>
      </w:r>
      <w:r w:rsidR="008F2BCA">
        <w:t xml:space="preserve">, </w:t>
      </w:r>
      <w:r>
        <w:t>per account</w:t>
      </w:r>
      <w:r w:rsidR="008F2BCA">
        <w:t>,</w:t>
      </w:r>
      <w:r>
        <w:t xml:space="preserve"> of cloud storage which can be used to archive not only video files from the </w:t>
      </w:r>
      <w:r w:rsidR="004E106B">
        <w:t xml:space="preserve">Wisenet SKY </w:t>
      </w:r>
      <w:r>
        <w:t>VMS, but other files as well. For example, PDFs, Word documents, photos, and video may be uploaded. This will enable the gathering of all files for incident management and keeping them safely secured.  This is activated through a request sent to our support team.</w:t>
      </w:r>
    </w:p>
    <w:p w14:paraId="12DD318A" w14:textId="568E19EB" w:rsidR="00274726" w:rsidRDefault="00274726" w:rsidP="00274726">
      <w:pPr>
        <w:pStyle w:val="CSISubparagraph1"/>
        <w:numPr>
          <w:ilvl w:val="3"/>
          <w:numId w:val="3"/>
        </w:numPr>
      </w:pPr>
      <w:r>
        <w:t xml:space="preserve">The Archive feature can be enabled for any </w:t>
      </w:r>
      <w:r w:rsidR="004E106B">
        <w:t xml:space="preserve">Wisenet SKY </w:t>
      </w:r>
      <w:r>
        <w:t>account by request via our support team.</w:t>
      </w:r>
    </w:p>
    <w:p w14:paraId="65C822D5" w14:textId="77777777" w:rsidR="00793446" w:rsidRDefault="00793446" w:rsidP="00283E78">
      <w:pPr>
        <w:pStyle w:val="CSISubparagraph1"/>
        <w:numPr>
          <w:ilvl w:val="3"/>
          <w:numId w:val="3"/>
        </w:numPr>
      </w:pPr>
      <w:r w:rsidRPr="00793446">
        <w:rPr>
          <w:i/>
        </w:rPr>
        <w:t>Bandwidth Management.</w:t>
      </w:r>
      <w:r>
        <w:t xml:space="preserve"> Provide video traffic bandwidth management </w:t>
      </w:r>
      <w:r w:rsidR="00D21CB2">
        <w:t xml:space="preserve">that can be adjusted </w:t>
      </w:r>
      <w:r w:rsidR="0088388E">
        <w:t xml:space="preserve">by the installer and the user </w:t>
      </w:r>
      <w:r w:rsidR="00D21CB2">
        <w:t xml:space="preserve">to </w:t>
      </w:r>
      <w:r w:rsidR="0088388E">
        <w:t>fit the network and Internet bandwidth available. S</w:t>
      </w:r>
      <w:r>
        <w:t xml:space="preserve">egmenting bandwidth into three prioritized </w:t>
      </w:r>
      <w:r w:rsidR="00584DEF" w:rsidRPr="00584DEF">
        <w:rPr>
          <w:i/>
        </w:rPr>
        <w:t xml:space="preserve">bandwidth </w:t>
      </w:r>
      <w:r w:rsidRPr="00584DEF">
        <w:rPr>
          <w:i/>
        </w:rPr>
        <w:t>categories</w:t>
      </w:r>
      <w:r w:rsidR="00AA4321">
        <w:t xml:space="preserve">, </w:t>
      </w:r>
      <w:r w:rsidR="00457500">
        <w:t xml:space="preserve">using </w:t>
      </w:r>
      <w:r w:rsidR="00584DEF">
        <w:t>four</w:t>
      </w:r>
      <w:r w:rsidR="00EA2F68">
        <w:t xml:space="preserve"> assignable</w:t>
      </w:r>
      <w:r w:rsidR="00584DEF">
        <w:t xml:space="preserve"> </w:t>
      </w:r>
      <w:r w:rsidR="00AA4321" w:rsidRPr="00584DEF">
        <w:rPr>
          <w:i/>
        </w:rPr>
        <w:t>transmi</w:t>
      </w:r>
      <w:r w:rsidR="00C42AB3" w:rsidRPr="00584DEF">
        <w:rPr>
          <w:i/>
        </w:rPr>
        <w:t>t</w:t>
      </w:r>
      <w:r w:rsidR="00AA4321" w:rsidRPr="00584DEF">
        <w:rPr>
          <w:i/>
        </w:rPr>
        <w:t xml:space="preserve"> modes</w:t>
      </w:r>
      <w:r w:rsidR="00C25290">
        <w:rPr>
          <w:i/>
        </w:rPr>
        <w:t xml:space="preserve"> </w:t>
      </w:r>
      <w:r w:rsidR="00FB24E3">
        <w:t xml:space="preserve">for </w:t>
      </w:r>
      <w:r w:rsidR="00C25290">
        <w:t>determin</w:t>
      </w:r>
      <w:r w:rsidR="00FB24E3">
        <w:t>ing</w:t>
      </w:r>
      <w:r w:rsidR="00C25290">
        <w:t xml:space="preserve"> when video is sent to the </w:t>
      </w:r>
      <w:r w:rsidR="005C38C0">
        <w:t>Cloud VMS</w:t>
      </w:r>
      <w:r w:rsidR="00C25290">
        <w:t>.</w:t>
      </w:r>
      <w:r w:rsidR="00FF2346">
        <w:t xml:space="preserve"> </w:t>
      </w:r>
    </w:p>
    <w:p w14:paraId="49ED3938" w14:textId="77777777" w:rsidR="00AA4321" w:rsidRDefault="00AA4321" w:rsidP="00AA4321">
      <w:pPr>
        <w:pStyle w:val="CSISubparagraph1"/>
        <w:numPr>
          <w:ilvl w:val="4"/>
          <w:numId w:val="3"/>
        </w:numPr>
      </w:pPr>
      <w:r>
        <w:rPr>
          <w:i/>
        </w:rPr>
        <w:t>Bandwidth Categories:</w:t>
      </w:r>
    </w:p>
    <w:p w14:paraId="2CB8EC24" w14:textId="77777777" w:rsidR="00793446" w:rsidRDefault="00793446" w:rsidP="00AA4321">
      <w:pPr>
        <w:pStyle w:val="CSISubparagraph1"/>
        <w:numPr>
          <w:ilvl w:val="5"/>
          <w:numId w:val="3"/>
        </w:numPr>
      </w:pPr>
      <w:r w:rsidRPr="00AA4321">
        <w:rPr>
          <w:i/>
        </w:rPr>
        <w:t>Real-time Bandwidth</w:t>
      </w:r>
      <w:r w:rsidR="00456E7B">
        <w:rPr>
          <w:i/>
        </w:rPr>
        <w:t>:</w:t>
      </w:r>
      <w:r w:rsidR="007953BB">
        <w:t xml:space="preserve"> </w:t>
      </w:r>
      <w:r w:rsidR="00843300">
        <w:t xml:space="preserve">Send </w:t>
      </w:r>
      <w:r w:rsidR="00DA54D2">
        <w:t>P</w:t>
      </w:r>
      <w:r w:rsidR="00AA4321">
        <w:t xml:space="preserve">review </w:t>
      </w:r>
      <w:r w:rsidR="00843300">
        <w:t>V</w:t>
      </w:r>
      <w:r w:rsidR="00AD3CE8">
        <w:t xml:space="preserve">ideo </w:t>
      </w:r>
      <w:r w:rsidR="00AA4321">
        <w:t>images, live streaming video</w:t>
      </w:r>
      <w:r w:rsidR="00FF2346">
        <w:t xml:space="preserve"> and audio</w:t>
      </w:r>
      <w:r w:rsidR="00AA4321">
        <w:t xml:space="preserve">, and </w:t>
      </w:r>
      <w:r w:rsidR="00671BA5">
        <w:t xml:space="preserve">video </w:t>
      </w:r>
      <w:r w:rsidR="00AA4321">
        <w:t>meta-data</w:t>
      </w:r>
      <w:r w:rsidR="00DA54D2">
        <w:t xml:space="preserve"> </w:t>
      </w:r>
      <w:r w:rsidR="00FB24E3">
        <w:t xml:space="preserve">to the </w:t>
      </w:r>
      <w:r w:rsidR="005C38C0">
        <w:t>Cloud VMS</w:t>
      </w:r>
      <w:r w:rsidR="00FB24E3">
        <w:t xml:space="preserve"> </w:t>
      </w:r>
      <w:r w:rsidR="00DA54D2">
        <w:t>in real time</w:t>
      </w:r>
      <w:r w:rsidR="00AA4321">
        <w:t>.</w:t>
      </w:r>
    </w:p>
    <w:p w14:paraId="4D47EFE7" w14:textId="07737764" w:rsidR="00793446" w:rsidRDefault="00793446" w:rsidP="00AA4321">
      <w:pPr>
        <w:pStyle w:val="CSISubparagraph1"/>
        <w:numPr>
          <w:ilvl w:val="5"/>
          <w:numId w:val="3"/>
        </w:numPr>
      </w:pPr>
      <w:r w:rsidRPr="00DA54D2">
        <w:rPr>
          <w:i/>
        </w:rPr>
        <w:t>On-Demand Bandwidth</w:t>
      </w:r>
      <w:r w:rsidR="00C25290" w:rsidRPr="00DA54D2">
        <w:rPr>
          <w:i/>
        </w:rPr>
        <w:t>:</w:t>
      </w:r>
      <w:r w:rsidR="00DA54D2">
        <w:t xml:space="preserve"> </w:t>
      </w:r>
      <w:r w:rsidR="00247562">
        <w:t>Send v</w:t>
      </w:r>
      <w:r w:rsidR="00DA54D2">
        <w:t xml:space="preserve">ideo </w:t>
      </w:r>
      <w:r w:rsidR="00705D73">
        <w:t xml:space="preserve">and audio </w:t>
      </w:r>
      <w:r w:rsidR="00843300">
        <w:t xml:space="preserve">streams </w:t>
      </w:r>
      <w:r w:rsidR="00903601">
        <w:t xml:space="preserve">that </w:t>
      </w:r>
      <w:r w:rsidR="003F7BDB">
        <w:t xml:space="preserve">are </w:t>
      </w:r>
      <w:r w:rsidR="00DB7AA2">
        <w:t xml:space="preserve">still </w:t>
      </w:r>
      <w:r w:rsidR="003F7BDB">
        <w:t xml:space="preserve">being </w:t>
      </w:r>
      <w:r w:rsidR="00903601">
        <w:t xml:space="preserve">buffered in a Bridge or </w:t>
      </w:r>
      <w:r w:rsidR="00F5284E">
        <w:t>Recorder</w:t>
      </w:r>
      <w:r w:rsidR="00903601">
        <w:t xml:space="preserve"> to the </w:t>
      </w:r>
      <w:r w:rsidR="005C38C0">
        <w:t xml:space="preserve">Cloud </w:t>
      </w:r>
      <w:r w:rsidR="00187478">
        <w:t>VMS when</w:t>
      </w:r>
      <w:r w:rsidR="00903601">
        <w:t xml:space="preserve"> a user requests to </w:t>
      </w:r>
      <w:r w:rsidR="004571CB">
        <w:t xml:space="preserve">view </w:t>
      </w:r>
      <w:r w:rsidR="00FF1736">
        <w:t xml:space="preserve">the </w:t>
      </w:r>
      <w:r w:rsidR="00903601">
        <w:t>video.</w:t>
      </w:r>
    </w:p>
    <w:p w14:paraId="5BCB4E0D" w14:textId="77777777" w:rsidR="00E66A92" w:rsidRDefault="0088404F" w:rsidP="005803C9">
      <w:pPr>
        <w:pStyle w:val="CSISubparagraph1"/>
        <w:numPr>
          <w:ilvl w:val="5"/>
          <w:numId w:val="3"/>
        </w:numPr>
      </w:pPr>
      <w:r w:rsidRPr="00C94F69">
        <w:rPr>
          <w:i/>
        </w:rPr>
        <w:t>Background Bandwidth:</w:t>
      </w:r>
      <w:r>
        <w:t xml:space="preserve"> </w:t>
      </w:r>
      <w:r w:rsidR="001E0A11">
        <w:t xml:space="preserve">Send video streams that have been buffered in a Bridge or </w:t>
      </w:r>
      <w:r w:rsidR="00F5284E">
        <w:t xml:space="preserve">Recorder </w:t>
      </w:r>
      <w:r w:rsidR="001E0A11">
        <w:t xml:space="preserve">to the </w:t>
      </w:r>
      <w:r w:rsidR="005C38C0">
        <w:t>Cloud VMS</w:t>
      </w:r>
      <w:r w:rsidR="001E0A11">
        <w:t xml:space="preserve"> according to the </w:t>
      </w:r>
      <w:r w:rsidR="008577C5">
        <w:t xml:space="preserve">background transmission </w:t>
      </w:r>
      <w:r>
        <w:t xml:space="preserve">schedule set for the Bridge or </w:t>
      </w:r>
      <w:r w:rsidR="00F5284E">
        <w:t>Recorder</w:t>
      </w:r>
      <w:r>
        <w:t>.</w:t>
      </w:r>
    </w:p>
    <w:p w14:paraId="217E4076" w14:textId="77777777" w:rsidR="00AA4321" w:rsidRPr="00CA28A1" w:rsidRDefault="00AA4321" w:rsidP="00AA4321">
      <w:pPr>
        <w:pStyle w:val="CSISubparagraph1"/>
        <w:numPr>
          <w:ilvl w:val="4"/>
          <w:numId w:val="3"/>
        </w:numPr>
        <w:rPr>
          <w:i/>
        </w:rPr>
      </w:pPr>
      <w:r w:rsidRPr="00CA28A1">
        <w:rPr>
          <w:i/>
        </w:rPr>
        <w:t>Transmi</w:t>
      </w:r>
      <w:r w:rsidR="00C42AB3" w:rsidRPr="00CA28A1">
        <w:rPr>
          <w:i/>
        </w:rPr>
        <w:t>t</w:t>
      </w:r>
      <w:r w:rsidRPr="00CA28A1">
        <w:rPr>
          <w:i/>
        </w:rPr>
        <w:t xml:space="preserve"> Modes:</w:t>
      </w:r>
      <w:r w:rsidR="00912B53">
        <w:rPr>
          <w:i/>
        </w:rPr>
        <w:t xml:space="preserve"> </w:t>
      </w:r>
      <w:r w:rsidR="004E2A00">
        <w:t>Provide three t</w:t>
      </w:r>
      <w:r w:rsidR="00912B53" w:rsidRPr="00912B53">
        <w:t>ransmit mode</w:t>
      </w:r>
      <w:r w:rsidR="004E2A00">
        <w:t>s</w:t>
      </w:r>
      <w:r w:rsidR="00912B53">
        <w:rPr>
          <w:i/>
        </w:rPr>
        <w:t xml:space="preserve"> </w:t>
      </w:r>
      <w:r w:rsidR="004E2A00">
        <w:t xml:space="preserve">to enable video uploading to the </w:t>
      </w:r>
      <w:r w:rsidR="005C38C0">
        <w:t>Cloud VMS</w:t>
      </w:r>
      <w:r w:rsidR="004E2A00">
        <w:t xml:space="preserve"> to be prioritized according to the likely importance of the video content and the availability of network bandwidth. </w:t>
      </w:r>
      <w:r w:rsidR="00AD3CE8">
        <w:rPr>
          <w:i/>
        </w:rPr>
        <w:t xml:space="preserve"> </w:t>
      </w:r>
    </w:p>
    <w:p w14:paraId="037BAC63" w14:textId="77777777" w:rsidR="00AA4321" w:rsidRDefault="00AA4321" w:rsidP="00AA4321">
      <w:pPr>
        <w:pStyle w:val="CSISubparagraph1"/>
        <w:numPr>
          <w:ilvl w:val="5"/>
          <w:numId w:val="3"/>
        </w:numPr>
      </w:pPr>
      <w:r w:rsidRPr="00CA28A1">
        <w:rPr>
          <w:i/>
        </w:rPr>
        <w:t>Always</w:t>
      </w:r>
      <w:r w:rsidR="00CA28A1">
        <w:rPr>
          <w:i/>
        </w:rPr>
        <w:t>:</w:t>
      </w:r>
      <w:r w:rsidR="00CA28A1">
        <w:t xml:space="preserve"> Video </w:t>
      </w:r>
      <w:r w:rsidR="004E2A00">
        <w:t xml:space="preserve">is </w:t>
      </w:r>
      <w:r w:rsidR="00CA28A1">
        <w:t xml:space="preserve">immediately </w:t>
      </w:r>
      <w:r w:rsidR="004E2A00">
        <w:t>uploaded</w:t>
      </w:r>
      <w:r w:rsidR="00CA28A1">
        <w:t xml:space="preserve"> to the </w:t>
      </w:r>
      <w:r w:rsidR="005C38C0">
        <w:t>Cloud VMS</w:t>
      </w:r>
      <w:r w:rsidR="00CA28A1">
        <w:t>.</w:t>
      </w:r>
    </w:p>
    <w:p w14:paraId="3A910A50" w14:textId="77777777" w:rsidR="00CA28A1" w:rsidRDefault="00CA28A1" w:rsidP="00AA4321">
      <w:pPr>
        <w:pStyle w:val="CSISubparagraph1"/>
        <w:numPr>
          <w:ilvl w:val="5"/>
          <w:numId w:val="3"/>
        </w:numPr>
      </w:pPr>
      <w:r w:rsidRPr="00CA28A1">
        <w:rPr>
          <w:i/>
        </w:rPr>
        <w:lastRenderedPageBreak/>
        <w:t>Event:</w:t>
      </w:r>
      <w:r>
        <w:t xml:space="preserve"> Video is </w:t>
      </w:r>
      <w:r w:rsidR="004E2A00">
        <w:t xml:space="preserve">uploaded </w:t>
      </w:r>
      <w:r>
        <w:t xml:space="preserve">to the </w:t>
      </w:r>
      <w:r w:rsidR="005C38C0">
        <w:t>Cloud VMS</w:t>
      </w:r>
      <w:r w:rsidR="004E2A00">
        <w:t xml:space="preserve"> </w:t>
      </w:r>
      <w:r w:rsidR="001646FE">
        <w:t>w</w:t>
      </w:r>
      <w:r>
        <w:t xml:space="preserve">hen motion or other types of events occur. </w:t>
      </w:r>
    </w:p>
    <w:p w14:paraId="69456950" w14:textId="77777777" w:rsidR="00AA4321" w:rsidRDefault="00AA4321" w:rsidP="00AA4321">
      <w:pPr>
        <w:pStyle w:val="CSISubparagraph1"/>
        <w:numPr>
          <w:ilvl w:val="5"/>
          <w:numId w:val="3"/>
        </w:numPr>
      </w:pPr>
      <w:r w:rsidRPr="004E2A00">
        <w:rPr>
          <w:i/>
        </w:rPr>
        <w:t>Background</w:t>
      </w:r>
      <w:r w:rsidR="004E2A00" w:rsidRPr="004E2A00">
        <w:rPr>
          <w:i/>
        </w:rPr>
        <w:t>:</w:t>
      </w:r>
      <w:r w:rsidR="004E2A00">
        <w:t xml:space="preserve"> Video is uploaded to the </w:t>
      </w:r>
      <w:r w:rsidR="005C38C0">
        <w:t>Cloud VMS</w:t>
      </w:r>
      <w:r w:rsidR="004E2A00">
        <w:t xml:space="preserve"> according by schedule</w:t>
      </w:r>
      <w:r w:rsidR="003A4B4C">
        <w:t>,</w:t>
      </w:r>
      <w:r w:rsidR="004E2A00">
        <w:t xml:space="preserve"> so as not to interfere with other network traffic. </w:t>
      </w:r>
    </w:p>
    <w:p w14:paraId="26E6227E" w14:textId="77777777" w:rsidR="002721AA" w:rsidRDefault="002721AA" w:rsidP="002721AA">
      <w:pPr>
        <w:pStyle w:val="CSISubparagraph1"/>
        <w:numPr>
          <w:ilvl w:val="4"/>
          <w:numId w:val="3"/>
        </w:numPr>
      </w:pPr>
      <w:r>
        <w:rPr>
          <w:i/>
        </w:rPr>
        <w:t xml:space="preserve">Bridge/Recorder </w:t>
      </w:r>
      <w:r w:rsidR="008F4E7E">
        <w:rPr>
          <w:i/>
        </w:rPr>
        <w:t xml:space="preserve">Default </w:t>
      </w:r>
      <w:r>
        <w:rPr>
          <w:i/>
        </w:rPr>
        <w:t xml:space="preserve">Transmit Bandwidth: </w:t>
      </w:r>
      <w:r w:rsidRPr="002721AA">
        <w:t xml:space="preserve">Provide </w:t>
      </w:r>
      <w:r w:rsidR="003177C3">
        <w:t xml:space="preserve">three </w:t>
      </w:r>
      <w:r w:rsidRPr="002721AA">
        <w:t>automatically ad</w:t>
      </w:r>
      <w:r>
        <w:t>justed bandwidth modes</w:t>
      </w:r>
      <w:r w:rsidR="003177C3">
        <w:t xml:space="preserve"> plus a fixed bandwidth mode</w:t>
      </w:r>
      <w:r w:rsidR="003F0E2E">
        <w:t xml:space="preserve">, applying them to buffered Bridge video and Recorder video selected for duplication in the </w:t>
      </w:r>
      <w:r w:rsidR="005C38C0">
        <w:t>Cloud VMS</w:t>
      </w:r>
      <w:r w:rsidR="002B2BBD">
        <w:t>.</w:t>
      </w:r>
    </w:p>
    <w:p w14:paraId="65C5FBFC" w14:textId="77777777" w:rsidR="002721AA" w:rsidRDefault="002721AA" w:rsidP="002721AA">
      <w:pPr>
        <w:pStyle w:val="CSISubparagraph1"/>
        <w:numPr>
          <w:ilvl w:val="5"/>
          <w:numId w:val="3"/>
        </w:numPr>
      </w:pPr>
      <w:r>
        <w:rPr>
          <w:i/>
        </w:rPr>
        <w:t>Percentage of Available Bandwidth:</w:t>
      </w:r>
      <w:r>
        <w:t xml:space="preserve"> </w:t>
      </w:r>
      <w:r w:rsidR="003177C3">
        <w:t>Provide a t</w:t>
      </w:r>
      <w:r w:rsidRPr="002721AA">
        <w:t xml:space="preserve">ransmit rate </w:t>
      </w:r>
      <w:r w:rsidR="00542207">
        <w:t xml:space="preserve">that is </w:t>
      </w:r>
      <w:r w:rsidR="003177C3">
        <w:t xml:space="preserve">a </w:t>
      </w:r>
      <w:r w:rsidRPr="002721AA">
        <w:t>percentage of available bandwidth</w:t>
      </w:r>
      <w:r w:rsidR="003177C3">
        <w:t>,</w:t>
      </w:r>
      <w:r>
        <w:t xml:space="preserve"> </w:t>
      </w:r>
      <w:r w:rsidR="00542207">
        <w:t xml:space="preserve">adjustable </w:t>
      </w:r>
      <w:r>
        <w:t xml:space="preserve">in </w:t>
      </w:r>
      <w:r w:rsidR="008F4E7E">
        <w:t>0.5</w:t>
      </w:r>
      <w:r>
        <w:t>% increments</w:t>
      </w:r>
      <w:r w:rsidR="003177C3">
        <w:t xml:space="preserve"> </w:t>
      </w:r>
      <w:r w:rsidR="00542207">
        <w:t xml:space="preserve">by mouse or keyboard </w:t>
      </w:r>
      <w:r w:rsidR="003177C3">
        <w:t>using a slider control</w:t>
      </w:r>
      <w:r w:rsidR="008F4E7E">
        <w:t>, using an initial default setting of 30%</w:t>
      </w:r>
      <w:r w:rsidR="003177C3">
        <w:t>.</w:t>
      </w:r>
      <w:r>
        <w:t xml:space="preserve"> </w:t>
      </w:r>
    </w:p>
    <w:p w14:paraId="7760E5EF" w14:textId="3FE186CF" w:rsidR="008F4E7E" w:rsidRPr="005C1B88" w:rsidRDefault="008F4E7E" w:rsidP="008F4E7E">
      <w:pPr>
        <w:pStyle w:val="CSISubparagraph1"/>
        <w:numPr>
          <w:ilvl w:val="5"/>
          <w:numId w:val="3"/>
        </w:numPr>
      </w:pPr>
      <w:r>
        <w:rPr>
          <w:i/>
        </w:rPr>
        <w:t>Fixed:</w:t>
      </w:r>
      <w:r w:rsidRPr="005C1B88">
        <w:t xml:space="preserve"> Always </w:t>
      </w:r>
      <w:r>
        <w:t>transmit video at a fixed Mbps bandwidth rate</w:t>
      </w:r>
      <w:r w:rsidR="00416D48">
        <w:t>, adjustable in 0.1mb increments by mouse or keyboard using a slider control</w:t>
      </w:r>
      <w:r w:rsidR="008A67CF">
        <w:t>.</w:t>
      </w:r>
    </w:p>
    <w:p w14:paraId="5B61F789" w14:textId="23E38E26" w:rsidR="002721AA" w:rsidRPr="002721AA" w:rsidRDefault="002721AA" w:rsidP="0090101C">
      <w:pPr>
        <w:pStyle w:val="CSISubparagraph1"/>
        <w:numPr>
          <w:ilvl w:val="5"/>
          <w:numId w:val="3"/>
        </w:numPr>
      </w:pPr>
      <w:r w:rsidRPr="00885006">
        <w:rPr>
          <w:i/>
        </w:rPr>
        <w:t>Minimum Bandwidth Mode:</w:t>
      </w:r>
      <w:r w:rsidR="004D7D38" w:rsidRPr="004D7D38">
        <w:t xml:space="preserve"> </w:t>
      </w:r>
      <w:r w:rsidR="004D7D38">
        <w:t xml:space="preserve">Provide a </w:t>
      </w:r>
      <w:r w:rsidR="004D7D38" w:rsidRPr="004D7D38">
        <w:t xml:space="preserve">mode </w:t>
      </w:r>
      <w:r w:rsidR="004D7D38">
        <w:t xml:space="preserve">that </w:t>
      </w:r>
      <w:r w:rsidR="004D7D38" w:rsidRPr="004D7D38">
        <w:t>uses the least amount of bandwidth possible</w:t>
      </w:r>
      <w:r w:rsidR="004D7D38">
        <w:t>, suitable for a cellular Internet connection</w:t>
      </w:r>
      <w:r w:rsidR="004D7D38" w:rsidRPr="004D7D38">
        <w:t xml:space="preserve">. </w:t>
      </w:r>
      <w:r w:rsidR="004D7D38">
        <w:t>In t</w:t>
      </w:r>
      <w:r w:rsidR="004D7D38" w:rsidRPr="004D7D38">
        <w:t>his mode</w:t>
      </w:r>
      <w:r w:rsidR="004D7D38">
        <w:t xml:space="preserve">, </w:t>
      </w:r>
      <w:r w:rsidR="00885006">
        <w:t>omit b</w:t>
      </w:r>
      <w:r w:rsidR="00885006" w:rsidRPr="004D7D38">
        <w:t>andwidth upload tests</w:t>
      </w:r>
      <w:r w:rsidR="0078387E">
        <w:t>,</w:t>
      </w:r>
      <w:r w:rsidR="008A67CF">
        <w:t xml:space="preserve"> </w:t>
      </w:r>
      <w:r w:rsidR="004D7D38" w:rsidRPr="004D7D38">
        <w:t>overrid</w:t>
      </w:r>
      <w:r w:rsidR="004D7D38">
        <w:t>e</w:t>
      </w:r>
      <w:r w:rsidR="004D7D38" w:rsidRPr="004D7D38">
        <w:t xml:space="preserve"> </w:t>
      </w:r>
      <w:r w:rsidR="004D7D38">
        <w:t>P</w:t>
      </w:r>
      <w:r w:rsidR="004D7D38" w:rsidRPr="004D7D38">
        <w:t xml:space="preserve">review </w:t>
      </w:r>
      <w:r w:rsidR="004D7D38">
        <w:t xml:space="preserve">Video </w:t>
      </w:r>
      <w:r w:rsidR="004D7D38" w:rsidRPr="004D7D38">
        <w:t>transmit settings of cameras</w:t>
      </w:r>
      <w:r w:rsidR="00A539C1">
        <w:t>,</w:t>
      </w:r>
      <w:r w:rsidR="004D7D38" w:rsidRPr="004D7D38">
        <w:t xml:space="preserve"> </w:t>
      </w:r>
      <w:r w:rsidR="004D7D38">
        <w:t xml:space="preserve">set </w:t>
      </w:r>
      <w:r w:rsidR="004D7D38" w:rsidRPr="004D7D38">
        <w:t>Bridge into “</w:t>
      </w:r>
      <w:r w:rsidR="00E9034C">
        <w:t>O</w:t>
      </w:r>
      <w:r w:rsidR="004D7D38" w:rsidRPr="004D7D38">
        <w:t xml:space="preserve">n </w:t>
      </w:r>
      <w:r w:rsidR="00E9034C">
        <w:t>D</w:t>
      </w:r>
      <w:r w:rsidR="004D7D38" w:rsidRPr="004D7D38">
        <w:t>emand” only mode</w:t>
      </w:r>
      <w:r w:rsidR="004541FA">
        <w:t xml:space="preserve">, and only transmit video to </w:t>
      </w:r>
      <w:r w:rsidR="005C38C0">
        <w:t>Cloud VMS</w:t>
      </w:r>
      <w:r w:rsidR="004541FA">
        <w:t xml:space="preserve"> </w:t>
      </w:r>
      <w:r w:rsidR="004D7D38" w:rsidRPr="004D7D38">
        <w:t>when layouts</w:t>
      </w:r>
      <w:r w:rsidR="000513FF">
        <w:t xml:space="preserve"> or </w:t>
      </w:r>
      <w:r w:rsidR="004D7D38" w:rsidRPr="004D7D38">
        <w:t>historic video</w:t>
      </w:r>
      <w:r w:rsidR="000513FF">
        <w:t xml:space="preserve"> are viewed, </w:t>
      </w:r>
      <w:r w:rsidR="004D7D38" w:rsidRPr="004D7D38">
        <w:t>or when an alert</w:t>
      </w:r>
      <w:r w:rsidR="000513FF">
        <w:t xml:space="preserve"> is </w:t>
      </w:r>
      <w:r w:rsidR="00B619C0">
        <w:t>activated</w:t>
      </w:r>
      <w:r w:rsidR="004D7D38" w:rsidRPr="004D7D38">
        <w:t xml:space="preserve">. </w:t>
      </w:r>
    </w:p>
    <w:p w14:paraId="58622A65" w14:textId="77777777" w:rsidR="002721AA" w:rsidRPr="00E56652" w:rsidRDefault="003177C3" w:rsidP="002721AA">
      <w:pPr>
        <w:pStyle w:val="CSISubparagraph1"/>
        <w:numPr>
          <w:ilvl w:val="5"/>
          <w:numId w:val="3"/>
        </w:numPr>
      </w:pPr>
      <w:r w:rsidRPr="00B0278B">
        <w:rPr>
          <w:i/>
        </w:rPr>
        <w:t>Maximum Bandwidth Mode:</w:t>
      </w:r>
      <w:r w:rsidR="00E56652" w:rsidRPr="00B0278B">
        <w:rPr>
          <w:i/>
        </w:rPr>
        <w:t xml:space="preserve"> </w:t>
      </w:r>
      <w:r w:rsidR="00B0278B" w:rsidRPr="00B0278B">
        <w:t>Use the maximum</w:t>
      </w:r>
      <w:r w:rsidR="00B0278B">
        <w:rPr>
          <w:i/>
        </w:rPr>
        <w:t xml:space="preserve"> </w:t>
      </w:r>
      <w:r w:rsidR="00B0278B">
        <w:t>bandwidth possible to transmit video to the Cloud VMS.</w:t>
      </w:r>
    </w:p>
    <w:p w14:paraId="4901468C" w14:textId="77777777" w:rsidR="00216C0C" w:rsidRPr="00216C0C" w:rsidRDefault="00216C0C" w:rsidP="00216C0C">
      <w:pPr>
        <w:pStyle w:val="CSISubparagraph1"/>
        <w:numPr>
          <w:ilvl w:val="3"/>
          <w:numId w:val="3"/>
        </w:numPr>
        <w:rPr>
          <w:i/>
        </w:rPr>
      </w:pPr>
      <w:r w:rsidRPr="00F5133F">
        <w:rPr>
          <w:i/>
        </w:rPr>
        <w:t>Motion Settings:</w:t>
      </w:r>
      <w:r w:rsidRPr="007F1C71">
        <w:t xml:space="preserve"> The system shall support the following features for video motion detection:</w:t>
      </w:r>
    </w:p>
    <w:p w14:paraId="50FC4B3D" w14:textId="77777777" w:rsidR="00216C0C" w:rsidRDefault="00216C0C" w:rsidP="00854C73">
      <w:pPr>
        <w:pStyle w:val="CSISubparagraph1a"/>
        <w:numPr>
          <w:ilvl w:val="4"/>
          <w:numId w:val="20"/>
        </w:numPr>
      </w:pPr>
      <w:r>
        <w:t>Unlimited Regions of Interest (ROI).</w:t>
      </w:r>
    </w:p>
    <w:p w14:paraId="79DF4FF4" w14:textId="77777777" w:rsidR="00216C0C" w:rsidRDefault="00216C0C" w:rsidP="00216C0C">
      <w:pPr>
        <w:pStyle w:val="CSISubparagraph1a"/>
      </w:pPr>
      <w:r>
        <w:t>Each ROI can have separate Motion Sensitivity and Object Size settings.</w:t>
      </w:r>
    </w:p>
    <w:p w14:paraId="070B39F5" w14:textId="77777777" w:rsidR="00216C0C" w:rsidRDefault="00216C0C" w:rsidP="00216C0C">
      <w:pPr>
        <w:pStyle w:val="CSISubparagraph1a"/>
      </w:pPr>
      <w:r>
        <w:t>Regions can “exclude” or mask out motion.</w:t>
      </w:r>
    </w:p>
    <w:p w14:paraId="54BB1849" w14:textId="77777777" w:rsidR="00216C0C" w:rsidRDefault="00216C0C" w:rsidP="00216C0C">
      <w:pPr>
        <w:pStyle w:val="CSISubparagraph1a"/>
      </w:pPr>
      <w:r>
        <w:t xml:space="preserve">Region can trigger </w:t>
      </w:r>
      <w:r w:rsidR="00B04182">
        <w:t xml:space="preserve">an </w:t>
      </w:r>
      <w:r>
        <w:t>alert.</w:t>
      </w:r>
    </w:p>
    <w:p w14:paraId="289F8FC6" w14:textId="77777777" w:rsidR="00216C0C" w:rsidRDefault="00216C0C" w:rsidP="00216C0C">
      <w:pPr>
        <w:pStyle w:val="CSISubparagraph1a"/>
      </w:pPr>
      <w:r>
        <w:t>Multiple regions can be used together with each having a separate priority.</w:t>
      </w:r>
    </w:p>
    <w:p w14:paraId="0C5B5DF3" w14:textId="77777777" w:rsidR="00216C0C" w:rsidRDefault="00D6202F" w:rsidP="00216C0C">
      <w:pPr>
        <w:pStyle w:val="CSISubparagraph1a"/>
      </w:pPr>
      <w:r>
        <w:t>A</w:t>
      </w:r>
      <w:r w:rsidR="00216C0C">
        <w:t xml:space="preserve">lerts </w:t>
      </w:r>
      <w:r>
        <w:t xml:space="preserve">may be emailed </w:t>
      </w:r>
      <w:r w:rsidR="00216C0C">
        <w:t xml:space="preserve">with a </w:t>
      </w:r>
      <w:r w:rsidR="004F61B8">
        <w:t>K</w:t>
      </w:r>
      <w:r w:rsidR="00216C0C">
        <w:t xml:space="preserve">ey </w:t>
      </w:r>
      <w:r w:rsidR="004F61B8">
        <w:t>V</w:t>
      </w:r>
      <w:r w:rsidR="00216C0C">
        <w:t xml:space="preserve">ideo </w:t>
      </w:r>
      <w:r w:rsidR="004F61B8">
        <w:t>I</w:t>
      </w:r>
      <w:r w:rsidR="00216C0C">
        <w:t>mage of the motion trigger.</w:t>
      </w:r>
    </w:p>
    <w:p w14:paraId="282FDD8A" w14:textId="77777777" w:rsidR="00A64993" w:rsidRDefault="00095EC6" w:rsidP="005565DD">
      <w:pPr>
        <w:pStyle w:val="CSISubparagraph1"/>
        <w:numPr>
          <w:ilvl w:val="3"/>
          <w:numId w:val="3"/>
        </w:numPr>
      </w:pPr>
      <w:r w:rsidRPr="00095EC6">
        <w:rPr>
          <w:i/>
        </w:rPr>
        <w:t>System Performance Metrics.</w:t>
      </w:r>
      <w:r>
        <w:t xml:space="preserve"> </w:t>
      </w:r>
      <w:r w:rsidR="005565DD" w:rsidRPr="005565DD">
        <w:t>As defined below, capture the following performance data in hourly increments, maintaining a seven-day record of results for review. Provide bar charts and line graphs as described and illustrated for Cameras and for Bridge and Recorder appliances. For all metrics, data is shown in two formats, bar chart (middle of window) and line graph (bottom of window).</w:t>
      </w:r>
    </w:p>
    <w:p w14:paraId="4F52BBB1" w14:textId="77777777" w:rsidR="00314311" w:rsidRDefault="00314311" w:rsidP="00314311">
      <w:pPr>
        <w:pStyle w:val="CSISubparagraph1"/>
        <w:numPr>
          <w:ilvl w:val="4"/>
          <w:numId w:val="3"/>
        </w:numPr>
      </w:pPr>
      <w:r>
        <w:rPr>
          <w:i/>
        </w:rPr>
        <w:t>Packet Loss:</w:t>
      </w:r>
      <w:r>
        <w:t xml:space="preserve"> Network packet loss between the camera and the Bridge or </w:t>
      </w:r>
      <w:r w:rsidR="00F5284E">
        <w:t>Recorder</w:t>
      </w:r>
      <w:r w:rsidR="00496E7E">
        <w:t xml:space="preserve">, monitored when the camera connection is </w:t>
      </w:r>
      <w:r w:rsidR="00674379">
        <w:t xml:space="preserve">via </w:t>
      </w:r>
      <w:r w:rsidR="00496E7E">
        <w:t>TCP</w:t>
      </w:r>
      <w:r w:rsidR="009A563F">
        <w:t xml:space="preserve"> as opposed to UDP</w:t>
      </w:r>
      <w:r w:rsidR="00496E7E">
        <w:t xml:space="preserve">. </w:t>
      </w:r>
      <w:r w:rsidR="004C4521">
        <w:t>See Figure</w:t>
      </w:r>
      <w:r w:rsidR="00466909">
        <w:t> </w:t>
      </w:r>
      <w:r w:rsidR="004C4521">
        <w:t xml:space="preserve">1 below. </w:t>
      </w:r>
      <w:r w:rsidR="002402B8">
        <w:t>P</w:t>
      </w:r>
      <w:r w:rsidR="00C17EF5">
        <w:t xml:space="preserve">acket loss chart bars </w:t>
      </w:r>
      <w:r w:rsidR="00F57B63">
        <w:t xml:space="preserve">are colored </w:t>
      </w:r>
      <w:r w:rsidR="00C17EF5">
        <w:t>to indicate the severity of packet loss:</w:t>
      </w:r>
    </w:p>
    <w:p w14:paraId="33F756DC" w14:textId="77777777" w:rsidR="00C17EF5" w:rsidRDefault="00C17EF5" w:rsidP="00C17EF5">
      <w:pPr>
        <w:pStyle w:val="CSISubparagraph1"/>
        <w:numPr>
          <w:ilvl w:val="5"/>
          <w:numId w:val="3"/>
        </w:numPr>
      </w:pPr>
      <w:r w:rsidRPr="00C17EF5">
        <w:rPr>
          <w:i/>
        </w:rPr>
        <w:t>Green:</w:t>
      </w:r>
      <w:r>
        <w:t xml:space="preserve"> Packet loss is 0</w:t>
      </w:r>
      <w:r w:rsidRPr="00C17EF5">
        <w:t>.09</w:t>
      </w:r>
      <w:r>
        <w:t>%</w:t>
      </w:r>
      <w:r w:rsidRPr="00C17EF5">
        <w:t xml:space="preserve"> or less</w:t>
      </w:r>
      <w:r>
        <w:t>.</w:t>
      </w:r>
    </w:p>
    <w:p w14:paraId="32CBFC6E" w14:textId="77777777" w:rsidR="00C17EF5" w:rsidRDefault="00C17EF5" w:rsidP="00C17EF5">
      <w:pPr>
        <w:pStyle w:val="CSISubparagraph1"/>
        <w:numPr>
          <w:ilvl w:val="5"/>
          <w:numId w:val="3"/>
        </w:numPr>
      </w:pPr>
      <w:r w:rsidRPr="00C17EF5">
        <w:rPr>
          <w:i/>
        </w:rPr>
        <w:t>Yellow:</w:t>
      </w:r>
      <w:r>
        <w:t xml:space="preserve"> Packet loss is between 0</w:t>
      </w:r>
      <w:r w:rsidRPr="00C17EF5">
        <w:t>.</w:t>
      </w:r>
      <w:r>
        <w:t>1%</w:t>
      </w:r>
      <w:r w:rsidRPr="00C17EF5">
        <w:t xml:space="preserve"> </w:t>
      </w:r>
      <w:r>
        <w:t>and 0</w:t>
      </w:r>
      <w:r w:rsidRPr="00C17EF5">
        <w:t>.</w:t>
      </w:r>
      <w:r>
        <w:t>99%.</w:t>
      </w:r>
    </w:p>
    <w:p w14:paraId="569FDEE0" w14:textId="77777777" w:rsidR="00C17EF5" w:rsidRDefault="00C17EF5" w:rsidP="00C17EF5">
      <w:pPr>
        <w:pStyle w:val="CSISubparagraph1"/>
        <w:numPr>
          <w:ilvl w:val="5"/>
          <w:numId w:val="3"/>
        </w:numPr>
      </w:pPr>
      <w:r w:rsidRPr="00C17EF5">
        <w:rPr>
          <w:i/>
        </w:rPr>
        <w:t>Red:</w:t>
      </w:r>
      <w:r>
        <w:t xml:space="preserve"> Packet loss is 1%</w:t>
      </w:r>
      <w:r w:rsidRPr="00C17EF5">
        <w:t xml:space="preserve"> or </w:t>
      </w:r>
      <w:r>
        <w:t>greater.</w:t>
      </w:r>
    </w:p>
    <w:p w14:paraId="4E362C30" w14:textId="77777777" w:rsidR="00AC59D4" w:rsidRPr="00EE406E" w:rsidRDefault="00AC59D4" w:rsidP="00EE406E">
      <w:pPr>
        <w:keepNext/>
        <w:spacing w:after="80" w:line="240" w:lineRule="auto"/>
        <w:ind w:left="720"/>
        <w:rPr>
          <w:rFonts w:ascii="Arial" w:hAnsi="Arial" w:cs="Arial"/>
          <w:i/>
          <w:sz w:val="20"/>
        </w:rPr>
      </w:pPr>
      <w:r w:rsidRPr="00EE406E">
        <w:rPr>
          <w:rFonts w:ascii="Arial" w:hAnsi="Arial" w:cs="Arial"/>
          <w:i/>
          <w:sz w:val="20"/>
        </w:rPr>
        <w:lastRenderedPageBreak/>
        <w:t>Figure 1. Metric - Packet Loss</w:t>
      </w:r>
    </w:p>
    <w:p w14:paraId="0F4A0E19" w14:textId="77777777" w:rsidR="00AC59D4" w:rsidRPr="00AC59D4" w:rsidRDefault="00AC59D4" w:rsidP="0011537A">
      <w:pPr>
        <w:ind w:left="720"/>
      </w:pPr>
      <w:r w:rsidRPr="00AC59D4">
        <w:rPr>
          <w:noProof/>
          <w:lang w:eastAsia="ko-KR"/>
        </w:rPr>
        <w:drawing>
          <wp:inline distT="0" distB="0" distL="0" distR="0" wp14:anchorId="65698276" wp14:editId="1BBED092">
            <wp:extent cx="5943600" cy="2850515"/>
            <wp:effectExtent l="19050" t="19050" r="19050" b="260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trics - a - Packet Loss.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2850515"/>
                    </a:xfrm>
                    <a:prstGeom prst="rect">
                      <a:avLst/>
                    </a:prstGeom>
                    <a:ln w="12700">
                      <a:solidFill>
                        <a:schemeClr val="bg1">
                          <a:lumMod val="75000"/>
                        </a:schemeClr>
                      </a:solidFill>
                    </a:ln>
                  </pic:spPr>
                </pic:pic>
              </a:graphicData>
            </a:graphic>
          </wp:inline>
        </w:drawing>
      </w:r>
    </w:p>
    <w:p w14:paraId="270B94B3" w14:textId="77777777" w:rsidR="00AC59D4" w:rsidRPr="00AC59D4" w:rsidRDefault="00AC59D4" w:rsidP="00AC59D4"/>
    <w:p w14:paraId="025452AD" w14:textId="77777777" w:rsidR="000514F8" w:rsidRPr="00AC59D4" w:rsidRDefault="000514F8" w:rsidP="000514F8">
      <w:pPr>
        <w:pStyle w:val="CSISubparagraph1"/>
        <w:numPr>
          <w:ilvl w:val="4"/>
          <w:numId w:val="3"/>
        </w:numPr>
      </w:pPr>
      <w:r>
        <w:rPr>
          <w:i/>
        </w:rPr>
        <w:t>C</w:t>
      </w:r>
      <w:r w:rsidRPr="00EC17DE">
        <w:rPr>
          <w:i/>
        </w:rPr>
        <w:t xml:space="preserve">amera LAN Bandwidth Usage (Camera BW): </w:t>
      </w:r>
      <w:r w:rsidRPr="00EC17DE">
        <w:t xml:space="preserve">Amount of bandwidth used for transmitting a camera’s video to </w:t>
      </w:r>
      <w:r w:rsidR="002276C1" w:rsidRPr="00EC17DE">
        <w:t>its Bridge or Recorder</w:t>
      </w:r>
      <w:r w:rsidRPr="00EC17DE">
        <w:t xml:space="preserve">, using a stacked bar chart with a dark blue segment indicating </w:t>
      </w:r>
      <w:r w:rsidR="00965F47" w:rsidRPr="00EC17DE">
        <w:t xml:space="preserve">usage for </w:t>
      </w:r>
      <w:r w:rsidRPr="00EC17DE">
        <w:t xml:space="preserve">Background plus On-Demand transmissions, and a light blue segment indicating </w:t>
      </w:r>
      <w:r w:rsidR="009B1B99" w:rsidRPr="00EC17DE">
        <w:t xml:space="preserve">usage for </w:t>
      </w:r>
      <w:r w:rsidRPr="00EC17DE">
        <w:t>Real-Time transmission.</w:t>
      </w:r>
      <w:r w:rsidRPr="00EC17DE">
        <w:rPr>
          <w:i/>
        </w:rPr>
        <w:t xml:space="preserve"> </w:t>
      </w:r>
      <w:r w:rsidR="004C4521">
        <w:t>See Figure 2 below.</w:t>
      </w:r>
    </w:p>
    <w:p w14:paraId="77F45A6F" w14:textId="77777777" w:rsidR="00AC59D4" w:rsidRDefault="00AC59D4" w:rsidP="00AC59D4"/>
    <w:p w14:paraId="743E5F3E" w14:textId="77777777" w:rsidR="00AC59D4" w:rsidRPr="00EE406E" w:rsidRDefault="00AC59D4" w:rsidP="00EE406E">
      <w:pPr>
        <w:keepNext/>
        <w:spacing w:after="80" w:line="240" w:lineRule="auto"/>
        <w:ind w:left="720"/>
        <w:rPr>
          <w:rFonts w:ascii="Arial" w:hAnsi="Arial" w:cs="Arial"/>
          <w:i/>
          <w:sz w:val="20"/>
        </w:rPr>
      </w:pPr>
      <w:r w:rsidRPr="00EE406E">
        <w:rPr>
          <w:rFonts w:ascii="Arial" w:hAnsi="Arial" w:cs="Arial"/>
          <w:i/>
          <w:sz w:val="20"/>
        </w:rPr>
        <w:t>Figure 2. Metric - Camera BW</w:t>
      </w:r>
    </w:p>
    <w:p w14:paraId="17D8B54D" w14:textId="77777777" w:rsidR="00AC59D4" w:rsidRDefault="00AC59D4" w:rsidP="00704341">
      <w:pPr>
        <w:ind w:left="720"/>
      </w:pPr>
      <w:r>
        <w:rPr>
          <w:noProof/>
          <w:lang w:eastAsia="ko-KR"/>
        </w:rPr>
        <w:drawing>
          <wp:inline distT="0" distB="0" distL="0" distR="0" wp14:anchorId="02543381" wp14:editId="734893C2">
            <wp:extent cx="5943600" cy="2837428"/>
            <wp:effectExtent l="19050" t="19050" r="19050" b="203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etrics - b - Camera BW.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2837428"/>
                    </a:xfrm>
                    <a:prstGeom prst="rect">
                      <a:avLst/>
                    </a:prstGeom>
                    <a:ln w="12700">
                      <a:solidFill>
                        <a:schemeClr val="bg1">
                          <a:lumMod val="75000"/>
                        </a:schemeClr>
                      </a:solidFill>
                    </a:ln>
                  </pic:spPr>
                </pic:pic>
              </a:graphicData>
            </a:graphic>
          </wp:inline>
        </w:drawing>
      </w:r>
    </w:p>
    <w:p w14:paraId="6FB0147A" w14:textId="77777777" w:rsidR="00AC59D4" w:rsidRPr="00AC59D4" w:rsidRDefault="00AC59D4" w:rsidP="00AC59D4"/>
    <w:p w14:paraId="510E6D6D" w14:textId="77777777" w:rsidR="00881F96" w:rsidRDefault="00C05B2E" w:rsidP="00881F96">
      <w:pPr>
        <w:pStyle w:val="CSISubparagraph1"/>
        <w:numPr>
          <w:ilvl w:val="4"/>
          <w:numId w:val="3"/>
        </w:numPr>
      </w:pPr>
      <w:r w:rsidRPr="00EC17DE">
        <w:rPr>
          <w:i/>
        </w:rPr>
        <w:t xml:space="preserve">Camera </w:t>
      </w:r>
      <w:r w:rsidR="0011661B" w:rsidRPr="00EC17DE">
        <w:rPr>
          <w:i/>
        </w:rPr>
        <w:t xml:space="preserve">Cloud </w:t>
      </w:r>
      <w:r w:rsidR="00881F96" w:rsidRPr="00EC17DE">
        <w:rPr>
          <w:i/>
        </w:rPr>
        <w:t xml:space="preserve">Bandwidth </w:t>
      </w:r>
      <w:r w:rsidRPr="00EC17DE">
        <w:rPr>
          <w:i/>
        </w:rPr>
        <w:t>Usage</w:t>
      </w:r>
      <w:r w:rsidR="00D4374F" w:rsidRPr="00EC17DE">
        <w:rPr>
          <w:i/>
        </w:rPr>
        <w:t xml:space="preserve"> (Camera Cloud BW)</w:t>
      </w:r>
      <w:r w:rsidR="00881F96" w:rsidRPr="00EC17DE">
        <w:rPr>
          <w:i/>
        </w:rPr>
        <w:t>:</w:t>
      </w:r>
      <w:r w:rsidR="00881F96" w:rsidRPr="00EC17DE">
        <w:t xml:space="preserve"> </w:t>
      </w:r>
      <w:r w:rsidR="00A752C6" w:rsidRPr="00EC17DE">
        <w:t>A</w:t>
      </w:r>
      <w:r w:rsidR="0048005D" w:rsidRPr="00EC17DE">
        <w:t xml:space="preserve">mount of bandwidth used for transmitting a camera’s video to the </w:t>
      </w:r>
      <w:r w:rsidR="005C38C0">
        <w:t>Cloud VMS</w:t>
      </w:r>
      <w:r w:rsidR="001D3286" w:rsidRPr="00EC17DE">
        <w:t xml:space="preserve">, </w:t>
      </w:r>
      <w:r w:rsidR="00332715">
        <w:t>measured in Megabits-per-</w:t>
      </w:r>
      <w:r w:rsidR="00332715">
        <w:lastRenderedPageBreak/>
        <w:t>second</w:t>
      </w:r>
      <w:r w:rsidR="007D2181">
        <w:t>,</w:t>
      </w:r>
      <w:r w:rsidR="00332715">
        <w:t xml:space="preserve"> </w:t>
      </w:r>
      <w:r w:rsidR="001D3286" w:rsidRPr="00EC17DE">
        <w:t xml:space="preserve">using </w:t>
      </w:r>
      <w:r w:rsidR="00A752C6" w:rsidRPr="00EC17DE">
        <w:t xml:space="preserve">a stacked bar chart with </w:t>
      </w:r>
      <w:r w:rsidR="001D3286" w:rsidRPr="00EC17DE">
        <w:t xml:space="preserve">a </w:t>
      </w:r>
      <w:r w:rsidR="00A752C6" w:rsidRPr="00EC17DE">
        <w:t xml:space="preserve">dark blue </w:t>
      </w:r>
      <w:r w:rsidR="001D3286" w:rsidRPr="00EC17DE">
        <w:t xml:space="preserve">segment indicating </w:t>
      </w:r>
      <w:r w:rsidR="006D1B39" w:rsidRPr="00EC17DE">
        <w:t xml:space="preserve">usage for </w:t>
      </w:r>
      <w:r w:rsidR="00A752C6" w:rsidRPr="00EC17DE">
        <w:t>Background plus On-Demand transmission</w:t>
      </w:r>
      <w:r w:rsidR="00C02351" w:rsidRPr="00EC17DE">
        <w:t>s</w:t>
      </w:r>
      <w:r w:rsidR="00A752C6" w:rsidRPr="00EC17DE">
        <w:t xml:space="preserve">, and </w:t>
      </w:r>
      <w:r w:rsidR="001D3286" w:rsidRPr="00EC17DE">
        <w:t xml:space="preserve">a </w:t>
      </w:r>
      <w:r w:rsidR="00A752C6" w:rsidRPr="00EC17DE">
        <w:t xml:space="preserve">light blue </w:t>
      </w:r>
      <w:r w:rsidR="001D3286" w:rsidRPr="00EC17DE">
        <w:t>segment indicating</w:t>
      </w:r>
      <w:r w:rsidR="00A752C6" w:rsidRPr="00EC17DE">
        <w:t xml:space="preserve"> </w:t>
      </w:r>
      <w:r w:rsidR="006D1B39" w:rsidRPr="00EC17DE">
        <w:t xml:space="preserve">usage for </w:t>
      </w:r>
      <w:r w:rsidR="00A752C6" w:rsidRPr="00EC17DE">
        <w:t>Real-Time transmi</w:t>
      </w:r>
      <w:r w:rsidR="00D9457E" w:rsidRPr="00EC17DE">
        <w:t>ss</w:t>
      </w:r>
      <w:r w:rsidR="00A752C6" w:rsidRPr="00EC17DE">
        <w:t>ion.</w:t>
      </w:r>
      <w:r w:rsidR="004C4521">
        <w:t xml:space="preserve"> See Figure 3 below.</w:t>
      </w:r>
    </w:p>
    <w:p w14:paraId="3188D806" w14:textId="77777777" w:rsidR="00AC59D4" w:rsidRDefault="00AC59D4" w:rsidP="00AC59D4"/>
    <w:p w14:paraId="69D42775" w14:textId="77777777" w:rsidR="00AC59D4" w:rsidRPr="00EE406E" w:rsidRDefault="00AC59D4" w:rsidP="00704341">
      <w:pPr>
        <w:keepNext/>
        <w:spacing w:after="80" w:line="240" w:lineRule="auto"/>
        <w:ind w:left="720"/>
        <w:rPr>
          <w:rFonts w:ascii="Arial" w:hAnsi="Arial" w:cs="Arial"/>
          <w:i/>
          <w:sz w:val="20"/>
        </w:rPr>
      </w:pPr>
      <w:r w:rsidRPr="00EE406E">
        <w:rPr>
          <w:rFonts w:ascii="Arial" w:hAnsi="Arial" w:cs="Arial"/>
          <w:i/>
          <w:sz w:val="20"/>
        </w:rPr>
        <w:t>Figure 3. Metric - Camera Cloud BW</w:t>
      </w:r>
    </w:p>
    <w:p w14:paraId="0AFAA613" w14:textId="77777777" w:rsidR="00AC59D4" w:rsidRDefault="00AC59D4" w:rsidP="00704341">
      <w:pPr>
        <w:ind w:left="720"/>
      </w:pPr>
      <w:r>
        <w:rPr>
          <w:noProof/>
          <w:lang w:eastAsia="ko-KR"/>
        </w:rPr>
        <w:drawing>
          <wp:inline distT="0" distB="0" distL="0" distR="0" wp14:anchorId="425966A6" wp14:editId="7AC3D1BB">
            <wp:extent cx="5943600" cy="2837428"/>
            <wp:effectExtent l="19050" t="19050" r="19050" b="203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etrics - c - Camera Cloud BW.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2837428"/>
                    </a:xfrm>
                    <a:prstGeom prst="rect">
                      <a:avLst/>
                    </a:prstGeom>
                    <a:ln w="12700">
                      <a:solidFill>
                        <a:schemeClr val="bg1">
                          <a:lumMod val="75000"/>
                        </a:schemeClr>
                      </a:solidFill>
                    </a:ln>
                  </pic:spPr>
                </pic:pic>
              </a:graphicData>
            </a:graphic>
          </wp:inline>
        </w:drawing>
      </w:r>
    </w:p>
    <w:p w14:paraId="4CC1CFF6" w14:textId="77777777" w:rsidR="00AC59D4" w:rsidRDefault="00AC59D4" w:rsidP="00AC59D4"/>
    <w:p w14:paraId="4253FEE3" w14:textId="77777777" w:rsidR="00381AD6" w:rsidRDefault="00381AD6" w:rsidP="00881F96">
      <w:pPr>
        <w:pStyle w:val="CSISubparagraph1"/>
        <w:numPr>
          <w:ilvl w:val="4"/>
          <w:numId w:val="3"/>
        </w:numPr>
      </w:pPr>
      <w:r w:rsidRPr="00EC17DE">
        <w:rPr>
          <w:i/>
        </w:rPr>
        <w:t>Camera Video Storage (Camera Storage):</w:t>
      </w:r>
      <w:r w:rsidRPr="00EC17DE">
        <w:t xml:space="preserve"> </w:t>
      </w:r>
      <w:r w:rsidR="00BB3745" w:rsidRPr="00EC17DE">
        <w:t>Per-camera and t</w:t>
      </w:r>
      <w:r w:rsidRPr="00EC17DE">
        <w:t xml:space="preserve">otal amount of </w:t>
      </w:r>
      <w:r w:rsidR="00BB3745" w:rsidRPr="00EC17DE">
        <w:t xml:space="preserve">camera </w:t>
      </w:r>
      <w:r w:rsidRPr="00EC17DE">
        <w:t xml:space="preserve">video </w:t>
      </w:r>
      <w:r w:rsidR="00BB3745" w:rsidRPr="00EC17DE">
        <w:t xml:space="preserve">per Bridge or Recorder, </w:t>
      </w:r>
      <w:r w:rsidRPr="00EC17DE">
        <w:t xml:space="preserve">written to </w:t>
      </w:r>
      <w:r w:rsidR="00BB3745" w:rsidRPr="00EC17DE">
        <w:t xml:space="preserve">Bridge buffers </w:t>
      </w:r>
      <w:r w:rsidRPr="00EC17DE">
        <w:t xml:space="preserve">or Recorder Storage, measure in </w:t>
      </w:r>
      <w:r w:rsidR="00A23C8F">
        <w:t>megabytes</w:t>
      </w:r>
      <w:r w:rsidR="00BB3745" w:rsidRPr="00EC17DE">
        <w:t>.</w:t>
      </w:r>
      <w:r w:rsidRPr="00EC17DE">
        <w:t xml:space="preserve"> </w:t>
      </w:r>
      <w:r w:rsidR="004C4521">
        <w:t>See Figure 4 below.</w:t>
      </w:r>
    </w:p>
    <w:p w14:paraId="2B66213C" w14:textId="77777777" w:rsidR="00AC59D4" w:rsidRDefault="00AC59D4" w:rsidP="00AC59D4"/>
    <w:p w14:paraId="0815BB50" w14:textId="77777777" w:rsidR="00AC59D4" w:rsidRPr="00EE406E" w:rsidRDefault="00AC59D4" w:rsidP="00704341">
      <w:pPr>
        <w:keepNext/>
        <w:spacing w:after="80" w:line="240" w:lineRule="auto"/>
        <w:ind w:left="720"/>
        <w:rPr>
          <w:rFonts w:ascii="Arial" w:hAnsi="Arial" w:cs="Arial"/>
          <w:i/>
          <w:sz w:val="20"/>
        </w:rPr>
      </w:pPr>
      <w:r w:rsidRPr="00EE406E">
        <w:rPr>
          <w:rFonts w:ascii="Arial" w:hAnsi="Arial" w:cs="Arial"/>
          <w:i/>
          <w:sz w:val="20"/>
        </w:rPr>
        <w:t>Figure 4. Metric - Camera Storage</w:t>
      </w:r>
    </w:p>
    <w:p w14:paraId="44BFAE99" w14:textId="77777777" w:rsidR="00AC59D4" w:rsidRDefault="00AC59D4" w:rsidP="00704341">
      <w:pPr>
        <w:ind w:left="720"/>
      </w:pPr>
      <w:r>
        <w:rPr>
          <w:noProof/>
          <w:lang w:eastAsia="ko-KR"/>
        </w:rPr>
        <w:drawing>
          <wp:inline distT="0" distB="0" distL="0" distR="0" wp14:anchorId="4551F48F" wp14:editId="741FF514">
            <wp:extent cx="5943600" cy="2837428"/>
            <wp:effectExtent l="19050" t="19050" r="19050" b="203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etrics - d - Camera Storage.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2837428"/>
                    </a:xfrm>
                    <a:prstGeom prst="rect">
                      <a:avLst/>
                    </a:prstGeom>
                    <a:ln w="12700">
                      <a:solidFill>
                        <a:schemeClr val="bg1">
                          <a:lumMod val="75000"/>
                        </a:schemeClr>
                      </a:solidFill>
                    </a:ln>
                  </pic:spPr>
                </pic:pic>
              </a:graphicData>
            </a:graphic>
          </wp:inline>
        </w:drawing>
      </w:r>
    </w:p>
    <w:p w14:paraId="089A08D0" w14:textId="77777777" w:rsidR="00AC59D4" w:rsidRPr="00AC59D4" w:rsidRDefault="00AC59D4" w:rsidP="00AC59D4"/>
    <w:p w14:paraId="1850D640" w14:textId="77777777" w:rsidR="00BB3745" w:rsidRDefault="00BB3745" w:rsidP="00881F96">
      <w:pPr>
        <w:pStyle w:val="CSISubparagraph1"/>
        <w:numPr>
          <w:ilvl w:val="4"/>
          <w:numId w:val="3"/>
        </w:numPr>
      </w:pPr>
      <w:r w:rsidRPr="00EC17DE">
        <w:rPr>
          <w:i/>
        </w:rPr>
        <w:lastRenderedPageBreak/>
        <w:t xml:space="preserve">Camera Delta </w:t>
      </w:r>
      <w:r w:rsidR="0079171A">
        <w:rPr>
          <w:i/>
        </w:rPr>
        <w:t xml:space="preserve">Video </w:t>
      </w:r>
      <w:r w:rsidRPr="00EC17DE">
        <w:rPr>
          <w:i/>
        </w:rPr>
        <w:t xml:space="preserve">Storage (Camera </w:t>
      </w:r>
      <w:r w:rsidR="009320C4" w:rsidRPr="00EC17DE">
        <w:rPr>
          <w:i/>
        </w:rPr>
        <w:t xml:space="preserve">Delta </w:t>
      </w:r>
      <w:r w:rsidRPr="00EC17DE">
        <w:rPr>
          <w:i/>
        </w:rPr>
        <w:t>Storage):</w:t>
      </w:r>
      <w:r w:rsidRPr="00EC17DE">
        <w:t xml:space="preserve"> </w:t>
      </w:r>
      <w:r w:rsidR="00C269F8" w:rsidRPr="00EC17DE">
        <w:t>Per-camera and t</w:t>
      </w:r>
      <w:r w:rsidRPr="00EC17DE">
        <w:t xml:space="preserve">otal amount of disk data changed </w:t>
      </w:r>
      <w:r w:rsidR="00C269F8" w:rsidRPr="00EC17DE">
        <w:t xml:space="preserve">per Bridge or Recorder, written to </w:t>
      </w:r>
      <w:r w:rsidR="00646F88" w:rsidRPr="00EC17DE">
        <w:t xml:space="preserve">and deleted from </w:t>
      </w:r>
      <w:r w:rsidR="00C269F8" w:rsidRPr="00EC17DE">
        <w:t xml:space="preserve">Bridge buffers or Recorder </w:t>
      </w:r>
      <w:r w:rsidR="002E28DF" w:rsidRPr="00EC17DE">
        <w:t>s</w:t>
      </w:r>
      <w:r w:rsidR="00C269F8" w:rsidRPr="00EC17DE">
        <w:t>torage, measure in gigabytes, using both positive and negative values.</w:t>
      </w:r>
      <w:r w:rsidR="00C87273" w:rsidRPr="00EC17DE">
        <w:t xml:space="preserve"> Positive values indicate video </w:t>
      </w:r>
      <w:r w:rsidR="00CD46A3" w:rsidRPr="00EC17DE">
        <w:t xml:space="preserve">being </w:t>
      </w:r>
      <w:r w:rsidR="00C87273" w:rsidRPr="00EC17DE">
        <w:t xml:space="preserve">buffered or recorded (incoming video), and negative values indicate video </w:t>
      </w:r>
      <w:r w:rsidR="00E50E44" w:rsidRPr="00EC17DE">
        <w:t xml:space="preserve">being deleted for </w:t>
      </w:r>
      <w:r w:rsidR="00C87273" w:rsidRPr="00EC17DE">
        <w:t xml:space="preserve">transmitted to the </w:t>
      </w:r>
      <w:r w:rsidR="005C38C0">
        <w:t>Cloud VMS</w:t>
      </w:r>
      <w:r w:rsidR="00C87273" w:rsidRPr="00EC17DE">
        <w:t xml:space="preserve"> (outgoing video).</w:t>
      </w:r>
      <w:r w:rsidR="004C4521">
        <w:t xml:space="preserve"> See Figure 5 below.</w:t>
      </w:r>
    </w:p>
    <w:p w14:paraId="7038220D" w14:textId="77777777" w:rsidR="00544ABE" w:rsidRPr="00D4397F" w:rsidRDefault="00544ABE" w:rsidP="00D4397F"/>
    <w:p w14:paraId="347F2D88" w14:textId="77777777" w:rsidR="00544ABE" w:rsidRPr="00EE406E" w:rsidRDefault="00544ABE" w:rsidP="00EE406E">
      <w:pPr>
        <w:keepNext/>
        <w:spacing w:after="80" w:line="240" w:lineRule="auto"/>
        <w:ind w:left="720"/>
        <w:rPr>
          <w:rFonts w:ascii="Arial" w:hAnsi="Arial" w:cs="Arial"/>
          <w:i/>
          <w:sz w:val="20"/>
        </w:rPr>
      </w:pPr>
      <w:r w:rsidRPr="00EE406E">
        <w:rPr>
          <w:rFonts w:ascii="Arial" w:hAnsi="Arial" w:cs="Arial"/>
          <w:i/>
          <w:sz w:val="20"/>
        </w:rPr>
        <w:t>Figure 5. Metric - Camera Delta Storage</w:t>
      </w:r>
    </w:p>
    <w:p w14:paraId="0E0287F6" w14:textId="77777777" w:rsidR="00544ABE" w:rsidRDefault="00D4397F" w:rsidP="00704341">
      <w:pPr>
        <w:ind w:left="720"/>
      </w:pPr>
      <w:r>
        <w:rPr>
          <w:noProof/>
          <w:lang w:eastAsia="ko-KR"/>
        </w:rPr>
        <w:drawing>
          <wp:inline distT="0" distB="0" distL="0" distR="0" wp14:anchorId="0909E606" wp14:editId="5BCA1B11">
            <wp:extent cx="5943600" cy="2837428"/>
            <wp:effectExtent l="19050" t="19050" r="19050" b="203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etrics - e - Camera Delta Storage.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2837428"/>
                    </a:xfrm>
                    <a:prstGeom prst="rect">
                      <a:avLst/>
                    </a:prstGeom>
                    <a:ln w="12700">
                      <a:solidFill>
                        <a:schemeClr val="bg1">
                          <a:lumMod val="75000"/>
                        </a:schemeClr>
                      </a:solidFill>
                    </a:ln>
                  </pic:spPr>
                </pic:pic>
              </a:graphicData>
            </a:graphic>
          </wp:inline>
        </w:drawing>
      </w:r>
    </w:p>
    <w:p w14:paraId="12269BC5" w14:textId="77777777" w:rsidR="00D4397F" w:rsidRDefault="00D4397F" w:rsidP="00544ABE"/>
    <w:p w14:paraId="6E329F44" w14:textId="77777777" w:rsidR="00314311" w:rsidRDefault="00A87AC0" w:rsidP="00881F96">
      <w:pPr>
        <w:pStyle w:val="CSISubparagraph1"/>
        <w:numPr>
          <w:ilvl w:val="4"/>
          <w:numId w:val="3"/>
        </w:numPr>
      </w:pPr>
      <w:r w:rsidRPr="00EC17DE">
        <w:rPr>
          <w:i/>
        </w:rPr>
        <w:t xml:space="preserve">Cloud </w:t>
      </w:r>
      <w:r w:rsidR="00314311" w:rsidRPr="00EC17DE">
        <w:rPr>
          <w:i/>
        </w:rPr>
        <w:t>Bandwidth Usage</w:t>
      </w:r>
      <w:r w:rsidR="008B7E15" w:rsidRPr="00EC17DE">
        <w:rPr>
          <w:i/>
        </w:rPr>
        <w:t xml:space="preserve"> (Cloud BW)</w:t>
      </w:r>
      <w:r w:rsidR="00314311" w:rsidRPr="00EC17DE">
        <w:rPr>
          <w:i/>
        </w:rPr>
        <w:t>:</w:t>
      </w:r>
      <w:r w:rsidR="00314311" w:rsidRPr="00EC17DE">
        <w:t xml:space="preserve"> Total amount of bandwidth used for transmitting </w:t>
      </w:r>
      <w:r w:rsidR="004A61F5" w:rsidRPr="00EC17DE">
        <w:t xml:space="preserve">all video from </w:t>
      </w:r>
      <w:r w:rsidR="0051025A" w:rsidRPr="00EC17DE">
        <w:t>a</w:t>
      </w:r>
      <w:r w:rsidR="004A61F5" w:rsidRPr="00EC17DE">
        <w:t xml:space="preserve"> Bridge </w:t>
      </w:r>
      <w:r w:rsidR="0051025A" w:rsidRPr="00EC17DE">
        <w:t xml:space="preserve">or </w:t>
      </w:r>
      <w:r w:rsidR="00F5284E" w:rsidRPr="00EC17DE">
        <w:t xml:space="preserve">Recorder </w:t>
      </w:r>
      <w:r w:rsidR="00314311" w:rsidRPr="00EC17DE">
        <w:t xml:space="preserve">to the </w:t>
      </w:r>
      <w:r w:rsidR="005C38C0">
        <w:t>Cloud VMS</w:t>
      </w:r>
      <w:r w:rsidR="00727980" w:rsidRPr="00EC17DE">
        <w:t xml:space="preserve">, </w:t>
      </w:r>
      <w:r w:rsidR="00F17CE3">
        <w:t xml:space="preserve">measured in Megabits-per-second, </w:t>
      </w:r>
      <w:r w:rsidR="00727980" w:rsidRPr="00EC17DE">
        <w:t xml:space="preserve">using a stacked bar chart with a dark blue segment indicating </w:t>
      </w:r>
      <w:r w:rsidR="00592346" w:rsidRPr="00EC17DE">
        <w:t xml:space="preserve">usage for </w:t>
      </w:r>
      <w:r w:rsidR="00727980" w:rsidRPr="00EC17DE">
        <w:t xml:space="preserve">Background plus On-Demand transmissions, and a light blue segment indicating </w:t>
      </w:r>
      <w:r w:rsidR="00592346" w:rsidRPr="00EC17DE">
        <w:t xml:space="preserve">usage for </w:t>
      </w:r>
      <w:r w:rsidR="00727980" w:rsidRPr="00EC17DE">
        <w:t>Real-Time transmission</w:t>
      </w:r>
      <w:r w:rsidR="00314311" w:rsidRPr="00EC17DE">
        <w:t>.</w:t>
      </w:r>
      <w:r w:rsidR="004C4521">
        <w:t xml:space="preserve"> See Figure 6 below.</w:t>
      </w:r>
    </w:p>
    <w:p w14:paraId="2714F794" w14:textId="77777777" w:rsidR="00D4397F" w:rsidRDefault="00D4397F" w:rsidP="00D4397F"/>
    <w:p w14:paraId="6A6AB69D" w14:textId="77777777" w:rsidR="00D4397F" w:rsidRPr="00EE406E" w:rsidRDefault="00D4397F" w:rsidP="00704341">
      <w:pPr>
        <w:keepNext/>
        <w:spacing w:after="80" w:line="240" w:lineRule="auto"/>
        <w:ind w:left="720"/>
        <w:rPr>
          <w:rFonts w:ascii="Arial" w:hAnsi="Arial" w:cs="Arial"/>
          <w:i/>
          <w:sz w:val="20"/>
        </w:rPr>
      </w:pPr>
      <w:r w:rsidRPr="00EE406E">
        <w:rPr>
          <w:rFonts w:ascii="Arial" w:hAnsi="Arial" w:cs="Arial"/>
          <w:i/>
          <w:sz w:val="20"/>
        </w:rPr>
        <w:lastRenderedPageBreak/>
        <w:t>Figure 6. Metric - Cloud BW</w:t>
      </w:r>
    </w:p>
    <w:p w14:paraId="1AEC9AAD" w14:textId="77777777" w:rsidR="00D4397F" w:rsidRDefault="00D4397F" w:rsidP="00704341">
      <w:pPr>
        <w:ind w:left="720"/>
      </w:pPr>
      <w:r>
        <w:rPr>
          <w:noProof/>
          <w:lang w:eastAsia="ko-KR"/>
        </w:rPr>
        <w:drawing>
          <wp:inline distT="0" distB="0" distL="0" distR="0" wp14:anchorId="737D3F6D" wp14:editId="26F73A27">
            <wp:extent cx="5943600" cy="2898382"/>
            <wp:effectExtent l="19050" t="19050" r="19050" b="165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etrics - f - Cloud BW.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2898382"/>
                    </a:xfrm>
                    <a:prstGeom prst="rect">
                      <a:avLst/>
                    </a:prstGeom>
                    <a:ln w="12700">
                      <a:solidFill>
                        <a:schemeClr val="bg1">
                          <a:lumMod val="75000"/>
                        </a:schemeClr>
                      </a:solidFill>
                    </a:ln>
                  </pic:spPr>
                </pic:pic>
              </a:graphicData>
            </a:graphic>
          </wp:inline>
        </w:drawing>
      </w:r>
    </w:p>
    <w:p w14:paraId="01F69912" w14:textId="77777777" w:rsidR="00D4397F" w:rsidRPr="00D4397F" w:rsidRDefault="00D4397F" w:rsidP="00D4397F"/>
    <w:p w14:paraId="6C5B002F" w14:textId="77777777" w:rsidR="00727980" w:rsidRDefault="00063FCD" w:rsidP="00727980">
      <w:pPr>
        <w:pStyle w:val="CSISubparagraph1"/>
        <w:numPr>
          <w:ilvl w:val="4"/>
          <w:numId w:val="3"/>
        </w:numPr>
      </w:pPr>
      <w:r w:rsidRPr="00EC17DE">
        <w:rPr>
          <w:i/>
        </w:rPr>
        <w:t xml:space="preserve">Cloud </w:t>
      </w:r>
      <w:r w:rsidR="00727980" w:rsidRPr="00EC17DE">
        <w:rPr>
          <w:i/>
        </w:rPr>
        <w:t>Bandwidth Speed Measured</w:t>
      </w:r>
      <w:r w:rsidR="002A3837" w:rsidRPr="00EC17DE">
        <w:rPr>
          <w:i/>
        </w:rPr>
        <w:t xml:space="preserve"> </w:t>
      </w:r>
      <w:r w:rsidRPr="00EC17DE">
        <w:rPr>
          <w:i/>
        </w:rPr>
        <w:t>(</w:t>
      </w:r>
      <w:r w:rsidR="002A3837" w:rsidRPr="00EC17DE">
        <w:rPr>
          <w:i/>
        </w:rPr>
        <w:t>Cloud BW Measured)</w:t>
      </w:r>
      <w:r w:rsidR="00727980" w:rsidRPr="00EC17DE">
        <w:rPr>
          <w:i/>
        </w:rPr>
        <w:t>:</w:t>
      </w:r>
      <w:r w:rsidR="00727980" w:rsidRPr="00EC17DE">
        <w:t xml:space="preserve"> Average upload bandwidth speed between </w:t>
      </w:r>
      <w:r w:rsidR="007564CF" w:rsidRPr="00EC17DE">
        <w:t>a</w:t>
      </w:r>
      <w:r w:rsidR="00727980" w:rsidRPr="00EC17DE">
        <w:t xml:space="preserve"> Bridge and </w:t>
      </w:r>
      <w:r w:rsidR="00F5284E" w:rsidRPr="00EC17DE">
        <w:t xml:space="preserve">Recorder </w:t>
      </w:r>
      <w:r w:rsidR="00727980" w:rsidRPr="00EC17DE">
        <w:t xml:space="preserve">to the </w:t>
      </w:r>
      <w:r w:rsidR="005C38C0">
        <w:t>Cloud VMS</w:t>
      </w:r>
      <w:r w:rsidR="001A0BFE">
        <w:t>, measured in Megabits-per-second</w:t>
      </w:r>
      <w:r w:rsidR="00727980" w:rsidRPr="00EC17DE">
        <w:t>.</w:t>
      </w:r>
      <w:r w:rsidR="007363F8" w:rsidRPr="00EC17DE">
        <w:t xml:space="preserve"> This measurement is </w:t>
      </w:r>
      <w:r w:rsidR="00CB3A38" w:rsidRPr="00EC17DE">
        <w:t xml:space="preserve">utilized </w:t>
      </w:r>
      <w:r w:rsidR="003D02F9" w:rsidRPr="00EC17DE">
        <w:t xml:space="preserve">by each </w:t>
      </w:r>
      <w:r w:rsidR="007363F8" w:rsidRPr="00EC17DE">
        <w:t xml:space="preserve">Bridge and </w:t>
      </w:r>
      <w:r w:rsidR="00F5284E" w:rsidRPr="00EC17DE">
        <w:t xml:space="preserve">Recorder </w:t>
      </w:r>
      <w:r w:rsidR="003D02F9" w:rsidRPr="00EC17DE">
        <w:t xml:space="preserve">when their </w:t>
      </w:r>
      <w:r w:rsidR="007363F8" w:rsidRPr="00EC17DE">
        <w:t>Background Transmit</w:t>
      </w:r>
      <w:r w:rsidR="003D02F9" w:rsidRPr="00EC17DE">
        <w:t xml:space="preserve"> setting is set to “Auto”.</w:t>
      </w:r>
      <w:r w:rsidR="004C4521">
        <w:t xml:space="preserve"> See Figure 7 below.</w:t>
      </w:r>
    </w:p>
    <w:p w14:paraId="7A22F133" w14:textId="77777777" w:rsidR="00E163FD" w:rsidRPr="00E163FD" w:rsidRDefault="00E163FD" w:rsidP="00E163FD"/>
    <w:p w14:paraId="298C387A" w14:textId="77777777" w:rsidR="00E163FD" w:rsidRPr="00EE406E" w:rsidRDefault="00E163FD" w:rsidP="00704341">
      <w:pPr>
        <w:keepNext/>
        <w:spacing w:after="80" w:line="240" w:lineRule="auto"/>
        <w:ind w:left="720"/>
        <w:rPr>
          <w:rFonts w:ascii="Arial" w:hAnsi="Arial" w:cs="Arial"/>
          <w:i/>
          <w:sz w:val="20"/>
        </w:rPr>
      </w:pPr>
      <w:r w:rsidRPr="00EE406E">
        <w:rPr>
          <w:rFonts w:ascii="Arial" w:hAnsi="Arial" w:cs="Arial"/>
          <w:i/>
          <w:sz w:val="20"/>
        </w:rPr>
        <w:t>Figure 7. Metric - Cloud BW Measured</w:t>
      </w:r>
    </w:p>
    <w:p w14:paraId="035F590C" w14:textId="77777777" w:rsidR="00E163FD" w:rsidRDefault="00E163FD" w:rsidP="00704341">
      <w:pPr>
        <w:ind w:left="720"/>
      </w:pPr>
      <w:r>
        <w:rPr>
          <w:noProof/>
          <w:lang w:eastAsia="ko-KR"/>
        </w:rPr>
        <w:drawing>
          <wp:inline distT="0" distB="0" distL="0" distR="0" wp14:anchorId="757E9FE3" wp14:editId="15C8D0BD">
            <wp:extent cx="5943600" cy="2898382"/>
            <wp:effectExtent l="19050" t="19050" r="19050" b="165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etrics - g - Cloud BW Measured.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2898382"/>
                    </a:xfrm>
                    <a:prstGeom prst="rect">
                      <a:avLst/>
                    </a:prstGeom>
                    <a:ln w="12700">
                      <a:solidFill>
                        <a:schemeClr val="bg1">
                          <a:lumMod val="75000"/>
                        </a:schemeClr>
                      </a:solidFill>
                    </a:ln>
                  </pic:spPr>
                </pic:pic>
              </a:graphicData>
            </a:graphic>
          </wp:inline>
        </w:drawing>
      </w:r>
    </w:p>
    <w:p w14:paraId="7BE7C1BA" w14:textId="77777777" w:rsidR="009C5830" w:rsidRDefault="00EC1D0F" w:rsidP="00300E6D">
      <w:pPr>
        <w:pStyle w:val="CSISubparagraph1"/>
        <w:numPr>
          <w:ilvl w:val="4"/>
          <w:numId w:val="3"/>
        </w:numPr>
      </w:pPr>
      <w:r w:rsidRPr="00EC17DE">
        <w:rPr>
          <w:i/>
        </w:rPr>
        <w:t xml:space="preserve">Bridge and </w:t>
      </w:r>
      <w:r w:rsidR="00F5284E" w:rsidRPr="00EC17DE">
        <w:rPr>
          <w:i/>
        </w:rPr>
        <w:t xml:space="preserve">Recorder </w:t>
      </w:r>
      <w:r w:rsidR="00AA7B30" w:rsidRPr="00EC17DE">
        <w:rPr>
          <w:i/>
        </w:rPr>
        <w:t xml:space="preserve">Delta </w:t>
      </w:r>
      <w:r w:rsidRPr="00EC17DE">
        <w:rPr>
          <w:i/>
        </w:rPr>
        <w:t>Storage</w:t>
      </w:r>
      <w:r w:rsidR="00AA7B30" w:rsidRPr="00EC17DE">
        <w:rPr>
          <w:i/>
        </w:rPr>
        <w:t xml:space="preserve"> (Delta Storage)</w:t>
      </w:r>
      <w:r w:rsidRPr="00EC17DE">
        <w:rPr>
          <w:i/>
        </w:rPr>
        <w:t>:</w:t>
      </w:r>
      <w:r w:rsidRPr="00EC17DE">
        <w:t xml:space="preserve"> </w:t>
      </w:r>
      <w:r w:rsidR="00620F8D" w:rsidRPr="00EC17DE">
        <w:t xml:space="preserve">Total amount of </w:t>
      </w:r>
      <w:r w:rsidR="00B34DFC" w:rsidRPr="00EC17DE">
        <w:t xml:space="preserve">disk </w:t>
      </w:r>
      <w:r w:rsidR="00C844D7" w:rsidRPr="00EC17DE">
        <w:t xml:space="preserve">data </w:t>
      </w:r>
      <w:r w:rsidR="00620F8D" w:rsidRPr="00EC17DE">
        <w:t xml:space="preserve">changed </w:t>
      </w:r>
      <w:r w:rsidR="009C4E61" w:rsidRPr="00EC17DE">
        <w:t xml:space="preserve">within </w:t>
      </w:r>
      <w:r w:rsidR="00620F8D" w:rsidRPr="00EC17DE">
        <w:t>a given hour, measured in megabytes</w:t>
      </w:r>
      <w:r w:rsidR="004062F7" w:rsidRPr="00EC17DE">
        <w:t>, using both positive and negative values</w:t>
      </w:r>
      <w:r w:rsidR="00620F8D" w:rsidRPr="00EC17DE">
        <w:t xml:space="preserve">. </w:t>
      </w:r>
      <w:r w:rsidR="00BA2BEE">
        <w:t>See Figure 8 below.</w:t>
      </w:r>
    </w:p>
    <w:p w14:paraId="04FFE865" w14:textId="77777777" w:rsidR="009C5830" w:rsidRDefault="00123C40" w:rsidP="009C5830">
      <w:pPr>
        <w:pStyle w:val="CSISubparagraph1"/>
        <w:numPr>
          <w:ilvl w:val="5"/>
          <w:numId w:val="3"/>
        </w:numPr>
      </w:pPr>
      <w:r w:rsidRPr="009C5830">
        <w:rPr>
          <w:i/>
        </w:rPr>
        <w:lastRenderedPageBreak/>
        <w:t>P</w:t>
      </w:r>
      <w:r w:rsidR="004062F7" w:rsidRPr="009C5830">
        <w:rPr>
          <w:i/>
        </w:rPr>
        <w:t>ositive values</w:t>
      </w:r>
      <w:r w:rsidR="009C5830" w:rsidRPr="009C5830">
        <w:rPr>
          <w:i/>
        </w:rPr>
        <w:t>:</w:t>
      </w:r>
      <w:r w:rsidR="004062F7" w:rsidRPr="00EC17DE">
        <w:t xml:space="preserve"> </w:t>
      </w:r>
      <w:r w:rsidR="00551855" w:rsidRPr="00EC17DE">
        <w:t>(dark blue bars</w:t>
      </w:r>
      <w:r w:rsidRPr="00EC17DE">
        <w:t xml:space="preserve"> reaching up</w:t>
      </w:r>
      <w:r w:rsidR="00551855" w:rsidRPr="00EC17DE">
        <w:t xml:space="preserve">) </w:t>
      </w:r>
      <w:r w:rsidR="004062F7" w:rsidRPr="00EC17DE">
        <w:t xml:space="preserve">show </w:t>
      </w:r>
      <w:r w:rsidR="004A242B" w:rsidRPr="00EC17DE">
        <w:t xml:space="preserve">video </w:t>
      </w:r>
      <w:r w:rsidR="00E5507E" w:rsidRPr="00EC17DE">
        <w:t xml:space="preserve">being written to </w:t>
      </w:r>
      <w:r w:rsidR="004062F7" w:rsidRPr="00EC17DE">
        <w:t>buffer</w:t>
      </w:r>
      <w:r w:rsidR="00E5507E" w:rsidRPr="00EC17DE">
        <w:t>s</w:t>
      </w:r>
      <w:r w:rsidR="004062F7" w:rsidRPr="00EC17DE">
        <w:t xml:space="preserve"> on </w:t>
      </w:r>
      <w:r w:rsidR="00397212" w:rsidRPr="00EC17DE">
        <w:t>a</w:t>
      </w:r>
      <w:r w:rsidR="004062F7" w:rsidRPr="00EC17DE">
        <w:t xml:space="preserve"> Bridge</w:t>
      </w:r>
      <w:r w:rsidRPr="00EC17DE">
        <w:t xml:space="preserve"> or </w:t>
      </w:r>
      <w:r w:rsidR="00E5507E" w:rsidRPr="00EC17DE">
        <w:t xml:space="preserve">storage </w:t>
      </w:r>
      <w:r w:rsidRPr="00EC17DE">
        <w:t>on a Recorder</w:t>
      </w:r>
      <w:r w:rsidR="009C5830">
        <w:t>.</w:t>
      </w:r>
    </w:p>
    <w:p w14:paraId="68832CDA" w14:textId="77777777" w:rsidR="009C5830" w:rsidRDefault="009C5830" w:rsidP="009C5830">
      <w:pPr>
        <w:pStyle w:val="CSISubparagraph1"/>
        <w:numPr>
          <w:ilvl w:val="5"/>
          <w:numId w:val="3"/>
        </w:numPr>
      </w:pPr>
      <w:r w:rsidRPr="009C5830">
        <w:rPr>
          <w:i/>
        </w:rPr>
        <w:t>N</w:t>
      </w:r>
      <w:r w:rsidR="004062F7" w:rsidRPr="009C5830">
        <w:rPr>
          <w:i/>
        </w:rPr>
        <w:t>egative values</w:t>
      </w:r>
      <w:r w:rsidRPr="009C5830">
        <w:rPr>
          <w:i/>
        </w:rPr>
        <w:t>:</w:t>
      </w:r>
      <w:r w:rsidR="004062F7" w:rsidRPr="00EC17DE">
        <w:t xml:space="preserve"> </w:t>
      </w:r>
      <w:r w:rsidR="00551855" w:rsidRPr="00EC17DE">
        <w:t>(light blue bars</w:t>
      </w:r>
      <w:r w:rsidR="00123C40" w:rsidRPr="00EC17DE">
        <w:t xml:space="preserve"> reaching down</w:t>
      </w:r>
      <w:r w:rsidR="00551855" w:rsidRPr="00EC17DE">
        <w:t xml:space="preserve">) </w:t>
      </w:r>
      <w:r w:rsidR="004062F7" w:rsidRPr="00EC17DE">
        <w:t xml:space="preserve">indicate the </w:t>
      </w:r>
      <w:r w:rsidR="00F205D3" w:rsidRPr="00EC17DE">
        <w:t xml:space="preserve">deletion of video being transmitted </w:t>
      </w:r>
      <w:r w:rsidR="004062F7" w:rsidRPr="00EC17DE">
        <w:t xml:space="preserve">to the </w:t>
      </w:r>
      <w:r w:rsidR="005C38C0">
        <w:t>Cloud VMS</w:t>
      </w:r>
      <w:r w:rsidR="004062F7" w:rsidRPr="00EC17DE">
        <w:t xml:space="preserve">. </w:t>
      </w:r>
    </w:p>
    <w:p w14:paraId="0B5C8FF3" w14:textId="77777777" w:rsidR="00D62787" w:rsidRDefault="009C5830" w:rsidP="009C5830">
      <w:pPr>
        <w:pStyle w:val="CSISubparagraph1"/>
        <w:numPr>
          <w:ilvl w:val="5"/>
          <w:numId w:val="3"/>
        </w:numPr>
      </w:pPr>
      <w:r w:rsidRPr="009C5830">
        <w:rPr>
          <w:i/>
        </w:rPr>
        <w:t>Bridge Data Purge:</w:t>
      </w:r>
      <w:r>
        <w:t xml:space="preserve"> </w:t>
      </w:r>
      <w:r w:rsidR="000E5EF2">
        <w:t>N</w:t>
      </w:r>
      <w:r w:rsidR="000E3F05" w:rsidRPr="00EC17DE">
        <w:t xml:space="preserve">egative values shown in purple indicate </w:t>
      </w:r>
      <w:r w:rsidR="00FD63C5" w:rsidRPr="00EC17DE">
        <w:t xml:space="preserve">that </w:t>
      </w:r>
      <w:r w:rsidR="000E3F05" w:rsidRPr="00EC17DE">
        <w:t xml:space="preserve">video has been purged from the disk before transmission to the </w:t>
      </w:r>
      <w:r w:rsidR="005C38C0">
        <w:t>Cloud VMS</w:t>
      </w:r>
      <w:r w:rsidR="00062BA5" w:rsidRPr="00EC17DE">
        <w:t xml:space="preserve">. </w:t>
      </w:r>
    </w:p>
    <w:p w14:paraId="790B0E34" w14:textId="77777777" w:rsidR="009C5830" w:rsidRDefault="00062BA5" w:rsidP="009C5830">
      <w:pPr>
        <w:pStyle w:val="CSISubparagraph1"/>
        <w:numPr>
          <w:ilvl w:val="5"/>
          <w:numId w:val="3"/>
        </w:numPr>
      </w:pPr>
      <w:r w:rsidRPr="00D62787">
        <w:rPr>
          <w:i/>
        </w:rPr>
        <w:t>Recorder</w:t>
      </w:r>
      <w:r w:rsidR="00D62787" w:rsidRPr="00D62787">
        <w:rPr>
          <w:i/>
        </w:rPr>
        <w:t xml:space="preserve"> Data Purge:</w:t>
      </w:r>
      <w:r w:rsidRPr="00EC17DE">
        <w:t xml:space="preserve"> </w:t>
      </w:r>
      <w:r w:rsidR="00092716">
        <w:t>N</w:t>
      </w:r>
      <w:r w:rsidRPr="00EC17DE">
        <w:t xml:space="preserve">egative values shown in purple indicate video that has been purged from the disk before its retention period has been reached, to make room for arriving </w:t>
      </w:r>
      <w:r w:rsidR="00A62106">
        <w:t xml:space="preserve">new </w:t>
      </w:r>
      <w:r w:rsidRPr="00EC17DE">
        <w:t xml:space="preserve">video. </w:t>
      </w:r>
    </w:p>
    <w:p w14:paraId="382CD22F" w14:textId="77777777" w:rsidR="00435E1E" w:rsidRDefault="00CD3C79" w:rsidP="009C5830">
      <w:pPr>
        <w:pStyle w:val="CSISubparagraph1"/>
        <w:numPr>
          <w:ilvl w:val="5"/>
          <w:numId w:val="3"/>
        </w:numPr>
      </w:pPr>
      <w:r w:rsidRPr="00CD3C79">
        <w:rPr>
          <w:i/>
        </w:rPr>
        <w:t xml:space="preserve">Use of </w:t>
      </w:r>
      <w:r w:rsidR="00A770A6" w:rsidRPr="00CD3C79">
        <w:rPr>
          <w:i/>
        </w:rPr>
        <w:t xml:space="preserve">Purge </w:t>
      </w:r>
      <w:r w:rsidRPr="00CD3C79">
        <w:rPr>
          <w:i/>
        </w:rPr>
        <w:t>I</w:t>
      </w:r>
      <w:r w:rsidR="00A770A6" w:rsidRPr="00CD3C79">
        <w:rPr>
          <w:i/>
        </w:rPr>
        <w:t>ndicators</w:t>
      </w:r>
      <w:r w:rsidRPr="00CD3C79">
        <w:rPr>
          <w:i/>
        </w:rPr>
        <w:t>:</w:t>
      </w:r>
      <w:r w:rsidR="00A770A6" w:rsidRPr="00EC17DE">
        <w:t xml:space="preserve"> </w:t>
      </w:r>
      <w:r w:rsidR="00FE76D8">
        <w:t>W</w:t>
      </w:r>
      <w:r w:rsidR="00B961EF" w:rsidRPr="00EC17DE">
        <w:t xml:space="preserve">hen initially setting up the system or expanding it, </w:t>
      </w:r>
      <w:r w:rsidR="00F116C2">
        <w:t xml:space="preserve">Delta Storage metric whether </w:t>
      </w:r>
      <w:r w:rsidR="00B961EF" w:rsidRPr="00EC17DE">
        <w:t xml:space="preserve">the available cloud bandwidth and the video transmission settings are adequate to ensure no loss of video. </w:t>
      </w:r>
      <w:r w:rsidR="00FA2207" w:rsidRPr="00EC17DE">
        <w:t>Cameras whose data was purged are listed</w:t>
      </w:r>
      <w:r w:rsidR="009B2257">
        <w:t xml:space="preserve"> on the left-hand side of the Delta Storage window</w:t>
      </w:r>
      <w:r w:rsidR="00FA2207" w:rsidRPr="00EC17DE">
        <w:t>.</w:t>
      </w:r>
    </w:p>
    <w:p w14:paraId="2A882121" w14:textId="77777777" w:rsidR="00E163FD" w:rsidRPr="00E163FD" w:rsidRDefault="00E163FD" w:rsidP="00E163FD"/>
    <w:p w14:paraId="436BB07A" w14:textId="77777777" w:rsidR="0011537A" w:rsidRPr="00EE406E" w:rsidRDefault="0011537A" w:rsidP="00704341">
      <w:pPr>
        <w:keepNext/>
        <w:spacing w:after="80" w:line="240" w:lineRule="auto"/>
        <w:ind w:left="720"/>
        <w:rPr>
          <w:rFonts w:ascii="Arial" w:hAnsi="Arial" w:cs="Arial"/>
          <w:i/>
          <w:sz w:val="20"/>
        </w:rPr>
      </w:pPr>
      <w:r w:rsidRPr="00EE406E">
        <w:rPr>
          <w:rFonts w:ascii="Arial" w:hAnsi="Arial" w:cs="Arial"/>
          <w:i/>
          <w:sz w:val="20"/>
        </w:rPr>
        <w:t>Figure 8. Metric – Delta Storage</w:t>
      </w:r>
    </w:p>
    <w:p w14:paraId="155E08B9" w14:textId="77777777" w:rsidR="00E163FD" w:rsidRPr="00E163FD" w:rsidRDefault="0011537A" w:rsidP="00704341">
      <w:pPr>
        <w:ind w:left="720"/>
      </w:pPr>
      <w:r>
        <w:rPr>
          <w:noProof/>
          <w:lang w:eastAsia="ko-KR"/>
        </w:rPr>
        <w:drawing>
          <wp:inline distT="0" distB="0" distL="0" distR="0" wp14:anchorId="53FC8D25" wp14:editId="1ABF9DE9">
            <wp:extent cx="5943600" cy="2903985"/>
            <wp:effectExtent l="19050" t="19050" r="19050" b="1079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etrics - h - Delta Storage.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2903985"/>
                    </a:xfrm>
                    <a:prstGeom prst="rect">
                      <a:avLst/>
                    </a:prstGeom>
                    <a:ln w="12700">
                      <a:solidFill>
                        <a:schemeClr val="bg1">
                          <a:lumMod val="75000"/>
                        </a:schemeClr>
                      </a:solidFill>
                    </a:ln>
                  </pic:spPr>
                </pic:pic>
              </a:graphicData>
            </a:graphic>
          </wp:inline>
        </w:drawing>
      </w:r>
    </w:p>
    <w:p w14:paraId="538150DC" w14:textId="77777777" w:rsidR="00E163FD" w:rsidRPr="00E163FD" w:rsidRDefault="00E163FD" w:rsidP="00E163FD"/>
    <w:p w14:paraId="2307F5D8" w14:textId="77777777" w:rsidR="009456C6" w:rsidRDefault="000E45DC" w:rsidP="0090101C">
      <w:pPr>
        <w:pStyle w:val="CSISubparagraph1"/>
        <w:numPr>
          <w:ilvl w:val="4"/>
          <w:numId w:val="3"/>
        </w:numPr>
      </w:pPr>
      <w:r w:rsidRPr="00613926">
        <w:rPr>
          <w:i/>
        </w:rPr>
        <w:t xml:space="preserve">Bridge and </w:t>
      </w:r>
      <w:r w:rsidR="00F5284E" w:rsidRPr="00613926">
        <w:rPr>
          <w:i/>
        </w:rPr>
        <w:t xml:space="preserve">Recorder </w:t>
      </w:r>
      <w:r w:rsidR="00766D98" w:rsidRPr="00613926">
        <w:rPr>
          <w:i/>
        </w:rPr>
        <w:t xml:space="preserve">Available </w:t>
      </w:r>
      <w:r w:rsidRPr="00613926">
        <w:rPr>
          <w:i/>
        </w:rPr>
        <w:t>Disk Space</w:t>
      </w:r>
      <w:r w:rsidR="002A3837" w:rsidRPr="00613926">
        <w:rPr>
          <w:i/>
        </w:rPr>
        <w:t xml:space="preserve"> (Disk Space)</w:t>
      </w:r>
      <w:r w:rsidRPr="00613926">
        <w:rPr>
          <w:i/>
        </w:rPr>
        <w:t>:</w:t>
      </w:r>
      <w:r w:rsidR="00766D98" w:rsidRPr="00613926">
        <w:rPr>
          <w:i/>
        </w:rPr>
        <w:t xml:space="preserve"> </w:t>
      </w:r>
      <w:r w:rsidR="00766D98" w:rsidRPr="00EC17DE">
        <w:t>Total</w:t>
      </w:r>
      <w:r w:rsidR="00766D98" w:rsidRPr="00613926">
        <w:rPr>
          <w:i/>
        </w:rPr>
        <w:t xml:space="preserve"> </w:t>
      </w:r>
      <w:r w:rsidR="00766D98" w:rsidRPr="00EC17DE">
        <w:t>available space on the buffer hard disk drive.</w:t>
      </w:r>
      <w:r w:rsidR="00BA2BEE" w:rsidRPr="00BA2BEE">
        <w:t xml:space="preserve"> </w:t>
      </w:r>
      <w:r w:rsidR="00BA2BEE">
        <w:t>See Figure 9 below.</w:t>
      </w:r>
    </w:p>
    <w:p w14:paraId="036F24DB" w14:textId="77777777" w:rsidR="00934D33" w:rsidRDefault="00934D33" w:rsidP="00934D33"/>
    <w:p w14:paraId="59E5A0AD" w14:textId="77777777" w:rsidR="00934D33" w:rsidRPr="00EE406E" w:rsidRDefault="00934D33" w:rsidP="00934D33">
      <w:pPr>
        <w:keepNext/>
        <w:spacing w:after="80" w:line="240" w:lineRule="auto"/>
        <w:ind w:left="720"/>
        <w:rPr>
          <w:rFonts w:ascii="Arial" w:hAnsi="Arial" w:cs="Arial"/>
          <w:i/>
          <w:sz w:val="20"/>
        </w:rPr>
      </w:pPr>
      <w:r w:rsidRPr="00EE406E">
        <w:rPr>
          <w:rFonts w:ascii="Arial" w:hAnsi="Arial" w:cs="Arial"/>
          <w:i/>
          <w:sz w:val="20"/>
        </w:rPr>
        <w:lastRenderedPageBreak/>
        <w:t>Figure 9. Metric – Disk Space</w:t>
      </w:r>
    </w:p>
    <w:p w14:paraId="5951F2C0" w14:textId="77777777" w:rsidR="00934D33" w:rsidRDefault="00934D33" w:rsidP="00934D33">
      <w:pPr>
        <w:ind w:left="720"/>
      </w:pPr>
      <w:r>
        <w:rPr>
          <w:noProof/>
          <w:lang w:eastAsia="ko-KR"/>
        </w:rPr>
        <w:drawing>
          <wp:inline distT="0" distB="0" distL="0" distR="0" wp14:anchorId="4419A27A" wp14:editId="267AE9F4">
            <wp:extent cx="5943600" cy="2898382"/>
            <wp:effectExtent l="19050" t="19050" r="19050" b="165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etrics - i - Disk Space.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2898382"/>
                    </a:xfrm>
                    <a:prstGeom prst="rect">
                      <a:avLst/>
                    </a:prstGeom>
                    <a:ln w="12700">
                      <a:solidFill>
                        <a:schemeClr val="bg1">
                          <a:lumMod val="75000"/>
                        </a:schemeClr>
                      </a:solidFill>
                    </a:ln>
                  </pic:spPr>
                </pic:pic>
              </a:graphicData>
            </a:graphic>
          </wp:inline>
        </w:drawing>
      </w:r>
    </w:p>
    <w:p w14:paraId="37DA8ACA" w14:textId="77777777" w:rsidR="00934D33" w:rsidRDefault="00934D33" w:rsidP="00934D33"/>
    <w:p w14:paraId="560B3575" w14:textId="77777777" w:rsidR="00BD1E52" w:rsidRDefault="00BD1E52" w:rsidP="00BD1E52">
      <w:pPr>
        <w:pStyle w:val="CSISubparagraph1"/>
        <w:numPr>
          <w:ilvl w:val="4"/>
          <w:numId w:val="3"/>
        </w:numPr>
      </w:pPr>
      <w:r w:rsidRPr="00126FD0">
        <w:rPr>
          <w:i/>
        </w:rPr>
        <w:t>Bridge/Recorder Combined Camera LAN Bandwidth Usage (Camera BW):</w:t>
      </w:r>
      <w:r w:rsidRPr="00BD1E52">
        <w:t xml:space="preserve"> Amount of bandwidth used for all of the cameras connected to a Bridge or Recorder, using a stacked area chart with each camera’s color identified in a legend at the left side of the chart. </w:t>
      </w:r>
      <w:r w:rsidR="00BA2BEE">
        <w:t xml:space="preserve">See Figure 10 below. </w:t>
      </w:r>
      <w:r w:rsidRPr="00BD1E52">
        <w:t>Hovering the mouse pointer over the area chart pops up a detail window that shows the individual bandwidth amounts numbers for each camera (see Figure 11).</w:t>
      </w:r>
    </w:p>
    <w:p w14:paraId="070EADB0" w14:textId="77777777" w:rsidR="00BD1E52" w:rsidRDefault="00BD1E52" w:rsidP="00BD1E52"/>
    <w:p w14:paraId="5929E6CB" w14:textId="77777777" w:rsidR="00BD1E52" w:rsidRPr="00EE406E" w:rsidRDefault="00BD1E52" w:rsidP="00BD1E52">
      <w:pPr>
        <w:keepNext/>
        <w:spacing w:after="80" w:line="240" w:lineRule="auto"/>
        <w:ind w:left="720"/>
        <w:rPr>
          <w:rFonts w:ascii="Arial" w:hAnsi="Arial" w:cs="Arial"/>
          <w:i/>
          <w:sz w:val="20"/>
        </w:rPr>
      </w:pPr>
      <w:r w:rsidRPr="00EE406E">
        <w:rPr>
          <w:rFonts w:ascii="Arial" w:hAnsi="Arial" w:cs="Arial"/>
          <w:i/>
          <w:sz w:val="20"/>
        </w:rPr>
        <w:t>Figure 10. Metric – Combined Camera LAN Bandwidth Usage with Area Chart</w:t>
      </w:r>
    </w:p>
    <w:p w14:paraId="3787D9E1" w14:textId="77777777" w:rsidR="00BD1E52" w:rsidRDefault="00BD1E52" w:rsidP="00BD1E52">
      <w:pPr>
        <w:ind w:left="720"/>
      </w:pPr>
      <w:r>
        <w:rPr>
          <w:noProof/>
          <w:lang w:eastAsia="ko-KR"/>
        </w:rPr>
        <w:drawing>
          <wp:inline distT="0" distB="0" distL="0" distR="0" wp14:anchorId="546E01FE" wp14:editId="1B4F4AA3">
            <wp:extent cx="5943101" cy="2898140"/>
            <wp:effectExtent l="19050" t="19050" r="19685" b="165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etrics - i - Disk Space.png"/>
                    <pic:cNvPicPr/>
                  </pic:nvPicPr>
                  <pic:blipFill>
                    <a:blip r:embed="rId24">
                      <a:extLst>
                        <a:ext uri="{28A0092B-C50C-407E-A947-70E740481C1C}">
                          <a14:useLocalDpi xmlns:a14="http://schemas.microsoft.com/office/drawing/2010/main" val="0"/>
                        </a:ext>
                      </a:extLst>
                    </a:blip>
                    <a:stretch>
                      <a:fillRect/>
                    </a:stretch>
                  </pic:blipFill>
                  <pic:spPr>
                    <a:xfrm>
                      <a:off x="0" y="0"/>
                      <a:ext cx="5943101" cy="2898140"/>
                    </a:xfrm>
                    <a:prstGeom prst="rect">
                      <a:avLst/>
                    </a:prstGeom>
                    <a:ln w="12700">
                      <a:solidFill>
                        <a:schemeClr val="bg1">
                          <a:lumMod val="75000"/>
                        </a:schemeClr>
                      </a:solidFill>
                    </a:ln>
                  </pic:spPr>
                </pic:pic>
              </a:graphicData>
            </a:graphic>
          </wp:inline>
        </w:drawing>
      </w:r>
    </w:p>
    <w:p w14:paraId="71BE684C" w14:textId="77777777" w:rsidR="00BD1E52" w:rsidRDefault="00BD1E52" w:rsidP="00BD1E52"/>
    <w:p w14:paraId="30B42A77" w14:textId="77777777" w:rsidR="00BD1E52" w:rsidRPr="00EE406E" w:rsidRDefault="00BD1E52" w:rsidP="00BD1E52">
      <w:pPr>
        <w:keepNext/>
        <w:spacing w:after="80" w:line="240" w:lineRule="auto"/>
        <w:ind w:left="720"/>
        <w:rPr>
          <w:rFonts w:ascii="Arial" w:hAnsi="Arial" w:cs="Arial"/>
          <w:i/>
          <w:sz w:val="20"/>
        </w:rPr>
      </w:pPr>
      <w:r w:rsidRPr="00EE406E">
        <w:rPr>
          <w:rFonts w:ascii="Arial" w:hAnsi="Arial" w:cs="Arial"/>
          <w:i/>
          <w:sz w:val="20"/>
        </w:rPr>
        <w:lastRenderedPageBreak/>
        <w:t>Figure 11. Metric – Combined Camera LAN Bandwidth Usage with Area Chart Detail Window</w:t>
      </w:r>
    </w:p>
    <w:p w14:paraId="0ACDDEA4" w14:textId="77777777" w:rsidR="00BD1E52" w:rsidRDefault="00BD1E52" w:rsidP="00BD1E52">
      <w:pPr>
        <w:ind w:left="720"/>
      </w:pPr>
      <w:r>
        <w:rPr>
          <w:noProof/>
          <w:lang w:eastAsia="ko-KR"/>
        </w:rPr>
        <w:drawing>
          <wp:inline distT="0" distB="0" distL="0" distR="0" wp14:anchorId="4BEF0F21" wp14:editId="2D243C82">
            <wp:extent cx="5943101" cy="2898139"/>
            <wp:effectExtent l="19050" t="19050" r="19685" b="171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etrics - i - Disk Space.png"/>
                    <pic:cNvPicPr/>
                  </pic:nvPicPr>
                  <pic:blipFill>
                    <a:blip r:embed="rId25">
                      <a:extLst>
                        <a:ext uri="{28A0092B-C50C-407E-A947-70E740481C1C}">
                          <a14:useLocalDpi xmlns:a14="http://schemas.microsoft.com/office/drawing/2010/main" val="0"/>
                        </a:ext>
                      </a:extLst>
                    </a:blip>
                    <a:stretch>
                      <a:fillRect/>
                    </a:stretch>
                  </pic:blipFill>
                  <pic:spPr>
                    <a:xfrm>
                      <a:off x="0" y="0"/>
                      <a:ext cx="5943101" cy="2898139"/>
                    </a:xfrm>
                    <a:prstGeom prst="rect">
                      <a:avLst/>
                    </a:prstGeom>
                    <a:ln w="12700">
                      <a:solidFill>
                        <a:schemeClr val="bg1">
                          <a:lumMod val="75000"/>
                        </a:schemeClr>
                      </a:solidFill>
                    </a:ln>
                  </pic:spPr>
                </pic:pic>
              </a:graphicData>
            </a:graphic>
          </wp:inline>
        </w:drawing>
      </w:r>
    </w:p>
    <w:p w14:paraId="16E2F107" w14:textId="77777777" w:rsidR="00BD1E52" w:rsidRPr="00BD1E52" w:rsidRDefault="00BD1E52" w:rsidP="00BD1E52"/>
    <w:p w14:paraId="1B455CE8" w14:textId="77777777" w:rsidR="00BD1E52" w:rsidRDefault="00BD1E52" w:rsidP="00BD1E52">
      <w:pPr>
        <w:pStyle w:val="CSISubparagraph1"/>
        <w:numPr>
          <w:ilvl w:val="4"/>
          <w:numId w:val="3"/>
        </w:numPr>
      </w:pPr>
      <w:r w:rsidRPr="00BD1E52">
        <w:rPr>
          <w:i/>
        </w:rPr>
        <w:t>Bridge/Recorder Combined Camera Cloud Bandwidth Usage (Camera Cloud BW):</w:t>
      </w:r>
      <w:r w:rsidRPr="00BD1E52">
        <w:t xml:space="preserve"> Per-camera amount of bandwidth used for transmitting each camera’s video to the cloud VMS, using a stacked area chart with each camera’s color identified in a legend at the left side of the chart, plus a line graph at the bottom of the chart. </w:t>
      </w:r>
      <w:r w:rsidR="00BA2BEE">
        <w:t xml:space="preserve">See Figure 12 below. </w:t>
      </w:r>
      <w:r w:rsidRPr="00BD1E52">
        <w:t>Hovering the mouse pointer over the area chart pops up a detail window that shows the individual bandwidth amounts numbers for each camera, similar to what is show in Figure 11.</w:t>
      </w:r>
    </w:p>
    <w:p w14:paraId="4F09EF12" w14:textId="77777777" w:rsidR="00E645FC" w:rsidRDefault="00E645FC" w:rsidP="00E645FC"/>
    <w:p w14:paraId="4B25679F" w14:textId="77777777" w:rsidR="00E645FC" w:rsidRPr="00EE406E" w:rsidRDefault="00E645FC" w:rsidP="00E645FC">
      <w:pPr>
        <w:keepNext/>
        <w:spacing w:after="80" w:line="240" w:lineRule="auto"/>
        <w:ind w:left="720"/>
        <w:rPr>
          <w:rFonts w:ascii="Arial" w:hAnsi="Arial" w:cs="Arial"/>
          <w:i/>
          <w:sz w:val="20"/>
        </w:rPr>
      </w:pPr>
      <w:r w:rsidRPr="00EE406E">
        <w:rPr>
          <w:rFonts w:ascii="Arial" w:hAnsi="Arial" w:cs="Arial"/>
          <w:i/>
          <w:sz w:val="20"/>
        </w:rPr>
        <w:t>Figure 12. Metric – Combined Camera LAN Bandwidth Usage with Area Chart Detail Window</w:t>
      </w:r>
    </w:p>
    <w:p w14:paraId="75050FAE" w14:textId="77777777" w:rsidR="00E645FC" w:rsidRDefault="00E645FC" w:rsidP="00E645FC">
      <w:pPr>
        <w:ind w:left="720"/>
      </w:pPr>
      <w:r>
        <w:rPr>
          <w:noProof/>
          <w:lang w:eastAsia="ko-KR"/>
        </w:rPr>
        <w:drawing>
          <wp:inline distT="0" distB="0" distL="0" distR="0" wp14:anchorId="623200B2" wp14:editId="335192B8">
            <wp:extent cx="5943099" cy="2898139"/>
            <wp:effectExtent l="19050" t="19050" r="19685" b="171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etrics - i - Disk Space.png"/>
                    <pic:cNvPicPr/>
                  </pic:nvPicPr>
                  <pic:blipFill>
                    <a:blip r:embed="rId26">
                      <a:extLst>
                        <a:ext uri="{28A0092B-C50C-407E-A947-70E740481C1C}">
                          <a14:useLocalDpi xmlns:a14="http://schemas.microsoft.com/office/drawing/2010/main" val="0"/>
                        </a:ext>
                      </a:extLst>
                    </a:blip>
                    <a:stretch>
                      <a:fillRect/>
                    </a:stretch>
                  </pic:blipFill>
                  <pic:spPr>
                    <a:xfrm>
                      <a:off x="0" y="0"/>
                      <a:ext cx="5943099" cy="2898139"/>
                    </a:xfrm>
                    <a:prstGeom prst="rect">
                      <a:avLst/>
                    </a:prstGeom>
                    <a:ln w="12700">
                      <a:solidFill>
                        <a:schemeClr val="bg1">
                          <a:lumMod val="75000"/>
                        </a:schemeClr>
                      </a:solidFill>
                    </a:ln>
                  </pic:spPr>
                </pic:pic>
              </a:graphicData>
            </a:graphic>
          </wp:inline>
        </w:drawing>
      </w:r>
    </w:p>
    <w:p w14:paraId="5E378D01" w14:textId="77777777" w:rsidR="00E645FC" w:rsidRPr="00E645FC" w:rsidRDefault="00E645FC" w:rsidP="00E645FC"/>
    <w:p w14:paraId="142956E0" w14:textId="77777777" w:rsidR="00BD1E52" w:rsidRDefault="00613ED3" w:rsidP="00613ED3">
      <w:pPr>
        <w:pStyle w:val="CSISubparagraph1"/>
        <w:numPr>
          <w:ilvl w:val="4"/>
          <w:numId w:val="3"/>
        </w:numPr>
      </w:pPr>
      <w:r w:rsidRPr="00126FD0">
        <w:rPr>
          <w:i/>
        </w:rPr>
        <w:lastRenderedPageBreak/>
        <w:t>Bridge/Recorder Combined Camera Storage (Camera Storage):</w:t>
      </w:r>
      <w:r w:rsidRPr="00613ED3">
        <w:t xml:space="preserve"> Per-camera amount of camera video per Bridge or Recorder, written to Bridge buffers or Recorder Storage, measured in gigabytes, using a stacked area chart with a legend at the left side of the chart. </w:t>
      </w:r>
      <w:r w:rsidR="00BA2BEE">
        <w:t xml:space="preserve">See Figure 13 below. </w:t>
      </w:r>
      <w:r w:rsidRPr="00613ED3">
        <w:t>Hovering the mouse pointer over the area chart pops up a detail window similar to what is show in Figure 11</w:t>
      </w:r>
      <w:r>
        <w:t>.</w:t>
      </w:r>
    </w:p>
    <w:p w14:paraId="10F69E5A" w14:textId="77777777" w:rsidR="00613ED3" w:rsidRDefault="00613ED3" w:rsidP="00613ED3"/>
    <w:p w14:paraId="6025A767" w14:textId="77777777" w:rsidR="00613ED3" w:rsidRPr="00EE406E" w:rsidRDefault="00613ED3" w:rsidP="00613ED3">
      <w:pPr>
        <w:keepNext/>
        <w:spacing w:after="80" w:line="240" w:lineRule="auto"/>
        <w:ind w:left="720"/>
        <w:rPr>
          <w:rFonts w:ascii="Arial" w:hAnsi="Arial" w:cs="Arial"/>
          <w:i/>
          <w:sz w:val="20"/>
        </w:rPr>
      </w:pPr>
      <w:r w:rsidRPr="00EE406E">
        <w:rPr>
          <w:rFonts w:ascii="Arial" w:hAnsi="Arial" w:cs="Arial"/>
          <w:i/>
          <w:sz w:val="20"/>
        </w:rPr>
        <w:t>Figure 13. Metric – Combined Camera Storage</w:t>
      </w:r>
    </w:p>
    <w:p w14:paraId="1F9409EA" w14:textId="77777777" w:rsidR="00613ED3" w:rsidRDefault="00613ED3" w:rsidP="00613ED3">
      <w:pPr>
        <w:ind w:left="720"/>
      </w:pPr>
      <w:r>
        <w:rPr>
          <w:noProof/>
          <w:lang w:eastAsia="ko-KR"/>
        </w:rPr>
        <w:drawing>
          <wp:inline distT="0" distB="0" distL="0" distR="0" wp14:anchorId="5B765F74" wp14:editId="6738D156">
            <wp:extent cx="5943099" cy="2898139"/>
            <wp:effectExtent l="19050" t="19050" r="19685" b="171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etrics - i - Disk Space.png"/>
                    <pic:cNvPicPr/>
                  </pic:nvPicPr>
                  <pic:blipFill>
                    <a:blip r:embed="rId27">
                      <a:extLst>
                        <a:ext uri="{28A0092B-C50C-407E-A947-70E740481C1C}">
                          <a14:useLocalDpi xmlns:a14="http://schemas.microsoft.com/office/drawing/2010/main" val="0"/>
                        </a:ext>
                      </a:extLst>
                    </a:blip>
                    <a:stretch>
                      <a:fillRect/>
                    </a:stretch>
                  </pic:blipFill>
                  <pic:spPr>
                    <a:xfrm>
                      <a:off x="0" y="0"/>
                      <a:ext cx="5943099" cy="2898139"/>
                    </a:xfrm>
                    <a:prstGeom prst="rect">
                      <a:avLst/>
                    </a:prstGeom>
                    <a:ln w="12700">
                      <a:solidFill>
                        <a:schemeClr val="bg1">
                          <a:lumMod val="75000"/>
                        </a:schemeClr>
                      </a:solidFill>
                    </a:ln>
                  </pic:spPr>
                </pic:pic>
              </a:graphicData>
            </a:graphic>
          </wp:inline>
        </w:drawing>
      </w:r>
    </w:p>
    <w:p w14:paraId="0D4D1447" w14:textId="77777777" w:rsidR="00613ED3" w:rsidRPr="00613ED3" w:rsidRDefault="00613ED3" w:rsidP="00613ED3"/>
    <w:p w14:paraId="610F9918" w14:textId="77777777" w:rsidR="00BD1E52" w:rsidRDefault="005D54BC" w:rsidP="005D54BC">
      <w:pPr>
        <w:pStyle w:val="CSISubparagraph1"/>
        <w:numPr>
          <w:ilvl w:val="4"/>
          <w:numId w:val="3"/>
        </w:numPr>
      </w:pPr>
      <w:r w:rsidRPr="00126FD0">
        <w:rPr>
          <w:i/>
        </w:rPr>
        <w:t>Bridge/Recorder Combined Camera Delta Storage (Camera Delta Storage):</w:t>
      </w:r>
      <w:r w:rsidRPr="005D54BC">
        <w:t xml:space="preserve"> Per-camera and total amount of disk data changed per Bridge or Recorder, written to and deleted from Bridge buffers or Recorder storage, measure in gigabytes, using both positive and negative values in a stacked area chart with a legend at the left side of the chart. Positive values indicate video being buffered or recorded (incoming video), and negative values indicate video being deleted for transmitted to the Cloud VMS (outgoing video). </w:t>
      </w:r>
      <w:r>
        <w:t xml:space="preserve">See Figure 14 below. </w:t>
      </w:r>
      <w:r w:rsidRPr="005D54BC">
        <w:t>Hovering the mouse pointer over the area chart pops up a detail window similar to what is show in Figure 11.</w:t>
      </w:r>
    </w:p>
    <w:p w14:paraId="2E711B7D" w14:textId="77777777" w:rsidR="005D54BC" w:rsidRDefault="005D54BC" w:rsidP="005D54BC"/>
    <w:p w14:paraId="44386838" w14:textId="77777777" w:rsidR="005D54BC" w:rsidRPr="00EE406E" w:rsidRDefault="005D54BC" w:rsidP="005D54BC">
      <w:pPr>
        <w:keepNext/>
        <w:spacing w:after="80" w:line="240" w:lineRule="auto"/>
        <w:ind w:left="720"/>
        <w:rPr>
          <w:rFonts w:ascii="Arial" w:hAnsi="Arial" w:cs="Arial"/>
          <w:i/>
          <w:sz w:val="20"/>
        </w:rPr>
      </w:pPr>
      <w:r w:rsidRPr="00EE406E">
        <w:rPr>
          <w:rFonts w:ascii="Arial" w:hAnsi="Arial" w:cs="Arial"/>
          <w:i/>
          <w:sz w:val="20"/>
        </w:rPr>
        <w:lastRenderedPageBreak/>
        <w:t xml:space="preserve">Figure 14. Metric – Combined Camera Delta Storage </w:t>
      </w:r>
    </w:p>
    <w:p w14:paraId="43031611" w14:textId="77777777" w:rsidR="005D54BC" w:rsidRDefault="005D54BC" w:rsidP="005D54BC">
      <w:pPr>
        <w:ind w:left="720"/>
      </w:pPr>
      <w:r>
        <w:rPr>
          <w:noProof/>
          <w:lang w:eastAsia="ko-KR"/>
        </w:rPr>
        <w:drawing>
          <wp:inline distT="0" distB="0" distL="0" distR="0" wp14:anchorId="09C3B52D" wp14:editId="340A2629">
            <wp:extent cx="5943099" cy="2898139"/>
            <wp:effectExtent l="19050" t="19050" r="19685" b="171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etrics - i - Disk Space.png"/>
                    <pic:cNvPicPr/>
                  </pic:nvPicPr>
                  <pic:blipFill>
                    <a:blip r:embed="rId28">
                      <a:extLst>
                        <a:ext uri="{28A0092B-C50C-407E-A947-70E740481C1C}">
                          <a14:useLocalDpi xmlns:a14="http://schemas.microsoft.com/office/drawing/2010/main" val="0"/>
                        </a:ext>
                      </a:extLst>
                    </a:blip>
                    <a:stretch>
                      <a:fillRect/>
                    </a:stretch>
                  </pic:blipFill>
                  <pic:spPr>
                    <a:xfrm>
                      <a:off x="0" y="0"/>
                      <a:ext cx="5943099" cy="2898139"/>
                    </a:xfrm>
                    <a:prstGeom prst="rect">
                      <a:avLst/>
                    </a:prstGeom>
                    <a:ln w="12700">
                      <a:solidFill>
                        <a:schemeClr val="bg1">
                          <a:lumMod val="75000"/>
                        </a:schemeClr>
                      </a:solidFill>
                    </a:ln>
                  </pic:spPr>
                </pic:pic>
              </a:graphicData>
            </a:graphic>
          </wp:inline>
        </w:drawing>
      </w:r>
    </w:p>
    <w:p w14:paraId="68726F54" w14:textId="77777777" w:rsidR="005D54BC" w:rsidRPr="005D54BC" w:rsidRDefault="005D54BC" w:rsidP="005D54BC"/>
    <w:p w14:paraId="0925CB9A" w14:textId="77777777" w:rsidR="008C7247" w:rsidRDefault="008C7247" w:rsidP="00E20747">
      <w:pPr>
        <w:pStyle w:val="CSISubparagraph1"/>
        <w:numPr>
          <w:ilvl w:val="4"/>
          <w:numId w:val="3"/>
        </w:numPr>
      </w:pPr>
      <w:r>
        <w:rPr>
          <w:i/>
        </w:rPr>
        <w:t>Metrics Chart Downloads:</w:t>
      </w:r>
      <w:r>
        <w:t xml:space="preserve"> </w:t>
      </w:r>
      <w:r w:rsidR="00E20747">
        <w:t xml:space="preserve">Metrics graphs and charts shall be downloadable in the following file formats: </w:t>
      </w:r>
      <w:r w:rsidR="00E20747" w:rsidRPr="00E20747">
        <w:t>PNG or JPEG image, SVG vector image</w:t>
      </w:r>
      <w:r w:rsidR="00E20747">
        <w:t xml:space="preserve"> or PDF document.</w:t>
      </w:r>
    </w:p>
    <w:p w14:paraId="0A007D82" w14:textId="77777777" w:rsidR="00A752C1" w:rsidRPr="00A752C1" w:rsidRDefault="00E24C68" w:rsidP="00283E78">
      <w:pPr>
        <w:pStyle w:val="CSISubparagraph1"/>
        <w:numPr>
          <w:ilvl w:val="3"/>
          <w:numId w:val="3"/>
        </w:numPr>
        <w:rPr>
          <w:i/>
        </w:rPr>
      </w:pPr>
      <w:r>
        <w:rPr>
          <w:i/>
        </w:rPr>
        <w:t>Dynamic Filtering:</w:t>
      </w:r>
      <w:r w:rsidRPr="00A752C1">
        <w:t xml:space="preserve"> </w:t>
      </w:r>
      <w:r w:rsidR="00A752C1">
        <w:t xml:space="preserve">Provide a way to dynamically filter the </w:t>
      </w:r>
      <w:r w:rsidR="00C42188">
        <w:t xml:space="preserve">list of </w:t>
      </w:r>
      <w:r w:rsidR="00A752C1">
        <w:t>cameras displayed in any Layout view, that includes:</w:t>
      </w:r>
    </w:p>
    <w:p w14:paraId="4FDB9E4C" w14:textId="77777777" w:rsidR="00A752C1" w:rsidRDefault="00A752C1" w:rsidP="009E3D7D">
      <w:pPr>
        <w:pStyle w:val="CSISubparagraph1"/>
        <w:numPr>
          <w:ilvl w:val="4"/>
          <w:numId w:val="3"/>
        </w:numPr>
      </w:pPr>
      <w:r w:rsidRPr="00C42188">
        <w:rPr>
          <w:i/>
        </w:rPr>
        <w:t>Filter Text Box</w:t>
      </w:r>
      <w:r w:rsidR="00CD44C9">
        <w:rPr>
          <w:i/>
        </w:rPr>
        <w:t>:</w:t>
      </w:r>
      <w:r>
        <w:t xml:space="preserve"> </w:t>
      </w:r>
      <w:r w:rsidR="00C42188">
        <w:t>A text entry box in which to type the filter criteria.</w:t>
      </w:r>
    </w:p>
    <w:p w14:paraId="37549AAF" w14:textId="77777777" w:rsidR="00C42188" w:rsidRDefault="00A752C1" w:rsidP="008C22C3">
      <w:pPr>
        <w:pStyle w:val="CSISubparagraph1"/>
        <w:numPr>
          <w:ilvl w:val="4"/>
          <w:numId w:val="3"/>
        </w:numPr>
      </w:pPr>
      <w:r w:rsidRPr="00C42188">
        <w:rPr>
          <w:i/>
        </w:rPr>
        <w:t>Filter Criteria</w:t>
      </w:r>
      <w:r w:rsidR="00CD44C9">
        <w:rPr>
          <w:i/>
        </w:rPr>
        <w:t>:</w:t>
      </w:r>
      <w:r>
        <w:t xml:space="preserve"> </w:t>
      </w:r>
      <w:r w:rsidR="00C42188">
        <w:t>Filter criteria include:</w:t>
      </w:r>
      <w:r w:rsidR="008C22C3" w:rsidRPr="008C22C3">
        <w:t xml:space="preserve"> </w:t>
      </w:r>
    </w:p>
    <w:p w14:paraId="43BEF395" w14:textId="77777777" w:rsidR="00C42188" w:rsidRDefault="00C42188" w:rsidP="00C42188">
      <w:pPr>
        <w:pStyle w:val="CSISubparagraph1"/>
        <w:numPr>
          <w:ilvl w:val="5"/>
          <w:numId w:val="3"/>
        </w:numPr>
      </w:pPr>
      <w:r>
        <w:t xml:space="preserve">Assigned camera </w:t>
      </w:r>
      <w:r w:rsidRPr="00C42188">
        <w:t>tag</w:t>
      </w:r>
      <w:r>
        <w:t xml:space="preserve">s, such as “lobby”, “outdoor”, and “PTZ” </w:t>
      </w:r>
    </w:p>
    <w:p w14:paraId="0F9363F6" w14:textId="77777777" w:rsidR="00C42188" w:rsidRDefault="00C42188" w:rsidP="00C42188">
      <w:pPr>
        <w:pStyle w:val="CSISubparagraph1"/>
        <w:numPr>
          <w:ilvl w:val="5"/>
          <w:numId w:val="3"/>
        </w:numPr>
      </w:pPr>
      <w:r>
        <w:t xml:space="preserve">Camera location street address </w:t>
      </w:r>
    </w:p>
    <w:p w14:paraId="246E9D20" w14:textId="77777777" w:rsidR="00A752C1" w:rsidRPr="00A752C1" w:rsidRDefault="00C42188" w:rsidP="00C42188">
      <w:pPr>
        <w:pStyle w:val="CSISubparagraph1"/>
        <w:numPr>
          <w:ilvl w:val="5"/>
          <w:numId w:val="3"/>
        </w:numPr>
      </w:pPr>
      <w:r>
        <w:t>L</w:t>
      </w:r>
      <w:r w:rsidRPr="00C42188">
        <w:t>ocation</w:t>
      </w:r>
      <w:r>
        <w:t xml:space="preserve">, which may be street address, latitude/longitude, floor number </w:t>
      </w:r>
      <w:r w:rsidRPr="00C42188">
        <w:t xml:space="preserve"> </w:t>
      </w:r>
    </w:p>
    <w:p w14:paraId="428E966A" w14:textId="77777777" w:rsidR="00A752C1" w:rsidRPr="00A752C1" w:rsidRDefault="00A752C1" w:rsidP="009E3D7D">
      <w:pPr>
        <w:pStyle w:val="CSISubparagraph1"/>
        <w:numPr>
          <w:ilvl w:val="4"/>
          <w:numId w:val="3"/>
        </w:numPr>
      </w:pPr>
      <w:r w:rsidRPr="00215B2B">
        <w:rPr>
          <w:i/>
        </w:rPr>
        <w:t>Filter Bookmarks</w:t>
      </w:r>
      <w:r w:rsidR="00CD44C9">
        <w:rPr>
          <w:i/>
        </w:rPr>
        <w:t>:</w:t>
      </w:r>
      <w:r w:rsidR="00C42188">
        <w:t xml:space="preserve"> Saved filters are called bookmarks. The filter bookmark list can be displayed for selection by clicking on </w:t>
      </w:r>
      <w:r w:rsidR="00215B2B">
        <w:t>the blue bookmark icon next to the Filter Text Box.</w:t>
      </w:r>
    </w:p>
    <w:p w14:paraId="732D266A" w14:textId="77777777" w:rsidR="00DC6B1C" w:rsidRDefault="00DC6B1C" w:rsidP="00283E78">
      <w:pPr>
        <w:pStyle w:val="CSISubparagraph1"/>
        <w:numPr>
          <w:ilvl w:val="3"/>
          <w:numId w:val="3"/>
        </w:numPr>
      </w:pPr>
      <w:r w:rsidRPr="00DC6B1C">
        <w:rPr>
          <w:i/>
        </w:rPr>
        <w:t>Alerts and Notifications:</w:t>
      </w:r>
      <w:r>
        <w:t xml:space="preserve"> Provide the following means of notifying users of </w:t>
      </w:r>
      <w:r w:rsidR="00291386">
        <w:t xml:space="preserve">camera </w:t>
      </w:r>
      <w:r>
        <w:t>detection events</w:t>
      </w:r>
      <w:r w:rsidR="00291386">
        <w:t>, alarms from cameras or other inputs,</w:t>
      </w:r>
      <w:r>
        <w:t xml:space="preserve"> </w:t>
      </w:r>
      <w:r w:rsidR="00291386">
        <w:t xml:space="preserve">changes in </w:t>
      </w:r>
      <w:r>
        <w:t>system conditions</w:t>
      </w:r>
      <w:r w:rsidR="00A604FD">
        <w:t xml:space="preserve">, </w:t>
      </w:r>
      <w:r w:rsidR="008072EB">
        <w:t xml:space="preserve">and </w:t>
      </w:r>
      <w:r w:rsidR="00A604FD">
        <w:t xml:space="preserve">system </w:t>
      </w:r>
      <w:r>
        <w:t>activity.</w:t>
      </w:r>
    </w:p>
    <w:p w14:paraId="26279C68" w14:textId="77777777" w:rsidR="00356087" w:rsidRDefault="00DC6B1C" w:rsidP="00DC6B1C">
      <w:pPr>
        <w:pStyle w:val="CSISubparagraph1"/>
        <w:numPr>
          <w:ilvl w:val="4"/>
          <w:numId w:val="3"/>
        </w:numPr>
      </w:pPr>
      <w:r w:rsidRPr="00B55AF1">
        <w:rPr>
          <w:i/>
        </w:rPr>
        <w:t>Alerts</w:t>
      </w:r>
      <w:r w:rsidR="00CD44C9">
        <w:rPr>
          <w:i/>
        </w:rPr>
        <w:t>:</w:t>
      </w:r>
      <w:r>
        <w:t xml:space="preserve"> </w:t>
      </w:r>
      <w:r w:rsidR="00FB01EA">
        <w:t>Optionally</w:t>
      </w:r>
      <w:r w:rsidR="003C578B">
        <w:t xml:space="preserve">, as configured, </w:t>
      </w:r>
      <w:r w:rsidR="00FB01EA">
        <w:t>r</w:t>
      </w:r>
      <w:r w:rsidR="004A34D0">
        <w:t>ecord camera detection events such as motion detection, alarms from cameras or other inputs, changes in system conditions, and system activity</w:t>
      </w:r>
      <w:r w:rsidR="003C578B">
        <w:t xml:space="preserve"> as “alerts”.</w:t>
      </w:r>
      <w:r w:rsidR="00356087">
        <w:t xml:space="preserve"> </w:t>
      </w:r>
    </w:p>
    <w:p w14:paraId="58A80AD6" w14:textId="77777777" w:rsidR="00C413F0" w:rsidRDefault="00C413F0" w:rsidP="00DC6B1C">
      <w:pPr>
        <w:pStyle w:val="CSISubparagraph1"/>
        <w:numPr>
          <w:ilvl w:val="4"/>
          <w:numId w:val="3"/>
        </w:numPr>
      </w:pPr>
      <w:r w:rsidRPr="001E76B3">
        <w:rPr>
          <w:i/>
        </w:rPr>
        <w:t>Alert Display:</w:t>
      </w:r>
      <w:r>
        <w:t xml:space="preserve"> Provide on-screen notification of alerts</w:t>
      </w:r>
      <w:r w:rsidR="0063252E">
        <w:t xml:space="preserve"> via top-of-screen Alerts icon in web and mobile applications, with an accompanying display of the count of active alerts, and with selection of the icon or alerts count displaying a list of the active alerts.</w:t>
      </w:r>
    </w:p>
    <w:p w14:paraId="41B49167" w14:textId="77777777" w:rsidR="00BA4566" w:rsidRPr="00BA4566" w:rsidRDefault="00BA4566" w:rsidP="00E46829">
      <w:pPr>
        <w:pStyle w:val="CSISubparagraph1"/>
        <w:keepNext/>
        <w:numPr>
          <w:ilvl w:val="4"/>
          <w:numId w:val="3"/>
        </w:numPr>
      </w:pPr>
      <w:r>
        <w:rPr>
          <w:i/>
        </w:rPr>
        <w:lastRenderedPageBreak/>
        <w:t xml:space="preserve">Alert Configuration: </w:t>
      </w:r>
      <w:r w:rsidR="008433AF" w:rsidRPr="008433AF">
        <w:t>Provide the following alert configuration capabilities:</w:t>
      </w:r>
    </w:p>
    <w:p w14:paraId="473AF834" w14:textId="77777777" w:rsidR="00DC6B1C" w:rsidRDefault="00EF1CBA" w:rsidP="001542DB">
      <w:pPr>
        <w:pStyle w:val="CSISubparagraph1"/>
        <w:numPr>
          <w:ilvl w:val="5"/>
          <w:numId w:val="3"/>
        </w:numPr>
      </w:pPr>
      <w:r>
        <w:rPr>
          <w:i/>
        </w:rPr>
        <w:t xml:space="preserve">Alert </w:t>
      </w:r>
      <w:r w:rsidR="00356087" w:rsidRPr="003F5456">
        <w:rPr>
          <w:i/>
        </w:rPr>
        <w:t>Active Time</w:t>
      </w:r>
      <w:r w:rsidR="00CD44C9">
        <w:rPr>
          <w:i/>
        </w:rPr>
        <w:t>:</w:t>
      </w:r>
      <w:r w:rsidR="00356087">
        <w:t xml:space="preserve"> </w:t>
      </w:r>
      <w:r w:rsidR="00FB01EA">
        <w:t xml:space="preserve">Configurable </w:t>
      </w:r>
      <w:r>
        <w:t xml:space="preserve">hours-of-day </w:t>
      </w:r>
      <w:r w:rsidR="00FB01EA">
        <w:t>t</w:t>
      </w:r>
      <w:r w:rsidR="00356087">
        <w:t xml:space="preserve">ime </w:t>
      </w:r>
      <w:r w:rsidR="00631AAE">
        <w:t xml:space="preserve">period </w:t>
      </w:r>
      <w:r w:rsidR="00FB01EA">
        <w:t xml:space="preserve">for each alert, </w:t>
      </w:r>
      <w:r w:rsidR="00356087">
        <w:t xml:space="preserve">when the </w:t>
      </w:r>
      <w:r w:rsidR="00320E6A">
        <w:t xml:space="preserve">Cloud </w:t>
      </w:r>
      <w:r w:rsidR="00356087">
        <w:t xml:space="preserve">VMS will generate </w:t>
      </w:r>
      <w:r>
        <w:t xml:space="preserve">that </w:t>
      </w:r>
      <w:r w:rsidR="00356087">
        <w:t>alert</w:t>
      </w:r>
      <w:r>
        <w:t xml:space="preserve">, </w:t>
      </w:r>
      <w:r w:rsidR="00356087">
        <w:t xml:space="preserve">otherwise </w:t>
      </w:r>
      <w:r w:rsidR="004F37E8">
        <w:t>no alert will be generated</w:t>
      </w:r>
      <w:r w:rsidR="00356087">
        <w:t xml:space="preserve">. </w:t>
      </w:r>
    </w:p>
    <w:p w14:paraId="3C50D049" w14:textId="77777777" w:rsidR="00EF1CBA" w:rsidRDefault="00EF1CBA" w:rsidP="001542DB">
      <w:pPr>
        <w:pStyle w:val="CSISubparagraph1"/>
        <w:numPr>
          <w:ilvl w:val="5"/>
          <w:numId w:val="3"/>
        </w:numPr>
      </w:pPr>
      <w:r>
        <w:rPr>
          <w:i/>
        </w:rPr>
        <w:t>Alert Who</w:t>
      </w:r>
      <w:r w:rsidR="00CD44C9">
        <w:rPr>
          <w:i/>
        </w:rPr>
        <w:t>:</w:t>
      </w:r>
      <w:r w:rsidR="003A7A75">
        <w:rPr>
          <w:i/>
        </w:rPr>
        <w:t xml:space="preserve"> </w:t>
      </w:r>
      <w:r w:rsidR="003A7A75">
        <w:t>Selection of system users who should receive the alert.</w:t>
      </w:r>
    </w:p>
    <w:p w14:paraId="035361DB" w14:textId="77777777" w:rsidR="00BB34B1" w:rsidRDefault="00EF1CBA" w:rsidP="001542DB">
      <w:pPr>
        <w:pStyle w:val="CSISubparagraph1"/>
        <w:numPr>
          <w:ilvl w:val="5"/>
          <w:numId w:val="3"/>
        </w:numPr>
      </w:pPr>
      <w:bookmarkStart w:id="8" w:name="_Hlk494703354"/>
      <w:bookmarkStart w:id="9" w:name="_Hlk494708367"/>
      <w:r w:rsidRPr="003A7A75">
        <w:rPr>
          <w:i/>
        </w:rPr>
        <w:t>Alert Mode</w:t>
      </w:r>
      <w:r w:rsidR="00CD44C9">
        <w:rPr>
          <w:i/>
        </w:rPr>
        <w:t>:</w:t>
      </w:r>
      <w:r w:rsidR="003A7A75">
        <w:t xml:space="preserve"> </w:t>
      </w:r>
      <w:r w:rsidR="00BB34B1">
        <w:t xml:space="preserve">Provides user-defined custom control over when video motion alerts are </w:t>
      </w:r>
      <w:r w:rsidR="000A2504">
        <w:t>created</w:t>
      </w:r>
      <w:r w:rsidR="00BB34B1">
        <w:t>.</w:t>
      </w:r>
      <w:bookmarkEnd w:id="8"/>
    </w:p>
    <w:p w14:paraId="30DDC02A" w14:textId="77777777" w:rsidR="00BB34B1" w:rsidRDefault="00A46468" w:rsidP="000A2504">
      <w:pPr>
        <w:pStyle w:val="CSISubparagraph1"/>
        <w:numPr>
          <w:ilvl w:val="6"/>
          <w:numId w:val="3"/>
        </w:numPr>
      </w:pPr>
      <w:r>
        <w:t xml:space="preserve">Alert </w:t>
      </w:r>
      <w:r w:rsidR="000A2504">
        <w:t>M</w:t>
      </w:r>
      <w:r>
        <w:t xml:space="preserve">odes are </w:t>
      </w:r>
      <w:r w:rsidR="00BA7EFC">
        <w:t>user</w:t>
      </w:r>
      <w:r w:rsidR="000A2504">
        <w:t>-</w:t>
      </w:r>
      <w:r w:rsidR="00BA7EFC">
        <w:t xml:space="preserve">defined </w:t>
      </w:r>
      <w:r>
        <w:t xml:space="preserve">descriptive names </w:t>
      </w:r>
      <w:r w:rsidR="00BA7EFC">
        <w:t xml:space="preserve">created </w:t>
      </w:r>
      <w:r w:rsidR="000A2504">
        <w:t xml:space="preserve">to represent operational modes of the </w:t>
      </w:r>
      <w:r w:rsidR="00CA5ABD">
        <w:t>facility</w:t>
      </w:r>
      <w:r w:rsidR="000A2504">
        <w:t xml:space="preserve">, such </w:t>
      </w:r>
      <w:r w:rsidR="000A2504" w:rsidRPr="000A2504">
        <w:t>as “Normal Business”, “Special Event” and “Holiday Break”</w:t>
      </w:r>
      <w:r w:rsidR="000A2504">
        <w:t>.</w:t>
      </w:r>
    </w:p>
    <w:p w14:paraId="4621C82D" w14:textId="77777777" w:rsidR="005C2AD4" w:rsidRDefault="0098604A" w:rsidP="0094275D">
      <w:pPr>
        <w:pStyle w:val="CSISubparagraph1"/>
        <w:numPr>
          <w:ilvl w:val="6"/>
          <w:numId w:val="3"/>
        </w:numPr>
      </w:pPr>
      <w:r>
        <w:t>Administrator u</w:t>
      </w:r>
      <w:r w:rsidR="0094275D">
        <w:t xml:space="preserve">sers select </w:t>
      </w:r>
      <w:r w:rsidR="0094275D" w:rsidRPr="0094275D">
        <w:t xml:space="preserve">one Alert Mode to be </w:t>
      </w:r>
      <w:r w:rsidR="004602BE">
        <w:t xml:space="preserve">the </w:t>
      </w:r>
      <w:r w:rsidR="00495E44">
        <w:t xml:space="preserve">system’s </w:t>
      </w:r>
      <w:r w:rsidR="002D32E4">
        <w:t>a</w:t>
      </w:r>
      <w:r w:rsidR="0094275D" w:rsidRPr="0094275D">
        <w:t>ctive</w:t>
      </w:r>
      <w:r w:rsidR="004602BE">
        <w:t xml:space="preserve"> Alert Mode</w:t>
      </w:r>
      <w:r w:rsidR="0094275D" w:rsidRPr="0094275D">
        <w:t>.</w:t>
      </w:r>
    </w:p>
    <w:p w14:paraId="19094AAE" w14:textId="77777777" w:rsidR="00371416" w:rsidRDefault="0058110F" w:rsidP="000A2504">
      <w:pPr>
        <w:pStyle w:val="CSISubparagraph1"/>
        <w:numPr>
          <w:ilvl w:val="6"/>
          <w:numId w:val="3"/>
        </w:numPr>
      </w:pPr>
      <w:r>
        <w:t>A</w:t>
      </w:r>
      <w:r w:rsidR="00371416">
        <w:t xml:space="preserve">lert configuration </w:t>
      </w:r>
      <w:r>
        <w:t xml:space="preserve">for each motion detection Region </w:t>
      </w:r>
      <w:r w:rsidR="00371416">
        <w:t>includes a checklist selection of one</w:t>
      </w:r>
      <w:r w:rsidR="00F70555">
        <w:t xml:space="preserve"> or more </w:t>
      </w:r>
      <w:r w:rsidR="00371416">
        <w:t>Alert Modes</w:t>
      </w:r>
      <w:r w:rsidR="00701097">
        <w:t xml:space="preserve"> to be associated with the </w:t>
      </w:r>
      <w:r w:rsidR="00274DC3">
        <w:t>R</w:t>
      </w:r>
      <w:r w:rsidR="004C3026">
        <w:t xml:space="preserve">egion’s </w:t>
      </w:r>
      <w:r w:rsidR="00701097">
        <w:t>alert</w:t>
      </w:r>
      <w:r w:rsidR="00371416">
        <w:t xml:space="preserve">. </w:t>
      </w:r>
    </w:p>
    <w:p w14:paraId="1482B102" w14:textId="77777777" w:rsidR="00DD34B5" w:rsidRDefault="00DD34B5" w:rsidP="00DE4076">
      <w:pPr>
        <w:pStyle w:val="CSISubparagraph1"/>
        <w:numPr>
          <w:ilvl w:val="6"/>
          <w:numId w:val="3"/>
        </w:numPr>
      </w:pPr>
      <w:r>
        <w:t xml:space="preserve">When video motion is detected, </w:t>
      </w:r>
      <w:r w:rsidR="00843160">
        <w:t xml:space="preserve">an </w:t>
      </w:r>
      <w:r>
        <w:t xml:space="preserve">alert </w:t>
      </w:r>
      <w:r w:rsidR="00843160">
        <w:t xml:space="preserve">is </w:t>
      </w:r>
      <w:r>
        <w:t>only created if the alert is associated with the active Alert Mode.</w:t>
      </w:r>
      <w:bookmarkEnd w:id="9"/>
    </w:p>
    <w:p w14:paraId="74CD4B40" w14:textId="77777777" w:rsidR="00EF1CBA" w:rsidRDefault="00EF1CBA" w:rsidP="001542DB">
      <w:pPr>
        <w:pStyle w:val="CSISubparagraph1"/>
        <w:numPr>
          <w:ilvl w:val="5"/>
          <w:numId w:val="3"/>
        </w:numPr>
      </w:pPr>
      <w:r w:rsidRPr="003A7A75">
        <w:rPr>
          <w:i/>
        </w:rPr>
        <w:t>Alert Level</w:t>
      </w:r>
      <w:r w:rsidR="00CD44C9">
        <w:rPr>
          <w:i/>
        </w:rPr>
        <w:t>:</w:t>
      </w:r>
      <w:r w:rsidR="003A7A75">
        <w:t xml:space="preserve"> Two alert levels, High and Low. Users may specify that they receive only one level of alerts, or both.</w:t>
      </w:r>
    </w:p>
    <w:p w14:paraId="02CCD8EE" w14:textId="77777777" w:rsidR="00EF1CBA" w:rsidRDefault="00EF1CBA" w:rsidP="001542DB">
      <w:pPr>
        <w:pStyle w:val="CSISubparagraph1"/>
        <w:numPr>
          <w:ilvl w:val="5"/>
          <w:numId w:val="3"/>
        </w:numPr>
      </w:pPr>
      <w:r>
        <w:rPr>
          <w:i/>
        </w:rPr>
        <w:t>Alert Re-Arm</w:t>
      </w:r>
      <w:r w:rsidR="00CD44C9">
        <w:rPr>
          <w:i/>
        </w:rPr>
        <w:t>:</w:t>
      </w:r>
      <w:r>
        <w:t xml:space="preserve"> To avoid excessive alert events, such as for motion alerts, </w:t>
      </w:r>
      <w:r w:rsidR="001542DB">
        <w:t>p</w:t>
      </w:r>
      <w:r>
        <w:t>rovide a re-arm s</w:t>
      </w:r>
      <w:r w:rsidR="001542DB">
        <w:t>etting, configurable as follows:</w:t>
      </w:r>
    </w:p>
    <w:p w14:paraId="07AACD8C" w14:textId="77777777" w:rsidR="001542DB" w:rsidRDefault="00952015" w:rsidP="001542DB">
      <w:pPr>
        <w:pStyle w:val="CSISubparagraph1"/>
        <w:numPr>
          <w:ilvl w:val="6"/>
          <w:numId w:val="3"/>
        </w:numPr>
      </w:pPr>
      <w:r w:rsidRPr="00E42BC6">
        <w:rPr>
          <w:i/>
        </w:rPr>
        <w:t>Immediate:</w:t>
      </w:r>
      <w:r w:rsidR="00D7479F">
        <w:t xml:space="preserve"> Alert re-arms immediately.</w:t>
      </w:r>
    </w:p>
    <w:p w14:paraId="3E9C3859" w14:textId="77777777" w:rsidR="00952015" w:rsidRDefault="00952015" w:rsidP="001542DB">
      <w:pPr>
        <w:pStyle w:val="CSISubparagraph1"/>
        <w:numPr>
          <w:ilvl w:val="6"/>
          <w:numId w:val="3"/>
        </w:numPr>
      </w:pPr>
      <w:r w:rsidRPr="00E42BC6">
        <w:rPr>
          <w:i/>
        </w:rPr>
        <w:t>After X Minutes:</w:t>
      </w:r>
      <w:r w:rsidR="00D7479F">
        <w:t xml:space="preserve"> Alert re-arms X minutes after the alert was last generated.</w:t>
      </w:r>
    </w:p>
    <w:p w14:paraId="0A2A798E" w14:textId="77777777" w:rsidR="00952015" w:rsidRDefault="00952015" w:rsidP="001542DB">
      <w:pPr>
        <w:pStyle w:val="CSISubparagraph1"/>
        <w:numPr>
          <w:ilvl w:val="6"/>
          <w:numId w:val="3"/>
        </w:numPr>
      </w:pPr>
      <w:r w:rsidRPr="00894A57">
        <w:rPr>
          <w:i/>
        </w:rPr>
        <w:t>After Quiet for X Minutes</w:t>
      </w:r>
      <w:r w:rsidR="00D7479F" w:rsidRPr="00894A57">
        <w:rPr>
          <w:i/>
        </w:rPr>
        <w:t>:</w:t>
      </w:r>
      <w:r w:rsidR="00D7479F">
        <w:t xml:space="preserve"> Alert re-arms X minutes after the alert-generating condition has ceased, for example, the cessation of motion after </w:t>
      </w:r>
      <w:r w:rsidR="000D2A46">
        <w:t>a period of</w:t>
      </w:r>
      <w:r w:rsidR="00D7479F">
        <w:t xml:space="preserve"> motion</w:t>
      </w:r>
      <w:r w:rsidR="006F5CA6">
        <w:t xml:space="preserve"> that triggered a motion alert</w:t>
      </w:r>
      <w:r w:rsidR="00D7479F">
        <w:t>.</w:t>
      </w:r>
    </w:p>
    <w:p w14:paraId="1A85EEDE" w14:textId="77777777" w:rsidR="001542DB" w:rsidRDefault="00952015" w:rsidP="00BB2B18">
      <w:pPr>
        <w:pStyle w:val="CSISubparagraph1"/>
        <w:numPr>
          <w:ilvl w:val="6"/>
          <w:numId w:val="3"/>
        </w:numPr>
      </w:pPr>
      <w:r w:rsidRPr="009A6C79">
        <w:rPr>
          <w:i/>
        </w:rPr>
        <w:t>Max Per Hour:</w:t>
      </w:r>
      <w:r w:rsidR="00EC1FA1" w:rsidRPr="009A6C79">
        <w:t xml:space="preserve"> Limits the number of time a specific alert can be generated within a 60-minute period.</w:t>
      </w:r>
      <w:r w:rsidR="00EC1FA1">
        <w:t xml:space="preserve"> </w:t>
      </w:r>
    </w:p>
    <w:p w14:paraId="1F29698E" w14:textId="77777777" w:rsidR="00DC6B1C" w:rsidRPr="00A20771" w:rsidRDefault="008622C0" w:rsidP="00DC6B1C">
      <w:pPr>
        <w:pStyle w:val="CSISubparagraph1"/>
        <w:numPr>
          <w:ilvl w:val="4"/>
          <w:numId w:val="3"/>
        </w:numPr>
        <w:rPr>
          <w:i/>
        </w:rPr>
      </w:pPr>
      <w:r w:rsidRPr="008622C0">
        <w:rPr>
          <w:i/>
        </w:rPr>
        <w:t xml:space="preserve">Alert </w:t>
      </w:r>
      <w:r w:rsidR="00DC6B1C" w:rsidRPr="008622C0">
        <w:rPr>
          <w:i/>
        </w:rPr>
        <w:t>Notifications</w:t>
      </w:r>
      <w:r w:rsidRPr="008622C0">
        <w:rPr>
          <w:i/>
        </w:rPr>
        <w:t xml:space="preserve">: </w:t>
      </w:r>
      <w:r w:rsidR="004B38A9" w:rsidRPr="004B38A9">
        <w:t xml:space="preserve">Provide an option for users to be notified of alerts via email and </w:t>
      </w:r>
      <w:r w:rsidR="001E76B3">
        <w:t xml:space="preserve">mobile device push </w:t>
      </w:r>
      <w:r w:rsidR="004B38A9" w:rsidRPr="004B38A9">
        <w:t>message</w:t>
      </w:r>
      <w:r w:rsidR="001E76B3">
        <w:t>s</w:t>
      </w:r>
      <w:r w:rsidR="004B38A9" w:rsidRPr="004B38A9">
        <w:t>.</w:t>
      </w:r>
    </w:p>
    <w:p w14:paraId="12C33B30" w14:textId="77777777" w:rsidR="00A20771" w:rsidRDefault="00A20771" w:rsidP="00A20771">
      <w:pPr>
        <w:pStyle w:val="CSISubparagraph1"/>
        <w:numPr>
          <w:ilvl w:val="3"/>
          <w:numId w:val="3"/>
        </w:numPr>
      </w:pPr>
      <w:r>
        <w:rPr>
          <w:i/>
        </w:rPr>
        <w:t>First Responder Camera Sharing:</w:t>
      </w:r>
      <w:r w:rsidRPr="00A20771">
        <w:t xml:space="preserve"> Provide a means to share video with first responders</w:t>
      </w:r>
      <w:r>
        <w:t xml:space="preserve"> through the </w:t>
      </w:r>
      <w:r w:rsidR="00F97416">
        <w:t xml:space="preserve">following </w:t>
      </w:r>
      <w:r>
        <w:t>actions</w:t>
      </w:r>
      <w:r w:rsidRPr="00A20771">
        <w:t>.</w:t>
      </w:r>
    </w:p>
    <w:p w14:paraId="66C268AB" w14:textId="77777777" w:rsidR="00490DC5" w:rsidRDefault="00490DC5" w:rsidP="00A20771">
      <w:pPr>
        <w:pStyle w:val="CSISubparagraph1"/>
        <w:numPr>
          <w:ilvl w:val="4"/>
          <w:numId w:val="3"/>
        </w:numPr>
      </w:pPr>
      <w:r>
        <w:rPr>
          <w:i/>
        </w:rPr>
        <w:t>First Responder Camera Sharing Permission</w:t>
      </w:r>
      <w:r w:rsidRPr="00490DC5">
        <w:rPr>
          <w:i/>
        </w:rPr>
        <w:t>:</w:t>
      </w:r>
      <w:r>
        <w:t xml:space="preserve"> Administrator users assign users the</w:t>
      </w:r>
      <w:r w:rsidR="00127384">
        <w:t xml:space="preserve"> </w:t>
      </w:r>
      <w:r>
        <w:t>system permission to perform first responder camera sharing actions.</w:t>
      </w:r>
    </w:p>
    <w:p w14:paraId="4B3645DB" w14:textId="77777777" w:rsidR="00490DC5" w:rsidRDefault="00A20771" w:rsidP="00A20771">
      <w:pPr>
        <w:pStyle w:val="CSISubparagraph1"/>
        <w:numPr>
          <w:ilvl w:val="4"/>
          <w:numId w:val="3"/>
        </w:numPr>
      </w:pPr>
      <w:r w:rsidRPr="00490DC5">
        <w:rPr>
          <w:i/>
        </w:rPr>
        <w:t>Pre-Designation of Responders:</w:t>
      </w:r>
      <w:r>
        <w:t xml:space="preserve"> </w:t>
      </w:r>
      <w:r w:rsidR="00127384">
        <w:t xml:space="preserve">Authorized users enroll first responders </w:t>
      </w:r>
      <w:r>
        <w:t xml:space="preserve">by name, </w:t>
      </w:r>
      <w:r w:rsidR="009326FC">
        <w:t xml:space="preserve">organization name, and </w:t>
      </w:r>
      <w:r>
        <w:t>email address</w:t>
      </w:r>
      <w:r w:rsidR="009326FC">
        <w:t>.</w:t>
      </w:r>
    </w:p>
    <w:p w14:paraId="7C22C550" w14:textId="77777777" w:rsidR="00A20771" w:rsidRDefault="00490DC5" w:rsidP="00A20771">
      <w:pPr>
        <w:pStyle w:val="CSISubparagraph1"/>
        <w:numPr>
          <w:ilvl w:val="4"/>
          <w:numId w:val="3"/>
        </w:numPr>
      </w:pPr>
      <w:r w:rsidRPr="00490DC5">
        <w:rPr>
          <w:i/>
        </w:rPr>
        <w:t>Responder Camera Selection:</w:t>
      </w:r>
      <w:r>
        <w:t xml:space="preserve"> </w:t>
      </w:r>
      <w:r w:rsidR="00DD5664">
        <w:t>Authorized users select o</w:t>
      </w:r>
      <w:r>
        <w:t xml:space="preserve">ne or more cameras </w:t>
      </w:r>
      <w:r w:rsidR="00DD5664">
        <w:t xml:space="preserve">to be shared with </w:t>
      </w:r>
      <w:r w:rsidR="00BE727D">
        <w:t>f</w:t>
      </w:r>
      <w:r w:rsidR="00DD5664">
        <w:t xml:space="preserve">irst </w:t>
      </w:r>
      <w:r w:rsidR="00BE727D">
        <w:t>r</w:t>
      </w:r>
      <w:r w:rsidR="00DD5664">
        <w:t>esponders.</w:t>
      </w:r>
      <w:r w:rsidR="00A20771">
        <w:t xml:space="preserve">  </w:t>
      </w:r>
    </w:p>
    <w:p w14:paraId="5CF87756" w14:textId="77777777" w:rsidR="001278DE" w:rsidRDefault="0031706E" w:rsidP="00A20771">
      <w:pPr>
        <w:pStyle w:val="CSISubparagraph1"/>
        <w:numPr>
          <w:ilvl w:val="4"/>
          <w:numId w:val="3"/>
        </w:numPr>
      </w:pPr>
      <w:r w:rsidRPr="0077315B">
        <w:rPr>
          <w:i/>
        </w:rPr>
        <w:t>Authorization to Activate Emergency Video Feed:</w:t>
      </w:r>
      <w:r>
        <w:t xml:space="preserve"> At least one user must be given the system permission to activate the Emergency Video Feed, by selecting the Activate Responder Share main men</w:t>
      </w:r>
      <w:r w:rsidR="00825ED3">
        <w:t>u</w:t>
      </w:r>
      <w:r>
        <w:t xml:space="preserve"> item.</w:t>
      </w:r>
      <w:r w:rsidR="00C772B7">
        <w:t xml:space="preserve"> </w:t>
      </w:r>
    </w:p>
    <w:p w14:paraId="43070006" w14:textId="77777777" w:rsidR="0031706E" w:rsidRDefault="001278DE" w:rsidP="00A20771">
      <w:pPr>
        <w:pStyle w:val="CSISubparagraph1"/>
        <w:numPr>
          <w:ilvl w:val="4"/>
          <w:numId w:val="3"/>
        </w:numPr>
      </w:pPr>
      <w:r w:rsidRPr="0077315B">
        <w:rPr>
          <w:i/>
        </w:rPr>
        <w:lastRenderedPageBreak/>
        <w:t>Activa</w:t>
      </w:r>
      <w:r>
        <w:rPr>
          <w:i/>
        </w:rPr>
        <w:t>tion of</w:t>
      </w:r>
      <w:r w:rsidRPr="0077315B">
        <w:rPr>
          <w:i/>
        </w:rPr>
        <w:t xml:space="preserve"> Emergency Video Feed:</w:t>
      </w:r>
      <w:r>
        <w:rPr>
          <w:i/>
        </w:rPr>
        <w:t xml:space="preserve"> </w:t>
      </w:r>
      <w:r w:rsidR="00C772B7">
        <w:t xml:space="preserve">Upon </w:t>
      </w:r>
      <w:r>
        <w:t>activation</w:t>
      </w:r>
      <w:r w:rsidR="00C772B7">
        <w:t xml:space="preserve">, the </w:t>
      </w:r>
      <w:r w:rsidR="00F7690D">
        <w:t xml:space="preserve">“Activate Responder Share” </w:t>
      </w:r>
      <w:r w:rsidR="00C772B7">
        <w:t>menu item change</w:t>
      </w:r>
      <w:r w:rsidR="00ED6756">
        <w:t xml:space="preserve">s to </w:t>
      </w:r>
      <w:r w:rsidR="00264BC2">
        <w:t>“</w:t>
      </w:r>
      <w:r w:rsidR="00ED6756">
        <w:t>Deactivate Responder Share</w:t>
      </w:r>
      <w:r w:rsidR="00264BC2">
        <w:t>”</w:t>
      </w:r>
      <w:r w:rsidR="00ED6756">
        <w:t xml:space="preserve">, and enrolled first responders are </w:t>
      </w:r>
      <w:r w:rsidR="00264BC2">
        <w:t xml:space="preserve">sent an email messages informing them </w:t>
      </w:r>
      <w:r w:rsidR="00ED6756">
        <w:t>that the emergency video feed has been activated,</w:t>
      </w:r>
      <w:r w:rsidR="00264BC2">
        <w:t xml:space="preserve"> and providing a link for them to access the </w:t>
      </w:r>
      <w:r w:rsidR="00382261">
        <w:t>shared video cameras</w:t>
      </w:r>
      <w:r w:rsidR="00264BC2">
        <w:t>.</w:t>
      </w:r>
      <w:r w:rsidR="00ED6756">
        <w:t xml:space="preserve"> </w:t>
      </w:r>
    </w:p>
    <w:p w14:paraId="7E98C197" w14:textId="77777777" w:rsidR="00A20771" w:rsidRPr="00A20771" w:rsidRDefault="008978AA" w:rsidP="00B45B9D">
      <w:pPr>
        <w:pStyle w:val="CSISubparagraph1"/>
        <w:numPr>
          <w:ilvl w:val="4"/>
          <w:numId w:val="3"/>
        </w:numPr>
      </w:pPr>
      <w:r w:rsidRPr="00F72A7C">
        <w:rPr>
          <w:i/>
        </w:rPr>
        <w:t xml:space="preserve">Deactivation of Emergency Video Feed: </w:t>
      </w:r>
      <w:r>
        <w:t>Authorized users deactivate the emergency video feed by selecting the ““Deactivate Responder Share” main menu item. Sharing of video ceases.</w:t>
      </w:r>
    </w:p>
    <w:p w14:paraId="4547AEC6" w14:textId="77777777" w:rsidR="009A517A" w:rsidRDefault="00212201" w:rsidP="00283E78">
      <w:pPr>
        <w:pStyle w:val="CSISubparagraph1"/>
        <w:numPr>
          <w:ilvl w:val="3"/>
          <w:numId w:val="3"/>
        </w:numPr>
      </w:pPr>
      <w:r w:rsidRPr="00BB4E0F">
        <w:rPr>
          <w:i/>
        </w:rPr>
        <w:t xml:space="preserve">System </w:t>
      </w:r>
      <w:r w:rsidR="009A517A" w:rsidRPr="00BB4E0F">
        <w:rPr>
          <w:i/>
        </w:rPr>
        <w:t>Capacities</w:t>
      </w:r>
      <w:r w:rsidR="00CD44C9">
        <w:rPr>
          <w:i/>
        </w:rPr>
        <w:t>:</w:t>
      </w:r>
      <w:r w:rsidRPr="00BB4E0F">
        <w:rPr>
          <w:i/>
        </w:rPr>
        <w:t xml:space="preserve"> </w:t>
      </w:r>
      <w:r w:rsidR="008B0E84" w:rsidRPr="008B0E84">
        <w:t xml:space="preserve">Provide </w:t>
      </w:r>
      <w:r w:rsidR="008B0E84" w:rsidRPr="00FE382F">
        <w:t>the following m</w:t>
      </w:r>
      <w:r w:rsidRPr="00FE382F">
        <w:t>aximum</w:t>
      </w:r>
      <w:r>
        <w:t xml:space="preserve"> capacities</w:t>
      </w:r>
      <w:r w:rsidR="0009577E">
        <w:t>,</w:t>
      </w:r>
      <w:r>
        <w:t xml:space="preserve"> constrained </w:t>
      </w:r>
      <w:r w:rsidR="00C12906">
        <w:t xml:space="preserve">only </w:t>
      </w:r>
      <w:r>
        <w:t xml:space="preserve">by the physical performance capabilities of </w:t>
      </w:r>
      <w:r w:rsidR="00D91119">
        <w:t xml:space="preserve">installed </w:t>
      </w:r>
      <w:r>
        <w:t xml:space="preserve">server hardware </w:t>
      </w:r>
      <w:r w:rsidR="00014EA1">
        <w:t xml:space="preserve">and </w:t>
      </w:r>
      <w:r>
        <w:t>network</w:t>
      </w:r>
      <w:r w:rsidR="00095CAA">
        <w:t xml:space="preserve"> </w:t>
      </w:r>
      <w:r>
        <w:t>infrastructure</w:t>
      </w:r>
      <w:r w:rsidR="00434A4B">
        <w:t>:</w:t>
      </w:r>
      <w:r w:rsidR="00D91119">
        <w:t xml:space="preserve"> </w:t>
      </w:r>
    </w:p>
    <w:p w14:paraId="6A08B194" w14:textId="77777777" w:rsidR="0095436D" w:rsidRDefault="0095436D" w:rsidP="00283E78">
      <w:pPr>
        <w:pStyle w:val="CSISubparagraph1a"/>
        <w:numPr>
          <w:ilvl w:val="4"/>
          <w:numId w:val="3"/>
        </w:numPr>
      </w:pPr>
      <w:r>
        <w:t>Unlimited cameras.</w:t>
      </w:r>
    </w:p>
    <w:p w14:paraId="6A9157D3" w14:textId="77777777" w:rsidR="009A517A" w:rsidRDefault="009A517A" w:rsidP="00283E78">
      <w:pPr>
        <w:pStyle w:val="CSISubparagraph1a"/>
        <w:numPr>
          <w:ilvl w:val="4"/>
          <w:numId w:val="3"/>
        </w:numPr>
      </w:pPr>
      <w:r>
        <w:t xml:space="preserve">Unlimited </w:t>
      </w:r>
      <w:r w:rsidR="002A7ECE">
        <w:t xml:space="preserve">web app and mobile app </w:t>
      </w:r>
      <w:r w:rsidR="004941A6">
        <w:t xml:space="preserve">software </w:t>
      </w:r>
      <w:r w:rsidR="008D3BAB">
        <w:t>users.</w:t>
      </w:r>
    </w:p>
    <w:p w14:paraId="64E32A6B" w14:textId="77777777" w:rsidR="008D3BAB" w:rsidRDefault="008D3BAB" w:rsidP="00283E78">
      <w:pPr>
        <w:pStyle w:val="CSISubparagraph1a"/>
        <w:numPr>
          <w:ilvl w:val="4"/>
          <w:numId w:val="3"/>
        </w:numPr>
      </w:pPr>
      <w:r>
        <w:t>Unlimited user mobile devices.</w:t>
      </w:r>
    </w:p>
    <w:p w14:paraId="79DF32DE" w14:textId="77777777" w:rsidR="008D3BAB" w:rsidRDefault="008D3BAB" w:rsidP="00283E78">
      <w:pPr>
        <w:pStyle w:val="CSISubparagraph1a"/>
        <w:numPr>
          <w:ilvl w:val="4"/>
          <w:numId w:val="3"/>
        </w:numPr>
      </w:pPr>
      <w:r>
        <w:t xml:space="preserve">Unlimited </w:t>
      </w:r>
      <w:r w:rsidR="002A7ECE">
        <w:t xml:space="preserve">user </w:t>
      </w:r>
      <w:r>
        <w:t>PCs or laptops.</w:t>
      </w:r>
    </w:p>
    <w:p w14:paraId="02AF735A" w14:textId="77777777" w:rsidR="009A517A" w:rsidRDefault="009A517A" w:rsidP="00283E78">
      <w:pPr>
        <w:pStyle w:val="CSISubparagraph1a"/>
        <w:numPr>
          <w:ilvl w:val="4"/>
          <w:numId w:val="3"/>
        </w:numPr>
      </w:pPr>
      <w:r>
        <w:t xml:space="preserve">Unlimited </w:t>
      </w:r>
      <w:r w:rsidR="00BD450E">
        <w:t>video appliances</w:t>
      </w:r>
      <w:r>
        <w:t>.</w:t>
      </w:r>
    </w:p>
    <w:p w14:paraId="1FE8EB2F" w14:textId="77777777" w:rsidR="008D3BAB" w:rsidRDefault="008D3BAB" w:rsidP="00283E78">
      <w:pPr>
        <w:pStyle w:val="CSISubparagraph1a"/>
        <w:numPr>
          <w:ilvl w:val="4"/>
          <w:numId w:val="3"/>
        </w:numPr>
      </w:pPr>
      <w:r>
        <w:t>Unlimited sites.</w:t>
      </w:r>
    </w:p>
    <w:p w14:paraId="4593395A" w14:textId="77777777" w:rsidR="00D36F48" w:rsidRDefault="00D36F48" w:rsidP="00283E78">
      <w:pPr>
        <w:pStyle w:val="CSISubparagraph1a"/>
        <w:numPr>
          <w:ilvl w:val="4"/>
          <w:numId w:val="3"/>
        </w:numPr>
      </w:pPr>
      <w:r>
        <w:t xml:space="preserve">Unlimited </w:t>
      </w:r>
      <w:r w:rsidR="00BD450E">
        <w:t xml:space="preserve">cloud </w:t>
      </w:r>
      <w:r>
        <w:t>video storage</w:t>
      </w:r>
      <w:r w:rsidR="00BD450E">
        <w:t xml:space="preserve"> capacity</w:t>
      </w:r>
      <w:r>
        <w:t>.</w:t>
      </w:r>
    </w:p>
    <w:p w14:paraId="3C0C02EB" w14:textId="77777777" w:rsidR="002A7ECE" w:rsidRDefault="002A7ECE" w:rsidP="00283E78">
      <w:pPr>
        <w:pStyle w:val="CSISubparagraph1a"/>
        <w:numPr>
          <w:ilvl w:val="4"/>
          <w:numId w:val="3"/>
        </w:numPr>
      </w:pPr>
      <w:r>
        <w:t>Unlimited reseller accounts.</w:t>
      </w:r>
    </w:p>
    <w:p w14:paraId="33D8C751" w14:textId="77777777" w:rsidR="002A7ECE" w:rsidRDefault="002A7ECE" w:rsidP="00283E78">
      <w:pPr>
        <w:pStyle w:val="CSISubparagraph1a"/>
        <w:numPr>
          <w:ilvl w:val="4"/>
          <w:numId w:val="3"/>
        </w:numPr>
      </w:pPr>
      <w:r>
        <w:t>Unlimited user accounts.</w:t>
      </w:r>
    </w:p>
    <w:p w14:paraId="1E632F04" w14:textId="77777777" w:rsidR="00BD450E" w:rsidRDefault="00BD450E" w:rsidP="00283E78">
      <w:pPr>
        <w:pStyle w:val="CSISubparagraph1a"/>
        <w:numPr>
          <w:ilvl w:val="4"/>
          <w:numId w:val="3"/>
        </w:numPr>
      </w:pPr>
      <w:r>
        <w:t>On-premised video storage capacity determined by model and quantity of Cloud Managed Video Recorders installed.</w:t>
      </w:r>
    </w:p>
    <w:p w14:paraId="5E0F75F5" w14:textId="77777777" w:rsidR="005067E6" w:rsidRDefault="005634C7" w:rsidP="00283E78">
      <w:pPr>
        <w:pStyle w:val="CSISubparagraph1a"/>
        <w:numPr>
          <w:ilvl w:val="4"/>
          <w:numId w:val="3"/>
        </w:numPr>
      </w:pPr>
      <w:r>
        <w:t xml:space="preserve">Recording rates of </w:t>
      </w:r>
      <w:r w:rsidR="00C31B71">
        <w:t xml:space="preserve">up to </w:t>
      </w:r>
      <w:r w:rsidR="00EB4771">
        <w:t>30</w:t>
      </w:r>
      <w:r w:rsidR="00C31B71">
        <w:t xml:space="preserve"> </w:t>
      </w:r>
      <w:r w:rsidR="005067E6" w:rsidRPr="001C3E30">
        <w:t>frames per second per camera</w:t>
      </w:r>
      <w:r w:rsidR="005067E6">
        <w:t>.</w:t>
      </w:r>
    </w:p>
    <w:p w14:paraId="122D191D" w14:textId="77777777" w:rsidR="009A517A" w:rsidRPr="00154667" w:rsidRDefault="009A517A" w:rsidP="007F07AF">
      <w:pPr>
        <w:pStyle w:val="CSISubparagraph1"/>
        <w:keepNext/>
        <w:numPr>
          <w:ilvl w:val="3"/>
          <w:numId w:val="3"/>
        </w:numPr>
      </w:pPr>
      <w:r w:rsidRPr="00BB7A9F">
        <w:rPr>
          <w:i/>
        </w:rPr>
        <w:t>Data Security</w:t>
      </w:r>
      <w:r w:rsidR="00CD44C9">
        <w:rPr>
          <w:i/>
        </w:rPr>
        <w:t>:</w:t>
      </w:r>
      <w:r w:rsidR="00130BA2" w:rsidRPr="00BB7A9F">
        <w:rPr>
          <w:i/>
        </w:rPr>
        <w:t xml:space="preserve"> </w:t>
      </w:r>
      <w:r w:rsidR="00B95FEC">
        <w:t xml:space="preserve">Provide </w:t>
      </w:r>
      <w:r w:rsidR="00130BA2">
        <w:t>the following data security capabilities:</w:t>
      </w:r>
    </w:p>
    <w:p w14:paraId="67293098" w14:textId="77777777" w:rsidR="005333EB" w:rsidRDefault="005333EB" w:rsidP="00854C73">
      <w:pPr>
        <w:pStyle w:val="CSISubparagraph1a"/>
        <w:numPr>
          <w:ilvl w:val="4"/>
          <w:numId w:val="5"/>
        </w:numPr>
      </w:pPr>
      <w:r w:rsidRPr="006639A8">
        <w:rPr>
          <w:i/>
        </w:rPr>
        <w:t>No Inbound Connections</w:t>
      </w:r>
      <w:r w:rsidR="00CD44C9">
        <w:rPr>
          <w:i/>
        </w:rPr>
        <w:t>:</w:t>
      </w:r>
      <w:r w:rsidRPr="006639A8">
        <w:rPr>
          <w:i/>
        </w:rPr>
        <w:t xml:space="preserve"> </w:t>
      </w:r>
      <w:r w:rsidR="00805D67">
        <w:t xml:space="preserve">Video appliances do not accept </w:t>
      </w:r>
      <w:r>
        <w:t>inbound internet connections</w:t>
      </w:r>
      <w:r w:rsidR="00CD44C9">
        <w:t>:</w:t>
      </w:r>
      <w:r>
        <w:t xml:space="preserve"> </w:t>
      </w:r>
    </w:p>
    <w:p w14:paraId="323A26DD" w14:textId="77777777" w:rsidR="005333EB" w:rsidRDefault="00FB715D" w:rsidP="005333EB">
      <w:pPr>
        <w:pStyle w:val="CSISubparagraph1a"/>
      </w:pPr>
      <w:r w:rsidRPr="00FB715D">
        <w:rPr>
          <w:i/>
        </w:rPr>
        <w:t>Camera Isolation</w:t>
      </w:r>
      <w:r w:rsidR="00CD44C9">
        <w:rPr>
          <w:i/>
        </w:rPr>
        <w:t>:</w:t>
      </w:r>
      <w:r w:rsidRPr="00FB715D">
        <w:rPr>
          <w:i/>
        </w:rPr>
        <w:t xml:space="preserve"> </w:t>
      </w:r>
      <w:r w:rsidR="005333EB">
        <w:t>Cameras are isolated from the Internet</w:t>
      </w:r>
      <w:r>
        <w:t>.</w:t>
      </w:r>
      <w:r w:rsidR="005333EB">
        <w:t xml:space="preserve"> </w:t>
      </w:r>
    </w:p>
    <w:p w14:paraId="7BF1B87C" w14:textId="77777777" w:rsidR="005333EB" w:rsidRDefault="00FB715D" w:rsidP="005333EB">
      <w:pPr>
        <w:pStyle w:val="CSISubparagraph1a"/>
      </w:pPr>
      <w:r w:rsidRPr="00FB715D">
        <w:rPr>
          <w:i/>
        </w:rPr>
        <w:t>No Open Ports</w:t>
      </w:r>
      <w:r w:rsidR="00CD44C9">
        <w:rPr>
          <w:i/>
        </w:rPr>
        <w:t>:</w:t>
      </w:r>
      <w:r w:rsidRPr="00FB715D">
        <w:rPr>
          <w:i/>
        </w:rPr>
        <w:t xml:space="preserve"> </w:t>
      </w:r>
      <w:r>
        <w:t>Video a</w:t>
      </w:r>
      <w:r w:rsidR="005333EB">
        <w:t>ppliances have no open network ports</w:t>
      </w:r>
      <w:r>
        <w:t>.</w:t>
      </w:r>
      <w:r w:rsidR="005333EB">
        <w:t xml:space="preserve"> </w:t>
      </w:r>
    </w:p>
    <w:p w14:paraId="033F62D7" w14:textId="77777777" w:rsidR="005333EB" w:rsidRDefault="00FB715D" w:rsidP="005333EB">
      <w:pPr>
        <w:pStyle w:val="CSISubparagraph1a"/>
      </w:pPr>
      <w:r w:rsidRPr="00FB715D">
        <w:rPr>
          <w:i/>
        </w:rPr>
        <w:t>Camera Malware Protection</w:t>
      </w:r>
      <w:r w:rsidR="00CD44C9">
        <w:rPr>
          <w:i/>
        </w:rPr>
        <w:t>:</w:t>
      </w:r>
      <w:r w:rsidRPr="00FB715D">
        <w:rPr>
          <w:i/>
        </w:rPr>
        <w:t xml:space="preserve"> </w:t>
      </w:r>
      <w:r>
        <w:t>Video a</w:t>
      </w:r>
      <w:r w:rsidR="005333EB">
        <w:t xml:space="preserve">ppliances are protected against pre-installed camera malware </w:t>
      </w:r>
      <w:r>
        <w:t xml:space="preserve">by built-in </w:t>
      </w:r>
      <w:r w:rsidR="00CE7FD8">
        <w:t xml:space="preserve">appliance </w:t>
      </w:r>
      <w:r>
        <w:t>firewall.</w:t>
      </w:r>
    </w:p>
    <w:p w14:paraId="31BF73E6" w14:textId="402E405F" w:rsidR="005333EB" w:rsidRDefault="00CE7FD8" w:rsidP="005333EB">
      <w:pPr>
        <w:pStyle w:val="CSISubparagraph1a"/>
      </w:pPr>
      <w:r w:rsidRPr="00CE7FD8">
        <w:rPr>
          <w:i/>
        </w:rPr>
        <w:t>Secure Data Connections</w:t>
      </w:r>
      <w:r w:rsidR="00CD44C9">
        <w:rPr>
          <w:i/>
        </w:rPr>
        <w:t>:</w:t>
      </w:r>
      <w:r w:rsidRPr="00CE7FD8">
        <w:rPr>
          <w:i/>
        </w:rPr>
        <w:t xml:space="preserve"> </w:t>
      </w:r>
      <w:r>
        <w:t>Video a</w:t>
      </w:r>
      <w:r w:rsidR="005333EB">
        <w:t xml:space="preserve">ppliances use </w:t>
      </w:r>
      <w:r w:rsidR="00AC4532">
        <w:t xml:space="preserve">encrypted </w:t>
      </w:r>
      <w:r w:rsidR="005333EB">
        <w:t>TLS</w:t>
      </w:r>
      <w:r w:rsidR="002A7074">
        <w:t xml:space="preserve"> cert</w:t>
      </w:r>
      <w:r w:rsidR="004E106B">
        <w:t>ificates</w:t>
      </w:r>
      <w:r w:rsidR="002A7074">
        <w:t xml:space="preserve"> for SHA 256</w:t>
      </w:r>
      <w:r w:rsidR="005333EB">
        <w:t xml:space="preserve"> connections to Cloud Security Camera VMS</w:t>
      </w:r>
      <w:r w:rsidR="000F3649">
        <w:t>.</w:t>
      </w:r>
      <w:r w:rsidR="005333EB">
        <w:t xml:space="preserve"> </w:t>
      </w:r>
    </w:p>
    <w:p w14:paraId="18CE1554" w14:textId="77777777" w:rsidR="005333EB" w:rsidRDefault="008F444D" w:rsidP="005333EB">
      <w:pPr>
        <w:pStyle w:val="CSISubparagraph1a"/>
      </w:pPr>
      <w:r w:rsidRPr="008F444D">
        <w:rPr>
          <w:i/>
        </w:rPr>
        <w:t>Encrypted Video</w:t>
      </w:r>
      <w:r w:rsidR="00CD44C9">
        <w:rPr>
          <w:i/>
        </w:rPr>
        <w:t>:</w:t>
      </w:r>
      <w:r>
        <w:t xml:space="preserve"> </w:t>
      </w:r>
      <w:r w:rsidR="00012C30">
        <w:t xml:space="preserve">256-bit </w:t>
      </w:r>
      <w:r w:rsidR="00BB2BD1">
        <w:t>AES e</w:t>
      </w:r>
      <w:r w:rsidR="005333EB">
        <w:t xml:space="preserve">ncryption </w:t>
      </w:r>
      <w:r>
        <w:t xml:space="preserve">is </w:t>
      </w:r>
      <w:r w:rsidR="005333EB">
        <w:t xml:space="preserve">applied to </w:t>
      </w:r>
      <w:r w:rsidR="006D05CB">
        <w:t>locally-</w:t>
      </w:r>
      <w:r w:rsidR="005333EB">
        <w:t>buffered</w:t>
      </w:r>
      <w:r w:rsidR="006D05CB">
        <w:t>,</w:t>
      </w:r>
      <w:r w:rsidR="005333EB">
        <w:t xml:space="preserve"> locally</w:t>
      </w:r>
      <w:r w:rsidR="006D05CB">
        <w:t>-</w:t>
      </w:r>
      <w:r w:rsidR="005333EB">
        <w:t xml:space="preserve">recorded </w:t>
      </w:r>
      <w:r w:rsidR="006D05CB">
        <w:t xml:space="preserve">and cloud-recorded </w:t>
      </w:r>
      <w:r w:rsidR="005333EB">
        <w:t>video</w:t>
      </w:r>
      <w:r w:rsidR="006D05CB">
        <w:t>.</w:t>
      </w:r>
      <w:r w:rsidR="005333EB">
        <w:t xml:space="preserve"> </w:t>
      </w:r>
    </w:p>
    <w:p w14:paraId="3514E8AB" w14:textId="77777777" w:rsidR="005333EB" w:rsidRDefault="00574099" w:rsidP="005333EB">
      <w:pPr>
        <w:pStyle w:val="CSISubparagraph1a"/>
      </w:pPr>
      <w:r w:rsidRPr="00574099">
        <w:rPr>
          <w:i/>
        </w:rPr>
        <w:t>Appliance Authentication</w:t>
      </w:r>
      <w:r w:rsidR="00CD44C9">
        <w:rPr>
          <w:i/>
        </w:rPr>
        <w:t>:</w:t>
      </w:r>
      <w:r w:rsidRPr="00574099">
        <w:rPr>
          <w:i/>
        </w:rPr>
        <w:t xml:space="preserve"> </w:t>
      </w:r>
      <w:r w:rsidR="005333EB">
        <w:t>Appliance authentication via digital certificates</w:t>
      </w:r>
      <w:r w:rsidR="00BB2BD1">
        <w:t>.</w:t>
      </w:r>
      <w:r w:rsidR="005333EB">
        <w:t xml:space="preserve"> </w:t>
      </w:r>
    </w:p>
    <w:p w14:paraId="7E2EC7F3" w14:textId="77777777" w:rsidR="00E5224E" w:rsidRDefault="00DC4A2D" w:rsidP="003D4084">
      <w:pPr>
        <w:pStyle w:val="CSISubparagraph1a"/>
      </w:pPr>
      <w:r w:rsidRPr="009D681E">
        <w:rPr>
          <w:i/>
        </w:rPr>
        <w:t>System Hardening</w:t>
      </w:r>
      <w:r w:rsidR="00CD44C9">
        <w:rPr>
          <w:i/>
        </w:rPr>
        <w:t>:</w:t>
      </w:r>
      <w:r>
        <w:t xml:space="preserve"> </w:t>
      </w:r>
      <w:r w:rsidR="00E5224E">
        <w:t xml:space="preserve">Provide system hardening </w:t>
      </w:r>
      <w:r w:rsidR="007C620E">
        <w:t>guidance</w:t>
      </w:r>
      <w:r w:rsidR="00E5224E">
        <w:t xml:space="preserve"> that</w:t>
      </w:r>
      <w:r w:rsidR="009D681E">
        <w:t xml:space="preserve"> </w:t>
      </w:r>
      <w:r w:rsidR="00C100BC">
        <w:t>d</w:t>
      </w:r>
      <w:r w:rsidR="00E5224E" w:rsidRPr="00C100BC">
        <w:t xml:space="preserve">escribes data security, network security and physical security measures and best practices for securing the installed </w:t>
      </w:r>
      <w:r w:rsidR="00320E6A">
        <w:t xml:space="preserve">Cloud </w:t>
      </w:r>
      <w:r w:rsidR="00E5224E" w:rsidRPr="00C100BC">
        <w:t>VMS against cyber</w:t>
      </w:r>
      <w:r w:rsidR="00541676" w:rsidRPr="00C100BC">
        <w:t xml:space="preserve"> </w:t>
      </w:r>
      <w:r w:rsidR="00E5224E" w:rsidRPr="00C100BC">
        <w:t>attacks.</w:t>
      </w:r>
    </w:p>
    <w:p w14:paraId="63B9C1B1" w14:textId="77777777" w:rsidR="00C6031B" w:rsidRDefault="00C6031B" w:rsidP="000C3ADE">
      <w:pPr>
        <w:pStyle w:val="CSISubparagraph1a"/>
      </w:pPr>
      <w:r w:rsidRPr="00C6031B">
        <w:rPr>
          <w:i/>
        </w:rPr>
        <w:t xml:space="preserve">Triple </w:t>
      </w:r>
      <w:r>
        <w:rPr>
          <w:i/>
        </w:rPr>
        <w:t xml:space="preserve">Video </w:t>
      </w:r>
      <w:r w:rsidRPr="00C6031B">
        <w:rPr>
          <w:i/>
        </w:rPr>
        <w:t>Data Redundancy</w:t>
      </w:r>
      <w:r w:rsidR="00CD44C9">
        <w:rPr>
          <w:i/>
        </w:rPr>
        <w:t>:</w:t>
      </w:r>
      <w:r>
        <w:t xml:space="preserve"> Provide </w:t>
      </w:r>
      <w:r w:rsidRPr="00CE429D">
        <w:t>triple redundan</w:t>
      </w:r>
      <w:r>
        <w:t xml:space="preserve">t cloud </w:t>
      </w:r>
      <w:r w:rsidR="001F05C3">
        <w:t xml:space="preserve">data </w:t>
      </w:r>
      <w:r w:rsidRPr="00CE429D">
        <w:t>storage</w:t>
      </w:r>
      <w:r w:rsidR="001F05C3">
        <w:t xml:space="preserve"> for video data</w:t>
      </w:r>
      <w:r>
        <w:t>,</w:t>
      </w:r>
      <w:r w:rsidRPr="00CE429D">
        <w:t xml:space="preserve"> </w:t>
      </w:r>
      <w:r w:rsidR="001F05C3">
        <w:t xml:space="preserve">by maintaining </w:t>
      </w:r>
      <w:r>
        <w:t>t</w:t>
      </w:r>
      <w:r w:rsidRPr="00CE429D">
        <w:t xml:space="preserve">hree copies of video recordings </w:t>
      </w:r>
      <w:r w:rsidR="000C3ADE">
        <w:t xml:space="preserve">and metadata </w:t>
      </w:r>
      <w:r w:rsidRPr="00CE429D">
        <w:t>saved on separate servers in the data center</w:t>
      </w:r>
      <w:r>
        <w:t>.</w:t>
      </w:r>
    </w:p>
    <w:p w14:paraId="68488C6C" w14:textId="77777777" w:rsidR="00797F77" w:rsidRPr="00797F77" w:rsidRDefault="00797F77" w:rsidP="00797F77">
      <w:pPr>
        <w:pStyle w:val="CSISubparagraph1"/>
        <w:numPr>
          <w:ilvl w:val="3"/>
          <w:numId w:val="3"/>
        </w:numPr>
        <w:rPr>
          <w:i/>
        </w:rPr>
      </w:pPr>
      <w:r w:rsidRPr="00727B78">
        <w:rPr>
          <w:i/>
        </w:rPr>
        <w:lastRenderedPageBreak/>
        <w:t xml:space="preserve">Secure </w:t>
      </w:r>
      <w:r w:rsidR="00095CAA">
        <w:rPr>
          <w:i/>
        </w:rPr>
        <w:t>R</w:t>
      </w:r>
      <w:r w:rsidRPr="00727B78">
        <w:rPr>
          <w:i/>
        </w:rPr>
        <w:t xml:space="preserve">emote </w:t>
      </w:r>
      <w:r w:rsidR="00095CAA">
        <w:rPr>
          <w:i/>
        </w:rPr>
        <w:t>A</w:t>
      </w:r>
      <w:r w:rsidRPr="00727B78">
        <w:rPr>
          <w:i/>
        </w:rPr>
        <w:t>ccess.</w:t>
      </w:r>
      <w:r w:rsidRPr="00797F77">
        <w:rPr>
          <w:i/>
        </w:rPr>
        <w:t xml:space="preserve"> </w:t>
      </w:r>
      <w:r w:rsidRPr="00797F77">
        <w:t>Provide three types of secure sign-in user access:</w:t>
      </w:r>
    </w:p>
    <w:p w14:paraId="4240055E" w14:textId="77777777" w:rsidR="00797F77" w:rsidRPr="00797F77" w:rsidRDefault="00797F77" w:rsidP="00854C73">
      <w:pPr>
        <w:pStyle w:val="CSISubparagraph1a"/>
        <w:numPr>
          <w:ilvl w:val="4"/>
          <w:numId w:val="19"/>
        </w:numPr>
        <w:rPr>
          <w:i/>
        </w:rPr>
      </w:pPr>
      <w:r w:rsidRPr="00797F77">
        <w:rPr>
          <w:i/>
        </w:rPr>
        <w:t xml:space="preserve">User </w:t>
      </w:r>
      <w:r w:rsidR="006E67DA" w:rsidRPr="00797F77">
        <w:rPr>
          <w:i/>
        </w:rPr>
        <w:t>Two-Factor Authentication</w:t>
      </w:r>
      <w:r w:rsidRPr="00797F77">
        <w:rPr>
          <w:i/>
        </w:rPr>
        <w:t xml:space="preserve">: </w:t>
      </w:r>
    </w:p>
    <w:p w14:paraId="2D1AC3D6" w14:textId="77777777" w:rsidR="00797F77" w:rsidRDefault="00797F77" w:rsidP="00797F77">
      <w:pPr>
        <w:pStyle w:val="CSISubparagraph1a1"/>
      </w:pPr>
      <w:r w:rsidRPr="009F28EB">
        <w:rPr>
          <w:i/>
        </w:rPr>
        <w:t>Trusted Device</w:t>
      </w:r>
      <w:r>
        <w:rPr>
          <w:i/>
        </w:rPr>
        <w:t>s</w:t>
      </w:r>
      <w:r w:rsidR="00CD44C9">
        <w:rPr>
          <w:i/>
        </w:rPr>
        <w:t>:</w:t>
      </w:r>
      <w:r>
        <w:t xml:space="preserve"> Establish trusted devices, which are mobile devices or browsers on specific computers that have previously registered using two-factor authentication It’s a device that is known to be associated with a specific user. Deny access for a</w:t>
      </w:r>
      <w:r w:rsidRPr="00505C18">
        <w:t>ttempts to sign in using a non-trusted device.</w:t>
      </w:r>
    </w:p>
    <w:p w14:paraId="76D7B6AA" w14:textId="77777777" w:rsidR="00797F77" w:rsidRDefault="00797F77" w:rsidP="00797F77">
      <w:pPr>
        <w:pStyle w:val="CSISubparagraph1a1"/>
      </w:pPr>
      <w:r w:rsidRPr="009F28EB">
        <w:rPr>
          <w:i/>
        </w:rPr>
        <w:t>Security Code</w:t>
      </w:r>
      <w:r>
        <w:rPr>
          <w:i/>
        </w:rPr>
        <w:t>s</w:t>
      </w:r>
      <w:r w:rsidR="00CD44C9">
        <w:rPr>
          <w:i/>
        </w:rPr>
        <w:t>:</w:t>
      </w:r>
      <w:r>
        <w:t xml:space="preserve"> Security code shall be a one-time-use code sent to a trusted device or phone number when the user logs in for the first time using a new device or browser. </w:t>
      </w:r>
    </w:p>
    <w:p w14:paraId="4C87945D" w14:textId="1C642AA8" w:rsidR="00797F77" w:rsidRDefault="00797F77" w:rsidP="000452A7">
      <w:pPr>
        <w:pStyle w:val="CSISubparagraph1a"/>
      </w:pPr>
      <w:r w:rsidRPr="001C73D2">
        <w:rPr>
          <w:i/>
        </w:rPr>
        <w:t xml:space="preserve">Apple Touch ID </w:t>
      </w:r>
      <w:r w:rsidR="006E67DA" w:rsidRPr="001C73D2">
        <w:rPr>
          <w:i/>
        </w:rPr>
        <w:t>Fingerprint Authentication</w:t>
      </w:r>
      <w:r w:rsidRPr="001C73D2">
        <w:rPr>
          <w:i/>
        </w:rPr>
        <w:t>:</w:t>
      </w:r>
      <w:r w:rsidR="008032CF">
        <w:rPr>
          <w:i/>
        </w:rPr>
        <w:t xml:space="preserve"> </w:t>
      </w:r>
      <w:r>
        <w:t>U</w:t>
      </w:r>
      <w:r w:rsidRPr="009F28EB">
        <w:t xml:space="preserve">tilize iOS Keychain password </w:t>
      </w:r>
      <w:r w:rsidR="006C6D98" w:rsidRPr="009F28EB">
        <w:t>storage and</w:t>
      </w:r>
      <w:r w:rsidRPr="009F28EB">
        <w:t xml:space="preserve"> allow the user fingerprint to be used for login.</w:t>
      </w:r>
    </w:p>
    <w:p w14:paraId="08539053" w14:textId="77777777" w:rsidR="00797F77" w:rsidRPr="00A2617B" w:rsidRDefault="00797F77" w:rsidP="00797F77">
      <w:pPr>
        <w:pStyle w:val="CSISubparagraph1a"/>
        <w:rPr>
          <w:i/>
        </w:rPr>
      </w:pPr>
      <w:r w:rsidRPr="00A2617B">
        <w:rPr>
          <w:i/>
        </w:rPr>
        <w:t xml:space="preserve">First </w:t>
      </w:r>
      <w:r w:rsidR="006E67DA" w:rsidRPr="00A2617B">
        <w:rPr>
          <w:i/>
        </w:rPr>
        <w:t>Responder Real-Time Video Access</w:t>
      </w:r>
      <w:r w:rsidRPr="00A2617B">
        <w:rPr>
          <w:i/>
        </w:rPr>
        <w:t>:</w:t>
      </w:r>
      <w:r>
        <w:t xml:space="preserve"> Enable User-account administrators to set up first responder video access by:</w:t>
      </w:r>
    </w:p>
    <w:p w14:paraId="08D48025" w14:textId="263C9314" w:rsidR="00797F77" w:rsidRDefault="00797F77" w:rsidP="00797F77">
      <w:pPr>
        <w:pStyle w:val="CSISubparagraph1a1"/>
      </w:pPr>
      <w:r>
        <w:t xml:space="preserve">Pre-designating </w:t>
      </w:r>
      <w:r w:rsidRPr="00A2617B">
        <w:t xml:space="preserve">first responders who are able receive immediate real-time security camera access during emergency situations, via the free </w:t>
      </w:r>
      <w:r w:rsidR="004E106B">
        <w:t xml:space="preserve">Wisenet SKY </w:t>
      </w:r>
      <w:r w:rsidRPr="00A2617B">
        <w:t xml:space="preserve">Viewer mobile app or any major web browser. </w:t>
      </w:r>
    </w:p>
    <w:p w14:paraId="5B44C390" w14:textId="77777777" w:rsidR="00797F77" w:rsidRDefault="00797F77" w:rsidP="00797F77">
      <w:pPr>
        <w:pStyle w:val="CSISubparagraph1a1"/>
      </w:pPr>
      <w:r>
        <w:t xml:space="preserve">Specifying </w:t>
      </w:r>
      <w:r w:rsidRPr="00A2617B">
        <w:t>which of their own personnel are authorized to activate emergency responder access when an incident is occurring.</w:t>
      </w:r>
    </w:p>
    <w:p w14:paraId="780F4706" w14:textId="77777777" w:rsidR="0063521A" w:rsidRPr="001A3A54" w:rsidRDefault="001A3A54" w:rsidP="0063521A">
      <w:pPr>
        <w:pStyle w:val="CSISubparagraph1"/>
        <w:numPr>
          <w:ilvl w:val="3"/>
          <w:numId w:val="3"/>
        </w:numPr>
        <w:rPr>
          <w:i/>
        </w:rPr>
      </w:pPr>
      <w:r>
        <w:rPr>
          <w:i/>
        </w:rPr>
        <w:t>Automatic Offline Camera Recovery:</w:t>
      </w:r>
      <w:r w:rsidR="0063521A" w:rsidRPr="00797F77">
        <w:rPr>
          <w:i/>
        </w:rPr>
        <w:t xml:space="preserve"> </w:t>
      </w:r>
      <w:r w:rsidR="0073086A">
        <w:t xml:space="preserve">When a camera goes offline, </w:t>
      </w:r>
      <w:r w:rsidR="00456BDC">
        <w:t xml:space="preserve">the </w:t>
      </w:r>
      <w:r w:rsidR="006C368E">
        <w:t xml:space="preserve">connected </w:t>
      </w:r>
      <w:r w:rsidR="003345FD">
        <w:t xml:space="preserve">Bridge or Recorder shall </w:t>
      </w:r>
      <w:r w:rsidR="0073086A">
        <w:t>e</w:t>
      </w:r>
      <w:r>
        <w:t>xecute the following offline camera recovery action sequence:</w:t>
      </w:r>
    </w:p>
    <w:p w14:paraId="7D24979A" w14:textId="77777777" w:rsidR="001A3A54" w:rsidRPr="001A3A54" w:rsidRDefault="001A3A54" w:rsidP="001A3A54">
      <w:pPr>
        <w:pStyle w:val="CSISubparagraph1"/>
        <w:numPr>
          <w:ilvl w:val="4"/>
          <w:numId w:val="3"/>
        </w:numPr>
        <w:rPr>
          <w:i/>
        </w:rPr>
      </w:pPr>
      <w:r>
        <w:rPr>
          <w:i/>
        </w:rPr>
        <w:t xml:space="preserve">Connection Reset: </w:t>
      </w:r>
      <w:r>
        <w:t>Reset the network connection to the camera.</w:t>
      </w:r>
    </w:p>
    <w:p w14:paraId="7FD8FAD5" w14:textId="77777777" w:rsidR="001A3A54" w:rsidRDefault="001A3A54" w:rsidP="001A3A54">
      <w:pPr>
        <w:pStyle w:val="CSISubparagraph1"/>
        <w:numPr>
          <w:ilvl w:val="4"/>
          <w:numId w:val="3"/>
        </w:numPr>
      </w:pPr>
      <w:r>
        <w:rPr>
          <w:i/>
        </w:rPr>
        <w:t xml:space="preserve">Request Video Stream: </w:t>
      </w:r>
      <w:r>
        <w:t>After connection reset, i</w:t>
      </w:r>
      <w:r w:rsidRPr="001A3A54">
        <w:t>f the</w:t>
      </w:r>
      <w:r>
        <w:t xml:space="preserve"> camera has not automatically initiated video stream transmission, request the video stream from the camera, re-authenticating if required.</w:t>
      </w:r>
    </w:p>
    <w:p w14:paraId="421BC260" w14:textId="77777777" w:rsidR="001A3A54" w:rsidRDefault="001A3A54" w:rsidP="001A3A54">
      <w:pPr>
        <w:pStyle w:val="CSISubparagraph1"/>
        <w:numPr>
          <w:ilvl w:val="4"/>
          <w:numId w:val="3"/>
        </w:numPr>
      </w:pPr>
      <w:r w:rsidRPr="001A3A54">
        <w:rPr>
          <w:i/>
        </w:rPr>
        <w:t>ONVIF Reboot:</w:t>
      </w:r>
      <w:r>
        <w:t xml:space="preserve"> Issue the ONVIF reboot command to the camera. </w:t>
      </w:r>
    </w:p>
    <w:p w14:paraId="3DFCC699" w14:textId="77777777" w:rsidR="0026724F" w:rsidRDefault="0026724F" w:rsidP="001A3A54">
      <w:pPr>
        <w:pStyle w:val="CSISubparagraph1"/>
        <w:numPr>
          <w:ilvl w:val="4"/>
          <w:numId w:val="3"/>
        </w:numPr>
      </w:pPr>
      <w:r w:rsidRPr="00826DF2">
        <w:rPr>
          <w:i/>
        </w:rPr>
        <w:t>Recommend Manual Power Cycle:</w:t>
      </w:r>
      <w:r>
        <w:t xml:space="preserve"> Issue an alert and conditionally send notification per notification configuration, to use the Camera Settings Maintenance Tab to cycle power to the camera.</w:t>
      </w:r>
    </w:p>
    <w:p w14:paraId="255BC0BD" w14:textId="77777777" w:rsidR="00AC6909" w:rsidRDefault="00AC6909" w:rsidP="00AC6909">
      <w:pPr>
        <w:pStyle w:val="CSISubparagraph1"/>
        <w:numPr>
          <w:ilvl w:val="3"/>
          <w:numId w:val="3"/>
        </w:numPr>
      </w:pPr>
      <w:r>
        <w:rPr>
          <w:i/>
        </w:rPr>
        <w:t>Camera View for Off and Offline Cameras:</w:t>
      </w:r>
      <w:r w:rsidRPr="00AC6909">
        <w:t xml:space="preserve"> Provide </w:t>
      </w:r>
      <w:r>
        <w:t>useful information in the camera view for cameras that are off or offline, instead of displaying a blank camera view.</w:t>
      </w:r>
    </w:p>
    <w:p w14:paraId="4BFDCE61" w14:textId="77777777" w:rsidR="00AC6909" w:rsidRDefault="00AC6909" w:rsidP="00AC6909">
      <w:pPr>
        <w:pStyle w:val="CSISubparagraph1"/>
        <w:numPr>
          <w:ilvl w:val="4"/>
          <w:numId w:val="3"/>
        </w:numPr>
      </w:pPr>
      <w:r>
        <w:t>Show the most recent good view image with a timestamp.</w:t>
      </w:r>
    </w:p>
    <w:p w14:paraId="62E33029" w14:textId="77777777" w:rsidR="00AC6909" w:rsidRDefault="00AC6909" w:rsidP="00AC6909">
      <w:pPr>
        <w:pStyle w:val="CSISubparagraph1"/>
        <w:numPr>
          <w:ilvl w:val="4"/>
          <w:numId w:val="3"/>
        </w:numPr>
      </w:pPr>
      <w:r>
        <w:t>Display “OFF” or “OFFLINE” in the center of the camera view.</w:t>
      </w:r>
    </w:p>
    <w:p w14:paraId="40BB7554" w14:textId="77777777" w:rsidR="00AC6909" w:rsidRPr="001A3A54" w:rsidRDefault="00AC6909" w:rsidP="00AC6909">
      <w:pPr>
        <w:pStyle w:val="CSISubparagraph1"/>
        <w:numPr>
          <w:ilvl w:val="4"/>
          <w:numId w:val="3"/>
        </w:numPr>
      </w:pPr>
      <w:r>
        <w:t>If Preview Video is not available, display “Preview Video is Temporarily Not Available” in the center of the camera view.</w:t>
      </w:r>
    </w:p>
    <w:p w14:paraId="7290E896" w14:textId="77777777" w:rsidR="000102C9" w:rsidRDefault="00CE429D" w:rsidP="004F2108">
      <w:pPr>
        <w:pStyle w:val="CSIParagraph"/>
        <w:numPr>
          <w:ilvl w:val="2"/>
          <w:numId w:val="2"/>
        </w:numPr>
      </w:pPr>
      <w:r w:rsidRPr="009D2473">
        <w:rPr>
          <w:i/>
        </w:rPr>
        <w:t>Cloud-Based Web Application</w:t>
      </w:r>
      <w:r w:rsidR="00500BA4" w:rsidRPr="009D2473">
        <w:rPr>
          <w:i/>
        </w:rPr>
        <w:t>:</w:t>
      </w:r>
      <w:r w:rsidR="00196154">
        <w:rPr>
          <w:i/>
        </w:rPr>
        <w:t xml:space="preserve"> </w:t>
      </w:r>
      <w:r w:rsidR="00196154" w:rsidRPr="00CE429D">
        <w:t xml:space="preserve">The </w:t>
      </w:r>
      <w:r w:rsidR="00320E6A" w:rsidRPr="00320E6A">
        <w:t xml:space="preserve">Cloud </w:t>
      </w:r>
      <w:r w:rsidR="00196154">
        <w:t xml:space="preserve">VMS </w:t>
      </w:r>
      <w:r w:rsidR="00196154" w:rsidRPr="00CE429D">
        <w:t xml:space="preserve">shall be centrally managed via </w:t>
      </w:r>
      <w:r w:rsidR="0090148A">
        <w:t>a</w:t>
      </w:r>
      <w:r w:rsidR="00196154" w:rsidRPr="00CE429D">
        <w:t xml:space="preserve"> cloud</w:t>
      </w:r>
      <w:r w:rsidR="00196154">
        <w:t>-based web application</w:t>
      </w:r>
      <w:r w:rsidR="00196154" w:rsidRPr="00CE429D">
        <w:t xml:space="preserve"> </w:t>
      </w:r>
      <w:r w:rsidR="008A6DE2">
        <w:t xml:space="preserve">that includes </w:t>
      </w:r>
      <w:r w:rsidR="00196154" w:rsidRPr="00CE429D">
        <w:t>the following functions and features</w:t>
      </w:r>
      <w:r w:rsidR="00196154">
        <w:t>:</w:t>
      </w:r>
    </w:p>
    <w:p w14:paraId="3C37B0DD" w14:textId="77777777" w:rsidR="00C6031B" w:rsidRDefault="0095053B" w:rsidP="00854C73">
      <w:pPr>
        <w:pStyle w:val="CSISubparagraph1"/>
        <w:numPr>
          <w:ilvl w:val="3"/>
          <w:numId w:val="9"/>
        </w:numPr>
      </w:pPr>
      <w:r w:rsidRPr="0095053B">
        <w:rPr>
          <w:i/>
        </w:rPr>
        <w:t>Brower-</w:t>
      </w:r>
      <w:r w:rsidR="00534164">
        <w:rPr>
          <w:i/>
        </w:rPr>
        <w:t>B</w:t>
      </w:r>
      <w:r w:rsidRPr="0095053B">
        <w:rPr>
          <w:i/>
        </w:rPr>
        <w:t>ased Application</w:t>
      </w:r>
      <w:r w:rsidR="00CD44C9">
        <w:rPr>
          <w:i/>
        </w:rPr>
        <w:t>:</w:t>
      </w:r>
      <w:r w:rsidRPr="0095053B">
        <w:rPr>
          <w:i/>
        </w:rPr>
        <w:t xml:space="preserve"> </w:t>
      </w:r>
      <w:r w:rsidR="00C6031B">
        <w:t>Web a</w:t>
      </w:r>
      <w:r w:rsidR="00C6031B" w:rsidRPr="00C55AD2">
        <w:t>pplication shall be 100% browser based and cross</w:t>
      </w:r>
      <w:r w:rsidR="00C6031B">
        <w:t>-</w:t>
      </w:r>
      <w:r w:rsidR="00C6031B" w:rsidRPr="00C55AD2">
        <w:t>browser compatible</w:t>
      </w:r>
      <w:r w:rsidR="00C6031B">
        <w:t xml:space="preserve">, and </w:t>
      </w:r>
      <w:r w:rsidR="00C6031B" w:rsidRPr="00CE429D">
        <w:t>support most current browsers including Chrome, Edge, Firefox, Internet Explorer and Safari</w:t>
      </w:r>
      <w:r w:rsidR="00C6031B">
        <w:t>.</w:t>
      </w:r>
    </w:p>
    <w:p w14:paraId="3F88D731" w14:textId="77777777" w:rsidR="00CD44C9" w:rsidRDefault="00CD44C9" w:rsidP="00854C73">
      <w:pPr>
        <w:pStyle w:val="CSISubparagraph1"/>
        <w:numPr>
          <w:ilvl w:val="3"/>
          <w:numId w:val="9"/>
        </w:numPr>
      </w:pPr>
      <w:r>
        <w:rPr>
          <w:i/>
        </w:rPr>
        <w:t xml:space="preserve">Reseller </w:t>
      </w:r>
      <w:r w:rsidRPr="00F1714A">
        <w:rPr>
          <w:i/>
        </w:rPr>
        <w:t>Dashboard</w:t>
      </w:r>
      <w:r>
        <w:rPr>
          <w:i/>
        </w:rPr>
        <w:t>:</w:t>
      </w:r>
      <w:r w:rsidRPr="00F1714A">
        <w:rPr>
          <w:i/>
        </w:rPr>
        <w:t xml:space="preserve"> </w:t>
      </w:r>
      <w:r w:rsidRPr="00CE429D">
        <w:t xml:space="preserve">Centralized monitoring and management of </w:t>
      </w:r>
      <w:r>
        <w:t xml:space="preserve">reseller </w:t>
      </w:r>
      <w:r w:rsidRPr="00CE429D">
        <w:t xml:space="preserve">accounts </w:t>
      </w:r>
      <w:r>
        <w:t>shall be provided via d</w:t>
      </w:r>
      <w:r w:rsidRPr="00CE429D">
        <w:t>ashboard</w:t>
      </w:r>
      <w:r>
        <w:t xml:space="preserve"> functionality.</w:t>
      </w:r>
    </w:p>
    <w:p w14:paraId="7FB44285" w14:textId="77777777" w:rsidR="00196154" w:rsidRDefault="00F1714A" w:rsidP="00854C73">
      <w:pPr>
        <w:pStyle w:val="CSISubparagraph1"/>
        <w:numPr>
          <w:ilvl w:val="3"/>
          <w:numId w:val="9"/>
        </w:numPr>
      </w:pPr>
      <w:r w:rsidRPr="00F1714A">
        <w:rPr>
          <w:i/>
        </w:rPr>
        <w:lastRenderedPageBreak/>
        <w:t>User Dashboard</w:t>
      </w:r>
      <w:r w:rsidR="00CD44C9">
        <w:rPr>
          <w:i/>
        </w:rPr>
        <w:t>:</w:t>
      </w:r>
      <w:r w:rsidRPr="00F1714A">
        <w:rPr>
          <w:i/>
        </w:rPr>
        <w:t xml:space="preserve"> </w:t>
      </w:r>
      <w:r w:rsidR="00196154" w:rsidRPr="00CE429D">
        <w:t xml:space="preserve">Centralized monitoring and management of accounts and users </w:t>
      </w:r>
      <w:r w:rsidR="00526DA4">
        <w:t>shall</w:t>
      </w:r>
      <w:r w:rsidR="0095053B">
        <w:t xml:space="preserve"> </w:t>
      </w:r>
      <w:r w:rsidR="00526DA4">
        <w:t>be provided via d</w:t>
      </w:r>
      <w:r w:rsidR="00196154" w:rsidRPr="00CE429D">
        <w:t>ashboard</w:t>
      </w:r>
      <w:r w:rsidR="00526DA4">
        <w:t xml:space="preserve"> functionality</w:t>
      </w:r>
      <w:r w:rsidR="00196154">
        <w:t>.</w:t>
      </w:r>
    </w:p>
    <w:p w14:paraId="4168F2B6" w14:textId="77777777" w:rsidR="00196154" w:rsidRDefault="005C453A" w:rsidP="00854C73">
      <w:pPr>
        <w:pStyle w:val="CSISubparagraph1"/>
        <w:numPr>
          <w:ilvl w:val="3"/>
          <w:numId w:val="9"/>
        </w:numPr>
      </w:pPr>
      <w:r>
        <w:rPr>
          <w:i/>
        </w:rPr>
        <w:t>Automatic Application Updates</w:t>
      </w:r>
      <w:r w:rsidR="00CD44C9">
        <w:rPr>
          <w:i/>
        </w:rPr>
        <w:t>:</w:t>
      </w:r>
      <w:r>
        <w:t xml:space="preserve"> Provide automatic web application software </w:t>
      </w:r>
      <w:r w:rsidR="0095053B">
        <w:t xml:space="preserve">feature </w:t>
      </w:r>
      <w:r w:rsidR="00C6031B">
        <w:t xml:space="preserve">and security </w:t>
      </w:r>
      <w:r>
        <w:t xml:space="preserve">updates, with no action required on the part of </w:t>
      </w:r>
      <w:r w:rsidR="002A2737">
        <w:t>the reseller</w:t>
      </w:r>
      <w:r>
        <w:t xml:space="preserve"> </w:t>
      </w:r>
      <w:r w:rsidR="00C6031B">
        <w:t xml:space="preserve">or </w:t>
      </w:r>
      <w:r w:rsidR="002A2737">
        <w:t>customer</w:t>
      </w:r>
      <w:r w:rsidR="00C6031B">
        <w:t>.</w:t>
      </w:r>
    </w:p>
    <w:p w14:paraId="7233F679" w14:textId="77777777" w:rsidR="00916BE5" w:rsidRDefault="00916BE5" w:rsidP="00854C73">
      <w:pPr>
        <w:pStyle w:val="CSISubparagraph1"/>
        <w:numPr>
          <w:ilvl w:val="3"/>
          <w:numId w:val="9"/>
        </w:numPr>
      </w:pPr>
      <w:r w:rsidRPr="00916BE5">
        <w:rPr>
          <w:i/>
        </w:rPr>
        <w:t>Help Display:</w:t>
      </w:r>
      <w:r>
        <w:t xml:space="preserve"> Provide conte</w:t>
      </w:r>
      <w:r w:rsidR="006A7B2D">
        <w:t>x</w:t>
      </w:r>
      <w:r>
        <w:t>t sensitive Help screens on each tab.</w:t>
      </w:r>
    </w:p>
    <w:p w14:paraId="4E836F4D" w14:textId="77777777" w:rsidR="00B406C2" w:rsidRPr="00B406C2" w:rsidRDefault="00B406C2" w:rsidP="00854C73">
      <w:pPr>
        <w:pStyle w:val="CSISubparagraph1"/>
        <w:numPr>
          <w:ilvl w:val="3"/>
          <w:numId w:val="9"/>
        </w:numPr>
        <w:rPr>
          <w:i/>
        </w:rPr>
      </w:pPr>
      <w:r w:rsidRPr="00E46829">
        <w:rPr>
          <w:i/>
        </w:rPr>
        <w:t>Default Settings Indication:</w:t>
      </w:r>
      <w:r w:rsidRPr="00E46829">
        <w:t xml:space="preserve"> The</w:t>
      </w:r>
      <w:r w:rsidRPr="00B406C2">
        <w:t xml:space="preserve"> system shall provide an indication if a setting is not the default or if the settings selected </w:t>
      </w:r>
      <w:r w:rsidR="00E46829">
        <w:t xml:space="preserve">will </w:t>
      </w:r>
      <w:r w:rsidRPr="00B406C2">
        <w:t>not work.</w:t>
      </w:r>
    </w:p>
    <w:p w14:paraId="2351B3D1" w14:textId="77777777" w:rsidR="00B406C2" w:rsidRDefault="00B406C2" w:rsidP="00854C73">
      <w:pPr>
        <w:pStyle w:val="CSISubparagraph1"/>
        <w:numPr>
          <w:ilvl w:val="3"/>
          <w:numId w:val="9"/>
        </w:numPr>
      </w:pPr>
      <w:r>
        <w:rPr>
          <w:i/>
        </w:rPr>
        <w:t xml:space="preserve">Camera Driver Development: </w:t>
      </w:r>
      <w:r w:rsidRPr="00B406C2">
        <w:t xml:space="preserve">If a driver is not currently available for a camera within the </w:t>
      </w:r>
      <w:r>
        <w:t xml:space="preserve">Cloud VMS application, </w:t>
      </w:r>
      <w:r w:rsidRPr="00B406C2">
        <w:t xml:space="preserve">the </w:t>
      </w:r>
      <w:r>
        <w:t xml:space="preserve">system </w:t>
      </w:r>
      <w:r w:rsidRPr="00B406C2">
        <w:t xml:space="preserve">shall </w:t>
      </w:r>
      <w:r>
        <w:t xml:space="preserve">provide an </w:t>
      </w:r>
      <w:r w:rsidRPr="00B406C2">
        <w:t xml:space="preserve">option </w:t>
      </w:r>
      <w:r>
        <w:t xml:space="preserve">for the installer </w:t>
      </w:r>
      <w:r w:rsidRPr="00B406C2">
        <w:t xml:space="preserve">to request support for the camera from the manufacturer by clicking on a button in the Available Camera screen.  The manufacturer </w:t>
      </w:r>
      <w:r w:rsidR="00853BCF">
        <w:t xml:space="preserve">shall </w:t>
      </w:r>
      <w:r w:rsidRPr="00B406C2">
        <w:t>develop the driver and download it to the connected Bridge or Recorder to facilitate use of the camera on the system.</w:t>
      </w:r>
      <w:r>
        <w:t xml:space="preserve">  </w:t>
      </w:r>
    </w:p>
    <w:p w14:paraId="106C2069" w14:textId="77777777" w:rsidR="00B57DDA" w:rsidRPr="00C90CBF" w:rsidRDefault="00D01717" w:rsidP="00854C73">
      <w:pPr>
        <w:pStyle w:val="CSISubparagraph1"/>
        <w:numPr>
          <w:ilvl w:val="3"/>
          <w:numId w:val="9"/>
        </w:numPr>
      </w:pPr>
      <w:r w:rsidRPr="002F1F47">
        <w:rPr>
          <w:i/>
        </w:rPr>
        <w:t>Functions and Features</w:t>
      </w:r>
      <w:r w:rsidR="00CD44C9" w:rsidRPr="002F1F47">
        <w:rPr>
          <w:i/>
        </w:rPr>
        <w:t>:</w:t>
      </w:r>
      <w:r w:rsidRPr="002F1F47">
        <w:t xml:space="preserve"> </w:t>
      </w:r>
      <w:r w:rsidR="00B57DDA" w:rsidRPr="00C90CBF">
        <w:t>The</w:t>
      </w:r>
      <w:r w:rsidR="00B57DDA" w:rsidRPr="00C55AD2">
        <w:t xml:space="preserve"> </w:t>
      </w:r>
      <w:r w:rsidR="00A73769">
        <w:t xml:space="preserve">web </w:t>
      </w:r>
      <w:r w:rsidR="00B57DDA" w:rsidRPr="00C55AD2">
        <w:t>application shall include the following functions and features</w:t>
      </w:r>
      <w:r w:rsidR="0031304A">
        <w:t>, described in detail in paragraph</w:t>
      </w:r>
      <w:r w:rsidR="00C90CBF">
        <w:t xml:space="preserve"> 2.2.</w:t>
      </w:r>
      <w:r w:rsidR="00471F1D">
        <w:t xml:space="preserve">H </w:t>
      </w:r>
      <w:r w:rsidR="0032540B">
        <w:rPr>
          <w:rFonts w:ascii="Lato" w:hAnsi="Lato"/>
        </w:rPr>
        <w:t>–</w:t>
      </w:r>
      <w:r w:rsidR="00471F1D">
        <w:t>Web Application Workspaces</w:t>
      </w:r>
      <w:r w:rsidR="00762635" w:rsidRPr="00C90CBF">
        <w:t>:</w:t>
      </w:r>
    </w:p>
    <w:p w14:paraId="1F241A90" w14:textId="77777777" w:rsidR="00B57DDA" w:rsidRDefault="00B57DDA" w:rsidP="00854C73">
      <w:pPr>
        <w:pStyle w:val="CSISubparagraph1a"/>
        <w:numPr>
          <w:ilvl w:val="4"/>
          <w:numId w:val="9"/>
        </w:numPr>
      </w:pPr>
      <w:r w:rsidRPr="00C55AD2">
        <w:t>View live or recorded video</w:t>
      </w:r>
      <w:r w:rsidR="004F141C">
        <w:t xml:space="preserve"> with optional audio.</w:t>
      </w:r>
    </w:p>
    <w:p w14:paraId="471BC58D" w14:textId="77777777" w:rsidR="00F42AF4" w:rsidRPr="00C55AD2" w:rsidRDefault="00F42AF4" w:rsidP="00854C73">
      <w:pPr>
        <w:pStyle w:val="CSISubparagraph1a"/>
        <w:numPr>
          <w:ilvl w:val="4"/>
          <w:numId w:val="9"/>
        </w:numPr>
      </w:pPr>
      <w:r>
        <w:t>Search video based on timestamps</w:t>
      </w:r>
      <w:r w:rsidR="002F204B">
        <w:t xml:space="preserve"> and</w:t>
      </w:r>
      <w:r>
        <w:t xml:space="preserve"> </w:t>
      </w:r>
      <w:r w:rsidR="00B72AAD">
        <w:t>motion-based or alarm-based alerts.</w:t>
      </w:r>
    </w:p>
    <w:p w14:paraId="0F7697C1" w14:textId="77777777" w:rsidR="00B57DDA" w:rsidRPr="00C55AD2" w:rsidRDefault="00B57DDA" w:rsidP="00854C73">
      <w:pPr>
        <w:pStyle w:val="CSISubparagraph1a"/>
        <w:numPr>
          <w:ilvl w:val="4"/>
          <w:numId w:val="9"/>
        </w:numPr>
      </w:pPr>
      <w:r w:rsidRPr="00C55AD2">
        <w:t>Manage account users</w:t>
      </w:r>
      <w:r w:rsidR="004F141C">
        <w:t>.</w:t>
      </w:r>
    </w:p>
    <w:p w14:paraId="53A87F4F" w14:textId="77777777" w:rsidR="00B57DDA" w:rsidRDefault="00B57DDA" w:rsidP="00854C73">
      <w:pPr>
        <w:pStyle w:val="CSISubparagraph1a"/>
        <w:numPr>
          <w:ilvl w:val="4"/>
          <w:numId w:val="9"/>
        </w:numPr>
      </w:pPr>
      <w:r w:rsidRPr="00C55AD2">
        <w:t>Manage camera settings</w:t>
      </w:r>
      <w:r w:rsidR="004F141C">
        <w:t>.</w:t>
      </w:r>
    </w:p>
    <w:p w14:paraId="0228DC62" w14:textId="77777777" w:rsidR="00B57DDA" w:rsidRDefault="002C382D" w:rsidP="00854C73">
      <w:pPr>
        <w:pStyle w:val="CSISubparagraph1a"/>
        <w:numPr>
          <w:ilvl w:val="4"/>
          <w:numId w:val="9"/>
        </w:numPr>
      </w:pPr>
      <w:r w:rsidRPr="002C382D">
        <w:t>Enroll other users to s</w:t>
      </w:r>
      <w:r w:rsidR="00B57DDA" w:rsidRPr="002C382D">
        <w:t>hare cameras with</w:t>
      </w:r>
      <w:r w:rsidR="004F141C" w:rsidRPr="002C382D">
        <w:t>.</w:t>
      </w:r>
    </w:p>
    <w:p w14:paraId="749B578B" w14:textId="77777777" w:rsidR="004F141C" w:rsidRDefault="004F141C" w:rsidP="00854C73">
      <w:pPr>
        <w:pStyle w:val="CSISubparagraph1a"/>
        <w:numPr>
          <w:ilvl w:val="4"/>
          <w:numId w:val="9"/>
        </w:numPr>
      </w:pPr>
      <w:r>
        <w:t xml:space="preserve">Map </w:t>
      </w:r>
      <w:r w:rsidR="002F2099">
        <w:t>and</w:t>
      </w:r>
      <w:r>
        <w:t xml:space="preserve"> floor plan display</w:t>
      </w:r>
      <w:r w:rsidR="002F2099">
        <w:t xml:space="preserve"> for camera selection</w:t>
      </w:r>
      <w:r>
        <w:t>.</w:t>
      </w:r>
    </w:p>
    <w:p w14:paraId="067A5554" w14:textId="77777777" w:rsidR="00E92294" w:rsidRDefault="005C38C0" w:rsidP="00854C73">
      <w:pPr>
        <w:pStyle w:val="CSISubparagraph1a"/>
        <w:numPr>
          <w:ilvl w:val="4"/>
          <w:numId w:val="9"/>
        </w:numPr>
      </w:pPr>
      <w:r>
        <w:t>Cloud VMS</w:t>
      </w:r>
      <w:r w:rsidR="009A3F11">
        <w:t xml:space="preserve">-based </w:t>
      </w:r>
      <w:r w:rsidR="00E92294">
        <w:t>video analytics, including but not necessarily limited to:</w:t>
      </w:r>
    </w:p>
    <w:p w14:paraId="1E283C3A" w14:textId="77777777" w:rsidR="00E92294" w:rsidRDefault="00E92294" w:rsidP="00854C73">
      <w:pPr>
        <w:pStyle w:val="CSISubparagraph1a"/>
        <w:numPr>
          <w:ilvl w:val="5"/>
          <w:numId w:val="9"/>
        </w:numPr>
      </w:pPr>
      <w:r>
        <w:t>Intrusion Detection</w:t>
      </w:r>
    </w:p>
    <w:p w14:paraId="089B4634" w14:textId="77777777" w:rsidR="00E92294" w:rsidRDefault="00E92294" w:rsidP="00854C73">
      <w:pPr>
        <w:pStyle w:val="CSISubparagraph1a"/>
        <w:numPr>
          <w:ilvl w:val="5"/>
          <w:numId w:val="9"/>
        </w:numPr>
      </w:pPr>
      <w:r>
        <w:t>Line Crossing</w:t>
      </w:r>
    </w:p>
    <w:p w14:paraId="47E0F728" w14:textId="1B771D79" w:rsidR="00E92294" w:rsidRDefault="00E92294" w:rsidP="00854C73">
      <w:pPr>
        <w:pStyle w:val="CSISubparagraph1a"/>
        <w:numPr>
          <w:ilvl w:val="5"/>
          <w:numId w:val="9"/>
        </w:numPr>
      </w:pPr>
      <w:r>
        <w:t>Object Counting</w:t>
      </w:r>
    </w:p>
    <w:p w14:paraId="43B25930" w14:textId="234FECCF" w:rsidR="00E877C7" w:rsidRDefault="00E877C7" w:rsidP="00854C73">
      <w:pPr>
        <w:pStyle w:val="CSISubparagraph1a"/>
        <w:numPr>
          <w:ilvl w:val="5"/>
          <w:numId w:val="9"/>
        </w:numPr>
      </w:pPr>
      <w:r>
        <w:t>Loitering</w:t>
      </w:r>
    </w:p>
    <w:p w14:paraId="4C3C7413" w14:textId="270B4846" w:rsidR="00E877C7" w:rsidRDefault="00E877C7" w:rsidP="00854C73">
      <w:pPr>
        <w:pStyle w:val="CSISubparagraph1a"/>
        <w:numPr>
          <w:ilvl w:val="5"/>
          <w:numId w:val="9"/>
        </w:numPr>
      </w:pPr>
      <w:r>
        <w:t>Camera Tampering</w:t>
      </w:r>
    </w:p>
    <w:p w14:paraId="76E05F92" w14:textId="2DC25648" w:rsidR="006761C8" w:rsidRDefault="006761C8" w:rsidP="00854C73">
      <w:pPr>
        <w:pStyle w:val="CSISubparagraph1a"/>
        <w:numPr>
          <w:ilvl w:val="5"/>
          <w:numId w:val="9"/>
        </w:numPr>
      </w:pPr>
      <w:r>
        <w:t>Thermal Camera Skin Temperature</w:t>
      </w:r>
    </w:p>
    <w:p w14:paraId="1C769133" w14:textId="77777777" w:rsidR="004F141C" w:rsidRDefault="00D15C7C" w:rsidP="004F2108">
      <w:pPr>
        <w:pStyle w:val="CSIParagraph"/>
        <w:numPr>
          <w:ilvl w:val="2"/>
          <w:numId w:val="2"/>
        </w:numPr>
      </w:pPr>
      <w:r w:rsidRPr="00D15C7C">
        <w:rPr>
          <w:i/>
        </w:rPr>
        <w:t>Mobile Device Native Applications</w:t>
      </w:r>
      <w:r w:rsidR="009D2473">
        <w:rPr>
          <w:i/>
        </w:rPr>
        <w:t>:</w:t>
      </w:r>
      <w:r>
        <w:t xml:space="preserve"> </w:t>
      </w:r>
      <w:r w:rsidR="004F141C">
        <w:t xml:space="preserve">Provide </w:t>
      </w:r>
      <w:r>
        <w:t>native applications for Apple iOS and Google Android operating systems</w:t>
      </w:r>
      <w:r w:rsidR="004F141C">
        <w:t xml:space="preserve"> with the following features:</w:t>
      </w:r>
    </w:p>
    <w:p w14:paraId="0BAD18F0" w14:textId="77777777" w:rsidR="00F42AF4" w:rsidRDefault="004F141C" w:rsidP="004858F9">
      <w:pPr>
        <w:pStyle w:val="CSIParagraph"/>
        <w:keepNext w:val="0"/>
        <w:numPr>
          <w:ilvl w:val="3"/>
          <w:numId w:val="2"/>
        </w:numPr>
        <w:spacing w:before="120"/>
      </w:pPr>
      <w:r w:rsidRPr="004F141C">
        <w:t xml:space="preserve">View live and recorded video </w:t>
      </w:r>
      <w:r>
        <w:t>with optional audio</w:t>
      </w:r>
      <w:r w:rsidR="007B220F">
        <w:t>, including PTZ control.</w:t>
      </w:r>
    </w:p>
    <w:p w14:paraId="0AA266A3" w14:textId="77777777" w:rsidR="00D15C7C" w:rsidRDefault="00F42AF4" w:rsidP="00E92294">
      <w:pPr>
        <w:pStyle w:val="CSIParagraph"/>
        <w:keepNext w:val="0"/>
        <w:numPr>
          <w:ilvl w:val="3"/>
          <w:numId w:val="2"/>
        </w:numPr>
        <w:spacing w:before="120"/>
      </w:pPr>
      <w:r>
        <w:t>Search video based on timestamps</w:t>
      </w:r>
      <w:r w:rsidR="00F13FAF">
        <w:t xml:space="preserve"> and</w:t>
      </w:r>
      <w:r>
        <w:t xml:space="preserve"> motion</w:t>
      </w:r>
      <w:r w:rsidR="007B220F">
        <w:t>-based or alarm-based alerts.</w:t>
      </w:r>
      <w:r w:rsidR="004F141C">
        <w:t xml:space="preserve"> </w:t>
      </w:r>
    </w:p>
    <w:p w14:paraId="13483E94" w14:textId="77777777" w:rsidR="004F141C" w:rsidRDefault="005F1BA7" w:rsidP="00E92294">
      <w:pPr>
        <w:pStyle w:val="CSIParagraph"/>
        <w:keepNext w:val="0"/>
        <w:numPr>
          <w:ilvl w:val="3"/>
          <w:numId w:val="2"/>
        </w:numPr>
        <w:spacing w:before="120"/>
      </w:pPr>
      <w:r>
        <w:t>Select cameras via m</w:t>
      </w:r>
      <w:r w:rsidR="004F141C">
        <w:t xml:space="preserve">ap </w:t>
      </w:r>
      <w:r w:rsidR="002F2099">
        <w:t>and</w:t>
      </w:r>
      <w:r w:rsidR="00B5018A">
        <w:t>/or</w:t>
      </w:r>
      <w:r w:rsidR="004F141C">
        <w:t xml:space="preserve"> floorplan display.</w:t>
      </w:r>
    </w:p>
    <w:p w14:paraId="5595728E" w14:textId="77777777" w:rsidR="001A698C" w:rsidRPr="004F141C" w:rsidRDefault="001A698C" w:rsidP="00E92294">
      <w:pPr>
        <w:pStyle w:val="CSIParagraph"/>
        <w:keepNext w:val="0"/>
        <w:numPr>
          <w:ilvl w:val="3"/>
          <w:numId w:val="2"/>
        </w:numPr>
        <w:spacing w:before="120"/>
      </w:pPr>
      <w:r>
        <w:t>Manage and configure cameras.</w:t>
      </w:r>
    </w:p>
    <w:p w14:paraId="615893AA" w14:textId="77777777" w:rsidR="004E36F5" w:rsidRPr="004322B4" w:rsidRDefault="00FF5635" w:rsidP="004F2108">
      <w:pPr>
        <w:pStyle w:val="CSIParagraph"/>
        <w:numPr>
          <w:ilvl w:val="2"/>
          <w:numId w:val="2"/>
        </w:numPr>
      </w:pPr>
      <w:r>
        <w:rPr>
          <w:i/>
        </w:rPr>
        <w:lastRenderedPageBreak/>
        <w:t xml:space="preserve">On-Premise </w:t>
      </w:r>
      <w:r w:rsidR="009A2499" w:rsidRPr="004322B4">
        <w:rPr>
          <w:i/>
        </w:rPr>
        <w:t>Video Appliances</w:t>
      </w:r>
      <w:r w:rsidR="004322B4" w:rsidRPr="004322B4">
        <w:rPr>
          <w:i/>
        </w:rPr>
        <w:t xml:space="preserve">: </w:t>
      </w:r>
      <w:r w:rsidR="004808F9" w:rsidRPr="004808F9">
        <w:t>Bridge and Recorder o</w:t>
      </w:r>
      <w:r w:rsidR="004322B4">
        <w:t>n-premise appliances</w:t>
      </w:r>
      <w:r w:rsidR="004E36F5" w:rsidRPr="004322B4">
        <w:t xml:space="preserve"> </w:t>
      </w:r>
      <w:r w:rsidR="00737C41">
        <w:t xml:space="preserve">shall be </w:t>
      </w:r>
      <w:r w:rsidR="004E36F5" w:rsidRPr="004322B4">
        <w:t xml:space="preserve">designed to work directly with the </w:t>
      </w:r>
      <w:r w:rsidR="005C38C0">
        <w:t>Cloud VMS</w:t>
      </w:r>
      <w:r w:rsidR="003E61CC">
        <w:t xml:space="preserve"> </w:t>
      </w:r>
      <w:r w:rsidR="004E36F5" w:rsidRPr="004322B4">
        <w:t>software</w:t>
      </w:r>
      <w:r w:rsidR="00371EB3">
        <w:t>, shall</w:t>
      </w:r>
      <w:r w:rsidR="00371EB3" w:rsidRPr="004322B4">
        <w:t xml:space="preserve"> be </w:t>
      </w:r>
      <w:r w:rsidR="00371EB3">
        <w:t xml:space="preserve">made by the Cloud VMS </w:t>
      </w:r>
      <w:r w:rsidR="00371EB3" w:rsidRPr="004322B4">
        <w:t>manufacturer and run software from the same manufacturer.</w:t>
      </w:r>
    </w:p>
    <w:p w14:paraId="1E25D80C" w14:textId="77777777" w:rsidR="00DE4C03" w:rsidRDefault="00DE4C03" w:rsidP="00854C73">
      <w:pPr>
        <w:pStyle w:val="CSISubparagraph1"/>
        <w:numPr>
          <w:ilvl w:val="3"/>
          <w:numId w:val="10"/>
        </w:numPr>
      </w:pPr>
      <w:r w:rsidRPr="00DE4C03">
        <w:rPr>
          <w:i/>
        </w:rPr>
        <w:t>Cloud-Based Video Recording</w:t>
      </w:r>
      <w:r w:rsidR="007B357B">
        <w:rPr>
          <w:i/>
        </w:rPr>
        <w:t>:</w:t>
      </w:r>
      <w:r>
        <w:t xml:space="preserve"> Bridges shall provide cloud-based video recording with local video buffering. </w:t>
      </w:r>
      <w:r w:rsidR="00300E6D">
        <w:t>Recorder</w:t>
      </w:r>
      <w:r>
        <w:t>s shall</w:t>
      </w:r>
      <w:r w:rsidRPr="004322B4">
        <w:t xml:space="preserve"> </w:t>
      </w:r>
      <w:r>
        <w:t xml:space="preserve">support both local recording and cloud-based video recording. </w:t>
      </w:r>
    </w:p>
    <w:p w14:paraId="2CDDFE6E" w14:textId="77777777" w:rsidR="00CB1804" w:rsidRDefault="00C818AD" w:rsidP="00F803DB">
      <w:pPr>
        <w:pStyle w:val="CSISubparagraph1"/>
        <w:keepNext/>
        <w:numPr>
          <w:ilvl w:val="3"/>
          <w:numId w:val="10"/>
        </w:numPr>
      </w:pPr>
      <w:r w:rsidRPr="00C818AD">
        <w:rPr>
          <w:i/>
        </w:rPr>
        <w:t>Appliance Hard Drives</w:t>
      </w:r>
      <w:r w:rsidR="007B357B">
        <w:rPr>
          <w:i/>
        </w:rPr>
        <w:t>:</w:t>
      </w:r>
      <w:r>
        <w:t xml:space="preserve"> </w:t>
      </w:r>
      <w:r w:rsidR="00DD3023">
        <w:t>B</w:t>
      </w:r>
      <w:r w:rsidR="00A57C2B">
        <w:t xml:space="preserve">ridges </w:t>
      </w:r>
      <w:r w:rsidR="004E36F5" w:rsidRPr="004322B4">
        <w:t xml:space="preserve">and </w:t>
      </w:r>
      <w:r w:rsidR="00300E6D">
        <w:t>Recorder</w:t>
      </w:r>
      <w:r w:rsidR="00A57C2B">
        <w:t xml:space="preserve">s </w:t>
      </w:r>
      <w:r w:rsidR="00DE4C03">
        <w:t>shall</w:t>
      </w:r>
      <w:r w:rsidR="004E36F5" w:rsidRPr="004322B4">
        <w:t xml:space="preserve"> have internal hard drives. </w:t>
      </w:r>
    </w:p>
    <w:p w14:paraId="5B769308" w14:textId="77777777" w:rsidR="00CB1804" w:rsidRDefault="00A57C2B" w:rsidP="00854C73">
      <w:pPr>
        <w:pStyle w:val="CSISubparagraph1"/>
        <w:numPr>
          <w:ilvl w:val="4"/>
          <w:numId w:val="10"/>
        </w:numPr>
      </w:pPr>
      <w:r w:rsidRPr="007A77FF">
        <w:t xml:space="preserve">Bridge hard drives </w:t>
      </w:r>
      <w:r w:rsidR="00DE4C03" w:rsidRPr="007A77FF">
        <w:t>shall</w:t>
      </w:r>
      <w:r w:rsidRPr="007A77FF">
        <w:t xml:space="preserve"> </w:t>
      </w:r>
      <w:r w:rsidR="006439B0" w:rsidRPr="007A77FF">
        <w:t xml:space="preserve">be configurable to </w:t>
      </w:r>
      <w:r w:rsidRPr="007A77FF">
        <w:t>provide 2 days</w:t>
      </w:r>
      <w:r w:rsidR="006439B0" w:rsidRPr="007A77FF">
        <w:t xml:space="preserve"> of</w:t>
      </w:r>
      <w:r w:rsidRPr="007A77FF">
        <w:t xml:space="preserve"> buffering for video</w:t>
      </w:r>
      <w:r w:rsidR="006439B0" w:rsidRPr="007A77FF">
        <w:t xml:space="preserve"> data</w:t>
      </w:r>
      <w:r w:rsidRPr="007A77FF">
        <w:t>.</w:t>
      </w:r>
      <w:r>
        <w:t xml:space="preserve"> </w:t>
      </w:r>
    </w:p>
    <w:p w14:paraId="6EF38846" w14:textId="77777777" w:rsidR="004E36F5" w:rsidRPr="004322B4" w:rsidRDefault="00300E6D" w:rsidP="00854C73">
      <w:pPr>
        <w:pStyle w:val="CSISubparagraph1"/>
        <w:numPr>
          <w:ilvl w:val="4"/>
          <w:numId w:val="10"/>
        </w:numPr>
      </w:pPr>
      <w:r>
        <w:t>Recorder</w:t>
      </w:r>
      <w:r w:rsidR="00A57C2B">
        <w:t xml:space="preserve"> hard drives </w:t>
      </w:r>
      <w:r w:rsidR="00DE4C03">
        <w:t>shall</w:t>
      </w:r>
      <w:r w:rsidR="00A57C2B">
        <w:t xml:space="preserve"> provide </w:t>
      </w:r>
      <w:r w:rsidR="00BF1DA0">
        <w:t xml:space="preserve">video storage </w:t>
      </w:r>
      <w:r w:rsidR="00A57C2B">
        <w:t xml:space="preserve">capacity as specified for each model of </w:t>
      </w:r>
      <w:r>
        <w:t>Recorder</w:t>
      </w:r>
      <w:r w:rsidR="00A57C2B">
        <w:t>.</w:t>
      </w:r>
      <w:r w:rsidR="004E36F5" w:rsidRPr="004322B4">
        <w:t xml:space="preserve"> </w:t>
      </w:r>
    </w:p>
    <w:p w14:paraId="0FBFD4A0" w14:textId="77777777" w:rsidR="009D5084" w:rsidRPr="009D5084" w:rsidRDefault="007604AA" w:rsidP="00854C73">
      <w:pPr>
        <w:pStyle w:val="CSISubparagraph1"/>
        <w:numPr>
          <w:ilvl w:val="3"/>
          <w:numId w:val="9"/>
        </w:numPr>
      </w:pPr>
      <w:r w:rsidRPr="007604AA">
        <w:rPr>
          <w:i/>
        </w:rPr>
        <w:t>Appliance Network</w:t>
      </w:r>
      <w:r w:rsidR="009D5084">
        <w:rPr>
          <w:i/>
        </w:rPr>
        <w:t>ing Functionality</w:t>
      </w:r>
      <w:r w:rsidR="007B357B">
        <w:rPr>
          <w:i/>
        </w:rPr>
        <w:t>:</w:t>
      </w:r>
      <w:r w:rsidRPr="007604AA">
        <w:rPr>
          <w:i/>
        </w:rPr>
        <w:t xml:space="preserve"> </w:t>
      </w:r>
      <w:r w:rsidR="006E67DA" w:rsidRPr="006E67DA">
        <w:t>Provide</w:t>
      </w:r>
      <w:r w:rsidR="006E67DA">
        <w:rPr>
          <w:i/>
        </w:rPr>
        <w:t xml:space="preserve"> </w:t>
      </w:r>
      <w:r w:rsidR="006E67DA">
        <w:t xml:space="preserve">two categories of network functionality for </w:t>
      </w:r>
      <w:r w:rsidR="003D64C8">
        <w:t>Bridges and R</w:t>
      </w:r>
      <w:r w:rsidR="006E67DA">
        <w:t>ecorders, as designed for specific appliance models:</w:t>
      </w:r>
    </w:p>
    <w:p w14:paraId="4D4CC6E1" w14:textId="77777777" w:rsidR="009D5084" w:rsidRDefault="006E67DA" w:rsidP="00854C73">
      <w:pPr>
        <w:pStyle w:val="CSISubparagraph1"/>
        <w:numPr>
          <w:ilvl w:val="4"/>
          <w:numId w:val="9"/>
        </w:numPr>
      </w:pPr>
      <w:r w:rsidRPr="006E67DA">
        <w:rPr>
          <w:i/>
        </w:rPr>
        <w:t>External Router</w:t>
      </w:r>
      <w:r w:rsidR="00CB1804">
        <w:rPr>
          <w:i/>
        </w:rPr>
        <w:t>s and Switches</w:t>
      </w:r>
      <w:r w:rsidR="007B357B">
        <w:rPr>
          <w:i/>
        </w:rPr>
        <w:t>:</w:t>
      </w:r>
      <w:r>
        <w:t xml:space="preserve"> </w:t>
      </w:r>
      <w:r w:rsidR="00F347B6">
        <w:t>Some models of</w:t>
      </w:r>
      <w:r w:rsidR="00D73388">
        <w:t xml:space="preserve"> B</w:t>
      </w:r>
      <w:r w:rsidR="00C71FBB">
        <w:t>ridges</w:t>
      </w:r>
      <w:r w:rsidR="004E36F5" w:rsidRPr="004322B4">
        <w:t xml:space="preserve"> and </w:t>
      </w:r>
      <w:r w:rsidR="00300E6D">
        <w:t>Recorder</w:t>
      </w:r>
      <w:r w:rsidR="00C71FBB">
        <w:t>s</w:t>
      </w:r>
      <w:r w:rsidR="00376C84">
        <w:t xml:space="preserve"> </w:t>
      </w:r>
      <w:r w:rsidR="00DE4C03">
        <w:t xml:space="preserve">shall </w:t>
      </w:r>
      <w:r w:rsidR="00CB1804">
        <w:t xml:space="preserve">be designed to </w:t>
      </w:r>
      <w:r w:rsidR="002D3CEC">
        <w:t xml:space="preserve">utilize third-party </w:t>
      </w:r>
      <w:r w:rsidR="004E36F5" w:rsidRPr="004322B4">
        <w:t xml:space="preserve">routers for </w:t>
      </w:r>
      <w:r w:rsidR="00CB1804">
        <w:t xml:space="preserve">their </w:t>
      </w:r>
      <w:r w:rsidR="004E36F5" w:rsidRPr="004322B4">
        <w:t>connection</w:t>
      </w:r>
      <w:r w:rsidR="00CB1804">
        <w:t>s</w:t>
      </w:r>
      <w:r w:rsidR="004E36F5" w:rsidRPr="004322B4">
        <w:t xml:space="preserve"> to the Internet and to local Ethernet switches</w:t>
      </w:r>
      <w:r w:rsidR="009D5084">
        <w:t xml:space="preserve"> to connect to cameras</w:t>
      </w:r>
      <w:r w:rsidR="004E36F5" w:rsidRPr="004322B4">
        <w:t>.</w:t>
      </w:r>
    </w:p>
    <w:p w14:paraId="15768DE4" w14:textId="77777777" w:rsidR="004E36F5" w:rsidRDefault="00F14B23" w:rsidP="00854C73">
      <w:pPr>
        <w:pStyle w:val="CSISubparagraph1"/>
        <w:numPr>
          <w:ilvl w:val="4"/>
          <w:numId w:val="9"/>
        </w:numPr>
      </w:pPr>
      <w:r>
        <w:rPr>
          <w:i/>
        </w:rPr>
        <w:t>Built-In Router</w:t>
      </w:r>
      <w:r w:rsidR="00CB1804">
        <w:rPr>
          <w:i/>
        </w:rPr>
        <w:t xml:space="preserve"> Functionality</w:t>
      </w:r>
      <w:r w:rsidRPr="006E67DA">
        <w:rPr>
          <w:i/>
        </w:rPr>
        <w:t>.</w:t>
      </w:r>
      <w:r>
        <w:t xml:space="preserve"> </w:t>
      </w:r>
      <w:r w:rsidR="00F347B6">
        <w:t xml:space="preserve">Some models of </w:t>
      </w:r>
      <w:r w:rsidR="00D73388">
        <w:t>Bridges</w:t>
      </w:r>
      <w:r w:rsidR="00D73388" w:rsidRPr="004322B4">
        <w:t xml:space="preserve"> and </w:t>
      </w:r>
      <w:r w:rsidR="00300E6D">
        <w:t>Recorder</w:t>
      </w:r>
      <w:r w:rsidR="00D73388">
        <w:t xml:space="preserve">s shall have built-in router </w:t>
      </w:r>
      <w:r w:rsidR="00CB1804">
        <w:t xml:space="preserve">and switch </w:t>
      </w:r>
      <w:r w:rsidR="00D73388">
        <w:t>functionality</w:t>
      </w:r>
      <w:r w:rsidR="002A6720">
        <w:t>,</w:t>
      </w:r>
      <w:r w:rsidR="00D73388">
        <w:t xml:space="preserve"> and </w:t>
      </w:r>
      <w:r w:rsidR="007314E4">
        <w:t xml:space="preserve">shall have two network ports, one for Internet connection and one for Camera LAN connection. </w:t>
      </w:r>
    </w:p>
    <w:p w14:paraId="002E29BE" w14:textId="77777777" w:rsidR="007945AA" w:rsidRDefault="008D1CF6" w:rsidP="00854C73">
      <w:pPr>
        <w:pStyle w:val="CSISubparagraph1"/>
        <w:numPr>
          <w:ilvl w:val="4"/>
          <w:numId w:val="9"/>
        </w:numPr>
      </w:pPr>
      <w:r>
        <w:rPr>
          <w:i/>
        </w:rPr>
        <w:t>Firewall Functionality</w:t>
      </w:r>
      <w:r w:rsidR="007B357B">
        <w:rPr>
          <w:i/>
        </w:rPr>
        <w:t>:</w:t>
      </w:r>
      <w:r>
        <w:rPr>
          <w:i/>
        </w:rPr>
        <w:t xml:space="preserve"> </w:t>
      </w:r>
      <w:r>
        <w:t xml:space="preserve">All Bridges and </w:t>
      </w:r>
      <w:r w:rsidR="00300E6D">
        <w:t>Recorder</w:t>
      </w:r>
      <w:r>
        <w:t>s shall contain firewall functionality</w:t>
      </w:r>
      <w:r w:rsidR="007945AA">
        <w:t xml:space="preserve"> </w:t>
      </w:r>
      <w:r w:rsidR="007A77FF">
        <w:t>to</w:t>
      </w:r>
      <w:r w:rsidR="007945AA">
        <w:t>:</w:t>
      </w:r>
    </w:p>
    <w:p w14:paraId="0603FD33" w14:textId="77777777" w:rsidR="008D1CF6" w:rsidRDefault="007945AA" w:rsidP="00854C73">
      <w:pPr>
        <w:pStyle w:val="CSISubparagraph1"/>
        <w:numPr>
          <w:ilvl w:val="5"/>
          <w:numId w:val="9"/>
        </w:numPr>
      </w:pPr>
      <w:r>
        <w:t xml:space="preserve">Block outgoing connection attempts from cameras, as a </w:t>
      </w:r>
      <w:r w:rsidR="00D070A9">
        <w:t xml:space="preserve">cyber security measure </w:t>
      </w:r>
      <w:r>
        <w:t>against cameras previously infected with malware.</w:t>
      </w:r>
    </w:p>
    <w:p w14:paraId="62153038" w14:textId="77777777" w:rsidR="007945AA" w:rsidRPr="004322B4" w:rsidRDefault="007945AA" w:rsidP="00854C73">
      <w:pPr>
        <w:pStyle w:val="CSISubparagraph1"/>
        <w:numPr>
          <w:ilvl w:val="5"/>
          <w:numId w:val="9"/>
        </w:numPr>
      </w:pPr>
      <w:r>
        <w:t>Block inbound connection attempts from any source</w:t>
      </w:r>
      <w:r w:rsidR="00D070A9">
        <w:t xml:space="preserve"> as </w:t>
      </w:r>
      <w:r w:rsidR="007A77FF">
        <w:t>a</w:t>
      </w:r>
      <w:r w:rsidR="00D070A9">
        <w:t xml:space="preserve"> cyber security measure against external network-based threats.</w:t>
      </w:r>
    </w:p>
    <w:p w14:paraId="61E7C060" w14:textId="77777777" w:rsidR="004E36F5" w:rsidRPr="004322B4" w:rsidRDefault="0035374A" w:rsidP="00854C73">
      <w:pPr>
        <w:pStyle w:val="CSISubparagraph1"/>
        <w:numPr>
          <w:ilvl w:val="3"/>
          <w:numId w:val="9"/>
        </w:numPr>
      </w:pPr>
      <w:r w:rsidRPr="0035374A">
        <w:rPr>
          <w:i/>
        </w:rPr>
        <w:t>Camera Support</w:t>
      </w:r>
      <w:r w:rsidR="007B357B">
        <w:rPr>
          <w:i/>
        </w:rPr>
        <w:t>:</w:t>
      </w:r>
      <w:r w:rsidRPr="00880673">
        <w:t xml:space="preserve"> </w:t>
      </w:r>
      <w:r w:rsidR="003D64C8">
        <w:t>Bridges and R</w:t>
      </w:r>
      <w:r w:rsidR="004E36F5" w:rsidRPr="004322B4">
        <w:t>ecorders shall support IP cameras</w:t>
      </w:r>
      <w:r w:rsidR="000411D8">
        <w:t xml:space="preserve">; selected models of Bridges and Recorders shall </w:t>
      </w:r>
      <w:r w:rsidR="004E36F5" w:rsidRPr="004322B4">
        <w:t>support analog cameras</w:t>
      </w:r>
      <w:r w:rsidR="000411D8">
        <w:t>.</w:t>
      </w:r>
    </w:p>
    <w:p w14:paraId="12CC0961" w14:textId="77777777" w:rsidR="004E36F5" w:rsidRDefault="00580C4B" w:rsidP="00854C73">
      <w:pPr>
        <w:pStyle w:val="CSISubparagraph1"/>
        <w:numPr>
          <w:ilvl w:val="3"/>
          <w:numId w:val="9"/>
        </w:numPr>
      </w:pPr>
      <w:r w:rsidRPr="00580C4B">
        <w:rPr>
          <w:i/>
        </w:rPr>
        <w:t>Network Separation</w:t>
      </w:r>
      <w:r w:rsidR="007B357B">
        <w:rPr>
          <w:i/>
        </w:rPr>
        <w:t>:</w:t>
      </w:r>
      <w:r w:rsidRPr="00580C4B">
        <w:rPr>
          <w:i/>
        </w:rPr>
        <w:t xml:space="preserve"> </w:t>
      </w:r>
      <w:r w:rsidR="004E36F5" w:rsidRPr="004322B4">
        <w:t>Bridge</w:t>
      </w:r>
      <w:r>
        <w:t>s</w:t>
      </w:r>
      <w:r w:rsidR="004E36F5" w:rsidRPr="004322B4">
        <w:t xml:space="preserve"> </w:t>
      </w:r>
      <w:r>
        <w:t>and</w:t>
      </w:r>
      <w:r w:rsidR="004E36F5" w:rsidRPr="004322B4">
        <w:t xml:space="preserve"> Recorder</w:t>
      </w:r>
      <w:r>
        <w:t>s</w:t>
      </w:r>
      <w:r w:rsidR="004E36F5" w:rsidRPr="004322B4">
        <w:t xml:space="preserve"> </w:t>
      </w:r>
      <w:r>
        <w:t xml:space="preserve">shall </w:t>
      </w:r>
      <w:r w:rsidR="004E36F5" w:rsidRPr="004322B4">
        <w:t>have separate network ports for the inbound camera traffic (</w:t>
      </w:r>
      <w:r w:rsidR="00404C6C">
        <w:t>CamLAN</w:t>
      </w:r>
      <w:r w:rsidR="004E36F5" w:rsidRPr="004322B4">
        <w:t xml:space="preserve">) and the outbound upload traffic (WAN) connected to the Internet. </w:t>
      </w:r>
    </w:p>
    <w:p w14:paraId="3890944C" w14:textId="77777777" w:rsidR="004C74B6" w:rsidRDefault="004C74B6" w:rsidP="00854C73">
      <w:pPr>
        <w:pStyle w:val="CSISubparagraph1"/>
        <w:numPr>
          <w:ilvl w:val="4"/>
          <w:numId w:val="9"/>
        </w:numPr>
      </w:pPr>
      <w:r w:rsidRPr="004C74B6">
        <w:t xml:space="preserve">CamLAN shall be a </w:t>
      </w:r>
      <w:r>
        <w:t>gateway only network with no route outbound.</w:t>
      </w:r>
    </w:p>
    <w:p w14:paraId="1D95FB15" w14:textId="77777777" w:rsidR="0095544E" w:rsidRDefault="0095544E" w:rsidP="00854C73">
      <w:pPr>
        <w:pStyle w:val="CSISubparagraph1"/>
        <w:numPr>
          <w:ilvl w:val="4"/>
          <w:numId w:val="9"/>
        </w:numPr>
      </w:pPr>
      <w:r w:rsidRPr="0095544E">
        <w:t xml:space="preserve">CamLAN </w:t>
      </w:r>
      <w:r>
        <w:t xml:space="preserve">functionality shall </w:t>
      </w:r>
      <w:r w:rsidR="00277E20">
        <w:t xml:space="preserve">by default </w:t>
      </w:r>
      <w:r>
        <w:t xml:space="preserve">provide </w:t>
      </w:r>
      <w:r w:rsidRPr="0095544E">
        <w:t xml:space="preserve">DHCP </w:t>
      </w:r>
      <w:r w:rsidR="00DF50F3">
        <w:t>in the address range of</w:t>
      </w:r>
      <w:r w:rsidRPr="0095544E">
        <w:t xml:space="preserve"> 10.143.0.100 - 10.143.255.254.</w:t>
      </w:r>
    </w:p>
    <w:p w14:paraId="1DCE1572" w14:textId="77777777" w:rsidR="007B357B" w:rsidRDefault="007B357B" w:rsidP="00854C73">
      <w:pPr>
        <w:pStyle w:val="CSISubparagraph1"/>
        <w:numPr>
          <w:ilvl w:val="3"/>
          <w:numId w:val="9"/>
        </w:numPr>
      </w:pPr>
      <w:r>
        <w:rPr>
          <w:i/>
        </w:rPr>
        <w:t>Video Analytics Processing:</w:t>
      </w:r>
      <w:r>
        <w:t xml:space="preserve"> </w:t>
      </w:r>
      <w:r w:rsidRPr="004322B4">
        <w:t>Bridge</w:t>
      </w:r>
      <w:r>
        <w:t>s</w:t>
      </w:r>
      <w:r w:rsidRPr="004322B4">
        <w:t xml:space="preserve"> </w:t>
      </w:r>
      <w:r>
        <w:t>and</w:t>
      </w:r>
      <w:r w:rsidRPr="004322B4">
        <w:t xml:space="preserve"> Recorder</w:t>
      </w:r>
      <w:r>
        <w:t xml:space="preserve">s shall perform video analytics metadata extraction and send metadata to the </w:t>
      </w:r>
      <w:r w:rsidR="005C38C0">
        <w:t>Cloud VMS</w:t>
      </w:r>
      <w:r>
        <w:t xml:space="preserve"> in real time.</w:t>
      </w:r>
    </w:p>
    <w:p w14:paraId="06196E77" w14:textId="77777777" w:rsidR="00E144FB" w:rsidRDefault="00E144FB" w:rsidP="00854C73">
      <w:pPr>
        <w:pStyle w:val="CSISubparagraph1"/>
        <w:numPr>
          <w:ilvl w:val="3"/>
          <w:numId w:val="9"/>
        </w:numPr>
      </w:pPr>
      <w:r>
        <w:rPr>
          <w:i/>
        </w:rPr>
        <w:t>Local Display:</w:t>
      </w:r>
      <w:r>
        <w:t xml:space="preserve"> </w:t>
      </w:r>
      <w:r w:rsidR="00481ECC">
        <w:t xml:space="preserve">Provide local </w:t>
      </w:r>
      <w:r w:rsidR="008B4FBE">
        <w:t xml:space="preserve">video </w:t>
      </w:r>
      <w:r w:rsidR="00481ECC">
        <w:t xml:space="preserve">display monitor capability </w:t>
      </w:r>
      <w:r w:rsidR="00CD4EB3">
        <w:t xml:space="preserve">to be used for public view of cameras and Bridge/Recorder maintenance. </w:t>
      </w:r>
      <w:r w:rsidR="00481ECC">
        <w:t xml:space="preserve">including the following </w:t>
      </w:r>
      <w:r w:rsidR="008B4FBE">
        <w:t>functionality</w:t>
      </w:r>
      <w:r w:rsidR="00481ECC">
        <w:t>:</w:t>
      </w:r>
      <w:r w:rsidR="003F0497">
        <w:t xml:space="preserve"> </w:t>
      </w:r>
    </w:p>
    <w:p w14:paraId="18AF799D" w14:textId="77777777" w:rsidR="00481ECC" w:rsidRDefault="00481ECC" w:rsidP="00854C73">
      <w:pPr>
        <w:pStyle w:val="CSISubparagraph1"/>
        <w:numPr>
          <w:ilvl w:val="4"/>
          <w:numId w:val="9"/>
        </w:numPr>
      </w:pPr>
      <w:r>
        <w:rPr>
          <w:i/>
        </w:rPr>
        <w:t>Local Display via Monitor:</w:t>
      </w:r>
      <w:r>
        <w:t xml:space="preserve"> Provide </w:t>
      </w:r>
      <w:r w:rsidR="007F1215">
        <w:t xml:space="preserve">local display capability via </w:t>
      </w:r>
      <w:r w:rsidR="00345E6C">
        <w:t xml:space="preserve">USB keyboard </w:t>
      </w:r>
      <w:r w:rsidR="009465D2">
        <w:t xml:space="preserve">connection </w:t>
      </w:r>
      <w:r w:rsidR="00345E6C">
        <w:t xml:space="preserve">and one </w:t>
      </w:r>
      <w:r>
        <w:t xml:space="preserve">of the following display monitor </w:t>
      </w:r>
      <w:r w:rsidR="00517664">
        <w:t>connections</w:t>
      </w:r>
      <w:r>
        <w:t xml:space="preserve">: </w:t>
      </w:r>
      <w:r w:rsidRPr="00481ECC">
        <w:t>HDMI</w:t>
      </w:r>
      <w:r>
        <w:t xml:space="preserve">, </w:t>
      </w:r>
      <w:r w:rsidRPr="00481ECC">
        <w:t>VGA</w:t>
      </w:r>
      <w:r>
        <w:t xml:space="preserve">, </w:t>
      </w:r>
      <w:r w:rsidRPr="00481ECC">
        <w:t>DVI</w:t>
      </w:r>
      <w:r>
        <w:t>, or D</w:t>
      </w:r>
      <w:r w:rsidR="001348C4">
        <w:t>isplayPort</w:t>
      </w:r>
      <w:r w:rsidRPr="00481ECC">
        <w:t>.</w:t>
      </w:r>
      <w:r>
        <w:t xml:space="preserve"> </w:t>
      </w:r>
    </w:p>
    <w:p w14:paraId="1ED94039" w14:textId="77777777" w:rsidR="008B4FBE" w:rsidRDefault="008B4FBE" w:rsidP="00854C73">
      <w:pPr>
        <w:pStyle w:val="CSISubparagraph1"/>
        <w:numPr>
          <w:ilvl w:val="4"/>
          <w:numId w:val="9"/>
        </w:numPr>
      </w:pPr>
      <w:r>
        <w:rPr>
          <w:i/>
        </w:rPr>
        <w:t>Local Display via Browser:</w:t>
      </w:r>
      <w:r>
        <w:t xml:space="preserve"> Provide </w:t>
      </w:r>
      <w:r w:rsidRPr="008B4FBE">
        <w:t xml:space="preserve">direct login to Bridge </w:t>
      </w:r>
      <w:r>
        <w:t xml:space="preserve">and Recorder </w:t>
      </w:r>
      <w:r w:rsidRPr="008B4FBE">
        <w:t xml:space="preserve">via web browser on </w:t>
      </w:r>
      <w:r>
        <w:t xml:space="preserve">a </w:t>
      </w:r>
      <w:r w:rsidRPr="008B4FBE">
        <w:t>LAN</w:t>
      </w:r>
      <w:r>
        <w:t>, requiring username and password login credentials.</w:t>
      </w:r>
    </w:p>
    <w:p w14:paraId="0F81896D" w14:textId="77777777" w:rsidR="00F1693E" w:rsidRDefault="00F1693E" w:rsidP="00854C73">
      <w:pPr>
        <w:pStyle w:val="CSISubparagraph1"/>
        <w:numPr>
          <w:ilvl w:val="4"/>
          <w:numId w:val="9"/>
        </w:numPr>
      </w:pPr>
      <w:r>
        <w:rPr>
          <w:i/>
        </w:rPr>
        <w:lastRenderedPageBreak/>
        <w:t>Layouts Available:</w:t>
      </w:r>
      <w:r>
        <w:t xml:space="preserve"> Provide a means to select </w:t>
      </w:r>
      <w:r w:rsidRPr="00F1693E">
        <w:t xml:space="preserve">layouts </w:t>
      </w:r>
      <w:r w:rsidR="008D737F">
        <w:t xml:space="preserve">for local display </w:t>
      </w:r>
      <w:r w:rsidRPr="00F1693E">
        <w:t xml:space="preserve">that contain cameras attached to </w:t>
      </w:r>
      <w:r>
        <w:t>the B</w:t>
      </w:r>
      <w:r w:rsidRPr="00F1693E">
        <w:t xml:space="preserve">ridge </w:t>
      </w:r>
      <w:r>
        <w:t>or Recorder</w:t>
      </w:r>
      <w:r w:rsidRPr="00F1693E">
        <w:t>.</w:t>
      </w:r>
    </w:p>
    <w:p w14:paraId="7781CF58" w14:textId="77777777" w:rsidR="009266DE" w:rsidRDefault="009266DE" w:rsidP="00854C73">
      <w:pPr>
        <w:pStyle w:val="CSISubparagraph1"/>
        <w:numPr>
          <w:ilvl w:val="4"/>
          <w:numId w:val="9"/>
        </w:numPr>
      </w:pPr>
      <w:r w:rsidRPr="00C51C09">
        <w:rPr>
          <w:i/>
        </w:rPr>
        <w:t xml:space="preserve">Keyboard </w:t>
      </w:r>
      <w:r w:rsidR="006013F3" w:rsidRPr="00C51C09">
        <w:rPr>
          <w:i/>
        </w:rPr>
        <w:t>S</w:t>
      </w:r>
      <w:r w:rsidRPr="00C51C09">
        <w:rPr>
          <w:i/>
        </w:rPr>
        <w:t>hortcuts:</w:t>
      </w:r>
      <w:r>
        <w:t xml:space="preserve"> Support Cloud VMS keyboard shortcuts in the local display function</w:t>
      </w:r>
      <w:r w:rsidR="006013F3">
        <w:t>, including access to local display help by pressing “h”.</w:t>
      </w:r>
    </w:p>
    <w:p w14:paraId="49FC5E60" w14:textId="77777777" w:rsidR="009465D2" w:rsidRPr="002C36F2" w:rsidRDefault="009465D2" w:rsidP="0045349F">
      <w:pPr>
        <w:pStyle w:val="CSISubparagraph1"/>
        <w:keepNext/>
        <w:numPr>
          <w:ilvl w:val="4"/>
          <w:numId w:val="9"/>
        </w:numPr>
      </w:pPr>
      <w:r>
        <w:rPr>
          <w:i/>
        </w:rPr>
        <w:t xml:space="preserve">Video Appliance Maintenance </w:t>
      </w:r>
      <w:r w:rsidR="002C36F2">
        <w:rPr>
          <w:i/>
        </w:rPr>
        <w:t>Support</w:t>
      </w:r>
      <w:r>
        <w:rPr>
          <w:i/>
        </w:rPr>
        <w:t>:</w:t>
      </w:r>
      <w:r w:rsidR="002C36F2">
        <w:rPr>
          <w:i/>
        </w:rPr>
        <w:t xml:space="preserve"> </w:t>
      </w:r>
      <w:r w:rsidR="002C36F2" w:rsidRPr="002C36F2">
        <w:t>The Local Display shall offer the following menu for maintenance functions:</w:t>
      </w:r>
    </w:p>
    <w:p w14:paraId="71BD6901" w14:textId="77777777" w:rsidR="002C36F2" w:rsidRDefault="002C36F2" w:rsidP="00854C73">
      <w:pPr>
        <w:pStyle w:val="CSISubparagraph1"/>
        <w:numPr>
          <w:ilvl w:val="5"/>
          <w:numId w:val="9"/>
        </w:numPr>
      </w:pPr>
      <w:r>
        <w:t>System Info</w:t>
      </w:r>
    </w:p>
    <w:p w14:paraId="0A724D4B" w14:textId="77777777" w:rsidR="002C36F2" w:rsidRDefault="002C36F2" w:rsidP="00854C73">
      <w:pPr>
        <w:pStyle w:val="CSISubparagraph1"/>
        <w:numPr>
          <w:ilvl w:val="5"/>
          <w:numId w:val="9"/>
        </w:numPr>
      </w:pPr>
      <w:r>
        <w:t>Network Interface Info</w:t>
      </w:r>
    </w:p>
    <w:p w14:paraId="5E0BE885" w14:textId="77777777" w:rsidR="002C36F2" w:rsidRDefault="002C36F2" w:rsidP="00854C73">
      <w:pPr>
        <w:pStyle w:val="CSISubparagraph1"/>
        <w:numPr>
          <w:ilvl w:val="5"/>
          <w:numId w:val="9"/>
        </w:numPr>
      </w:pPr>
      <w:r>
        <w:t>Network Diagnostic Info</w:t>
      </w:r>
      <w:r>
        <w:tab/>
      </w:r>
    </w:p>
    <w:p w14:paraId="09E431F4" w14:textId="77777777" w:rsidR="002C36F2" w:rsidRDefault="002C36F2" w:rsidP="00854C73">
      <w:pPr>
        <w:pStyle w:val="CSISubparagraph1"/>
        <w:numPr>
          <w:ilvl w:val="5"/>
          <w:numId w:val="9"/>
        </w:numPr>
      </w:pPr>
      <w:r>
        <w:t>View DHCP leases</w:t>
      </w:r>
    </w:p>
    <w:p w14:paraId="125D05E1" w14:textId="77777777" w:rsidR="002C36F2" w:rsidRDefault="002C36F2" w:rsidP="00854C73">
      <w:pPr>
        <w:pStyle w:val="CSISubparagraph1"/>
        <w:numPr>
          <w:ilvl w:val="5"/>
          <w:numId w:val="9"/>
        </w:numPr>
      </w:pPr>
      <w:r>
        <w:t>Monitor bandwidth</w:t>
      </w:r>
    </w:p>
    <w:p w14:paraId="15B750F9" w14:textId="77777777" w:rsidR="002C36F2" w:rsidRDefault="002C36F2" w:rsidP="00854C73">
      <w:pPr>
        <w:pStyle w:val="CSISubparagraph1"/>
        <w:numPr>
          <w:ilvl w:val="5"/>
          <w:numId w:val="9"/>
        </w:numPr>
      </w:pPr>
      <w:r>
        <w:t>Seen cameras</w:t>
      </w:r>
      <w:r w:rsidR="00E46829">
        <w:t xml:space="preserve"> (discovered on network but not enrolled in VMS)</w:t>
      </w:r>
    </w:p>
    <w:p w14:paraId="34AA17D4" w14:textId="77777777" w:rsidR="002C36F2" w:rsidRDefault="002C36F2" w:rsidP="00854C73">
      <w:pPr>
        <w:pStyle w:val="CSISubparagraph1"/>
        <w:numPr>
          <w:ilvl w:val="5"/>
          <w:numId w:val="9"/>
        </w:numPr>
      </w:pPr>
      <w:r>
        <w:t>Configure network</w:t>
      </w:r>
    </w:p>
    <w:p w14:paraId="7C6102C5" w14:textId="77777777" w:rsidR="002C36F2" w:rsidRDefault="002C36F2" w:rsidP="00854C73">
      <w:pPr>
        <w:pStyle w:val="CSISubparagraph1"/>
        <w:numPr>
          <w:ilvl w:val="6"/>
          <w:numId w:val="9"/>
        </w:numPr>
      </w:pPr>
      <w:r>
        <w:t>Camera LAN</w:t>
      </w:r>
    </w:p>
    <w:p w14:paraId="30B428D8" w14:textId="77777777" w:rsidR="002C36F2" w:rsidRDefault="002C36F2" w:rsidP="00854C73">
      <w:pPr>
        <w:pStyle w:val="CSISubparagraph1"/>
        <w:numPr>
          <w:ilvl w:val="6"/>
          <w:numId w:val="9"/>
        </w:numPr>
      </w:pPr>
      <w:r>
        <w:t>WAN</w:t>
      </w:r>
    </w:p>
    <w:p w14:paraId="0A8FA1E4" w14:textId="77777777" w:rsidR="002C36F2" w:rsidRDefault="002C36F2" w:rsidP="00854C73">
      <w:pPr>
        <w:pStyle w:val="CSISubparagraph1"/>
        <w:numPr>
          <w:ilvl w:val="5"/>
          <w:numId w:val="9"/>
        </w:numPr>
      </w:pPr>
      <w:r>
        <w:t>Erase &amp; Reset</w:t>
      </w:r>
    </w:p>
    <w:p w14:paraId="43425CE1" w14:textId="77777777" w:rsidR="002C36F2" w:rsidRDefault="002C36F2" w:rsidP="00854C73">
      <w:pPr>
        <w:pStyle w:val="CSISubparagraph1"/>
        <w:numPr>
          <w:ilvl w:val="5"/>
          <w:numId w:val="9"/>
        </w:numPr>
      </w:pPr>
      <w:r>
        <w:t>Change password</w:t>
      </w:r>
    </w:p>
    <w:p w14:paraId="63F1EE4A" w14:textId="77777777" w:rsidR="002C36F2" w:rsidRPr="009465D2" w:rsidRDefault="002C36F2" w:rsidP="00854C73">
      <w:pPr>
        <w:pStyle w:val="CSISubparagraph1"/>
        <w:numPr>
          <w:ilvl w:val="5"/>
          <w:numId w:val="9"/>
        </w:numPr>
      </w:pPr>
      <w:r>
        <w:t>Support tunnel</w:t>
      </w:r>
    </w:p>
    <w:p w14:paraId="534F82D2" w14:textId="77777777" w:rsidR="00762617" w:rsidRPr="005C1DB2" w:rsidRDefault="005C38C0" w:rsidP="004F2108">
      <w:pPr>
        <w:pStyle w:val="CSIParagraph"/>
        <w:numPr>
          <w:ilvl w:val="2"/>
          <w:numId w:val="2"/>
        </w:numPr>
      </w:pPr>
      <w:r>
        <w:rPr>
          <w:i/>
        </w:rPr>
        <w:t>Cloud VMS</w:t>
      </w:r>
      <w:r w:rsidR="00762617">
        <w:rPr>
          <w:i/>
        </w:rPr>
        <w:t xml:space="preserve"> API</w:t>
      </w:r>
      <w:r w:rsidR="00762617" w:rsidRPr="00D038EF">
        <w:rPr>
          <w:i/>
        </w:rPr>
        <w:t>:</w:t>
      </w:r>
      <w:r w:rsidR="00762617" w:rsidRPr="00762617">
        <w:rPr>
          <w:i/>
        </w:rPr>
        <w:t xml:space="preserve"> </w:t>
      </w:r>
      <w:r w:rsidR="00762617" w:rsidRPr="005C1DB2">
        <w:t>Provide a full public API for application development and systems integration.</w:t>
      </w:r>
    </w:p>
    <w:p w14:paraId="2C5A8862" w14:textId="77777777" w:rsidR="00762617" w:rsidRDefault="00762617" w:rsidP="00762617">
      <w:pPr>
        <w:pStyle w:val="CSIParagraph"/>
        <w:keepNext w:val="0"/>
        <w:numPr>
          <w:ilvl w:val="3"/>
          <w:numId w:val="2"/>
        </w:numPr>
        <w:spacing w:before="120"/>
      </w:pPr>
      <w:r w:rsidRPr="0052175B">
        <w:rPr>
          <w:i/>
        </w:rPr>
        <w:t>API Key:</w:t>
      </w:r>
      <w:r>
        <w:t xml:space="preserve"> Provide an API Key mechanism </w:t>
      </w:r>
      <w:r w:rsidRPr="0052175B">
        <w:t xml:space="preserve">to identify </w:t>
      </w:r>
      <w:r>
        <w:t xml:space="preserve">registered developers and their applications. </w:t>
      </w:r>
    </w:p>
    <w:p w14:paraId="282EE621" w14:textId="77777777" w:rsidR="00762617" w:rsidRDefault="00762617" w:rsidP="00762617">
      <w:pPr>
        <w:pStyle w:val="CSIParagraph"/>
        <w:keepNext w:val="0"/>
        <w:numPr>
          <w:ilvl w:val="3"/>
          <w:numId w:val="2"/>
        </w:numPr>
        <w:spacing w:before="120"/>
      </w:pPr>
      <w:r w:rsidRPr="0052175B">
        <w:rPr>
          <w:i/>
        </w:rPr>
        <w:t>Developer Account.</w:t>
      </w:r>
      <w:r>
        <w:t xml:space="preserve"> Provide development accounts for application and integration development and testing.</w:t>
      </w:r>
    </w:p>
    <w:p w14:paraId="2A3F4141" w14:textId="77777777" w:rsidR="00762617" w:rsidRDefault="00762617" w:rsidP="00762617">
      <w:pPr>
        <w:pStyle w:val="CSIParagraph"/>
        <w:keepNext w:val="0"/>
        <w:numPr>
          <w:ilvl w:val="3"/>
          <w:numId w:val="2"/>
        </w:numPr>
        <w:spacing w:before="120"/>
      </w:pPr>
      <w:r w:rsidRPr="0052175B">
        <w:rPr>
          <w:i/>
        </w:rPr>
        <w:t>API Key Generation:</w:t>
      </w:r>
      <w:r>
        <w:t xml:space="preserve"> Provide an Account Settings function to automatically generate an API key for the account holder’s use.</w:t>
      </w:r>
    </w:p>
    <w:p w14:paraId="57B7161B" w14:textId="77777777" w:rsidR="00762617" w:rsidRPr="00706DF2" w:rsidRDefault="00762617" w:rsidP="00762617">
      <w:pPr>
        <w:pStyle w:val="CSIParagraph"/>
        <w:keepNext w:val="0"/>
        <w:numPr>
          <w:ilvl w:val="3"/>
          <w:numId w:val="2"/>
        </w:numPr>
        <w:spacing w:before="120"/>
      </w:pPr>
      <w:r>
        <w:rPr>
          <w:i/>
        </w:rPr>
        <w:t>API Documentation:</w:t>
      </w:r>
      <w:r w:rsidRPr="00706DF2">
        <w:t xml:space="preserve"> Openly publish the full API documentation online.</w:t>
      </w:r>
    </w:p>
    <w:p w14:paraId="25D7EC31" w14:textId="77777777" w:rsidR="004E36F5" w:rsidRPr="00CB199F" w:rsidRDefault="00C570BE" w:rsidP="00870B54">
      <w:pPr>
        <w:pStyle w:val="CSIParagraph"/>
        <w:numPr>
          <w:ilvl w:val="2"/>
          <w:numId w:val="2"/>
        </w:numPr>
        <w:rPr>
          <w:i/>
        </w:rPr>
      </w:pPr>
      <w:r w:rsidRPr="00CB199F">
        <w:rPr>
          <w:i/>
        </w:rPr>
        <w:t xml:space="preserve">Web Application </w:t>
      </w:r>
      <w:r w:rsidR="00D43AB2" w:rsidRPr="00CB199F">
        <w:rPr>
          <w:i/>
        </w:rPr>
        <w:t xml:space="preserve">Key </w:t>
      </w:r>
      <w:r w:rsidRPr="00CB199F">
        <w:rPr>
          <w:i/>
        </w:rPr>
        <w:t>Workspaces:</w:t>
      </w:r>
    </w:p>
    <w:p w14:paraId="678CDA3B" w14:textId="77777777" w:rsidR="004E36F5" w:rsidRDefault="004E36F5" w:rsidP="00283E78">
      <w:pPr>
        <w:pStyle w:val="CSIParagraph"/>
        <w:numPr>
          <w:ilvl w:val="3"/>
          <w:numId w:val="2"/>
        </w:numPr>
        <w:spacing w:before="120"/>
      </w:pPr>
      <w:r w:rsidRPr="00C570BE">
        <w:rPr>
          <w:i/>
        </w:rPr>
        <w:t>User Interface</w:t>
      </w:r>
      <w:r w:rsidR="00384563" w:rsidRPr="00C570BE">
        <w:rPr>
          <w:i/>
        </w:rPr>
        <w:t>:</w:t>
      </w:r>
      <w:r w:rsidR="00384563">
        <w:t xml:space="preserve"> </w:t>
      </w:r>
      <w:r w:rsidR="003D593C">
        <w:t>Provide a menu-driven u</w:t>
      </w:r>
      <w:r w:rsidR="00974E16">
        <w:t xml:space="preserve">ser </w:t>
      </w:r>
      <w:r w:rsidR="00580C10" w:rsidRPr="00580C10">
        <w:t xml:space="preserve">interface </w:t>
      </w:r>
      <w:r w:rsidR="003D593C">
        <w:t xml:space="preserve">that displays content </w:t>
      </w:r>
      <w:r w:rsidR="00580C10" w:rsidRPr="00580C10">
        <w:t xml:space="preserve">based upon the individual user type and </w:t>
      </w:r>
      <w:r w:rsidR="003D593C">
        <w:t xml:space="preserve">the </w:t>
      </w:r>
      <w:r w:rsidR="00580C10" w:rsidRPr="00580C10">
        <w:t>log</w:t>
      </w:r>
      <w:r w:rsidR="003D593C">
        <w:t>ged</w:t>
      </w:r>
      <w:r w:rsidR="00580C10" w:rsidRPr="00580C10">
        <w:t>-in</w:t>
      </w:r>
      <w:r w:rsidR="003D593C">
        <w:t xml:space="preserve"> user’s privileges</w:t>
      </w:r>
      <w:r w:rsidR="00580C10" w:rsidRPr="00580C10">
        <w:t xml:space="preserve">.  </w:t>
      </w:r>
      <w:r w:rsidR="00E343FD">
        <w:t xml:space="preserve">Application </w:t>
      </w:r>
      <w:r w:rsidR="00245B44" w:rsidRPr="00580C10">
        <w:t xml:space="preserve">shall support </w:t>
      </w:r>
      <w:r w:rsidR="00272B86">
        <w:t>three</w:t>
      </w:r>
      <w:r w:rsidR="00245B44" w:rsidRPr="00580C10">
        <w:t xml:space="preserve"> Dashboards</w:t>
      </w:r>
      <w:r w:rsidR="00E343FD">
        <w:t>:</w:t>
      </w:r>
      <w:r w:rsidR="00245B44" w:rsidRPr="00580C10">
        <w:t xml:space="preserve"> Reseller </w:t>
      </w:r>
      <w:r w:rsidR="00273048">
        <w:t xml:space="preserve">Dashboard </w:t>
      </w:r>
      <w:r w:rsidR="007006E7">
        <w:t>(</w:t>
      </w:r>
      <w:r w:rsidR="002A495B">
        <w:t>for a reseller Master Account)</w:t>
      </w:r>
      <w:r w:rsidR="00272B86">
        <w:t xml:space="preserve">, </w:t>
      </w:r>
      <w:r w:rsidR="00B03784">
        <w:t xml:space="preserve">and </w:t>
      </w:r>
      <w:r w:rsidR="00272B86">
        <w:t>User Dashboard</w:t>
      </w:r>
      <w:r w:rsidR="007006E7">
        <w:t xml:space="preserve"> </w:t>
      </w:r>
      <w:r w:rsidR="00272B86">
        <w:t>(simply labelled “Dashboard”)</w:t>
      </w:r>
      <w:r w:rsidR="00245B44" w:rsidRPr="00580C10">
        <w:t>.</w:t>
      </w:r>
      <w:r w:rsidR="00245B44">
        <w:t xml:space="preserve"> </w:t>
      </w:r>
    </w:p>
    <w:p w14:paraId="219CFFBF" w14:textId="77777777" w:rsidR="004E36F5" w:rsidRPr="00580C10" w:rsidRDefault="004E36F5" w:rsidP="00283E78">
      <w:pPr>
        <w:pStyle w:val="CSIParagraph"/>
        <w:numPr>
          <w:ilvl w:val="3"/>
          <w:numId w:val="2"/>
        </w:numPr>
        <w:spacing w:before="120"/>
      </w:pPr>
      <w:r w:rsidRPr="004A125F">
        <w:rPr>
          <w:i/>
        </w:rPr>
        <w:t>Reseller Dashboard</w:t>
      </w:r>
      <w:r w:rsidR="004A125F" w:rsidRPr="004A125F">
        <w:rPr>
          <w:i/>
        </w:rPr>
        <w:t>:</w:t>
      </w:r>
      <w:r w:rsidRPr="00580C10">
        <w:t xml:space="preserve"> </w:t>
      </w:r>
      <w:r w:rsidR="004A125F">
        <w:t>P</w:t>
      </w:r>
      <w:r w:rsidRPr="00580C10">
        <w:t>rovide the following:</w:t>
      </w:r>
    </w:p>
    <w:p w14:paraId="1F0C14F6" w14:textId="77777777" w:rsidR="009235F4" w:rsidRDefault="009235F4" w:rsidP="00846FA8">
      <w:pPr>
        <w:pStyle w:val="CSIParagraph"/>
        <w:keepNext w:val="0"/>
        <w:numPr>
          <w:ilvl w:val="4"/>
          <w:numId w:val="2"/>
        </w:numPr>
        <w:spacing w:before="120"/>
      </w:pPr>
      <w:r w:rsidRPr="009235F4">
        <w:rPr>
          <w:i/>
        </w:rPr>
        <w:t xml:space="preserve">Equipment Online Status. </w:t>
      </w:r>
      <w:r w:rsidRPr="00580C10">
        <w:t>Color</w:t>
      </w:r>
      <w:r>
        <w:t>-</w:t>
      </w:r>
      <w:r w:rsidRPr="00580C10">
        <w:t xml:space="preserve">coded pie charts </w:t>
      </w:r>
      <w:r w:rsidR="00862DCF">
        <w:t xml:space="preserve">displaying </w:t>
      </w:r>
      <w:r>
        <w:t xml:space="preserve">online/offline status of </w:t>
      </w:r>
      <w:r w:rsidRPr="00580C10">
        <w:t>Bridges</w:t>
      </w:r>
      <w:r>
        <w:t xml:space="preserve">, </w:t>
      </w:r>
      <w:r w:rsidR="00300E6D">
        <w:t>Recorder</w:t>
      </w:r>
      <w:r w:rsidRPr="00580C10">
        <w:t>s and Cameras</w:t>
      </w:r>
      <w:r>
        <w:t>.</w:t>
      </w:r>
    </w:p>
    <w:p w14:paraId="2D8CDB4A" w14:textId="77777777" w:rsidR="004E36F5" w:rsidRDefault="004E36F5" w:rsidP="00283E78">
      <w:pPr>
        <w:pStyle w:val="CSIParagraph"/>
        <w:numPr>
          <w:ilvl w:val="4"/>
          <w:numId w:val="2"/>
        </w:numPr>
        <w:spacing w:before="120"/>
      </w:pPr>
      <w:r w:rsidRPr="009235F4">
        <w:rPr>
          <w:i/>
        </w:rPr>
        <w:t>Reseller Account Summary</w:t>
      </w:r>
      <w:r w:rsidR="009235F4" w:rsidRPr="009235F4">
        <w:rPr>
          <w:i/>
        </w:rPr>
        <w:t>.</w:t>
      </w:r>
      <w:r w:rsidRPr="00580C10">
        <w:t xml:space="preserve"> </w:t>
      </w:r>
      <w:r w:rsidR="009235F4">
        <w:t xml:space="preserve">A summary page </w:t>
      </w:r>
      <w:r w:rsidR="009235F4" w:rsidRPr="00EF55EE">
        <w:t xml:space="preserve">displaying </w:t>
      </w:r>
      <w:r w:rsidRPr="00EF55EE">
        <w:t xml:space="preserve">the </w:t>
      </w:r>
      <w:r w:rsidR="009235F4" w:rsidRPr="00EF55EE">
        <w:t>number of:</w:t>
      </w:r>
      <w:r w:rsidRPr="00580C10">
        <w:t xml:space="preserve">  </w:t>
      </w:r>
    </w:p>
    <w:p w14:paraId="0FC56906" w14:textId="77777777" w:rsidR="004E36F5" w:rsidRDefault="004E36F5" w:rsidP="00283E78">
      <w:pPr>
        <w:pStyle w:val="CSIParagraph"/>
        <w:numPr>
          <w:ilvl w:val="5"/>
          <w:numId w:val="2"/>
        </w:numPr>
        <w:spacing w:before="120"/>
      </w:pPr>
      <w:r>
        <w:t xml:space="preserve">Active </w:t>
      </w:r>
      <w:r w:rsidR="00AF40BA">
        <w:t xml:space="preserve">Sub </w:t>
      </w:r>
      <w:r>
        <w:t>Accounts</w:t>
      </w:r>
      <w:r w:rsidR="00AF40BA">
        <w:t xml:space="preserve"> (customer accounts)</w:t>
      </w:r>
    </w:p>
    <w:p w14:paraId="235AB511" w14:textId="77777777" w:rsidR="004E36F5" w:rsidRDefault="004E36F5" w:rsidP="00846FA8">
      <w:pPr>
        <w:pStyle w:val="CSIParagraph"/>
        <w:keepNext w:val="0"/>
        <w:numPr>
          <w:ilvl w:val="5"/>
          <w:numId w:val="2"/>
        </w:numPr>
        <w:spacing w:before="120"/>
      </w:pPr>
      <w:r>
        <w:t>Active Bridges/</w:t>
      </w:r>
      <w:r w:rsidR="00300E6D">
        <w:t>Recorder</w:t>
      </w:r>
      <w:r>
        <w:t>s</w:t>
      </w:r>
      <w:r w:rsidR="009235F4">
        <w:t>.</w:t>
      </w:r>
    </w:p>
    <w:p w14:paraId="69E11541" w14:textId="77777777" w:rsidR="004E36F5" w:rsidRDefault="004E36F5" w:rsidP="00846FA8">
      <w:pPr>
        <w:pStyle w:val="CSIParagraph"/>
        <w:keepNext w:val="0"/>
        <w:numPr>
          <w:ilvl w:val="5"/>
          <w:numId w:val="2"/>
        </w:numPr>
        <w:spacing w:before="120"/>
      </w:pPr>
      <w:r>
        <w:lastRenderedPageBreak/>
        <w:t>Inactive Bridges/</w:t>
      </w:r>
      <w:r w:rsidR="00300E6D">
        <w:t>Recorder</w:t>
      </w:r>
      <w:r>
        <w:t>s</w:t>
      </w:r>
      <w:r w:rsidR="009235F4">
        <w:t>.</w:t>
      </w:r>
    </w:p>
    <w:p w14:paraId="7AF954C6" w14:textId="77777777" w:rsidR="004E36F5" w:rsidRDefault="004E36F5" w:rsidP="00846FA8">
      <w:pPr>
        <w:pStyle w:val="CSIParagraph"/>
        <w:keepNext w:val="0"/>
        <w:numPr>
          <w:ilvl w:val="5"/>
          <w:numId w:val="2"/>
        </w:numPr>
        <w:spacing w:before="120"/>
      </w:pPr>
      <w:r>
        <w:t>Active Cameras</w:t>
      </w:r>
      <w:r w:rsidR="009235F4">
        <w:t>.</w:t>
      </w:r>
    </w:p>
    <w:p w14:paraId="4A361AED" w14:textId="77777777" w:rsidR="004E36F5" w:rsidRDefault="004E36F5" w:rsidP="00846FA8">
      <w:pPr>
        <w:pStyle w:val="CSIParagraph"/>
        <w:keepNext w:val="0"/>
        <w:numPr>
          <w:ilvl w:val="5"/>
          <w:numId w:val="2"/>
        </w:numPr>
        <w:spacing w:before="120"/>
      </w:pPr>
      <w:r>
        <w:t>Available Cameras</w:t>
      </w:r>
      <w:r w:rsidR="009235F4">
        <w:t>.</w:t>
      </w:r>
    </w:p>
    <w:p w14:paraId="18B3DEA0" w14:textId="77777777" w:rsidR="004E36F5" w:rsidRPr="00580C10" w:rsidRDefault="004E36F5" w:rsidP="008F5930">
      <w:pPr>
        <w:pStyle w:val="CSIParagraph"/>
        <w:keepNext w:val="0"/>
        <w:numPr>
          <w:ilvl w:val="4"/>
          <w:numId w:val="2"/>
        </w:numPr>
        <w:spacing w:before="120"/>
      </w:pPr>
      <w:r w:rsidRPr="009235F4">
        <w:rPr>
          <w:i/>
        </w:rPr>
        <w:t>Notifications</w:t>
      </w:r>
      <w:r w:rsidR="009235F4" w:rsidRPr="009235F4">
        <w:rPr>
          <w:i/>
        </w:rPr>
        <w:t>.</w:t>
      </w:r>
      <w:r w:rsidRPr="00580C10">
        <w:t xml:space="preserve"> </w:t>
      </w:r>
      <w:r w:rsidR="00751E86">
        <w:t>System</w:t>
      </w:r>
      <w:r w:rsidRPr="00580C10">
        <w:t xml:space="preserve"> level and camera notifications for the last 24 hours</w:t>
      </w:r>
      <w:r w:rsidR="009235F4">
        <w:t>.</w:t>
      </w:r>
    </w:p>
    <w:p w14:paraId="47706283" w14:textId="77777777" w:rsidR="004E36F5" w:rsidRDefault="004E36F5" w:rsidP="00283E78">
      <w:pPr>
        <w:pStyle w:val="CSIParagraph"/>
        <w:numPr>
          <w:ilvl w:val="4"/>
          <w:numId w:val="2"/>
        </w:numPr>
        <w:spacing w:before="120"/>
      </w:pPr>
      <w:r w:rsidRPr="009235F4">
        <w:rPr>
          <w:i/>
        </w:rPr>
        <w:t>Accounts</w:t>
      </w:r>
      <w:r w:rsidR="009235F4" w:rsidRPr="009235F4">
        <w:rPr>
          <w:i/>
        </w:rPr>
        <w:t>.</w:t>
      </w:r>
      <w:r w:rsidRPr="00580C10">
        <w:t xml:space="preserve"> Summary list of all reseller </w:t>
      </w:r>
      <w:r w:rsidR="0089048B">
        <w:t xml:space="preserve">customer </w:t>
      </w:r>
      <w:r w:rsidR="00865AC0">
        <w:t>sub-</w:t>
      </w:r>
      <w:r w:rsidRPr="00580C10">
        <w:t xml:space="preserve">accounts </w:t>
      </w:r>
      <w:r w:rsidR="00921735">
        <w:t>displaying:</w:t>
      </w:r>
    </w:p>
    <w:p w14:paraId="3D8012E2" w14:textId="77777777" w:rsidR="004E36F5" w:rsidRDefault="00921735" w:rsidP="008F5930">
      <w:pPr>
        <w:pStyle w:val="CSIParagraph"/>
        <w:keepNext w:val="0"/>
        <w:numPr>
          <w:ilvl w:val="5"/>
          <w:numId w:val="2"/>
        </w:numPr>
        <w:spacing w:before="120"/>
      </w:pPr>
      <w:r>
        <w:t xml:space="preserve">Account </w:t>
      </w:r>
      <w:r w:rsidR="004E36F5">
        <w:t>Status</w:t>
      </w:r>
    </w:p>
    <w:p w14:paraId="75613307" w14:textId="77777777" w:rsidR="004E36F5" w:rsidRDefault="004E36F5" w:rsidP="008F5930">
      <w:pPr>
        <w:pStyle w:val="CSIParagraph"/>
        <w:keepNext w:val="0"/>
        <w:numPr>
          <w:ilvl w:val="5"/>
          <w:numId w:val="2"/>
        </w:numPr>
        <w:spacing w:before="120"/>
      </w:pPr>
      <w:r>
        <w:t>Account Name</w:t>
      </w:r>
    </w:p>
    <w:p w14:paraId="2CEF85F6" w14:textId="77777777" w:rsidR="004E36F5" w:rsidRDefault="004E36F5" w:rsidP="008F5930">
      <w:pPr>
        <w:pStyle w:val="CSIParagraph"/>
        <w:keepNext w:val="0"/>
        <w:numPr>
          <w:ilvl w:val="5"/>
          <w:numId w:val="2"/>
        </w:numPr>
        <w:spacing w:before="120"/>
      </w:pPr>
      <w:r>
        <w:t>Bridge/</w:t>
      </w:r>
      <w:r w:rsidR="00300E6D">
        <w:t>Recorder</w:t>
      </w:r>
      <w:r>
        <w:t xml:space="preserve"> </w:t>
      </w:r>
      <w:r w:rsidR="0029063B">
        <w:t>Status (</w:t>
      </w:r>
      <w:r>
        <w:t>online/offline</w:t>
      </w:r>
      <w:r w:rsidR="00D17D83">
        <w:t>/</w:t>
      </w:r>
      <w:r w:rsidR="00D17D83" w:rsidRPr="0089048B">
        <w:t>off</w:t>
      </w:r>
      <w:r w:rsidR="0029063B">
        <w:t>)</w:t>
      </w:r>
      <w:r w:rsidR="00D17D83">
        <w:t xml:space="preserve"> </w:t>
      </w:r>
    </w:p>
    <w:p w14:paraId="7BF2EFED" w14:textId="77777777" w:rsidR="004E36F5" w:rsidRDefault="004E36F5" w:rsidP="008F5930">
      <w:pPr>
        <w:pStyle w:val="CSIParagraph"/>
        <w:keepNext w:val="0"/>
        <w:numPr>
          <w:ilvl w:val="5"/>
          <w:numId w:val="2"/>
        </w:numPr>
        <w:spacing w:before="120"/>
      </w:pPr>
      <w:r>
        <w:t>Camera</w:t>
      </w:r>
      <w:r w:rsidR="00921735">
        <w:t xml:space="preserve"> </w:t>
      </w:r>
      <w:r w:rsidR="0029063B">
        <w:t>Status (</w:t>
      </w:r>
      <w:r>
        <w:t>online/offline</w:t>
      </w:r>
      <w:r w:rsidR="00C25662">
        <w:t>/off</w:t>
      </w:r>
      <w:r w:rsidR="0029063B">
        <w:t>)</w:t>
      </w:r>
      <w:r w:rsidR="00C25662">
        <w:t xml:space="preserve"> </w:t>
      </w:r>
    </w:p>
    <w:p w14:paraId="31EB54D4" w14:textId="77777777" w:rsidR="004E36F5" w:rsidRDefault="004E36F5" w:rsidP="008F5930">
      <w:pPr>
        <w:pStyle w:val="CSIParagraph"/>
        <w:keepNext w:val="0"/>
        <w:numPr>
          <w:ilvl w:val="5"/>
          <w:numId w:val="2"/>
        </w:numPr>
        <w:spacing w:before="120"/>
      </w:pPr>
      <w:r>
        <w:t>Av</w:t>
      </w:r>
      <w:r w:rsidR="00384563">
        <w:t>erage</w:t>
      </w:r>
      <w:r>
        <w:t xml:space="preserve"> Retention </w:t>
      </w:r>
      <w:r w:rsidR="00921735">
        <w:t>(</w:t>
      </w:r>
      <w:r>
        <w:t xml:space="preserve">days of </w:t>
      </w:r>
      <w:r w:rsidR="00921735">
        <w:t xml:space="preserve">video </w:t>
      </w:r>
      <w:r>
        <w:t>storage</w:t>
      </w:r>
      <w:r w:rsidR="00921735">
        <w:t>)</w:t>
      </w:r>
      <w:r w:rsidR="00004C36">
        <w:t xml:space="preserve"> </w:t>
      </w:r>
    </w:p>
    <w:p w14:paraId="2C221B10" w14:textId="77777777" w:rsidR="004E36F5" w:rsidRDefault="00921735" w:rsidP="008F5930">
      <w:pPr>
        <w:pStyle w:val="CSIParagraph"/>
        <w:keepNext w:val="0"/>
        <w:numPr>
          <w:ilvl w:val="5"/>
          <w:numId w:val="2"/>
        </w:numPr>
        <w:spacing w:before="120"/>
      </w:pPr>
      <w:r>
        <w:t xml:space="preserve">Number of </w:t>
      </w:r>
      <w:r w:rsidR="004E36F5">
        <w:t>Users</w:t>
      </w:r>
    </w:p>
    <w:p w14:paraId="33750AAE" w14:textId="77777777" w:rsidR="004E36F5" w:rsidRDefault="004E36F5" w:rsidP="008F5930">
      <w:pPr>
        <w:pStyle w:val="CSIParagraph"/>
        <w:keepNext w:val="0"/>
        <w:numPr>
          <w:ilvl w:val="5"/>
          <w:numId w:val="2"/>
        </w:numPr>
        <w:spacing w:before="120"/>
      </w:pPr>
      <w:r>
        <w:t>Last Login</w:t>
      </w:r>
      <w:r w:rsidR="00921735">
        <w:t xml:space="preserve"> Date</w:t>
      </w:r>
    </w:p>
    <w:p w14:paraId="2C279532" w14:textId="77777777" w:rsidR="009E7631" w:rsidRDefault="009E7631" w:rsidP="009E7631">
      <w:pPr>
        <w:pStyle w:val="CSIParagraph"/>
        <w:numPr>
          <w:ilvl w:val="4"/>
          <w:numId w:val="2"/>
        </w:numPr>
        <w:spacing w:before="120"/>
      </w:pPr>
      <w:r>
        <w:rPr>
          <w:i/>
        </w:rPr>
        <w:t>Sub-</w:t>
      </w:r>
      <w:r w:rsidRPr="009235F4">
        <w:rPr>
          <w:i/>
        </w:rPr>
        <w:t xml:space="preserve">Account </w:t>
      </w:r>
      <w:r>
        <w:rPr>
          <w:i/>
        </w:rPr>
        <w:t>Action buttons</w:t>
      </w:r>
      <w:r w:rsidRPr="009235F4">
        <w:rPr>
          <w:i/>
        </w:rPr>
        <w:t>.</w:t>
      </w:r>
      <w:r w:rsidRPr="00580C10">
        <w:t xml:space="preserve"> </w:t>
      </w:r>
      <w:r>
        <w:t>For each sub account, provide the following action buttons:</w:t>
      </w:r>
    </w:p>
    <w:p w14:paraId="05936CCB" w14:textId="77777777" w:rsidR="009E7631" w:rsidRDefault="009E7631" w:rsidP="009E7631">
      <w:pPr>
        <w:pStyle w:val="CSIParagraph"/>
        <w:keepNext w:val="0"/>
        <w:numPr>
          <w:ilvl w:val="5"/>
          <w:numId w:val="2"/>
        </w:numPr>
        <w:spacing w:before="120"/>
      </w:pPr>
      <w:r w:rsidRPr="00D91752">
        <w:rPr>
          <w:i/>
        </w:rPr>
        <w:t>Cameras:</w:t>
      </w:r>
      <w:r>
        <w:t xml:space="preserve"> Access to camera views and camera settings.</w:t>
      </w:r>
    </w:p>
    <w:p w14:paraId="03C1621F" w14:textId="77777777" w:rsidR="009E7631" w:rsidRDefault="009E7631" w:rsidP="009E7631">
      <w:pPr>
        <w:pStyle w:val="CSIParagraph"/>
        <w:keepNext w:val="0"/>
        <w:numPr>
          <w:ilvl w:val="5"/>
          <w:numId w:val="2"/>
        </w:numPr>
        <w:spacing w:before="120"/>
      </w:pPr>
      <w:r w:rsidRPr="00D91752">
        <w:rPr>
          <w:i/>
        </w:rPr>
        <w:t>Settings:</w:t>
      </w:r>
      <w:r>
        <w:t xml:space="preserve"> Reseller account control settings.</w:t>
      </w:r>
    </w:p>
    <w:p w14:paraId="2CDDDF7B" w14:textId="77777777" w:rsidR="009E7631" w:rsidRPr="00D91752" w:rsidRDefault="009E7631" w:rsidP="009E7631">
      <w:pPr>
        <w:pStyle w:val="CSIParagraph"/>
        <w:keepNext w:val="0"/>
        <w:numPr>
          <w:ilvl w:val="6"/>
          <w:numId w:val="2"/>
        </w:numPr>
        <w:spacing w:before="120"/>
      </w:pPr>
      <w:r>
        <w:rPr>
          <w:i/>
        </w:rPr>
        <w:t xml:space="preserve">Status: </w:t>
      </w:r>
      <w:r w:rsidRPr="00D91752">
        <w:t>Active, Login Disabled, Account Disabled</w:t>
      </w:r>
    </w:p>
    <w:p w14:paraId="56D34F91" w14:textId="77777777" w:rsidR="009E7631" w:rsidRDefault="009E7631" w:rsidP="009E7631">
      <w:pPr>
        <w:pStyle w:val="CSIParagraph"/>
        <w:keepNext w:val="0"/>
        <w:numPr>
          <w:ilvl w:val="6"/>
          <w:numId w:val="2"/>
        </w:numPr>
        <w:spacing w:before="120"/>
      </w:pPr>
      <w:r w:rsidRPr="00D91752">
        <w:rPr>
          <w:i/>
        </w:rPr>
        <w:t>Admin:</w:t>
      </w:r>
      <w:r>
        <w:t xml:space="preserve"> Disable All Admin Access</w:t>
      </w:r>
    </w:p>
    <w:p w14:paraId="03A05E5F" w14:textId="77777777" w:rsidR="004E36F5" w:rsidRDefault="00CE4BB3" w:rsidP="00283E78">
      <w:pPr>
        <w:pStyle w:val="CSIParagraph"/>
        <w:keepNext w:val="0"/>
        <w:numPr>
          <w:ilvl w:val="4"/>
          <w:numId w:val="2"/>
        </w:numPr>
        <w:spacing w:before="120"/>
      </w:pPr>
      <w:r w:rsidRPr="008C4DCE">
        <w:rPr>
          <w:i/>
        </w:rPr>
        <w:t>Master Account Settings</w:t>
      </w:r>
      <w:r w:rsidR="0089048B" w:rsidRPr="008C4DCE">
        <w:rPr>
          <w:i/>
        </w:rPr>
        <w:t>:</w:t>
      </w:r>
      <w:r w:rsidR="0089048B">
        <w:t xml:space="preserve"> </w:t>
      </w:r>
      <w:r w:rsidR="00050293">
        <w:t>Settings for re-branding the Cloud VMS with the resellers business name and lo</w:t>
      </w:r>
      <w:r w:rsidR="00B770C0">
        <w:t>g</w:t>
      </w:r>
      <w:r w:rsidR="00050293">
        <w:t>o:</w:t>
      </w:r>
    </w:p>
    <w:p w14:paraId="3A511D2E" w14:textId="77777777" w:rsidR="004E36F5" w:rsidRDefault="00AA2D83" w:rsidP="00283E78">
      <w:pPr>
        <w:pStyle w:val="CSIParagraph"/>
        <w:keepNext w:val="0"/>
        <w:numPr>
          <w:ilvl w:val="5"/>
          <w:numId w:val="2"/>
        </w:numPr>
        <w:spacing w:before="120"/>
      </w:pPr>
      <w:r>
        <w:t>Branding Enabled option</w:t>
      </w:r>
      <w:r w:rsidR="00253495">
        <w:t>.</w:t>
      </w:r>
    </w:p>
    <w:p w14:paraId="54D9502A" w14:textId="77777777" w:rsidR="00B770C0" w:rsidRDefault="00B770C0" w:rsidP="00283E78">
      <w:pPr>
        <w:pStyle w:val="CSIParagraph"/>
        <w:keepNext w:val="0"/>
        <w:numPr>
          <w:ilvl w:val="5"/>
          <w:numId w:val="2"/>
        </w:numPr>
        <w:spacing w:before="120"/>
      </w:pPr>
      <w:r>
        <w:t>Company Name</w:t>
      </w:r>
      <w:r w:rsidR="00253495">
        <w:t>.</w:t>
      </w:r>
    </w:p>
    <w:p w14:paraId="2FE54F06" w14:textId="77777777" w:rsidR="004E36F5" w:rsidRDefault="00AA2D83" w:rsidP="00283E78">
      <w:pPr>
        <w:pStyle w:val="CSIParagraph"/>
        <w:keepNext w:val="0"/>
        <w:numPr>
          <w:ilvl w:val="5"/>
          <w:numId w:val="2"/>
        </w:numPr>
        <w:spacing w:before="120"/>
      </w:pPr>
      <w:r>
        <w:t>Sub domain on eagleeyenetworks.com</w:t>
      </w:r>
      <w:r w:rsidR="00253495">
        <w:t>.</w:t>
      </w:r>
    </w:p>
    <w:p w14:paraId="0B156503" w14:textId="77777777" w:rsidR="00AA2D83" w:rsidRDefault="00AA2D83" w:rsidP="00283E78">
      <w:pPr>
        <w:pStyle w:val="CSIParagraph"/>
        <w:keepNext w:val="0"/>
        <w:numPr>
          <w:ilvl w:val="5"/>
          <w:numId w:val="2"/>
        </w:numPr>
        <w:spacing w:before="120"/>
      </w:pPr>
      <w:r>
        <w:t>Small logo upload</w:t>
      </w:r>
      <w:r w:rsidR="00253495">
        <w:t>.</w:t>
      </w:r>
    </w:p>
    <w:p w14:paraId="4ED0D0AC" w14:textId="77777777" w:rsidR="004E36F5" w:rsidRDefault="00AA2D83" w:rsidP="00283E78">
      <w:pPr>
        <w:pStyle w:val="CSIParagraph"/>
        <w:keepNext w:val="0"/>
        <w:numPr>
          <w:ilvl w:val="5"/>
          <w:numId w:val="2"/>
        </w:numPr>
        <w:spacing w:before="120"/>
      </w:pPr>
      <w:r>
        <w:t>Large logo upload</w:t>
      </w:r>
      <w:r w:rsidR="00253495">
        <w:t>.</w:t>
      </w:r>
      <w:r w:rsidR="004E36F5">
        <w:t xml:space="preserve"> </w:t>
      </w:r>
    </w:p>
    <w:p w14:paraId="3BE2333F" w14:textId="77777777" w:rsidR="00A8527F" w:rsidRDefault="00A8527F" w:rsidP="00A8527F">
      <w:pPr>
        <w:pStyle w:val="CSIParagraph"/>
        <w:keepNext w:val="0"/>
        <w:numPr>
          <w:ilvl w:val="4"/>
          <w:numId w:val="2"/>
        </w:numPr>
        <w:spacing w:before="120"/>
      </w:pPr>
      <w:r w:rsidRPr="00D038EF">
        <w:rPr>
          <w:i/>
        </w:rPr>
        <w:t xml:space="preserve">Installer Tools: </w:t>
      </w:r>
      <w:r>
        <w:t>The Installer Diagnostic Tool page shall provide access to the following camera information:</w:t>
      </w:r>
    </w:p>
    <w:p w14:paraId="6FD4CCC7" w14:textId="77777777" w:rsidR="00A8527F" w:rsidRDefault="00A8527F" w:rsidP="00A8527F">
      <w:pPr>
        <w:pStyle w:val="CSIParagraph"/>
        <w:keepNext w:val="0"/>
        <w:numPr>
          <w:ilvl w:val="5"/>
          <w:numId w:val="2"/>
        </w:numPr>
        <w:spacing w:before="120"/>
      </w:pPr>
      <w:r w:rsidRPr="00D038EF">
        <w:rPr>
          <w:i/>
        </w:rPr>
        <w:t>Camera Status:</w:t>
      </w:r>
      <w:r>
        <w:t xml:space="preserve"> On, Off, Deleted.</w:t>
      </w:r>
    </w:p>
    <w:p w14:paraId="51C0E6C7" w14:textId="77777777" w:rsidR="00A8527F" w:rsidRDefault="00A8527F" w:rsidP="00A8527F">
      <w:pPr>
        <w:pStyle w:val="CSIParagraph"/>
        <w:keepNext w:val="0"/>
        <w:numPr>
          <w:ilvl w:val="5"/>
          <w:numId w:val="2"/>
        </w:numPr>
        <w:spacing w:before="120"/>
      </w:pPr>
      <w:r w:rsidRPr="00D038EF">
        <w:rPr>
          <w:i/>
        </w:rPr>
        <w:t>Name:</w:t>
      </w:r>
      <w:r>
        <w:t xml:space="preserve"> Camera name.</w:t>
      </w:r>
    </w:p>
    <w:p w14:paraId="70623D20" w14:textId="77777777" w:rsidR="00A8527F" w:rsidRDefault="00A8527F" w:rsidP="00A8527F">
      <w:pPr>
        <w:pStyle w:val="CSIParagraph"/>
        <w:keepNext w:val="0"/>
        <w:numPr>
          <w:ilvl w:val="5"/>
          <w:numId w:val="2"/>
        </w:numPr>
        <w:spacing w:before="120"/>
      </w:pPr>
      <w:r w:rsidRPr="00604DB1">
        <w:rPr>
          <w:i/>
        </w:rPr>
        <w:t>IP Address:</w:t>
      </w:r>
      <w:r>
        <w:t xml:space="preserve"> IP Address assigned to the camera.</w:t>
      </w:r>
    </w:p>
    <w:p w14:paraId="03CFF6DB" w14:textId="77777777" w:rsidR="00A8527F" w:rsidRDefault="00A8527F" w:rsidP="00A8527F">
      <w:pPr>
        <w:pStyle w:val="CSIParagraph"/>
        <w:keepNext w:val="0"/>
        <w:numPr>
          <w:ilvl w:val="5"/>
          <w:numId w:val="2"/>
        </w:numPr>
        <w:spacing w:before="120"/>
      </w:pPr>
      <w:r w:rsidRPr="002341DE">
        <w:rPr>
          <w:i/>
        </w:rPr>
        <w:t>Duty Cycle:</w:t>
      </w:r>
      <w:r>
        <w:t xml:space="preserve"> Amount of time full video was recorded on local drive during the last 24-hour period.  Duty cycle is represented as 0-100%.</w:t>
      </w:r>
    </w:p>
    <w:p w14:paraId="5C3DD758" w14:textId="77777777" w:rsidR="00A8527F" w:rsidRDefault="00A8527F" w:rsidP="00A8527F">
      <w:pPr>
        <w:pStyle w:val="CSIParagraph"/>
        <w:keepNext w:val="0"/>
        <w:numPr>
          <w:ilvl w:val="5"/>
          <w:numId w:val="2"/>
        </w:numPr>
        <w:spacing w:before="120"/>
      </w:pPr>
      <w:r w:rsidRPr="00604DB1">
        <w:rPr>
          <w:i/>
        </w:rPr>
        <w:t>Preview/Live Video size:</w:t>
      </w:r>
      <w:r>
        <w:t xml:space="preserve"> Indicates Horizontal / Vertical size and quality.</w:t>
      </w:r>
    </w:p>
    <w:p w14:paraId="4B7B361E" w14:textId="77777777" w:rsidR="00A8527F" w:rsidRDefault="00A8527F" w:rsidP="00A8527F">
      <w:pPr>
        <w:pStyle w:val="CSIParagraph"/>
        <w:keepNext w:val="0"/>
        <w:numPr>
          <w:ilvl w:val="5"/>
          <w:numId w:val="2"/>
        </w:numPr>
        <w:spacing w:before="120"/>
      </w:pPr>
      <w:r w:rsidRPr="00A8527F">
        <w:rPr>
          <w:i/>
        </w:rPr>
        <w:t>Cloud Retention:</w:t>
      </w:r>
      <w:r>
        <w:t xml:space="preserve"> Days of video stored in Cloud</w:t>
      </w:r>
    </w:p>
    <w:p w14:paraId="50D7ECFF" w14:textId="77777777" w:rsidR="00A8527F" w:rsidRPr="00A8527F" w:rsidRDefault="00A8527F" w:rsidP="00A8527F">
      <w:pPr>
        <w:pStyle w:val="CSIParagraph"/>
        <w:keepNext w:val="0"/>
        <w:numPr>
          <w:ilvl w:val="5"/>
          <w:numId w:val="2"/>
        </w:numPr>
        <w:spacing w:before="120"/>
      </w:pPr>
      <w:r w:rsidRPr="00A8527F">
        <w:rPr>
          <w:i/>
        </w:rPr>
        <w:t xml:space="preserve">Settings: </w:t>
      </w:r>
      <w:r>
        <w:t>shortcut to camera settings</w:t>
      </w:r>
    </w:p>
    <w:p w14:paraId="06ABD326" w14:textId="77777777" w:rsidR="004E36F5" w:rsidRPr="00384563" w:rsidRDefault="004E36F5" w:rsidP="00283E78">
      <w:pPr>
        <w:pStyle w:val="CSIParagraph"/>
        <w:keepNext w:val="0"/>
        <w:numPr>
          <w:ilvl w:val="3"/>
          <w:numId w:val="2"/>
        </w:numPr>
        <w:spacing w:before="120"/>
      </w:pPr>
      <w:r w:rsidRPr="00384563">
        <w:rPr>
          <w:i/>
        </w:rPr>
        <w:t>User Dashboard</w:t>
      </w:r>
      <w:r w:rsidR="00384563">
        <w:rPr>
          <w:i/>
        </w:rPr>
        <w:t>:</w:t>
      </w:r>
      <w:r w:rsidRPr="00384563">
        <w:t xml:space="preserve"> </w:t>
      </w:r>
      <w:r w:rsidR="00736E9B">
        <w:t>P</w:t>
      </w:r>
      <w:r w:rsidRPr="00384563">
        <w:t>rovide the following</w:t>
      </w:r>
      <w:r w:rsidR="007E12B4">
        <w:t xml:space="preserve"> functionality</w:t>
      </w:r>
      <w:r w:rsidRPr="00384563">
        <w:t>:</w:t>
      </w:r>
    </w:p>
    <w:p w14:paraId="08D00A7C" w14:textId="77777777" w:rsidR="004E36F5" w:rsidRDefault="004E36F5" w:rsidP="00283E78">
      <w:pPr>
        <w:pStyle w:val="CSIParagraph"/>
        <w:keepNext w:val="0"/>
        <w:numPr>
          <w:ilvl w:val="4"/>
          <w:numId w:val="2"/>
        </w:numPr>
        <w:spacing w:before="120"/>
      </w:pPr>
      <w:r w:rsidRPr="001673C1">
        <w:rPr>
          <w:i/>
        </w:rPr>
        <w:lastRenderedPageBreak/>
        <w:t>Cameras</w:t>
      </w:r>
      <w:r w:rsidR="001673C1" w:rsidRPr="001673C1">
        <w:rPr>
          <w:i/>
        </w:rPr>
        <w:t>:</w:t>
      </w:r>
      <w:r>
        <w:t xml:space="preserve"> </w:t>
      </w:r>
      <w:r w:rsidR="00530D15">
        <w:t xml:space="preserve">Management </w:t>
      </w:r>
      <w:r w:rsidR="00CA059E">
        <w:t xml:space="preserve">and use </w:t>
      </w:r>
      <w:r>
        <w:t xml:space="preserve">of </w:t>
      </w:r>
      <w:r w:rsidR="0019762F">
        <w:t xml:space="preserve">all </w:t>
      </w:r>
      <w:r w:rsidR="00BA6209">
        <w:t>Bridges</w:t>
      </w:r>
      <w:r w:rsidR="0019762F">
        <w:t>,</w:t>
      </w:r>
      <w:r w:rsidR="00BA6209">
        <w:t xml:space="preserve"> Recorders</w:t>
      </w:r>
      <w:r>
        <w:t xml:space="preserve"> and connected </w:t>
      </w:r>
      <w:r w:rsidR="0019762F">
        <w:t xml:space="preserve">cameras the logged-on user has access to, based upon the user’s assigned permissions, </w:t>
      </w:r>
    </w:p>
    <w:p w14:paraId="302EFAEF" w14:textId="77777777" w:rsidR="004D1B72" w:rsidRDefault="004D1B72" w:rsidP="004D1B72">
      <w:pPr>
        <w:pStyle w:val="CSIParagraph"/>
        <w:keepNext w:val="0"/>
        <w:numPr>
          <w:ilvl w:val="4"/>
          <w:numId w:val="2"/>
        </w:numPr>
        <w:spacing w:before="120"/>
      </w:pPr>
      <w:r w:rsidRPr="001673C1">
        <w:rPr>
          <w:i/>
        </w:rPr>
        <w:t>Cameras</w:t>
      </w:r>
      <w:r>
        <w:rPr>
          <w:i/>
        </w:rPr>
        <w:t xml:space="preserve"> Shared </w:t>
      </w:r>
      <w:r w:rsidR="00B6626D">
        <w:rPr>
          <w:i/>
        </w:rPr>
        <w:t>W</w:t>
      </w:r>
      <w:r>
        <w:rPr>
          <w:i/>
        </w:rPr>
        <w:t>ith Me</w:t>
      </w:r>
      <w:r w:rsidRPr="001673C1">
        <w:rPr>
          <w:i/>
        </w:rPr>
        <w:t>:</w:t>
      </w:r>
      <w:r>
        <w:t xml:space="preserve"> Listing of all cameras other users have shared with the logged-on user.</w:t>
      </w:r>
    </w:p>
    <w:p w14:paraId="155D6C08" w14:textId="77777777" w:rsidR="004E36F5" w:rsidRDefault="004E36F5" w:rsidP="00283E78">
      <w:pPr>
        <w:pStyle w:val="CSIParagraph"/>
        <w:keepNext w:val="0"/>
        <w:numPr>
          <w:ilvl w:val="4"/>
          <w:numId w:val="2"/>
        </w:numPr>
        <w:spacing w:before="120"/>
      </w:pPr>
      <w:r w:rsidRPr="001673C1">
        <w:rPr>
          <w:i/>
        </w:rPr>
        <w:t xml:space="preserve">Available </w:t>
      </w:r>
      <w:r w:rsidR="000005F5">
        <w:rPr>
          <w:i/>
        </w:rPr>
        <w:t>C</w:t>
      </w:r>
      <w:r w:rsidRPr="001673C1">
        <w:rPr>
          <w:i/>
        </w:rPr>
        <w:t>ameras</w:t>
      </w:r>
      <w:r w:rsidR="000005F5">
        <w:rPr>
          <w:i/>
        </w:rPr>
        <w:t>:</w:t>
      </w:r>
      <w:r>
        <w:t xml:space="preserve"> Listing of cameras that are visible on the Bridge network but have not been connected to the Bridge.</w:t>
      </w:r>
    </w:p>
    <w:p w14:paraId="3C063424" w14:textId="77777777" w:rsidR="00742E84" w:rsidRDefault="00742E84" w:rsidP="00742E84">
      <w:pPr>
        <w:pStyle w:val="CSIParagraph"/>
        <w:keepNext w:val="0"/>
        <w:numPr>
          <w:ilvl w:val="4"/>
          <w:numId w:val="2"/>
        </w:numPr>
        <w:spacing w:before="120"/>
      </w:pPr>
      <w:r>
        <w:rPr>
          <w:i/>
        </w:rPr>
        <w:t>Managed Switches</w:t>
      </w:r>
      <w:r w:rsidRPr="001673C1">
        <w:rPr>
          <w:i/>
        </w:rPr>
        <w:t>:</w:t>
      </w:r>
      <w:r>
        <w:t xml:space="preserve"> Listing of the Managed Switches the user can access</w:t>
      </w:r>
      <w:r w:rsidR="001D13C2">
        <w:t>, enabling the user to cycle power on individual ports and all ports, and to reboot the switch</w:t>
      </w:r>
      <w:r>
        <w:t xml:space="preserve">. </w:t>
      </w:r>
    </w:p>
    <w:p w14:paraId="550B1C9F" w14:textId="77777777" w:rsidR="00736E9B" w:rsidRDefault="004E36F5" w:rsidP="00283E78">
      <w:pPr>
        <w:pStyle w:val="CSIParagraph"/>
        <w:keepNext w:val="0"/>
        <w:numPr>
          <w:ilvl w:val="4"/>
          <w:numId w:val="2"/>
        </w:numPr>
        <w:spacing w:before="120"/>
      </w:pPr>
      <w:r w:rsidRPr="001673C1">
        <w:rPr>
          <w:i/>
        </w:rPr>
        <w:t>Layouts</w:t>
      </w:r>
      <w:r w:rsidR="001673C1" w:rsidRPr="001673C1">
        <w:rPr>
          <w:i/>
        </w:rPr>
        <w:t>:</w:t>
      </w:r>
      <w:r w:rsidRPr="001673C1">
        <w:rPr>
          <w:i/>
        </w:rPr>
        <w:t xml:space="preserve"> </w:t>
      </w:r>
      <w:r w:rsidR="001435AB">
        <w:t>Manage</w:t>
      </w:r>
      <w:r w:rsidR="00FD7006">
        <w:t>ment of</w:t>
      </w:r>
      <w:r w:rsidR="001435AB">
        <w:t xml:space="preserve"> n</w:t>
      </w:r>
      <w:r w:rsidR="007D02E8">
        <w:t xml:space="preserve">ameable </w:t>
      </w:r>
      <w:r w:rsidR="00736E9B">
        <w:t xml:space="preserve">views </w:t>
      </w:r>
      <w:r w:rsidR="000A40B9">
        <w:t xml:space="preserve">containing </w:t>
      </w:r>
      <w:r w:rsidR="00736E9B">
        <w:t xml:space="preserve">multiple </w:t>
      </w:r>
      <w:r>
        <w:t>cameras</w:t>
      </w:r>
      <w:r w:rsidR="00736E9B">
        <w:t xml:space="preserve"> </w:t>
      </w:r>
      <w:r w:rsidR="000B7AC6">
        <w:t xml:space="preserve">providing access to </w:t>
      </w:r>
      <w:r w:rsidR="00736E9B">
        <w:t>live or recorded video</w:t>
      </w:r>
      <w:r>
        <w:t xml:space="preserve">.  </w:t>
      </w:r>
    </w:p>
    <w:p w14:paraId="2655EDE8" w14:textId="77777777" w:rsidR="00184CFB" w:rsidRDefault="00184CFB" w:rsidP="00283E78">
      <w:pPr>
        <w:pStyle w:val="CSIParagraph"/>
        <w:keepNext w:val="0"/>
        <w:numPr>
          <w:ilvl w:val="4"/>
          <w:numId w:val="2"/>
        </w:numPr>
        <w:spacing w:before="120"/>
      </w:pPr>
      <w:r w:rsidRPr="00A25B6C">
        <w:rPr>
          <w:i/>
        </w:rPr>
        <w:t xml:space="preserve">Tags: </w:t>
      </w:r>
      <w:r>
        <w:t>Selection list of tags for use in filtering the set of displayed cameras.</w:t>
      </w:r>
    </w:p>
    <w:p w14:paraId="4994B792" w14:textId="77777777" w:rsidR="004E36F5" w:rsidRDefault="004E36F5" w:rsidP="00283E78">
      <w:pPr>
        <w:pStyle w:val="CSIParagraph"/>
        <w:keepNext w:val="0"/>
        <w:numPr>
          <w:ilvl w:val="4"/>
          <w:numId w:val="2"/>
        </w:numPr>
        <w:spacing w:before="120"/>
      </w:pPr>
      <w:r w:rsidRPr="00D038EF">
        <w:rPr>
          <w:i/>
        </w:rPr>
        <w:t>Users</w:t>
      </w:r>
      <w:r w:rsidR="00D038EF" w:rsidRPr="00D038EF">
        <w:rPr>
          <w:i/>
        </w:rPr>
        <w:t>:</w:t>
      </w:r>
      <w:r>
        <w:t xml:space="preserve"> </w:t>
      </w:r>
      <w:r w:rsidR="00F6718A">
        <w:t>L</w:t>
      </w:r>
      <w:r>
        <w:t xml:space="preserve">ist of </w:t>
      </w:r>
      <w:r w:rsidR="00C62466">
        <w:t>U</w:t>
      </w:r>
      <w:r>
        <w:t>sers</w:t>
      </w:r>
      <w:r w:rsidR="002F2600">
        <w:t xml:space="preserve"> identifying </w:t>
      </w:r>
      <w:r w:rsidR="00C62466">
        <w:t>A</w:t>
      </w:r>
      <w:r w:rsidR="002F2600">
        <w:t>dministrators</w:t>
      </w:r>
      <w:r>
        <w:t xml:space="preserve">, </w:t>
      </w:r>
      <w:r w:rsidR="002F2600">
        <w:t>with E</w:t>
      </w:r>
      <w:r>
        <w:t xml:space="preserve">mail </w:t>
      </w:r>
      <w:r w:rsidR="002F2600">
        <w:t>A</w:t>
      </w:r>
      <w:r>
        <w:t xml:space="preserve">ddresses, User Status and Last Login (date/time).  </w:t>
      </w:r>
      <w:r w:rsidR="00C62466">
        <w:t>Provide a</w:t>
      </w:r>
      <w:r>
        <w:t xml:space="preserve">ction buttons </w:t>
      </w:r>
      <w:r w:rsidR="00C62466">
        <w:t xml:space="preserve">for </w:t>
      </w:r>
      <w:r>
        <w:t>access to Settings, Password</w:t>
      </w:r>
      <w:r w:rsidR="00C62466">
        <w:t>,</w:t>
      </w:r>
      <w:r>
        <w:t xml:space="preserve"> </w:t>
      </w:r>
      <w:r w:rsidR="00C62466">
        <w:t>E</w:t>
      </w:r>
      <w:r>
        <w:t xml:space="preserve">mail and User Deletion.  </w:t>
      </w:r>
    </w:p>
    <w:p w14:paraId="69533128" w14:textId="77777777" w:rsidR="00534D1B" w:rsidRDefault="004E36F5" w:rsidP="00762617">
      <w:pPr>
        <w:pStyle w:val="CSIParagraph"/>
        <w:keepNext w:val="0"/>
        <w:numPr>
          <w:ilvl w:val="4"/>
          <w:numId w:val="2"/>
        </w:numPr>
        <w:spacing w:before="120"/>
      </w:pPr>
      <w:r w:rsidRPr="00D038EF">
        <w:rPr>
          <w:i/>
        </w:rPr>
        <w:t>Map</w:t>
      </w:r>
      <w:r w:rsidR="00D038EF" w:rsidRPr="00D038EF">
        <w:rPr>
          <w:i/>
        </w:rPr>
        <w:t>:</w:t>
      </w:r>
      <w:r>
        <w:t xml:space="preserve"> Map screen </w:t>
      </w:r>
      <w:r w:rsidR="00813CCD">
        <w:t>for one or more Google maps or floorplan graphics, on which</w:t>
      </w:r>
      <w:r w:rsidR="00534D1B">
        <w:t>:</w:t>
      </w:r>
    </w:p>
    <w:p w14:paraId="3791B28F" w14:textId="77777777" w:rsidR="00534D1B" w:rsidRDefault="005D201C" w:rsidP="00534D1B">
      <w:pPr>
        <w:pStyle w:val="CSIParagraph"/>
        <w:keepNext w:val="0"/>
        <w:numPr>
          <w:ilvl w:val="5"/>
          <w:numId w:val="2"/>
        </w:numPr>
        <w:spacing w:before="120"/>
      </w:pPr>
      <w:r>
        <w:t>Clickable c</w:t>
      </w:r>
      <w:r w:rsidR="00813CCD">
        <w:t>amera icons can be placed, with optional camera fields of view</w:t>
      </w:r>
      <w:r>
        <w:t xml:space="preserve"> areas</w:t>
      </w:r>
      <w:r w:rsidR="004E36F5">
        <w:t xml:space="preserve">.  </w:t>
      </w:r>
    </w:p>
    <w:p w14:paraId="6B7BE86B" w14:textId="77777777" w:rsidR="005D201C" w:rsidRDefault="005D201C" w:rsidP="00534D1B">
      <w:pPr>
        <w:pStyle w:val="CSIParagraph"/>
        <w:keepNext w:val="0"/>
        <w:numPr>
          <w:ilvl w:val="5"/>
          <w:numId w:val="2"/>
        </w:numPr>
        <w:spacing w:before="120"/>
      </w:pPr>
      <w:r>
        <w:t>O</w:t>
      </w:r>
      <w:r w:rsidR="004E36F5">
        <w:t xml:space="preserve">utlines </w:t>
      </w:r>
      <w:r>
        <w:t xml:space="preserve">can be drawn </w:t>
      </w:r>
      <w:r w:rsidR="004E36F5">
        <w:t xml:space="preserve">to further define </w:t>
      </w:r>
      <w:r>
        <w:t xml:space="preserve">building features and </w:t>
      </w:r>
      <w:r w:rsidR="004E36F5">
        <w:t>camera location</w:t>
      </w:r>
      <w:r>
        <w:t>s</w:t>
      </w:r>
      <w:r w:rsidR="004E36F5">
        <w:t>.</w:t>
      </w:r>
    </w:p>
    <w:p w14:paraId="0B905439" w14:textId="77777777" w:rsidR="009F0CEC" w:rsidRDefault="004E36F5" w:rsidP="00534D1B">
      <w:pPr>
        <w:pStyle w:val="CSIParagraph"/>
        <w:keepNext w:val="0"/>
        <w:numPr>
          <w:ilvl w:val="5"/>
          <w:numId w:val="2"/>
        </w:numPr>
        <w:spacing w:before="120"/>
      </w:pPr>
      <w:r>
        <w:t>Clicking on camera icon shall call</w:t>
      </w:r>
      <w:r w:rsidR="009F0CEC">
        <w:t xml:space="preserve"> </w:t>
      </w:r>
      <w:r>
        <w:t xml:space="preserve">up </w:t>
      </w:r>
      <w:r w:rsidR="009F0CEC">
        <w:t>live P</w:t>
      </w:r>
      <w:r>
        <w:t xml:space="preserve">review </w:t>
      </w:r>
      <w:r w:rsidR="009F0CEC">
        <w:t>V</w:t>
      </w:r>
      <w:r>
        <w:t xml:space="preserve">ideo.  </w:t>
      </w:r>
    </w:p>
    <w:p w14:paraId="3AFBD238" w14:textId="77777777" w:rsidR="00EA68A0" w:rsidRDefault="009F0CEC" w:rsidP="00534D1B">
      <w:pPr>
        <w:pStyle w:val="CSIParagraph"/>
        <w:keepNext w:val="0"/>
        <w:numPr>
          <w:ilvl w:val="5"/>
          <w:numId w:val="2"/>
        </w:numPr>
        <w:spacing w:before="120"/>
      </w:pPr>
      <w:r>
        <w:t xml:space="preserve">From Preview Video view action buttons provide access to </w:t>
      </w:r>
      <w:r w:rsidR="004E36F5">
        <w:t xml:space="preserve">recorded video, </w:t>
      </w:r>
      <w:r>
        <w:t>F</w:t>
      </w:r>
      <w:r w:rsidR="004E36F5">
        <w:t xml:space="preserve">ull </w:t>
      </w:r>
      <w:r>
        <w:t>V</w:t>
      </w:r>
      <w:r w:rsidR="004E36F5">
        <w:t xml:space="preserve">ideo and </w:t>
      </w:r>
      <w:r>
        <w:t>C</w:t>
      </w:r>
      <w:r w:rsidR="004E36F5">
        <w:t xml:space="preserve">amera </w:t>
      </w:r>
      <w:r>
        <w:t>S</w:t>
      </w:r>
      <w:r w:rsidR="004E36F5">
        <w:t>ettings.</w:t>
      </w:r>
    </w:p>
    <w:p w14:paraId="69BC7B11" w14:textId="77777777" w:rsidR="00886A26" w:rsidRPr="00762617" w:rsidRDefault="00886A26" w:rsidP="00886A26">
      <w:pPr>
        <w:pStyle w:val="CSIParagraph"/>
        <w:keepNext w:val="0"/>
        <w:numPr>
          <w:ilvl w:val="4"/>
          <w:numId w:val="2"/>
        </w:numPr>
        <w:spacing w:before="120"/>
      </w:pPr>
      <w:r w:rsidRPr="004A10D0">
        <w:rPr>
          <w:i/>
        </w:rPr>
        <w:t>Notifications:</w:t>
      </w:r>
      <w:r>
        <w:t xml:space="preserve"> </w:t>
      </w:r>
      <w:r w:rsidR="00E82496">
        <w:t>A log of system notifications with time, notification and action.</w:t>
      </w:r>
    </w:p>
    <w:p w14:paraId="7ECA3B60" w14:textId="77777777" w:rsidR="004E36F5" w:rsidRDefault="004E36F5" w:rsidP="00283E78">
      <w:pPr>
        <w:pStyle w:val="CSIParagraph"/>
        <w:keepNext w:val="0"/>
        <w:numPr>
          <w:ilvl w:val="3"/>
          <w:numId w:val="2"/>
        </w:numPr>
        <w:spacing w:before="120"/>
      </w:pPr>
      <w:r w:rsidRPr="00384563">
        <w:rPr>
          <w:i/>
        </w:rPr>
        <w:t>Notifications</w:t>
      </w:r>
      <w:r w:rsidR="00384563" w:rsidRPr="00384563">
        <w:rPr>
          <w:i/>
        </w:rPr>
        <w:t>:</w:t>
      </w:r>
      <w:r>
        <w:t xml:space="preserve"> Provides a log of system notifications with time, notification and action</w:t>
      </w:r>
      <w:r w:rsidR="005C49FD">
        <w:t xml:space="preserve">s available, such as requesting a video download again, or copying </w:t>
      </w:r>
      <w:r w:rsidR="00F30789">
        <w:t>an</w:t>
      </w:r>
      <w:r w:rsidR="005C49FD">
        <w:t xml:space="preserve"> original video clip’s MD5 checksum to verify that the downloaded video has not been tampered with</w:t>
      </w:r>
      <w:r>
        <w:t>.</w:t>
      </w:r>
    </w:p>
    <w:p w14:paraId="2F54C9E9" w14:textId="77777777" w:rsidR="004E36F5" w:rsidRDefault="004E36F5" w:rsidP="00283E78">
      <w:pPr>
        <w:pStyle w:val="CSIParagraph"/>
        <w:keepNext w:val="0"/>
        <w:numPr>
          <w:ilvl w:val="3"/>
          <w:numId w:val="2"/>
        </w:numPr>
        <w:tabs>
          <w:tab w:val="left" w:pos="2880"/>
        </w:tabs>
        <w:spacing w:before="200"/>
      </w:pPr>
      <w:r w:rsidRPr="00384563">
        <w:rPr>
          <w:i/>
        </w:rPr>
        <w:t>Cameras</w:t>
      </w:r>
      <w:r w:rsidR="00384563" w:rsidRPr="00384563">
        <w:rPr>
          <w:i/>
        </w:rPr>
        <w:t>:</w:t>
      </w:r>
      <w:r w:rsidR="00384563">
        <w:t xml:space="preserve"> </w:t>
      </w:r>
      <w:r>
        <w:t xml:space="preserve">From the Dashboard, the Cameras </w:t>
      </w:r>
      <w:r w:rsidR="004258D7">
        <w:t>window</w:t>
      </w:r>
      <w:r>
        <w:t xml:space="preserve"> will display the following:</w:t>
      </w:r>
    </w:p>
    <w:p w14:paraId="62D2C92F" w14:textId="77777777" w:rsidR="004E36F5" w:rsidRPr="00B254AE" w:rsidRDefault="004E36F5" w:rsidP="00283E78">
      <w:pPr>
        <w:pStyle w:val="CSIParagraph"/>
        <w:keepNext w:val="0"/>
        <w:numPr>
          <w:ilvl w:val="4"/>
          <w:numId w:val="2"/>
        </w:numPr>
        <w:spacing w:before="120"/>
        <w:rPr>
          <w:i/>
        </w:rPr>
      </w:pPr>
      <w:r w:rsidRPr="00B254AE">
        <w:rPr>
          <w:i/>
        </w:rPr>
        <w:t>Status</w:t>
      </w:r>
      <w:r w:rsidR="00B777ED" w:rsidRPr="00B254AE">
        <w:rPr>
          <w:i/>
        </w:rPr>
        <w:t>:</w:t>
      </w:r>
      <w:r w:rsidR="0073400B">
        <w:rPr>
          <w:i/>
        </w:rPr>
        <w:t xml:space="preserve"> </w:t>
      </w:r>
      <w:r w:rsidR="0073400B" w:rsidRPr="0073400B">
        <w:t>Icons</w:t>
      </w:r>
      <w:r w:rsidR="0073400B">
        <w:t xml:space="preserve"> indicating the online</w:t>
      </w:r>
      <w:r w:rsidR="0028554C">
        <w:t>,</w:t>
      </w:r>
      <w:r w:rsidR="0073400B">
        <w:t xml:space="preserve"> offline</w:t>
      </w:r>
      <w:r w:rsidR="0028554C">
        <w:t xml:space="preserve">, or </w:t>
      </w:r>
      <w:r w:rsidR="005722C9">
        <w:t xml:space="preserve">other </w:t>
      </w:r>
      <w:r w:rsidR="0073400B">
        <w:t>status of cameras, Bridges, Recorders, and Managed Switches</w:t>
      </w:r>
      <w:r w:rsidR="005722C9">
        <w:t>, including:</w:t>
      </w:r>
    </w:p>
    <w:p w14:paraId="4B7CEC3C" w14:textId="77777777" w:rsidR="004E36F5" w:rsidRDefault="004E36F5" w:rsidP="00283E78">
      <w:pPr>
        <w:pStyle w:val="CSIParagraph"/>
        <w:keepNext w:val="0"/>
        <w:numPr>
          <w:ilvl w:val="5"/>
          <w:numId w:val="2"/>
        </w:numPr>
        <w:spacing w:before="120"/>
      </w:pPr>
      <w:r w:rsidRPr="00671AB4">
        <w:rPr>
          <w:i/>
        </w:rPr>
        <w:t>Off</w:t>
      </w:r>
      <w:r w:rsidR="00671AB4" w:rsidRPr="00671AB4">
        <w:rPr>
          <w:i/>
        </w:rPr>
        <w:t>:</w:t>
      </w:r>
      <w:r w:rsidRPr="00671AB4">
        <w:rPr>
          <w:i/>
        </w:rPr>
        <w:t xml:space="preserve"> </w:t>
      </w:r>
      <w:r w:rsidR="00E05CB2" w:rsidRPr="00E05CB2">
        <w:t>C</w:t>
      </w:r>
      <w:r>
        <w:t>amera is “off”</w:t>
      </w:r>
      <w:r w:rsidR="00350E79">
        <w:t>, meaning that it is not transmitting video, and not recording, per schedule or manual setting.</w:t>
      </w:r>
    </w:p>
    <w:p w14:paraId="127FA3AC" w14:textId="77777777" w:rsidR="004E36F5" w:rsidRDefault="004E36F5" w:rsidP="00283E78">
      <w:pPr>
        <w:pStyle w:val="CSIParagraph"/>
        <w:keepNext w:val="0"/>
        <w:numPr>
          <w:ilvl w:val="5"/>
          <w:numId w:val="2"/>
        </w:numPr>
        <w:spacing w:before="120"/>
      </w:pPr>
      <w:r w:rsidRPr="00671AB4">
        <w:rPr>
          <w:i/>
        </w:rPr>
        <w:t>Offline</w:t>
      </w:r>
      <w:r w:rsidR="00671AB4" w:rsidRPr="00671AB4">
        <w:rPr>
          <w:i/>
        </w:rPr>
        <w:t>:</w:t>
      </w:r>
      <w:r w:rsidR="00671AB4">
        <w:t xml:space="preserve"> </w:t>
      </w:r>
      <w:r w:rsidR="00875466">
        <w:t>C</w:t>
      </w:r>
      <w:r>
        <w:t xml:space="preserve">annot communicate with the </w:t>
      </w:r>
      <w:r w:rsidR="00875466">
        <w:t>device</w:t>
      </w:r>
    </w:p>
    <w:p w14:paraId="45B6CA36" w14:textId="77777777" w:rsidR="004E36F5" w:rsidRDefault="004E36F5" w:rsidP="00283E78">
      <w:pPr>
        <w:pStyle w:val="CSIParagraph"/>
        <w:keepNext w:val="0"/>
        <w:numPr>
          <w:ilvl w:val="5"/>
          <w:numId w:val="2"/>
        </w:numPr>
        <w:spacing w:before="120"/>
      </w:pPr>
      <w:r w:rsidRPr="00671AB4">
        <w:rPr>
          <w:i/>
        </w:rPr>
        <w:t>Internet Offline</w:t>
      </w:r>
      <w:r w:rsidR="00671AB4" w:rsidRPr="00671AB4">
        <w:rPr>
          <w:i/>
        </w:rPr>
        <w:t>:</w:t>
      </w:r>
      <w:r w:rsidRPr="00671AB4">
        <w:rPr>
          <w:i/>
        </w:rPr>
        <w:t xml:space="preserve"> </w:t>
      </w:r>
      <w:r w:rsidR="00671AB4">
        <w:t xml:space="preserve">Bridge or Recorder </w:t>
      </w:r>
      <w:r>
        <w:t>cannot communicate with the Cloud</w:t>
      </w:r>
      <w:r w:rsidR="00671AB4">
        <w:t xml:space="preserve"> VMS.</w:t>
      </w:r>
    </w:p>
    <w:p w14:paraId="10785376" w14:textId="77777777" w:rsidR="004E36F5" w:rsidRDefault="004E36F5" w:rsidP="00283E78">
      <w:pPr>
        <w:pStyle w:val="CSIParagraph"/>
        <w:keepNext w:val="0"/>
        <w:numPr>
          <w:ilvl w:val="5"/>
          <w:numId w:val="2"/>
        </w:numPr>
        <w:spacing w:before="120"/>
      </w:pPr>
      <w:r w:rsidRPr="00671AB4">
        <w:rPr>
          <w:i/>
        </w:rPr>
        <w:t>Verified</w:t>
      </w:r>
      <w:r w:rsidR="00671AB4" w:rsidRPr="00671AB4">
        <w:rPr>
          <w:i/>
        </w:rPr>
        <w:t>:</w:t>
      </w:r>
      <w:r w:rsidRPr="00671AB4">
        <w:rPr>
          <w:i/>
        </w:rPr>
        <w:t xml:space="preserve"> </w:t>
      </w:r>
      <w:r>
        <w:t xml:space="preserve">Online and </w:t>
      </w:r>
      <w:r w:rsidR="00671AB4">
        <w:t xml:space="preserve">in </w:t>
      </w:r>
      <w:r>
        <w:t xml:space="preserve">good </w:t>
      </w:r>
      <w:r w:rsidR="00671AB4">
        <w:t xml:space="preserve">operational </w:t>
      </w:r>
      <w:r>
        <w:t>status</w:t>
      </w:r>
      <w:r w:rsidR="00671AB4">
        <w:t>.</w:t>
      </w:r>
    </w:p>
    <w:p w14:paraId="7326812C" w14:textId="77777777" w:rsidR="004E36F5" w:rsidRDefault="00AD6F6E" w:rsidP="00283E78">
      <w:pPr>
        <w:pStyle w:val="CSIParagraph"/>
        <w:keepNext w:val="0"/>
        <w:numPr>
          <w:ilvl w:val="5"/>
          <w:numId w:val="2"/>
        </w:numPr>
        <w:spacing w:before="120"/>
      </w:pPr>
      <w:r w:rsidRPr="00AD6F6E">
        <w:rPr>
          <w:i/>
        </w:rPr>
        <w:t>No Access:</w:t>
      </w:r>
      <w:r>
        <w:t xml:space="preserve"> </w:t>
      </w:r>
      <w:r w:rsidR="004E36F5">
        <w:t>User name and password mismatch</w:t>
      </w:r>
      <w:r>
        <w:t>.</w:t>
      </w:r>
    </w:p>
    <w:p w14:paraId="273674BD" w14:textId="77777777" w:rsidR="004E36F5" w:rsidRDefault="004E36F5" w:rsidP="00283E78">
      <w:pPr>
        <w:pStyle w:val="CSIParagraph"/>
        <w:keepNext w:val="0"/>
        <w:numPr>
          <w:ilvl w:val="4"/>
          <w:numId w:val="2"/>
        </w:numPr>
        <w:spacing w:before="120"/>
      </w:pPr>
      <w:r w:rsidRPr="00572161">
        <w:rPr>
          <w:i/>
        </w:rPr>
        <w:t>Name</w:t>
      </w:r>
      <w:r w:rsidR="00B777ED" w:rsidRPr="00572161">
        <w:rPr>
          <w:i/>
        </w:rPr>
        <w:t>:</w:t>
      </w:r>
      <w:r>
        <w:t xml:space="preserve"> </w:t>
      </w:r>
      <w:r w:rsidR="005475D0">
        <w:t xml:space="preserve">Device </w:t>
      </w:r>
      <w:r>
        <w:t>Name</w:t>
      </w:r>
    </w:p>
    <w:p w14:paraId="6F2944F5" w14:textId="77777777" w:rsidR="00FC064B" w:rsidRDefault="004E36F5" w:rsidP="00283E78">
      <w:pPr>
        <w:pStyle w:val="CSIParagraph"/>
        <w:keepNext w:val="0"/>
        <w:numPr>
          <w:ilvl w:val="4"/>
          <w:numId w:val="2"/>
        </w:numPr>
        <w:spacing w:before="120"/>
      </w:pPr>
      <w:r w:rsidRPr="00A25B6C">
        <w:rPr>
          <w:i/>
        </w:rPr>
        <w:t>Tags</w:t>
      </w:r>
      <w:r w:rsidR="00B777ED" w:rsidRPr="00A25B6C">
        <w:rPr>
          <w:i/>
        </w:rPr>
        <w:t xml:space="preserve">: </w:t>
      </w:r>
      <w:r w:rsidR="00FC064B" w:rsidRPr="00FC064B">
        <w:t>Displays</w:t>
      </w:r>
      <w:r w:rsidR="00FC064B">
        <w:rPr>
          <w:i/>
        </w:rPr>
        <w:t xml:space="preserve"> </w:t>
      </w:r>
      <w:r w:rsidR="00FC064B">
        <w:t>data according to type of device listed:</w:t>
      </w:r>
    </w:p>
    <w:p w14:paraId="1D476417" w14:textId="77777777" w:rsidR="004E36F5" w:rsidRDefault="00FC064B" w:rsidP="00FC064B">
      <w:pPr>
        <w:pStyle w:val="CSIParagraph"/>
        <w:keepNext w:val="0"/>
        <w:numPr>
          <w:ilvl w:val="5"/>
          <w:numId w:val="2"/>
        </w:numPr>
        <w:spacing w:before="120"/>
      </w:pPr>
      <w:r>
        <w:rPr>
          <w:i/>
        </w:rPr>
        <w:t>For Cameras:</w:t>
      </w:r>
      <w:r>
        <w:t xml:space="preserve"> T</w:t>
      </w:r>
      <w:r w:rsidR="005F5570">
        <w:t xml:space="preserve">ags </w:t>
      </w:r>
      <w:r>
        <w:t>assigned to the camera</w:t>
      </w:r>
      <w:r w:rsidR="00B6626D">
        <w:t>.</w:t>
      </w:r>
    </w:p>
    <w:p w14:paraId="56D78E36" w14:textId="77777777" w:rsidR="00FC064B" w:rsidRDefault="00FC064B" w:rsidP="00FC064B">
      <w:pPr>
        <w:pStyle w:val="CSIParagraph"/>
        <w:keepNext w:val="0"/>
        <w:numPr>
          <w:ilvl w:val="5"/>
          <w:numId w:val="2"/>
        </w:numPr>
        <w:spacing w:before="120"/>
      </w:pPr>
      <w:r>
        <w:rPr>
          <w:i/>
        </w:rPr>
        <w:t>For Bridges:</w:t>
      </w:r>
      <w:r>
        <w:t xml:space="preserve"> Bridge or Recorder serial number.</w:t>
      </w:r>
    </w:p>
    <w:p w14:paraId="26778EE0" w14:textId="77777777" w:rsidR="00FC064B" w:rsidRDefault="00B6626D" w:rsidP="00FC064B">
      <w:pPr>
        <w:pStyle w:val="CSIParagraph"/>
        <w:keepNext w:val="0"/>
        <w:numPr>
          <w:ilvl w:val="5"/>
          <w:numId w:val="2"/>
        </w:numPr>
        <w:spacing w:before="120"/>
      </w:pPr>
      <w:r w:rsidRPr="00B6626D">
        <w:rPr>
          <w:i/>
        </w:rPr>
        <w:lastRenderedPageBreak/>
        <w:t>For Cameras Shared With Me:</w:t>
      </w:r>
      <w:r>
        <w:t xml:space="preserve"> no data displayed.</w:t>
      </w:r>
    </w:p>
    <w:p w14:paraId="53B0F85F" w14:textId="77777777" w:rsidR="00B6626D" w:rsidRPr="00C541A1" w:rsidRDefault="00B6626D" w:rsidP="00283E78">
      <w:pPr>
        <w:pStyle w:val="CSIParagraph"/>
        <w:keepNext w:val="0"/>
        <w:numPr>
          <w:ilvl w:val="4"/>
          <w:numId w:val="2"/>
        </w:numPr>
        <w:spacing w:before="120"/>
        <w:rPr>
          <w:i/>
        </w:rPr>
      </w:pPr>
      <w:r>
        <w:rPr>
          <w:i/>
        </w:rPr>
        <w:t>Owner:</w:t>
      </w:r>
      <w:r w:rsidRPr="00B6626D">
        <w:t xml:space="preserve"> </w:t>
      </w:r>
      <w:r w:rsidR="00C541A1">
        <w:t xml:space="preserve">Applies </w:t>
      </w:r>
      <w:r w:rsidR="00C541A1" w:rsidRPr="00B6626D">
        <w:t>only to Cameras Shared With Me</w:t>
      </w:r>
      <w:r w:rsidR="00797E8B">
        <w:t>,</w:t>
      </w:r>
      <w:r w:rsidR="00C541A1">
        <w:t xml:space="preserve"> name of camera owner</w:t>
      </w:r>
      <w:r w:rsidRPr="00B6626D">
        <w:t xml:space="preserve"> </w:t>
      </w:r>
      <w:r w:rsidR="00797E8B">
        <w:t>is displayed</w:t>
      </w:r>
    </w:p>
    <w:p w14:paraId="47353BEA" w14:textId="77777777" w:rsidR="00C541A1" w:rsidRDefault="00C541A1" w:rsidP="00283E78">
      <w:pPr>
        <w:pStyle w:val="CSIParagraph"/>
        <w:keepNext w:val="0"/>
        <w:numPr>
          <w:ilvl w:val="4"/>
          <w:numId w:val="2"/>
        </w:numPr>
        <w:spacing w:before="120"/>
        <w:rPr>
          <w:i/>
        </w:rPr>
      </w:pPr>
      <w:r>
        <w:rPr>
          <w:i/>
        </w:rPr>
        <w:t xml:space="preserve">Bridge: </w:t>
      </w:r>
      <w:r w:rsidR="00387624" w:rsidRPr="00387624">
        <w:t xml:space="preserve">Applies only to Available Cameras and Managed Switches, </w:t>
      </w:r>
      <w:r w:rsidR="00387624">
        <w:t>b</w:t>
      </w:r>
      <w:r w:rsidR="00387624" w:rsidRPr="00387624">
        <w:t>ridge the device is connected to.</w:t>
      </w:r>
    </w:p>
    <w:p w14:paraId="60484CF5" w14:textId="77777777" w:rsidR="004E36F5" w:rsidRPr="00BB10BC" w:rsidRDefault="004E36F5" w:rsidP="00283E78">
      <w:pPr>
        <w:pStyle w:val="CSIParagraph"/>
        <w:keepNext w:val="0"/>
        <w:numPr>
          <w:ilvl w:val="4"/>
          <w:numId w:val="2"/>
        </w:numPr>
        <w:spacing w:before="120"/>
        <w:rPr>
          <w:i/>
        </w:rPr>
      </w:pPr>
      <w:r w:rsidRPr="00BB10BC">
        <w:rPr>
          <w:i/>
        </w:rPr>
        <w:t>Actions</w:t>
      </w:r>
      <w:r w:rsidR="00BB10BC" w:rsidRPr="00BB10BC">
        <w:rPr>
          <w:i/>
        </w:rPr>
        <w:t>:</w:t>
      </w:r>
      <w:r w:rsidRPr="00BB10BC">
        <w:rPr>
          <w:i/>
        </w:rPr>
        <w:t xml:space="preserve"> </w:t>
      </w:r>
      <w:r w:rsidR="002933B4">
        <w:t>Actions available based upon device type</w:t>
      </w:r>
      <w:r w:rsidR="00BB10BC">
        <w:t>:</w:t>
      </w:r>
    </w:p>
    <w:p w14:paraId="50BD41BF" w14:textId="77777777" w:rsidR="002933B4" w:rsidRPr="004020B8" w:rsidRDefault="002933B4" w:rsidP="006D744E">
      <w:pPr>
        <w:pStyle w:val="CSIParagraph"/>
        <w:keepNext w:val="0"/>
        <w:numPr>
          <w:ilvl w:val="5"/>
          <w:numId w:val="2"/>
        </w:numPr>
        <w:spacing w:before="120"/>
        <w:rPr>
          <w:i/>
        </w:rPr>
      </w:pPr>
      <w:r w:rsidRPr="004020B8">
        <w:rPr>
          <w:i/>
        </w:rPr>
        <w:t>For Cameras:</w:t>
      </w:r>
    </w:p>
    <w:p w14:paraId="07902810" w14:textId="77777777" w:rsidR="004E36F5" w:rsidRPr="002D5B94" w:rsidRDefault="004E36F5" w:rsidP="002933B4">
      <w:pPr>
        <w:pStyle w:val="CSIParagraph"/>
        <w:keepNext w:val="0"/>
        <w:numPr>
          <w:ilvl w:val="6"/>
          <w:numId w:val="2"/>
        </w:numPr>
        <w:spacing w:before="120"/>
      </w:pPr>
      <w:r w:rsidRPr="002D5B94">
        <w:t>View camera history</w:t>
      </w:r>
      <w:r w:rsidR="002D5B94" w:rsidRPr="002D5B94">
        <w:t>.</w:t>
      </w:r>
      <w:r w:rsidRPr="002D5B94">
        <w:t xml:space="preserve"> </w:t>
      </w:r>
    </w:p>
    <w:p w14:paraId="405DA1F7" w14:textId="77777777" w:rsidR="004E36F5" w:rsidRPr="002D5B94" w:rsidRDefault="004E36F5" w:rsidP="002933B4">
      <w:pPr>
        <w:pStyle w:val="CSIParagraph"/>
        <w:keepNext w:val="0"/>
        <w:numPr>
          <w:ilvl w:val="6"/>
          <w:numId w:val="2"/>
        </w:numPr>
        <w:spacing w:before="120"/>
      </w:pPr>
      <w:r w:rsidRPr="002D5B94">
        <w:t>Change camera settings</w:t>
      </w:r>
      <w:r w:rsidR="00BC6DB3" w:rsidRPr="002D5B94">
        <w:t>.</w:t>
      </w:r>
    </w:p>
    <w:p w14:paraId="631B4464" w14:textId="77777777" w:rsidR="004E36F5" w:rsidRDefault="004E36F5" w:rsidP="002933B4">
      <w:pPr>
        <w:pStyle w:val="CSIParagraph"/>
        <w:keepNext w:val="0"/>
        <w:numPr>
          <w:ilvl w:val="6"/>
          <w:numId w:val="2"/>
        </w:numPr>
        <w:spacing w:before="120"/>
      </w:pPr>
      <w:r w:rsidRPr="002D5B94">
        <w:t xml:space="preserve">Open VPN to </w:t>
      </w:r>
      <w:r w:rsidR="00B10639" w:rsidRPr="002D5B94">
        <w:t>c</w:t>
      </w:r>
      <w:r w:rsidRPr="002D5B94">
        <w:t>amera.</w:t>
      </w:r>
    </w:p>
    <w:p w14:paraId="281B8AFE" w14:textId="77777777" w:rsidR="007D217B" w:rsidRPr="002D5B94" w:rsidRDefault="007D217B" w:rsidP="002933B4">
      <w:pPr>
        <w:pStyle w:val="CSIParagraph"/>
        <w:keepNext w:val="0"/>
        <w:numPr>
          <w:ilvl w:val="6"/>
          <w:numId w:val="2"/>
        </w:numPr>
        <w:spacing w:before="120"/>
      </w:pPr>
      <w:r w:rsidRPr="002D5B94">
        <w:t xml:space="preserve">Open </w:t>
      </w:r>
      <w:r w:rsidR="004258D7" w:rsidRPr="002D5B94">
        <w:t>a</w:t>
      </w:r>
      <w:r w:rsidRPr="002D5B94">
        <w:t xml:space="preserve">nalytics </w:t>
      </w:r>
      <w:r w:rsidR="004258D7" w:rsidRPr="002D5B94">
        <w:t>g</w:t>
      </w:r>
      <w:r w:rsidRPr="002D5B94">
        <w:t>raphs</w:t>
      </w:r>
      <w:r w:rsidR="002D5B94" w:rsidRPr="002D5B94">
        <w:t>.</w:t>
      </w:r>
    </w:p>
    <w:p w14:paraId="43B003DF" w14:textId="77777777" w:rsidR="004E36F5" w:rsidRDefault="00AB7786" w:rsidP="002933B4">
      <w:pPr>
        <w:pStyle w:val="CSIParagraph"/>
        <w:keepNext w:val="0"/>
        <w:numPr>
          <w:ilvl w:val="6"/>
          <w:numId w:val="2"/>
        </w:numPr>
        <w:spacing w:before="120"/>
      </w:pPr>
      <w:r>
        <w:t>Remove</w:t>
      </w:r>
      <w:r w:rsidR="004E36F5" w:rsidRPr="002D5B94">
        <w:t xml:space="preserve"> </w:t>
      </w:r>
      <w:r w:rsidR="004258D7" w:rsidRPr="002D5B94">
        <w:t>c</w:t>
      </w:r>
      <w:r w:rsidR="004E36F5" w:rsidRPr="002D5B94">
        <w:t>amera</w:t>
      </w:r>
      <w:r w:rsidR="004258D7" w:rsidRPr="002D5B94">
        <w:t xml:space="preserve"> from account</w:t>
      </w:r>
      <w:r w:rsidR="002F5ADE" w:rsidRPr="002D5B94">
        <w:t>.</w:t>
      </w:r>
    </w:p>
    <w:p w14:paraId="5291546F" w14:textId="77777777" w:rsidR="002933B4" w:rsidRPr="004020B8" w:rsidRDefault="00F2242E" w:rsidP="002933B4">
      <w:pPr>
        <w:pStyle w:val="CSIParagraph"/>
        <w:keepNext w:val="0"/>
        <w:numPr>
          <w:ilvl w:val="5"/>
          <w:numId w:val="2"/>
        </w:numPr>
        <w:spacing w:before="120"/>
        <w:rPr>
          <w:i/>
        </w:rPr>
      </w:pPr>
      <w:r w:rsidRPr="004020B8">
        <w:rPr>
          <w:i/>
        </w:rPr>
        <w:t>For Bridges:</w:t>
      </w:r>
    </w:p>
    <w:p w14:paraId="2C60F8AC" w14:textId="77777777" w:rsidR="00F2242E" w:rsidRPr="00AB7786" w:rsidRDefault="00B10639" w:rsidP="00F2242E">
      <w:pPr>
        <w:pStyle w:val="CSIParagraph"/>
        <w:keepNext w:val="0"/>
        <w:numPr>
          <w:ilvl w:val="6"/>
          <w:numId w:val="2"/>
        </w:numPr>
        <w:spacing w:before="120"/>
      </w:pPr>
      <w:r w:rsidRPr="00AB7786">
        <w:t>Change bridge settings</w:t>
      </w:r>
      <w:r w:rsidR="007B5702" w:rsidRPr="00AB7786">
        <w:t>.</w:t>
      </w:r>
    </w:p>
    <w:p w14:paraId="1F30A9DD" w14:textId="77777777" w:rsidR="002F5ADE" w:rsidRPr="00AB7786" w:rsidRDefault="002F5ADE" w:rsidP="00F2242E">
      <w:pPr>
        <w:pStyle w:val="CSIParagraph"/>
        <w:keepNext w:val="0"/>
        <w:numPr>
          <w:ilvl w:val="6"/>
          <w:numId w:val="2"/>
        </w:numPr>
        <w:spacing w:before="120"/>
      </w:pPr>
      <w:r w:rsidRPr="00AB7786">
        <w:t>Remove bridge from account</w:t>
      </w:r>
      <w:r w:rsidR="007B5702" w:rsidRPr="00AB7786">
        <w:t>.</w:t>
      </w:r>
      <w:r w:rsidRPr="00AB7786">
        <w:t xml:space="preserve"> </w:t>
      </w:r>
    </w:p>
    <w:p w14:paraId="28F152C9" w14:textId="77777777" w:rsidR="004020B8" w:rsidRPr="004020B8" w:rsidRDefault="004020B8" w:rsidP="004020B8">
      <w:pPr>
        <w:pStyle w:val="CSIParagraph"/>
        <w:keepNext w:val="0"/>
        <w:numPr>
          <w:ilvl w:val="5"/>
          <w:numId w:val="2"/>
        </w:numPr>
        <w:spacing w:before="120"/>
      </w:pPr>
      <w:r>
        <w:rPr>
          <w:i/>
        </w:rPr>
        <w:t>For Cameras Shared With Me:</w:t>
      </w:r>
    </w:p>
    <w:p w14:paraId="4D01B825" w14:textId="77777777" w:rsidR="00AB7786" w:rsidRPr="002D5B94" w:rsidRDefault="00AB7786" w:rsidP="00AB7786">
      <w:pPr>
        <w:pStyle w:val="CSIParagraph"/>
        <w:keepNext w:val="0"/>
        <w:numPr>
          <w:ilvl w:val="6"/>
          <w:numId w:val="2"/>
        </w:numPr>
        <w:spacing w:before="120"/>
      </w:pPr>
      <w:r w:rsidRPr="002D5B94">
        <w:t xml:space="preserve">View camera history. </w:t>
      </w:r>
    </w:p>
    <w:p w14:paraId="56023616" w14:textId="77777777" w:rsidR="00AB7786" w:rsidRPr="002D5B94" w:rsidRDefault="00AB7786" w:rsidP="00AB7786">
      <w:pPr>
        <w:pStyle w:val="CSIParagraph"/>
        <w:keepNext w:val="0"/>
        <w:numPr>
          <w:ilvl w:val="6"/>
          <w:numId w:val="2"/>
        </w:numPr>
        <w:spacing w:before="120"/>
      </w:pPr>
      <w:r w:rsidRPr="002D5B94">
        <w:t>Change camera settings.</w:t>
      </w:r>
    </w:p>
    <w:p w14:paraId="2DE1D13F" w14:textId="77777777" w:rsidR="00AB7786" w:rsidRDefault="00AB7786" w:rsidP="00AB7786">
      <w:pPr>
        <w:pStyle w:val="CSIParagraph"/>
        <w:keepNext w:val="0"/>
        <w:numPr>
          <w:ilvl w:val="6"/>
          <w:numId w:val="2"/>
        </w:numPr>
        <w:spacing w:before="120"/>
      </w:pPr>
      <w:r>
        <w:t>Remove</w:t>
      </w:r>
      <w:r w:rsidRPr="002D5B94">
        <w:t xml:space="preserve"> camera from account.</w:t>
      </w:r>
    </w:p>
    <w:p w14:paraId="4B251CE7" w14:textId="77777777" w:rsidR="00AC31CE" w:rsidRPr="00AB7786" w:rsidRDefault="00AC31CE" w:rsidP="00AC31CE">
      <w:pPr>
        <w:pStyle w:val="CSIParagraph"/>
        <w:keepNext w:val="0"/>
        <w:numPr>
          <w:ilvl w:val="5"/>
          <w:numId w:val="2"/>
        </w:numPr>
        <w:spacing w:before="120"/>
      </w:pPr>
      <w:r w:rsidRPr="004020B8">
        <w:rPr>
          <w:i/>
        </w:rPr>
        <w:t xml:space="preserve">For </w:t>
      </w:r>
      <w:r>
        <w:rPr>
          <w:i/>
        </w:rPr>
        <w:t xml:space="preserve">Available </w:t>
      </w:r>
      <w:r w:rsidRPr="004020B8">
        <w:rPr>
          <w:i/>
        </w:rPr>
        <w:t>Cameras:</w:t>
      </w:r>
    </w:p>
    <w:p w14:paraId="69D29A8A" w14:textId="77777777" w:rsidR="00AC31CE" w:rsidRPr="007B5702" w:rsidRDefault="00AC31CE" w:rsidP="00AC31CE">
      <w:pPr>
        <w:pStyle w:val="CSIParagraph"/>
        <w:keepNext w:val="0"/>
        <w:numPr>
          <w:ilvl w:val="6"/>
          <w:numId w:val="2"/>
        </w:numPr>
        <w:spacing w:before="120"/>
      </w:pPr>
      <w:r w:rsidRPr="007B5702">
        <w:t>Add Camera to Account.</w:t>
      </w:r>
    </w:p>
    <w:p w14:paraId="4F7F8B0E" w14:textId="77777777" w:rsidR="00AC31CE" w:rsidRPr="007B5702" w:rsidRDefault="00AC31CE" w:rsidP="00AC31CE">
      <w:pPr>
        <w:pStyle w:val="CSIParagraph"/>
        <w:keepNext w:val="0"/>
        <w:numPr>
          <w:ilvl w:val="6"/>
          <w:numId w:val="2"/>
        </w:numPr>
        <w:spacing w:before="120"/>
      </w:pPr>
      <w:r w:rsidRPr="007B5702">
        <w:t>Open VPN to Camera.</w:t>
      </w:r>
    </w:p>
    <w:p w14:paraId="6B0679A4" w14:textId="77777777" w:rsidR="00AC31CE" w:rsidRDefault="00AC31CE" w:rsidP="00A20771">
      <w:pPr>
        <w:pStyle w:val="CSIParagraph"/>
        <w:keepNext w:val="0"/>
        <w:numPr>
          <w:ilvl w:val="6"/>
          <w:numId w:val="2"/>
        </w:numPr>
        <w:spacing w:before="120"/>
      </w:pPr>
      <w:r w:rsidRPr="007B5702">
        <w:t>Replace Camera.</w:t>
      </w:r>
    </w:p>
    <w:p w14:paraId="72757572" w14:textId="77777777" w:rsidR="00AC31CE" w:rsidRPr="009410F4" w:rsidRDefault="00AC31CE" w:rsidP="00AC31CE">
      <w:pPr>
        <w:pStyle w:val="CSIParagraph"/>
        <w:keepNext w:val="0"/>
        <w:numPr>
          <w:ilvl w:val="5"/>
          <w:numId w:val="2"/>
        </w:numPr>
        <w:spacing w:before="120"/>
        <w:rPr>
          <w:i/>
        </w:rPr>
      </w:pPr>
      <w:r w:rsidRPr="009410F4">
        <w:rPr>
          <w:i/>
        </w:rPr>
        <w:t>For Managed Switches:</w:t>
      </w:r>
    </w:p>
    <w:p w14:paraId="1F2793C5" w14:textId="77777777" w:rsidR="00AC31CE" w:rsidRDefault="00AC31CE" w:rsidP="00AC31CE">
      <w:pPr>
        <w:pStyle w:val="CSIParagraph"/>
        <w:keepNext w:val="0"/>
        <w:numPr>
          <w:ilvl w:val="6"/>
          <w:numId w:val="2"/>
        </w:numPr>
        <w:spacing w:before="120"/>
      </w:pPr>
      <w:r>
        <w:t>Change Switch Settings (limited to power cycling ports and rebooting switch).</w:t>
      </w:r>
    </w:p>
    <w:p w14:paraId="4C5CC20F" w14:textId="77777777" w:rsidR="004E36F5" w:rsidRDefault="00C0170F" w:rsidP="00C0170F">
      <w:pPr>
        <w:pStyle w:val="CSIParagraph"/>
        <w:keepNext w:val="0"/>
        <w:numPr>
          <w:ilvl w:val="3"/>
          <w:numId w:val="2"/>
        </w:numPr>
        <w:spacing w:before="120"/>
      </w:pPr>
      <w:r w:rsidRPr="00C0170F">
        <w:rPr>
          <w:i/>
        </w:rPr>
        <w:t>History Browser</w:t>
      </w:r>
      <w:r>
        <w:rPr>
          <w:i/>
        </w:rPr>
        <w:t>:</w:t>
      </w:r>
      <w:r>
        <w:t xml:space="preserve"> </w:t>
      </w:r>
      <w:r w:rsidR="004A5BD1">
        <w:t xml:space="preserve">Provide </w:t>
      </w:r>
      <w:r w:rsidR="00CD2D22">
        <w:t xml:space="preserve">playing of </w:t>
      </w:r>
      <w:r w:rsidR="009A6271">
        <w:t xml:space="preserve">Preview Video and </w:t>
      </w:r>
      <w:r w:rsidR="00CD2D22">
        <w:t xml:space="preserve">Full Video segments, </w:t>
      </w:r>
      <w:r w:rsidR="00DE0DBD">
        <w:t xml:space="preserve">by displaying </w:t>
      </w:r>
      <w:r w:rsidR="00C46ED5">
        <w:t xml:space="preserve">full-width </w:t>
      </w:r>
      <w:r w:rsidR="00B10D7A">
        <w:t xml:space="preserve">a </w:t>
      </w:r>
      <w:r w:rsidR="00DE0DBD">
        <w:t xml:space="preserve">single camera’s video at top of screen, and providing </w:t>
      </w:r>
      <w:r w:rsidR="00CD2D22">
        <w:t xml:space="preserve">draggable </w:t>
      </w:r>
      <w:r w:rsidR="00416711">
        <w:t xml:space="preserve">graphical </w:t>
      </w:r>
      <w:r w:rsidR="00D26706">
        <w:t>T</w:t>
      </w:r>
      <w:r w:rsidR="009D4798">
        <w:t xml:space="preserve">imeline </w:t>
      </w:r>
      <w:r w:rsidR="00D26706">
        <w:t>control</w:t>
      </w:r>
      <w:r w:rsidR="00416711">
        <w:t>s</w:t>
      </w:r>
      <w:r w:rsidR="00D26706">
        <w:t xml:space="preserve"> </w:t>
      </w:r>
      <w:r w:rsidR="00416711">
        <w:t xml:space="preserve">at bottom of screen </w:t>
      </w:r>
      <w:r w:rsidR="009D4798">
        <w:t xml:space="preserve">that </w:t>
      </w:r>
      <w:r w:rsidR="004A5BD1">
        <w:t>includ</w:t>
      </w:r>
      <w:r w:rsidR="009D4798">
        <w:t>e</w:t>
      </w:r>
      <w:r w:rsidR="004A5BD1">
        <w:t xml:space="preserve"> the following functionality</w:t>
      </w:r>
      <w:r w:rsidR="002D7910">
        <w:t xml:space="preserve">, </w:t>
      </w:r>
      <w:r w:rsidR="009A6271">
        <w:t xml:space="preserve">illustrated in </w:t>
      </w:r>
      <w:r w:rsidR="002D7910">
        <w:t>Figure</w:t>
      </w:r>
      <w:r w:rsidR="00D056C8">
        <w:t> 10</w:t>
      </w:r>
      <w:r w:rsidR="00DE403E">
        <w:t xml:space="preserve"> </w:t>
      </w:r>
      <w:r w:rsidR="0047481F">
        <w:t>below</w:t>
      </w:r>
      <w:r w:rsidR="002D7910">
        <w:t>.</w:t>
      </w:r>
    </w:p>
    <w:p w14:paraId="1D8D9CF5" w14:textId="77777777" w:rsidR="008F5930" w:rsidRDefault="008F5930" w:rsidP="008F5930"/>
    <w:p w14:paraId="5CCB1EDF" w14:textId="77777777" w:rsidR="008F5930" w:rsidRDefault="008F5930" w:rsidP="008F5930">
      <w:pPr>
        <w:keepNext/>
        <w:spacing w:after="80" w:line="240" w:lineRule="auto"/>
        <w:ind w:left="720"/>
        <w:rPr>
          <w:i/>
        </w:rPr>
      </w:pPr>
      <w:r w:rsidRPr="009D3F44">
        <w:rPr>
          <w:i/>
        </w:rPr>
        <w:lastRenderedPageBreak/>
        <w:t xml:space="preserve">Figure </w:t>
      </w:r>
      <w:r w:rsidR="00D056C8">
        <w:rPr>
          <w:i/>
        </w:rPr>
        <w:t>10</w:t>
      </w:r>
      <w:r w:rsidRPr="009D3F44">
        <w:rPr>
          <w:i/>
        </w:rPr>
        <w:t xml:space="preserve">. </w:t>
      </w:r>
      <w:r w:rsidR="00283882">
        <w:rPr>
          <w:i/>
        </w:rPr>
        <w:t>History Browser Timeline Controls</w:t>
      </w:r>
    </w:p>
    <w:p w14:paraId="776C2FDE" w14:textId="77777777" w:rsidR="00AC59D4" w:rsidRDefault="008F5930" w:rsidP="00D056C8">
      <w:pPr>
        <w:ind w:left="720"/>
      </w:pPr>
      <w:r>
        <w:rPr>
          <w:noProof/>
          <w:lang w:eastAsia="ko-KR"/>
        </w:rPr>
        <w:drawing>
          <wp:inline distT="0" distB="0" distL="0" distR="0" wp14:anchorId="0466D02F" wp14:editId="774D5404">
            <wp:extent cx="5943600" cy="1566217"/>
            <wp:effectExtent l="19050" t="19050" r="19050" b="152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imeline-min.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1566217"/>
                    </a:xfrm>
                    <a:prstGeom prst="rect">
                      <a:avLst/>
                    </a:prstGeom>
                    <a:ln w="12700">
                      <a:solidFill>
                        <a:schemeClr val="bg1">
                          <a:lumMod val="75000"/>
                        </a:schemeClr>
                      </a:solidFill>
                    </a:ln>
                  </pic:spPr>
                </pic:pic>
              </a:graphicData>
            </a:graphic>
          </wp:inline>
        </w:drawing>
      </w:r>
    </w:p>
    <w:p w14:paraId="0C755635" w14:textId="77777777" w:rsidR="00AC59D4" w:rsidRPr="00AC59D4" w:rsidRDefault="00AC59D4" w:rsidP="00AC59D4">
      <w:pPr>
        <w:jc w:val="right"/>
      </w:pPr>
    </w:p>
    <w:p w14:paraId="0C78DACA" w14:textId="77777777" w:rsidR="00B807B0" w:rsidRPr="00B777ED" w:rsidRDefault="00B807B0" w:rsidP="00B807B0">
      <w:pPr>
        <w:pStyle w:val="CSIParagraph"/>
        <w:keepNext w:val="0"/>
        <w:numPr>
          <w:ilvl w:val="4"/>
          <w:numId w:val="2"/>
        </w:numPr>
        <w:spacing w:before="120"/>
      </w:pPr>
      <w:r>
        <w:rPr>
          <w:i/>
        </w:rPr>
        <w:t>Time and Date Control.</w:t>
      </w:r>
    </w:p>
    <w:p w14:paraId="136E3F51" w14:textId="77777777" w:rsidR="00D33F23" w:rsidRDefault="00D33F23" w:rsidP="00B807B0">
      <w:pPr>
        <w:pStyle w:val="CSIParagraph"/>
        <w:keepNext w:val="0"/>
        <w:numPr>
          <w:ilvl w:val="5"/>
          <w:numId w:val="2"/>
        </w:numPr>
        <w:spacing w:before="120"/>
      </w:pPr>
      <w:r w:rsidRPr="004A5BD1">
        <w:rPr>
          <w:i/>
        </w:rPr>
        <w:t xml:space="preserve">Video </w:t>
      </w:r>
      <w:r w:rsidR="00554E28">
        <w:rPr>
          <w:i/>
        </w:rPr>
        <w:t xml:space="preserve">Display </w:t>
      </w:r>
      <w:r w:rsidR="00C465FF">
        <w:rPr>
          <w:i/>
        </w:rPr>
        <w:t>Timeline</w:t>
      </w:r>
      <w:r w:rsidRPr="004A5BD1">
        <w:rPr>
          <w:i/>
        </w:rPr>
        <w:t xml:space="preserve">: </w:t>
      </w:r>
      <w:r>
        <w:t xml:space="preserve">Below the video display, provide visual </w:t>
      </w:r>
      <w:r w:rsidRPr="00B777ED">
        <w:t>Timeline graphic</w:t>
      </w:r>
      <w:r>
        <w:t>al</w:t>
      </w:r>
      <w:r w:rsidRPr="00B777ED">
        <w:t xml:space="preserve"> </w:t>
      </w:r>
      <w:r>
        <w:t xml:space="preserve">control </w:t>
      </w:r>
      <w:r w:rsidR="00581291">
        <w:t xml:space="preserve">with </w:t>
      </w:r>
      <w:r>
        <w:t>the following</w:t>
      </w:r>
      <w:r w:rsidR="00581291">
        <w:t xml:space="preserve"> functionality</w:t>
      </w:r>
      <w:r>
        <w:t>.</w:t>
      </w:r>
    </w:p>
    <w:p w14:paraId="077FC84B" w14:textId="40427887" w:rsidR="00DC7D80" w:rsidRDefault="00DC7D80" w:rsidP="00B807B0">
      <w:pPr>
        <w:pStyle w:val="CSIParagraph"/>
        <w:keepNext w:val="0"/>
        <w:numPr>
          <w:ilvl w:val="5"/>
          <w:numId w:val="2"/>
        </w:numPr>
        <w:spacing w:before="120"/>
      </w:pPr>
      <w:r w:rsidRPr="00F1457C">
        <w:rPr>
          <w:i/>
        </w:rPr>
        <w:t xml:space="preserve">Timeline </w:t>
      </w:r>
      <w:r w:rsidR="00D33F23">
        <w:rPr>
          <w:i/>
        </w:rPr>
        <w:t>Zoom</w:t>
      </w:r>
      <w:r w:rsidR="004214B3" w:rsidRPr="00F1457C">
        <w:rPr>
          <w:i/>
        </w:rPr>
        <w:t>:</w:t>
      </w:r>
      <w:r w:rsidR="004214B3">
        <w:t xml:space="preserve"> </w:t>
      </w:r>
      <w:r>
        <w:t xml:space="preserve">At the top </w:t>
      </w:r>
      <w:r w:rsidR="00444FDA">
        <w:t xml:space="preserve">left </w:t>
      </w:r>
      <w:r>
        <w:t xml:space="preserve">side of the Timeline, provide set of buttons to </w:t>
      </w:r>
      <w:r w:rsidR="00A13C87">
        <w:t>zoom</w:t>
      </w:r>
      <w:r>
        <w:t xml:space="preserve"> </w:t>
      </w:r>
      <w:r w:rsidR="006C6D98">
        <w:t>time span</w:t>
      </w:r>
      <w:r>
        <w:t xml:space="preserve"> of </w:t>
      </w:r>
      <w:r w:rsidR="00B650F0">
        <w:t>T</w:t>
      </w:r>
      <w:r>
        <w:t>imeline to</w:t>
      </w:r>
      <w:r w:rsidR="0075085C">
        <w:t>:</w:t>
      </w:r>
      <w:r>
        <w:t xml:space="preserve"> 8 or 2 hours, 10 minutes or 1 minute (labeled </w:t>
      </w:r>
      <w:r w:rsidRPr="00B777ED">
        <w:t>8 Hr</w:t>
      </w:r>
      <w:r>
        <w:t xml:space="preserve">, </w:t>
      </w:r>
      <w:r w:rsidRPr="00B777ED">
        <w:t>2 Hr</w:t>
      </w:r>
      <w:r>
        <w:t>,</w:t>
      </w:r>
      <w:r w:rsidRPr="00B777ED">
        <w:t xml:space="preserve"> 10 Min and 1 Min</w:t>
      </w:r>
      <w:r>
        <w:t>).</w:t>
      </w:r>
    </w:p>
    <w:p w14:paraId="4C338BC2" w14:textId="77777777" w:rsidR="00CA514D" w:rsidRDefault="00D33F23" w:rsidP="00B807B0">
      <w:pPr>
        <w:pStyle w:val="CSIParagraph"/>
        <w:keepNext w:val="0"/>
        <w:numPr>
          <w:ilvl w:val="5"/>
          <w:numId w:val="2"/>
        </w:numPr>
        <w:spacing w:before="120"/>
      </w:pPr>
      <w:r>
        <w:rPr>
          <w:i/>
        </w:rPr>
        <w:t>Video Clock</w:t>
      </w:r>
      <w:r w:rsidR="00014135">
        <w:rPr>
          <w:i/>
        </w:rPr>
        <w:t xml:space="preserve"> Time Control</w:t>
      </w:r>
      <w:r>
        <w:rPr>
          <w:i/>
        </w:rPr>
        <w:t>.</w:t>
      </w:r>
      <w:r w:rsidRPr="00B807B0">
        <w:t xml:space="preserve"> </w:t>
      </w:r>
      <w:r w:rsidR="00B807B0" w:rsidRPr="00B807B0">
        <w:t>In the center of the Timeline, p</w:t>
      </w:r>
      <w:r>
        <w:t xml:space="preserve">rovide </w:t>
      </w:r>
      <w:r w:rsidR="0027480D">
        <w:t xml:space="preserve">a </w:t>
      </w:r>
      <w:r w:rsidR="00CA514D">
        <w:t xml:space="preserve">time and date control </w:t>
      </w:r>
      <w:r w:rsidR="0027480D">
        <w:t xml:space="preserve">time bar </w:t>
      </w:r>
      <w:r w:rsidR="007A5B93">
        <w:t xml:space="preserve">at top center of Timeline, having </w:t>
      </w:r>
      <w:r w:rsidR="00CA514D">
        <w:t>elements</w:t>
      </w:r>
      <w:r w:rsidR="00D14B4D">
        <w:t xml:space="preserve"> as follows</w:t>
      </w:r>
      <w:r w:rsidR="00CA514D">
        <w:t>:</w:t>
      </w:r>
    </w:p>
    <w:p w14:paraId="70857940" w14:textId="77777777" w:rsidR="00CA514D" w:rsidRDefault="00CA514D" w:rsidP="00B807B0">
      <w:pPr>
        <w:pStyle w:val="CSIParagraph"/>
        <w:keepNext w:val="0"/>
        <w:numPr>
          <w:ilvl w:val="6"/>
          <w:numId w:val="2"/>
        </w:numPr>
        <w:spacing w:before="120"/>
      </w:pPr>
      <w:r>
        <w:rPr>
          <w:i/>
        </w:rPr>
        <w:t>Time Display:</w:t>
      </w:r>
      <w:r>
        <w:t xml:space="preserve"> </w:t>
      </w:r>
      <w:r w:rsidR="00637E71">
        <w:t>S</w:t>
      </w:r>
      <w:r w:rsidR="000A1E47">
        <w:t>ix-digit time</w:t>
      </w:r>
      <w:r w:rsidR="00637E71">
        <w:t xml:space="preserve"> </w:t>
      </w:r>
      <w:r w:rsidR="00D33F23">
        <w:t xml:space="preserve">display </w:t>
      </w:r>
      <w:r w:rsidR="000A1E47">
        <w:t xml:space="preserve">(formatted </w:t>
      </w:r>
      <w:r w:rsidR="00414266">
        <w:t>hh:mm:ss</w:t>
      </w:r>
      <w:r w:rsidR="00A401F1">
        <w:t>,</w:t>
      </w:r>
      <w:r w:rsidR="00414266">
        <w:t xml:space="preserve"> such as </w:t>
      </w:r>
      <w:r w:rsidR="000A1E47">
        <w:t xml:space="preserve">01:23:45) </w:t>
      </w:r>
      <w:r w:rsidR="00D33F23">
        <w:t xml:space="preserve">at top center of </w:t>
      </w:r>
      <w:r w:rsidR="004C33AC">
        <w:t>T</w:t>
      </w:r>
      <w:r w:rsidR="00D33F23">
        <w:t xml:space="preserve">imeline, </w:t>
      </w:r>
      <w:r w:rsidR="007515B6">
        <w:t xml:space="preserve">which when clicked on pops up </w:t>
      </w:r>
      <w:r w:rsidR="005E689E">
        <w:t xml:space="preserve">a </w:t>
      </w:r>
      <w:r w:rsidR="003A331D">
        <w:t>T</w:t>
      </w:r>
      <w:r w:rsidR="007515B6">
        <w:t>ime-of-</w:t>
      </w:r>
      <w:r w:rsidR="003A331D">
        <w:t>D</w:t>
      </w:r>
      <w:r w:rsidR="007515B6">
        <w:t xml:space="preserve">ay </w:t>
      </w:r>
      <w:r w:rsidR="003A331D">
        <w:t>S</w:t>
      </w:r>
      <w:r w:rsidR="007515B6">
        <w:t>elector.</w:t>
      </w:r>
    </w:p>
    <w:p w14:paraId="4B897C0B" w14:textId="77777777" w:rsidR="00CA514D" w:rsidRDefault="00D33F23" w:rsidP="00B807B0">
      <w:pPr>
        <w:pStyle w:val="CSIParagraph"/>
        <w:keepNext w:val="0"/>
        <w:numPr>
          <w:ilvl w:val="6"/>
          <w:numId w:val="2"/>
        </w:numPr>
        <w:spacing w:before="120"/>
      </w:pPr>
      <w:r w:rsidRPr="00637E71">
        <w:rPr>
          <w:i/>
        </w:rPr>
        <w:t xml:space="preserve">Now </w:t>
      </w:r>
      <w:r w:rsidR="007515B6" w:rsidRPr="00637E71">
        <w:rPr>
          <w:i/>
        </w:rPr>
        <w:t>B</w:t>
      </w:r>
      <w:r w:rsidRPr="00637E71">
        <w:rPr>
          <w:i/>
        </w:rPr>
        <w:t>utton</w:t>
      </w:r>
      <w:r w:rsidR="007515B6" w:rsidRPr="00637E71">
        <w:rPr>
          <w:i/>
        </w:rPr>
        <w:t>:</w:t>
      </w:r>
      <w:r>
        <w:t xml:space="preserve"> </w:t>
      </w:r>
      <w:r w:rsidR="00637E71">
        <w:t>B</w:t>
      </w:r>
      <w:r w:rsidR="007515B6">
        <w:t xml:space="preserve">utton labeled “Now” </w:t>
      </w:r>
      <w:r>
        <w:t>on left</w:t>
      </w:r>
      <w:r w:rsidR="00CA514D">
        <w:t>-</w:t>
      </w:r>
      <w:r>
        <w:t xml:space="preserve">hand side </w:t>
      </w:r>
      <w:r w:rsidR="007F4962">
        <w:t xml:space="preserve">of </w:t>
      </w:r>
      <w:r w:rsidR="00693785">
        <w:t>Time Display</w:t>
      </w:r>
      <w:r w:rsidR="007F4962">
        <w:t xml:space="preserve"> </w:t>
      </w:r>
      <w:r>
        <w:t xml:space="preserve">to set video clock to </w:t>
      </w:r>
      <w:r w:rsidR="0026141C">
        <w:t>c</w:t>
      </w:r>
      <w:r>
        <w:t>urrent time</w:t>
      </w:r>
      <w:r w:rsidR="0011282A">
        <w:t xml:space="preserve"> and display live video</w:t>
      </w:r>
      <w:r w:rsidR="00CA514D">
        <w:t>.</w:t>
      </w:r>
      <w:r>
        <w:t xml:space="preserve"> </w:t>
      </w:r>
    </w:p>
    <w:p w14:paraId="74688C22" w14:textId="77777777" w:rsidR="00CA514D" w:rsidRDefault="00CA514D" w:rsidP="00B807B0">
      <w:pPr>
        <w:pStyle w:val="CSIParagraph"/>
        <w:keepNext w:val="0"/>
        <w:numPr>
          <w:ilvl w:val="6"/>
          <w:numId w:val="2"/>
        </w:numPr>
        <w:spacing w:before="120"/>
      </w:pPr>
      <w:r w:rsidRPr="007F4962">
        <w:rPr>
          <w:i/>
        </w:rPr>
        <w:t>C</w:t>
      </w:r>
      <w:r w:rsidR="00D33F23" w:rsidRPr="007F4962">
        <w:rPr>
          <w:i/>
        </w:rPr>
        <w:t xml:space="preserve">alendar </w:t>
      </w:r>
      <w:r w:rsidR="007F4962" w:rsidRPr="007F4962">
        <w:rPr>
          <w:i/>
        </w:rPr>
        <w:t>B</w:t>
      </w:r>
      <w:r w:rsidR="00D33F23" w:rsidRPr="007F4962">
        <w:rPr>
          <w:i/>
        </w:rPr>
        <w:t>utton</w:t>
      </w:r>
      <w:r w:rsidR="007F4962" w:rsidRPr="007F4962">
        <w:rPr>
          <w:i/>
        </w:rPr>
        <w:t>:</w:t>
      </w:r>
      <w:r w:rsidR="00D33F23">
        <w:t xml:space="preserve"> </w:t>
      </w:r>
      <w:r w:rsidR="00C463D4">
        <w:t xml:space="preserve">Calendar icon button </w:t>
      </w:r>
      <w:r w:rsidR="00D33F23">
        <w:t>on right</w:t>
      </w:r>
      <w:r>
        <w:t>-</w:t>
      </w:r>
      <w:r w:rsidR="00D33F23">
        <w:t xml:space="preserve">hand side </w:t>
      </w:r>
      <w:r w:rsidR="00C463D4">
        <w:t xml:space="preserve">of </w:t>
      </w:r>
      <w:r w:rsidR="00693785">
        <w:t xml:space="preserve">Time Display </w:t>
      </w:r>
      <w:r w:rsidR="00D33F23">
        <w:t xml:space="preserve">to </w:t>
      </w:r>
      <w:r w:rsidR="00C463D4">
        <w:t xml:space="preserve">pop up </w:t>
      </w:r>
      <w:r w:rsidR="00D33F23">
        <w:t>a calendar for selecting new timeline date.</w:t>
      </w:r>
    </w:p>
    <w:p w14:paraId="69D4E1E5" w14:textId="77777777" w:rsidR="00D33F23" w:rsidRDefault="00693785" w:rsidP="00B807B0">
      <w:pPr>
        <w:pStyle w:val="CSIParagraph"/>
        <w:keepNext w:val="0"/>
        <w:numPr>
          <w:ilvl w:val="6"/>
          <w:numId w:val="2"/>
        </w:numPr>
        <w:spacing w:before="120"/>
      </w:pPr>
      <w:r w:rsidRPr="006E48CE">
        <w:rPr>
          <w:i/>
        </w:rPr>
        <w:t>Next/Previous Frame:</w:t>
      </w:r>
      <w:r>
        <w:t xml:space="preserve"> At left-hand sides of Time Display provide </w:t>
      </w:r>
      <w:r w:rsidR="0090656A">
        <w:t xml:space="preserve">button with </w:t>
      </w:r>
      <w:r>
        <w:t xml:space="preserve">Previous Frame </w:t>
      </w:r>
      <w:r w:rsidR="0090656A">
        <w:t>icon</w:t>
      </w:r>
      <w:r>
        <w:t xml:space="preserve">, at right-hand side provide </w:t>
      </w:r>
      <w:r w:rsidR="00CF568E">
        <w:t xml:space="preserve">button with </w:t>
      </w:r>
      <w:r>
        <w:t xml:space="preserve">Next Frame </w:t>
      </w:r>
      <w:r w:rsidR="00CF568E">
        <w:t>icon</w:t>
      </w:r>
      <w:r w:rsidR="006E48CE">
        <w:t>, for frame by frame video control.</w:t>
      </w:r>
    </w:p>
    <w:p w14:paraId="26EAFD9D" w14:textId="77777777" w:rsidR="00B807B0" w:rsidRDefault="00B807B0" w:rsidP="00B807B0">
      <w:pPr>
        <w:pStyle w:val="CSIParagraph"/>
        <w:keepNext w:val="0"/>
        <w:numPr>
          <w:ilvl w:val="5"/>
          <w:numId w:val="2"/>
        </w:numPr>
        <w:spacing w:before="120"/>
      </w:pPr>
      <w:r>
        <w:rPr>
          <w:i/>
        </w:rPr>
        <w:t>Camera View Zoom.</w:t>
      </w:r>
      <w:r>
        <w:t xml:space="preserve"> At the top right side of the Timeline, </w:t>
      </w:r>
      <w:r w:rsidR="00AF2AB9">
        <w:t>p</w:t>
      </w:r>
      <w:r>
        <w:t>rovide two magnifying glass controls, labeled “+” and “-”, for zooming in and out of the camera view.</w:t>
      </w:r>
    </w:p>
    <w:p w14:paraId="20102756" w14:textId="77777777" w:rsidR="004A074A" w:rsidRDefault="00AF2AB9" w:rsidP="00D26706">
      <w:pPr>
        <w:pStyle w:val="CSIParagraph"/>
        <w:keepNext w:val="0"/>
        <w:numPr>
          <w:ilvl w:val="4"/>
          <w:numId w:val="2"/>
        </w:numPr>
        <w:spacing w:before="120"/>
      </w:pPr>
      <w:r w:rsidRPr="00AF2AB9">
        <w:rPr>
          <w:i/>
        </w:rPr>
        <w:t xml:space="preserve">Video </w:t>
      </w:r>
      <w:r w:rsidR="00753287">
        <w:rPr>
          <w:i/>
        </w:rPr>
        <w:t>Segment</w:t>
      </w:r>
      <w:r w:rsidRPr="00AF2AB9">
        <w:rPr>
          <w:i/>
        </w:rPr>
        <w:t xml:space="preserve"> Bar:</w:t>
      </w:r>
      <w:r>
        <w:t xml:space="preserve"> Provide a wide strip across the middle of the Timeline </w:t>
      </w:r>
      <w:r w:rsidR="00781C28">
        <w:t xml:space="preserve">for </w:t>
      </w:r>
      <w:r>
        <w:t>graphically indicat</w:t>
      </w:r>
      <w:r w:rsidR="00781C28">
        <w:t>ing</w:t>
      </w:r>
      <w:r>
        <w:t xml:space="preserve"> when video recordings start and stop, </w:t>
      </w:r>
      <w:r w:rsidR="004A074A">
        <w:t>and providing additional video timeline information described below.</w:t>
      </w:r>
      <w:r w:rsidR="005014D5">
        <w:t xml:space="preserve"> Dragging the </w:t>
      </w:r>
      <w:r w:rsidR="00D91491">
        <w:t xml:space="preserve">Video Segment Bar </w:t>
      </w:r>
      <w:r w:rsidR="005014D5">
        <w:t xml:space="preserve">left or right </w:t>
      </w:r>
      <w:r w:rsidR="00D50B8C">
        <w:t>moves the Timeline backward or forward.</w:t>
      </w:r>
    </w:p>
    <w:p w14:paraId="26C1C3AB" w14:textId="77777777" w:rsidR="004A074A" w:rsidRDefault="009A6271" w:rsidP="004A074A">
      <w:pPr>
        <w:pStyle w:val="CSIParagraph"/>
        <w:keepNext w:val="0"/>
        <w:numPr>
          <w:ilvl w:val="5"/>
          <w:numId w:val="2"/>
        </w:numPr>
        <w:spacing w:before="120"/>
      </w:pPr>
      <w:r>
        <w:rPr>
          <w:i/>
        </w:rPr>
        <w:t>Motion Activity</w:t>
      </w:r>
      <w:r w:rsidR="004A074A">
        <w:rPr>
          <w:i/>
        </w:rPr>
        <w:t xml:space="preserve">: </w:t>
      </w:r>
      <w:r w:rsidR="004A074A">
        <w:t>U</w:t>
      </w:r>
      <w:r w:rsidR="00AF2AB9">
        <w:t>s</w:t>
      </w:r>
      <w:r w:rsidR="004A074A">
        <w:t>e</w:t>
      </w:r>
      <w:r w:rsidR="00AF2AB9">
        <w:t xml:space="preserve"> a light blue color to indicate </w:t>
      </w:r>
      <w:r>
        <w:t>motion in the video</w:t>
      </w:r>
      <w:r w:rsidR="004A074A">
        <w:t>.</w:t>
      </w:r>
    </w:p>
    <w:p w14:paraId="727C3E26" w14:textId="77777777" w:rsidR="004A074A" w:rsidRDefault="004A074A" w:rsidP="004A074A">
      <w:pPr>
        <w:pStyle w:val="CSIParagraph"/>
        <w:keepNext w:val="0"/>
        <w:numPr>
          <w:ilvl w:val="5"/>
          <w:numId w:val="2"/>
        </w:numPr>
        <w:spacing w:before="120"/>
      </w:pPr>
      <w:r>
        <w:rPr>
          <w:i/>
        </w:rPr>
        <w:t>Full Video:</w:t>
      </w:r>
      <w:r>
        <w:t xml:space="preserve"> Use a </w:t>
      </w:r>
      <w:r w:rsidR="00AF2AB9">
        <w:t>darker blue color to indicate Full Video</w:t>
      </w:r>
      <w:r>
        <w:t>.</w:t>
      </w:r>
    </w:p>
    <w:p w14:paraId="23693F80" w14:textId="77777777" w:rsidR="004A074A" w:rsidRDefault="004A074A" w:rsidP="004A074A">
      <w:pPr>
        <w:pStyle w:val="CSIParagraph"/>
        <w:keepNext w:val="0"/>
        <w:numPr>
          <w:ilvl w:val="5"/>
          <w:numId w:val="2"/>
        </w:numPr>
        <w:spacing w:before="120"/>
      </w:pPr>
      <w:r>
        <w:rPr>
          <w:i/>
        </w:rPr>
        <w:t>Current Video Frame:</w:t>
      </w:r>
      <w:r>
        <w:t xml:space="preserve"> Use a </w:t>
      </w:r>
      <w:r w:rsidR="00AF2AB9">
        <w:t xml:space="preserve">stationary red centerline </w:t>
      </w:r>
      <w:r w:rsidR="0006658A">
        <w:t xml:space="preserve">cursor </w:t>
      </w:r>
      <w:r w:rsidR="00AF2AB9">
        <w:t xml:space="preserve">to mark the </w:t>
      </w:r>
      <w:r w:rsidR="00FB0A7B">
        <w:t xml:space="preserve">location of the </w:t>
      </w:r>
      <w:r w:rsidR="00AF2AB9">
        <w:t xml:space="preserve">currently displayed </w:t>
      </w:r>
      <w:r>
        <w:t xml:space="preserve">video </w:t>
      </w:r>
      <w:r w:rsidR="00AF2AB9">
        <w:t>frame</w:t>
      </w:r>
      <w:r w:rsidR="00FB0A7B">
        <w:t>.</w:t>
      </w:r>
      <w:r w:rsidR="00AF2AB9">
        <w:t xml:space="preserve"> </w:t>
      </w:r>
    </w:p>
    <w:p w14:paraId="17B5E98B" w14:textId="77777777" w:rsidR="00F265B0" w:rsidRDefault="004A074A" w:rsidP="004A074A">
      <w:pPr>
        <w:pStyle w:val="CSIParagraph"/>
        <w:keepNext w:val="0"/>
        <w:numPr>
          <w:ilvl w:val="5"/>
          <w:numId w:val="2"/>
        </w:numPr>
        <w:spacing w:before="120"/>
      </w:pPr>
      <w:r w:rsidRPr="004A074A">
        <w:rPr>
          <w:i/>
        </w:rPr>
        <w:t>Timeline Zoom:</w:t>
      </w:r>
      <w:r>
        <w:t xml:space="preserve"> </w:t>
      </w:r>
      <w:r w:rsidR="00F265B0">
        <w:t>Visually r</w:t>
      </w:r>
      <w:r w:rsidR="00DF3C3E">
        <w:t xml:space="preserve">epresent the timeline zoom </w:t>
      </w:r>
      <w:r w:rsidR="00F265B0">
        <w:t xml:space="preserve">by alternately coloring white and light gray each zoom segment, which will be </w:t>
      </w:r>
      <w:r w:rsidR="00F265B0" w:rsidRPr="00B777ED">
        <w:t>8</w:t>
      </w:r>
      <w:r w:rsidR="00F265B0">
        <w:t xml:space="preserve">-hour, </w:t>
      </w:r>
      <w:r w:rsidR="00F265B0" w:rsidRPr="00B777ED">
        <w:t>2</w:t>
      </w:r>
      <w:r w:rsidR="00F265B0">
        <w:t>-hour,</w:t>
      </w:r>
      <w:r w:rsidR="00F265B0" w:rsidRPr="00B777ED">
        <w:t xml:space="preserve"> 10</w:t>
      </w:r>
      <w:r w:rsidR="00F265B0">
        <w:t>-</w:t>
      </w:r>
      <w:r w:rsidR="00F265B0" w:rsidRPr="00B777ED">
        <w:lastRenderedPageBreak/>
        <w:t>Min</w:t>
      </w:r>
      <w:r w:rsidR="00F265B0">
        <w:t>ute or</w:t>
      </w:r>
      <w:r w:rsidR="00F265B0" w:rsidRPr="00B777ED">
        <w:t xml:space="preserve"> 1</w:t>
      </w:r>
      <w:r w:rsidR="00F265B0">
        <w:t>-</w:t>
      </w:r>
      <w:r w:rsidR="00F265B0" w:rsidRPr="00B777ED">
        <w:t>Min</w:t>
      </w:r>
      <w:r w:rsidR="00F265B0">
        <w:t>ute time period</w:t>
      </w:r>
      <w:r w:rsidR="00A401F1">
        <w:t>s</w:t>
      </w:r>
      <w:r w:rsidR="00F265B0">
        <w:t>.</w:t>
      </w:r>
      <w:r w:rsidR="00414266">
        <w:t xml:space="preserve"> Include a four-digit </w:t>
      </w:r>
      <w:r w:rsidR="00203610">
        <w:t xml:space="preserve">24-hour </w:t>
      </w:r>
      <w:r w:rsidR="001822CD">
        <w:t xml:space="preserve">time </w:t>
      </w:r>
      <w:r w:rsidR="00414266">
        <w:t>display (formatted hh:mm</w:t>
      </w:r>
      <w:r w:rsidR="00A401F1">
        <w:t>, such as 14:56</w:t>
      </w:r>
      <w:r w:rsidR="00414266">
        <w:t>)</w:t>
      </w:r>
      <w:r w:rsidR="005C4F24">
        <w:t xml:space="preserve"> at the start of each zoom segment.</w:t>
      </w:r>
      <w:r w:rsidR="00414266">
        <w:t xml:space="preserve"> </w:t>
      </w:r>
    </w:p>
    <w:p w14:paraId="38CD3D62" w14:textId="77777777" w:rsidR="00032627" w:rsidRDefault="00032627" w:rsidP="004A074A">
      <w:pPr>
        <w:pStyle w:val="CSIParagraph"/>
        <w:keepNext w:val="0"/>
        <w:numPr>
          <w:ilvl w:val="5"/>
          <w:numId w:val="2"/>
        </w:numPr>
        <w:spacing w:before="120"/>
      </w:pPr>
      <w:r>
        <w:rPr>
          <w:i/>
        </w:rPr>
        <w:t xml:space="preserve">Video </w:t>
      </w:r>
      <w:r w:rsidR="00977CCA">
        <w:rPr>
          <w:i/>
        </w:rPr>
        <w:t>Selection</w:t>
      </w:r>
      <w:r>
        <w:rPr>
          <w:i/>
        </w:rPr>
        <w:t>:</w:t>
      </w:r>
      <w:r>
        <w:t xml:space="preserve"> </w:t>
      </w:r>
      <w:r w:rsidR="00977CCA">
        <w:t xml:space="preserve">Provide video selection using Shift + click to set the beginning the selection and </w:t>
      </w:r>
      <w:r w:rsidR="00F81384">
        <w:t>S</w:t>
      </w:r>
      <w:r w:rsidR="00977CCA">
        <w:t>hift + click to set the end of the selection</w:t>
      </w:r>
      <w:r w:rsidR="00C80873">
        <w:t xml:space="preserve">, marking the selected segment in yellow, and placing </w:t>
      </w:r>
      <w:r w:rsidR="00C5657C">
        <w:t xml:space="preserve">red </w:t>
      </w:r>
      <w:r w:rsidR="00C80873">
        <w:t>location icons just above the beginning and ending points of the selection.</w:t>
      </w:r>
    </w:p>
    <w:p w14:paraId="34B8A1CF" w14:textId="77777777" w:rsidR="00CC311B" w:rsidRDefault="005D0840" w:rsidP="00D26706">
      <w:pPr>
        <w:pStyle w:val="CSIParagraph"/>
        <w:keepNext w:val="0"/>
        <w:numPr>
          <w:ilvl w:val="4"/>
          <w:numId w:val="2"/>
        </w:numPr>
        <w:spacing w:before="120"/>
      </w:pPr>
      <w:r w:rsidRPr="005D0840">
        <w:rPr>
          <w:i/>
        </w:rPr>
        <w:t xml:space="preserve">Sliding Date </w:t>
      </w:r>
      <w:r w:rsidR="00FB0A7B">
        <w:rPr>
          <w:i/>
        </w:rPr>
        <w:t>Bar</w:t>
      </w:r>
      <w:r w:rsidRPr="005D0840">
        <w:rPr>
          <w:i/>
        </w:rPr>
        <w:t>:</w:t>
      </w:r>
      <w:r>
        <w:t xml:space="preserve"> </w:t>
      </w:r>
      <w:r w:rsidR="00CD2D22">
        <w:t xml:space="preserve">Provide a </w:t>
      </w:r>
      <w:r w:rsidR="008A1EF8">
        <w:t xml:space="preserve">draggable </w:t>
      </w:r>
      <w:r w:rsidR="00CD2D22">
        <w:t>sliding date control showing the days of the month</w:t>
      </w:r>
      <w:r w:rsidR="00F81384">
        <w:t>, with weekends colored in medium gray, and weekdays in light gray</w:t>
      </w:r>
      <w:r w:rsidR="00CD2D22">
        <w:t>.</w:t>
      </w:r>
      <w:r w:rsidR="00F81384">
        <w:t xml:space="preserve"> </w:t>
      </w:r>
      <w:r w:rsidR="00336C32">
        <w:t>Dark gray is used to indicate future days</w:t>
      </w:r>
      <w:r w:rsidR="008813FB">
        <w:t xml:space="preserve"> when the Timeline display is set to Now</w:t>
      </w:r>
      <w:r w:rsidR="00336C32">
        <w:t>.</w:t>
      </w:r>
      <w:r w:rsidR="00CD2D22">
        <w:t xml:space="preserve">  </w:t>
      </w:r>
      <w:r w:rsidR="00A3037E">
        <w:t>Dragging the Date Bar left or right moves the Timeline backward or forward.</w:t>
      </w:r>
    </w:p>
    <w:p w14:paraId="2A24476F" w14:textId="77777777" w:rsidR="001E03D0" w:rsidRPr="00F9538C" w:rsidRDefault="001E03D0" w:rsidP="0045349F">
      <w:pPr>
        <w:pStyle w:val="CSIParagraph"/>
        <w:numPr>
          <w:ilvl w:val="4"/>
          <w:numId w:val="2"/>
        </w:numPr>
        <w:spacing w:before="120"/>
      </w:pPr>
      <w:r>
        <w:rPr>
          <w:i/>
        </w:rPr>
        <w:t>Play and Download Controls:</w:t>
      </w:r>
      <w:r w:rsidRPr="00F9538C">
        <w:t xml:space="preserve"> Provide controls for playing and downloading video</w:t>
      </w:r>
      <w:r w:rsidR="00F9538C">
        <w:t xml:space="preserve"> </w:t>
      </w:r>
      <w:r w:rsidR="00603D42">
        <w:t>i</w:t>
      </w:r>
      <w:r w:rsidR="00661422">
        <w:t>n the bottom controls row of the Timeline</w:t>
      </w:r>
      <w:r w:rsidRPr="00F9538C">
        <w:t>.</w:t>
      </w:r>
    </w:p>
    <w:p w14:paraId="4CD540DE" w14:textId="77777777" w:rsidR="00F9538C" w:rsidRDefault="00320E8B" w:rsidP="00F9538C">
      <w:pPr>
        <w:pStyle w:val="CSIParagraph"/>
        <w:keepNext w:val="0"/>
        <w:numPr>
          <w:ilvl w:val="5"/>
          <w:numId w:val="2"/>
        </w:numPr>
        <w:spacing w:before="120"/>
      </w:pPr>
      <w:r w:rsidRPr="00320E8B">
        <w:rPr>
          <w:i/>
        </w:rPr>
        <w:t>Play/Pause:</w:t>
      </w:r>
      <w:r>
        <w:t xml:space="preserve"> </w:t>
      </w:r>
      <w:r w:rsidR="00971A58">
        <w:t>Button to a</w:t>
      </w:r>
      <w:r>
        <w:t xml:space="preserve">lternately play and pause Full Video or </w:t>
      </w:r>
      <w:r w:rsidR="00692920">
        <w:t>a s</w:t>
      </w:r>
      <w:r>
        <w:t xml:space="preserve">elected </w:t>
      </w:r>
      <w:r w:rsidR="00692920">
        <w:t>segment of v</w:t>
      </w:r>
      <w:r>
        <w:t>ideo.</w:t>
      </w:r>
    </w:p>
    <w:p w14:paraId="2C2672CB" w14:textId="77777777" w:rsidR="005A30AE" w:rsidRDefault="006922FA" w:rsidP="00F9538C">
      <w:pPr>
        <w:pStyle w:val="CSIParagraph"/>
        <w:keepNext w:val="0"/>
        <w:numPr>
          <w:ilvl w:val="5"/>
          <w:numId w:val="2"/>
        </w:numPr>
        <w:spacing w:before="120"/>
      </w:pPr>
      <w:r w:rsidRPr="00ED48CD">
        <w:rPr>
          <w:i/>
        </w:rPr>
        <w:t>Previous/Next Key Image:</w:t>
      </w:r>
      <w:r>
        <w:t xml:space="preserve"> </w:t>
      </w:r>
      <w:r w:rsidR="00971A58">
        <w:t>Buttons with d</w:t>
      </w:r>
      <w:r w:rsidR="001B1F9B">
        <w:t xml:space="preserve">ouble-chevron </w:t>
      </w:r>
      <w:r w:rsidR="00971A58">
        <w:t xml:space="preserve">icons </w:t>
      </w:r>
      <w:r w:rsidR="001B1F9B">
        <w:t xml:space="preserve">(&lt;&lt; and &gt;&gt;) </w:t>
      </w:r>
      <w:r w:rsidR="00971A58">
        <w:t xml:space="preserve">to </w:t>
      </w:r>
      <w:r w:rsidR="001B1F9B">
        <w:t xml:space="preserve">move backwards and forwards to the next available Key Image. </w:t>
      </w:r>
      <w:r>
        <w:t xml:space="preserve"> </w:t>
      </w:r>
    </w:p>
    <w:p w14:paraId="5A0EB009" w14:textId="77777777" w:rsidR="00971A58" w:rsidRDefault="00971A58" w:rsidP="00F9538C">
      <w:pPr>
        <w:pStyle w:val="CSIParagraph"/>
        <w:keepNext w:val="0"/>
        <w:numPr>
          <w:ilvl w:val="5"/>
          <w:numId w:val="2"/>
        </w:numPr>
        <w:spacing w:before="120"/>
      </w:pPr>
      <w:r w:rsidRPr="00ED48CD">
        <w:rPr>
          <w:i/>
        </w:rPr>
        <w:t xml:space="preserve">Previous/Next Key </w:t>
      </w:r>
      <w:r>
        <w:rPr>
          <w:i/>
        </w:rPr>
        <w:t>Video Segment</w:t>
      </w:r>
      <w:r w:rsidRPr="00ED48CD">
        <w:rPr>
          <w:i/>
        </w:rPr>
        <w:t>:</w:t>
      </w:r>
      <w:r>
        <w:t xml:space="preserve"> </w:t>
      </w:r>
      <w:r w:rsidR="00F832F2">
        <w:t>Buttons with d</w:t>
      </w:r>
      <w:r>
        <w:t xml:space="preserve">ouble-chevron plus bar </w:t>
      </w:r>
      <w:r w:rsidR="0039765E">
        <w:t xml:space="preserve">icons </w:t>
      </w:r>
      <w:r>
        <w:t xml:space="preserve"> (|&lt;&lt; and &gt;&gt;|) to move backwards and forwards to the next available </w:t>
      </w:r>
      <w:r w:rsidR="00630BAB">
        <w:t>recorded video segment</w:t>
      </w:r>
      <w:r>
        <w:t xml:space="preserve">.  </w:t>
      </w:r>
    </w:p>
    <w:p w14:paraId="00841E64" w14:textId="77777777" w:rsidR="00CB0F4D" w:rsidRDefault="00CB0F4D" w:rsidP="00F9538C">
      <w:pPr>
        <w:pStyle w:val="CSIParagraph"/>
        <w:keepNext w:val="0"/>
        <w:numPr>
          <w:ilvl w:val="5"/>
          <w:numId w:val="2"/>
        </w:numPr>
        <w:spacing w:before="120"/>
      </w:pPr>
      <w:r>
        <w:rPr>
          <w:i/>
        </w:rPr>
        <w:t>Download Button.</w:t>
      </w:r>
      <w:r>
        <w:t xml:space="preserve"> </w:t>
      </w:r>
      <w:r w:rsidR="005A30AE">
        <w:t>I</w:t>
      </w:r>
      <w:r>
        <w:t>nitiates downloading of a selected video segment</w:t>
      </w:r>
      <w:r w:rsidR="00603D42">
        <w:t xml:space="preserve"> </w:t>
      </w:r>
      <w:r w:rsidR="003E7B92">
        <w:t xml:space="preserve">as an MP4 file, </w:t>
      </w:r>
      <w:r w:rsidR="00603D42">
        <w:t>by displaying a Download Video setup window containing the following data fields and controls</w:t>
      </w:r>
      <w:r>
        <w:t>.</w:t>
      </w:r>
    </w:p>
    <w:p w14:paraId="678EA2FD" w14:textId="77777777" w:rsidR="00603D42" w:rsidRDefault="00603D42" w:rsidP="00603D42">
      <w:pPr>
        <w:pStyle w:val="CSIParagraph"/>
        <w:keepNext w:val="0"/>
        <w:numPr>
          <w:ilvl w:val="6"/>
          <w:numId w:val="2"/>
        </w:numPr>
        <w:spacing w:before="120"/>
      </w:pPr>
      <w:r>
        <w:t>Start Date/Time</w:t>
      </w:r>
      <w:r w:rsidR="006E60B9">
        <w:t>.</w:t>
      </w:r>
    </w:p>
    <w:p w14:paraId="660FBABF" w14:textId="77777777" w:rsidR="00603D42" w:rsidRDefault="00603D42" w:rsidP="00603D42">
      <w:pPr>
        <w:pStyle w:val="CSIParagraph"/>
        <w:keepNext w:val="0"/>
        <w:numPr>
          <w:ilvl w:val="6"/>
          <w:numId w:val="2"/>
        </w:numPr>
        <w:spacing w:before="120"/>
      </w:pPr>
      <w:r>
        <w:t>Stop Date/Time</w:t>
      </w:r>
      <w:r w:rsidR="006E60B9">
        <w:t>.</w:t>
      </w:r>
    </w:p>
    <w:p w14:paraId="047C19D7" w14:textId="77777777" w:rsidR="00603D42" w:rsidRDefault="00603D42" w:rsidP="00603D42">
      <w:pPr>
        <w:pStyle w:val="CSIParagraph"/>
        <w:keepNext w:val="0"/>
        <w:numPr>
          <w:ilvl w:val="6"/>
          <w:numId w:val="2"/>
        </w:numPr>
        <w:spacing w:before="120"/>
      </w:pPr>
      <w:r>
        <w:t>Type (Video, Bundle, Preview Time Lapse)</w:t>
      </w:r>
      <w:r w:rsidR="006E60B9">
        <w:t>.</w:t>
      </w:r>
    </w:p>
    <w:p w14:paraId="27F80887" w14:textId="77777777" w:rsidR="00603D42" w:rsidRDefault="00603D42" w:rsidP="00603D42">
      <w:pPr>
        <w:pStyle w:val="CSIParagraph"/>
        <w:keepNext w:val="0"/>
        <w:numPr>
          <w:ilvl w:val="6"/>
          <w:numId w:val="2"/>
        </w:numPr>
        <w:spacing w:before="120"/>
      </w:pPr>
      <w:r>
        <w:t>Description</w:t>
      </w:r>
      <w:r w:rsidR="00BC5426">
        <w:t xml:space="preserve"> (for typing a description)</w:t>
      </w:r>
      <w:r w:rsidR="006E60B9">
        <w:t>.</w:t>
      </w:r>
    </w:p>
    <w:p w14:paraId="716BD817" w14:textId="77777777" w:rsidR="00603D42" w:rsidRDefault="00603D42" w:rsidP="00603D42">
      <w:pPr>
        <w:pStyle w:val="CSIParagraph"/>
        <w:keepNext w:val="0"/>
        <w:numPr>
          <w:ilvl w:val="6"/>
          <w:numId w:val="2"/>
        </w:numPr>
        <w:spacing w:before="120"/>
      </w:pPr>
      <w:r>
        <w:t xml:space="preserve">Time Stamp: </w:t>
      </w:r>
      <w:r w:rsidR="00BC5426">
        <w:t xml:space="preserve">(for setting the Time Stamp </w:t>
      </w:r>
      <w:r w:rsidR="006E60B9">
        <w:t>o</w:t>
      </w:r>
      <w:r>
        <w:t>n</w:t>
      </w:r>
      <w:r w:rsidR="00BC5426">
        <w:t xml:space="preserve"> or </w:t>
      </w:r>
      <w:r w:rsidR="006E60B9">
        <w:t>o</w:t>
      </w:r>
      <w:r>
        <w:t>ff</w:t>
      </w:r>
      <w:r w:rsidR="00BC5426">
        <w:t>)</w:t>
      </w:r>
      <w:r w:rsidR="006E60B9">
        <w:t>.</w:t>
      </w:r>
    </w:p>
    <w:p w14:paraId="514DDB46" w14:textId="77777777" w:rsidR="00603D42" w:rsidRDefault="00603D42" w:rsidP="00603D42">
      <w:pPr>
        <w:pStyle w:val="CSIParagraph"/>
        <w:keepNext w:val="0"/>
        <w:numPr>
          <w:ilvl w:val="6"/>
          <w:numId w:val="2"/>
        </w:numPr>
        <w:spacing w:before="120"/>
      </w:pPr>
      <w:r>
        <w:t>Notes:</w:t>
      </w:r>
      <w:r w:rsidR="00BC5426">
        <w:t xml:space="preserve"> (for entering notes)</w:t>
      </w:r>
      <w:r w:rsidR="006E60B9">
        <w:t>.</w:t>
      </w:r>
    </w:p>
    <w:p w14:paraId="32E1DC14" w14:textId="77777777" w:rsidR="00603D42" w:rsidRDefault="00603D42" w:rsidP="00603D42">
      <w:pPr>
        <w:pStyle w:val="CSIParagraph"/>
        <w:keepNext w:val="0"/>
        <w:numPr>
          <w:ilvl w:val="6"/>
          <w:numId w:val="2"/>
        </w:numPr>
        <w:spacing w:before="120"/>
      </w:pPr>
      <w:r>
        <w:t xml:space="preserve">Cancel </w:t>
      </w:r>
      <w:r w:rsidR="00911EB9">
        <w:t xml:space="preserve">and </w:t>
      </w:r>
      <w:r>
        <w:t>Download</w:t>
      </w:r>
      <w:r w:rsidR="00911EB9">
        <w:t xml:space="preserve"> buttons</w:t>
      </w:r>
      <w:r w:rsidR="006E60B9">
        <w:t>.</w:t>
      </w:r>
    </w:p>
    <w:p w14:paraId="1DC4C854" w14:textId="77777777" w:rsidR="006D42C2" w:rsidRDefault="006D42C2" w:rsidP="006D42C2">
      <w:pPr>
        <w:pStyle w:val="CSIParagraph"/>
        <w:keepNext w:val="0"/>
        <w:numPr>
          <w:ilvl w:val="6"/>
          <w:numId w:val="2"/>
        </w:numPr>
        <w:spacing w:before="120"/>
      </w:pPr>
      <w:r w:rsidRPr="006D42C2">
        <w:rPr>
          <w:i/>
        </w:rPr>
        <w:t>Download Notification:</w:t>
      </w:r>
      <w:r>
        <w:t xml:space="preserve"> If it will take more than 15 seconds to retrieve the video for download, a Start Video Download dialog window will be displayed, prompting for a description of the video, and providing options to cancel the download or continue.</w:t>
      </w:r>
      <w:r w:rsidR="0064797C">
        <w:t xml:space="preserve"> If notifications are enabled, a notification will be issued when the video is ready for download, and the on-screen notification indicator will appear.</w:t>
      </w:r>
    </w:p>
    <w:p w14:paraId="214608EC" w14:textId="77777777" w:rsidR="00FC7191" w:rsidRDefault="00FC7191" w:rsidP="00D26706">
      <w:pPr>
        <w:pStyle w:val="CSIParagraph"/>
        <w:keepNext w:val="0"/>
        <w:numPr>
          <w:ilvl w:val="4"/>
          <w:numId w:val="2"/>
        </w:numPr>
        <w:spacing w:before="120"/>
      </w:pPr>
      <w:r>
        <w:rPr>
          <w:i/>
        </w:rPr>
        <w:t>Gallery View:</w:t>
      </w:r>
      <w:r>
        <w:t xml:space="preserve"> </w:t>
      </w:r>
      <w:r w:rsidR="001E03D0">
        <w:t xml:space="preserve">Provide a </w:t>
      </w:r>
      <w:r w:rsidR="00B84F4C">
        <w:t>multi</w:t>
      </w:r>
      <w:r w:rsidR="001E03D0">
        <w:t>-image multi-frame view for reviewing and examining recorded video, with Timeline controls below it</w:t>
      </w:r>
      <w:r w:rsidR="002410F2">
        <w:t>, and the following functionality:</w:t>
      </w:r>
      <w:r w:rsidR="001E03D0">
        <w:t xml:space="preserve"> </w:t>
      </w:r>
    </w:p>
    <w:p w14:paraId="16D10760" w14:textId="77777777" w:rsidR="004E36F5" w:rsidRDefault="0026442A" w:rsidP="00283E78">
      <w:pPr>
        <w:pStyle w:val="CSIParagraph"/>
        <w:keepNext w:val="0"/>
        <w:numPr>
          <w:ilvl w:val="5"/>
          <w:numId w:val="2"/>
        </w:numPr>
        <w:spacing w:before="120"/>
      </w:pPr>
      <w:r w:rsidRPr="0026442A">
        <w:rPr>
          <w:i/>
        </w:rPr>
        <w:t>Initiating Gallery View:</w:t>
      </w:r>
      <w:r>
        <w:t xml:space="preserve"> </w:t>
      </w:r>
      <w:r w:rsidR="00C11AE8">
        <w:t xml:space="preserve">Utilize </w:t>
      </w:r>
      <w:r>
        <w:t xml:space="preserve">Timeline’s Zoom Out button </w:t>
      </w:r>
      <w:r w:rsidR="00C11AE8">
        <w:t xml:space="preserve">to </w:t>
      </w:r>
      <w:r w:rsidR="00187928">
        <w:t xml:space="preserve">initiate </w:t>
      </w:r>
      <w:r w:rsidR="00A853EE">
        <w:t xml:space="preserve">History Browser’s </w:t>
      </w:r>
      <w:r w:rsidR="00187928">
        <w:t>Gallery View</w:t>
      </w:r>
      <w:r w:rsidR="009B5640">
        <w:t xml:space="preserve">, presenting </w:t>
      </w:r>
      <w:r w:rsidR="00B84F4C">
        <w:t>a</w:t>
      </w:r>
      <w:r w:rsidR="00083133">
        <w:t>n</w:t>
      </w:r>
      <w:r w:rsidR="00B84F4C">
        <w:t xml:space="preserve"> array of </w:t>
      </w:r>
      <w:r w:rsidR="009B5640">
        <w:t>time-stamped incremental still images for efficient video review</w:t>
      </w:r>
      <w:r w:rsidR="00B43FDB">
        <w:t xml:space="preserve">, starting with a nine-image array, </w:t>
      </w:r>
    </w:p>
    <w:p w14:paraId="6C14A5D8" w14:textId="77777777" w:rsidR="00B84F4C" w:rsidRDefault="00B84F4C" w:rsidP="00283E78">
      <w:pPr>
        <w:pStyle w:val="CSIParagraph"/>
        <w:keepNext w:val="0"/>
        <w:numPr>
          <w:ilvl w:val="5"/>
          <w:numId w:val="2"/>
        </w:numPr>
        <w:spacing w:before="120"/>
      </w:pPr>
      <w:r>
        <w:rPr>
          <w:i/>
        </w:rPr>
        <w:t>Increasing/Decreasing Image Count:</w:t>
      </w:r>
      <w:r w:rsidRPr="00B84F4C">
        <w:t xml:space="preserve"> Utilize </w:t>
      </w:r>
      <w:r>
        <w:t xml:space="preserve">Zoom Out and Zoom In buttons to increase and decrease image array </w:t>
      </w:r>
      <w:r w:rsidR="002475C3">
        <w:t xml:space="preserve">size </w:t>
      </w:r>
      <w:r>
        <w:t xml:space="preserve">through </w:t>
      </w:r>
      <w:r w:rsidR="006A38F6">
        <w:t xml:space="preserve">three </w:t>
      </w:r>
      <w:r>
        <w:t>configurations:</w:t>
      </w:r>
    </w:p>
    <w:p w14:paraId="6F2B439B" w14:textId="77777777" w:rsidR="00B84F4C" w:rsidRDefault="00B84F4C" w:rsidP="00B84F4C">
      <w:pPr>
        <w:pStyle w:val="CSIParagraph"/>
        <w:keepNext w:val="0"/>
        <w:numPr>
          <w:ilvl w:val="6"/>
          <w:numId w:val="2"/>
        </w:numPr>
        <w:spacing w:before="120"/>
      </w:pPr>
      <w:r>
        <w:rPr>
          <w:i/>
        </w:rPr>
        <w:t>9 Images:</w:t>
      </w:r>
      <w:r>
        <w:t xml:space="preserve"> 3 x 3 array.</w:t>
      </w:r>
    </w:p>
    <w:p w14:paraId="69CD8020" w14:textId="77777777" w:rsidR="00B84F4C" w:rsidRDefault="00B84F4C" w:rsidP="00B84F4C">
      <w:pPr>
        <w:pStyle w:val="CSIParagraph"/>
        <w:keepNext w:val="0"/>
        <w:numPr>
          <w:ilvl w:val="6"/>
          <w:numId w:val="2"/>
        </w:numPr>
        <w:spacing w:before="120"/>
      </w:pPr>
      <w:r>
        <w:rPr>
          <w:i/>
        </w:rPr>
        <w:lastRenderedPageBreak/>
        <w:t>16 Images:</w:t>
      </w:r>
      <w:r>
        <w:t xml:space="preserve"> 4 x 4 array.</w:t>
      </w:r>
    </w:p>
    <w:p w14:paraId="0BB93E58" w14:textId="77777777" w:rsidR="00B84F4C" w:rsidRDefault="00B84F4C" w:rsidP="00B84F4C">
      <w:pPr>
        <w:pStyle w:val="CSIParagraph"/>
        <w:keepNext w:val="0"/>
        <w:numPr>
          <w:ilvl w:val="6"/>
          <w:numId w:val="2"/>
        </w:numPr>
        <w:spacing w:before="120"/>
      </w:pPr>
      <w:r>
        <w:rPr>
          <w:i/>
        </w:rPr>
        <w:t>25 Images:</w:t>
      </w:r>
      <w:r>
        <w:t xml:space="preserve"> 5 x 5 array.</w:t>
      </w:r>
    </w:p>
    <w:p w14:paraId="5C996CF7" w14:textId="77777777" w:rsidR="00E7542D" w:rsidRDefault="00E7542D" w:rsidP="00B43FDB">
      <w:pPr>
        <w:pStyle w:val="CSIParagraph"/>
        <w:keepNext w:val="0"/>
        <w:numPr>
          <w:ilvl w:val="4"/>
          <w:numId w:val="2"/>
        </w:numPr>
        <w:spacing w:before="120"/>
      </w:pPr>
      <w:r w:rsidRPr="00E7542D">
        <w:rPr>
          <w:i/>
        </w:rPr>
        <w:t xml:space="preserve">Additional Timeline Colors: </w:t>
      </w:r>
      <w:r>
        <w:t xml:space="preserve">Provide </w:t>
      </w:r>
      <w:r w:rsidR="00693810">
        <w:t xml:space="preserve">expanded </w:t>
      </w:r>
      <w:r>
        <w:t xml:space="preserve">color coding for the Browser History Timeline when </w:t>
      </w:r>
      <w:r w:rsidR="00693810">
        <w:t>System Notifications are enabled, representing the following conditions:</w:t>
      </w:r>
    </w:p>
    <w:p w14:paraId="04F62603" w14:textId="77777777" w:rsidR="00693810" w:rsidRDefault="00693810" w:rsidP="00693810">
      <w:pPr>
        <w:pStyle w:val="CSIParagraph"/>
        <w:keepNext w:val="0"/>
        <w:numPr>
          <w:ilvl w:val="5"/>
          <w:numId w:val="2"/>
        </w:numPr>
        <w:spacing w:before="120"/>
      </w:pPr>
      <w:r w:rsidRPr="0045053D">
        <w:rPr>
          <w:i/>
        </w:rPr>
        <w:t>Offline:</w:t>
      </w:r>
      <w:r>
        <w:t xml:space="preserve"> Red.</w:t>
      </w:r>
    </w:p>
    <w:p w14:paraId="721CF23D" w14:textId="77777777" w:rsidR="00693810" w:rsidRDefault="00693810" w:rsidP="00693810">
      <w:pPr>
        <w:pStyle w:val="CSIParagraph"/>
        <w:keepNext w:val="0"/>
        <w:numPr>
          <w:ilvl w:val="5"/>
          <w:numId w:val="2"/>
        </w:numPr>
        <w:spacing w:before="120"/>
      </w:pPr>
      <w:r w:rsidRPr="0045053D">
        <w:rPr>
          <w:i/>
        </w:rPr>
        <w:t>Off:</w:t>
      </w:r>
      <w:r>
        <w:t xml:space="preserve"> Orange.</w:t>
      </w:r>
    </w:p>
    <w:p w14:paraId="5B86145B" w14:textId="77777777" w:rsidR="00693810" w:rsidRDefault="00693810" w:rsidP="00693810">
      <w:pPr>
        <w:pStyle w:val="CSIParagraph"/>
        <w:keepNext w:val="0"/>
        <w:numPr>
          <w:ilvl w:val="5"/>
          <w:numId w:val="2"/>
        </w:numPr>
        <w:spacing w:before="120"/>
      </w:pPr>
      <w:r w:rsidRPr="0045053D">
        <w:rPr>
          <w:i/>
        </w:rPr>
        <w:t>Video:</w:t>
      </w:r>
      <w:r>
        <w:t xml:space="preserve"> Darker Blue.</w:t>
      </w:r>
    </w:p>
    <w:p w14:paraId="41C7CD30" w14:textId="77777777" w:rsidR="00693810" w:rsidRDefault="00693810" w:rsidP="00693810">
      <w:pPr>
        <w:pStyle w:val="CSIParagraph"/>
        <w:keepNext w:val="0"/>
        <w:numPr>
          <w:ilvl w:val="5"/>
          <w:numId w:val="2"/>
        </w:numPr>
        <w:spacing w:before="120"/>
      </w:pPr>
      <w:r w:rsidRPr="0045053D">
        <w:rPr>
          <w:i/>
        </w:rPr>
        <w:t>Motion:</w:t>
      </w:r>
      <w:r>
        <w:t xml:space="preserve"> Lighter Blue.</w:t>
      </w:r>
    </w:p>
    <w:p w14:paraId="29177405" w14:textId="77777777" w:rsidR="00693810" w:rsidRPr="00E7542D" w:rsidRDefault="00693810" w:rsidP="00693810">
      <w:pPr>
        <w:pStyle w:val="CSIParagraph"/>
        <w:keepNext w:val="0"/>
        <w:numPr>
          <w:ilvl w:val="5"/>
          <w:numId w:val="2"/>
        </w:numPr>
        <w:spacing w:before="120"/>
      </w:pPr>
      <w:r w:rsidRPr="0045053D">
        <w:rPr>
          <w:i/>
        </w:rPr>
        <w:t>Internet Offline:</w:t>
      </w:r>
      <w:r>
        <w:t xml:space="preserve"> Yellow.</w:t>
      </w:r>
    </w:p>
    <w:p w14:paraId="03CAA588" w14:textId="77777777" w:rsidR="002410F2" w:rsidRDefault="00C11AE8" w:rsidP="00B43FDB">
      <w:pPr>
        <w:pStyle w:val="CSIParagraph"/>
        <w:keepNext w:val="0"/>
        <w:numPr>
          <w:ilvl w:val="4"/>
          <w:numId w:val="2"/>
        </w:numPr>
        <w:spacing w:before="120"/>
      </w:pPr>
      <w:r w:rsidRPr="00C11AE8">
        <w:rPr>
          <w:i/>
        </w:rPr>
        <w:t xml:space="preserve">Gallery </w:t>
      </w:r>
      <w:r w:rsidR="00B43FDB">
        <w:rPr>
          <w:i/>
        </w:rPr>
        <w:t xml:space="preserve">View </w:t>
      </w:r>
      <w:r w:rsidR="00F55075" w:rsidRPr="00C11AE8">
        <w:rPr>
          <w:i/>
        </w:rPr>
        <w:t>Image Selection Modes:</w:t>
      </w:r>
      <w:r>
        <w:t xml:space="preserve"> </w:t>
      </w:r>
      <w:r w:rsidR="00F55075">
        <w:t xml:space="preserve"> </w:t>
      </w:r>
      <w:r>
        <w:t>Provide</w:t>
      </w:r>
      <w:r w:rsidR="00083133">
        <w:t xml:space="preserve"> a pop-up selection list for</w:t>
      </w:r>
      <w:r>
        <w:t xml:space="preserve"> three modes of Gallery View image selection</w:t>
      </w:r>
      <w:r w:rsidR="00936D87">
        <w:t>, with the first selection list item based upon the Timeline Zoom setting.</w:t>
      </w:r>
    </w:p>
    <w:p w14:paraId="103D1159" w14:textId="77777777" w:rsidR="00C11AE8" w:rsidRDefault="00C11AE8" w:rsidP="00B43FDB">
      <w:pPr>
        <w:pStyle w:val="CSIParagraph"/>
        <w:keepNext w:val="0"/>
        <w:numPr>
          <w:ilvl w:val="5"/>
          <w:numId w:val="2"/>
        </w:numPr>
        <w:spacing w:before="120"/>
      </w:pPr>
      <w:r w:rsidRPr="00083133">
        <w:rPr>
          <w:i/>
        </w:rPr>
        <w:t>Time-Based Mode:</w:t>
      </w:r>
      <w:r>
        <w:t xml:space="preserve">  </w:t>
      </w:r>
      <w:r w:rsidR="00083133">
        <w:t xml:space="preserve">Images </w:t>
      </w:r>
      <w:r w:rsidR="00BA128E">
        <w:t xml:space="preserve">selected based on </w:t>
      </w:r>
      <w:r w:rsidR="00083133">
        <w:t>intervals</w:t>
      </w:r>
      <w:r w:rsidR="00B43FDB">
        <w:t xml:space="preserve"> Timeline Zoom level</w:t>
      </w:r>
      <w:r w:rsidR="00007EA9">
        <w:t xml:space="preserve">, </w:t>
      </w:r>
      <w:r w:rsidR="00BA128E">
        <w:t xml:space="preserve">so that the </w:t>
      </w:r>
      <w:r w:rsidR="00007EA9">
        <w:t>first selection item is 4 Hours, 1 Hour, 5 Minutes or 30 Seconds</w:t>
      </w:r>
      <w:r w:rsidR="002377BE">
        <w:t>.</w:t>
      </w:r>
    </w:p>
    <w:p w14:paraId="11CF4CFD" w14:textId="77777777" w:rsidR="00B43FDB" w:rsidRDefault="00691B58" w:rsidP="00B43FDB">
      <w:pPr>
        <w:pStyle w:val="CSIParagraph"/>
        <w:keepNext w:val="0"/>
        <w:numPr>
          <w:ilvl w:val="6"/>
          <w:numId w:val="2"/>
        </w:numPr>
        <w:spacing w:before="120"/>
      </w:pPr>
      <w:r>
        <w:t>8-hour zoom shows 1 frame every 4 hours.</w:t>
      </w:r>
    </w:p>
    <w:p w14:paraId="58C94E97" w14:textId="77777777" w:rsidR="00691B58" w:rsidRDefault="00691B58" w:rsidP="00B43FDB">
      <w:pPr>
        <w:pStyle w:val="CSIParagraph"/>
        <w:keepNext w:val="0"/>
        <w:numPr>
          <w:ilvl w:val="6"/>
          <w:numId w:val="2"/>
        </w:numPr>
        <w:spacing w:before="120"/>
      </w:pPr>
      <w:r>
        <w:t>2-hour zoom shows 1 frame every hour.</w:t>
      </w:r>
    </w:p>
    <w:p w14:paraId="3DD8D80A" w14:textId="77777777" w:rsidR="00691B58" w:rsidRDefault="00691B58" w:rsidP="00B43FDB">
      <w:pPr>
        <w:pStyle w:val="CSIParagraph"/>
        <w:keepNext w:val="0"/>
        <w:numPr>
          <w:ilvl w:val="6"/>
          <w:numId w:val="2"/>
        </w:numPr>
        <w:spacing w:before="120"/>
      </w:pPr>
      <w:r>
        <w:t>10-minute zoom shows 1 frame every 5 minutes.</w:t>
      </w:r>
    </w:p>
    <w:p w14:paraId="42E4C1AA" w14:textId="77777777" w:rsidR="00691B58" w:rsidRDefault="00691B58" w:rsidP="00B43FDB">
      <w:pPr>
        <w:pStyle w:val="CSIParagraph"/>
        <w:keepNext w:val="0"/>
        <w:numPr>
          <w:ilvl w:val="6"/>
          <w:numId w:val="2"/>
        </w:numPr>
        <w:spacing w:before="120"/>
      </w:pPr>
      <w:r>
        <w:t>1-minute zoom shows 1 frame every 30 seconds.</w:t>
      </w:r>
    </w:p>
    <w:p w14:paraId="5CE65BEA" w14:textId="77777777" w:rsidR="00083133" w:rsidRDefault="00083133" w:rsidP="00B43FDB">
      <w:pPr>
        <w:pStyle w:val="CSIParagraph"/>
        <w:keepNext w:val="0"/>
        <w:numPr>
          <w:ilvl w:val="5"/>
          <w:numId w:val="2"/>
        </w:numPr>
        <w:spacing w:before="120"/>
      </w:pPr>
      <w:r>
        <w:rPr>
          <w:i/>
        </w:rPr>
        <w:t>Key-Image</w:t>
      </w:r>
      <w:r w:rsidRPr="00083133">
        <w:rPr>
          <w:i/>
        </w:rPr>
        <w:t xml:space="preserve"> Mode:</w:t>
      </w:r>
      <w:r>
        <w:t xml:space="preserve">  </w:t>
      </w:r>
      <w:r w:rsidR="0096434A">
        <w:t>Key Images selected going backwards and forwards from the Timeline Cursor value</w:t>
      </w:r>
      <w:r w:rsidR="00A11367">
        <w:t>, with Next Key Image and Previous Key Image buttons controlling the forward and backward advancement of image selection.</w:t>
      </w:r>
    </w:p>
    <w:p w14:paraId="0C6112F4" w14:textId="77777777" w:rsidR="0047595B" w:rsidRDefault="0047595B" w:rsidP="0047595B">
      <w:pPr>
        <w:pStyle w:val="CSIParagraph"/>
        <w:keepNext w:val="0"/>
        <w:numPr>
          <w:ilvl w:val="5"/>
          <w:numId w:val="2"/>
        </w:numPr>
        <w:spacing w:before="120"/>
      </w:pPr>
      <w:r>
        <w:rPr>
          <w:i/>
        </w:rPr>
        <w:t xml:space="preserve">Video </w:t>
      </w:r>
      <w:r w:rsidRPr="00083133">
        <w:rPr>
          <w:i/>
        </w:rPr>
        <w:t>Mode:</w:t>
      </w:r>
      <w:r>
        <w:t xml:space="preserve">  </w:t>
      </w:r>
      <w:r w:rsidR="00855A1C">
        <w:t xml:space="preserve">The first </w:t>
      </w:r>
      <w:r>
        <w:t>Key Image</w:t>
      </w:r>
      <w:r w:rsidR="00855A1C">
        <w:t xml:space="preserve"> is</w:t>
      </w:r>
      <w:r>
        <w:t xml:space="preserve"> selected </w:t>
      </w:r>
      <w:r w:rsidR="00855A1C">
        <w:t>from recorded video segments</w:t>
      </w:r>
      <w:r>
        <w:t>.</w:t>
      </w:r>
      <w:r w:rsidR="00855A1C">
        <w:t xml:space="preserve"> Clicking on an image in the array centers it in the array, and refreshed the images around it. Scrolling the Timeline refreshes the images. Double-clicking on an image brings it full screen and moves the History Browser cursor to that point in time.</w:t>
      </w:r>
    </w:p>
    <w:p w14:paraId="0320C02F" w14:textId="77777777" w:rsidR="00246446" w:rsidRPr="00101D25" w:rsidRDefault="00246446" w:rsidP="00246446">
      <w:pPr>
        <w:pStyle w:val="CSIParagraph"/>
        <w:numPr>
          <w:ilvl w:val="2"/>
          <w:numId w:val="2"/>
        </w:numPr>
        <w:rPr>
          <w:i/>
        </w:rPr>
      </w:pPr>
      <w:bookmarkStart w:id="10" w:name="_Hlk53406344"/>
      <w:r w:rsidRPr="00101D25">
        <w:rPr>
          <w:i/>
        </w:rPr>
        <w:t xml:space="preserve">Web Application </w:t>
      </w:r>
      <w:r w:rsidR="00402371" w:rsidRPr="00101D25">
        <w:rPr>
          <w:i/>
        </w:rPr>
        <w:t xml:space="preserve">Camera </w:t>
      </w:r>
      <w:r w:rsidR="001B7802">
        <w:rPr>
          <w:i/>
        </w:rPr>
        <w:t>setup</w:t>
      </w:r>
      <w:r w:rsidRPr="00101D25">
        <w:rPr>
          <w:i/>
        </w:rPr>
        <w:t>:</w:t>
      </w:r>
    </w:p>
    <w:bookmarkEnd w:id="10"/>
    <w:p w14:paraId="1A797EA1" w14:textId="77777777" w:rsidR="004E36F5" w:rsidRDefault="00515005" w:rsidP="00283E78">
      <w:pPr>
        <w:pStyle w:val="CSIParagraph"/>
        <w:keepNext w:val="0"/>
        <w:numPr>
          <w:ilvl w:val="3"/>
          <w:numId w:val="2"/>
        </w:numPr>
        <w:spacing w:before="120"/>
      </w:pPr>
      <w:r w:rsidRPr="00326D78">
        <w:rPr>
          <w:i/>
        </w:rPr>
        <w:t>Camera Tab</w:t>
      </w:r>
      <w:r w:rsidR="00326D78" w:rsidRPr="00326D78">
        <w:rPr>
          <w:i/>
        </w:rPr>
        <w:t>:</w:t>
      </w:r>
      <w:r>
        <w:t xml:space="preserve"> </w:t>
      </w:r>
      <w:bookmarkStart w:id="11" w:name="_Hlk53406636"/>
      <w:r w:rsidR="004E36F5">
        <w:t xml:space="preserve">Camera </w:t>
      </w:r>
      <w:r w:rsidR="001B7802">
        <w:t>s</w:t>
      </w:r>
      <w:r w:rsidR="004E36F5">
        <w:t xml:space="preserve">etup shall be managed from the Camera Settings selection available when viewing the camera video from within the Dashboard Layout or Camera views.  The Camera Set-up selection will open a window with Tabs for each of the following configuration settings.  </w:t>
      </w:r>
    </w:p>
    <w:p w14:paraId="41FB98C5" w14:textId="77777777" w:rsidR="004E36F5" w:rsidRPr="005F1AAD" w:rsidRDefault="004E36F5" w:rsidP="00283E78">
      <w:pPr>
        <w:pStyle w:val="CSIParagraph"/>
        <w:keepNext w:val="0"/>
        <w:numPr>
          <w:ilvl w:val="3"/>
          <w:numId w:val="2"/>
        </w:numPr>
        <w:spacing w:before="120"/>
        <w:rPr>
          <w:i/>
        </w:rPr>
      </w:pPr>
      <w:bookmarkStart w:id="12" w:name="_Hlk53406736"/>
      <w:bookmarkEnd w:id="11"/>
      <w:r w:rsidRPr="005F1AAD">
        <w:rPr>
          <w:i/>
        </w:rPr>
        <w:t xml:space="preserve">Camera </w:t>
      </w:r>
      <w:r w:rsidR="00843845">
        <w:rPr>
          <w:i/>
        </w:rPr>
        <w:t>T</w:t>
      </w:r>
      <w:r w:rsidRPr="005F1AAD">
        <w:rPr>
          <w:i/>
        </w:rPr>
        <w:t xml:space="preserve">ab </w:t>
      </w:r>
      <w:r w:rsidR="00843845">
        <w:rPr>
          <w:i/>
        </w:rPr>
        <w:t>S</w:t>
      </w:r>
      <w:r w:rsidRPr="005F1AAD">
        <w:rPr>
          <w:i/>
        </w:rPr>
        <w:t>ettings</w:t>
      </w:r>
      <w:r w:rsidR="00344876">
        <w:rPr>
          <w:i/>
        </w:rPr>
        <w:t xml:space="preserve"> and Action</w:t>
      </w:r>
      <w:r w:rsidR="00C425C9">
        <w:rPr>
          <w:i/>
        </w:rPr>
        <w:t xml:space="preserve"> Buttons</w:t>
      </w:r>
      <w:bookmarkEnd w:id="12"/>
      <w:r w:rsidR="005F1AAD" w:rsidRPr="005F1AAD">
        <w:rPr>
          <w:i/>
        </w:rPr>
        <w:t>:</w:t>
      </w:r>
    </w:p>
    <w:p w14:paraId="6C208379" w14:textId="77777777" w:rsidR="004E36F5" w:rsidRDefault="004E36F5" w:rsidP="00283E78">
      <w:pPr>
        <w:pStyle w:val="CSIParagraph"/>
        <w:keepNext w:val="0"/>
        <w:numPr>
          <w:ilvl w:val="4"/>
          <w:numId w:val="2"/>
        </w:numPr>
        <w:spacing w:before="120"/>
      </w:pPr>
      <w:r>
        <w:t>On/Off checkbox</w:t>
      </w:r>
      <w:r w:rsidR="001006CE">
        <w:t>.</w:t>
      </w:r>
    </w:p>
    <w:p w14:paraId="3660A4DB" w14:textId="77777777" w:rsidR="004E36F5" w:rsidRDefault="0018681C" w:rsidP="00283E78">
      <w:pPr>
        <w:pStyle w:val="CSIParagraph"/>
        <w:keepNext w:val="0"/>
        <w:numPr>
          <w:ilvl w:val="4"/>
          <w:numId w:val="2"/>
        </w:numPr>
        <w:spacing w:before="120"/>
      </w:pPr>
      <w:r>
        <w:t>S</w:t>
      </w:r>
      <w:r w:rsidR="004E36F5">
        <w:t>chedule dropdown with options:</w:t>
      </w:r>
    </w:p>
    <w:p w14:paraId="34A12E9D" w14:textId="77777777" w:rsidR="004E36F5" w:rsidRDefault="004E36F5" w:rsidP="00283E78">
      <w:pPr>
        <w:pStyle w:val="CSIParagraph"/>
        <w:keepNext w:val="0"/>
        <w:numPr>
          <w:ilvl w:val="5"/>
          <w:numId w:val="2"/>
        </w:numPr>
        <w:spacing w:before="120"/>
      </w:pPr>
      <w:r>
        <w:t>24 hours</w:t>
      </w:r>
      <w:r w:rsidR="001006CE">
        <w:t>.</w:t>
      </w:r>
    </w:p>
    <w:p w14:paraId="26861AB3" w14:textId="77777777" w:rsidR="004E36F5" w:rsidRDefault="004E36F5" w:rsidP="00283E78">
      <w:pPr>
        <w:pStyle w:val="CSIParagraph"/>
        <w:keepNext w:val="0"/>
        <w:numPr>
          <w:ilvl w:val="5"/>
          <w:numId w:val="2"/>
        </w:numPr>
        <w:spacing w:before="120"/>
      </w:pPr>
      <w:r>
        <w:t>Work hours (Mon-Sun, 8:00 AM – 5:30 PM)</w:t>
      </w:r>
      <w:r w:rsidR="001006CE">
        <w:t>.</w:t>
      </w:r>
    </w:p>
    <w:p w14:paraId="01BAFA75" w14:textId="77777777" w:rsidR="004E36F5" w:rsidRDefault="004E36F5" w:rsidP="00283E78">
      <w:pPr>
        <w:pStyle w:val="CSIParagraph"/>
        <w:keepNext w:val="0"/>
        <w:numPr>
          <w:ilvl w:val="5"/>
          <w:numId w:val="2"/>
        </w:numPr>
        <w:spacing w:before="120"/>
      </w:pPr>
      <w:r>
        <w:t>Non-work hours</w:t>
      </w:r>
      <w:r w:rsidR="001006CE">
        <w:t>.</w:t>
      </w:r>
    </w:p>
    <w:p w14:paraId="7D26FB2B" w14:textId="77777777" w:rsidR="004E36F5" w:rsidRDefault="004E36F5" w:rsidP="00283E78">
      <w:pPr>
        <w:pStyle w:val="CSIParagraph"/>
        <w:keepNext w:val="0"/>
        <w:numPr>
          <w:ilvl w:val="5"/>
          <w:numId w:val="2"/>
        </w:numPr>
        <w:spacing w:before="120"/>
      </w:pPr>
      <w:r>
        <w:t>Custom hours</w:t>
      </w:r>
      <w:r w:rsidR="001006CE">
        <w:t>.</w:t>
      </w:r>
    </w:p>
    <w:p w14:paraId="5B7EA851" w14:textId="77777777" w:rsidR="004E36F5" w:rsidRDefault="004E36F5" w:rsidP="00283E78">
      <w:pPr>
        <w:pStyle w:val="CSIParagraph"/>
        <w:keepNext w:val="0"/>
        <w:numPr>
          <w:ilvl w:val="4"/>
          <w:numId w:val="2"/>
        </w:numPr>
        <w:spacing w:before="120"/>
      </w:pPr>
      <w:r>
        <w:lastRenderedPageBreak/>
        <w:t>Name (of camera)</w:t>
      </w:r>
      <w:r w:rsidR="001006CE">
        <w:t>.</w:t>
      </w:r>
    </w:p>
    <w:p w14:paraId="250C1A66" w14:textId="77777777" w:rsidR="004E36F5" w:rsidRDefault="004E36F5" w:rsidP="00283E78">
      <w:pPr>
        <w:pStyle w:val="CSIParagraph"/>
        <w:keepNext w:val="0"/>
        <w:numPr>
          <w:ilvl w:val="4"/>
          <w:numId w:val="2"/>
        </w:numPr>
        <w:spacing w:before="120"/>
      </w:pPr>
      <w:r>
        <w:t>Login and Password (of camera)</w:t>
      </w:r>
      <w:r w:rsidR="001006CE">
        <w:t>.</w:t>
      </w:r>
    </w:p>
    <w:p w14:paraId="5C5D6EE7" w14:textId="77777777" w:rsidR="004E36F5" w:rsidRDefault="004E36F5" w:rsidP="00283E78">
      <w:pPr>
        <w:pStyle w:val="CSIParagraph"/>
        <w:keepNext w:val="0"/>
        <w:numPr>
          <w:ilvl w:val="4"/>
          <w:numId w:val="2"/>
        </w:numPr>
        <w:spacing w:before="120"/>
      </w:pPr>
      <w:r>
        <w:t>Time Zone</w:t>
      </w:r>
      <w:r w:rsidR="001006CE">
        <w:t>:</w:t>
      </w:r>
      <w:r>
        <w:t xml:space="preserve"> only one time zone can be selected for a </w:t>
      </w:r>
      <w:r w:rsidR="001006CE">
        <w:t>B</w:t>
      </w:r>
      <w:r>
        <w:t xml:space="preserve">ridge </w:t>
      </w:r>
      <w:r w:rsidR="001006CE">
        <w:t>or Recor</w:t>
      </w:r>
      <w:r w:rsidR="00F5133F">
        <w:t>d</w:t>
      </w:r>
      <w:r w:rsidR="001006CE">
        <w:t xml:space="preserve">er </w:t>
      </w:r>
      <w:r>
        <w:t>installation</w:t>
      </w:r>
      <w:r w:rsidR="001006CE">
        <w:t>.</w:t>
      </w:r>
    </w:p>
    <w:p w14:paraId="0774886F" w14:textId="77777777" w:rsidR="004E36F5" w:rsidRDefault="004E36F5" w:rsidP="00283E78">
      <w:pPr>
        <w:pStyle w:val="CSIParagraph"/>
        <w:keepNext w:val="0"/>
        <w:numPr>
          <w:ilvl w:val="4"/>
          <w:numId w:val="2"/>
        </w:numPr>
        <w:spacing w:before="120"/>
      </w:pPr>
      <w:r>
        <w:t>Tags</w:t>
      </w:r>
      <w:r w:rsidR="001006CE">
        <w:t>:</w:t>
      </w:r>
      <w:r>
        <w:t xml:space="preserve">  assigned to a camera will allow groupings of cameras to be </w:t>
      </w:r>
      <w:r w:rsidR="001006CE">
        <w:t xml:space="preserve">selected </w:t>
      </w:r>
      <w:r>
        <w:t>for</w:t>
      </w:r>
      <w:r w:rsidR="00F5133F">
        <w:t xml:space="preserve"> </w:t>
      </w:r>
      <w:r>
        <w:t>viewing or management.</w:t>
      </w:r>
    </w:p>
    <w:p w14:paraId="1CA2CF1C" w14:textId="77777777" w:rsidR="004E36F5" w:rsidRDefault="004E36F5" w:rsidP="00283E78">
      <w:pPr>
        <w:pStyle w:val="CSIParagraph"/>
        <w:keepNext w:val="0"/>
        <w:numPr>
          <w:ilvl w:val="4"/>
          <w:numId w:val="2"/>
        </w:numPr>
        <w:spacing w:before="120"/>
      </w:pPr>
      <w:r>
        <w:t>Notes</w:t>
      </w:r>
      <w:r w:rsidR="001006CE">
        <w:t>:</w:t>
      </w:r>
      <w:r>
        <w:t xml:space="preserve"> </w:t>
      </w:r>
      <w:r w:rsidR="001006CE">
        <w:t>u</w:t>
      </w:r>
      <w:r>
        <w:t xml:space="preserve">ser created notes. </w:t>
      </w:r>
    </w:p>
    <w:p w14:paraId="2CF03546" w14:textId="77777777" w:rsidR="004E36F5" w:rsidRDefault="004E36F5" w:rsidP="00283E78">
      <w:pPr>
        <w:pStyle w:val="CSIParagraph"/>
        <w:keepNext w:val="0"/>
        <w:numPr>
          <w:ilvl w:val="4"/>
          <w:numId w:val="2"/>
        </w:numPr>
        <w:spacing w:before="120"/>
      </w:pPr>
      <w:r>
        <w:t>Information (as provided by camera through ONVIF integration)</w:t>
      </w:r>
      <w:r w:rsidR="00F5133F">
        <w:t>.</w:t>
      </w:r>
    </w:p>
    <w:p w14:paraId="16387894" w14:textId="77777777" w:rsidR="004E36F5" w:rsidRDefault="004E36F5" w:rsidP="00283E78">
      <w:pPr>
        <w:pStyle w:val="CSIParagraph"/>
        <w:keepNext w:val="0"/>
        <w:numPr>
          <w:ilvl w:val="4"/>
          <w:numId w:val="2"/>
        </w:numPr>
        <w:spacing w:before="120"/>
      </w:pPr>
      <w:r>
        <w:t>Get RTSP Info</w:t>
      </w:r>
      <w:r w:rsidR="00F5133F">
        <w:t>.</w:t>
      </w:r>
    </w:p>
    <w:p w14:paraId="0F767772" w14:textId="77777777" w:rsidR="00EC50A8" w:rsidRDefault="00EC50A8" w:rsidP="00283E78">
      <w:pPr>
        <w:pStyle w:val="CSIParagraph"/>
        <w:keepNext w:val="0"/>
        <w:numPr>
          <w:ilvl w:val="4"/>
          <w:numId w:val="2"/>
        </w:numPr>
        <w:spacing w:before="120"/>
      </w:pPr>
      <w:r>
        <w:t>Delete Camera button.</w:t>
      </w:r>
    </w:p>
    <w:p w14:paraId="4ED1144C" w14:textId="77777777" w:rsidR="004E36F5" w:rsidRPr="00F5133F" w:rsidRDefault="004E36F5" w:rsidP="00C02F9A">
      <w:pPr>
        <w:pStyle w:val="CSIParagraph"/>
        <w:keepNext w:val="0"/>
        <w:numPr>
          <w:ilvl w:val="3"/>
          <w:numId w:val="2"/>
        </w:numPr>
        <w:spacing w:before="120"/>
        <w:rPr>
          <w:i/>
        </w:rPr>
      </w:pPr>
      <w:r w:rsidRPr="00F5133F">
        <w:rPr>
          <w:i/>
        </w:rPr>
        <w:t xml:space="preserve">Retention </w:t>
      </w:r>
      <w:r w:rsidR="00CC39B5">
        <w:rPr>
          <w:i/>
        </w:rPr>
        <w:t>T</w:t>
      </w:r>
      <w:r w:rsidRPr="00F5133F">
        <w:rPr>
          <w:i/>
        </w:rPr>
        <w:t xml:space="preserve">ab </w:t>
      </w:r>
      <w:r w:rsidR="00CC39B5">
        <w:rPr>
          <w:i/>
        </w:rPr>
        <w:t>S</w:t>
      </w:r>
      <w:r w:rsidRPr="00F5133F">
        <w:rPr>
          <w:i/>
        </w:rPr>
        <w:t>ettings</w:t>
      </w:r>
      <w:r w:rsidR="00F5133F" w:rsidRPr="00F5133F">
        <w:rPr>
          <w:i/>
        </w:rPr>
        <w:t>:</w:t>
      </w:r>
    </w:p>
    <w:p w14:paraId="4604972D" w14:textId="77777777" w:rsidR="004E36F5" w:rsidRDefault="004E36F5" w:rsidP="00854C73">
      <w:pPr>
        <w:pStyle w:val="CSISubparagraph1a"/>
        <w:numPr>
          <w:ilvl w:val="4"/>
          <w:numId w:val="21"/>
        </w:numPr>
      </w:pPr>
      <w:r>
        <w:t xml:space="preserve">Cloud Retention: </w:t>
      </w:r>
      <w:r w:rsidR="00CF4F99">
        <w:t xml:space="preserve">video retention in </w:t>
      </w:r>
      <w:r>
        <w:t>days</w:t>
      </w:r>
      <w:r w:rsidR="00CF4F99">
        <w:t>;</w:t>
      </w:r>
      <w:r>
        <w:t xml:space="preserve"> </w:t>
      </w:r>
      <w:r w:rsidR="00CF4F99">
        <w:t xml:space="preserve">applies </w:t>
      </w:r>
      <w:r>
        <w:t xml:space="preserve">to a </w:t>
      </w:r>
      <w:r w:rsidR="003D64C8">
        <w:t>B</w:t>
      </w:r>
      <w:r>
        <w:t>ridge</w:t>
      </w:r>
      <w:r w:rsidR="003D64C8">
        <w:t xml:space="preserve"> or Recorder</w:t>
      </w:r>
    </w:p>
    <w:p w14:paraId="392884F2" w14:textId="77777777" w:rsidR="004E36F5" w:rsidRDefault="004E36F5" w:rsidP="00B777ED">
      <w:pPr>
        <w:pStyle w:val="CSISubparagraph1a"/>
      </w:pPr>
      <w:r>
        <w:t xml:space="preserve">Local Retention: </w:t>
      </w:r>
      <w:r w:rsidR="00CF4F99">
        <w:t xml:space="preserve">video retention in </w:t>
      </w:r>
      <w:r>
        <w:t>days</w:t>
      </w:r>
      <w:r w:rsidR="00CF4F99">
        <w:t>;</w:t>
      </w:r>
      <w:r>
        <w:t xml:space="preserve"> </w:t>
      </w:r>
      <w:r w:rsidR="00CF4F99">
        <w:t xml:space="preserve">applies only </w:t>
      </w:r>
      <w:r>
        <w:t xml:space="preserve">to a </w:t>
      </w:r>
      <w:r w:rsidR="00B431BA">
        <w:t>Recorder</w:t>
      </w:r>
    </w:p>
    <w:p w14:paraId="62810B75" w14:textId="77777777" w:rsidR="004E36F5" w:rsidRPr="00F5133F" w:rsidRDefault="004E36F5" w:rsidP="00C02F9A">
      <w:pPr>
        <w:pStyle w:val="CSIParagraph"/>
        <w:keepNext w:val="0"/>
        <w:numPr>
          <w:ilvl w:val="3"/>
          <w:numId w:val="2"/>
        </w:numPr>
        <w:spacing w:before="120"/>
        <w:rPr>
          <w:i/>
        </w:rPr>
      </w:pPr>
      <w:bookmarkStart w:id="13" w:name="_Hlk42242046"/>
      <w:r w:rsidRPr="00F5133F">
        <w:rPr>
          <w:i/>
        </w:rPr>
        <w:t xml:space="preserve">Resolution </w:t>
      </w:r>
      <w:r w:rsidR="00F8522A">
        <w:rPr>
          <w:i/>
        </w:rPr>
        <w:t>T</w:t>
      </w:r>
      <w:r w:rsidR="00F8522A" w:rsidRPr="00F5133F">
        <w:rPr>
          <w:i/>
        </w:rPr>
        <w:t xml:space="preserve">ab </w:t>
      </w:r>
      <w:r w:rsidR="00F8522A">
        <w:rPr>
          <w:i/>
        </w:rPr>
        <w:t>S</w:t>
      </w:r>
      <w:r w:rsidR="00F8522A" w:rsidRPr="00F5133F">
        <w:rPr>
          <w:i/>
        </w:rPr>
        <w:t>ettings:</w:t>
      </w:r>
    </w:p>
    <w:bookmarkEnd w:id="13"/>
    <w:p w14:paraId="0BA175A7" w14:textId="77777777" w:rsidR="004E36F5" w:rsidRPr="00C02F9A" w:rsidRDefault="004E36F5" w:rsidP="00854C73">
      <w:pPr>
        <w:pStyle w:val="CSIParagraph"/>
        <w:keepNext w:val="0"/>
        <w:numPr>
          <w:ilvl w:val="4"/>
          <w:numId w:val="11"/>
        </w:numPr>
        <w:spacing w:before="120"/>
      </w:pPr>
      <w:r w:rsidRPr="00092658">
        <w:rPr>
          <w:i/>
        </w:rPr>
        <w:t>Preview Video setting</w:t>
      </w:r>
      <w:r w:rsidR="00092658" w:rsidRPr="00092658">
        <w:rPr>
          <w:i/>
        </w:rPr>
        <w:t xml:space="preserve"> options:</w:t>
      </w:r>
    </w:p>
    <w:p w14:paraId="4C2B3B98" w14:textId="505BF152" w:rsidR="000F5123" w:rsidRDefault="004E36F5" w:rsidP="00283E78">
      <w:pPr>
        <w:pStyle w:val="CSIParagraph"/>
        <w:keepNext w:val="0"/>
        <w:numPr>
          <w:ilvl w:val="5"/>
          <w:numId w:val="2"/>
        </w:numPr>
        <w:spacing w:before="120"/>
      </w:pPr>
      <w:r w:rsidRPr="006709AB">
        <w:rPr>
          <w:i/>
        </w:rPr>
        <w:t>Resolution:</w:t>
      </w:r>
      <w:r w:rsidRPr="00E9034C">
        <w:t xml:space="preserve"> </w:t>
      </w:r>
      <w:r w:rsidR="00092658">
        <w:t xml:space="preserve">resolution selections are </w:t>
      </w:r>
    </w:p>
    <w:p w14:paraId="319A0B57" w14:textId="77777777" w:rsidR="000F5123" w:rsidRDefault="00092658" w:rsidP="000F5123">
      <w:pPr>
        <w:pStyle w:val="CSIParagraph"/>
        <w:keepNext w:val="0"/>
        <w:numPr>
          <w:ilvl w:val="6"/>
          <w:numId w:val="2"/>
        </w:numPr>
        <w:spacing w:before="120"/>
      </w:pPr>
      <w:bookmarkStart w:id="14" w:name="_Hlk42243942"/>
      <w:r>
        <w:t>CIF</w:t>
      </w:r>
      <w:r w:rsidR="000F5123">
        <w:t xml:space="preserve"> (320 x 180)</w:t>
      </w:r>
    </w:p>
    <w:p w14:paraId="7DB1C944" w14:textId="77777777" w:rsidR="000F5123" w:rsidRDefault="00092658" w:rsidP="000F5123">
      <w:pPr>
        <w:pStyle w:val="CSIParagraph"/>
        <w:keepNext w:val="0"/>
        <w:numPr>
          <w:ilvl w:val="6"/>
          <w:numId w:val="2"/>
        </w:numPr>
        <w:spacing w:before="120"/>
      </w:pPr>
      <w:r>
        <w:t>S</w:t>
      </w:r>
      <w:r w:rsidR="00027EFF">
        <w:t xml:space="preserve">tandard </w:t>
      </w:r>
      <w:r w:rsidR="000F5123">
        <w:t>(640x360)</w:t>
      </w:r>
    </w:p>
    <w:p w14:paraId="28832C8B" w14:textId="77777777" w:rsidR="004E36F5" w:rsidRDefault="00027EFF" w:rsidP="000F5123">
      <w:pPr>
        <w:pStyle w:val="CSIParagraph"/>
        <w:keepNext w:val="0"/>
        <w:numPr>
          <w:ilvl w:val="6"/>
          <w:numId w:val="2"/>
        </w:numPr>
        <w:spacing w:before="120"/>
      </w:pPr>
      <w:r>
        <w:t>High</w:t>
      </w:r>
      <w:r w:rsidR="000F5123">
        <w:t xml:space="preserve"> (1280x720)</w:t>
      </w:r>
    </w:p>
    <w:bookmarkEnd w:id="14"/>
    <w:p w14:paraId="4B508745" w14:textId="77777777" w:rsidR="004E36F5" w:rsidRDefault="004E36F5" w:rsidP="00283E78">
      <w:pPr>
        <w:pStyle w:val="CSIParagraph"/>
        <w:keepNext w:val="0"/>
        <w:numPr>
          <w:ilvl w:val="5"/>
          <w:numId w:val="2"/>
        </w:numPr>
        <w:spacing w:before="120"/>
      </w:pPr>
      <w:r w:rsidRPr="006709AB">
        <w:rPr>
          <w:i/>
        </w:rPr>
        <w:t>Transmit Mode:</w:t>
      </w:r>
      <w:r>
        <w:t xml:space="preserve"> </w:t>
      </w:r>
      <w:r w:rsidR="00092658">
        <w:t>Always, O</w:t>
      </w:r>
      <w:r>
        <w:t>n</w:t>
      </w:r>
      <w:r w:rsidR="00092658">
        <w:t xml:space="preserve"> D</w:t>
      </w:r>
      <w:r>
        <w:t xml:space="preserve">emand </w:t>
      </w:r>
    </w:p>
    <w:p w14:paraId="6B623370" w14:textId="77777777" w:rsidR="004E36F5" w:rsidRDefault="004E36F5" w:rsidP="00283E78">
      <w:pPr>
        <w:pStyle w:val="CSIParagraph"/>
        <w:keepNext w:val="0"/>
        <w:numPr>
          <w:ilvl w:val="5"/>
          <w:numId w:val="2"/>
        </w:numPr>
        <w:spacing w:before="120"/>
      </w:pPr>
      <w:r w:rsidRPr="006709AB">
        <w:rPr>
          <w:i/>
        </w:rPr>
        <w:t>Quality:</w:t>
      </w:r>
      <w:r>
        <w:t xml:space="preserve"> </w:t>
      </w:r>
      <w:r w:rsidR="00092658">
        <w:t>Low, Medium, High</w:t>
      </w:r>
    </w:p>
    <w:p w14:paraId="315C3391" w14:textId="77777777" w:rsidR="004E36F5" w:rsidRDefault="004E36F5" w:rsidP="00283E78">
      <w:pPr>
        <w:pStyle w:val="CSIParagraph"/>
        <w:keepNext w:val="0"/>
        <w:numPr>
          <w:ilvl w:val="5"/>
          <w:numId w:val="2"/>
        </w:numPr>
        <w:spacing w:before="120"/>
      </w:pPr>
      <w:r w:rsidRPr="006709AB">
        <w:rPr>
          <w:i/>
        </w:rPr>
        <w:t>Update Rate:</w:t>
      </w:r>
      <w:r>
        <w:t xml:space="preserve"> 0.25, 0.5, 1 – 16 seconds</w:t>
      </w:r>
    </w:p>
    <w:p w14:paraId="39332076" w14:textId="77777777" w:rsidR="004E36F5" w:rsidRDefault="004E36F5" w:rsidP="00283E78">
      <w:pPr>
        <w:pStyle w:val="CSIParagraph"/>
        <w:keepNext w:val="0"/>
        <w:numPr>
          <w:ilvl w:val="5"/>
          <w:numId w:val="2"/>
        </w:numPr>
        <w:spacing w:before="120"/>
      </w:pPr>
      <w:r w:rsidRPr="006709AB">
        <w:rPr>
          <w:i/>
        </w:rPr>
        <w:t>Max Bandwidth:</w:t>
      </w:r>
      <w:r>
        <w:t xml:space="preserve"> </w:t>
      </w:r>
      <w:r w:rsidR="00FB17C2">
        <w:t>5</w:t>
      </w:r>
      <w:r>
        <w:t xml:space="preserve">0 </w:t>
      </w:r>
      <w:r w:rsidR="00092658">
        <w:t xml:space="preserve">selections </w:t>
      </w:r>
      <w:r>
        <w:t xml:space="preserve">from 8 kb to </w:t>
      </w:r>
      <w:r w:rsidR="00FB17C2">
        <w:t>27 mb</w:t>
      </w:r>
    </w:p>
    <w:p w14:paraId="79712016" w14:textId="77777777" w:rsidR="004E36F5" w:rsidRPr="00092658" w:rsidRDefault="004E36F5" w:rsidP="00854C73">
      <w:pPr>
        <w:pStyle w:val="CSIParagraph"/>
        <w:keepNext w:val="0"/>
        <w:numPr>
          <w:ilvl w:val="4"/>
          <w:numId w:val="11"/>
        </w:numPr>
        <w:spacing w:before="120"/>
        <w:rPr>
          <w:i/>
        </w:rPr>
      </w:pPr>
      <w:r w:rsidRPr="00092658">
        <w:rPr>
          <w:i/>
        </w:rPr>
        <w:t>Full Video Recording setting</w:t>
      </w:r>
      <w:r w:rsidR="00092658" w:rsidRPr="00092658">
        <w:rPr>
          <w:i/>
        </w:rPr>
        <w:t xml:space="preserve"> options:</w:t>
      </w:r>
    </w:p>
    <w:p w14:paraId="5E4D5675" w14:textId="239D3998" w:rsidR="00DB3539" w:rsidRDefault="004E36F5" w:rsidP="00854C73">
      <w:pPr>
        <w:pStyle w:val="CSIParagraph"/>
        <w:keepNext w:val="0"/>
        <w:numPr>
          <w:ilvl w:val="5"/>
          <w:numId w:val="14"/>
        </w:numPr>
        <w:spacing w:before="120"/>
      </w:pPr>
      <w:r w:rsidRPr="006709AB">
        <w:rPr>
          <w:i/>
        </w:rPr>
        <w:t>Resolution:</w:t>
      </w:r>
      <w:r w:rsidRPr="00E9034C">
        <w:t xml:space="preserve"> </w:t>
      </w:r>
      <w:r w:rsidR="00FB17C2">
        <w:t>resolution selections are</w:t>
      </w:r>
    </w:p>
    <w:p w14:paraId="6BC06B52" w14:textId="77777777" w:rsidR="00DB3539" w:rsidRDefault="00DB3539" w:rsidP="00DB3539">
      <w:pPr>
        <w:pStyle w:val="CSIParagraph"/>
        <w:keepNext w:val="0"/>
        <w:numPr>
          <w:ilvl w:val="6"/>
          <w:numId w:val="14"/>
        </w:numPr>
        <w:spacing w:before="120"/>
      </w:pPr>
      <w:r>
        <w:t>CIF (320 x 180)</w:t>
      </w:r>
    </w:p>
    <w:p w14:paraId="4FE22937" w14:textId="0E978AA8" w:rsidR="00DB3539" w:rsidRDefault="00DB3539" w:rsidP="00DB3539">
      <w:pPr>
        <w:pStyle w:val="CSIParagraph"/>
        <w:keepNext w:val="0"/>
        <w:numPr>
          <w:ilvl w:val="6"/>
          <w:numId w:val="14"/>
        </w:numPr>
        <w:spacing w:before="120"/>
      </w:pPr>
      <w:r>
        <w:t>Standard (SD1 - 640x360)</w:t>
      </w:r>
    </w:p>
    <w:p w14:paraId="325409B5" w14:textId="59F12A8A" w:rsidR="00DB3539" w:rsidRDefault="00DB3539" w:rsidP="00DB3539">
      <w:pPr>
        <w:pStyle w:val="CSIParagraph"/>
        <w:keepNext w:val="0"/>
        <w:numPr>
          <w:ilvl w:val="6"/>
          <w:numId w:val="14"/>
        </w:numPr>
        <w:spacing w:before="120"/>
      </w:pPr>
      <w:r>
        <w:t>High</w:t>
      </w:r>
      <w:r w:rsidR="00FA1A94">
        <w:t xml:space="preserve"> 1MP</w:t>
      </w:r>
      <w:r>
        <w:t xml:space="preserve"> (HD1 - 1280x720)</w:t>
      </w:r>
    </w:p>
    <w:p w14:paraId="63FA1BA5" w14:textId="298D9585" w:rsidR="00DB3539" w:rsidRDefault="00DB3539" w:rsidP="00DB3539">
      <w:pPr>
        <w:pStyle w:val="CSIParagraph"/>
        <w:keepNext w:val="0"/>
        <w:numPr>
          <w:ilvl w:val="6"/>
          <w:numId w:val="14"/>
        </w:numPr>
        <w:spacing w:before="120"/>
      </w:pPr>
      <w:r>
        <w:t xml:space="preserve">1080P </w:t>
      </w:r>
      <w:r w:rsidR="00FA1A94">
        <w:t xml:space="preserve">2MP </w:t>
      </w:r>
      <w:r>
        <w:t>(HD2 - 1920x1080)</w:t>
      </w:r>
    </w:p>
    <w:p w14:paraId="7BEFF219" w14:textId="18DE1F59" w:rsidR="00DB3539" w:rsidRDefault="00DB3539" w:rsidP="00DB3539">
      <w:pPr>
        <w:pStyle w:val="CSIParagraph"/>
        <w:keepNext w:val="0"/>
        <w:numPr>
          <w:ilvl w:val="6"/>
          <w:numId w:val="14"/>
        </w:numPr>
        <w:spacing w:before="120"/>
      </w:pPr>
      <w:r>
        <w:t xml:space="preserve">3MP (HD3 – </w:t>
      </w:r>
      <w:r w:rsidRPr="00DB3539">
        <w:t>2048x1536</w:t>
      </w:r>
      <w:r>
        <w:t>)</w:t>
      </w:r>
    </w:p>
    <w:p w14:paraId="6929353E" w14:textId="31B53F6C" w:rsidR="00DB3539" w:rsidRDefault="00DB3539" w:rsidP="00DB3539">
      <w:pPr>
        <w:pStyle w:val="CSIParagraph"/>
        <w:keepNext w:val="0"/>
        <w:numPr>
          <w:ilvl w:val="6"/>
          <w:numId w:val="14"/>
        </w:numPr>
        <w:spacing w:before="120"/>
      </w:pPr>
      <w:r>
        <w:t xml:space="preserve">4MP (HD4 – </w:t>
      </w:r>
      <w:r w:rsidRPr="00DB3539">
        <w:t>2240x1680</w:t>
      </w:r>
      <w:r>
        <w:t>)</w:t>
      </w:r>
    </w:p>
    <w:p w14:paraId="38B0C97C" w14:textId="00A23C42" w:rsidR="00DB3539" w:rsidRDefault="00DB3539" w:rsidP="00DB3539">
      <w:pPr>
        <w:pStyle w:val="CSIParagraph"/>
        <w:keepNext w:val="0"/>
        <w:numPr>
          <w:ilvl w:val="6"/>
          <w:numId w:val="14"/>
        </w:numPr>
        <w:spacing w:before="120"/>
      </w:pPr>
      <w:r>
        <w:t xml:space="preserve">5MP (HD5 – </w:t>
      </w:r>
      <w:r w:rsidRPr="00DB3539">
        <w:t>2560x1920</w:t>
      </w:r>
      <w:r>
        <w:t>)</w:t>
      </w:r>
    </w:p>
    <w:p w14:paraId="740C754B" w14:textId="1290171D" w:rsidR="00DB3539" w:rsidRDefault="00DB3539" w:rsidP="00DB3539">
      <w:pPr>
        <w:pStyle w:val="CSIParagraph"/>
        <w:keepNext w:val="0"/>
        <w:numPr>
          <w:ilvl w:val="6"/>
          <w:numId w:val="14"/>
        </w:numPr>
        <w:spacing w:before="120"/>
      </w:pPr>
      <w:r>
        <w:t xml:space="preserve">10MP </w:t>
      </w:r>
      <w:r w:rsidR="00FA1A94">
        <w:t xml:space="preserve">or higher </w:t>
      </w:r>
      <w:r>
        <w:t xml:space="preserve">(HD10 - </w:t>
      </w:r>
      <w:r w:rsidRPr="00DB3539">
        <w:t>3872 x 2592</w:t>
      </w:r>
      <w:r>
        <w:t>)</w:t>
      </w:r>
    </w:p>
    <w:p w14:paraId="192492A3" w14:textId="77777777" w:rsidR="004E36F5" w:rsidRDefault="004E36F5" w:rsidP="00854C73">
      <w:pPr>
        <w:pStyle w:val="CSIParagraph"/>
        <w:keepNext w:val="0"/>
        <w:numPr>
          <w:ilvl w:val="5"/>
          <w:numId w:val="14"/>
        </w:numPr>
        <w:spacing w:before="120"/>
      </w:pPr>
      <w:r w:rsidRPr="006709AB">
        <w:rPr>
          <w:i/>
        </w:rPr>
        <w:t>Transmit Mode:</w:t>
      </w:r>
      <w:r>
        <w:t xml:space="preserve"> Background, On Demand</w:t>
      </w:r>
    </w:p>
    <w:p w14:paraId="2B1A47B0" w14:textId="77777777" w:rsidR="004E36F5" w:rsidRDefault="004E36F5" w:rsidP="00854C73">
      <w:pPr>
        <w:pStyle w:val="CSIParagraph"/>
        <w:keepNext w:val="0"/>
        <w:numPr>
          <w:ilvl w:val="5"/>
          <w:numId w:val="14"/>
        </w:numPr>
        <w:spacing w:before="120"/>
      </w:pPr>
      <w:r w:rsidRPr="006709AB">
        <w:rPr>
          <w:i/>
        </w:rPr>
        <w:t>Quality:</w:t>
      </w:r>
      <w:r>
        <w:t xml:space="preserve"> </w:t>
      </w:r>
      <w:r w:rsidR="00F5133F">
        <w:t>L</w:t>
      </w:r>
      <w:r>
        <w:t xml:space="preserve">ow, </w:t>
      </w:r>
      <w:r w:rsidR="00F5133F">
        <w:t>M</w:t>
      </w:r>
      <w:r>
        <w:t>ed</w:t>
      </w:r>
      <w:r w:rsidR="00F5133F">
        <w:t>ium</w:t>
      </w:r>
      <w:r>
        <w:t xml:space="preserve">, </w:t>
      </w:r>
      <w:r w:rsidR="00F5133F">
        <w:t>H</w:t>
      </w:r>
      <w:r>
        <w:t>igh</w:t>
      </w:r>
      <w:r w:rsidR="00FB17C2">
        <w:t>, Max-fps</w:t>
      </w:r>
    </w:p>
    <w:p w14:paraId="2A3D07ED" w14:textId="77777777" w:rsidR="004E36F5" w:rsidRDefault="00C00F08" w:rsidP="00854C73">
      <w:pPr>
        <w:pStyle w:val="CSIParagraph"/>
        <w:keepNext w:val="0"/>
        <w:numPr>
          <w:ilvl w:val="5"/>
          <w:numId w:val="14"/>
        </w:numPr>
        <w:spacing w:before="120"/>
      </w:pPr>
      <w:r w:rsidRPr="006709AB">
        <w:rPr>
          <w:i/>
        </w:rPr>
        <w:t>Bit</w:t>
      </w:r>
      <w:r w:rsidR="004E36F5" w:rsidRPr="006709AB">
        <w:rPr>
          <w:i/>
        </w:rPr>
        <w:t xml:space="preserve"> Rate:</w:t>
      </w:r>
      <w:r w:rsidR="004E36F5">
        <w:t xml:space="preserve"> </w:t>
      </w:r>
      <w:r w:rsidR="00D17985">
        <w:t>selection from:</w:t>
      </w:r>
    </w:p>
    <w:p w14:paraId="0265D28A" w14:textId="77777777" w:rsidR="00D17985" w:rsidRDefault="00D17985" w:rsidP="00854C73">
      <w:pPr>
        <w:pStyle w:val="CSIParagraph"/>
        <w:keepNext w:val="0"/>
        <w:numPr>
          <w:ilvl w:val="6"/>
          <w:numId w:val="14"/>
        </w:numPr>
        <w:spacing w:before="120"/>
      </w:pPr>
      <w:r>
        <w:lastRenderedPageBreak/>
        <w:t>Variable</w:t>
      </w:r>
    </w:p>
    <w:p w14:paraId="174A9788" w14:textId="77777777" w:rsidR="00D17985" w:rsidRDefault="00D17985" w:rsidP="00854C73">
      <w:pPr>
        <w:pStyle w:val="CSIParagraph"/>
        <w:keepNext w:val="0"/>
        <w:numPr>
          <w:ilvl w:val="6"/>
          <w:numId w:val="14"/>
        </w:numPr>
        <w:spacing w:before="120"/>
      </w:pPr>
      <w:r>
        <w:t>1000 kb</w:t>
      </w:r>
    </w:p>
    <w:p w14:paraId="23A3F402" w14:textId="77777777" w:rsidR="00D17985" w:rsidRDefault="00D17985" w:rsidP="00854C73">
      <w:pPr>
        <w:pStyle w:val="CSIParagraph"/>
        <w:keepNext w:val="0"/>
        <w:numPr>
          <w:ilvl w:val="6"/>
          <w:numId w:val="14"/>
        </w:numPr>
        <w:spacing w:before="120"/>
      </w:pPr>
      <w:r>
        <w:t>2000 kb</w:t>
      </w:r>
    </w:p>
    <w:p w14:paraId="63D4B2A9" w14:textId="77777777" w:rsidR="00D17985" w:rsidRDefault="00D17985" w:rsidP="00854C73">
      <w:pPr>
        <w:pStyle w:val="CSIParagraph"/>
        <w:keepNext w:val="0"/>
        <w:numPr>
          <w:ilvl w:val="6"/>
          <w:numId w:val="14"/>
        </w:numPr>
        <w:spacing w:before="120"/>
      </w:pPr>
      <w:r>
        <w:t>4000 kb</w:t>
      </w:r>
    </w:p>
    <w:p w14:paraId="71D6F79A" w14:textId="77777777" w:rsidR="00D17985" w:rsidRDefault="00D17985" w:rsidP="00854C73">
      <w:pPr>
        <w:pStyle w:val="CSIParagraph"/>
        <w:keepNext w:val="0"/>
        <w:numPr>
          <w:ilvl w:val="6"/>
          <w:numId w:val="14"/>
        </w:numPr>
        <w:spacing w:before="120"/>
      </w:pPr>
      <w:r>
        <w:t>8000 kb</w:t>
      </w:r>
    </w:p>
    <w:p w14:paraId="5EE5B299" w14:textId="77777777" w:rsidR="00D17985" w:rsidRDefault="00D17985" w:rsidP="00854C73">
      <w:pPr>
        <w:pStyle w:val="CSIParagraph"/>
        <w:keepNext w:val="0"/>
        <w:numPr>
          <w:ilvl w:val="6"/>
          <w:numId w:val="14"/>
        </w:numPr>
        <w:spacing w:before="120"/>
      </w:pPr>
      <w:r>
        <w:t>16000 kb</w:t>
      </w:r>
    </w:p>
    <w:p w14:paraId="2D0187E7" w14:textId="77777777" w:rsidR="00D17985" w:rsidRDefault="00D17985" w:rsidP="00854C73">
      <w:pPr>
        <w:pStyle w:val="CSIParagraph"/>
        <w:keepNext w:val="0"/>
        <w:numPr>
          <w:ilvl w:val="6"/>
          <w:numId w:val="14"/>
        </w:numPr>
        <w:spacing w:before="120"/>
      </w:pPr>
      <w:r>
        <w:t>32000 kb</w:t>
      </w:r>
    </w:p>
    <w:p w14:paraId="2EC7671C" w14:textId="1D6E7496" w:rsidR="00D17985" w:rsidRDefault="00D17985" w:rsidP="00854C73">
      <w:pPr>
        <w:pStyle w:val="CSIParagraph"/>
        <w:keepNext w:val="0"/>
        <w:numPr>
          <w:ilvl w:val="6"/>
          <w:numId w:val="14"/>
        </w:numPr>
        <w:spacing w:before="120"/>
      </w:pPr>
      <w:r>
        <w:t>64000 kb</w:t>
      </w:r>
    </w:p>
    <w:p w14:paraId="02CF4ED6" w14:textId="4D9F1842" w:rsidR="0065480F" w:rsidRDefault="0065480F" w:rsidP="0065480F">
      <w:pPr>
        <w:pStyle w:val="CSIParagraph"/>
        <w:keepNext w:val="0"/>
        <w:numPr>
          <w:ilvl w:val="3"/>
          <w:numId w:val="2"/>
        </w:numPr>
        <w:spacing w:before="120"/>
        <w:rPr>
          <w:i/>
        </w:rPr>
      </w:pPr>
      <w:r>
        <w:rPr>
          <w:i/>
        </w:rPr>
        <w:t>Dewarping</w:t>
      </w:r>
      <w:r w:rsidRPr="00F5133F">
        <w:rPr>
          <w:i/>
        </w:rPr>
        <w:t xml:space="preserve"> </w:t>
      </w:r>
      <w:r>
        <w:rPr>
          <w:i/>
        </w:rPr>
        <w:t>T</w:t>
      </w:r>
      <w:r w:rsidRPr="00F5133F">
        <w:rPr>
          <w:i/>
        </w:rPr>
        <w:t xml:space="preserve">ab </w:t>
      </w:r>
      <w:r>
        <w:rPr>
          <w:i/>
        </w:rPr>
        <w:t>S</w:t>
      </w:r>
      <w:r w:rsidRPr="00F5133F">
        <w:rPr>
          <w:i/>
        </w:rPr>
        <w:t>ettings:</w:t>
      </w:r>
      <w:r>
        <w:rPr>
          <w:i/>
        </w:rPr>
        <w:t xml:space="preserve"> </w:t>
      </w:r>
      <w:r>
        <w:rPr>
          <w:iCs/>
        </w:rPr>
        <w:t>Set up multiple viewports for 360</w:t>
      </w:r>
      <w:r w:rsidR="00FA1A94">
        <w:rPr>
          <w:rFonts w:cs="Arial"/>
          <w:iCs/>
        </w:rPr>
        <w:t>⁰</w:t>
      </w:r>
      <w:r>
        <w:rPr>
          <w:iCs/>
        </w:rPr>
        <w:t xml:space="preserve"> </w:t>
      </w:r>
      <w:r w:rsidR="00FA1A94">
        <w:rPr>
          <w:iCs/>
        </w:rPr>
        <w:t xml:space="preserve">fisheye </w:t>
      </w:r>
      <w:r>
        <w:rPr>
          <w:iCs/>
        </w:rPr>
        <w:t>camera</w:t>
      </w:r>
      <w:r w:rsidR="00FA1A94">
        <w:rPr>
          <w:iCs/>
        </w:rPr>
        <w:t>s</w:t>
      </w:r>
      <w:r>
        <w:rPr>
          <w:iCs/>
        </w:rPr>
        <w:t>.</w:t>
      </w:r>
    </w:p>
    <w:p w14:paraId="0FDD6875" w14:textId="60287FB2" w:rsidR="0065480F" w:rsidRDefault="0065480F" w:rsidP="0065480F">
      <w:pPr>
        <w:pStyle w:val="CSIParagraph"/>
        <w:keepNext w:val="0"/>
        <w:numPr>
          <w:ilvl w:val="4"/>
          <w:numId w:val="2"/>
        </w:numPr>
        <w:spacing w:before="120"/>
        <w:rPr>
          <w:iCs/>
        </w:rPr>
      </w:pPr>
      <w:r>
        <w:rPr>
          <w:i/>
        </w:rPr>
        <w:t xml:space="preserve">Viewport Type: </w:t>
      </w:r>
      <w:r w:rsidRPr="0065480F">
        <w:rPr>
          <w:iCs/>
        </w:rPr>
        <w:t xml:space="preserve">Single, Double Panorama, </w:t>
      </w:r>
      <w:r>
        <w:rPr>
          <w:iCs/>
        </w:rPr>
        <w:t xml:space="preserve">and </w:t>
      </w:r>
      <w:r w:rsidRPr="0065480F">
        <w:rPr>
          <w:iCs/>
        </w:rPr>
        <w:t>Quad</w:t>
      </w:r>
      <w:r>
        <w:rPr>
          <w:iCs/>
        </w:rPr>
        <w:t>.</w:t>
      </w:r>
    </w:p>
    <w:p w14:paraId="65C2F322" w14:textId="0CB7C5FB" w:rsidR="0065480F" w:rsidRDefault="0065480F" w:rsidP="0065480F">
      <w:pPr>
        <w:pStyle w:val="CSIParagraph"/>
        <w:keepNext w:val="0"/>
        <w:numPr>
          <w:ilvl w:val="4"/>
          <w:numId w:val="2"/>
        </w:numPr>
        <w:spacing w:before="120"/>
        <w:rPr>
          <w:iCs/>
        </w:rPr>
      </w:pPr>
      <w:r w:rsidRPr="0065480F">
        <w:rPr>
          <w:i/>
        </w:rPr>
        <w:t>Orientation</w:t>
      </w:r>
      <w:r>
        <w:rPr>
          <w:iCs/>
        </w:rPr>
        <w:t>: Wall, Ceiling, and Floor.</w:t>
      </w:r>
    </w:p>
    <w:p w14:paraId="0132DA65" w14:textId="7752C88B" w:rsidR="00E7733B" w:rsidRPr="0065480F" w:rsidRDefault="00E7733B" w:rsidP="0065480F">
      <w:pPr>
        <w:pStyle w:val="CSIParagraph"/>
        <w:keepNext w:val="0"/>
        <w:numPr>
          <w:ilvl w:val="4"/>
          <w:numId w:val="2"/>
        </w:numPr>
        <w:spacing w:before="120"/>
        <w:rPr>
          <w:iCs/>
        </w:rPr>
      </w:pPr>
      <w:r>
        <w:rPr>
          <w:i/>
        </w:rPr>
        <w:t>Virtual PTZ</w:t>
      </w:r>
      <w:r w:rsidRPr="00E7733B">
        <w:rPr>
          <w:iCs/>
        </w:rPr>
        <w:t>:</w:t>
      </w:r>
      <w:r>
        <w:rPr>
          <w:iCs/>
        </w:rPr>
        <w:t xml:space="preserve"> Available within the preview image.</w:t>
      </w:r>
    </w:p>
    <w:p w14:paraId="32CB6DDF" w14:textId="77777777" w:rsidR="004E36F5" w:rsidRPr="00F5133F" w:rsidRDefault="004E36F5" w:rsidP="00B80853">
      <w:pPr>
        <w:pStyle w:val="CSIParagraph"/>
        <w:numPr>
          <w:ilvl w:val="3"/>
          <w:numId w:val="2"/>
        </w:numPr>
        <w:spacing w:before="120"/>
        <w:rPr>
          <w:i/>
        </w:rPr>
      </w:pPr>
      <w:r w:rsidRPr="00F5133F">
        <w:rPr>
          <w:i/>
        </w:rPr>
        <w:t>Motion Setup Tab</w:t>
      </w:r>
      <w:r w:rsidR="00F5133F" w:rsidRPr="00F5133F">
        <w:rPr>
          <w:i/>
        </w:rPr>
        <w:t>:</w:t>
      </w:r>
    </w:p>
    <w:p w14:paraId="4142CF8A" w14:textId="77777777" w:rsidR="004E36F5" w:rsidRDefault="004E36F5" w:rsidP="00854C73">
      <w:pPr>
        <w:pStyle w:val="CSISubparagraph1a"/>
        <w:numPr>
          <w:ilvl w:val="4"/>
          <w:numId w:val="12"/>
        </w:numPr>
      </w:pPr>
      <w:r w:rsidRPr="00EE406E">
        <w:rPr>
          <w:i/>
        </w:rPr>
        <w:t xml:space="preserve">Master Motion </w:t>
      </w:r>
      <w:r w:rsidR="00EE406E" w:rsidRPr="00EE406E">
        <w:rPr>
          <w:i/>
        </w:rPr>
        <w:t>Sensitivity</w:t>
      </w:r>
      <w:r w:rsidRPr="00EE406E">
        <w:rPr>
          <w:i/>
        </w:rPr>
        <w:t xml:space="preserve">: </w:t>
      </w:r>
      <w:r w:rsidR="00772E2E">
        <w:t>s</w:t>
      </w:r>
      <w:r>
        <w:t xml:space="preserve">lider </w:t>
      </w:r>
      <w:r w:rsidR="00F5133F">
        <w:t xml:space="preserve">values from </w:t>
      </w:r>
      <w:r w:rsidR="0061090B">
        <w:t>0</w:t>
      </w:r>
      <w:r w:rsidR="00F5133F">
        <w:t xml:space="preserve"> to </w:t>
      </w:r>
      <w:r>
        <w:t>100</w:t>
      </w:r>
      <w:r w:rsidR="00F5133F">
        <w:t>.</w:t>
      </w:r>
    </w:p>
    <w:p w14:paraId="3B20BE92" w14:textId="77777777" w:rsidR="004E36F5" w:rsidRDefault="004E36F5" w:rsidP="00854C73">
      <w:pPr>
        <w:pStyle w:val="CSISubparagraph1a"/>
        <w:numPr>
          <w:ilvl w:val="4"/>
          <w:numId w:val="12"/>
        </w:numPr>
      </w:pPr>
      <w:r w:rsidRPr="00EE406E">
        <w:rPr>
          <w:i/>
        </w:rPr>
        <w:t>Master Motion Object Size:</w:t>
      </w:r>
      <w:r>
        <w:t xml:space="preserve"> Small, Med</w:t>
      </w:r>
      <w:r w:rsidR="00F5133F">
        <w:t>ium</w:t>
      </w:r>
      <w:r>
        <w:t>, Large</w:t>
      </w:r>
      <w:r w:rsidR="00F5133F">
        <w:t>.</w:t>
      </w:r>
    </w:p>
    <w:p w14:paraId="723BADEB" w14:textId="77777777" w:rsidR="004E36F5" w:rsidRDefault="00BA25EC" w:rsidP="00854C73">
      <w:pPr>
        <w:pStyle w:val="CSISubparagraph1a"/>
        <w:numPr>
          <w:ilvl w:val="4"/>
          <w:numId w:val="12"/>
        </w:numPr>
      </w:pPr>
      <w:r w:rsidRPr="005A35F5">
        <w:rPr>
          <w:i/>
        </w:rPr>
        <w:t xml:space="preserve">Preview Video </w:t>
      </w:r>
      <w:r w:rsidR="005A35F5" w:rsidRPr="005A35F5">
        <w:rPr>
          <w:i/>
        </w:rPr>
        <w:t xml:space="preserve">Window: </w:t>
      </w:r>
      <w:r w:rsidR="005A35F5">
        <w:rPr>
          <w:i/>
        </w:rPr>
        <w:t xml:space="preserve">Camera’s </w:t>
      </w:r>
      <w:r w:rsidR="005A35F5">
        <w:t xml:space="preserve">Preview Video </w:t>
      </w:r>
      <w:r>
        <w:t xml:space="preserve">showing </w:t>
      </w:r>
      <w:r w:rsidR="005A35F5">
        <w:t xml:space="preserve">defined </w:t>
      </w:r>
      <w:r w:rsidR="004E36F5">
        <w:t>motion regions</w:t>
      </w:r>
      <w:r w:rsidR="00F5133F">
        <w:t>.</w:t>
      </w:r>
      <w:r w:rsidR="004E36F5">
        <w:t xml:space="preserve"> </w:t>
      </w:r>
    </w:p>
    <w:p w14:paraId="768C0A20" w14:textId="77777777" w:rsidR="004E36F5" w:rsidRPr="00B46812" w:rsidRDefault="004E36F5" w:rsidP="00854C73">
      <w:pPr>
        <w:pStyle w:val="CSISubparagraph1a"/>
        <w:numPr>
          <w:ilvl w:val="4"/>
          <w:numId w:val="12"/>
        </w:numPr>
        <w:rPr>
          <w:i/>
        </w:rPr>
      </w:pPr>
      <w:r w:rsidRPr="00B46812">
        <w:rPr>
          <w:i/>
        </w:rPr>
        <w:t>Region</w:t>
      </w:r>
      <w:r w:rsidR="002E2653">
        <w:rPr>
          <w:i/>
        </w:rPr>
        <w:t>/Alerts</w:t>
      </w:r>
      <w:r w:rsidR="00B46812" w:rsidRPr="00B46812">
        <w:rPr>
          <w:i/>
        </w:rPr>
        <w:t xml:space="preserve"> </w:t>
      </w:r>
      <w:r w:rsidR="005C405E">
        <w:rPr>
          <w:i/>
        </w:rPr>
        <w:t xml:space="preserve">– Region </w:t>
      </w:r>
      <w:r w:rsidR="00B46812" w:rsidRPr="00B46812">
        <w:rPr>
          <w:i/>
        </w:rPr>
        <w:t>Settings:</w:t>
      </w:r>
    </w:p>
    <w:p w14:paraId="756D7445" w14:textId="77777777" w:rsidR="000E74FA" w:rsidRDefault="000E74FA" w:rsidP="00854C73">
      <w:pPr>
        <w:pStyle w:val="CSISubparagraph1a"/>
        <w:numPr>
          <w:ilvl w:val="5"/>
          <w:numId w:val="12"/>
        </w:numPr>
      </w:pPr>
      <w:r w:rsidRPr="00394298">
        <w:rPr>
          <w:i/>
        </w:rPr>
        <w:t>Order:</w:t>
      </w:r>
      <w:r>
        <w:t xml:space="preserve"> </w:t>
      </w:r>
      <w:r w:rsidR="0061090B">
        <w:t xml:space="preserve">Order in which </w:t>
      </w:r>
      <w:r w:rsidR="00394298">
        <w:t>R</w:t>
      </w:r>
      <w:r w:rsidR="0061090B">
        <w:t>egions are processed.</w:t>
      </w:r>
    </w:p>
    <w:p w14:paraId="031264A5" w14:textId="77777777" w:rsidR="000E74FA" w:rsidRDefault="000E74FA" w:rsidP="00854C73">
      <w:pPr>
        <w:pStyle w:val="CSISubparagraph1a"/>
        <w:numPr>
          <w:ilvl w:val="5"/>
          <w:numId w:val="12"/>
        </w:numPr>
      </w:pPr>
      <w:r w:rsidRPr="00394298">
        <w:rPr>
          <w:i/>
        </w:rPr>
        <w:t>Name</w:t>
      </w:r>
      <w:r w:rsidR="00394298" w:rsidRPr="00394298">
        <w:rPr>
          <w:i/>
        </w:rPr>
        <w:t>:</w:t>
      </w:r>
      <w:r w:rsidR="00394298">
        <w:t xml:space="preserve"> Name of Region</w:t>
      </w:r>
    </w:p>
    <w:p w14:paraId="73ABBEDE" w14:textId="77777777" w:rsidR="000E74FA" w:rsidRDefault="000E74FA" w:rsidP="00854C73">
      <w:pPr>
        <w:pStyle w:val="CSISubparagraph1a"/>
        <w:numPr>
          <w:ilvl w:val="5"/>
          <w:numId w:val="12"/>
        </w:numPr>
      </w:pPr>
      <w:r w:rsidRPr="00394298">
        <w:rPr>
          <w:i/>
        </w:rPr>
        <w:t>Sensitivity:</w:t>
      </w:r>
      <w:r>
        <w:t xml:space="preserve"> </w:t>
      </w:r>
      <w:r w:rsidR="0061090B">
        <w:t>slider values from 0 to 100.</w:t>
      </w:r>
    </w:p>
    <w:p w14:paraId="1EC63BF2" w14:textId="77777777" w:rsidR="000E74FA" w:rsidRDefault="000E74FA" w:rsidP="00854C73">
      <w:pPr>
        <w:pStyle w:val="CSISubparagraph1a"/>
        <w:numPr>
          <w:ilvl w:val="5"/>
          <w:numId w:val="12"/>
        </w:numPr>
      </w:pPr>
      <w:r w:rsidRPr="00394298">
        <w:rPr>
          <w:i/>
        </w:rPr>
        <w:t>Object Size:</w:t>
      </w:r>
      <w:r>
        <w:t xml:space="preserve"> Small, Medium, Large</w:t>
      </w:r>
    </w:p>
    <w:p w14:paraId="35F66FAF" w14:textId="77777777" w:rsidR="000E74FA" w:rsidRPr="00394298" w:rsidRDefault="000E74FA" w:rsidP="00854C73">
      <w:pPr>
        <w:pStyle w:val="CSISubparagraph1a"/>
        <w:numPr>
          <w:ilvl w:val="5"/>
          <w:numId w:val="12"/>
        </w:numPr>
        <w:rPr>
          <w:i/>
        </w:rPr>
      </w:pPr>
      <w:r w:rsidRPr="00394298">
        <w:rPr>
          <w:i/>
        </w:rPr>
        <w:t>Actions</w:t>
      </w:r>
      <w:r w:rsidR="00394298">
        <w:rPr>
          <w:i/>
        </w:rPr>
        <w:t xml:space="preserve"> Buttons</w:t>
      </w:r>
      <w:r w:rsidRPr="00394298">
        <w:rPr>
          <w:i/>
        </w:rPr>
        <w:t>:</w:t>
      </w:r>
    </w:p>
    <w:p w14:paraId="4A274BF7" w14:textId="77777777" w:rsidR="000E74FA" w:rsidRDefault="000E74FA" w:rsidP="00854C73">
      <w:pPr>
        <w:pStyle w:val="CSISubparagraph1a"/>
        <w:numPr>
          <w:ilvl w:val="6"/>
          <w:numId w:val="12"/>
        </w:numPr>
      </w:pPr>
      <w:r>
        <w:t>Edit Alerts</w:t>
      </w:r>
    </w:p>
    <w:p w14:paraId="609A0FD4" w14:textId="77777777" w:rsidR="000E74FA" w:rsidRDefault="000E74FA" w:rsidP="00854C73">
      <w:pPr>
        <w:pStyle w:val="CSISubparagraph1a"/>
        <w:numPr>
          <w:ilvl w:val="6"/>
          <w:numId w:val="12"/>
        </w:numPr>
      </w:pPr>
      <w:r>
        <w:t>Remove Motion Zone</w:t>
      </w:r>
    </w:p>
    <w:p w14:paraId="115E34B3" w14:textId="77777777" w:rsidR="000E74FA" w:rsidRDefault="000E74FA" w:rsidP="00854C73">
      <w:pPr>
        <w:pStyle w:val="CSISubparagraph1a"/>
        <w:numPr>
          <w:ilvl w:val="6"/>
          <w:numId w:val="12"/>
        </w:numPr>
      </w:pPr>
      <w:r>
        <w:t>Undo Motion Changes</w:t>
      </w:r>
    </w:p>
    <w:p w14:paraId="66187418" w14:textId="77777777" w:rsidR="005C405E" w:rsidRDefault="005C405E" w:rsidP="00854C73">
      <w:pPr>
        <w:pStyle w:val="CSISubparagraph1a"/>
        <w:numPr>
          <w:ilvl w:val="4"/>
          <w:numId w:val="12"/>
        </w:numPr>
      </w:pPr>
      <w:r w:rsidRPr="00B46812">
        <w:rPr>
          <w:i/>
        </w:rPr>
        <w:t>Region</w:t>
      </w:r>
      <w:r>
        <w:rPr>
          <w:i/>
        </w:rPr>
        <w:t>/Alerts</w:t>
      </w:r>
      <w:r w:rsidRPr="00B46812">
        <w:rPr>
          <w:i/>
        </w:rPr>
        <w:t xml:space="preserve"> </w:t>
      </w:r>
      <w:r>
        <w:rPr>
          <w:i/>
        </w:rPr>
        <w:t xml:space="preserve">– Alert </w:t>
      </w:r>
      <w:r w:rsidRPr="00B46812">
        <w:rPr>
          <w:i/>
        </w:rPr>
        <w:t>Settings:</w:t>
      </w:r>
    </w:p>
    <w:p w14:paraId="532A97FB" w14:textId="121F7BCE" w:rsidR="004E36F5" w:rsidRDefault="004E36F5" w:rsidP="00854C73">
      <w:pPr>
        <w:pStyle w:val="CSISubparagraph1a"/>
        <w:numPr>
          <w:ilvl w:val="4"/>
          <w:numId w:val="12"/>
        </w:numPr>
      </w:pPr>
      <w:r w:rsidRPr="009D1F9E">
        <w:rPr>
          <w:i/>
        </w:rPr>
        <w:t>Alert</w:t>
      </w:r>
      <w:r w:rsidR="005C405E" w:rsidRPr="009D1F9E">
        <w:rPr>
          <w:i/>
        </w:rPr>
        <w:t xml:space="preserve"> En</w:t>
      </w:r>
      <w:r w:rsidR="00DB3539">
        <w:rPr>
          <w:i/>
        </w:rPr>
        <w:t>a</w:t>
      </w:r>
      <w:r w:rsidR="005C405E" w:rsidRPr="009D1F9E">
        <w:rPr>
          <w:i/>
        </w:rPr>
        <w:t>ble</w:t>
      </w:r>
      <w:r w:rsidR="00F5133F" w:rsidRPr="009D1F9E">
        <w:rPr>
          <w:i/>
        </w:rPr>
        <w:t>:</w:t>
      </w:r>
      <w:r>
        <w:t xml:space="preserve"> On/Off</w:t>
      </w:r>
      <w:r w:rsidR="00CC0580">
        <w:t>.</w:t>
      </w:r>
    </w:p>
    <w:p w14:paraId="24155B2A" w14:textId="77777777" w:rsidR="004E36F5" w:rsidRDefault="004E36F5" w:rsidP="00854C73">
      <w:pPr>
        <w:pStyle w:val="CSISubparagraph1a"/>
        <w:numPr>
          <w:ilvl w:val="4"/>
          <w:numId w:val="12"/>
        </w:numPr>
      </w:pPr>
      <w:bookmarkStart w:id="15" w:name="_Hlk53405617"/>
      <w:r w:rsidRPr="005C405E">
        <w:rPr>
          <w:i/>
        </w:rPr>
        <w:t>Alert</w:t>
      </w:r>
      <w:r w:rsidR="005C405E" w:rsidRPr="005C405E">
        <w:rPr>
          <w:i/>
        </w:rPr>
        <w:t xml:space="preserve"> When</w:t>
      </w:r>
      <w:r w:rsidR="00F5133F" w:rsidRPr="005C405E">
        <w:rPr>
          <w:i/>
        </w:rPr>
        <w:t>:</w:t>
      </w:r>
      <w:r w:rsidR="005C405E">
        <w:t xml:space="preserve"> Selection of schedule options:</w:t>
      </w:r>
    </w:p>
    <w:p w14:paraId="62573212" w14:textId="77777777" w:rsidR="004E36F5" w:rsidRDefault="004E36F5" w:rsidP="00854C73">
      <w:pPr>
        <w:pStyle w:val="CSIParagraph"/>
        <w:keepNext w:val="0"/>
        <w:numPr>
          <w:ilvl w:val="5"/>
          <w:numId w:val="13"/>
        </w:numPr>
        <w:spacing w:before="120"/>
      </w:pPr>
      <w:r>
        <w:t>24 hours</w:t>
      </w:r>
      <w:r w:rsidR="00CC0580">
        <w:t>.</w:t>
      </w:r>
    </w:p>
    <w:p w14:paraId="4628D83F" w14:textId="77777777" w:rsidR="004E36F5" w:rsidRDefault="004E36F5" w:rsidP="00854C73">
      <w:pPr>
        <w:pStyle w:val="CSIParagraph"/>
        <w:keepNext w:val="0"/>
        <w:numPr>
          <w:ilvl w:val="5"/>
          <w:numId w:val="13"/>
        </w:numPr>
        <w:spacing w:before="120"/>
      </w:pPr>
      <w:r>
        <w:t>Work hours (Mon-Sun, 8:00 AM – 5:30 PM)</w:t>
      </w:r>
      <w:r w:rsidR="00CC0580">
        <w:t>.</w:t>
      </w:r>
    </w:p>
    <w:p w14:paraId="27FCBE75" w14:textId="77777777" w:rsidR="004E36F5" w:rsidRDefault="004E36F5" w:rsidP="00854C73">
      <w:pPr>
        <w:pStyle w:val="CSIParagraph"/>
        <w:keepNext w:val="0"/>
        <w:numPr>
          <w:ilvl w:val="5"/>
          <w:numId w:val="13"/>
        </w:numPr>
        <w:spacing w:before="120"/>
      </w:pPr>
      <w:r>
        <w:t>Non-work hours</w:t>
      </w:r>
      <w:r w:rsidR="00CC0580">
        <w:t>.</w:t>
      </w:r>
    </w:p>
    <w:p w14:paraId="2623529E" w14:textId="77777777" w:rsidR="004E36F5" w:rsidRDefault="004E36F5" w:rsidP="00854C73">
      <w:pPr>
        <w:pStyle w:val="CSIParagraph"/>
        <w:keepNext w:val="0"/>
        <w:numPr>
          <w:ilvl w:val="5"/>
          <w:numId w:val="13"/>
        </w:numPr>
        <w:spacing w:before="120"/>
      </w:pPr>
      <w:r>
        <w:t>Custom hours</w:t>
      </w:r>
      <w:r w:rsidR="00CC0580">
        <w:t>.</w:t>
      </w:r>
    </w:p>
    <w:p w14:paraId="34252F25" w14:textId="77777777" w:rsidR="004E36F5" w:rsidRPr="009D1F9E" w:rsidRDefault="004E36F5" w:rsidP="00854C73">
      <w:pPr>
        <w:pStyle w:val="CSISubparagraph1a"/>
        <w:numPr>
          <w:ilvl w:val="4"/>
          <w:numId w:val="12"/>
        </w:numPr>
        <w:rPr>
          <w:i/>
        </w:rPr>
      </w:pPr>
      <w:bookmarkStart w:id="16" w:name="_Hlk53405684"/>
      <w:bookmarkEnd w:id="15"/>
      <w:r w:rsidRPr="009D1F9E">
        <w:rPr>
          <w:i/>
        </w:rPr>
        <w:t xml:space="preserve">Re-arm: </w:t>
      </w:r>
    </w:p>
    <w:p w14:paraId="118E7DAE" w14:textId="77777777" w:rsidR="004E36F5" w:rsidRDefault="004E36F5" w:rsidP="00854C73">
      <w:pPr>
        <w:pStyle w:val="CSIParagraph"/>
        <w:keepNext w:val="0"/>
        <w:numPr>
          <w:ilvl w:val="5"/>
          <w:numId w:val="15"/>
        </w:numPr>
        <w:spacing w:before="120"/>
      </w:pPr>
      <w:r>
        <w:t>Immediate</w:t>
      </w:r>
      <w:r w:rsidR="00CC0580">
        <w:t>.</w:t>
      </w:r>
    </w:p>
    <w:p w14:paraId="22782A85" w14:textId="77777777" w:rsidR="004E36F5" w:rsidRDefault="004E36F5" w:rsidP="00854C73">
      <w:pPr>
        <w:pStyle w:val="CSIParagraph"/>
        <w:keepNext w:val="0"/>
        <w:numPr>
          <w:ilvl w:val="5"/>
          <w:numId w:val="15"/>
        </w:numPr>
        <w:spacing w:before="120"/>
      </w:pPr>
      <w:r>
        <w:t>After</w:t>
      </w:r>
      <w:r w:rsidR="00772E2E">
        <w:t>:</w:t>
      </w:r>
      <w:r>
        <w:t xml:space="preserve"> # minutes</w:t>
      </w:r>
      <w:r w:rsidR="00CC0580">
        <w:t>.</w:t>
      </w:r>
    </w:p>
    <w:p w14:paraId="7703ED88" w14:textId="77777777" w:rsidR="004E36F5" w:rsidRDefault="004E36F5" w:rsidP="00854C73">
      <w:pPr>
        <w:pStyle w:val="CSIParagraph"/>
        <w:keepNext w:val="0"/>
        <w:numPr>
          <w:ilvl w:val="5"/>
          <w:numId w:val="15"/>
        </w:numPr>
        <w:spacing w:before="120"/>
      </w:pPr>
      <w:r>
        <w:lastRenderedPageBreak/>
        <w:t>After</w:t>
      </w:r>
      <w:r w:rsidR="00772E2E">
        <w:t>:</w:t>
      </w:r>
      <w:r>
        <w:t xml:space="preserve"> </w:t>
      </w:r>
      <w:r w:rsidR="00772E2E">
        <w:t>q</w:t>
      </w:r>
      <w:r>
        <w:t>uiet # minutes</w:t>
      </w:r>
      <w:r w:rsidR="00CC0580">
        <w:t>.</w:t>
      </w:r>
    </w:p>
    <w:p w14:paraId="6CBC639A" w14:textId="77777777" w:rsidR="004E36F5" w:rsidRPr="001F78E7" w:rsidRDefault="004E36F5" w:rsidP="00854C73">
      <w:pPr>
        <w:pStyle w:val="CSISubparagraph1a"/>
        <w:numPr>
          <w:ilvl w:val="4"/>
          <w:numId w:val="12"/>
        </w:numPr>
      </w:pPr>
      <w:r w:rsidRPr="009D1F9E">
        <w:rPr>
          <w:i/>
        </w:rPr>
        <w:t>Max Per Hour:</w:t>
      </w:r>
      <w:r w:rsidRPr="001F78E7">
        <w:t xml:space="preserve"> # of alerts</w:t>
      </w:r>
      <w:r w:rsidR="00CC0580" w:rsidRPr="001F78E7">
        <w:t>.</w:t>
      </w:r>
    </w:p>
    <w:p w14:paraId="12460C0D" w14:textId="77777777" w:rsidR="004E36F5" w:rsidRPr="001F78E7" w:rsidRDefault="004E36F5" w:rsidP="00854C73">
      <w:pPr>
        <w:pStyle w:val="CSISubparagraph1a"/>
        <w:numPr>
          <w:ilvl w:val="4"/>
          <w:numId w:val="12"/>
        </w:numPr>
      </w:pPr>
      <w:r w:rsidRPr="009D1F9E">
        <w:rPr>
          <w:i/>
        </w:rPr>
        <w:t>Alert Who:</w:t>
      </w:r>
      <w:r w:rsidRPr="001F78E7">
        <w:t xml:space="preserve"> All, </w:t>
      </w:r>
      <w:r w:rsidR="009D1F9E">
        <w:t xml:space="preserve">checkbox list </w:t>
      </w:r>
      <w:r w:rsidRPr="001F78E7">
        <w:t>select</w:t>
      </w:r>
      <w:r w:rsidR="009D1F9E">
        <w:t>ion of</w:t>
      </w:r>
      <w:r w:rsidRPr="001F78E7">
        <w:t xml:space="preserve"> users</w:t>
      </w:r>
      <w:r w:rsidR="00CC0580" w:rsidRPr="001F78E7">
        <w:t>.</w:t>
      </w:r>
    </w:p>
    <w:p w14:paraId="24490100" w14:textId="77777777" w:rsidR="004E36F5" w:rsidRDefault="004E36F5" w:rsidP="00854C73">
      <w:pPr>
        <w:pStyle w:val="CSISubparagraph1a"/>
        <w:numPr>
          <w:ilvl w:val="4"/>
          <w:numId w:val="12"/>
        </w:numPr>
      </w:pPr>
      <w:r w:rsidRPr="009D1F9E">
        <w:rPr>
          <w:i/>
        </w:rPr>
        <w:t>Alert Level:</w:t>
      </w:r>
      <w:r w:rsidRPr="001F78E7">
        <w:t xml:space="preserve"> </w:t>
      </w:r>
      <w:r w:rsidR="00772E2E" w:rsidRPr="001F78E7">
        <w:t>High</w:t>
      </w:r>
      <w:r w:rsidR="002151B1" w:rsidRPr="001F78E7">
        <w:t>,</w:t>
      </w:r>
      <w:r w:rsidRPr="001F78E7">
        <w:t xml:space="preserve"> Low</w:t>
      </w:r>
      <w:r w:rsidR="00CC0580" w:rsidRPr="001F78E7">
        <w:t>.</w:t>
      </w:r>
    </w:p>
    <w:bookmarkEnd w:id="16"/>
    <w:p w14:paraId="1FB83245" w14:textId="77777777" w:rsidR="0018329F" w:rsidRPr="0018329F" w:rsidRDefault="00BE052F" w:rsidP="00A20771">
      <w:pPr>
        <w:pStyle w:val="CSIParagraph"/>
        <w:keepNext w:val="0"/>
        <w:numPr>
          <w:ilvl w:val="3"/>
          <w:numId w:val="2"/>
        </w:numPr>
        <w:spacing w:before="120"/>
      </w:pPr>
      <w:r w:rsidRPr="0018329F">
        <w:rPr>
          <w:i/>
        </w:rPr>
        <w:t>Analytics Tab Settings:</w:t>
      </w:r>
    </w:p>
    <w:p w14:paraId="786D4FAA" w14:textId="278280C2" w:rsidR="007A41E5" w:rsidRDefault="007A41E5" w:rsidP="0018329F">
      <w:pPr>
        <w:pStyle w:val="CSIParagraph"/>
        <w:keepNext w:val="0"/>
        <w:numPr>
          <w:ilvl w:val="4"/>
          <w:numId w:val="2"/>
        </w:numPr>
        <w:spacing w:before="120"/>
      </w:pPr>
      <w:r w:rsidRPr="0018329F">
        <w:t>Enable Analytics:</w:t>
      </w:r>
      <w:r w:rsidR="0041249A" w:rsidRPr="0018329F">
        <w:t xml:space="preserve"> Checkboxes to enable Counting, Line Crossing</w:t>
      </w:r>
      <w:r w:rsidR="00274726">
        <w:t xml:space="preserve">, </w:t>
      </w:r>
      <w:r w:rsidR="0041249A" w:rsidRPr="0018329F">
        <w:t>Intrusion Detection</w:t>
      </w:r>
      <w:r w:rsidR="00274726">
        <w:t>, Loitering</w:t>
      </w:r>
      <w:r w:rsidR="006761C8">
        <w:t xml:space="preserve">, </w:t>
      </w:r>
      <w:r w:rsidR="00274726">
        <w:t>Camera Tampering</w:t>
      </w:r>
      <w:r w:rsidR="006761C8">
        <w:t xml:space="preserve"> and Thermal Skin Temperature</w:t>
      </w:r>
      <w:r w:rsidR="00274726">
        <w:t>.</w:t>
      </w:r>
    </w:p>
    <w:p w14:paraId="54926413" w14:textId="6D4C199B" w:rsidR="002A7074" w:rsidRDefault="002A7074" w:rsidP="002A7074">
      <w:pPr>
        <w:pStyle w:val="CSIParagraph"/>
        <w:keepNext w:val="0"/>
        <w:numPr>
          <w:ilvl w:val="3"/>
          <w:numId w:val="2"/>
        </w:numPr>
        <w:spacing w:before="120"/>
        <w:rPr>
          <w:i/>
          <w:iCs/>
        </w:rPr>
      </w:pPr>
      <w:r w:rsidRPr="002A7074">
        <w:rPr>
          <w:i/>
          <w:iCs/>
        </w:rPr>
        <w:t>Thermal Tab Settings:</w:t>
      </w:r>
    </w:p>
    <w:p w14:paraId="1B7F3729" w14:textId="5695D743" w:rsidR="002A7074" w:rsidRPr="00E313AF" w:rsidRDefault="002A7074" w:rsidP="002A7074">
      <w:pPr>
        <w:pStyle w:val="CSIParagraph"/>
        <w:keepNext w:val="0"/>
        <w:numPr>
          <w:ilvl w:val="4"/>
          <w:numId w:val="2"/>
        </w:numPr>
        <w:spacing w:before="120"/>
        <w:rPr>
          <w:i/>
          <w:iCs/>
        </w:rPr>
      </w:pPr>
      <w:r w:rsidRPr="00E313AF">
        <w:rPr>
          <w:i/>
          <w:iCs/>
        </w:rPr>
        <w:t>Thermal Temperature Detection</w:t>
      </w:r>
    </w:p>
    <w:p w14:paraId="4D7003C0" w14:textId="40C4B1AF" w:rsidR="002A7074" w:rsidRPr="00E313AF" w:rsidRDefault="009B37E9" w:rsidP="002A7074">
      <w:pPr>
        <w:pStyle w:val="CSIParagraph"/>
        <w:keepNext w:val="0"/>
        <w:numPr>
          <w:ilvl w:val="5"/>
          <w:numId w:val="2"/>
        </w:numPr>
        <w:spacing w:before="120"/>
        <w:rPr>
          <w:i/>
          <w:iCs/>
        </w:rPr>
      </w:pPr>
      <w:r w:rsidRPr="00E313AF">
        <w:t>Enabled: Checkbox On/Off</w:t>
      </w:r>
    </w:p>
    <w:p w14:paraId="54E163DC" w14:textId="00E971C7" w:rsidR="009B37E9" w:rsidRPr="00E313AF" w:rsidRDefault="009B37E9" w:rsidP="002A7074">
      <w:pPr>
        <w:pStyle w:val="CSIParagraph"/>
        <w:keepNext w:val="0"/>
        <w:numPr>
          <w:ilvl w:val="5"/>
          <w:numId w:val="2"/>
        </w:numPr>
        <w:spacing w:before="120"/>
        <w:rPr>
          <w:i/>
          <w:iCs/>
        </w:rPr>
      </w:pPr>
      <w:r w:rsidRPr="00E313AF">
        <w:t>Video: Checkbox On/Off</w:t>
      </w:r>
    </w:p>
    <w:p w14:paraId="16BE9D56" w14:textId="0F5D3675" w:rsidR="009B37E9" w:rsidRPr="00E313AF" w:rsidRDefault="009B37E9" w:rsidP="002A7074">
      <w:pPr>
        <w:pStyle w:val="CSIParagraph"/>
        <w:keepNext w:val="0"/>
        <w:numPr>
          <w:ilvl w:val="5"/>
          <w:numId w:val="2"/>
        </w:numPr>
        <w:spacing w:before="120"/>
        <w:rPr>
          <w:i/>
          <w:iCs/>
        </w:rPr>
      </w:pPr>
      <w:r w:rsidRPr="00E313AF">
        <w:t>Units: Checkbox Celsius or Fahrenheit</w:t>
      </w:r>
    </w:p>
    <w:p w14:paraId="05FED1F7" w14:textId="659884FD" w:rsidR="009B37E9" w:rsidRPr="00E313AF" w:rsidRDefault="009B37E9" w:rsidP="009B37E9">
      <w:pPr>
        <w:pStyle w:val="CSIParagraph"/>
        <w:keepNext w:val="0"/>
        <w:numPr>
          <w:ilvl w:val="4"/>
          <w:numId w:val="2"/>
        </w:numPr>
        <w:spacing w:before="120"/>
        <w:rPr>
          <w:i/>
          <w:iCs/>
        </w:rPr>
      </w:pPr>
      <w:r w:rsidRPr="00E313AF">
        <w:t>Alert Configuration</w:t>
      </w:r>
    </w:p>
    <w:p w14:paraId="2732D8B8" w14:textId="0FCC644E" w:rsidR="009B37E9" w:rsidRPr="00E313AF" w:rsidRDefault="009B37E9" w:rsidP="009B37E9">
      <w:pPr>
        <w:pStyle w:val="CSIParagraph"/>
        <w:keepNext w:val="0"/>
        <w:numPr>
          <w:ilvl w:val="5"/>
          <w:numId w:val="2"/>
        </w:numPr>
        <w:spacing w:before="120"/>
        <w:rPr>
          <w:i/>
          <w:iCs/>
        </w:rPr>
      </w:pPr>
      <w:r w:rsidRPr="00E313AF">
        <w:rPr>
          <w:i/>
          <w:iCs/>
        </w:rPr>
        <w:t>Minimum Temperature:</w:t>
      </w:r>
      <w:r w:rsidRPr="00E313AF">
        <w:t xml:space="preserve"> # in degrees</w:t>
      </w:r>
      <w:r w:rsidR="00E313AF" w:rsidRPr="00E313AF">
        <w:t xml:space="preserve"> which will trigger an alarm if above set number.</w:t>
      </w:r>
    </w:p>
    <w:p w14:paraId="6FA9E29E" w14:textId="77777777" w:rsidR="00E313AF" w:rsidRPr="00E313AF" w:rsidRDefault="00E313AF" w:rsidP="00E313AF">
      <w:pPr>
        <w:pStyle w:val="CSIParagraph"/>
        <w:numPr>
          <w:ilvl w:val="5"/>
          <w:numId w:val="2"/>
        </w:numPr>
        <w:spacing w:before="120"/>
        <w:rPr>
          <w:i/>
          <w:iCs/>
        </w:rPr>
      </w:pPr>
      <w:r w:rsidRPr="00E313AF">
        <w:rPr>
          <w:i/>
          <w:iCs/>
        </w:rPr>
        <w:t>Alert When</w:t>
      </w:r>
      <w:r w:rsidRPr="00E313AF">
        <w:t>: Selection of schedule options:</w:t>
      </w:r>
    </w:p>
    <w:p w14:paraId="6367BB3C" w14:textId="77777777" w:rsidR="00E313AF" w:rsidRPr="00E313AF" w:rsidRDefault="00E313AF" w:rsidP="00E313AF">
      <w:pPr>
        <w:pStyle w:val="CSIParagraph"/>
        <w:numPr>
          <w:ilvl w:val="6"/>
          <w:numId w:val="2"/>
        </w:numPr>
        <w:spacing w:before="120"/>
      </w:pPr>
      <w:r w:rsidRPr="00E313AF">
        <w:t>24 hours.</w:t>
      </w:r>
    </w:p>
    <w:p w14:paraId="1D86E61C" w14:textId="77777777" w:rsidR="00E313AF" w:rsidRPr="00E313AF" w:rsidRDefault="00E313AF" w:rsidP="00E313AF">
      <w:pPr>
        <w:pStyle w:val="CSIParagraph"/>
        <w:numPr>
          <w:ilvl w:val="6"/>
          <w:numId w:val="2"/>
        </w:numPr>
        <w:spacing w:before="120"/>
      </w:pPr>
      <w:r w:rsidRPr="00E313AF">
        <w:t>Work hours (Mon-Sun, 8:00 AM – 5:30 PM).</w:t>
      </w:r>
    </w:p>
    <w:p w14:paraId="5B367692" w14:textId="77777777" w:rsidR="00E313AF" w:rsidRPr="00E313AF" w:rsidRDefault="00E313AF" w:rsidP="00E313AF">
      <w:pPr>
        <w:pStyle w:val="CSIParagraph"/>
        <w:numPr>
          <w:ilvl w:val="6"/>
          <w:numId w:val="2"/>
        </w:numPr>
        <w:spacing w:before="120"/>
      </w:pPr>
      <w:r w:rsidRPr="00E313AF">
        <w:t>Non-work hours.</w:t>
      </w:r>
    </w:p>
    <w:p w14:paraId="536F93EF" w14:textId="77777777" w:rsidR="00E313AF" w:rsidRPr="00E313AF" w:rsidRDefault="00E313AF" w:rsidP="00E313AF">
      <w:pPr>
        <w:pStyle w:val="CSIParagraph"/>
        <w:numPr>
          <w:ilvl w:val="6"/>
          <w:numId w:val="2"/>
        </w:numPr>
        <w:spacing w:before="120"/>
      </w:pPr>
      <w:r w:rsidRPr="00E313AF">
        <w:t>Custom hours.</w:t>
      </w:r>
    </w:p>
    <w:p w14:paraId="5A16F83D" w14:textId="7DCCD1FC" w:rsidR="00E313AF" w:rsidRPr="00E313AF" w:rsidRDefault="00E313AF" w:rsidP="00E313AF">
      <w:pPr>
        <w:pStyle w:val="CSIParagraph"/>
        <w:numPr>
          <w:ilvl w:val="5"/>
          <w:numId w:val="2"/>
        </w:numPr>
        <w:spacing w:before="120"/>
        <w:rPr>
          <w:i/>
        </w:rPr>
      </w:pPr>
      <w:r w:rsidRPr="00E313AF">
        <w:rPr>
          <w:i/>
        </w:rPr>
        <w:t xml:space="preserve">Re-arm: </w:t>
      </w:r>
    </w:p>
    <w:p w14:paraId="3E3E33E5" w14:textId="77777777" w:rsidR="00E313AF" w:rsidRPr="00E313AF" w:rsidRDefault="00E313AF" w:rsidP="00E313AF">
      <w:pPr>
        <w:numPr>
          <w:ilvl w:val="6"/>
          <w:numId w:val="15"/>
        </w:numPr>
        <w:suppressAutoHyphens/>
        <w:spacing w:before="120" w:after="0" w:line="240" w:lineRule="auto"/>
        <w:outlineLvl w:val="2"/>
        <w:rPr>
          <w:rFonts w:ascii="Arial" w:eastAsia="Arial" w:hAnsi="Arial" w:cs="Times New Roman"/>
          <w:kern w:val="20"/>
          <w:szCs w:val="24"/>
        </w:rPr>
      </w:pPr>
      <w:r w:rsidRPr="00E313AF">
        <w:rPr>
          <w:rFonts w:ascii="Arial" w:eastAsia="Arial" w:hAnsi="Arial" w:cs="Times New Roman"/>
          <w:kern w:val="20"/>
          <w:szCs w:val="24"/>
        </w:rPr>
        <w:t>Immediate.</w:t>
      </w:r>
    </w:p>
    <w:p w14:paraId="7359BC11" w14:textId="77777777" w:rsidR="00E313AF" w:rsidRPr="00E313AF" w:rsidRDefault="00E313AF" w:rsidP="00E313AF">
      <w:pPr>
        <w:numPr>
          <w:ilvl w:val="6"/>
          <w:numId w:val="15"/>
        </w:numPr>
        <w:suppressAutoHyphens/>
        <w:spacing w:before="120" w:after="0" w:line="240" w:lineRule="auto"/>
        <w:outlineLvl w:val="2"/>
        <w:rPr>
          <w:rFonts w:ascii="Arial" w:eastAsia="Arial" w:hAnsi="Arial" w:cs="Times New Roman"/>
          <w:kern w:val="20"/>
          <w:szCs w:val="24"/>
        </w:rPr>
      </w:pPr>
      <w:r w:rsidRPr="00E313AF">
        <w:rPr>
          <w:rFonts w:ascii="Arial" w:eastAsia="Arial" w:hAnsi="Arial" w:cs="Times New Roman"/>
          <w:kern w:val="20"/>
          <w:szCs w:val="24"/>
        </w:rPr>
        <w:t>After: # minutes.</w:t>
      </w:r>
    </w:p>
    <w:p w14:paraId="5490DD3F" w14:textId="77777777" w:rsidR="00E313AF" w:rsidRPr="00E313AF" w:rsidRDefault="00E313AF" w:rsidP="00E313AF">
      <w:pPr>
        <w:numPr>
          <w:ilvl w:val="6"/>
          <w:numId w:val="15"/>
        </w:numPr>
        <w:suppressAutoHyphens/>
        <w:spacing w:before="120" w:after="0" w:line="240" w:lineRule="auto"/>
        <w:outlineLvl w:val="2"/>
        <w:rPr>
          <w:rFonts w:ascii="Arial" w:eastAsia="Arial" w:hAnsi="Arial" w:cs="Times New Roman"/>
          <w:kern w:val="20"/>
          <w:szCs w:val="24"/>
        </w:rPr>
      </w:pPr>
      <w:r w:rsidRPr="00E313AF">
        <w:rPr>
          <w:rFonts w:ascii="Arial" w:eastAsia="Arial" w:hAnsi="Arial" w:cs="Times New Roman"/>
          <w:kern w:val="20"/>
          <w:szCs w:val="24"/>
        </w:rPr>
        <w:t>After: quiet # minutes.</w:t>
      </w:r>
    </w:p>
    <w:p w14:paraId="5484AA81" w14:textId="77777777" w:rsidR="00E313AF" w:rsidRPr="00E313AF" w:rsidRDefault="00E313AF" w:rsidP="00E313AF">
      <w:pPr>
        <w:pStyle w:val="CSIParagraph"/>
        <w:numPr>
          <w:ilvl w:val="5"/>
          <w:numId w:val="2"/>
        </w:numPr>
        <w:spacing w:before="120"/>
      </w:pPr>
      <w:r w:rsidRPr="00E313AF">
        <w:rPr>
          <w:i/>
        </w:rPr>
        <w:t>Max Per Hour:</w:t>
      </w:r>
      <w:r w:rsidRPr="00E313AF">
        <w:t xml:space="preserve"> # of alerts.</w:t>
      </w:r>
    </w:p>
    <w:p w14:paraId="008DF0EE" w14:textId="77777777" w:rsidR="00E313AF" w:rsidRPr="00E313AF" w:rsidRDefault="00E313AF" w:rsidP="00E313AF">
      <w:pPr>
        <w:pStyle w:val="CSIParagraph"/>
        <w:numPr>
          <w:ilvl w:val="5"/>
          <w:numId w:val="2"/>
        </w:numPr>
        <w:spacing w:before="120"/>
      </w:pPr>
      <w:r w:rsidRPr="00E313AF">
        <w:rPr>
          <w:i/>
        </w:rPr>
        <w:t>Alert Who:</w:t>
      </w:r>
      <w:r w:rsidRPr="00E313AF">
        <w:t xml:space="preserve"> All, checkbox list selection of users.</w:t>
      </w:r>
    </w:p>
    <w:p w14:paraId="62B7DA75" w14:textId="2AF96C64" w:rsidR="009B37E9" w:rsidRPr="00E313AF" w:rsidRDefault="00E313AF" w:rsidP="00E313AF">
      <w:pPr>
        <w:pStyle w:val="CSIParagraph"/>
        <w:numPr>
          <w:ilvl w:val="5"/>
          <w:numId w:val="2"/>
        </w:numPr>
        <w:spacing w:before="120"/>
      </w:pPr>
      <w:r w:rsidRPr="00E313AF">
        <w:rPr>
          <w:i/>
        </w:rPr>
        <w:t>Alert Level:</w:t>
      </w:r>
      <w:r w:rsidRPr="00E313AF">
        <w:t xml:space="preserve"> High, Low.</w:t>
      </w:r>
    </w:p>
    <w:p w14:paraId="14961B5B" w14:textId="77777777" w:rsidR="004E36F5" w:rsidRPr="00CC0580" w:rsidRDefault="004E36F5" w:rsidP="008C67C9">
      <w:pPr>
        <w:pStyle w:val="CSIParagraph"/>
        <w:numPr>
          <w:ilvl w:val="3"/>
          <w:numId w:val="2"/>
        </w:numPr>
        <w:spacing w:before="120"/>
        <w:rPr>
          <w:i/>
        </w:rPr>
      </w:pPr>
      <w:r w:rsidRPr="00CC0580">
        <w:rPr>
          <w:i/>
        </w:rPr>
        <w:t xml:space="preserve">Audio </w:t>
      </w:r>
      <w:r w:rsidR="006835EA">
        <w:rPr>
          <w:i/>
        </w:rPr>
        <w:t>T</w:t>
      </w:r>
      <w:r w:rsidRPr="00CC0580">
        <w:rPr>
          <w:i/>
        </w:rPr>
        <w:t>ab</w:t>
      </w:r>
      <w:r w:rsidR="0018329F">
        <w:rPr>
          <w:i/>
        </w:rPr>
        <w:t xml:space="preserve"> Settings</w:t>
      </w:r>
      <w:r w:rsidR="00CC0580" w:rsidRPr="00CC0580">
        <w:rPr>
          <w:i/>
        </w:rPr>
        <w:t>:</w:t>
      </w:r>
    </w:p>
    <w:p w14:paraId="5DA4296E" w14:textId="77777777" w:rsidR="004E36F5" w:rsidRDefault="004E36F5" w:rsidP="00854C73">
      <w:pPr>
        <w:pStyle w:val="CSISubparagraph1a"/>
        <w:numPr>
          <w:ilvl w:val="4"/>
          <w:numId w:val="22"/>
        </w:numPr>
      </w:pPr>
      <w:r>
        <w:t xml:space="preserve">Audio enabled: </w:t>
      </w:r>
      <w:r w:rsidR="0018329F">
        <w:t xml:space="preserve">Checkbox </w:t>
      </w:r>
      <w:r>
        <w:t>On/Off</w:t>
      </w:r>
    </w:p>
    <w:p w14:paraId="7DD643B7" w14:textId="77777777" w:rsidR="004E36F5" w:rsidRDefault="004E36F5" w:rsidP="000375CD">
      <w:pPr>
        <w:pStyle w:val="CSISubparagraph1a"/>
      </w:pPr>
      <w:r>
        <w:t xml:space="preserve">Copy Audio To: </w:t>
      </w:r>
      <w:r w:rsidR="00123CCF">
        <w:t>L</w:t>
      </w:r>
      <w:r>
        <w:t>ist of connected cameras</w:t>
      </w:r>
    </w:p>
    <w:p w14:paraId="1FF0ACC2" w14:textId="77777777" w:rsidR="004E36F5" w:rsidRPr="00CC0580" w:rsidRDefault="004E36F5" w:rsidP="00C02F9A">
      <w:pPr>
        <w:pStyle w:val="CSIParagraph"/>
        <w:keepNext w:val="0"/>
        <w:numPr>
          <w:ilvl w:val="3"/>
          <w:numId w:val="2"/>
        </w:numPr>
        <w:spacing w:before="120"/>
        <w:rPr>
          <w:i/>
        </w:rPr>
      </w:pPr>
      <w:r w:rsidRPr="00CC0580">
        <w:rPr>
          <w:i/>
        </w:rPr>
        <w:t xml:space="preserve">Location </w:t>
      </w:r>
      <w:r w:rsidR="00ED2DBD">
        <w:rPr>
          <w:i/>
        </w:rPr>
        <w:t>T</w:t>
      </w:r>
      <w:r w:rsidRPr="00CC0580">
        <w:rPr>
          <w:i/>
        </w:rPr>
        <w:t>ab</w:t>
      </w:r>
      <w:r w:rsidR="00E310B1">
        <w:rPr>
          <w:i/>
        </w:rPr>
        <w:t xml:space="preserve"> Settings</w:t>
      </w:r>
      <w:r w:rsidR="00CC0580" w:rsidRPr="00CC0580">
        <w:rPr>
          <w:i/>
        </w:rPr>
        <w:t>:</w:t>
      </w:r>
    </w:p>
    <w:p w14:paraId="6F2049E4" w14:textId="77777777" w:rsidR="004E36F5" w:rsidRPr="00BA6F2B" w:rsidRDefault="004E36F5" w:rsidP="00854C73">
      <w:pPr>
        <w:pStyle w:val="CSISubparagraph1a"/>
        <w:numPr>
          <w:ilvl w:val="4"/>
          <w:numId w:val="23"/>
        </w:numPr>
      </w:pPr>
      <w:r w:rsidRPr="00BA6F2B">
        <w:t>Location Name</w:t>
      </w:r>
      <w:r w:rsidR="00BA6F2B">
        <w:t>.</w:t>
      </w:r>
    </w:p>
    <w:p w14:paraId="44BFB19B" w14:textId="77777777" w:rsidR="004E36F5" w:rsidRDefault="004E36F5" w:rsidP="00A34DF9">
      <w:pPr>
        <w:pStyle w:val="CSISubparagraph1a"/>
      </w:pPr>
      <w:r>
        <w:t xml:space="preserve">Street Address </w:t>
      </w:r>
      <w:r w:rsidR="00BA6F2B">
        <w:t>(</w:t>
      </w:r>
      <w:r>
        <w:t>street, city, state, zip</w:t>
      </w:r>
      <w:r w:rsidR="00BA6F2B">
        <w:t>).</w:t>
      </w:r>
    </w:p>
    <w:p w14:paraId="090D51DE" w14:textId="77777777" w:rsidR="004E36F5" w:rsidRDefault="004E36F5" w:rsidP="00A34DF9">
      <w:pPr>
        <w:pStyle w:val="CSISubparagraph1a"/>
      </w:pPr>
      <w:r>
        <w:t>Latitude</w:t>
      </w:r>
      <w:r w:rsidR="00BA6F2B">
        <w:t>.</w:t>
      </w:r>
    </w:p>
    <w:p w14:paraId="5F0A5ADC" w14:textId="77777777" w:rsidR="004E36F5" w:rsidRDefault="004E36F5" w:rsidP="00A34DF9">
      <w:pPr>
        <w:pStyle w:val="CSISubparagraph1a"/>
      </w:pPr>
      <w:r>
        <w:t>Longitude</w:t>
      </w:r>
      <w:r w:rsidR="00BA6F2B">
        <w:t>.</w:t>
      </w:r>
    </w:p>
    <w:p w14:paraId="2B4C8004" w14:textId="77777777" w:rsidR="004E36F5" w:rsidRDefault="004E36F5" w:rsidP="00A34DF9">
      <w:pPr>
        <w:pStyle w:val="CSISubparagraph1a"/>
      </w:pPr>
      <w:r>
        <w:t>Azimuth</w:t>
      </w:r>
      <w:r w:rsidR="00BA6F2B">
        <w:t>.</w:t>
      </w:r>
    </w:p>
    <w:p w14:paraId="30D7E7FB" w14:textId="77777777" w:rsidR="004E36F5" w:rsidRDefault="004E36F5" w:rsidP="00A34DF9">
      <w:pPr>
        <w:pStyle w:val="CSISubparagraph1a"/>
      </w:pPr>
      <w:r>
        <w:lastRenderedPageBreak/>
        <w:t>Range</w:t>
      </w:r>
      <w:r w:rsidR="00BA6F2B">
        <w:t xml:space="preserve"> (in feet).</w:t>
      </w:r>
    </w:p>
    <w:p w14:paraId="65EB4972" w14:textId="77777777" w:rsidR="004E36F5" w:rsidRDefault="004E36F5" w:rsidP="00A34DF9">
      <w:pPr>
        <w:pStyle w:val="CSISubparagraph1a"/>
      </w:pPr>
      <w:r>
        <w:t>Floor</w:t>
      </w:r>
      <w:r w:rsidR="00BA6F2B">
        <w:t>.</w:t>
      </w:r>
    </w:p>
    <w:p w14:paraId="0E6D7C46" w14:textId="77777777" w:rsidR="008C67C9" w:rsidRPr="00E038BF" w:rsidRDefault="008C67C9" w:rsidP="00E038BF">
      <w:pPr>
        <w:pStyle w:val="CSIParagraph"/>
        <w:keepNext w:val="0"/>
        <w:numPr>
          <w:ilvl w:val="3"/>
          <w:numId w:val="2"/>
        </w:numPr>
        <w:spacing w:before="120"/>
      </w:pPr>
      <w:r w:rsidRPr="00E038BF">
        <w:rPr>
          <w:i/>
        </w:rPr>
        <w:t xml:space="preserve">Metrics Tab: </w:t>
      </w:r>
      <w:r w:rsidRPr="00E038BF">
        <w:t xml:space="preserve">See the five camera metrics defined in paragraphs 2.2.C.9.a, b, c, d </w:t>
      </w:r>
      <w:r w:rsidR="00893DCA" w:rsidRPr="00E038BF">
        <w:t>and</w:t>
      </w:r>
      <w:r w:rsidR="0045349F">
        <w:t> </w:t>
      </w:r>
      <w:r w:rsidRPr="00E038BF">
        <w:t>e</w:t>
      </w:r>
      <w:r w:rsidR="00EF28EE" w:rsidRPr="00E038BF">
        <w:t>:</w:t>
      </w:r>
    </w:p>
    <w:p w14:paraId="19454573" w14:textId="77777777" w:rsidR="00EF28EE" w:rsidRDefault="00EF28EE" w:rsidP="00EF28EE">
      <w:pPr>
        <w:pStyle w:val="CSISubparagraph1a"/>
      </w:pPr>
      <w:r>
        <w:t>Packet Loss.</w:t>
      </w:r>
    </w:p>
    <w:p w14:paraId="11861337" w14:textId="77777777" w:rsidR="00EF28EE" w:rsidRDefault="00EF28EE" w:rsidP="00EF28EE">
      <w:pPr>
        <w:pStyle w:val="CSISubparagraph1a"/>
      </w:pPr>
      <w:r>
        <w:t>Cloud Bandwidth.</w:t>
      </w:r>
    </w:p>
    <w:p w14:paraId="5F9BCE90" w14:textId="77777777" w:rsidR="00EF28EE" w:rsidRDefault="00EF28EE" w:rsidP="00EF28EE">
      <w:pPr>
        <w:pStyle w:val="CSISubparagraph1a"/>
      </w:pPr>
      <w:r>
        <w:t>Camera Bandwidth.</w:t>
      </w:r>
    </w:p>
    <w:p w14:paraId="7750633E" w14:textId="77777777" w:rsidR="00EF28EE" w:rsidRDefault="00EF28EE" w:rsidP="00EF28EE">
      <w:pPr>
        <w:pStyle w:val="CSISubparagraph1a"/>
      </w:pPr>
      <w:r>
        <w:t>Storage.</w:t>
      </w:r>
    </w:p>
    <w:p w14:paraId="61FC482B" w14:textId="77777777" w:rsidR="00EF28EE" w:rsidRDefault="00EF28EE" w:rsidP="00EF28EE">
      <w:pPr>
        <w:pStyle w:val="CSISubparagraph1a"/>
      </w:pPr>
      <w:r>
        <w:t>Delta Storage.</w:t>
      </w:r>
    </w:p>
    <w:p w14:paraId="26698332" w14:textId="77777777" w:rsidR="00E038BF" w:rsidRDefault="00E038BF" w:rsidP="00E038BF">
      <w:pPr>
        <w:pStyle w:val="CSIParagraph"/>
        <w:keepNext w:val="0"/>
        <w:numPr>
          <w:ilvl w:val="3"/>
          <w:numId w:val="2"/>
        </w:numPr>
        <w:spacing w:before="120"/>
        <w:rPr>
          <w:i/>
        </w:rPr>
      </w:pPr>
      <w:r>
        <w:rPr>
          <w:i/>
        </w:rPr>
        <w:t>Maintenance</w:t>
      </w:r>
      <w:r w:rsidRPr="00E038BF">
        <w:rPr>
          <w:i/>
        </w:rPr>
        <w:t xml:space="preserve"> Tab:</w:t>
      </w:r>
      <w:r>
        <w:rPr>
          <w:i/>
        </w:rPr>
        <w:t xml:space="preserve"> </w:t>
      </w:r>
      <w:r w:rsidRPr="00E038BF">
        <w:t>If connected to manufacturer’s Managed Switch, provides the option to Power Cycle the Camera</w:t>
      </w:r>
      <w:r w:rsidR="002C30BD">
        <w:t>.</w:t>
      </w:r>
    </w:p>
    <w:p w14:paraId="38DAEC62" w14:textId="77777777" w:rsidR="007F3B37" w:rsidRPr="001A59E5" w:rsidRDefault="00694B6E" w:rsidP="00BB52E5">
      <w:pPr>
        <w:pStyle w:val="CSIParagraph"/>
        <w:numPr>
          <w:ilvl w:val="2"/>
          <w:numId w:val="2"/>
        </w:numPr>
        <w:rPr>
          <w:i/>
        </w:rPr>
      </w:pPr>
      <w:bookmarkStart w:id="17" w:name="_Hlk53408750"/>
      <w:r w:rsidRPr="001A59E5">
        <w:rPr>
          <w:i/>
        </w:rPr>
        <w:t xml:space="preserve">Web Application </w:t>
      </w:r>
      <w:r w:rsidR="004E36F5" w:rsidRPr="001A59E5">
        <w:rPr>
          <w:i/>
        </w:rPr>
        <w:t>User</w:t>
      </w:r>
      <w:r w:rsidRPr="001A59E5">
        <w:rPr>
          <w:i/>
        </w:rPr>
        <w:t xml:space="preserve"> Management</w:t>
      </w:r>
      <w:r w:rsidR="00A90CFF" w:rsidRPr="001A59E5">
        <w:rPr>
          <w:i/>
        </w:rPr>
        <w:t xml:space="preserve">: </w:t>
      </w:r>
    </w:p>
    <w:bookmarkEnd w:id="17"/>
    <w:p w14:paraId="41AB2F90" w14:textId="1C7E4B8A" w:rsidR="00DF69E4" w:rsidRDefault="00E87713" w:rsidP="007F3B37">
      <w:pPr>
        <w:pStyle w:val="CSIParagraph"/>
        <w:keepNext w:val="0"/>
        <w:numPr>
          <w:ilvl w:val="3"/>
          <w:numId w:val="2"/>
        </w:numPr>
        <w:spacing w:before="120"/>
      </w:pPr>
      <w:r w:rsidRPr="00B04611">
        <w:rPr>
          <w:i/>
        </w:rPr>
        <w:t xml:space="preserve">User List: </w:t>
      </w:r>
      <w:r w:rsidR="00A90CFF" w:rsidRPr="00A90CFF">
        <w:t xml:space="preserve">Users option in the Dashboard </w:t>
      </w:r>
      <w:r w:rsidR="007F3B37">
        <w:t xml:space="preserve">shall </w:t>
      </w:r>
      <w:r w:rsidR="00A90CFF" w:rsidRPr="00A90CFF">
        <w:t xml:space="preserve">allow for an Administrator to manage all users associated with the system.  The Administrator </w:t>
      </w:r>
      <w:r w:rsidR="00B91AF7">
        <w:t xml:space="preserve">shall be provided </w:t>
      </w:r>
      <w:r w:rsidR="00B2211D">
        <w:t>display</w:t>
      </w:r>
      <w:r w:rsidR="00FA1A94">
        <w:t xml:space="preserve"> of</w:t>
      </w:r>
      <w:r w:rsidR="00B2211D">
        <w:t xml:space="preserve"> </w:t>
      </w:r>
      <w:r w:rsidR="00A90CFF" w:rsidRPr="00A90CFF">
        <w:t xml:space="preserve">a </w:t>
      </w:r>
      <w:r w:rsidR="00B2211D">
        <w:t xml:space="preserve">downloadable </w:t>
      </w:r>
      <w:r w:rsidR="00A90CFF" w:rsidRPr="00A90CFF">
        <w:t>list of all current users associated with the account.</w:t>
      </w:r>
    </w:p>
    <w:p w14:paraId="5F4C777C" w14:textId="77777777" w:rsidR="00DF69E4" w:rsidRPr="00BC5FF5" w:rsidRDefault="00DF69E4" w:rsidP="00DF69E4">
      <w:pPr>
        <w:pStyle w:val="CSIParagraph"/>
        <w:keepNext w:val="0"/>
        <w:numPr>
          <w:ilvl w:val="3"/>
          <w:numId w:val="2"/>
        </w:numPr>
        <w:spacing w:before="120"/>
      </w:pPr>
      <w:r w:rsidRPr="00815C11">
        <w:rPr>
          <w:i/>
        </w:rPr>
        <w:t xml:space="preserve">User ID: </w:t>
      </w:r>
      <w:r w:rsidRPr="00BC5FF5">
        <w:t>User</w:t>
      </w:r>
      <w:r>
        <w:t xml:space="preserve"> email addresses </w:t>
      </w:r>
      <w:r w:rsidR="00481587">
        <w:t xml:space="preserve">serve as the system’s </w:t>
      </w:r>
      <w:r>
        <w:t xml:space="preserve">unique identifier </w:t>
      </w:r>
      <w:r w:rsidR="00481587">
        <w:t>for users.</w:t>
      </w:r>
      <w:r w:rsidRPr="00BC5FF5">
        <w:t xml:space="preserve"> </w:t>
      </w:r>
    </w:p>
    <w:p w14:paraId="1390B787" w14:textId="77777777" w:rsidR="004E36F5" w:rsidRPr="00A90CFF" w:rsidRDefault="00DF69E4" w:rsidP="007F3B37">
      <w:pPr>
        <w:pStyle w:val="CSIParagraph"/>
        <w:keepNext w:val="0"/>
        <w:numPr>
          <w:ilvl w:val="3"/>
          <w:numId w:val="2"/>
        </w:numPr>
        <w:spacing w:before="120"/>
      </w:pPr>
      <w:r>
        <w:rPr>
          <w:i/>
        </w:rPr>
        <w:t>User List Information:</w:t>
      </w:r>
      <w:r>
        <w:t xml:space="preserve"> </w:t>
      </w:r>
      <w:r w:rsidR="00A90CFF" w:rsidRPr="00A90CFF">
        <w:t xml:space="preserve">The list </w:t>
      </w:r>
      <w:r w:rsidR="00B91AF7">
        <w:t xml:space="preserve">shall </w:t>
      </w:r>
      <w:r w:rsidR="00A90CFF" w:rsidRPr="00A90CFF">
        <w:t>provide the following information:</w:t>
      </w:r>
    </w:p>
    <w:p w14:paraId="31DD639A" w14:textId="77777777" w:rsidR="004E36F5" w:rsidRDefault="004E36F5" w:rsidP="00854C73">
      <w:pPr>
        <w:pStyle w:val="CSISubparagraph1a"/>
        <w:numPr>
          <w:ilvl w:val="4"/>
          <w:numId w:val="24"/>
        </w:numPr>
      </w:pPr>
      <w:r>
        <w:t>Name</w:t>
      </w:r>
      <w:r w:rsidR="00640A4F">
        <w:t>.</w:t>
      </w:r>
    </w:p>
    <w:p w14:paraId="1542CF35" w14:textId="77777777" w:rsidR="004E36F5" w:rsidRDefault="004E36F5" w:rsidP="00A90CFF">
      <w:pPr>
        <w:pStyle w:val="CSISubparagraph1a"/>
      </w:pPr>
      <w:r>
        <w:t>E-mail Address</w:t>
      </w:r>
      <w:r w:rsidR="00640A4F">
        <w:t>.</w:t>
      </w:r>
      <w:r>
        <w:tab/>
      </w:r>
    </w:p>
    <w:p w14:paraId="3F13E9F0" w14:textId="77777777" w:rsidR="004E36F5" w:rsidRDefault="004E36F5" w:rsidP="00A90CFF">
      <w:pPr>
        <w:pStyle w:val="CSISubparagraph1a"/>
      </w:pPr>
      <w:r>
        <w:t>Administrator (check</w:t>
      </w:r>
      <w:r w:rsidR="002664FA">
        <w:t>mark indication</w:t>
      </w:r>
      <w:r>
        <w:t>)</w:t>
      </w:r>
      <w:r w:rsidR="00640A4F">
        <w:t>.</w:t>
      </w:r>
    </w:p>
    <w:p w14:paraId="7A02732D" w14:textId="77777777" w:rsidR="004E36F5" w:rsidRDefault="004E36F5" w:rsidP="00A90CFF">
      <w:pPr>
        <w:pStyle w:val="CSISubparagraph1a"/>
      </w:pPr>
      <w:r>
        <w:t>Status (Active, Pending Validation or Deleted)</w:t>
      </w:r>
      <w:r w:rsidR="00640A4F">
        <w:t>.</w:t>
      </w:r>
    </w:p>
    <w:p w14:paraId="4B098121" w14:textId="77777777" w:rsidR="004E36F5" w:rsidRDefault="004E36F5" w:rsidP="00A90CFF">
      <w:pPr>
        <w:pStyle w:val="CSISubparagraph1a"/>
      </w:pPr>
      <w:r>
        <w:t>Last Login (date/time)</w:t>
      </w:r>
      <w:r w:rsidR="00640A4F">
        <w:t>.</w:t>
      </w:r>
    </w:p>
    <w:p w14:paraId="46ABAB86" w14:textId="77777777" w:rsidR="004E36F5" w:rsidRDefault="005F222A" w:rsidP="00A90CFF">
      <w:pPr>
        <w:pStyle w:val="CSISubparagraph1a"/>
      </w:pPr>
      <w:r>
        <w:t xml:space="preserve">Settings </w:t>
      </w:r>
      <w:r w:rsidR="004E36F5">
        <w:t>Actions buttons for each user</w:t>
      </w:r>
      <w:r w:rsidR="002664FA">
        <w:t>, available per Status of user:</w:t>
      </w:r>
    </w:p>
    <w:p w14:paraId="42E01A08" w14:textId="77777777" w:rsidR="002664FA" w:rsidRDefault="002664FA" w:rsidP="002664FA">
      <w:pPr>
        <w:pStyle w:val="CSISubparagraph1a1"/>
      </w:pPr>
      <w:r>
        <w:t>Change user settings.</w:t>
      </w:r>
    </w:p>
    <w:p w14:paraId="2A538364" w14:textId="77777777" w:rsidR="002664FA" w:rsidRDefault="002664FA" w:rsidP="002664FA">
      <w:pPr>
        <w:pStyle w:val="CSISubparagraph1a1"/>
      </w:pPr>
      <w:r>
        <w:t>Resent confirmation email.</w:t>
      </w:r>
    </w:p>
    <w:p w14:paraId="60E46F0A" w14:textId="77777777" w:rsidR="002664FA" w:rsidRDefault="002664FA" w:rsidP="002664FA">
      <w:pPr>
        <w:pStyle w:val="CSISubparagraph1a1"/>
      </w:pPr>
      <w:r>
        <w:t>Remove user from account.</w:t>
      </w:r>
    </w:p>
    <w:p w14:paraId="3684B910" w14:textId="77777777" w:rsidR="002664FA" w:rsidRDefault="002664FA" w:rsidP="002664FA">
      <w:pPr>
        <w:pStyle w:val="CSISubparagraph1a1"/>
      </w:pPr>
      <w:r>
        <w:t>Send password reset email.</w:t>
      </w:r>
    </w:p>
    <w:p w14:paraId="1CBC59E8" w14:textId="77777777" w:rsidR="00783A5A" w:rsidRPr="00BB52E5" w:rsidRDefault="00783A5A" w:rsidP="00C02F9A">
      <w:pPr>
        <w:pStyle w:val="CSIParagraph"/>
        <w:keepNext w:val="0"/>
        <w:numPr>
          <w:ilvl w:val="3"/>
          <w:numId w:val="2"/>
        </w:numPr>
        <w:spacing w:before="120"/>
      </w:pPr>
      <w:r>
        <w:rPr>
          <w:i/>
        </w:rPr>
        <w:t>User Settings Window:</w:t>
      </w:r>
    </w:p>
    <w:p w14:paraId="00D1CA83" w14:textId="77777777" w:rsidR="004E36F5" w:rsidRPr="00783A5A" w:rsidRDefault="004E36F5" w:rsidP="00783A5A">
      <w:pPr>
        <w:pStyle w:val="CSIParagraph"/>
        <w:keepNext w:val="0"/>
        <w:numPr>
          <w:ilvl w:val="4"/>
          <w:numId w:val="2"/>
        </w:numPr>
        <w:spacing w:before="120"/>
      </w:pPr>
      <w:r w:rsidRPr="00AF0E59">
        <w:rPr>
          <w:i/>
        </w:rPr>
        <w:t>Access Tab</w:t>
      </w:r>
      <w:r w:rsidR="00AF0E59" w:rsidRPr="00AF0E59">
        <w:rPr>
          <w:i/>
        </w:rPr>
        <w:t>:</w:t>
      </w:r>
      <w:r w:rsidRPr="00AF0E59">
        <w:rPr>
          <w:i/>
        </w:rPr>
        <w:t xml:space="preserve"> </w:t>
      </w:r>
    </w:p>
    <w:p w14:paraId="0B52C408" w14:textId="77777777" w:rsidR="004E36F5" w:rsidRDefault="004E36F5" w:rsidP="00854C73">
      <w:pPr>
        <w:pStyle w:val="CSISubparagraph1a1"/>
        <w:numPr>
          <w:ilvl w:val="5"/>
          <w:numId w:val="25"/>
        </w:numPr>
      </w:pPr>
      <w:r w:rsidRPr="00783A5A">
        <w:rPr>
          <w:i/>
        </w:rPr>
        <w:t>Disable User</w:t>
      </w:r>
      <w:r w:rsidR="00783A5A">
        <w:rPr>
          <w:i/>
        </w:rPr>
        <w:t>:</w:t>
      </w:r>
      <w:r>
        <w:t xml:space="preserve"> </w:t>
      </w:r>
      <w:r w:rsidR="00783A5A">
        <w:t>C</w:t>
      </w:r>
      <w:r>
        <w:t>heckbox</w:t>
      </w:r>
      <w:r w:rsidR="00815C11">
        <w:t>.</w:t>
      </w:r>
    </w:p>
    <w:p w14:paraId="0137227B" w14:textId="77777777" w:rsidR="004E36F5" w:rsidRDefault="004E36F5" w:rsidP="00783A5A">
      <w:pPr>
        <w:pStyle w:val="CSISubparagraph1a1"/>
      </w:pPr>
      <w:r w:rsidRPr="00783A5A">
        <w:rPr>
          <w:i/>
        </w:rPr>
        <w:t>Access Period</w:t>
      </w:r>
      <w:r w:rsidR="00783A5A" w:rsidRPr="00783A5A">
        <w:rPr>
          <w:i/>
        </w:rPr>
        <w:t>:</w:t>
      </w:r>
      <w:r w:rsidR="00783A5A">
        <w:t xml:space="preserve"> Selection list options:</w:t>
      </w:r>
    </w:p>
    <w:p w14:paraId="3B3270CF" w14:textId="77777777" w:rsidR="004E36F5" w:rsidRDefault="004E36F5" w:rsidP="00783A5A">
      <w:pPr>
        <w:pStyle w:val="CSISubparagraph1a1a"/>
      </w:pPr>
      <w:r>
        <w:t>24 hours</w:t>
      </w:r>
      <w:r w:rsidR="00815C11">
        <w:t>.</w:t>
      </w:r>
    </w:p>
    <w:p w14:paraId="191E862A" w14:textId="77777777" w:rsidR="004E36F5" w:rsidRDefault="004E36F5" w:rsidP="00783A5A">
      <w:pPr>
        <w:pStyle w:val="CSISubparagraph1a1a"/>
      </w:pPr>
      <w:r>
        <w:t>Work hours (i.e.</w:t>
      </w:r>
      <w:r w:rsidR="002714B9">
        <w:t xml:space="preserve"> </w:t>
      </w:r>
      <w:r>
        <w:t>Mon-Sun, 8:00 AM – 5:30 PM)</w:t>
      </w:r>
      <w:r w:rsidR="00815C11">
        <w:t>.</w:t>
      </w:r>
    </w:p>
    <w:p w14:paraId="430DAF22" w14:textId="77777777" w:rsidR="004E36F5" w:rsidRDefault="004E36F5" w:rsidP="00783A5A">
      <w:pPr>
        <w:pStyle w:val="CSISubparagraph1a1a"/>
      </w:pPr>
      <w:r>
        <w:t>Non-work hours</w:t>
      </w:r>
      <w:r w:rsidR="00815C11">
        <w:t>.</w:t>
      </w:r>
    </w:p>
    <w:p w14:paraId="7F0475D4" w14:textId="77777777" w:rsidR="004E36F5" w:rsidRDefault="004E36F5" w:rsidP="00783A5A">
      <w:pPr>
        <w:pStyle w:val="CSISubparagraph1a1a"/>
      </w:pPr>
      <w:r>
        <w:t xml:space="preserve">Custom – </w:t>
      </w:r>
      <w:r w:rsidR="003518D7">
        <w:t xml:space="preserve">selection displays </w:t>
      </w:r>
      <w:r>
        <w:t>Add Period option</w:t>
      </w:r>
      <w:r w:rsidR="00815C11">
        <w:t>.</w:t>
      </w:r>
    </w:p>
    <w:p w14:paraId="692934FB" w14:textId="77777777" w:rsidR="004E36F5" w:rsidRDefault="004E36F5" w:rsidP="006266F1">
      <w:pPr>
        <w:pStyle w:val="CSISubparagraph1a1"/>
      </w:pPr>
      <w:r w:rsidRPr="00AA63AF">
        <w:rPr>
          <w:i/>
        </w:rPr>
        <w:t>Permissions</w:t>
      </w:r>
      <w:r w:rsidR="003518D7" w:rsidRPr="00AA63AF">
        <w:rPr>
          <w:i/>
        </w:rPr>
        <w:t>:</w:t>
      </w:r>
      <w:r>
        <w:t xml:space="preserve"> </w:t>
      </w:r>
      <w:r w:rsidR="003518D7">
        <w:t>O</w:t>
      </w:r>
      <w:r>
        <w:t>ptions dropdown</w:t>
      </w:r>
      <w:r w:rsidR="00815C11">
        <w:t>:</w:t>
      </w:r>
    </w:p>
    <w:p w14:paraId="6CE281D5" w14:textId="77777777" w:rsidR="00C821BF" w:rsidRDefault="00C821BF" w:rsidP="006266F1">
      <w:pPr>
        <w:pStyle w:val="CSISubparagraph1a1a"/>
      </w:pPr>
      <w:r>
        <w:lastRenderedPageBreak/>
        <w:t>Edit Account Settings.</w:t>
      </w:r>
    </w:p>
    <w:p w14:paraId="489BC3DC" w14:textId="77777777" w:rsidR="00C821BF" w:rsidRDefault="00C821BF" w:rsidP="006266F1">
      <w:pPr>
        <w:pStyle w:val="CSISubparagraph1a1a"/>
      </w:pPr>
      <w:r>
        <w:t>Edit Layouts.</w:t>
      </w:r>
    </w:p>
    <w:p w14:paraId="1AB5B5F3" w14:textId="77777777" w:rsidR="00C821BF" w:rsidRDefault="00C821BF" w:rsidP="006266F1">
      <w:pPr>
        <w:pStyle w:val="CSISubparagraph1a1a"/>
      </w:pPr>
      <w:r>
        <w:t>Edit Cameras No Billing.</w:t>
      </w:r>
    </w:p>
    <w:p w14:paraId="4811FBC0" w14:textId="77777777" w:rsidR="00C821BF" w:rsidRDefault="00C821BF" w:rsidP="006266F1">
      <w:pPr>
        <w:pStyle w:val="CSISubparagraph1a1a"/>
      </w:pPr>
      <w:r>
        <w:t>Turn Cameras On And Off.</w:t>
      </w:r>
    </w:p>
    <w:p w14:paraId="74F3D1BC" w14:textId="77777777" w:rsidR="00C821BF" w:rsidRDefault="00C821BF" w:rsidP="006266F1">
      <w:pPr>
        <w:pStyle w:val="CSISubparagraph1a1a"/>
      </w:pPr>
      <w:r>
        <w:t>Edit Motion Areas.</w:t>
      </w:r>
    </w:p>
    <w:p w14:paraId="48C20318" w14:textId="77777777" w:rsidR="00C821BF" w:rsidRDefault="00C821BF" w:rsidP="006266F1">
      <w:pPr>
        <w:pStyle w:val="CSISubparagraph1a1a"/>
      </w:pPr>
      <w:r>
        <w:t>Change Cameras.</w:t>
      </w:r>
    </w:p>
    <w:p w14:paraId="55FD9BD7" w14:textId="77777777" w:rsidR="00C821BF" w:rsidRDefault="00C821BF" w:rsidP="006266F1">
      <w:pPr>
        <w:pStyle w:val="CSISubparagraph1a1a"/>
      </w:pPr>
      <w:r>
        <w:t>Edit Users.</w:t>
      </w:r>
    </w:p>
    <w:p w14:paraId="7D506510" w14:textId="77777777" w:rsidR="00C821BF" w:rsidRDefault="00C821BF" w:rsidP="006266F1">
      <w:pPr>
        <w:pStyle w:val="CSISubparagraph1a1a"/>
      </w:pPr>
      <w:r>
        <w:t>Edit All And Add.</w:t>
      </w:r>
    </w:p>
    <w:p w14:paraId="10420E7A" w14:textId="77777777" w:rsidR="00C821BF" w:rsidRDefault="00C821BF" w:rsidP="006266F1">
      <w:pPr>
        <w:pStyle w:val="CSISubparagraph1a1a"/>
      </w:pPr>
      <w:r>
        <w:t>Edit Sharing.</w:t>
      </w:r>
    </w:p>
    <w:p w14:paraId="513214F1" w14:textId="77777777" w:rsidR="00C821BF" w:rsidRDefault="00C821BF" w:rsidP="006266F1">
      <w:pPr>
        <w:pStyle w:val="CSISubparagraph1a1a"/>
      </w:pPr>
      <w:r>
        <w:t>PTZ Live.</w:t>
      </w:r>
    </w:p>
    <w:p w14:paraId="095A4B5A" w14:textId="77777777" w:rsidR="00C821BF" w:rsidRDefault="00C821BF" w:rsidP="006266F1">
      <w:pPr>
        <w:pStyle w:val="CSISubparagraph1a1a"/>
      </w:pPr>
      <w:r>
        <w:t>Edit PTZ Stations.</w:t>
      </w:r>
    </w:p>
    <w:p w14:paraId="68098174" w14:textId="77777777" w:rsidR="00C821BF" w:rsidRDefault="00C821BF" w:rsidP="006266F1">
      <w:pPr>
        <w:pStyle w:val="CSISubparagraph1a1a"/>
      </w:pPr>
      <w:r>
        <w:t>View Live Video.</w:t>
      </w:r>
    </w:p>
    <w:p w14:paraId="4FB81D1A" w14:textId="77777777" w:rsidR="00C821BF" w:rsidRDefault="00C821BF" w:rsidP="006266F1">
      <w:pPr>
        <w:pStyle w:val="CSISubparagraph1a1a"/>
      </w:pPr>
      <w:r>
        <w:t>View Recorded Video.</w:t>
      </w:r>
    </w:p>
    <w:p w14:paraId="65413FBE" w14:textId="77777777" w:rsidR="00C821BF" w:rsidRDefault="00C821BF" w:rsidP="006266F1">
      <w:pPr>
        <w:pStyle w:val="CSISubparagraph1a1a"/>
      </w:pPr>
      <w:r>
        <w:t>Download Video.</w:t>
      </w:r>
    </w:p>
    <w:p w14:paraId="133738F0" w14:textId="77777777" w:rsidR="004E36F5" w:rsidRDefault="00C821BF" w:rsidP="006266F1">
      <w:pPr>
        <w:pStyle w:val="CSISubparagraph1a1a"/>
      </w:pPr>
      <w:r>
        <w:t>View Previews.</w:t>
      </w:r>
    </w:p>
    <w:p w14:paraId="48900BA8" w14:textId="77777777" w:rsidR="006266F1" w:rsidRDefault="00521C7C" w:rsidP="006266F1">
      <w:pPr>
        <w:pStyle w:val="CSISubparagraph1a1"/>
      </w:pPr>
      <w:r>
        <w:rPr>
          <w:i/>
        </w:rPr>
        <w:t>Employee ID</w:t>
      </w:r>
      <w:r w:rsidR="006266F1" w:rsidRPr="00AA63AF">
        <w:rPr>
          <w:i/>
        </w:rPr>
        <w:t>:</w:t>
      </w:r>
      <w:r w:rsidR="00B52CA3">
        <w:rPr>
          <w:i/>
        </w:rPr>
        <w:t xml:space="preserve"> </w:t>
      </w:r>
      <w:r w:rsidR="00B52CA3">
        <w:t>Text</w:t>
      </w:r>
      <w:r w:rsidR="00EB103A">
        <w:t xml:space="preserve"> entry.</w:t>
      </w:r>
    </w:p>
    <w:p w14:paraId="591BF5E9" w14:textId="77777777" w:rsidR="004E36F5" w:rsidRDefault="004E36F5" w:rsidP="00C02F9A">
      <w:pPr>
        <w:pStyle w:val="CSIParagraph"/>
        <w:keepNext w:val="0"/>
        <w:numPr>
          <w:ilvl w:val="3"/>
          <w:numId w:val="2"/>
        </w:numPr>
        <w:spacing w:before="120"/>
      </w:pPr>
      <w:r w:rsidRPr="00815C11">
        <w:rPr>
          <w:i/>
        </w:rPr>
        <w:t>Cameras Tab</w:t>
      </w:r>
      <w:r w:rsidR="00D97592" w:rsidRPr="00815C11">
        <w:rPr>
          <w:i/>
        </w:rPr>
        <w:t>:</w:t>
      </w:r>
      <w:r w:rsidR="00D97592">
        <w:t xml:space="preserve"> Allows individual cameras to be assigned to user</w:t>
      </w:r>
    </w:p>
    <w:p w14:paraId="20B5C93B" w14:textId="77777777" w:rsidR="004E36F5" w:rsidRDefault="004E36F5" w:rsidP="00C02F9A">
      <w:pPr>
        <w:pStyle w:val="CSIParagraph"/>
        <w:keepNext w:val="0"/>
        <w:numPr>
          <w:ilvl w:val="3"/>
          <w:numId w:val="2"/>
        </w:numPr>
        <w:spacing w:before="120"/>
      </w:pPr>
      <w:r w:rsidRPr="00815C11">
        <w:rPr>
          <w:i/>
        </w:rPr>
        <w:t>Layouts Tab</w:t>
      </w:r>
      <w:r w:rsidR="00D97592" w:rsidRPr="00815C11">
        <w:rPr>
          <w:i/>
        </w:rPr>
        <w:t>:</w:t>
      </w:r>
      <w:r w:rsidR="00D97592">
        <w:t xml:space="preserve"> </w:t>
      </w:r>
      <w:r w:rsidR="00D97592" w:rsidRPr="00D97592">
        <w:t>Controls the user’s access to layouts.  Access to a layout automatically gives access to all cameras in the layout.</w:t>
      </w:r>
    </w:p>
    <w:p w14:paraId="78F5B140" w14:textId="77777777" w:rsidR="004E36F5" w:rsidRDefault="00CF2877" w:rsidP="00C02F9A">
      <w:pPr>
        <w:pStyle w:val="CSIParagraph"/>
        <w:keepNext w:val="0"/>
        <w:numPr>
          <w:ilvl w:val="3"/>
          <w:numId w:val="2"/>
        </w:numPr>
        <w:spacing w:before="120"/>
      </w:pPr>
      <w:r w:rsidRPr="00CF2877">
        <w:rPr>
          <w:i/>
        </w:rPr>
        <w:t xml:space="preserve">Administrator User: </w:t>
      </w:r>
      <w:r w:rsidR="004E36F5" w:rsidRPr="00BC5FF5">
        <w:t>Upon log-in, if the User is an Administrator they will have the following options under the Account Settings selection:</w:t>
      </w:r>
    </w:p>
    <w:p w14:paraId="049DD5C5" w14:textId="77777777" w:rsidR="004E36F5" w:rsidRPr="00CF2877" w:rsidRDefault="004E36F5" w:rsidP="00CF2877">
      <w:pPr>
        <w:pStyle w:val="CSIParagraph"/>
        <w:keepNext w:val="0"/>
        <w:numPr>
          <w:ilvl w:val="4"/>
          <w:numId w:val="2"/>
        </w:numPr>
        <w:spacing w:before="120"/>
        <w:rPr>
          <w:i/>
        </w:rPr>
      </w:pPr>
      <w:r w:rsidRPr="00CF2877">
        <w:rPr>
          <w:i/>
        </w:rPr>
        <w:t xml:space="preserve">Control </w:t>
      </w:r>
      <w:r w:rsidR="00CF2877">
        <w:rPr>
          <w:i/>
        </w:rPr>
        <w:t>T</w:t>
      </w:r>
      <w:r w:rsidRPr="00CF2877">
        <w:rPr>
          <w:i/>
        </w:rPr>
        <w:t>ab</w:t>
      </w:r>
      <w:r w:rsidR="00CF2877" w:rsidRPr="00CF2877">
        <w:rPr>
          <w:i/>
        </w:rPr>
        <w:t>:</w:t>
      </w:r>
    </w:p>
    <w:p w14:paraId="361EA13C" w14:textId="77777777" w:rsidR="004E36F5" w:rsidRDefault="004E36F5" w:rsidP="00854C73">
      <w:pPr>
        <w:pStyle w:val="CSISubparagraph1a1"/>
        <w:numPr>
          <w:ilvl w:val="5"/>
          <w:numId w:val="26"/>
        </w:numPr>
      </w:pPr>
      <w:r>
        <w:t>Turn off all cameras</w:t>
      </w:r>
    </w:p>
    <w:p w14:paraId="501C5D41" w14:textId="77777777" w:rsidR="004E36F5" w:rsidRDefault="004E36F5" w:rsidP="00CF2877">
      <w:pPr>
        <w:pStyle w:val="CSISubparagraph1a1"/>
      </w:pPr>
      <w:r>
        <w:t>Turn on all cameras</w:t>
      </w:r>
    </w:p>
    <w:p w14:paraId="6B325403" w14:textId="77777777" w:rsidR="004E36F5" w:rsidRDefault="004E36F5" w:rsidP="00CF2877">
      <w:pPr>
        <w:pStyle w:val="CSISubparagraph1a1"/>
      </w:pPr>
      <w:r>
        <w:t>Create API key</w:t>
      </w:r>
    </w:p>
    <w:p w14:paraId="04CDE949" w14:textId="77777777" w:rsidR="004E36F5" w:rsidRPr="00CF2877" w:rsidRDefault="004E36F5" w:rsidP="00CF2877">
      <w:pPr>
        <w:pStyle w:val="CSIParagraph"/>
        <w:keepNext w:val="0"/>
        <w:numPr>
          <w:ilvl w:val="4"/>
          <w:numId w:val="2"/>
        </w:numPr>
        <w:spacing w:before="120"/>
        <w:rPr>
          <w:i/>
        </w:rPr>
      </w:pPr>
      <w:r w:rsidRPr="00CF2877">
        <w:rPr>
          <w:i/>
        </w:rPr>
        <w:t xml:space="preserve">Days </w:t>
      </w:r>
      <w:r w:rsidR="00CF2877" w:rsidRPr="00CF2877">
        <w:rPr>
          <w:i/>
        </w:rPr>
        <w:t>T</w:t>
      </w:r>
      <w:r w:rsidRPr="00CF2877">
        <w:rPr>
          <w:i/>
        </w:rPr>
        <w:t>ab</w:t>
      </w:r>
      <w:r w:rsidR="00CF2877" w:rsidRPr="00CF2877">
        <w:rPr>
          <w:i/>
        </w:rPr>
        <w:t>:</w:t>
      </w:r>
    </w:p>
    <w:p w14:paraId="6A7B4219" w14:textId="77777777" w:rsidR="004E36F5" w:rsidRDefault="004E36F5" w:rsidP="00854C73">
      <w:pPr>
        <w:pStyle w:val="CSISubparagraph1a1"/>
        <w:numPr>
          <w:ilvl w:val="5"/>
          <w:numId w:val="27"/>
        </w:numPr>
      </w:pPr>
      <w:r>
        <w:t>Time Zone: (selection drop-down)</w:t>
      </w:r>
    </w:p>
    <w:p w14:paraId="15A3BC36" w14:textId="77777777" w:rsidR="004E36F5" w:rsidRDefault="004E36F5" w:rsidP="00CF2877">
      <w:pPr>
        <w:pStyle w:val="CSISubparagraph1a1"/>
      </w:pPr>
      <w:r>
        <w:t>Work days: (selection drop-down)</w:t>
      </w:r>
    </w:p>
    <w:p w14:paraId="45781226" w14:textId="6DFBE0BF" w:rsidR="004E36F5" w:rsidRDefault="004E36F5" w:rsidP="00CF2877">
      <w:pPr>
        <w:pStyle w:val="CSISubparagraph1a1"/>
      </w:pPr>
      <w:r>
        <w:t>Work hours: (from / to setting)</w:t>
      </w:r>
    </w:p>
    <w:p w14:paraId="4202BFDB" w14:textId="7D72963F" w:rsidR="008A0EFF" w:rsidRPr="001A59E5" w:rsidRDefault="008A0EFF" w:rsidP="008A0EFF">
      <w:pPr>
        <w:pStyle w:val="CSIParagraph"/>
        <w:numPr>
          <w:ilvl w:val="2"/>
          <w:numId w:val="2"/>
        </w:numPr>
        <w:rPr>
          <w:i/>
        </w:rPr>
      </w:pPr>
      <w:r w:rsidRPr="001A59E5">
        <w:rPr>
          <w:i/>
        </w:rPr>
        <w:t xml:space="preserve">Web Application </w:t>
      </w:r>
      <w:r>
        <w:rPr>
          <w:i/>
        </w:rPr>
        <w:t>Archive</w:t>
      </w:r>
      <w:r w:rsidRPr="001A59E5">
        <w:rPr>
          <w:i/>
        </w:rPr>
        <w:t xml:space="preserve"> Management: </w:t>
      </w:r>
    </w:p>
    <w:p w14:paraId="72E9FEE9" w14:textId="7A000A89" w:rsidR="008A0EFF" w:rsidRPr="008A0EFF" w:rsidRDefault="008A0EFF" w:rsidP="008A0EFF">
      <w:pPr>
        <w:pStyle w:val="CSISubparagraph1"/>
        <w:numPr>
          <w:ilvl w:val="3"/>
          <w:numId w:val="35"/>
        </w:numPr>
      </w:pPr>
      <w:r w:rsidRPr="008A0EFF">
        <w:rPr>
          <w:i/>
          <w:iCs/>
        </w:rPr>
        <w:t>Archiving:</w:t>
      </w:r>
      <w:r>
        <w:t xml:space="preserve"> </w:t>
      </w:r>
      <w:r w:rsidRPr="008A0EFF">
        <w:rPr>
          <w:rFonts w:ascii="Roboto Condensed" w:hAnsi="Roboto Condensed"/>
          <w:color w:val="333333"/>
          <w:sz w:val="21"/>
          <w:szCs w:val="21"/>
          <w:shd w:val="clear" w:color="auto" w:fill="FFFFFF"/>
        </w:rPr>
        <w:t xml:space="preserve">feature which allows the saving of video clips outside of retention while utilizing the </w:t>
      </w:r>
      <w:r w:rsidR="004E106B">
        <w:rPr>
          <w:rFonts w:ascii="Roboto Condensed" w:hAnsi="Roboto Condensed"/>
          <w:color w:val="333333"/>
          <w:sz w:val="21"/>
          <w:szCs w:val="21"/>
          <w:shd w:val="clear" w:color="auto" w:fill="FFFFFF"/>
        </w:rPr>
        <w:t xml:space="preserve">Wisenet SKY </w:t>
      </w:r>
      <w:r w:rsidRPr="008A0EFF">
        <w:rPr>
          <w:rFonts w:ascii="Roboto Condensed" w:hAnsi="Roboto Condensed"/>
          <w:color w:val="333333"/>
          <w:sz w:val="21"/>
          <w:szCs w:val="21"/>
          <w:shd w:val="clear" w:color="auto" w:fill="FFFFFF"/>
        </w:rPr>
        <w:t xml:space="preserve"> Cloud VMS robust and redundant cloud storage.</w:t>
      </w:r>
    </w:p>
    <w:p w14:paraId="3DDE9B7E" w14:textId="376F91FC" w:rsidR="008A0EFF" w:rsidRPr="008A0EFF" w:rsidRDefault="008A0EFF" w:rsidP="008A0EFF">
      <w:pPr>
        <w:pStyle w:val="CSISubparagraph1"/>
        <w:numPr>
          <w:ilvl w:val="3"/>
          <w:numId w:val="35"/>
        </w:numPr>
        <w:rPr>
          <w:i/>
          <w:iCs/>
        </w:rPr>
      </w:pPr>
      <w:r w:rsidRPr="008A0EFF">
        <w:rPr>
          <w:rFonts w:ascii="Roboto Condensed" w:hAnsi="Roboto Condensed"/>
          <w:i/>
          <w:iCs/>
          <w:color w:val="333333"/>
          <w:sz w:val="21"/>
          <w:szCs w:val="21"/>
          <w:shd w:val="clear" w:color="auto" w:fill="FFFFFF"/>
        </w:rPr>
        <w:t>Actions:</w:t>
      </w:r>
      <w:r>
        <w:rPr>
          <w:rFonts w:ascii="Roboto Condensed" w:hAnsi="Roboto Condensed"/>
          <w:i/>
          <w:iCs/>
          <w:color w:val="333333"/>
          <w:sz w:val="21"/>
          <w:szCs w:val="21"/>
          <w:shd w:val="clear" w:color="auto" w:fill="FFFFFF"/>
        </w:rPr>
        <w:t xml:space="preserve"> </w:t>
      </w:r>
      <w:r>
        <w:rPr>
          <w:rFonts w:ascii="Roboto Condensed" w:hAnsi="Roboto Condensed"/>
          <w:color w:val="333333"/>
          <w:sz w:val="21"/>
          <w:szCs w:val="21"/>
          <w:shd w:val="clear" w:color="auto" w:fill="FFFFFF"/>
        </w:rPr>
        <w:t>once one or more files or folders are selected it is possible to share, move the selection to another location in the Archive, copy the selection, delete or download the selection.</w:t>
      </w:r>
    </w:p>
    <w:p w14:paraId="12DCFF67" w14:textId="52AC9E12" w:rsidR="008A0EFF" w:rsidRPr="008A0EFF" w:rsidRDefault="008A0EFF" w:rsidP="008A0EFF">
      <w:pPr>
        <w:pStyle w:val="CSISubparagraph1"/>
        <w:numPr>
          <w:ilvl w:val="3"/>
          <w:numId w:val="35"/>
        </w:numPr>
        <w:rPr>
          <w:i/>
          <w:iCs/>
        </w:rPr>
      </w:pPr>
      <w:r w:rsidRPr="008A0EFF">
        <w:rPr>
          <w:i/>
          <w:iCs/>
        </w:rPr>
        <w:t>New folder:</w:t>
      </w:r>
      <w:r>
        <w:rPr>
          <w:i/>
          <w:iCs/>
        </w:rPr>
        <w:t xml:space="preserve"> </w:t>
      </w:r>
      <w:r>
        <w:rPr>
          <w:rFonts w:ascii="Roboto Condensed" w:hAnsi="Roboto Condensed"/>
          <w:color w:val="333333"/>
          <w:sz w:val="21"/>
          <w:szCs w:val="21"/>
          <w:shd w:val="clear" w:color="auto" w:fill="FFFFFF"/>
        </w:rPr>
        <w:t>click on the icon in order to create a new folder in the Archive and give it a name.</w:t>
      </w:r>
    </w:p>
    <w:p w14:paraId="28F23614" w14:textId="2DB9BCB7" w:rsidR="008A0EFF" w:rsidRPr="008A0EFF" w:rsidRDefault="008A0EFF" w:rsidP="008A0EFF">
      <w:pPr>
        <w:pStyle w:val="CSISubparagraph1"/>
        <w:numPr>
          <w:ilvl w:val="3"/>
          <w:numId w:val="35"/>
        </w:numPr>
        <w:rPr>
          <w:i/>
          <w:iCs/>
        </w:rPr>
      </w:pPr>
      <w:r w:rsidRPr="008A0EFF">
        <w:rPr>
          <w:i/>
          <w:iCs/>
        </w:rPr>
        <w:lastRenderedPageBreak/>
        <w:t>Name:</w:t>
      </w:r>
      <w:r>
        <w:rPr>
          <w:i/>
          <w:iCs/>
        </w:rPr>
        <w:t xml:space="preserve"> </w:t>
      </w:r>
      <w:r>
        <w:rPr>
          <w:rFonts w:ascii="Roboto Condensed" w:hAnsi="Roboto Condensed"/>
          <w:color w:val="333333"/>
          <w:sz w:val="21"/>
          <w:szCs w:val="21"/>
          <w:shd w:val="clear" w:color="auto" w:fill="FFFFFF"/>
        </w:rPr>
        <w:t>name of the folder or the file in the Archive.</w:t>
      </w:r>
    </w:p>
    <w:p w14:paraId="066DE9BE" w14:textId="7AD3D840" w:rsidR="008A0EFF" w:rsidRPr="008A0EFF" w:rsidRDefault="008A0EFF" w:rsidP="008A0EFF">
      <w:pPr>
        <w:pStyle w:val="CSISubparagraph1"/>
        <w:numPr>
          <w:ilvl w:val="3"/>
          <w:numId w:val="35"/>
        </w:numPr>
        <w:rPr>
          <w:i/>
          <w:iCs/>
        </w:rPr>
      </w:pPr>
      <w:r w:rsidRPr="008A0EFF">
        <w:rPr>
          <w:i/>
          <w:iCs/>
        </w:rPr>
        <w:t>Created:</w:t>
      </w:r>
      <w:r>
        <w:rPr>
          <w:i/>
          <w:iCs/>
        </w:rPr>
        <w:t xml:space="preserve"> </w:t>
      </w:r>
      <w:r>
        <w:rPr>
          <w:rFonts w:ascii="Roboto Condensed" w:hAnsi="Roboto Condensed"/>
          <w:color w:val="333333"/>
          <w:sz w:val="21"/>
          <w:szCs w:val="21"/>
          <w:shd w:val="clear" w:color="auto" w:fill="FFFFFF"/>
        </w:rPr>
        <w:t>timestamp of when the folder or the file was created.</w:t>
      </w:r>
    </w:p>
    <w:p w14:paraId="412401F6" w14:textId="11F02722" w:rsidR="008A0EFF" w:rsidRPr="008A0EFF" w:rsidRDefault="008A0EFF" w:rsidP="008A0EFF">
      <w:pPr>
        <w:pStyle w:val="CSISubparagraph1"/>
        <w:numPr>
          <w:ilvl w:val="3"/>
          <w:numId w:val="35"/>
        </w:numPr>
        <w:rPr>
          <w:i/>
          <w:iCs/>
        </w:rPr>
      </w:pPr>
      <w:r w:rsidRPr="008A0EFF">
        <w:rPr>
          <w:i/>
          <w:iCs/>
        </w:rPr>
        <w:t>Size:</w:t>
      </w:r>
      <w:r>
        <w:rPr>
          <w:i/>
          <w:iCs/>
        </w:rPr>
        <w:t xml:space="preserve"> </w:t>
      </w:r>
      <w:r>
        <w:rPr>
          <w:rFonts w:ascii="Roboto Condensed" w:hAnsi="Roboto Condensed"/>
          <w:color w:val="333333"/>
          <w:sz w:val="21"/>
          <w:szCs w:val="21"/>
          <w:shd w:val="clear" w:color="auto" w:fill="FFFFFF"/>
        </w:rPr>
        <w:t>the size of the folder or the file in the Archive.</w:t>
      </w:r>
    </w:p>
    <w:p w14:paraId="5C328F42" w14:textId="3F785449" w:rsidR="008A0EFF" w:rsidRPr="008A0EFF" w:rsidRDefault="008A0EFF" w:rsidP="008A0EFF">
      <w:pPr>
        <w:pStyle w:val="CSISubparagraph1"/>
        <w:numPr>
          <w:ilvl w:val="3"/>
          <w:numId w:val="35"/>
        </w:numPr>
        <w:rPr>
          <w:i/>
          <w:iCs/>
        </w:rPr>
      </w:pPr>
      <w:r w:rsidRPr="008A0EFF">
        <w:rPr>
          <w:i/>
          <w:iCs/>
        </w:rPr>
        <w:t>Shared:</w:t>
      </w:r>
      <w:r>
        <w:rPr>
          <w:i/>
          <w:iCs/>
        </w:rPr>
        <w:t xml:space="preserve"> </w:t>
      </w:r>
      <w:r>
        <w:rPr>
          <w:rFonts w:ascii="Roboto Condensed" w:hAnsi="Roboto Condensed"/>
          <w:color w:val="333333"/>
          <w:sz w:val="21"/>
          <w:szCs w:val="21"/>
          <w:shd w:val="clear" w:color="auto" w:fill="FFFFFF"/>
        </w:rPr>
        <w:t>an icon with people indicates that the file or the folder is shared. If the folder or the file does not have an icon in this column, it means this item is not shared.</w:t>
      </w:r>
    </w:p>
    <w:p w14:paraId="0F7F6EBB" w14:textId="546D50CB" w:rsidR="008A0EFF" w:rsidRPr="008A0EFF" w:rsidRDefault="008A0EFF" w:rsidP="008A0EFF">
      <w:pPr>
        <w:pStyle w:val="CSISubparagraph1"/>
        <w:numPr>
          <w:ilvl w:val="3"/>
          <w:numId w:val="35"/>
        </w:numPr>
        <w:rPr>
          <w:i/>
          <w:iCs/>
        </w:rPr>
      </w:pPr>
      <w:r w:rsidRPr="008A0EFF">
        <w:rPr>
          <w:i/>
          <w:iCs/>
        </w:rPr>
        <w:t>View:</w:t>
      </w:r>
      <w:r>
        <w:rPr>
          <w:i/>
          <w:iCs/>
        </w:rPr>
        <w:t xml:space="preserve"> </w:t>
      </w:r>
      <w:r>
        <w:rPr>
          <w:rFonts w:ascii="Roboto Condensed" w:hAnsi="Roboto Condensed"/>
          <w:color w:val="333333"/>
          <w:sz w:val="21"/>
          <w:szCs w:val="21"/>
          <w:shd w:val="clear" w:color="auto" w:fill="FFFFFF"/>
        </w:rPr>
        <w:t>shows the preview of the selected file with playback of video.</w:t>
      </w:r>
    </w:p>
    <w:p w14:paraId="4FAB671D" w14:textId="103CBB2C" w:rsidR="008A0EFF" w:rsidRPr="008A0EFF" w:rsidRDefault="008A0EFF" w:rsidP="008A0EFF">
      <w:pPr>
        <w:pStyle w:val="CSISubparagraph1"/>
        <w:numPr>
          <w:ilvl w:val="3"/>
          <w:numId w:val="35"/>
        </w:numPr>
        <w:rPr>
          <w:i/>
          <w:iCs/>
        </w:rPr>
      </w:pPr>
      <w:r w:rsidRPr="008A0EFF">
        <w:rPr>
          <w:i/>
          <w:iCs/>
        </w:rPr>
        <w:t>Info:</w:t>
      </w:r>
      <w:r w:rsidRPr="008A0EFF">
        <w:rPr>
          <w:rFonts w:ascii="Roboto Condensed" w:hAnsi="Roboto Condensed"/>
          <w:color w:val="333333"/>
          <w:sz w:val="21"/>
          <w:szCs w:val="21"/>
          <w:shd w:val="clear" w:color="auto" w:fill="FFFFFF"/>
        </w:rPr>
        <w:t xml:space="preserve"> </w:t>
      </w:r>
      <w:r>
        <w:rPr>
          <w:rFonts w:ascii="Roboto Condensed" w:hAnsi="Roboto Condensed"/>
          <w:color w:val="333333"/>
          <w:sz w:val="21"/>
          <w:szCs w:val="21"/>
          <w:shd w:val="clear" w:color="auto" w:fill="FFFFFF"/>
        </w:rPr>
        <w:t>shows the additional information about the file: date and time of creation, who and when created, date shared, the link if the file or the folder was shared, description, and list of tags.</w:t>
      </w:r>
    </w:p>
    <w:p w14:paraId="2A5D0DEE" w14:textId="77777777" w:rsidR="00BB52E5" w:rsidRDefault="00EA5AFF" w:rsidP="00BB52E5">
      <w:pPr>
        <w:pStyle w:val="CSIParagraph"/>
        <w:numPr>
          <w:ilvl w:val="2"/>
          <w:numId w:val="2"/>
        </w:numPr>
      </w:pPr>
      <w:r>
        <w:rPr>
          <w:i/>
        </w:rPr>
        <w:t xml:space="preserve">Web Application </w:t>
      </w:r>
      <w:r w:rsidR="00BB52E5">
        <w:rPr>
          <w:i/>
        </w:rPr>
        <w:t>Account Settings</w:t>
      </w:r>
      <w:r w:rsidR="00BB52E5" w:rsidRPr="001A59E5">
        <w:rPr>
          <w:i/>
        </w:rPr>
        <w:t>:</w:t>
      </w:r>
      <w:r w:rsidR="00BB52E5" w:rsidRPr="00BB52E5">
        <w:t xml:space="preserve"> Provide the following account settings:</w:t>
      </w:r>
    </w:p>
    <w:p w14:paraId="4EEC19EF" w14:textId="77777777" w:rsidR="00BB52E5" w:rsidRDefault="00BB52E5" w:rsidP="001F4F44">
      <w:pPr>
        <w:pStyle w:val="CSIParagraph"/>
        <w:numPr>
          <w:ilvl w:val="3"/>
          <w:numId w:val="2"/>
        </w:numPr>
        <w:spacing w:before="120"/>
        <w:rPr>
          <w:i/>
        </w:rPr>
      </w:pPr>
      <w:r w:rsidRPr="001F4F44">
        <w:rPr>
          <w:i/>
        </w:rPr>
        <w:t>Control Tab</w:t>
      </w:r>
      <w:r w:rsidR="0024790D" w:rsidRPr="001F4F44">
        <w:rPr>
          <w:i/>
        </w:rPr>
        <w:t>: Provides three control buttons:</w:t>
      </w:r>
    </w:p>
    <w:p w14:paraId="52ABC1AF" w14:textId="77777777" w:rsidR="001F4F44" w:rsidRPr="001F4F44" w:rsidRDefault="001F4F44" w:rsidP="001F4F44">
      <w:pPr>
        <w:pStyle w:val="CSIParagraph"/>
        <w:numPr>
          <w:ilvl w:val="4"/>
          <w:numId w:val="2"/>
        </w:numPr>
        <w:spacing w:before="120"/>
      </w:pPr>
      <w:r w:rsidRPr="0024790D">
        <w:rPr>
          <w:i/>
        </w:rPr>
        <w:t>Turn off all Cameras:</w:t>
      </w:r>
      <w:r w:rsidRPr="0024790D">
        <w:t xml:space="preserve"> Press this to turn off all cameras</w:t>
      </w:r>
    </w:p>
    <w:p w14:paraId="22324AF1" w14:textId="77777777" w:rsidR="0024790D" w:rsidRPr="001F4F44" w:rsidRDefault="0024790D" w:rsidP="001F4F44">
      <w:pPr>
        <w:pStyle w:val="CSIParagraph"/>
        <w:numPr>
          <w:ilvl w:val="4"/>
          <w:numId w:val="2"/>
        </w:numPr>
        <w:spacing w:before="120"/>
      </w:pPr>
      <w:r w:rsidRPr="0024790D">
        <w:rPr>
          <w:i/>
        </w:rPr>
        <w:t>Turn on all Cameras:</w:t>
      </w:r>
      <w:r w:rsidRPr="001F4F44">
        <w:rPr>
          <w:i/>
        </w:rPr>
        <w:t xml:space="preserve"> </w:t>
      </w:r>
      <w:r w:rsidRPr="001F4F44">
        <w:t>Press this to turn on all cameras that are off.</w:t>
      </w:r>
    </w:p>
    <w:p w14:paraId="7E71B665" w14:textId="50972FD2" w:rsidR="0024790D" w:rsidRPr="001F4F44" w:rsidRDefault="0024790D" w:rsidP="00861246">
      <w:pPr>
        <w:pStyle w:val="CSIParagraph"/>
        <w:keepNext w:val="0"/>
        <w:numPr>
          <w:ilvl w:val="4"/>
          <w:numId w:val="2"/>
        </w:numPr>
        <w:spacing w:before="120"/>
      </w:pPr>
      <w:r w:rsidRPr="0024790D">
        <w:rPr>
          <w:i/>
        </w:rPr>
        <w:t>Create API Key:</w:t>
      </w:r>
      <w:r w:rsidRPr="001F4F44">
        <w:rPr>
          <w:i/>
        </w:rPr>
        <w:t xml:space="preserve"> </w:t>
      </w:r>
      <w:r w:rsidR="00010916" w:rsidRPr="001F4F44">
        <w:t>G</w:t>
      </w:r>
      <w:r w:rsidRPr="001F4F44">
        <w:t xml:space="preserve">enerate a </w:t>
      </w:r>
      <w:r w:rsidR="004E106B">
        <w:t xml:space="preserve">Wisenet SKY </w:t>
      </w:r>
      <w:r w:rsidRPr="001F4F44">
        <w:t xml:space="preserve">API Key </w:t>
      </w:r>
      <w:r w:rsidR="000E198A" w:rsidRPr="001F4F44">
        <w:t xml:space="preserve">for this account, </w:t>
      </w:r>
      <w:r w:rsidR="001B2AC5" w:rsidRPr="001F4F44">
        <w:t>for use in systems integration an</w:t>
      </w:r>
      <w:r w:rsidR="001F4F44" w:rsidRPr="001F4F44">
        <w:t>d</w:t>
      </w:r>
      <w:r w:rsidR="001B2AC5" w:rsidRPr="001F4F44">
        <w:t xml:space="preserve"> software development</w:t>
      </w:r>
      <w:r w:rsidRPr="001F4F44">
        <w:t xml:space="preserve">. </w:t>
      </w:r>
    </w:p>
    <w:p w14:paraId="6B6F3F65" w14:textId="77777777" w:rsidR="0024790D" w:rsidRDefault="0024790D" w:rsidP="001F4F44">
      <w:pPr>
        <w:pStyle w:val="CSIParagraph"/>
        <w:numPr>
          <w:ilvl w:val="3"/>
          <w:numId w:val="2"/>
        </w:numPr>
        <w:spacing w:before="120"/>
        <w:rPr>
          <w:i/>
        </w:rPr>
      </w:pPr>
      <w:r w:rsidRPr="001F4F44">
        <w:rPr>
          <w:i/>
        </w:rPr>
        <w:t>Days Settings Tab:</w:t>
      </w:r>
    </w:p>
    <w:p w14:paraId="25DFE587" w14:textId="77777777" w:rsidR="007374D3" w:rsidRDefault="007374D3" w:rsidP="007374D3">
      <w:pPr>
        <w:pStyle w:val="CSIParagraph"/>
        <w:numPr>
          <w:ilvl w:val="4"/>
          <w:numId w:val="2"/>
        </w:numPr>
        <w:spacing w:before="120"/>
      </w:pPr>
      <w:bookmarkStart w:id="18" w:name="_Hlk53407183"/>
      <w:r w:rsidRPr="007374D3">
        <w:rPr>
          <w:i/>
        </w:rPr>
        <w:t>Time Zone:</w:t>
      </w:r>
      <w:r>
        <w:t xml:space="preserve"> Selection drop-down list of time zones</w:t>
      </w:r>
      <w:bookmarkEnd w:id="18"/>
      <w:r>
        <w:t>.</w:t>
      </w:r>
    </w:p>
    <w:p w14:paraId="19752BCF" w14:textId="77777777" w:rsidR="007374D3" w:rsidRDefault="007374D3" w:rsidP="007374D3">
      <w:pPr>
        <w:pStyle w:val="CSIParagraph"/>
        <w:numPr>
          <w:ilvl w:val="4"/>
          <w:numId w:val="2"/>
        </w:numPr>
        <w:spacing w:before="120"/>
      </w:pPr>
      <w:r w:rsidRPr="007374D3">
        <w:rPr>
          <w:i/>
        </w:rPr>
        <w:t>Work days</w:t>
      </w:r>
      <w:r>
        <w:t>: Selection drop-down list:</w:t>
      </w:r>
    </w:p>
    <w:p w14:paraId="3F1E6DC7" w14:textId="77777777" w:rsidR="007374D3" w:rsidRDefault="007374D3" w:rsidP="007374D3">
      <w:pPr>
        <w:pStyle w:val="CSIParagraph"/>
        <w:numPr>
          <w:ilvl w:val="5"/>
          <w:numId w:val="2"/>
        </w:numPr>
        <w:spacing w:before="120"/>
      </w:pPr>
      <w:r>
        <w:t>Monday – Friday.</w:t>
      </w:r>
    </w:p>
    <w:p w14:paraId="0D66535F" w14:textId="77777777" w:rsidR="007374D3" w:rsidRDefault="007374D3" w:rsidP="00861246">
      <w:pPr>
        <w:pStyle w:val="CSIParagraph"/>
        <w:keepNext w:val="0"/>
        <w:numPr>
          <w:ilvl w:val="5"/>
          <w:numId w:val="2"/>
        </w:numPr>
        <w:spacing w:before="120"/>
      </w:pPr>
      <w:r>
        <w:t>Monday – Saturday.</w:t>
      </w:r>
    </w:p>
    <w:p w14:paraId="29992274" w14:textId="77777777" w:rsidR="007374D3" w:rsidRDefault="007374D3" w:rsidP="00861246">
      <w:pPr>
        <w:pStyle w:val="CSIParagraph"/>
        <w:keepNext w:val="0"/>
        <w:numPr>
          <w:ilvl w:val="5"/>
          <w:numId w:val="2"/>
        </w:numPr>
        <w:spacing w:before="120"/>
      </w:pPr>
      <w:r>
        <w:t>7 Days a Week.</w:t>
      </w:r>
    </w:p>
    <w:p w14:paraId="72CB85CB" w14:textId="77777777" w:rsidR="007374D3" w:rsidRPr="007374D3" w:rsidRDefault="007374D3" w:rsidP="00861246">
      <w:pPr>
        <w:pStyle w:val="CSIParagraph"/>
        <w:keepNext w:val="0"/>
        <w:numPr>
          <w:ilvl w:val="4"/>
          <w:numId w:val="2"/>
        </w:numPr>
        <w:spacing w:before="120"/>
      </w:pPr>
      <w:r w:rsidRPr="007374D3">
        <w:rPr>
          <w:i/>
        </w:rPr>
        <w:t>Work hours:</w:t>
      </w:r>
      <w:r>
        <w:t xml:space="preserve"> From/To time settings.</w:t>
      </w:r>
    </w:p>
    <w:p w14:paraId="04D8ABCB" w14:textId="77777777" w:rsidR="004E36F5" w:rsidRPr="00104A38" w:rsidRDefault="004E36F5" w:rsidP="00C02F9A">
      <w:pPr>
        <w:pStyle w:val="CSIParagraph"/>
        <w:numPr>
          <w:ilvl w:val="3"/>
          <w:numId w:val="2"/>
        </w:numPr>
        <w:spacing w:before="120"/>
        <w:rPr>
          <w:i/>
        </w:rPr>
      </w:pPr>
      <w:r w:rsidRPr="00104A38">
        <w:rPr>
          <w:i/>
        </w:rPr>
        <w:t xml:space="preserve">Security </w:t>
      </w:r>
      <w:r w:rsidR="00BB52E5">
        <w:rPr>
          <w:i/>
        </w:rPr>
        <w:t xml:space="preserve">Settings </w:t>
      </w:r>
      <w:r w:rsidR="001D736B" w:rsidRPr="00104A38">
        <w:rPr>
          <w:i/>
        </w:rPr>
        <w:t>T</w:t>
      </w:r>
      <w:r w:rsidRPr="00104A38">
        <w:rPr>
          <w:i/>
        </w:rPr>
        <w:t>ab</w:t>
      </w:r>
      <w:r w:rsidR="001D736B" w:rsidRPr="00104A38">
        <w:rPr>
          <w:i/>
        </w:rPr>
        <w:t>:</w:t>
      </w:r>
    </w:p>
    <w:p w14:paraId="074345B8" w14:textId="77777777" w:rsidR="00C930B2" w:rsidRDefault="004E36F5" w:rsidP="00854C73">
      <w:pPr>
        <w:pStyle w:val="CSISubparagraph1a"/>
        <w:numPr>
          <w:ilvl w:val="4"/>
          <w:numId w:val="28"/>
        </w:numPr>
      </w:pPr>
      <w:r w:rsidRPr="00C930B2">
        <w:rPr>
          <w:i/>
        </w:rPr>
        <w:t xml:space="preserve">Web </w:t>
      </w:r>
      <w:r w:rsidR="00C930B2" w:rsidRPr="00C930B2">
        <w:rPr>
          <w:i/>
        </w:rPr>
        <w:t>T</w:t>
      </w:r>
      <w:r w:rsidRPr="00C930B2">
        <w:rPr>
          <w:i/>
        </w:rPr>
        <w:t>imeout:</w:t>
      </w:r>
      <w:r>
        <w:t xml:space="preserve"> Users will automatically be logged out after </w:t>
      </w:r>
      <w:r w:rsidR="00C930B2">
        <w:t>the selected time period:</w:t>
      </w:r>
    </w:p>
    <w:p w14:paraId="3AD65572" w14:textId="77777777" w:rsidR="004E36F5" w:rsidRDefault="00C930B2" w:rsidP="00854C73">
      <w:pPr>
        <w:pStyle w:val="CSISubparagraph1a1"/>
        <w:numPr>
          <w:ilvl w:val="5"/>
          <w:numId w:val="28"/>
        </w:numPr>
      </w:pPr>
      <w:r>
        <w:t>15 Minutes</w:t>
      </w:r>
    </w:p>
    <w:p w14:paraId="4B98D9B2" w14:textId="77777777" w:rsidR="00C930B2" w:rsidRDefault="00C930B2" w:rsidP="00854C73">
      <w:pPr>
        <w:pStyle w:val="CSISubparagraph1a1"/>
        <w:numPr>
          <w:ilvl w:val="5"/>
          <w:numId w:val="28"/>
        </w:numPr>
      </w:pPr>
      <w:r>
        <w:t>1 Hour</w:t>
      </w:r>
    </w:p>
    <w:p w14:paraId="41E44EFE" w14:textId="77777777" w:rsidR="00C930B2" w:rsidRDefault="00C930B2" w:rsidP="00854C73">
      <w:pPr>
        <w:pStyle w:val="CSISubparagraph1a1"/>
        <w:numPr>
          <w:ilvl w:val="5"/>
          <w:numId w:val="28"/>
        </w:numPr>
      </w:pPr>
      <w:r>
        <w:t>4 Hours</w:t>
      </w:r>
    </w:p>
    <w:p w14:paraId="6EB72B21" w14:textId="77777777" w:rsidR="00C930B2" w:rsidRDefault="00C930B2" w:rsidP="00854C73">
      <w:pPr>
        <w:pStyle w:val="CSISubparagraph1a1"/>
        <w:numPr>
          <w:ilvl w:val="5"/>
          <w:numId w:val="28"/>
        </w:numPr>
      </w:pPr>
      <w:r>
        <w:t>8 Hours</w:t>
      </w:r>
    </w:p>
    <w:p w14:paraId="03FE8E6C" w14:textId="77777777" w:rsidR="00C930B2" w:rsidRDefault="00C930B2" w:rsidP="00854C73">
      <w:pPr>
        <w:pStyle w:val="CSISubparagraph1a1"/>
        <w:numPr>
          <w:ilvl w:val="5"/>
          <w:numId w:val="28"/>
        </w:numPr>
      </w:pPr>
      <w:r>
        <w:t>12 Hours</w:t>
      </w:r>
    </w:p>
    <w:p w14:paraId="57AA7B68" w14:textId="77777777" w:rsidR="00C930B2" w:rsidRDefault="00C930B2" w:rsidP="00854C73">
      <w:pPr>
        <w:pStyle w:val="CSISubparagraph1a1"/>
        <w:numPr>
          <w:ilvl w:val="5"/>
          <w:numId w:val="28"/>
        </w:numPr>
      </w:pPr>
      <w:r>
        <w:t>24 Hours</w:t>
      </w:r>
    </w:p>
    <w:p w14:paraId="424D2B22" w14:textId="77777777" w:rsidR="00C930B2" w:rsidRDefault="00C930B2" w:rsidP="00854C73">
      <w:pPr>
        <w:pStyle w:val="CSISubparagraph1a1"/>
        <w:numPr>
          <w:ilvl w:val="5"/>
          <w:numId w:val="28"/>
        </w:numPr>
      </w:pPr>
      <w:r>
        <w:t>1 Week</w:t>
      </w:r>
    </w:p>
    <w:p w14:paraId="257C95D7" w14:textId="77777777" w:rsidR="004E36F5" w:rsidRDefault="004E36F5" w:rsidP="00C02F9A">
      <w:pPr>
        <w:pStyle w:val="CSISubparagraph1a"/>
      </w:pPr>
      <w:r w:rsidRPr="00DE218A">
        <w:rPr>
          <w:i/>
        </w:rPr>
        <w:t>Inactive Session Timeout:</w:t>
      </w:r>
      <w:r>
        <w:t xml:space="preserve"> Users will be automatically logged out after </w:t>
      </w:r>
      <w:r w:rsidR="0095634B">
        <w:t xml:space="preserve">the selected </w:t>
      </w:r>
      <w:r>
        <w:t>amount of inactivity.  At a minimum, a mouse click</w:t>
      </w:r>
      <w:r w:rsidR="00B80853">
        <w:t xml:space="preserve"> </w:t>
      </w:r>
      <w:r>
        <w:t xml:space="preserve">or keypress is </w:t>
      </w:r>
      <w:r w:rsidR="0095634B">
        <w:t>considered to be a</w:t>
      </w:r>
      <w:r>
        <w:t>ctivity.</w:t>
      </w:r>
    </w:p>
    <w:p w14:paraId="378D0E75" w14:textId="77777777" w:rsidR="004C3A07" w:rsidRDefault="004C3A07" w:rsidP="004C3A07">
      <w:pPr>
        <w:pStyle w:val="CSISubparagraph1a1"/>
      </w:pPr>
      <w:r>
        <w:t>None.</w:t>
      </w:r>
    </w:p>
    <w:p w14:paraId="39705E91" w14:textId="77777777" w:rsidR="004C3A07" w:rsidRDefault="004C3A07" w:rsidP="004C3A07">
      <w:pPr>
        <w:pStyle w:val="CSISubparagraph1a1"/>
      </w:pPr>
      <w:r>
        <w:t>5 Minutes</w:t>
      </w:r>
    </w:p>
    <w:p w14:paraId="26E8C621" w14:textId="77777777" w:rsidR="004C3A07" w:rsidRDefault="004C3A07" w:rsidP="004C3A07">
      <w:pPr>
        <w:pStyle w:val="CSISubparagraph1a1"/>
      </w:pPr>
      <w:r>
        <w:lastRenderedPageBreak/>
        <w:t>15 Minutes</w:t>
      </w:r>
    </w:p>
    <w:p w14:paraId="4B05B794" w14:textId="77777777" w:rsidR="004C3A07" w:rsidRDefault="004C3A07" w:rsidP="004C3A07">
      <w:pPr>
        <w:pStyle w:val="CSISubparagraph1a1"/>
      </w:pPr>
      <w:r>
        <w:t>1 Hour</w:t>
      </w:r>
    </w:p>
    <w:p w14:paraId="35608F91" w14:textId="77777777" w:rsidR="004C3A07" w:rsidRDefault="004C3A07" w:rsidP="004C3A07">
      <w:pPr>
        <w:pStyle w:val="CSISubparagraph1a1"/>
      </w:pPr>
      <w:r>
        <w:t>4 Hours</w:t>
      </w:r>
    </w:p>
    <w:p w14:paraId="54708F9B" w14:textId="77777777" w:rsidR="004C3A07" w:rsidRDefault="004C3A07" w:rsidP="004C3A07">
      <w:pPr>
        <w:pStyle w:val="CSISubparagraph1a1"/>
      </w:pPr>
      <w:r>
        <w:t>8 Hours</w:t>
      </w:r>
    </w:p>
    <w:p w14:paraId="7D4216A8" w14:textId="77777777" w:rsidR="004C3A07" w:rsidRDefault="004C3A07" w:rsidP="004C3A07">
      <w:pPr>
        <w:pStyle w:val="CSISubparagraph1a1"/>
      </w:pPr>
      <w:r>
        <w:t>12 Hours</w:t>
      </w:r>
    </w:p>
    <w:p w14:paraId="6B6C13B4" w14:textId="77777777" w:rsidR="004C3A07" w:rsidRDefault="004C3A07" w:rsidP="004C3A07">
      <w:pPr>
        <w:pStyle w:val="CSISubparagraph1a1"/>
      </w:pPr>
      <w:r>
        <w:t>24 Hours</w:t>
      </w:r>
    </w:p>
    <w:p w14:paraId="2C3CD727" w14:textId="77777777" w:rsidR="004E36F5" w:rsidRDefault="004E36F5" w:rsidP="00C02F9A">
      <w:pPr>
        <w:pStyle w:val="CSISubparagraph1a"/>
      </w:pPr>
      <w:r w:rsidRPr="00ED3E26">
        <w:rPr>
          <w:i/>
        </w:rPr>
        <w:t>Max Login Attempts:</w:t>
      </w:r>
      <w:r>
        <w:t xml:space="preserve"> Maximum number of consecutive failed login attempts </w:t>
      </w:r>
      <w:r w:rsidR="004A45D2">
        <w:t xml:space="preserve">allowed </w:t>
      </w:r>
      <w:r>
        <w:t>within a 24</w:t>
      </w:r>
      <w:r w:rsidR="00B80853">
        <w:t>-</w:t>
      </w:r>
      <w:r>
        <w:t>hour period</w:t>
      </w:r>
      <w:r w:rsidR="002C728F">
        <w:t>,</w:t>
      </w:r>
      <w:r>
        <w:t xml:space="preserve"> </w:t>
      </w:r>
      <w:r w:rsidR="004A45D2">
        <w:t xml:space="preserve">before </w:t>
      </w:r>
      <w:r>
        <w:t>a user will be forced to do a password reset.</w:t>
      </w:r>
    </w:p>
    <w:p w14:paraId="3516C943" w14:textId="77777777" w:rsidR="004E36F5" w:rsidRDefault="004E36F5" w:rsidP="00C02F9A">
      <w:pPr>
        <w:pStyle w:val="CSISubparagraph1a"/>
      </w:pPr>
      <w:r w:rsidRPr="002C728F">
        <w:rPr>
          <w:i/>
        </w:rPr>
        <w:t>Include Picture in System Notifications</w:t>
      </w:r>
      <w:r w:rsidR="002C728F" w:rsidRPr="002C728F">
        <w:rPr>
          <w:i/>
        </w:rPr>
        <w:t>:</w:t>
      </w:r>
      <w:r>
        <w:t xml:space="preserve"> </w:t>
      </w:r>
      <w:r w:rsidR="002C728F">
        <w:t xml:space="preserve">Checkbox </w:t>
      </w:r>
      <w:r w:rsidR="006E21F1">
        <w:t>to specify</w:t>
      </w:r>
      <w:r w:rsidR="002C728F">
        <w:t xml:space="preserve"> </w:t>
      </w:r>
      <w:r>
        <w:t xml:space="preserve">whether images will be displayed in system notification emails. </w:t>
      </w:r>
    </w:p>
    <w:p w14:paraId="4633DDDD" w14:textId="77777777" w:rsidR="00692F37" w:rsidRPr="002601EB" w:rsidRDefault="00692F37" w:rsidP="00C02F9A">
      <w:pPr>
        <w:pStyle w:val="CSISubparagraph1a"/>
        <w:rPr>
          <w:i/>
        </w:rPr>
      </w:pPr>
      <w:r w:rsidRPr="00692F37">
        <w:rPr>
          <w:i/>
        </w:rPr>
        <w:t>Two-Factor Authentication:</w:t>
      </w:r>
      <w:r>
        <w:t xml:space="preserve"> Checkbox to </w:t>
      </w:r>
      <w:r w:rsidR="00855F00">
        <w:t>enable two</w:t>
      </w:r>
      <w:r w:rsidR="002601EB">
        <w:t>-</w:t>
      </w:r>
      <w:r w:rsidR="00855F00">
        <w:t xml:space="preserve">factor </w:t>
      </w:r>
      <w:r w:rsidR="00CB4CF5">
        <w:t>authentication</w:t>
      </w:r>
      <w:r>
        <w:t>.</w:t>
      </w:r>
    </w:p>
    <w:p w14:paraId="4ED34EE9" w14:textId="77777777" w:rsidR="00CB4CF5" w:rsidRDefault="00CB4CF5" w:rsidP="00CB4CF5">
      <w:pPr>
        <w:pStyle w:val="CSIParagraph"/>
        <w:numPr>
          <w:ilvl w:val="3"/>
          <w:numId w:val="2"/>
        </w:numPr>
        <w:spacing w:before="120"/>
        <w:rPr>
          <w:i/>
        </w:rPr>
      </w:pPr>
      <w:r w:rsidRPr="00104A38">
        <w:rPr>
          <w:i/>
        </w:rPr>
        <w:t xml:space="preserve">Security </w:t>
      </w:r>
      <w:r>
        <w:rPr>
          <w:i/>
        </w:rPr>
        <w:t xml:space="preserve">Settings </w:t>
      </w:r>
      <w:r w:rsidRPr="00104A38">
        <w:rPr>
          <w:i/>
        </w:rPr>
        <w:t>Tab:</w:t>
      </w:r>
    </w:p>
    <w:p w14:paraId="1B872281" w14:textId="77777777" w:rsidR="00CB4CF5" w:rsidRDefault="00CB4CF5" w:rsidP="00CB4CF5">
      <w:pPr>
        <w:pStyle w:val="CSIParagraph"/>
        <w:numPr>
          <w:ilvl w:val="4"/>
          <w:numId w:val="2"/>
        </w:numPr>
        <w:spacing w:before="120"/>
      </w:pPr>
      <w:r w:rsidRPr="00CB4CF5">
        <w:rPr>
          <w:i/>
        </w:rPr>
        <w:t>Enable RTSP cameras:</w:t>
      </w:r>
      <w:r>
        <w:t xml:space="preserve"> Checkbox to enable cameras that do not support the ONVIF protocol to appear on the Dashboard.</w:t>
      </w:r>
    </w:p>
    <w:p w14:paraId="2A436AE2" w14:textId="77777777" w:rsidR="00CB4CF5" w:rsidRPr="00CB4CF5" w:rsidRDefault="00CB4CF5" w:rsidP="005B245F">
      <w:pPr>
        <w:pStyle w:val="CSIParagraph"/>
        <w:keepNext w:val="0"/>
        <w:numPr>
          <w:ilvl w:val="4"/>
          <w:numId w:val="2"/>
        </w:numPr>
        <w:spacing w:before="120"/>
      </w:pPr>
      <w:r w:rsidRPr="008B3CC3">
        <w:rPr>
          <w:i/>
        </w:rPr>
        <w:t>Standard Camera Logins:</w:t>
      </w:r>
      <w:r>
        <w:t xml:space="preserve"> </w:t>
      </w:r>
      <w:r w:rsidR="008B3CC3">
        <w:t xml:space="preserve">Provides a </w:t>
      </w:r>
      <w:r>
        <w:t xml:space="preserve">Password Locker for usernames and passwords allows a standard username and password </w:t>
      </w:r>
      <w:r w:rsidR="008B3CC3">
        <w:t xml:space="preserve">to </w:t>
      </w:r>
      <w:r>
        <w:t>be automatically applied to all cameras.</w:t>
      </w:r>
    </w:p>
    <w:p w14:paraId="77682688" w14:textId="77777777" w:rsidR="00BB5ED8" w:rsidRPr="00512294" w:rsidRDefault="00BB5ED8" w:rsidP="005B245F">
      <w:pPr>
        <w:pStyle w:val="CSIParagraph"/>
        <w:keepNext w:val="0"/>
        <w:numPr>
          <w:ilvl w:val="3"/>
          <w:numId w:val="2"/>
        </w:numPr>
        <w:spacing w:before="120"/>
        <w:rPr>
          <w:i/>
        </w:rPr>
      </w:pPr>
      <w:r>
        <w:rPr>
          <w:i/>
        </w:rPr>
        <w:t xml:space="preserve">Alerts Settings </w:t>
      </w:r>
      <w:r w:rsidRPr="00104A38">
        <w:rPr>
          <w:i/>
        </w:rPr>
        <w:t>Tab:</w:t>
      </w:r>
      <w:r>
        <w:rPr>
          <w:i/>
        </w:rPr>
        <w:t xml:space="preserve"> </w:t>
      </w:r>
      <w:r>
        <w:t>Provides a means to create and delete Alert Modes, for selection as the system Active Alert Mode.</w:t>
      </w:r>
      <w:r w:rsidR="00BB4912">
        <w:t xml:space="preserve"> See paragraph </w:t>
      </w:r>
      <w:r w:rsidR="00BB4912" w:rsidRPr="00BB4912">
        <w:t>2.2.C.11.c.3</w:t>
      </w:r>
      <w:r w:rsidR="00BB4912">
        <w:t xml:space="preserve"> </w:t>
      </w:r>
      <w:r w:rsidR="00D00E9F">
        <w:rPr>
          <w:rFonts w:ascii="Lato" w:hAnsi="Lato"/>
        </w:rPr>
        <w:t>–</w:t>
      </w:r>
      <w:r w:rsidR="00D00E9F">
        <w:t xml:space="preserve"> </w:t>
      </w:r>
      <w:r w:rsidR="00BB4912">
        <w:t>Alert Mode.</w:t>
      </w:r>
    </w:p>
    <w:p w14:paraId="719B25B7" w14:textId="3B170859" w:rsidR="00512294" w:rsidRDefault="00512294" w:rsidP="005B245F">
      <w:pPr>
        <w:pStyle w:val="CSIParagraph"/>
        <w:keepNext w:val="0"/>
        <w:numPr>
          <w:ilvl w:val="3"/>
          <w:numId w:val="2"/>
        </w:numPr>
        <w:spacing w:before="120"/>
      </w:pPr>
      <w:r>
        <w:rPr>
          <w:i/>
        </w:rPr>
        <w:t xml:space="preserve">Notifications Setting Tab: </w:t>
      </w:r>
      <w:r w:rsidR="0033794E">
        <w:t>Checkbox to disable system notifications.</w:t>
      </w:r>
    </w:p>
    <w:p w14:paraId="7DA81FBC" w14:textId="2D320AAD" w:rsidR="0017528D" w:rsidRDefault="0017528D" w:rsidP="005B245F">
      <w:pPr>
        <w:pStyle w:val="CSIParagraph"/>
        <w:keepNext w:val="0"/>
        <w:numPr>
          <w:ilvl w:val="3"/>
          <w:numId w:val="2"/>
        </w:numPr>
        <w:spacing w:before="120"/>
      </w:pPr>
      <w:r>
        <w:rPr>
          <w:i/>
        </w:rPr>
        <w:t>Privacy Settings Tab:</w:t>
      </w:r>
      <w:r>
        <w:t xml:space="preserve"> Checkbox to enable privacy on cameras so that reseller is unable to view any video.</w:t>
      </w:r>
    </w:p>
    <w:p w14:paraId="6802D67D" w14:textId="77777777" w:rsidR="00851B23" w:rsidRDefault="00851B23" w:rsidP="00BB4912">
      <w:pPr>
        <w:pStyle w:val="CSIParagraph"/>
        <w:numPr>
          <w:ilvl w:val="3"/>
          <w:numId w:val="2"/>
        </w:numPr>
        <w:spacing w:before="120"/>
      </w:pPr>
      <w:r>
        <w:rPr>
          <w:i/>
        </w:rPr>
        <w:t>Sharing Settings Tab.</w:t>
      </w:r>
      <w:r>
        <w:t xml:space="preserve"> Provides a list of available cameras to select for sharing with new users, enrolling them in the account using their email addresses.</w:t>
      </w:r>
    </w:p>
    <w:p w14:paraId="4FEB60BC" w14:textId="77777777" w:rsidR="00851B23" w:rsidRDefault="00851B23" w:rsidP="00851B23">
      <w:pPr>
        <w:pStyle w:val="CSIParagraph"/>
        <w:numPr>
          <w:ilvl w:val="4"/>
          <w:numId w:val="2"/>
        </w:numPr>
        <w:spacing w:before="120"/>
      </w:pPr>
      <w:r>
        <w:rPr>
          <w:i/>
        </w:rPr>
        <w:t>Permissions:</w:t>
      </w:r>
      <w:r>
        <w:t xml:space="preserve"> Limited permissions may be assigned in addition to camera viewing:</w:t>
      </w:r>
    </w:p>
    <w:p w14:paraId="13EAF8A5" w14:textId="77777777" w:rsidR="00851B23" w:rsidRDefault="00851B23" w:rsidP="00851B23">
      <w:pPr>
        <w:pStyle w:val="CSIParagraph"/>
        <w:numPr>
          <w:ilvl w:val="5"/>
          <w:numId w:val="2"/>
        </w:numPr>
        <w:spacing w:before="120"/>
      </w:pPr>
      <w:r>
        <w:t>Edit Motion Areas.</w:t>
      </w:r>
    </w:p>
    <w:p w14:paraId="38519E72" w14:textId="77777777" w:rsidR="00851B23" w:rsidRDefault="00851B23" w:rsidP="005B245F">
      <w:pPr>
        <w:pStyle w:val="CSIParagraph"/>
        <w:keepNext w:val="0"/>
        <w:numPr>
          <w:ilvl w:val="5"/>
          <w:numId w:val="2"/>
        </w:numPr>
        <w:spacing w:before="120"/>
      </w:pPr>
      <w:r>
        <w:t>PTZ Live.</w:t>
      </w:r>
    </w:p>
    <w:p w14:paraId="2E384059" w14:textId="77777777" w:rsidR="00851B23" w:rsidRDefault="00851B23" w:rsidP="005B245F">
      <w:pPr>
        <w:pStyle w:val="CSIParagraph"/>
        <w:keepNext w:val="0"/>
        <w:numPr>
          <w:ilvl w:val="5"/>
          <w:numId w:val="2"/>
        </w:numPr>
        <w:spacing w:before="120"/>
      </w:pPr>
      <w:r>
        <w:t>Edit PTZ Stations.</w:t>
      </w:r>
    </w:p>
    <w:p w14:paraId="3F09745E" w14:textId="77777777" w:rsidR="00A20771" w:rsidRDefault="00A20771" w:rsidP="005B245F">
      <w:pPr>
        <w:pStyle w:val="CSIParagraph"/>
        <w:keepNext w:val="0"/>
        <w:numPr>
          <w:ilvl w:val="3"/>
          <w:numId w:val="2"/>
        </w:numPr>
        <w:spacing w:before="120"/>
      </w:pPr>
      <w:r w:rsidRPr="00575482">
        <w:rPr>
          <w:i/>
        </w:rPr>
        <w:t xml:space="preserve">Responders Settings Tab: </w:t>
      </w:r>
      <w:r w:rsidR="00B27037">
        <w:t xml:space="preserve">Provides the means to set up first responder video sharing, as described in paragraph </w:t>
      </w:r>
      <w:r w:rsidR="00B27037" w:rsidRPr="00B27037">
        <w:t xml:space="preserve">2.2.C.12 </w:t>
      </w:r>
      <w:r w:rsidR="00D00E9F">
        <w:rPr>
          <w:rFonts w:ascii="Lato" w:hAnsi="Lato"/>
        </w:rPr>
        <w:t>–</w:t>
      </w:r>
      <w:r w:rsidR="00D00E9F">
        <w:t xml:space="preserve"> </w:t>
      </w:r>
      <w:r w:rsidR="00B27037" w:rsidRPr="00B27037">
        <w:t>First Responder Camera Sharing</w:t>
      </w:r>
      <w:r w:rsidR="00B27037">
        <w:t>.</w:t>
      </w:r>
    </w:p>
    <w:p w14:paraId="68C21269" w14:textId="77777777" w:rsidR="00D44F9D" w:rsidRDefault="00343EF3" w:rsidP="00B27037">
      <w:pPr>
        <w:pStyle w:val="CSIParagraph"/>
        <w:numPr>
          <w:ilvl w:val="3"/>
          <w:numId w:val="2"/>
        </w:numPr>
        <w:spacing w:before="120"/>
      </w:pPr>
      <w:r w:rsidRPr="00575482">
        <w:rPr>
          <w:i/>
        </w:rPr>
        <w:t>Responders Settings Tab:</w:t>
      </w:r>
      <w:r>
        <w:rPr>
          <w:i/>
        </w:rPr>
        <w:t xml:space="preserve"> </w:t>
      </w:r>
      <w:r w:rsidRPr="00343EF3">
        <w:t>Provide</w:t>
      </w:r>
      <w:r>
        <w:t>s a selection list to specify the default retention period for video stored in the Cloud VMS</w:t>
      </w:r>
      <w:r w:rsidR="00D44F9D">
        <w:t>:</w:t>
      </w:r>
    </w:p>
    <w:p w14:paraId="7849454B" w14:textId="12F551A1" w:rsidR="00D44F9D" w:rsidRDefault="00D44F9D" w:rsidP="00D44F9D">
      <w:pPr>
        <w:pStyle w:val="CSIParagraph"/>
        <w:numPr>
          <w:ilvl w:val="4"/>
          <w:numId w:val="2"/>
        </w:numPr>
        <w:spacing w:before="120"/>
      </w:pPr>
      <w:r w:rsidRPr="00D44F9D">
        <w:t>None</w:t>
      </w:r>
      <w:r>
        <w:t>.</w:t>
      </w:r>
    </w:p>
    <w:p w14:paraId="684936C6" w14:textId="6D30DCE4" w:rsidR="00C12E1F" w:rsidRDefault="00C12E1F" w:rsidP="00D44F9D">
      <w:pPr>
        <w:pStyle w:val="CSIParagraph"/>
        <w:numPr>
          <w:ilvl w:val="4"/>
          <w:numId w:val="2"/>
        </w:numPr>
        <w:spacing w:before="120"/>
      </w:pPr>
      <w:r>
        <w:t>2 Days.</w:t>
      </w:r>
    </w:p>
    <w:p w14:paraId="433C8B66" w14:textId="1C51121E" w:rsidR="00C12E1F" w:rsidRDefault="00C12E1F" w:rsidP="00D44F9D">
      <w:pPr>
        <w:pStyle w:val="CSIParagraph"/>
        <w:numPr>
          <w:ilvl w:val="4"/>
          <w:numId w:val="2"/>
        </w:numPr>
        <w:spacing w:before="120"/>
      </w:pPr>
      <w:r>
        <w:t>3 Days.</w:t>
      </w:r>
    </w:p>
    <w:p w14:paraId="2DF457D1" w14:textId="77777777" w:rsidR="00D44F9D" w:rsidRDefault="00D44F9D" w:rsidP="00D44F9D">
      <w:pPr>
        <w:pStyle w:val="CSIParagraph"/>
        <w:numPr>
          <w:ilvl w:val="4"/>
          <w:numId w:val="2"/>
        </w:numPr>
        <w:spacing w:before="120"/>
      </w:pPr>
      <w:r>
        <w:t>7 Days.</w:t>
      </w:r>
    </w:p>
    <w:p w14:paraId="11D9B349" w14:textId="77777777" w:rsidR="00D44F9D" w:rsidRDefault="00D44F9D" w:rsidP="005B245F">
      <w:pPr>
        <w:pStyle w:val="CSIParagraph"/>
        <w:keepNext w:val="0"/>
        <w:numPr>
          <w:ilvl w:val="4"/>
          <w:numId w:val="2"/>
        </w:numPr>
        <w:spacing w:before="120"/>
      </w:pPr>
      <w:r>
        <w:t>14 Days.</w:t>
      </w:r>
    </w:p>
    <w:p w14:paraId="67BFC07F" w14:textId="77777777" w:rsidR="00D44F9D" w:rsidRDefault="00D44F9D" w:rsidP="005B245F">
      <w:pPr>
        <w:pStyle w:val="CSIParagraph"/>
        <w:keepNext w:val="0"/>
        <w:numPr>
          <w:ilvl w:val="4"/>
          <w:numId w:val="2"/>
        </w:numPr>
        <w:spacing w:before="120"/>
      </w:pPr>
      <w:r>
        <w:t>30 Days.</w:t>
      </w:r>
    </w:p>
    <w:p w14:paraId="4248C531" w14:textId="77777777" w:rsidR="00D44F9D" w:rsidRDefault="00D44F9D" w:rsidP="005B245F">
      <w:pPr>
        <w:pStyle w:val="CSIParagraph"/>
        <w:keepNext w:val="0"/>
        <w:numPr>
          <w:ilvl w:val="4"/>
          <w:numId w:val="2"/>
        </w:numPr>
        <w:spacing w:before="120"/>
      </w:pPr>
      <w:r>
        <w:lastRenderedPageBreak/>
        <w:t>60 Days.</w:t>
      </w:r>
    </w:p>
    <w:p w14:paraId="7CC1C8B5" w14:textId="77777777" w:rsidR="00D44F9D" w:rsidRDefault="00D44F9D" w:rsidP="005B245F">
      <w:pPr>
        <w:pStyle w:val="CSIParagraph"/>
        <w:keepNext w:val="0"/>
        <w:numPr>
          <w:ilvl w:val="4"/>
          <w:numId w:val="2"/>
        </w:numPr>
        <w:spacing w:before="120"/>
      </w:pPr>
      <w:r>
        <w:t>90 Days.</w:t>
      </w:r>
    </w:p>
    <w:p w14:paraId="313DB4C7" w14:textId="77777777" w:rsidR="00D44F9D" w:rsidRDefault="00D44F9D" w:rsidP="005B245F">
      <w:pPr>
        <w:pStyle w:val="CSIParagraph"/>
        <w:keepNext w:val="0"/>
        <w:numPr>
          <w:ilvl w:val="4"/>
          <w:numId w:val="2"/>
        </w:numPr>
        <w:spacing w:before="120"/>
      </w:pPr>
      <w:r>
        <w:t>180 Days.</w:t>
      </w:r>
    </w:p>
    <w:p w14:paraId="274CF4DC" w14:textId="77777777" w:rsidR="00D44F9D" w:rsidRDefault="00D44F9D" w:rsidP="005B245F">
      <w:pPr>
        <w:pStyle w:val="CSIParagraph"/>
        <w:keepNext w:val="0"/>
        <w:numPr>
          <w:ilvl w:val="4"/>
          <w:numId w:val="2"/>
        </w:numPr>
        <w:spacing w:before="120"/>
      </w:pPr>
      <w:r>
        <w:t>1 Years.</w:t>
      </w:r>
    </w:p>
    <w:p w14:paraId="4E5A6919" w14:textId="2BEDAEDE" w:rsidR="00575482" w:rsidRDefault="00D44F9D" w:rsidP="005B245F">
      <w:pPr>
        <w:pStyle w:val="CSIParagraph"/>
        <w:keepNext w:val="0"/>
        <w:numPr>
          <w:ilvl w:val="4"/>
          <w:numId w:val="2"/>
        </w:numPr>
        <w:spacing w:before="120"/>
      </w:pPr>
      <w:r>
        <w:t xml:space="preserve">2 </w:t>
      </w:r>
      <w:r w:rsidR="00C12E1F">
        <w:t>Y</w:t>
      </w:r>
      <w:r>
        <w:t>ears.</w:t>
      </w:r>
      <w:r w:rsidR="00343EF3" w:rsidRPr="00D44F9D">
        <w:t xml:space="preserve"> </w:t>
      </w:r>
    </w:p>
    <w:p w14:paraId="255CA4CA" w14:textId="0697086C" w:rsidR="00C12E1F" w:rsidRDefault="00C12E1F" w:rsidP="005B245F">
      <w:pPr>
        <w:pStyle w:val="CSIParagraph"/>
        <w:keepNext w:val="0"/>
        <w:numPr>
          <w:ilvl w:val="4"/>
          <w:numId w:val="2"/>
        </w:numPr>
        <w:spacing w:before="120"/>
      </w:pPr>
      <w:r>
        <w:t>3 Years.</w:t>
      </w:r>
    </w:p>
    <w:p w14:paraId="6B2AD8CB" w14:textId="4CA6132F" w:rsidR="00C12E1F" w:rsidRDefault="00C12E1F" w:rsidP="005B245F">
      <w:pPr>
        <w:pStyle w:val="CSIParagraph"/>
        <w:keepNext w:val="0"/>
        <w:numPr>
          <w:ilvl w:val="4"/>
          <w:numId w:val="2"/>
        </w:numPr>
        <w:spacing w:before="120"/>
      </w:pPr>
      <w:r>
        <w:t>5 Years.</w:t>
      </w:r>
    </w:p>
    <w:p w14:paraId="7D7EC15D" w14:textId="77777777" w:rsidR="00797E29" w:rsidRDefault="00797E29" w:rsidP="00797E29">
      <w:pPr>
        <w:pStyle w:val="CSIParagraph"/>
        <w:numPr>
          <w:ilvl w:val="3"/>
          <w:numId w:val="2"/>
        </w:numPr>
        <w:spacing w:before="120"/>
      </w:pPr>
      <w:r w:rsidRPr="00D00E9F">
        <w:rPr>
          <w:i/>
        </w:rPr>
        <w:t>Local Display Settings Tab:</w:t>
      </w:r>
      <w:r>
        <w:t xml:space="preserve"> Provides settings for the Local Display function described in paragraph </w:t>
      </w:r>
      <w:r w:rsidRPr="00797E29">
        <w:t xml:space="preserve">2.2.F </w:t>
      </w:r>
      <w:r w:rsidR="00D00E9F">
        <w:rPr>
          <w:rFonts w:ascii="Lato" w:hAnsi="Lato"/>
        </w:rPr>
        <w:t>–</w:t>
      </w:r>
      <w:r>
        <w:t xml:space="preserve"> </w:t>
      </w:r>
      <w:r w:rsidRPr="00797E29">
        <w:t>Local Display</w:t>
      </w:r>
      <w:r>
        <w:t>.</w:t>
      </w:r>
    </w:p>
    <w:p w14:paraId="02CD1276" w14:textId="77777777" w:rsidR="00797E29" w:rsidRDefault="00D00E9F" w:rsidP="00797E29">
      <w:pPr>
        <w:pStyle w:val="CSIParagraph"/>
        <w:numPr>
          <w:ilvl w:val="4"/>
          <w:numId w:val="2"/>
        </w:numPr>
        <w:spacing w:before="120"/>
      </w:pPr>
      <w:r w:rsidRPr="00D00E9F">
        <w:rPr>
          <w:i/>
        </w:rPr>
        <w:t>Local Display via Browser:</w:t>
      </w:r>
      <w:r>
        <w:t xml:space="preserve"> Checkbox to enable.</w:t>
      </w:r>
    </w:p>
    <w:p w14:paraId="1049EE25" w14:textId="77777777" w:rsidR="00D00E9F" w:rsidRDefault="00D00E9F" w:rsidP="00797E29">
      <w:pPr>
        <w:pStyle w:val="CSIParagraph"/>
        <w:numPr>
          <w:ilvl w:val="4"/>
          <w:numId w:val="2"/>
        </w:numPr>
        <w:spacing w:before="120"/>
      </w:pPr>
      <w:r w:rsidRPr="00D00E9F">
        <w:rPr>
          <w:i/>
        </w:rPr>
        <w:t>Local Display via Monitor:</w:t>
      </w:r>
      <w:r>
        <w:t xml:space="preserve"> Checkbox to enable.</w:t>
      </w:r>
    </w:p>
    <w:p w14:paraId="7F41BA89" w14:textId="77777777" w:rsidR="00D00E9F" w:rsidRDefault="00D00E9F" w:rsidP="005B245F">
      <w:pPr>
        <w:pStyle w:val="CSIParagraph"/>
        <w:keepNext w:val="0"/>
        <w:numPr>
          <w:ilvl w:val="4"/>
          <w:numId w:val="2"/>
        </w:numPr>
        <w:spacing w:before="120"/>
      </w:pPr>
      <w:r w:rsidRPr="00D00E9F">
        <w:rPr>
          <w:i/>
        </w:rPr>
        <w:t>Layouts Available:</w:t>
      </w:r>
      <w:r>
        <w:t xml:space="preserve"> Layouts containing cameras connected to the Bridge or Recorder, for selection to make available through </w:t>
      </w:r>
      <w:r w:rsidR="00B131A4">
        <w:t>L</w:t>
      </w:r>
      <w:r>
        <w:t xml:space="preserve">ocal </w:t>
      </w:r>
      <w:r w:rsidR="00B131A4">
        <w:t>D</w:t>
      </w:r>
      <w:r>
        <w:t>isplay.</w:t>
      </w:r>
    </w:p>
    <w:p w14:paraId="179E1A59" w14:textId="56C24001" w:rsidR="00D00E9F" w:rsidRDefault="00D00E9F" w:rsidP="005B245F">
      <w:pPr>
        <w:pStyle w:val="CSIParagraph"/>
        <w:keepNext w:val="0"/>
        <w:numPr>
          <w:ilvl w:val="4"/>
          <w:numId w:val="2"/>
        </w:numPr>
        <w:spacing w:before="120"/>
      </w:pPr>
      <w:r>
        <w:rPr>
          <w:i/>
        </w:rPr>
        <w:t>Layouts on Display</w:t>
      </w:r>
      <w:r w:rsidR="003D57D0">
        <w:rPr>
          <w:i/>
        </w:rPr>
        <w:t xml:space="preserve">: </w:t>
      </w:r>
      <w:r w:rsidR="003D57D0" w:rsidRPr="003D57D0">
        <w:t>List of</w:t>
      </w:r>
      <w:r w:rsidR="003D57D0">
        <w:t xml:space="preserve"> layouts available for viewing via Local Display.</w:t>
      </w:r>
    </w:p>
    <w:p w14:paraId="1F4FBBFE" w14:textId="1CBE08BF" w:rsidR="00D50AC6" w:rsidRPr="00EA47D3" w:rsidRDefault="00D50AC6" w:rsidP="00D50AC6">
      <w:pPr>
        <w:pStyle w:val="CSIParagraph"/>
        <w:numPr>
          <w:ilvl w:val="2"/>
          <w:numId w:val="2"/>
        </w:numPr>
        <w:rPr>
          <w:i/>
        </w:rPr>
      </w:pPr>
      <w:r w:rsidRPr="00EA47D3">
        <w:rPr>
          <w:i/>
        </w:rPr>
        <w:t>Web Application Bridge setup:</w:t>
      </w:r>
    </w:p>
    <w:p w14:paraId="7E0CACB8" w14:textId="5A34F542" w:rsidR="00D50AC6" w:rsidRDefault="00D50AC6" w:rsidP="00D50AC6">
      <w:pPr>
        <w:pStyle w:val="CSIParagraph"/>
        <w:keepNext w:val="0"/>
        <w:numPr>
          <w:ilvl w:val="3"/>
          <w:numId w:val="2"/>
        </w:numPr>
        <w:spacing w:before="120"/>
      </w:pPr>
      <w:r w:rsidRPr="005360CE">
        <w:rPr>
          <w:i/>
          <w:iCs/>
        </w:rPr>
        <w:t>Bridge setup</w:t>
      </w:r>
      <w:r w:rsidR="005360CE" w:rsidRPr="005360CE">
        <w:rPr>
          <w:i/>
          <w:iCs/>
        </w:rPr>
        <w:t xml:space="preserve"> tab</w:t>
      </w:r>
      <w:r w:rsidR="005360CE">
        <w:t>:</w:t>
      </w:r>
      <w:r>
        <w:t xml:space="preserve"> shall be managed from the Bridge Settings selection available when viewing the bridge from within the Dashboard Layout.  The Bridge Set-up selection will open a window with Tabs for each of the following configuration settings.  </w:t>
      </w:r>
    </w:p>
    <w:p w14:paraId="4774A946" w14:textId="7288B09D" w:rsidR="00D50AC6" w:rsidRPr="005360CE" w:rsidRDefault="005360CE" w:rsidP="00D50AC6">
      <w:pPr>
        <w:pStyle w:val="CSIParagraph"/>
        <w:keepNext w:val="0"/>
        <w:numPr>
          <w:ilvl w:val="3"/>
          <w:numId w:val="2"/>
        </w:numPr>
        <w:spacing w:before="120"/>
      </w:pPr>
      <w:r>
        <w:rPr>
          <w:i/>
        </w:rPr>
        <w:t>Bridge</w:t>
      </w:r>
      <w:r w:rsidRPr="005F1AAD">
        <w:rPr>
          <w:i/>
        </w:rPr>
        <w:t xml:space="preserve"> </w:t>
      </w:r>
      <w:r>
        <w:rPr>
          <w:i/>
        </w:rPr>
        <w:t>T</w:t>
      </w:r>
      <w:r w:rsidRPr="005F1AAD">
        <w:rPr>
          <w:i/>
        </w:rPr>
        <w:t xml:space="preserve">ab </w:t>
      </w:r>
      <w:r>
        <w:rPr>
          <w:i/>
        </w:rPr>
        <w:t>S</w:t>
      </w:r>
      <w:r w:rsidRPr="005F1AAD">
        <w:rPr>
          <w:i/>
        </w:rPr>
        <w:t>ettings</w:t>
      </w:r>
      <w:r>
        <w:rPr>
          <w:i/>
        </w:rPr>
        <w:t xml:space="preserve"> and Action Buttons:</w:t>
      </w:r>
    </w:p>
    <w:p w14:paraId="18395A74" w14:textId="76B63127" w:rsidR="005360CE" w:rsidRPr="005360CE" w:rsidRDefault="005360CE" w:rsidP="005360CE">
      <w:pPr>
        <w:pStyle w:val="CSIParagraph"/>
        <w:keepNext w:val="0"/>
        <w:numPr>
          <w:ilvl w:val="4"/>
          <w:numId w:val="2"/>
        </w:numPr>
        <w:spacing w:before="120"/>
      </w:pPr>
      <w:r>
        <w:rPr>
          <w:i/>
        </w:rPr>
        <w:t xml:space="preserve">Bridge Name: </w:t>
      </w:r>
      <w:r>
        <w:rPr>
          <w:iCs/>
        </w:rPr>
        <w:t>Name for the bridge that is displayed in the dashboard.</w:t>
      </w:r>
    </w:p>
    <w:p w14:paraId="46888FF1" w14:textId="7D574F59" w:rsidR="005360CE" w:rsidRDefault="005360CE" w:rsidP="005360CE">
      <w:pPr>
        <w:pStyle w:val="CSIParagraph"/>
        <w:keepNext w:val="0"/>
        <w:numPr>
          <w:ilvl w:val="4"/>
          <w:numId w:val="2"/>
        </w:numPr>
        <w:spacing w:before="120"/>
      </w:pPr>
      <w:r w:rsidRPr="005360CE">
        <w:rPr>
          <w:i/>
        </w:rPr>
        <w:t xml:space="preserve">Time Zone: </w:t>
      </w:r>
      <w:r w:rsidRPr="005360CE">
        <w:rPr>
          <w:iCs/>
        </w:rPr>
        <w:t>Selection drop-down list of time zones</w:t>
      </w:r>
    </w:p>
    <w:p w14:paraId="79D4B310" w14:textId="7F9ADB35" w:rsidR="005360CE" w:rsidRPr="005360CE" w:rsidRDefault="005360CE" w:rsidP="005360CE">
      <w:pPr>
        <w:pStyle w:val="CSIParagraph"/>
        <w:keepNext w:val="0"/>
        <w:numPr>
          <w:ilvl w:val="4"/>
          <w:numId w:val="2"/>
        </w:numPr>
        <w:spacing w:before="120"/>
        <w:rPr>
          <w:i/>
          <w:iCs/>
        </w:rPr>
      </w:pPr>
      <w:r w:rsidRPr="005360CE">
        <w:rPr>
          <w:i/>
          <w:iCs/>
        </w:rPr>
        <w:t>Default Transmit Bandwidth</w:t>
      </w:r>
      <w:r>
        <w:rPr>
          <w:i/>
          <w:iCs/>
        </w:rPr>
        <w:t xml:space="preserve">: </w:t>
      </w:r>
      <w:r>
        <w:t>Select % of available, fixed, minimum bw mode and maximum bw mode.</w:t>
      </w:r>
    </w:p>
    <w:p w14:paraId="79CEDFF6" w14:textId="5F0C9A4D" w:rsidR="005360CE" w:rsidRPr="00FA322B" w:rsidRDefault="005360CE" w:rsidP="005360CE">
      <w:pPr>
        <w:pStyle w:val="CSIParagraph"/>
        <w:keepNext w:val="0"/>
        <w:numPr>
          <w:ilvl w:val="4"/>
          <w:numId w:val="2"/>
        </w:numPr>
        <w:spacing w:before="120"/>
        <w:rPr>
          <w:i/>
          <w:iCs/>
        </w:rPr>
      </w:pPr>
      <w:r>
        <w:rPr>
          <w:i/>
          <w:iCs/>
        </w:rPr>
        <w:t>Schedule Transmit Bandwidth:</w:t>
      </w:r>
      <w:r>
        <w:t xml:space="preserve"> Select None, Work Hours, Non-work hours, and Custom.</w:t>
      </w:r>
    </w:p>
    <w:p w14:paraId="70CFB925" w14:textId="77777777" w:rsidR="004C6CEE" w:rsidRDefault="00FA322B" w:rsidP="004C6CEE">
      <w:pPr>
        <w:pStyle w:val="CSIParagraph"/>
        <w:numPr>
          <w:ilvl w:val="4"/>
          <w:numId w:val="2"/>
        </w:numPr>
        <w:spacing w:before="120"/>
      </w:pPr>
      <w:r>
        <w:rPr>
          <w:i/>
          <w:iCs/>
        </w:rPr>
        <w:t xml:space="preserve">Media Shortcut Enabled: </w:t>
      </w:r>
      <w:r w:rsidR="004C6CEE" w:rsidRPr="004C6CEE">
        <w:t xml:space="preserve">This </w:t>
      </w:r>
      <w:r w:rsidR="004C6CEE">
        <w:t xml:space="preserve">enables you to view both previews and live video directly from the Bridge/CMVR to your computer if you are on the same local network. This results in both previews and live video loading faster (as long as the video is on the Bridge, and not in the cloud). Previews are shown at up to 8 frames per second, giving a better user experience. </w:t>
      </w:r>
    </w:p>
    <w:p w14:paraId="01886EFE" w14:textId="22B37F6C" w:rsidR="00FA322B" w:rsidRDefault="004C6CEE" w:rsidP="004C6CEE">
      <w:pPr>
        <w:pStyle w:val="CSIParagraph"/>
        <w:keepNext w:val="0"/>
        <w:numPr>
          <w:ilvl w:val="5"/>
          <w:numId w:val="2"/>
        </w:numPr>
        <w:spacing w:before="120"/>
        <w:rPr>
          <w:i/>
          <w:iCs/>
        </w:rPr>
      </w:pPr>
      <w:r>
        <w:t xml:space="preserve">Metadata must still come from the cloud; this includes any analytics and history browser timeline information (notification indicators, motion regions). Prior to media shortcut, all video had to be sent to the cloud first, then to the browser.  </w:t>
      </w:r>
    </w:p>
    <w:p w14:paraId="44CE9F03" w14:textId="40CC891D" w:rsidR="00FA322B" w:rsidRPr="004C6CEE" w:rsidRDefault="00FA322B" w:rsidP="004C6CEE">
      <w:pPr>
        <w:pStyle w:val="CSIParagraph"/>
        <w:numPr>
          <w:ilvl w:val="4"/>
          <w:numId w:val="2"/>
        </w:numPr>
        <w:spacing w:before="120"/>
      </w:pPr>
      <w:r>
        <w:rPr>
          <w:i/>
          <w:iCs/>
        </w:rPr>
        <w:t xml:space="preserve">Media Shortcut Override: </w:t>
      </w:r>
      <w:r w:rsidR="004C6CEE" w:rsidRPr="004C6CEE">
        <w:t>This section is used for networks that are more advanced or testing purposes. This will take 3 different inputs: "</w:t>
      </w:r>
      <w:r w:rsidR="00FA1A94">
        <w:t>C</w:t>
      </w:r>
      <w:r w:rsidR="004C6CEE" w:rsidRPr="004C6CEE">
        <w:t>am</w:t>
      </w:r>
      <w:r w:rsidR="00FA1A94">
        <w:t>LAN</w:t>
      </w:r>
      <w:r w:rsidR="004C6CEE" w:rsidRPr="004C6CEE">
        <w:t xml:space="preserve">" (which is </w:t>
      </w:r>
      <w:r w:rsidR="00FA1A94">
        <w:t>the CamLAN</w:t>
      </w:r>
      <w:r w:rsidR="004C6CEE" w:rsidRPr="004C6CEE">
        <w:t xml:space="preserve"> IP), "</w:t>
      </w:r>
      <w:r w:rsidR="00FA1A94">
        <w:t>WAN</w:t>
      </w:r>
      <w:r w:rsidR="004C6CEE" w:rsidRPr="004C6CEE">
        <w:t xml:space="preserve">" (which is the </w:t>
      </w:r>
      <w:r w:rsidR="00FA1A94">
        <w:t>WAN</w:t>
      </w:r>
      <w:r w:rsidR="004C6CEE" w:rsidRPr="004C6CEE">
        <w:t xml:space="preserve"> IP), or any other IP (example: </w:t>
      </w:r>
      <w:r w:rsidR="004C6CEE" w:rsidRPr="004C6CEE">
        <w:lastRenderedPageBreak/>
        <w:t>192.168.2.4). Media Shortcut will automatically fill in "Override" with the "</w:t>
      </w:r>
      <w:r w:rsidR="00FA1A94">
        <w:t>WAN</w:t>
      </w:r>
      <w:r w:rsidR="004C6CEE" w:rsidRPr="004C6CEE">
        <w:t xml:space="preserve">" </w:t>
      </w:r>
      <w:r w:rsidR="00FA1A94">
        <w:t xml:space="preserve">IP address </w:t>
      </w:r>
      <w:r w:rsidR="004C6CEE" w:rsidRPr="004C6CEE">
        <w:t>by default.</w:t>
      </w:r>
    </w:p>
    <w:p w14:paraId="158C06A0" w14:textId="127DD73A" w:rsidR="005360CE" w:rsidRDefault="005360CE" w:rsidP="005360CE">
      <w:pPr>
        <w:pStyle w:val="CSIParagraph"/>
        <w:keepNext w:val="0"/>
        <w:numPr>
          <w:ilvl w:val="4"/>
          <w:numId w:val="2"/>
        </w:numPr>
        <w:spacing w:before="120"/>
        <w:rPr>
          <w:i/>
          <w:iCs/>
        </w:rPr>
      </w:pPr>
      <w:r>
        <w:rPr>
          <w:i/>
          <w:iCs/>
        </w:rPr>
        <w:t xml:space="preserve">Bridge Information: </w:t>
      </w:r>
      <w:r w:rsidR="00D936C1">
        <w:t>Displays the SSN, IP address, ESN, GUID, and other information about the bridge.</w:t>
      </w:r>
    </w:p>
    <w:p w14:paraId="1C315F59" w14:textId="3B6277BB" w:rsidR="005360CE" w:rsidRPr="00F200D3" w:rsidRDefault="005360CE" w:rsidP="005360CE">
      <w:pPr>
        <w:pStyle w:val="CSIParagraph"/>
        <w:keepNext w:val="0"/>
        <w:numPr>
          <w:ilvl w:val="4"/>
          <w:numId w:val="2"/>
        </w:numPr>
        <w:spacing w:before="120"/>
      </w:pPr>
      <w:r>
        <w:rPr>
          <w:i/>
          <w:iCs/>
        </w:rPr>
        <w:t>Delete Bridge:</w:t>
      </w:r>
      <w:r w:rsidR="00D936C1" w:rsidRPr="00D936C1">
        <w:rPr>
          <w:rFonts w:ascii="Roboto Condensed" w:hAnsi="Roboto Condensed"/>
          <w:color w:val="333333"/>
          <w:sz w:val="21"/>
          <w:szCs w:val="21"/>
          <w:shd w:val="clear" w:color="auto" w:fill="FFFFFF"/>
        </w:rPr>
        <w:t xml:space="preserve"> </w:t>
      </w:r>
      <w:r w:rsidR="00D936C1" w:rsidRPr="00F200D3">
        <w:t>press this to delete a bridge. You may delete a bridge only when no cameras are connected to it</w:t>
      </w:r>
    </w:p>
    <w:p w14:paraId="126069BD" w14:textId="2D5FF577" w:rsidR="005360CE" w:rsidRPr="00F200D3" w:rsidRDefault="005360CE" w:rsidP="005360CE">
      <w:pPr>
        <w:pStyle w:val="CSIParagraph"/>
        <w:keepNext w:val="0"/>
        <w:numPr>
          <w:ilvl w:val="4"/>
          <w:numId w:val="2"/>
        </w:numPr>
        <w:spacing w:before="120"/>
      </w:pPr>
      <w:r>
        <w:rPr>
          <w:i/>
          <w:iCs/>
        </w:rPr>
        <w:t>Turn off Cameras:</w:t>
      </w:r>
      <w:r w:rsidR="00D936C1">
        <w:rPr>
          <w:i/>
          <w:iCs/>
        </w:rPr>
        <w:t xml:space="preserve"> </w:t>
      </w:r>
      <w:r w:rsidR="00D936C1" w:rsidRPr="00F200D3">
        <w:t>press this to turn off all cameras connected to the bridge. This does not turn off power, but turns off recording. No video is recorded when cameras are turned off.</w:t>
      </w:r>
    </w:p>
    <w:p w14:paraId="7F25BD93" w14:textId="39C70E39" w:rsidR="005360CE" w:rsidRPr="00F200D3" w:rsidRDefault="005360CE" w:rsidP="005360CE">
      <w:pPr>
        <w:pStyle w:val="CSIParagraph"/>
        <w:keepNext w:val="0"/>
        <w:numPr>
          <w:ilvl w:val="4"/>
          <w:numId w:val="2"/>
        </w:numPr>
        <w:spacing w:before="120"/>
      </w:pPr>
      <w:r>
        <w:rPr>
          <w:i/>
          <w:iCs/>
        </w:rPr>
        <w:t>Turn on Cameras:</w:t>
      </w:r>
      <w:r w:rsidR="00D936C1" w:rsidRPr="00D936C1">
        <w:rPr>
          <w:rFonts w:ascii="Roboto Condensed" w:hAnsi="Roboto Condensed"/>
          <w:color w:val="333333"/>
          <w:sz w:val="21"/>
          <w:szCs w:val="21"/>
          <w:shd w:val="clear" w:color="auto" w:fill="FFFFFF"/>
        </w:rPr>
        <w:t xml:space="preserve"> </w:t>
      </w:r>
      <w:r w:rsidR="00D936C1" w:rsidRPr="00F200D3">
        <w:t>press this to turn on all cameras that are off. This is not power. Cameras that are off do not record. This will turn cameras on and record video based on each camera’s settings.</w:t>
      </w:r>
    </w:p>
    <w:p w14:paraId="24798018" w14:textId="1DC250F0" w:rsidR="00D936C1" w:rsidRDefault="00D936C1" w:rsidP="00D936C1">
      <w:pPr>
        <w:pStyle w:val="CSIParagraph"/>
        <w:keepNext w:val="0"/>
        <w:numPr>
          <w:ilvl w:val="3"/>
          <w:numId w:val="2"/>
        </w:numPr>
        <w:spacing w:before="120"/>
        <w:rPr>
          <w:i/>
          <w:iCs/>
        </w:rPr>
      </w:pPr>
      <w:r>
        <w:rPr>
          <w:i/>
          <w:iCs/>
        </w:rPr>
        <w:t xml:space="preserve">Location: </w:t>
      </w:r>
    </w:p>
    <w:p w14:paraId="42A7C467" w14:textId="420ADE3A" w:rsidR="00D936C1" w:rsidRPr="00D936C1" w:rsidRDefault="00D936C1" w:rsidP="00D936C1">
      <w:pPr>
        <w:pStyle w:val="CSIParagraph"/>
        <w:keepNext w:val="0"/>
        <w:numPr>
          <w:ilvl w:val="4"/>
          <w:numId w:val="2"/>
        </w:numPr>
        <w:spacing w:before="120"/>
        <w:rPr>
          <w:i/>
          <w:iCs/>
        </w:rPr>
      </w:pPr>
      <w:r>
        <w:rPr>
          <w:i/>
          <w:iCs/>
        </w:rPr>
        <w:t xml:space="preserve">Location Name: </w:t>
      </w:r>
      <w:r w:rsidRPr="00D936C1">
        <w:t>common name of bridge location.</w:t>
      </w:r>
    </w:p>
    <w:p w14:paraId="35FC23DF" w14:textId="271EFD40" w:rsidR="00D936C1" w:rsidRPr="00D936C1" w:rsidRDefault="00D936C1" w:rsidP="00D936C1">
      <w:pPr>
        <w:pStyle w:val="CSIParagraph"/>
        <w:keepNext w:val="0"/>
        <w:numPr>
          <w:ilvl w:val="4"/>
          <w:numId w:val="2"/>
        </w:numPr>
        <w:spacing w:before="120"/>
        <w:rPr>
          <w:i/>
          <w:iCs/>
        </w:rPr>
      </w:pPr>
      <w:r>
        <w:rPr>
          <w:i/>
          <w:iCs/>
        </w:rPr>
        <w:t xml:space="preserve">Street Address: </w:t>
      </w:r>
      <w:r>
        <w:t>address where the bridge is located.</w:t>
      </w:r>
    </w:p>
    <w:p w14:paraId="6AE651D8" w14:textId="5A2D0148" w:rsidR="00D936C1" w:rsidRPr="00D936C1" w:rsidRDefault="00D936C1" w:rsidP="00D936C1">
      <w:pPr>
        <w:pStyle w:val="CSIParagraph"/>
        <w:keepNext w:val="0"/>
        <w:numPr>
          <w:ilvl w:val="4"/>
          <w:numId w:val="2"/>
        </w:numPr>
        <w:spacing w:before="120"/>
        <w:rPr>
          <w:i/>
          <w:iCs/>
        </w:rPr>
      </w:pPr>
      <w:r>
        <w:rPr>
          <w:i/>
          <w:iCs/>
        </w:rPr>
        <w:t xml:space="preserve">Location Type: </w:t>
      </w:r>
      <w:r>
        <w:t>drop down selection that best describes the bridge location type.</w:t>
      </w:r>
    </w:p>
    <w:p w14:paraId="0B9719A6" w14:textId="1C24341D" w:rsidR="00D936C1" w:rsidRPr="00D936C1" w:rsidRDefault="00D936C1" w:rsidP="00D936C1">
      <w:pPr>
        <w:pStyle w:val="CSIParagraph"/>
        <w:keepNext w:val="0"/>
        <w:numPr>
          <w:ilvl w:val="4"/>
          <w:numId w:val="2"/>
        </w:numPr>
        <w:spacing w:before="120"/>
        <w:rPr>
          <w:i/>
          <w:iCs/>
        </w:rPr>
      </w:pPr>
      <w:r>
        <w:rPr>
          <w:i/>
          <w:iCs/>
        </w:rPr>
        <w:t xml:space="preserve">Latitude/Longitude: </w:t>
      </w:r>
      <w:r>
        <w:t>the location of the bridge.</w:t>
      </w:r>
    </w:p>
    <w:p w14:paraId="33F010C1" w14:textId="4E57447F" w:rsidR="00D936C1" w:rsidRPr="00D936C1" w:rsidRDefault="00D936C1" w:rsidP="00D936C1">
      <w:pPr>
        <w:pStyle w:val="CSIParagraph"/>
        <w:keepNext w:val="0"/>
        <w:numPr>
          <w:ilvl w:val="4"/>
          <w:numId w:val="2"/>
        </w:numPr>
        <w:spacing w:before="120"/>
        <w:rPr>
          <w:i/>
          <w:iCs/>
        </w:rPr>
      </w:pPr>
      <w:r>
        <w:rPr>
          <w:i/>
          <w:iCs/>
        </w:rPr>
        <w:t xml:space="preserve">Floor: </w:t>
      </w:r>
      <w:r>
        <w:t>if in a building the bridge is located on.</w:t>
      </w:r>
    </w:p>
    <w:p w14:paraId="04EBA185" w14:textId="0F02C1B3" w:rsidR="00D936C1" w:rsidRDefault="00D936C1" w:rsidP="00D936C1">
      <w:pPr>
        <w:pStyle w:val="CSIParagraph"/>
        <w:keepNext w:val="0"/>
        <w:numPr>
          <w:ilvl w:val="3"/>
          <w:numId w:val="2"/>
        </w:numPr>
        <w:spacing w:before="120"/>
        <w:rPr>
          <w:i/>
          <w:iCs/>
        </w:rPr>
      </w:pPr>
      <w:r>
        <w:rPr>
          <w:i/>
          <w:iCs/>
        </w:rPr>
        <w:t>Metrics:</w:t>
      </w:r>
    </w:p>
    <w:p w14:paraId="77CD98EF" w14:textId="36BA53E1" w:rsidR="00D936C1" w:rsidRDefault="00D936C1" w:rsidP="00D936C1">
      <w:pPr>
        <w:pStyle w:val="CSIParagraph"/>
        <w:keepNext w:val="0"/>
        <w:numPr>
          <w:ilvl w:val="4"/>
          <w:numId w:val="2"/>
        </w:numPr>
        <w:spacing w:before="120"/>
        <w:rPr>
          <w:i/>
          <w:iCs/>
        </w:rPr>
      </w:pPr>
      <w:r>
        <w:rPr>
          <w:i/>
          <w:iCs/>
        </w:rPr>
        <w:t>Cloud BW:</w:t>
      </w:r>
      <w:r w:rsidR="00A41D1C">
        <w:rPr>
          <w:i/>
          <w:iCs/>
        </w:rPr>
        <w:t xml:space="preserve"> </w:t>
      </w:r>
      <w:r w:rsidR="00A41D1C">
        <w:rPr>
          <w:rFonts w:ascii="Roboto Condensed" w:hAnsi="Roboto Condensed"/>
          <w:color w:val="333333"/>
          <w:sz w:val="21"/>
          <w:szCs w:val="21"/>
          <w:shd w:val="clear" w:color="auto" w:fill="FFFFFF"/>
        </w:rPr>
        <w:t xml:space="preserve">the bandwidth used during live viewing and synchronization to the </w:t>
      </w:r>
      <w:r w:rsidR="004E106B">
        <w:rPr>
          <w:rFonts w:ascii="Roboto Condensed" w:hAnsi="Roboto Condensed"/>
          <w:color w:val="333333"/>
          <w:sz w:val="21"/>
          <w:szCs w:val="21"/>
          <w:shd w:val="clear" w:color="auto" w:fill="FFFFFF"/>
        </w:rPr>
        <w:t xml:space="preserve">Wisenet SKY </w:t>
      </w:r>
      <w:r w:rsidR="00A41D1C">
        <w:rPr>
          <w:rFonts w:ascii="Roboto Condensed" w:hAnsi="Roboto Condensed"/>
          <w:color w:val="333333"/>
          <w:sz w:val="21"/>
          <w:szCs w:val="21"/>
          <w:shd w:val="clear" w:color="auto" w:fill="FFFFFF"/>
        </w:rPr>
        <w:t xml:space="preserve"> Cloud.</w:t>
      </w:r>
    </w:p>
    <w:p w14:paraId="1CC82D04" w14:textId="32210463" w:rsidR="00D936C1" w:rsidRDefault="00D936C1" w:rsidP="00D936C1">
      <w:pPr>
        <w:pStyle w:val="CSIParagraph"/>
        <w:keepNext w:val="0"/>
        <w:numPr>
          <w:ilvl w:val="4"/>
          <w:numId w:val="2"/>
        </w:numPr>
        <w:spacing w:before="120"/>
        <w:rPr>
          <w:i/>
          <w:iCs/>
        </w:rPr>
      </w:pPr>
      <w:r>
        <w:rPr>
          <w:i/>
          <w:iCs/>
        </w:rPr>
        <w:t>Background</w:t>
      </w:r>
      <w:r w:rsidR="00A41D1C">
        <w:rPr>
          <w:i/>
          <w:iCs/>
        </w:rPr>
        <w:t>+ On-Demand:</w:t>
      </w:r>
      <w:r w:rsidR="00A41D1C" w:rsidRPr="00A41D1C">
        <w:rPr>
          <w:rFonts w:ascii="Roboto Condensed" w:hAnsi="Roboto Condensed"/>
          <w:color w:val="333333"/>
          <w:sz w:val="21"/>
          <w:szCs w:val="21"/>
          <w:shd w:val="clear" w:color="auto" w:fill="FFFFFF"/>
        </w:rPr>
        <w:t xml:space="preserve"> </w:t>
      </w:r>
      <w:r w:rsidR="00A41D1C">
        <w:rPr>
          <w:rFonts w:ascii="Roboto Condensed" w:hAnsi="Roboto Condensed"/>
          <w:color w:val="333333"/>
          <w:sz w:val="21"/>
          <w:szCs w:val="21"/>
          <w:shd w:val="clear" w:color="auto" w:fill="FFFFFF"/>
        </w:rPr>
        <w:t>the synchronization of video to the cloud as well as the viewing of video that is not yet in the cloud. Real-Time is the preview video that is being transmitted directly to the cloud. Either can be viewed one at a time by clicking directly on the name.</w:t>
      </w:r>
    </w:p>
    <w:p w14:paraId="77BE84E7" w14:textId="576B2B5A" w:rsidR="00A41D1C" w:rsidRDefault="00A41D1C" w:rsidP="00D936C1">
      <w:pPr>
        <w:pStyle w:val="CSIParagraph"/>
        <w:keepNext w:val="0"/>
        <w:numPr>
          <w:ilvl w:val="4"/>
          <w:numId w:val="2"/>
        </w:numPr>
        <w:spacing w:before="120"/>
        <w:rPr>
          <w:i/>
          <w:iCs/>
        </w:rPr>
      </w:pPr>
      <w:r>
        <w:rPr>
          <w:i/>
          <w:iCs/>
        </w:rPr>
        <w:t>Cloud BW Measured:</w:t>
      </w:r>
      <w:r w:rsidRPr="00A41D1C">
        <w:rPr>
          <w:rFonts w:ascii="Roboto Condensed" w:hAnsi="Roboto Condensed"/>
          <w:color w:val="333333"/>
          <w:sz w:val="21"/>
          <w:szCs w:val="21"/>
          <w:shd w:val="clear" w:color="auto" w:fill="FFFFFF"/>
        </w:rPr>
        <w:t xml:space="preserve"> </w:t>
      </w:r>
      <w:r>
        <w:rPr>
          <w:rFonts w:ascii="Roboto Condensed" w:hAnsi="Roboto Condensed"/>
          <w:color w:val="333333"/>
          <w:sz w:val="21"/>
          <w:szCs w:val="21"/>
          <w:shd w:val="clear" w:color="auto" w:fill="FFFFFF"/>
        </w:rPr>
        <w:t xml:space="preserve">the bandwidth as measured while sending data to the </w:t>
      </w:r>
      <w:r w:rsidR="004E106B">
        <w:rPr>
          <w:rFonts w:ascii="Roboto Condensed" w:hAnsi="Roboto Condensed"/>
          <w:color w:val="333333"/>
          <w:sz w:val="21"/>
          <w:szCs w:val="21"/>
          <w:shd w:val="clear" w:color="auto" w:fill="FFFFFF"/>
        </w:rPr>
        <w:t xml:space="preserve">Wisenet SKY </w:t>
      </w:r>
      <w:r>
        <w:rPr>
          <w:rFonts w:ascii="Roboto Condensed" w:hAnsi="Roboto Condensed"/>
          <w:color w:val="333333"/>
          <w:sz w:val="21"/>
          <w:szCs w:val="21"/>
          <w:shd w:val="clear" w:color="auto" w:fill="FFFFFF"/>
        </w:rPr>
        <w:t xml:space="preserve"> Cloud.</w:t>
      </w:r>
    </w:p>
    <w:p w14:paraId="5C6F4462" w14:textId="36683744" w:rsidR="00A41D1C" w:rsidRDefault="00A41D1C" w:rsidP="00D936C1">
      <w:pPr>
        <w:pStyle w:val="CSIParagraph"/>
        <w:keepNext w:val="0"/>
        <w:numPr>
          <w:ilvl w:val="4"/>
          <w:numId w:val="2"/>
        </w:numPr>
        <w:spacing w:before="120"/>
        <w:rPr>
          <w:i/>
          <w:iCs/>
        </w:rPr>
      </w:pPr>
      <w:r>
        <w:rPr>
          <w:i/>
          <w:iCs/>
        </w:rPr>
        <w:t>Storage:</w:t>
      </w:r>
      <w:r w:rsidRPr="00A41D1C">
        <w:rPr>
          <w:rFonts w:ascii="Roboto Condensed" w:hAnsi="Roboto Condensed"/>
          <w:color w:val="333333"/>
          <w:sz w:val="21"/>
          <w:szCs w:val="21"/>
          <w:shd w:val="clear" w:color="auto" w:fill="FFFFFF"/>
        </w:rPr>
        <w:t xml:space="preserve"> </w:t>
      </w:r>
      <w:r>
        <w:rPr>
          <w:rFonts w:ascii="Roboto Condensed" w:hAnsi="Roboto Condensed"/>
          <w:color w:val="333333"/>
          <w:sz w:val="21"/>
          <w:szCs w:val="21"/>
          <w:shd w:val="clear" w:color="auto" w:fill="FFFFFF"/>
        </w:rPr>
        <w:t xml:space="preserve">the space Available and In Use, which is video temporarily buffered prior to synchronizing with the </w:t>
      </w:r>
      <w:r w:rsidR="004E106B">
        <w:rPr>
          <w:rFonts w:ascii="Roboto Condensed" w:hAnsi="Roboto Condensed"/>
          <w:color w:val="333333"/>
          <w:sz w:val="21"/>
          <w:szCs w:val="21"/>
          <w:shd w:val="clear" w:color="auto" w:fill="FFFFFF"/>
        </w:rPr>
        <w:t xml:space="preserve">Wisenet SKY </w:t>
      </w:r>
      <w:r>
        <w:rPr>
          <w:rFonts w:ascii="Roboto Condensed" w:hAnsi="Roboto Condensed"/>
          <w:color w:val="333333"/>
          <w:sz w:val="21"/>
          <w:szCs w:val="21"/>
          <w:shd w:val="clear" w:color="auto" w:fill="FFFFFF"/>
        </w:rPr>
        <w:t xml:space="preserve"> Cloud. If video does not get transmitted to the cloud before the Available space is filled, then the oldest day's video will be purged to make room for current video</w:t>
      </w:r>
    </w:p>
    <w:p w14:paraId="65D270F5" w14:textId="0E17466F" w:rsidR="00A41D1C" w:rsidRDefault="00A41D1C" w:rsidP="00D936C1">
      <w:pPr>
        <w:pStyle w:val="CSIParagraph"/>
        <w:keepNext w:val="0"/>
        <w:numPr>
          <w:ilvl w:val="4"/>
          <w:numId w:val="2"/>
        </w:numPr>
        <w:spacing w:before="120"/>
        <w:rPr>
          <w:i/>
          <w:iCs/>
        </w:rPr>
      </w:pPr>
      <w:r>
        <w:rPr>
          <w:i/>
          <w:iCs/>
        </w:rPr>
        <w:t>Delta Storage:</w:t>
      </w:r>
      <w:r w:rsidRPr="00A41D1C">
        <w:rPr>
          <w:rFonts w:ascii="Roboto Condensed" w:hAnsi="Roboto Condensed"/>
          <w:color w:val="333333"/>
          <w:sz w:val="21"/>
          <w:szCs w:val="21"/>
          <w:shd w:val="clear" w:color="auto" w:fill="FFFFFF"/>
        </w:rPr>
        <w:t xml:space="preserve"> </w:t>
      </w:r>
      <w:r>
        <w:rPr>
          <w:rFonts w:ascii="Roboto Condensed" w:hAnsi="Roboto Condensed"/>
          <w:color w:val="333333"/>
          <w:sz w:val="21"/>
          <w:szCs w:val="21"/>
          <w:shd w:val="clear" w:color="auto" w:fill="FFFFFF"/>
        </w:rPr>
        <w:t xml:space="preserve">the difference between the video buffered locally and the space freed by synchronizing to the </w:t>
      </w:r>
      <w:r w:rsidR="004E106B">
        <w:rPr>
          <w:rFonts w:ascii="Roboto Condensed" w:hAnsi="Roboto Condensed"/>
          <w:color w:val="333333"/>
          <w:sz w:val="21"/>
          <w:szCs w:val="21"/>
          <w:shd w:val="clear" w:color="auto" w:fill="FFFFFF"/>
        </w:rPr>
        <w:t xml:space="preserve">Wisenet SKY </w:t>
      </w:r>
      <w:r>
        <w:rPr>
          <w:rFonts w:ascii="Roboto Condensed" w:hAnsi="Roboto Condensed"/>
          <w:color w:val="333333"/>
          <w:sz w:val="21"/>
          <w:szCs w:val="21"/>
          <w:shd w:val="clear" w:color="auto" w:fill="FFFFFF"/>
        </w:rPr>
        <w:t xml:space="preserve"> Cloud or by purging.</w:t>
      </w:r>
    </w:p>
    <w:p w14:paraId="0053F5DA" w14:textId="4676F763" w:rsidR="00A41D1C" w:rsidRDefault="00A41D1C" w:rsidP="00D936C1">
      <w:pPr>
        <w:pStyle w:val="CSIParagraph"/>
        <w:keepNext w:val="0"/>
        <w:numPr>
          <w:ilvl w:val="4"/>
          <w:numId w:val="2"/>
        </w:numPr>
        <w:spacing w:before="120"/>
        <w:rPr>
          <w:i/>
          <w:iCs/>
        </w:rPr>
      </w:pPr>
      <w:r>
        <w:rPr>
          <w:i/>
          <w:iCs/>
        </w:rPr>
        <w:t xml:space="preserve">Cam Cloud BW: </w:t>
      </w:r>
      <w:r>
        <w:rPr>
          <w:rFonts w:ascii="Roboto Condensed" w:hAnsi="Roboto Condensed"/>
          <w:color w:val="333333"/>
          <w:sz w:val="21"/>
          <w:szCs w:val="21"/>
          <w:shd w:val="clear" w:color="auto" w:fill="FFFFFF"/>
        </w:rPr>
        <w:t xml:space="preserve">the amount of bandwidth used to live view and synchronize video from the bridge to the </w:t>
      </w:r>
      <w:r w:rsidR="004E106B">
        <w:rPr>
          <w:rFonts w:ascii="Roboto Condensed" w:hAnsi="Roboto Condensed"/>
          <w:color w:val="333333"/>
          <w:sz w:val="21"/>
          <w:szCs w:val="21"/>
          <w:shd w:val="clear" w:color="auto" w:fill="FFFFFF"/>
        </w:rPr>
        <w:t xml:space="preserve">Wisenet SKY </w:t>
      </w:r>
      <w:r>
        <w:rPr>
          <w:rFonts w:ascii="Roboto Condensed" w:hAnsi="Roboto Condensed"/>
          <w:color w:val="333333"/>
          <w:sz w:val="21"/>
          <w:szCs w:val="21"/>
          <w:shd w:val="clear" w:color="auto" w:fill="FFFFFF"/>
        </w:rPr>
        <w:t xml:space="preserve"> Cloud per camera, displayed as separate colors.</w:t>
      </w:r>
    </w:p>
    <w:p w14:paraId="706874EC" w14:textId="25244286" w:rsidR="00A41D1C" w:rsidRDefault="00A41D1C" w:rsidP="00D936C1">
      <w:pPr>
        <w:pStyle w:val="CSIParagraph"/>
        <w:keepNext w:val="0"/>
        <w:numPr>
          <w:ilvl w:val="4"/>
          <w:numId w:val="2"/>
        </w:numPr>
        <w:spacing w:before="120"/>
        <w:rPr>
          <w:i/>
          <w:iCs/>
        </w:rPr>
      </w:pPr>
      <w:r>
        <w:rPr>
          <w:i/>
          <w:iCs/>
        </w:rPr>
        <w:t xml:space="preserve">Cam Storage: </w:t>
      </w:r>
      <w:r>
        <w:rPr>
          <w:rFonts w:ascii="Roboto Condensed" w:hAnsi="Roboto Condensed"/>
          <w:color w:val="333333"/>
          <w:sz w:val="21"/>
          <w:szCs w:val="21"/>
          <w:shd w:val="clear" w:color="auto" w:fill="FFFFFF"/>
        </w:rPr>
        <w:t>the amount of video stored per camera locally displayed as separate colors.</w:t>
      </w:r>
    </w:p>
    <w:p w14:paraId="15DE6F06" w14:textId="03A353BB" w:rsidR="00A41D1C" w:rsidRDefault="00A41D1C" w:rsidP="00D936C1">
      <w:pPr>
        <w:pStyle w:val="CSIParagraph"/>
        <w:keepNext w:val="0"/>
        <w:numPr>
          <w:ilvl w:val="4"/>
          <w:numId w:val="2"/>
        </w:numPr>
        <w:spacing w:before="120"/>
        <w:rPr>
          <w:i/>
          <w:iCs/>
        </w:rPr>
      </w:pPr>
      <w:r>
        <w:rPr>
          <w:i/>
          <w:iCs/>
        </w:rPr>
        <w:t xml:space="preserve">Delta Cam Storage: </w:t>
      </w:r>
      <w:r>
        <w:rPr>
          <w:rFonts w:ascii="Roboto Condensed" w:hAnsi="Roboto Condensed"/>
          <w:color w:val="333333"/>
          <w:sz w:val="21"/>
          <w:szCs w:val="21"/>
          <w:shd w:val="clear" w:color="auto" w:fill="FFFFFF"/>
        </w:rPr>
        <w:t xml:space="preserve">the amount of video stored locally and the space freed by synchronizing to the </w:t>
      </w:r>
      <w:r w:rsidR="004E106B">
        <w:rPr>
          <w:rFonts w:ascii="Roboto Condensed" w:hAnsi="Roboto Condensed"/>
          <w:color w:val="333333"/>
          <w:sz w:val="21"/>
          <w:szCs w:val="21"/>
          <w:shd w:val="clear" w:color="auto" w:fill="FFFFFF"/>
        </w:rPr>
        <w:t xml:space="preserve">Wisenet SKY </w:t>
      </w:r>
      <w:r>
        <w:rPr>
          <w:rFonts w:ascii="Roboto Condensed" w:hAnsi="Roboto Condensed"/>
          <w:color w:val="333333"/>
          <w:sz w:val="21"/>
          <w:szCs w:val="21"/>
          <w:shd w:val="clear" w:color="auto" w:fill="FFFFFF"/>
        </w:rPr>
        <w:t xml:space="preserve"> Cloud. </w:t>
      </w:r>
    </w:p>
    <w:p w14:paraId="44D4DBD4" w14:textId="7B18D03D" w:rsidR="00D936C1" w:rsidRDefault="00D936C1" w:rsidP="00D936C1">
      <w:pPr>
        <w:pStyle w:val="CSIParagraph"/>
        <w:keepNext w:val="0"/>
        <w:numPr>
          <w:ilvl w:val="3"/>
          <w:numId w:val="2"/>
        </w:numPr>
        <w:spacing w:before="120"/>
        <w:rPr>
          <w:i/>
          <w:iCs/>
        </w:rPr>
      </w:pPr>
      <w:r>
        <w:rPr>
          <w:i/>
          <w:iCs/>
        </w:rPr>
        <w:t>Local Display:</w:t>
      </w:r>
    </w:p>
    <w:p w14:paraId="01F9B1E5" w14:textId="06BDFAB1" w:rsidR="00A41D1C" w:rsidRDefault="00A41D1C" w:rsidP="00A41D1C">
      <w:pPr>
        <w:pStyle w:val="CSIParagraph"/>
        <w:keepNext w:val="0"/>
        <w:numPr>
          <w:ilvl w:val="4"/>
          <w:numId w:val="2"/>
        </w:numPr>
        <w:spacing w:before="120"/>
        <w:rPr>
          <w:i/>
          <w:iCs/>
        </w:rPr>
      </w:pPr>
      <w:r>
        <w:rPr>
          <w:i/>
          <w:iCs/>
        </w:rPr>
        <w:t xml:space="preserve">Local Display via Browser: </w:t>
      </w:r>
      <w:r>
        <w:rPr>
          <w:rFonts w:ascii="Roboto Condensed" w:hAnsi="Roboto Condensed"/>
          <w:color w:val="333333"/>
          <w:sz w:val="21"/>
          <w:szCs w:val="21"/>
          <w:shd w:val="clear" w:color="auto" w:fill="FFFFFF"/>
        </w:rPr>
        <w:t>check this box to enable direct login to Bridge via web browser on LAN (Local Area Network). </w:t>
      </w:r>
    </w:p>
    <w:p w14:paraId="260F5BDD" w14:textId="7F13B987" w:rsidR="00A41D1C" w:rsidRDefault="00A41D1C" w:rsidP="00A41D1C">
      <w:pPr>
        <w:pStyle w:val="CSIParagraph"/>
        <w:keepNext w:val="0"/>
        <w:numPr>
          <w:ilvl w:val="4"/>
          <w:numId w:val="2"/>
        </w:numPr>
        <w:spacing w:before="120"/>
        <w:rPr>
          <w:i/>
          <w:iCs/>
        </w:rPr>
      </w:pPr>
      <w:r>
        <w:rPr>
          <w:i/>
          <w:iCs/>
        </w:rPr>
        <w:lastRenderedPageBreak/>
        <w:t>Local Display via Monitor:</w:t>
      </w:r>
      <w:r w:rsidRPr="00A41D1C">
        <w:rPr>
          <w:rFonts w:ascii="Roboto Condensed" w:hAnsi="Roboto Condensed"/>
          <w:color w:val="333333"/>
          <w:sz w:val="21"/>
          <w:szCs w:val="21"/>
          <w:shd w:val="clear" w:color="auto" w:fill="FFFFFF"/>
        </w:rPr>
        <w:t xml:space="preserve"> </w:t>
      </w:r>
      <w:r>
        <w:rPr>
          <w:rFonts w:ascii="Roboto Condensed" w:hAnsi="Roboto Condensed"/>
          <w:color w:val="333333"/>
          <w:sz w:val="21"/>
          <w:szCs w:val="21"/>
          <w:shd w:val="clear" w:color="auto" w:fill="FFFFFF"/>
        </w:rPr>
        <w:t>check this box to enable video output on the Bridge's external video connector which depends on the Bridge model.</w:t>
      </w:r>
    </w:p>
    <w:p w14:paraId="6CF3DBA9" w14:textId="10B63286" w:rsidR="00A41D1C" w:rsidRDefault="00A41D1C" w:rsidP="00A41D1C">
      <w:pPr>
        <w:pStyle w:val="CSIParagraph"/>
        <w:keepNext w:val="0"/>
        <w:numPr>
          <w:ilvl w:val="4"/>
          <w:numId w:val="2"/>
        </w:numPr>
        <w:spacing w:before="120"/>
        <w:rPr>
          <w:i/>
          <w:iCs/>
        </w:rPr>
      </w:pPr>
      <w:r>
        <w:rPr>
          <w:i/>
          <w:iCs/>
        </w:rPr>
        <w:t xml:space="preserve">Layouts Available: </w:t>
      </w:r>
      <w:r>
        <w:rPr>
          <w:rFonts w:ascii="Roboto Condensed" w:hAnsi="Roboto Condensed"/>
          <w:color w:val="333333"/>
          <w:sz w:val="21"/>
          <w:szCs w:val="21"/>
          <w:shd w:val="clear" w:color="auto" w:fill="FFFFFF"/>
        </w:rPr>
        <w:t>Only layouts that contain cameras attached to this bridge can be used for local display. Select one or more layouts by clicking, then drag and drop to the right.</w:t>
      </w:r>
    </w:p>
    <w:p w14:paraId="4A77A420" w14:textId="14B63AE6" w:rsidR="00A41D1C" w:rsidRDefault="00A41D1C" w:rsidP="00A41D1C">
      <w:pPr>
        <w:pStyle w:val="CSIParagraph"/>
        <w:keepNext w:val="0"/>
        <w:numPr>
          <w:ilvl w:val="4"/>
          <w:numId w:val="2"/>
        </w:numPr>
        <w:spacing w:before="120"/>
        <w:rPr>
          <w:i/>
          <w:iCs/>
        </w:rPr>
      </w:pPr>
      <w:r>
        <w:rPr>
          <w:i/>
          <w:iCs/>
        </w:rPr>
        <w:t xml:space="preserve">Add All: </w:t>
      </w:r>
      <w:r>
        <w:rPr>
          <w:rFonts w:ascii="Roboto Condensed" w:hAnsi="Roboto Condensed"/>
          <w:color w:val="333333"/>
          <w:sz w:val="21"/>
          <w:szCs w:val="21"/>
          <w:shd w:val="clear" w:color="auto" w:fill="FFFFFF"/>
        </w:rPr>
        <w:t>adds all available layouts to Local Display.</w:t>
      </w:r>
    </w:p>
    <w:p w14:paraId="467DA0A0" w14:textId="6D00ADFF" w:rsidR="00A41D1C" w:rsidRDefault="00A41D1C" w:rsidP="00A41D1C">
      <w:pPr>
        <w:pStyle w:val="CSIParagraph"/>
        <w:keepNext w:val="0"/>
        <w:numPr>
          <w:ilvl w:val="4"/>
          <w:numId w:val="2"/>
        </w:numPr>
        <w:spacing w:before="120"/>
        <w:rPr>
          <w:i/>
          <w:iCs/>
        </w:rPr>
      </w:pPr>
      <w:r>
        <w:rPr>
          <w:i/>
          <w:iCs/>
        </w:rPr>
        <w:t xml:space="preserve">Remove All: </w:t>
      </w:r>
      <w:r>
        <w:rPr>
          <w:rFonts w:ascii="Roboto Condensed" w:hAnsi="Roboto Condensed"/>
          <w:color w:val="333333"/>
          <w:sz w:val="21"/>
          <w:szCs w:val="21"/>
          <w:shd w:val="clear" w:color="auto" w:fill="FFFFFF"/>
        </w:rPr>
        <w:t>removes all layouts from Local Display</w:t>
      </w:r>
    </w:p>
    <w:p w14:paraId="4EAE2B95" w14:textId="25B4B149" w:rsidR="00A41D1C" w:rsidRDefault="00A41D1C" w:rsidP="00A41D1C">
      <w:pPr>
        <w:pStyle w:val="CSIParagraph"/>
        <w:keepNext w:val="0"/>
        <w:numPr>
          <w:ilvl w:val="4"/>
          <w:numId w:val="2"/>
        </w:numPr>
        <w:spacing w:before="120"/>
        <w:rPr>
          <w:i/>
          <w:iCs/>
        </w:rPr>
      </w:pPr>
      <w:r>
        <w:rPr>
          <w:i/>
          <w:iCs/>
        </w:rPr>
        <w:t xml:space="preserve">Cancel: </w:t>
      </w:r>
      <w:r>
        <w:rPr>
          <w:rFonts w:ascii="Roboto Condensed" w:hAnsi="Roboto Condensed"/>
          <w:color w:val="333333"/>
          <w:sz w:val="21"/>
          <w:szCs w:val="21"/>
          <w:shd w:val="clear" w:color="auto" w:fill="FFFFFF"/>
        </w:rPr>
        <w:t>Cancels and closes Bridge Settings.</w:t>
      </w:r>
    </w:p>
    <w:p w14:paraId="295BFAD7" w14:textId="2047843D" w:rsidR="00A41D1C" w:rsidRDefault="00A41D1C" w:rsidP="00A41D1C">
      <w:pPr>
        <w:pStyle w:val="CSIParagraph"/>
        <w:keepNext w:val="0"/>
        <w:numPr>
          <w:ilvl w:val="4"/>
          <w:numId w:val="2"/>
        </w:numPr>
        <w:spacing w:before="120"/>
        <w:rPr>
          <w:i/>
          <w:iCs/>
        </w:rPr>
      </w:pPr>
      <w:r>
        <w:rPr>
          <w:i/>
          <w:iCs/>
        </w:rPr>
        <w:t xml:space="preserve">Save Changes: </w:t>
      </w:r>
      <w:r>
        <w:rPr>
          <w:rFonts w:ascii="Roboto Condensed" w:hAnsi="Roboto Condensed"/>
          <w:color w:val="333333"/>
          <w:sz w:val="21"/>
          <w:szCs w:val="21"/>
          <w:shd w:val="clear" w:color="auto" w:fill="FFFFFF"/>
        </w:rPr>
        <w:t>saves any changes and closes Bridge Settings.</w:t>
      </w:r>
    </w:p>
    <w:p w14:paraId="2765967C" w14:textId="77777777" w:rsidR="00D33B9F" w:rsidRPr="009364FA" w:rsidRDefault="00D02B57" w:rsidP="00C02F9A">
      <w:pPr>
        <w:pStyle w:val="CSIParagraph"/>
        <w:numPr>
          <w:ilvl w:val="2"/>
          <w:numId w:val="2"/>
        </w:numPr>
      </w:pPr>
      <w:r w:rsidRPr="00BB52E5">
        <w:rPr>
          <w:i/>
        </w:rPr>
        <w:t xml:space="preserve">IP and Analog </w:t>
      </w:r>
      <w:r w:rsidR="00D33B9F" w:rsidRPr="00BB52E5">
        <w:rPr>
          <w:i/>
        </w:rPr>
        <w:t>Camera Compatibility</w:t>
      </w:r>
      <w:r w:rsidR="00E2133C" w:rsidRPr="00BB52E5">
        <w:rPr>
          <w:i/>
        </w:rPr>
        <w:t>:</w:t>
      </w:r>
      <w:r w:rsidR="00D33B9F" w:rsidRPr="00BB52E5">
        <w:rPr>
          <w:i/>
        </w:rPr>
        <w:t xml:space="preserve"> </w:t>
      </w:r>
    </w:p>
    <w:p w14:paraId="7F4AD7D4" w14:textId="77777777" w:rsidR="00D02B57" w:rsidRDefault="00D02B57" w:rsidP="00D33B9F">
      <w:pPr>
        <w:pStyle w:val="CSIParagraph"/>
        <w:numPr>
          <w:ilvl w:val="3"/>
          <w:numId w:val="2"/>
        </w:numPr>
        <w:spacing w:before="120"/>
        <w:rPr>
          <w:i/>
        </w:rPr>
      </w:pPr>
      <w:r>
        <w:rPr>
          <w:i/>
        </w:rPr>
        <w:t>IP Cameras.</w:t>
      </w:r>
    </w:p>
    <w:p w14:paraId="7546D679" w14:textId="77777777" w:rsidR="000B436A" w:rsidRPr="00797E29" w:rsidRDefault="000B436A" w:rsidP="00D02B57">
      <w:pPr>
        <w:pStyle w:val="CSIParagraph"/>
        <w:numPr>
          <w:ilvl w:val="4"/>
          <w:numId w:val="2"/>
        </w:numPr>
        <w:spacing w:before="120"/>
      </w:pPr>
      <w:r>
        <w:rPr>
          <w:i/>
        </w:rPr>
        <w:t>ONVIF Support</w:t>
      </w:r>
      <w:r w:rsidR="00DC74A6">
        <w:rPr>
          <w:i/>
        </w:rPr>
        <w:t>:</w:t>
      </w:r>
      <w:r w:rsidRPr="0083549A">
        <w:rPr>
          <w:i/>
        </w:rPr>
        <w:t xml:space="preserve"> </w:t>
      </w:r>
      <w:r>
        <w:t xml:space="preserve">Bridge and Recorder video appliances shall support ONVIF Device Profile S. </w:t>
      </w:r>
    </w:p>
    <w:p w14:paraId="399EE6E7" w14:textId="77777777" w:rsidR="00044847" w:rsidRPr="00797E29" w:rsidRDefault="00174D16" w:rsidP="00861246">
      <w:pPr>
        <w:pStyle w:val="CSIParagraph"/>
        <w:keepNext w:val="0"/>
        <w:numPr>
          <w:ilvl w:val="4"/>
          <w:numId w:val="2"/>
        </w:numPr>
        <w:spacing w:before="120"/>
      </w:pPr>
      <w:r>
        <w:rPr>
          <w:i/>
        </w:rPr>
        <w:t xml:space="preserve">IP </w:t>
      </w:r>
      <w:r w:rsidR="0083549A" w:rsidRPr="0083549A">
        <w:rPr>
          <w:i/>
        </w:rPr>
        <w:t xml:space="preserve">Camera Compatibility. </w:t>
      </w:r>
    </w:p>
    <w:p w14:paraId="7D96A744" w14:textId="77777777" w:rsidR="004719B7" w:rsidRPr="004719B7" w:rsidRDefault="00044847" w:rsidP="004719B7">
      <w:pPr>
        <w:pStyle w:val="CSIParagraph"/>
        <w:keepNext w:val="0"/>
        <w:numPr>
          <w:ilvl w:val="5"/>
          <w:numId w:val="2"/>
        </w:numPr>
        <w:spacing w:before="120"/>
        <w:rPr>
          <w:i/>
        </w:rPr>
      </w:pPr>
      <w:r w:rsidRPr="00044847">
        <w:rPr>
          <w:i/>
        </w:rPr>
        <w:t>Testing</w:t>
      </w:r>
      <w:r w:rsidR="00DC74A6">
        <w:rPr>
          <w:i/>
        </w:rPr>
        <w:t>:</w:t>
      </w:r>
      <w:r w:rsidRPr="00044847">
        <w:rPr>
          <w:i/>
        </w:rPr>
        <w:t xml:space="preserve"> </w:t>
      </w:r>
      <w:r w:rsidRPr="00044847">
        <w:t xml:space="preserve">Manufacturer shall </w:t>
      </w:r>
      <w:r>
        <w:t xml:space="preserve">maintain a list of compatible IP camera and analog video encoder models, </w:t>
      </w:r>
      <w:r w:rsidR="00D33B9F">
        <w:t xml:space="preserve">tested and verified </w:t>
      </w:r>
      <w:r w:rsidR="00753CE2">
        <w:t xml:space="preserve">to </w:t>
      </w:r>
      <w:r w:rsidR="00D33B9F">
        <w:t xml:space="preserve">support the </w:t>
      </w:r>
      <w:r w:rsidR="008603EC">
        <w:t>3500</w:t>
      </w:r>
      <w:r w:rsidR="00FA1A94">
        <w:t>+</w:t>
      </w:r>
      <w:r w:rsidR="00E750AC">
        <w:t xml:space="preserve"> </w:t>
      </w:r>
      <w:r w:rsidR="00EC3ED5">
        <w:t xml:space="preserve">IP </w:t>
      </w:r>
      <w:r w:rsidR="00D33B9F">
        <w:t>camera</w:t>
      </w:r>
      <w:r w:rsidR="00753CE2">
        <w:t xml:space="preserve"> </w:t>
      </w:r>
      <w:r w:rsidR="00FA1A94">
        <w:t>models</w:t>
      </w:r>
      <w:r w:rsidR="0027153E">
        <w:t xml:space="preserve"> </w:t>
      </w:r>
      <w:r w:rsidR="004719B7">
        <w:t>located at</w:t>
      </w:r>
    </w:p>
    <w:p w14:paraId="200D0B01" w14:textId="3C89628E" w:rsidR="00044847" w:rsidRPr="00044847" w:rsidRDefault="004719B7" w:rsidP="004719B7">
      <w:pPr>
        <w:pStyle w:val="CSIParagraph"/>
        <w:keepNext w:val="0"/>
        <w:numPr>
          <w:ilvl w:val="0"/>
          <w:numId w:val="0"/>
        </w:numPr>
        <w:spacing w:before="120"/>
        <w:ind w:left="2304"/>
        <w:rPr>
          <w:i/>
        </w:rPr>
      </w:pPr>
      <w:r w:rsidRPr="004719B7">
        <w:t>https://www.hanwhasecurity.com/wisenet-sky-camera-</w:t>
      </w:r>
      <w:bookmarkStart w:id="19" w:name="_GoBack"/>
      <w:r w:rsidRPr="004719B7">
        <w:t>compatibility</w:t>
      </w:r>
      <w:bookmarkEnd w:id="19"/>
      <w:r w:rsidRPr="004719B7">
        <w:t>-list</w:t>
      </w:r>
      <w:r w:rsidR="00FA1A94">
        <w:t>.</w:t>
      </w:r>
    </w:p>
    <w:p w14:paraId="2F6BEC19" w14:textId="77777777" w:rsidR="00D33B9F" w:rsidRPr="0027153E" w:rsidRDefault="00044847" w:rsidP="00861246">
      <w:pPr>
        <w:pStyle w:val="CSIParagraph"/>
        <w:keepNext w:val="0"/>
        <w:numPr>
          <w:ilvl w:val="5"/>
          <w:numId w:val="2"/>
        </w:numPr>
        <w:spacing w:before="120"/>
        <w:rPr>
          <w:i/>
        </w:rPr>
      </w:pPr>
      <w:r>
        <w:rPr>
          <w:i/>
        </w:rPr>
        <w:t>Published Test Results</w:t>
      </w:r>
      <w:r w:rsidR="00DC74A6">
        <w:rPr>
          <w:i/>
        </w:rPr>
        <w:t>:</w:t>
      </w:r>
      <w:r>
        <w:t xml:space="preserve"> </w:t>
      </w:r>
      <w:r w:rsidRPr="00044847">
        <w:t xml:space="preserve">Manufacturer shall </w:t>
      </w:r>
      <w:r w:rsidR="00E750AC">
        <w:t xml:space="preserve">publish </w:t>
      </w:r>
      <w:r w:rsidR="000B436A">
        <w:t xml:space="preserve">test results documenting support for each camera’s </w:t>
      </w:r>
      <w:r w:rsidR="00BA0F03">
        <w:t>a</w:t>
      </w:r>
      <w:r w:rsidR="00753CE2">
        <w:t>udio</w:t>
      </w:r>
      <w:r w:rsidR="00BA0F03">
        <w:t xml:space="preserve"> capabilities</w:t>
      </w:r>
      <w:r w:rsidR="00753CE2">
        <w:t xml:space="preserve">, </w:t>
      </w:r>
      <w:r w:rsidR="00BA0F03">
        <w:t>s</w:t>
      </w:r>
      <w:r w:rsidR="00753CE2">
        <w:t xml:space="preserve">pecial </w:t>
      </w:r>
      <w:r w:rsidR="00BA0F03">
        <w:t>f</w:t>
      </w:r>
      <w:r w:rsidR="00753CE2">
        <w:t>eature</w:t>
      </w:r>
      <w:r w:rsidR="00BA0F03">
        <w:t>s</w:t>
      </w:r>
      <w:r w:rsidR="00753CE2">
        <w:t xml:space="preserve">, </w:t>
      </w:r>
      <w:r w:rsidR="00BA0F03">
        <w:t>v</w:t>
      </w:r>
      <w:r w:rsidR="00753CE2">
        <w:t>ideo resolutions</w:t>
      </w:r>
      <w:r w:rsidR="000B436A">
        <w:t xml:space="preserve">, and </w:t>
      </w:r>
      <w:r w:rsidR="00FB7D7A">
        <w:t xml:space="preserve">any camera </w:t>
      </w:r>
      <w:r w:rsidR="00266071">
        <w:t xml:space="preserve">control or </w:t>
      </w:r>
      <w:r w:rsidR="00FB7D7A">
        <w:t xml:space="preserve">operability </w:t>
      </w:r>
      <w:r w:rsidR="000B436A">
        <w:t>issues</w:t>
      </w:r>
      <w:r w:rsidR="00FB7D7A">
        <w:t xml:space="preserve"> </w:t>
      </w:r>
      <w:r w:rsidR="002D1863">
        <w:t xml:space="preserve">identified </w:t>
      </w:r>
      <w:r w:rsidR="00FB7D7A">
        <w:t>in testing</w:t>
      </w:r>
      <w:r w:rsidR="00D33B9F">
        <w:t>.</w:t>
      </w:r>
      <w:r w:rsidRPr="00044847">
        <w:t xml:space="preserve"> </w:t>
      </w:r>
      <w:r>
        <w:t>Published results must include firmware versions tested.</w:t>
      </w:r>
    </w:p>
    <w:p w14:paraId="5A4D408A" w14:textId="77777777" w:rsidR="0027153E" w:rsidRPr="00D33B9F" w:rsidRDefault="0027153E" w:rsidP="00861246">
      <w:pPr>
        <w:pStyle w:val="CSIParagraph"/>
        <w:keepNext w:val="0"/>
        <w:numPr>
          <w:ilvl w:val="5"/>
          <w:numId w:val="2"/>
        </w:numPr>
        <w:spacing w:before="120"/>
        <w:rPr>
          <w:i/>
        </w:rPr>
      </w:pPr>
      <w:r>
        <w:rPr>
          <w:i/>
        </w:rPr>
        <w:t>Requests for Testing</w:t>
      </w:r>
      <w:r w:rsidR="00DC74A6">
        <w:rPr>
          <w:i/>
        </w:rPr>
        <w:t>:</w:t>
      </w:r>
      <w:r>
        <w:rPr>
          <w:i/>
        </w:rPr>
        <w:t xml:space="preserve"> </w:t>
      </w:r>
      <w:r>
        <w:t>Manufacturer shall provide a means for resellers and customers to request that specific makes and models of cameras</w:t>
      </w:r>
      <w:r w:rsidR="00B841F4">
        <w:t xml:space="preserve"> be tested for </w:t>
      </w:r>
      <w:r w:rsidR="002D1863">
        <w:t>compatibility</w:t>
      </w:r>
      <w:r w:rsidR="00B841F4">
        <w:t>.</w:t>
      </w:r>
    </w:p>
    <w:p w14:paraId="60B1D695" w14:textId="77777777" w:rsidR="00D02B57" w:rsidRDefault="00B34333" w:rsidP="005B245F">
      <w:pPr>
        <w:pStyle w:val="CSIParagraph"/>
        <w:numPr>
          <w:ilvl w:val="3"/>
          <w:numId w:val="2"/>
        </w:numPr>
        <w:spacing w:before="120"/>
        <w:rPr>
          <w:i/>
        </w:rPr>
      </w:pPr>
      <w:r>
        <w:rPr>
          <w:i/>
        </w:rPr>
        <w:t>Analog Cameras:</w:t>
      </w:r>
    </w:p>
    <w:p w14:paraId="2181F3EA" w14:textId="7735FDA2" w:rsidR="00D33B9F" w:rsidRPr="00D33B9F" w:rsidRDefault="00174D16" w:rsidP="005B245F">
      <w:pPr>
        <w:pStyle w:val="CSIParagraph"/>
        <w:keepNext w:val="0"/>
        <w:numPr>
          <w:ilvl w:val="4"/>
          <w:numId w:val="2"/>
        </w:numPr>
        <w:spacing w:before="120"/>
        <w:rPr>
          <w:i/>
        </w:rPr>
      </w:pPr>
      <w:r>
        <w:rPr>
          <w:i/>
        </w:rPr>
        <w:t xml:space="preserve">Analog </w:t>
      </w:r>
      <w:r w:rsidRPr="0083549A">
        <w:rPr>
          <w:i/>
        </w:rPr>
        <w:t xml:space="preserve">Camera </w:t>
      </w:r>
      <w:r w:rsidR="00781050">
        <w:rPr>
          <w:i/>
        </w:rPr>
        <w:t>Support</w:t>
      </w:r>
      <w:r w:rsidR="00DC74A6">
        <w:rPr>
          <w:i/>
        </w:rPr>
        <w:t>:</w:t>
      </w:r>
      <w:r>
        <w:rPr>
          <w:i/>
        </w:rPr>
        <w:t xml:space="preserve"> </w:t>
      </w:r>
      <w:r w:rsidR="00FA1A94">
        <w:t>Analog cameras shall be supported by connecting them to compatible Encoders.</w:t>
      </w:r>
    </w:p>
    <w:p w14:paraId="11770D0F" w14:textId="77777777" w:rsidR="009408A9" w:rsidRDefault="009408A9" w:rsidP="009408A9"/>
    <w:p w14:paraId="1F3CC301" w14:textId="77777777" w:rsidR="009A517A" w:rsidRDefault="009A517A" w:rsidP="00995CDB">
      <w:pPr>
        <w:pStyle w:val="CSIPART"/>
      </w:pPr>
      <w:r w:rsidRPr="00CB37BB">
        <w:t>Execution</w:t>
      </w:r>
    </w:p>
    <w:p w14:paraId="7911CCEF" w14:textId="77777777" w:rsidR="001412D5" w:rsidRPr="00D51595" w:rsidRDefault="001412D5" w:rsidP="00607586">
      <w:pPr>
        <w:pStyle w:val="CSIArticle"/>
      </w:pPr>
      <w:r w:rsidRPr="00D51595">
        <w:t>INSTALLATION</w:t>
      </w:r>
    </w:p>
    <w:p w14:paraId="3AEFE948" w14:textId="77777777" w:rsidR="001412D5" w:rsidRPr="00D51595" w:rsidRDefault="001412D5" w:rsidP="001412D5">
      <w:pPr>
        <w:pStyle w:val="CSIParagraph"/>
      </w:pPr>
      <w:r w:rsidRPr="00D51595">
        <w:t xml:space="preserve">The contractor shall install all proposed systems components in accordance with manufacturers' instructions, and as shown on </w:t>
      </w:r>
      <w:r w:rsidR="00607586">
        <w:t xml:space="preserve">project </w:t>
      </w:r>
      <w:r w:rsidRPr="00D51595">
        <w:t xml:space="preserve">Drawings.  </w:t>
      </w:r>
    </w:p>
    <w:p w14:paraId="20D53DC2" w14:textId="77777777" w:rsidR="001412D5" w:rsidRPr="00D51595" w:rsidRDefault="001412D5" w:rsidP="00607586">
      <w:pPr>
        <w:pStyle w:val="CSIArticle"/>
      </w:pPr>
      <w:r w:rsidRPr="00D51595">
        <w:t>EQUIPMENT</w:t>
      </w:r>
    </w:p>
    <w:p w14:paraId="2FAF03B5" w14:textId="77777777" w:rsidR="001412D5" w:rsidRPr="00D51595" w:rsidRDefault="001412D5" w:rsidP="001412D5">
      <w:pPr>
        <w:pStyle w:val="CSIParagraph"/>
        <w:keepNext w:val="0"/>
      </w:pPr>
      <w:r w:rsidRPr="00D51595">
        <w:t xml:space="preserve">All switches, </w:t>
      </w:r>
      <w:r w:rsidR="00E9034C" w:rsidRPr="00D51595">
        <w:t>Bridges/Recorders</w:t>
      </w:r>
      <w:r w:rsidRPr="00D51595">
        <w:t xml:space="preserve"> and </w:t>
      </w:r>
      <w:r w:rsidR="00E9034C">
        <w:t>R</w:t>
      </w:r>
      <w:r w:rsidRPr="00D51595">
        <w:t xml:space="preserve">outers shall be installed in an environmentally suitable location approved by the Owner.  </w:t>
      </w:r>
    </w:p>
    <w:p w14:paraId="682E147D" w14:textId="77777777" w:rsidR="001412D5" w:rsidRPr="00D51595" w:rsidRDefault="001412D5" w:rsidP="00607586">
      <w:pPr>
        <w:pStyle w:val="CSIArticle"/>
      </w:pPr>
      <w:r w:rsidRPr="00D51595">
        <w:lastRenderedPageBreak/>
        <w:t>POWER</w:t>
      </w:r>
    </w:p>
    <w:p w14:paraId="4AD4E22A" w14:textId="77777777" w:rsidR="001412D5" w:rsidRPr="00D51595" w:rsidRDefault="001412D5" w:rsidP="001412D5">
      <w:pPr>
        <w:pStyle w:val="CSIParagraph"/>
        <w:keepNext w:val="0"/>
      </w:pPr>
      <w:r w:rsidRPr="00D51595">
        <w:t xml:space="preserve">The contractor shall verify the locations of available 120 VAC power for equipment and notify Owner if sufficient power is not available.  </w:t>
      </w:r>
    </w:p>
    <w:p w14:paraId="63F54E88" w14:textId="77777777" w:rsidR="001412D5" w:rsidRPr="00D51595" w:rsidRDefault="001412D5" w:rsidP="00607586">
      <w:pPr>
        <w:pStyle w:val="CSIArticle"/>
      </w:pPr>
      <w:r w:rsidRPr="00D51595">
        <w:t>TRAINING</w:t>
      </w:r>
    </w:p>
    <w:p w14:paraId="54D2991D" w14:textId="564CBD1C" w:rsidR="001412D5" w:rsidRPr="00D51595" w:rsidRDefault="001412D5" w:rsidP="001412D5">
      <w:pPr>
        <w:pStyle w:val="CSIParagraph"/>
        <w:keepNext w:val="0"/>
      </w:pPr>
      <w:r w:rsidRPr="00D51595">
        <w:t xml:space="preserve">All user training shall be performed by </w:t>
      </w:r>
      <w:r w:rsidR="00BE0BFE">
        <w:t xml:space="preserve">Cloud </w:t>
      </w:r>
      <w:r w:rsidRPr="00D51595">
        <w:t xml:space="preserve">VMS </w:t>
      </w:r>
      <w:r w:rsidR="00E9034C">
        <w:t xml:space="preserve">manufacturer </w:t>
      </w:r>
      <w:r w:rsidRPr="00D51595">
        <w:t>factory</w:t>
      </w:r>
      <w:r w:rsidR="006E0E62">
        <w:t>-</w:t>
      </w:r>
      <w:r w:rsidRPr="00D51595">
        <w:t xml:space="preserve">certified employee of the contractor or an employee of the </w:t>
      </w:r>
      <w:r w:rsidR="00BE0BFE">
        <w:t xml:space="preserve">Cloud </w:t>
      </w:r>
      <w:r w:rsidRPr="00D51595">
        <w:t>VMS manufacturer.</w:t>
      </w:r>
    </w:p>
    <w:p w14:paraId="2E48C1FB" w14:textId="77777777" w:rsidR="001412D5" w:rsidRPr="00D51595" w:rsidRDefault="00E9034C" w:rsidP="001412D5">
      <w:pPr>
        <w:pStyle w:val="CSIParagraph"/>
        <w:keepNext w:val="0"/>
      </w:pPr>
      <w:r>
        <w:t>F</w:t>
      </w:r>
      <w:r w:rsidR="001412D5" w:rsidRPr="00D51595">
        <w:t>actory certifica</w:t>
      </w:r>
      <w:r w:rsidR="00607586">
        <w:t xml:space="preserve">tion training shall prepare intended users </w:t>
      </w:r>
      <w:r w:rsidR="001412D5" w:rsidRPr="00D51595">
        <w:t>to perform all system administrative functions and to perform the day-to-day tasks that would be required of an operator using the system.</w:t>
      </w:r>
    </w:p>
    <w:p w14:paraId="384688DC" w14:textId="77777777" w:rsidR="001412D5" w:rsidRPr="00D51595" w:rsidRDefault="001412D5" w:rsidP="00607586">
      <w:pPr>
        <w:pStyle w:val="CSIArticle"/>
      </w:pPr>
      <w:r w:rsidRPr="00D51595">
        <w:t>PROJECT CLOSE-OUT</w:t>
      </w:r>
    </w:p>
    <w:p w14:paraId="04FD2F20" w14:textId="77777777" w:rsidR="001412D5" w:rsidRPr="00D51595" w:rsidRDefault="00607586" w:rsidP="001412D5">
      <w:pPr>
        <w:pStyle w:val="CSIParagraph"/>
        <w:keepNext w:val="0"/>
      </w:pPr>
      <w:r>
        <w:t>C</w:t>
      </w:r>
      <w:r w:rsidR="001412D5" w:rsidRPr="00D51595">
        <w:t xml:space="preserve">ontractor shall test and verify that all systems are operating according to contract documents and specifications.  </w:t>
      </w:r>
    </w:p>
    <w:p w14:paraId="000591E1" w14:textId="77777777" w:rsidR="001412D5" w:rsidRPr="00D51595" w:rsidRDefault="001412D5" w:rsidP="00607586">
      <w:pPr>
        <w:pStyle w:val="CSIArticle"/>
      </w:pPr>
      <w:r w:rsidRPr="00D51595">
        <w:t>Commissioning</w:t>
      </w:r>
    </w:p>
    <w:p w14:paraId="70BA2181" w14:textId="77777777" w:rsidR="00607586" w:rsidRDefault="00607586" w:rsidP="001412D5">
      <w:pPr>
        <w:pStyle w:val="CSIParagraph"/>
        <w:keepNext w:val="0"/>
      </w:pPr>
      <w:r>
        <w:t>Commissioning Procedure.</w:t>
      </w:r>
    </w:p>
    <w:p w14:paraId="2FA4379E" w14:textId="77777777" w:rsidR="00607586" w:rsidRDefault="00607586" w:rsidP="00607586">
      <w:pPr>
        <w:pStyle w:val="CSISubparagraph1"/>
      </w:pPr>
      <w:r>
        <w:t>O</w:t>
      </w:r>
      <w:r w:rsidR="001412D5" w:rsidRPr="00D51595">
        <w:t>wner's representative</w:t>
      </w:r>
      <w:r>
        <w:t xml:space="preserve"> shall witness </w:t>
      </w:r>
      <w:r w:rsidR="005747B3">
        <w:t xml:space="preserve">Commissioning </w:t>
      </w:r>
      <w:r w:rsidR="001412D5" w:rsidRPr="00D51595">
        <w:t>procedure</w:t>
      </w:r>
      <w:r>
        <w:t>.</w:t>
      </w:r>
    </w:p>
    <w:p w14:paraId="49F68370" w14:textId="77777777" w:rsidR="00607586" w:rsidRDefault="00607586" w:rsidP="00607586">
      <w:pPr>
        <w:pStyle w:val="CSISubparagraph1"/>
      </w:pPr>
      <w:r>
        <w:t>C</w:t>
      </w:r>
      <w:r w:rsidR="001412D5" w:rsidRPr="00D51595">
        <w:t xml:space="preserve">ontractor shall </w:t>
      </w:r>
      <w:r>
        <w:t xml:space="preserve">conduct the </w:t>
      </w:r>
      <w:r w:rsidR="005747B3">
        <w:t xml:space="preserve">Commissioning </w:t>
      </w:r>
      <w:r w:rsidRPr="00D51595">
        <w:t>procedure</w:t>
      </w:r>
      <w:r>
        <w:t>.</w:t>
      </w:r>
    </w:p>
    <w:p w14:paraId="111D2DC4" w14:textId="77777777" w:rsidR="001412D5" w:rsidRPr="00D51595" w:rsidRDefault="00607586" w:rsidP="00607586">
      <w:pPr>
        <w:pStyle w:val="CSISubparagraph1"/>
      </w:pPr>
      <w:r>
        <w:t xml:space="preserve">Commissioning </w:t>
      </w:r>
      <w:r w:rsidRPr="00D51595">
        <w:t xml:space="preserve">procedure </w:t>
      </w:r>
      <w:r w:rsidR="001412D5" w:rsidRPr="00D51595">
        <w:t>consist of detailed inspection</w:t>
      </w:r>
      <w:r>
        <w:t>s</w:t>
      </w:r>
      <w:r w:rsidR="001412D5" w:rsidRPr="00D51595">
        <w:t xml:space="preserve"> of each equipment item, and demonstration of full </w:t>
      </w:r>
      <w:r>
        <w:t xml:space="preserve">system </w:t>
      </w:r>
      <w:r w:rsidR="001412D5" w:rsidRPr="00D51595">
        <w:t xml:space="preserve">functionality </w:t>
      </w:r>
      <w:r>
        <w:t>as Owner intends to use it</w:t>
      </w:r>
      <w:r w:rsidR="001412D5" w:rsidRPr="00D51595">
        <w:t>.</w:t>
      </w:r>
    </w:p>
    <w:p w14:paraId="27717605" w14:textId="77777777" w:rsidR="001412D5" w:rsidRPr="00D51595" w:rsidRDefault="001412D5" w:rsidP="00607586">
      <w:pPr>
        <w:pStyle w:val="CSIArticle"/>
      </w:pPr>
      <w:r w:rsidRPr="00D51595">
        <w:t>System Acceptance</w:t>
      </w:r>
    </w:p>
    <w:p w14:paraId="46C97209" w14:textId="77777777" w:rsidR="001412D5" w:rsidRPr="00D51595" w:rsidRDefault="00607586" w:rsidP="001412D5">
      <w:pPr>
        <w:pStyle w:val="CSIParagraph"/>
      </w:pPr>
      <w:r>
        <w:t>S</w:t>
      </w:r>
      <w:r w:rsidR="001412D5" w:rsidRPr="00D51595">
        <w:t xml:space="preserve">ystem shall be ready for acceptance one (1) week prior to the system "on-line" date established by the </w:t>
      </w:r>
      <w:r>
        <w:t>O</w:t>
      </w:r>
      <w:r w:rsidR="001412D5" w:rsidRPr="00D51595">
        <w:t xml:space="preserve">wner.  </w:t>
      </w:r>
      <w:r>
        <w:t>C</w:t>
      </w:r>
      <w:r w:rsidR="001412D5" w:rsidRPr="00D51595">
        <w:t xml:space="preserve">ontractor shall coordinate and obtain the date from the </w:t>
      </w:r>
      <w:r>
        <w:t>O</w:t>
      </w:r>
      <w:r w:rsidR="001412D5" w:rsidRPr="00D51595">
        <w:t>wner'</w:t>
      </w:r>
      <w:r>
        <w:t>s</w:t>
      </w:r>
      <w:r w:rsidR="001412D5" w:rsidRPr="00D51595">
        <w:t xml:space="preserve"> representative.</w:t>
      </w:r>
    </w:p>
    <w:p w14:paraId="3928A367" w14:textId="77777777" w:rsidR="001412D5" w:rsidRPr="00D51595" w:rsidRDefault="00AE6CD8" w:rsidP="001412D5">
      <w:pPr>
        <w:pStyle w:val="CSIParagraph"/>
      </w:pPr>
      <w:r>
        <w:t>P</w:t>
      </w:r>
      <w:r w:rsidRPr="00D51595">
        <w:t xml:space="preserve">rior to scheduling </w:t>
      </w:r>
      <w:r w:rsidR="005747B3">
        <w:t>Commissioning</w:t>
      </w:r>
      <w:r>
        <w:t xml:space="preserve">, </w:t>
      </w:r>
      <w:r w:rsidR="00607586">
        <w:t>C</w:t>
      </w:r>
      <w:r w:rsidR="001412D5" w:rsidRPr="00D51595">
        <w:t xml:space="preserve">ontractor shall submit </w:t>
      </w:r>
      <w:r w:rsidR="005747B3">
        <w:t xml:space="preserve">Commissioning </w:t>
      </w:r>
      <w:r w:rsidR="001412D5" w:rsidRPr="00D51595">
        <w:t xml:space="preserve">procedure to Owner for approval.  </w:t>
      </w:r>
    </w:p>
    <w:p w14:paraId="671181FA" w14:textId="77777777" w:rsidR="001412D5" w:rsidRPr="00D51595" w:rsidRDefault="005747B3" w:rsidP="001412D5">
      <w:pPr>
        <w:pStyle w:val="CSIParagraph"/>
      </w:pPr>
      <w:r>
        <w:t xml:space="preserve">As a requirement of Owner acceptance, Commissioning </w:t>
      </w:r>
      <w:r w:rsidR="001412D5" w:rsidRPr="00D51595">
        <w:t xml:space="preserve">procedure </w:t>
      </w:r>
      <w:r>
        <w:t xml:space="preserve">shall </w:t>
      </w:r>
      <w:r w:rsidR="001412D5" w:rsidRPr="00D51595">
        <w:t xml:space="preserve">be completed and documented.  </w:t>
      </w:r>
    </w:p>
    <w:p w14:paraId="25B452AD" w14:textId="77777777" w:rsidR="001412D5" w:rsidRPr="00D51595" w:rsidRDefault="001412D5" w:rsidP="001412D5">
      <w:pPr>
        <w:pStyle w:val="CSIParagraph"/>
      </w:pPr>
      <w:r w:rsidRPr="00D51595">
        <w:t xml:space="preserve">Warranty coverage </w:t>
      </w:r>
      <w:r w:rsidR="005747B3">
        <w:t xml:space="preserve">shall </w:t>
      </w:r>
      <w:r w:rsidRPr="00D51595">
        <w:t xml:space="preserve">not begin until </w:t>
      </w:r>
      <w:r w:rsidR="005747B3">
        <w:t xml:space="preserve">Commissioning </w:t>
      </w:r>
      <w:r w:rsidRPr="00D51595">
        <w:t>documentation has been accepted by Owner.</w:t>
      </w:r>
    </w:p>
    <w:p w14:paraId="11D47E2F" w14:textId="77777777" w:rsidR="001412D5" w:rsidRPr="005C0798" w:rsidRDefault="001412D5" w:rsidP="005C0798"/>
    <w:p w14:paraId="1FF9818E" w14:textId="77777777" w:rsidR="009A517A" w:rsidRDefault="009A517A" w:rsidP="009A517A">
      <w:pPr>
        <w:pStyle w:val="CSISectionNumber"/>
      </w:pPr>
      <w:r w:rsidRPr="00CB6E96">
        <w:lastRenderedPageBreak/>
        <w:t>End of Section</w:t>
      </w:r>
    </w:p>
    <w:p w14:paraId="41EBEC11" w14:textId="77777777" w:rsidR="00083966" w:rsidRDefault="00083966">
      <w:pPr>
        <w:rPr>
          <w:rFonts w:ascii="Arial" w:eastAsia="Arial" w:hAnsi="Arial" w:cs="Times New Roman"/>
          <w:kern w:val="20"/>
          <w:sz w:val="24"/>
          <w:szCs w:val="24"/>
        </w:rPr>
      </w:pPr>
      <w:r>
        <w:rPr>
          <w:caps/>
        </w:rPr>
        <w:br w:type="page"/>
      </w:r>
    </w:p>
    <w:p w14:paraId="12CC2CF5" w14:textId="77777777" w:rsidR="009D681E" w:rsidRDefault="009D681E" w:rsidP="009D681E">
      <w:pPr>
        <w:pStyle w:val="CSISectionNumber"/>
        <w:keepNext/>
        <w:spacing w:before="600"/>
      </w:pPr>
      <w:bookmarkStart w:id="20" w:name="Section_28_23_11_16"/>
      <w:r>
        <w:t>Section 28 23 11.16</w:t>
      </w:r>
      <w:bookmarkEnd w:id="20"/>
    </w:p>
    <w:p w14:paraId="3DE5723E" w14:textId="77777777" w:rsidR="009D681E" w:rsidRPr="00083966" w:rsidRDefault="009D681E" w:rsidP="009D681E">
      <w:pPr>
        <w:pStyle w:val="CSISectionTitle"/>
      </w:pPr>
      <w:r>
        <w:t>Video ApplianCE</w:t>
      </w:r>
      <w:r w:rsidR="00AF67F8">
        <w:t>S</w:t>
      </w:r>
    </w:p>
    <w:p w14:paraId="265C9A0E" w14:textId="77777777" w:rsidR="009D681E" w:rsidRPr="00C920E4" w:rsidRDefault="009D681E" w:rsidP="009D681E">
      <w:pPr>
        <w:jc w:val="center"/>
        <w:rPr>
          <w:color w:val="FF0000"/>
        </w:rPr>
      </w:pPr>
    </w:p>
    <w:p w14:paraId="498EC348" w14:textId="77777777" w:rsidR="009D681E" w:rsidRDefault="009D681E" w:rsidP="009D681E">
      <w:pPr>
        <w:pStyle w:val="OLDCSIPART"/>
      </w:pPr>
      <w:r>
        <w:t>PART 2 General</w:t>
      </w:r>
    </w:p>
    <w:p w14:paraId="04E683D7" w14:textId="77777777" w:rsidR="009D681E" w:rsidRDefault="009D681E" w:rsidP="00854C73">
      <w:pPr>
        <w:pStyle w:val="CSIArticle"/>
        <w:numPr>
          <w:ilvl w:val="1"/>
          <w:numId w:val="17"/>
        </w:numPr>
      </w:pPr>
      <w:r>
        <w:t>Video Appliance</w:t>
      </w:r>
      <w:r w:rsidR="00AF67F8">
        <w:t>S</w:t>
      </w:r>
    </w:p>
    <w:p w14:paraId="1A5C8B0D" w14:textId="77777777" w:rsidR="009D681E" w:rsidRPr="00763362" w:rsidRDefault="009D681E" w:rsidP="00854C73">
      <w:pPr>
        <w:pStyle w:val="NewCSIArticle"/>
        <w:numPr>
          <w:ilvl w:val="2"/>
          <w:numId w:val="6"/>
        </w:numPr>
        <w:rPr>
          <w:rFonts w:cs="Arial"/>
          <w:caps w:val="0"/>
        </w:rPr>
      </w:pPr>
      <w:r w:rsidRPr="00763362">
        <w:rPr>
          <w:rFonts w:cs="Arial"/>
          <w:caps w:val="0"/>
        </w:rPr>
        <w:t>Manufacturer:</w:t>
      </w:r>
    </w:p>
    <w:p w14:paraId="0FC8A0D6" w14:textId="54D85D09" w:rsidR="00FA1A94" w:rsidRDefault="004E106B" w:rsidP="00FA1A94">
      <w:pPr>
        <w:pStyle w:val="NewCSIArticle"/>
        <w:numPr>
          <w:ilvl w:val="4"/>
          <w:numId w:val="6"/>
        </w:numPr>
        <w:rPr>
          <w:rFonts w:cs="Arial"/>
          <w:caps w:val="0"/>
        </w:rPr>
      </w:pPr>
      <w:r w:rsidRPr="00FA1A94">
        <w:rPr>
          <w:rFonts w:cs="Arial"/>
          <w:caps w:val="0"/>
        </w:rPr>
        <w:t>Wisenet SKY</w:t>
      </w:r>
      <w:r w:rsidR="00FA1A94">
        <w:rPr>
          <w:rFonts w:cs="Arial"/>
          <w:caps w:val="0"/>
        </w:rPr>
        <w:t>, Hanwha Techwin America</w:t>
      </w:r>
      <w:r w:rsidR="009D681E" w:rsidRPr="00FA1A94">
        <w:rPr>
          <w:rFonts w:cs="Arial"/>
          <w:caps w:val="0"/>
        </w:rPr>
        <w:t xml:space="preserve">, </w:t>
      </w:r>
      <w:r w:rsidR="00FA1A94" w:rsidRPr="00FA1A94">
        <w:rPr>
          <w:rFonts w:cs="Arial"/>
          <w:caps w:val="0"/>
        </w:rPr>
        <w:t xml:space="preserve">500 Frank W. Burr Blvd., Suite 43, Teaneck, NJ 07666 </w:t>
      </w:r>
    </w:p>
    <w:p w14:paraId="581ED282" w14:textId="222F687F" w:rsidR="009D681E" w:rsidRPr="00FA1A94" w:rsidRDefault="009D681E" w:rsidP="00FA1A94">
      <w:pPr>
        <w:pStyle w:val="NewCSIArticle"/>
        <w:numPr>
          <w:ilvl w:val="4"/>
          <w:numId w:val="6"/>
        </w:numPr>
        <w:rPr>
          <w:rFonts w:cs="Arial"/>
          <w:caps w:val="0"/>
        </w:rPr>
      </w:pPr>
      <w:r w:rsidRPr="00FA1A94">
        <w:rPr>
          <w:rFonts w:cs="Arial"/>
          <w:caps w:val="0"/>
        </w:rPr>
        <w:t>Telephone: (</w:t>
      </w:r>
      <w:r w:rsidR="00FA1A94" w:rsidRPr="00FA1A94">
        <w:rPr>
          <w:rFonts w:cs="Arial"/>
          <w:caps w:val="0"/>
        </w:rPr>
        <w:t>877) 213-1222</w:t>
      </w:r>
    </w:p>
    <w:p w14:paraId="317E9793" w14:textId="531121AC" w:rsidR="009D681E" w:rsidRPr="00763362" w:rsidRDefault="009D681E" w:rsidP="00854C73">
      <w:pPr>
        <w:pStyle w:val="NewCSIArticle"/>
        <w:numPr>
          <w:ilvl w:val="4"/>
          <w:numId w:val="6"/>
        </w:numPr>
        <w:rPr>
          <w:rFonts w:cs="Arial"/>
          <w:caps w:val="0"/>
        </w:rPr>
      </w:pPr>
      <w:r w:rsidRPr="00763362">
        <w:rPr>
          <w:rFonts w:cs="Arial"/>
          <w:caps w:val="0"/>
        </w:rPr>
        <w:t xml:space="preserve">Website: </w:t>
      </w:r>
      <w:hyperlink r:id="rId30" w:history="1">
        <w:r w:rsidR="00FA1A94" w:rsidRPr="00104682">
          <w:rPr>
            <w:rStyle w:val="Hyperlink"/>
            <w:rFonts w:cs="Arial"/>
            <w:caps w:val="0"/>
          </w:rPr>
          <w:t>www.HanwhaSecurity.com</w:t>
        </w:r>
        <w:r w:rsidR="00FA1A94" w:rsidRPr="00FA1A94">
          <w:rPr>
            <w:rStyle w:val="Hyperlink"/>
            <w:rFonts w:cs="Arial"/>
            <w:caps w:val="0"/>
            <w:u w:val="none"/>
          </w:rPr>
          <w:t>,</w:t>
        </w:r>
      </w:hyperlink>
      <w:r w:rsidR="00FA1A94" w:rsidRPr="00FA1A94">
        <w:rPr>
          <w:rStyle w:val="Hyperlink"/>
          <w:rFonts w:cs="Arial"/>
          <w:caps w:val="0"/>
        </w:rPr>
        <w:t xml:space="preserve"> </w:t>
      </w:r>
      <w:r w:rsidR="00FA1A94">
        <w:rPr>
          <w:rStyle w:val="Hyperlink"/>
          <w:rFonts w:cs="Arial"/>
          <w:caps w:val="0"/>
        </w:rPr>
        <w:t>www.WisenetSKY.com</w:t>
      </w:r>
    </w:p>
    <w:p w14:paraId="6089ADC7" w14:textId="77777777" w:rsidR="009D681E" w:rsidRPr="00763362" w:rsidRDefault="009D681E" w:rsidP="00854C73">
      <w:pPr>
        <w:pStyle w:val="NewCSIArticle"/>
        <w:numPr>
          <w:ilvl w:val="3"/>
          <w:numId w:val="6"/>
        </w:numPr>
        <w:rPr>
          <w:rFonts w:cs="Arial"/>
          <w:caps w:val="0"/>
        </w:rPr>
      </w:pPr>
      <w:r w:rsidRPr="00763362">
        <w:rPr>
          <w:rFonts w:cs="Arial"/>
          <w:caps w:val="0"/>
        </w:rPr>
        <w:t>Substitution Limitations: No Substitutions.</w:t>
      </w:r>
    </w:p>
    <w:p w14:paraId="1CDCA128" w14:textId="77777777" w:rsidR="009D681E" w:rsidRPr="00763362" w:rsidRDefault="009D681E" w:rsidP="00854C73">
      <w:pPr>
        <w:pStyle w:val="NewCSIArticle"/>
        <w:numPr>
          <w:ilvl w:val="3"/>
          <w:numId w:val="6"/>
        </w:numPr>
        <w:rPr>
          <w:rFonts w:cs="Arial"/>
          <w:caps w:val="0"/>
        </w:rPr>
      </w:pPr>
      <w:r w:rsidRPr="00763362">
        <w:rPr>
          <w:rFonts w:cs="Arial"/>
          <w:caps w:val="0"/>
        </w:rPr>
        <w:t>Product Options:</w:t>
      </w:r>
    </w:p>
    <w:p w14:paraId="571F4AA8" w14:textId="533D2ACD" w:rsidR="009D681E" w:rsidRPr="00763362" w:rsidRDefault="009D681E" w:rsidP="00854C73">
      <w:pPr>
        <w:pStyle w:val="NewCSIArticle"/>
        <w:numPr>
          <w:ilvl w:val="4"/>
          <w:numId w:val="6"/>
        </w:numPr>
        <w:rPr>
          <w:rFonts w:cs="Arial"/>
          <w:caps w:val="0"/>
        </w:rPr>
      </w:pPr>
      <w:r w:rsidRPr="00763362">
        <w:rPr>
          <w:rFonts w:cs="Arial"/>
          <w:i/>
          <w:caps w:val="0"/>
        </w:rPr>
        <w:t>Bridges:</w:t>
      </w:r>
      <w:r w:rsidRPr="00763362">
        <w:rPr>
          <w:rFonts w:cs="Arial"/>
          <w:caps w:val="0"/>
        </w:rPr>
        <w:t xml:space="preserve"> Receive and analyze camera video streams, provide on-premise buffering for bandwidth management, detect camera issues, and forward video and system status information to the </w:t>
      </w:r>
      <w:r w:rsidR="004E106B">
        <w:rPr>
          <w:rFonts w:cs="Arial"/>
          <w:caps w:val="0"/>
        </w:rPr>
        <w:t xml:space="preserve">Wisenet SKY </w:t>
      </w:r>
      <w:r w:rsidRPr="00763362">
        <w:rPr>
          <w:rFonts w:cs="Arial"/>
          <w:caps w:val="0"/>
        </w:rPr>
        <w:t>Cloud Data Center.</w:t>
      </w:r>
    </w:p>
    <w:p w14:paraId="667FE1AD" w14:textId="77777777" w:rsidR="009D681E" w:rsidRPr="00763362" w:rsidRDefault="00492A18" w:rsidP="00854C73">
      <w:pPr>
        <w:pStyle w:val="NewCSIArticle"/>
        <w:numPr>
          <w:ilvl w:val="4"/>
          <w:numId w:val="6"/>
        </w:numPr>
        <w:rPr>
          <w:rFonts w:cs="Arial"/>
          <w:caps w:val="0"/>
        </w:rPr>
      </w:pPr>
      <w:r w:rsidRPr="00763362">
        <w:rPr>
          <w:rFonts w:cs="Arial"/>
          <w:i/>
          <w:caps w:val="0"/>
        </w:rPr>
        <w:t xml:space="preserve">Cloud Managed Video </w:t>
      </w:r>
      <w:r w:rsidR="00E411E5" w:rsidRPr="00763362">
        <w:rPr>
          <w:rFonts w:cs="Arial"/>
          <w:i/>
          <w:caps w:val="0"/>
        </w:rPr>
        <w:t>Recorders</w:t>
      </w:r>
      <w:r w:rsidRPr="00763362">
        <w:rPr>
          <w:rFonts w:cs="Arial"/>
          <w:i/>
          <w:caps w:val="0"/>
        </w:rPr>
        <w:t xml:space="preserve"> (CMVRs)</w:t>
      </w:r>
      <w:r w:rsidR="009D681E" w:rsidRPr="00763362">
        <w:rPr>
          <w:rFonts w:cs="Arial"/>
          <w:i/>
          <w:caps w:val="0"/>
        </w:rPr>
        <w:t>:</w:t>
      </w:r>
      <w:r w:rsidR="009D681E" w:rsidRPr="00763362">
        <w:rPr>
          <w:rFonts w:cs="Arial"/>
          <w:caps w:val="0"/>
        </w:rPr>
        <w:t xml:space="preserve"> </w:t>
      </w:r>
      <w:r w:rsidR="00E411E5" w:rsidRPr="00763362">
        <w:rPr>
          <w:rFonts w:cs="Arial"/>
          <w:caps w:val="0"/>
        </w:rPr>
        <w:t>Provide all the functionality of Bridges, plus on-premise video recording.</w:t>
      </w:r>
    </w:p>
    <w:p w14:paraId="53019119" w14:textId="77777777" w:rsidR="00544F28" w:rsidRPr="00763362" w:rsidRDefault="00544F28" w:rsidP="00854C73">
      <w:pPr>
        <w:pStyle w:val="NewCSIArticle"/>
        <w:numPr>
          <w:ilvl w:val="2"/>
          <w:numId w:val="6"/>
        </w:numPr>
        <w:rPr>
          <w:rFonts w:cs="Arial"/>
          <w:caps w:val="0"/>
        </w:rPr>
      </w:pPr>
      <w:r w:rsidRPr="00763362">
        <w:rPr>
          <w:rFonts w:cs="Arial"/>
          <w:caps w:val="0"/>
        </w:rPr>
        <w:t>Appliance Performance / Design Criteria</w:t>
      </w:r>
      <w:r w:rsidR="00500BA4" w:rsidRPr="00763362">
        <w:rPr>
          <w:rFonts w:cs="Arial"/>
          <w:caps w:val="0"/>
        </w:rPr>
        <w:t>:</w:t>
      </w:r>
    </w:p>
    <w:p w14:paraId="7E285175" w14:textId="77777777" w:rsidR="00427EB6" w:rsidRPr="00763362" w:rsidRDefault="00427EB6" w:rsidP="00854C73">
      <w:pPr>
        <w:pStyle w:val="NewCSIArticle"/>
        <w:numPr>
          <w:ilvl w:val="3"/>
          <w:numId w:val="6"/>
        </w:numPr>
        <w:rPr>
          <w:rFonts w:cs="Arial"/>
          <w:caps w:val="0"/>
        </w:rPr>
      </w:pPr>
      <w:r w:rsidRPr="00763362">
        <w:rPr>
          <w:rFonts w:cs="Arial"/>
          <w:caps w:val="0"/>
        </w:rPr>
        <w:t>See Section 23 28 00 2.2.F – On-Premise Video Appliances.</w:t>
      </w:r>
    </w:p>
    <w:p w14:paraId="6BC9EC7D" w14:textId="77777777" w:rsidR="009D681E" w:rsidRPr="00763362" w:rsidRDefault="00AE7B87" w:rsidP="00854C73">
      <w:pPr>
        <w:pStyle w:val="NewCSIArticle"/>
        <w:numPr>
          <w:ilvl w:val="2"/>
          <w:numId w:val="6"/>
        </w:numPr>
        <w:rPr>
          <w:rFonts w:cs="Arial"/>
          <w:caps w:val="0"/>
        </w:rPr>
      </w:pPr>
      <w:r w:rsidRPr="00763362">
        <w:rPr>
          <w:rFonts w:cs="Arial"/>
          <w:caps w:val="0"/>
        </w:rPr>
        <w:t>Bridges:</w:t>
      </w:r>
    </w:p>
    <w:p w14:paraId="3C826255" w14:textId="77777777" w:rsidR="00AE7B87" w:rsidRPr="00F31205" w:rsidRDefault="00AE7B87" w:rsidP="00854C73">
      <w:pPr>
        <w:pStyle w:val="NewCSIArticle"/>
        <w:numPr>
          <w:ilvl w:val="3"/>
          <w:numId w:val="6"/>
        </w:numPr>
        <w:rPr>
          <w:rFonts w:cs="Arial"/>
          <w:caps w:val="0"/>
        </w:rPr>
      </w:pPr>
      <w:r w:rsidRPr="00763362">
        <w:rPr>
          <w:rFonts w:cs="Arial"/>
          <w:i/>
          <w:caps w:val="0"/>
        </w:rPr>
        <w:t>Compact Bridges:</w:t>
      </w:r>
      <w:r w:rsidRPr="00763362">
        <w:rPr>
          <w:rFonts w:cs="Arial"/>
          <w:caps w:val="0"/>
        </w:rPr>
        <w:t xml:space="preserve"> </w:t>
      </w:r>
      <w:r w:rsidR="00E9163F" w:rsidRPr="00763362">
        <w:rPr>
          <w:rFonts w:cs="Arial"/>
          <w:caps w:val="0"/>
        </w:rPr>
        <w:t>D</w:t>
      </w:r>
      <w:r w:rsidRPr="00763362">
        <w:rPr>
          <w:rFonts w:cs="Arial"/>
          <w:caps w:val="0"/>
        </w:rPr>
        <w:t>esigned for locations where installation space is at a premium.</w:t>
      </w:r>
    </w:p>
    <w:p w14:paraId="71033882" w14:textId="77777777" w:rsidR="00AE7B87" w:rsidRDefault="00AE7B87" w:rsidP="00AE7B87"/>
    <w:tbl>
      <w:tblPr>
        <w:tblStyle w:val="TableGrid"/>
        <w:tblW w:w="9450" w:type="dxa"/>
        <w:tblLook w:val="04A0" w:firstRow="1" w:lastRow="0" w:firstColumn="1" w:lastColumn="0" w:noHBand="0" w:noVBand="1"/>
      </w:tblPr>
      <w:tblGrid>
        <w:gridCol w:w="1530"/>
        <w:gridCol w:w="2790"/>
        <w:gridCol w:w="1350"/>
        <w:gridCol w:w="3780"/>
      </w:tblGrid>
      <w:tr w:rsidR="00AF42C5" w14:paraId="27FB4406" w14:textId="77777777" w:rsidTr="00E43C97">
        <w:tc>
          <w:tcPr>
            <w:tcW w:w="1530" w:type="dxa"/>
            <w:tcBorders>
              <w:top w:val="nil"/>
              <w:left w:val="nil"/>
              <w:bottom w:val="nil"/>
              <w:right w:val="single" w:sz="12" w:space="0" w:color="auto"/>
            </w:tcBorders>
            <w:vAlign w:val="center"/>
          </w:tcPr>
          <w:p w14:paraId="239BC711" w14:textId="77777777" w:rsidR="00AF42C5" w:rsidRPr="00AF42C5" w:rsidRDefault="00AF42C5" w:rsidP="00F12103">
            <w:pPr>
              <w:spacing w:line="280" w:lineRule="exact"/>
              <w:jc w:val="center"/>
              <w:rPr>
                <w:rFonts w:ascii="Arial" w:hAnsi="Arial" w:cs="Arial"/>
                <w:b/>
                <w:sz w:val="18"/>
              </w:rPr>
            </w:pPr>
          </w:p>
        </w:tc>
        <w:tc>
          <w:tcPr>
            <w:tcW w:w="7920" w:type="dxa"/>
            <w:gridSpan w:val="3"/>
            <w:tcBorders>
              <w:top w:val="single" w:sz="12" w:space="0" w:color="auto"/>
              <w:left w:val="single" w:sz="12" w:space="0" w:color="auto"/>
              <w:bottom w:val="single" w:sz="12" w:space="0" w:color="auto"/>
              <w:right w:val="single" w:sz="12" w:space="0" w:color="auto"/>
            </w:tcBorders>
            <w:vAlign w:val="center"/>
          </w:tcPr>
          <w:p w14:paraId="2A30AA20" w14:textId="77777777" w:rsidR="00AF42C5" w:rsidRPr="00AF42C5" w:rsidRDefault="00E75AEF" w:rsidP="00F12103">
            <w:pPr>
              <w:spacing w:line="280" w:lineRule="exact"/>
              <w:jc w:val="center"/>
              <w:rPr>
                <w:rFonts w:ascii="Arial" w:hAnsi="Arial" w:cs="Arial"/>
                <w:b/>
                <w:sz w:val="18"/>
              </w:rPr>
            </w:pPr>
            <w:r>
              <w:rPr>
                <w:rFonts w:ascii="Arial" w:hAnsi="Arial" w:cs="Arial"/>
                <w:b/>
                <w:sz w:val="18"/>
              </w:rPr>
              <w:t xml:space="preserve">Compact </w:t>
            </w:r>
            <w:r w:rsidR="00AF42C5" w:rsidRPr="00AF42C5">
              <w:rPr>
                <w:rFonts w:ascii="Arial" w:hAnsi="Arial" w:cs="Arial"/>
                <w:b/>
                <w:sz w:val="18"/>
              </w:rPr>
              <w:t>Bridges</w:t>
            </w:r>
          </w:p>
        </w:tc>
      </w:tr>
      <w:tr w:rsidR="00FA1A94" w14:paraId="5109C269" w14:textId="77777777" w:rsidTr="00156AC9">
        <w:tc>
          <w:tcPr>
            <w:tcW w:w="1530" w:type="dxa"/>
            <w:tcBorders>
              <w:top w:val="nil"/>
              <w:left w:val="nil"/>
              <w:bottom w:val="single" w:sz="12" w:space="0" w:color="auto"/>
              <w:right w:val="single" w:sz="12" w:space="0" w:color="auto"/>
            </w:tcBorders>
            <w:vAlign w:val="center"/>
          </w:tcPr>
          <w:p w14:paraId="6D6D6F12" w14:textId="77777777" w:rsidR="00FA1A94" w:rsidRPr="00AF42C5" w:rsidRDefault="00FA1A94" w:rsidP="00F12103">
            <w:pPr>
              <w:spacing w:line="280" w:lineRule="exact"/>
              <w:jc w:val="center"/>
              <w:rPr>
                <w:rFonts w:ascii="Arial" w:hAnsi="Arial" w:cs="Arial"/>
                <w:b/>
                <w:sz w:val="18"/>
              </w:rPr>
            </w:pPr>
          </w:p>
        </w:tc>
        <w:tc>
          <w:tcPr>
            <w:tcW w:w="2790" w:type="dxa"/>
            <w:tcBorders>
              <w:top w:val="single" w:sz="12" w:space="0" w:color="auto"/>
              <w:left w:val="single" w:sz="12" w:space="0" w:color="auto"/>
              <w:bottom w:val="single" w:sz="12" w:space="0" w:color="auto"/>
              <w:right w:val="single" w:sz="12" w:space="0" w:color="auto"/>
            </w:tcBorders>
            <w:vAlign w:val="center"/>
          </w:tcPr>
          <w:p w14:paraId="4A000904" w14:textId="07FA16E3" w:rsidR="00FA1A94" w:rsidRPr="00AF42C5" w:rsidRDefault="00FA1A94" w:rsidP="00F12103">
            <w:pPr>
              <w:spacing w:line="280" w:lineRule="exact"/>
              <w:jc w:val="center"/>
              <w:rPr>
                <w:rFonts w:ascii="Arial" w:hAnsi="Arial" w:cs="Arial"/>
                <w:b/>
                <w:sz w:val="18"/>
              </w:rPr>
            </w:pPr>
            <w:r w:rsidRPr="00AF42C5">
              <w:rPr>
                <w:rFonts w:ascii="Arial" w:hAnsi="Arial" w:cs="Arial"/>
                <w:b/>
                <w:sz w:val="18"/>
              </w:rPr>
              <w:t>304</w:t>
            </w:r>
          </w:p>
        </w:tc>
        <w:tc>
          <w:tcPr>
            <w:tcW w:w="1350" w:type="dxa"/>
            <w:tcBorders>
              <w:top w:val="single" w:sz="12" w:space="0" w:color="auto"/>
              <w:left w:val="single" w:sz="12" w:space="0" w:color="auto"/>
              <w:bottom w:val="single" w:sz="12" w:space="0" w:color="auto"/>
              <w:right w:val="single" w:sz="12" w:space="0" w:color="auto"/>
            </w:tcBorders>
            <w:vAlign w:val="center"/>
          </w:tcPr>
          <w:p w14:paraId="7E66BA50" w14:textId="1DD88FE2" w:rsidR="00FA1A94" w:rsidRPr="00AF42C5" w:rsidRDefault="00FA1A94" w:rsidP="00F12103">
            <w:pPr>
              <w:spacing w:line="280" w:lineRule="exact"/>
              <w:jc w:val="center"/>
              <w:rPr>
                <w:rFonts w:ascii="Arial" w:hAnsi="Arial" w:cs="Arial"/>
                <w:b/>
                <w:sz w:val="18"/>
              </w:rPr>
            </w:pPr>
          </w:p>
        </w:tc>
        <w:tc>
          <w:tcPr>
            <w:tcW w:w="3780" w:type="dxa"/>
            <w:tcBorders>
              <w:top w:val="single" w:sz="12" w:space="0" w:color="auto"/>
              <w:left w:val="single" w:sz="12" w:space="0" w:color="auto"/>
              <w:bottom w:val="single" w:sz="12" w:space="0" w:color="auto"/>
              <w:right w:val="single" w:sz="12" w:space="0" w:color="auto"/>
            </w:tcBorders>
            <w:vAlign w:val="center"/>
          </w:tcPr>
          <w:p w14:paraId="02ECC9E3" w14:textId="00812C01" w:rsidR="00FA1A94" w:rsidRPr="00AF42C5" w:rsidRDefault="00FA1A94" w:rsidP="00F12103">
            <w:pPr>
              <w:spacing w:line="280" w:lineRule="exact"/>
              <w:jc w:val="center"/>
              <w:rPr>
                <w:rFonts w:ascii="Arial" w:hAnsi="Arial" w:cs="Arial"/>
                <w:b/>
                <w:sz w:val="18"/>
              </w:rPr>
            </w:pPr>
            <w:r w:rsidRPr="00AF42C5">
              <w:rPr>
                <w:rFonts w:ascii="Arial" w:hAnsi="Arial" w:cs="Arial"/>
                <w:b/>
                <w:sz w:val="18"/>
              </w:rPr>
              <w:t>305</w:t>
            </w:r>
          </w:p>
        </w:tc>
      </w:tr>
      <w:tr w:rsidR="00FA1A94" w14:paraId="56B88B88" w14:textId="77777777" w:rsidTr="00596C45">
        <w:tc>
          <w:tcPr>
            <w:tcW w:w="1530" w:type="dxa"/>
            <w:tcBorders>
              <w:top w:val="single" w:sz="12" w:space="0" w:color="auto"/>
              <w:left w:val="single" w:sz="12" w:space="0" w:color="auto"/>
              <w:bottom w:val="single" w:sz="12" w:space="0" w:color="auto"/>
              <w:right w:val="single" w:sz="12" w:space="0" w:color="auto"/>
            </w:tcBorders>
            <w:vAlign w:val="center"/>
          </w:tcPr>
          <w:p w14:paraId="7E7411C8" w14:textId="77777777" w:rsidR="00FA1A94" w:rsidRPr="00AF42C5" w:rsidRDefault="00FA1A94" w:rsidP="00F12103">
            <w:pPr>
              <w:spacing w:line="280" w:lineRule="exact"/>
              <w:rPr>
                <w:rFonts w:ascii="Arial" w:hAnsi="Arial" w:cs="Arial"/>
                <w:sz w:val="18"/>
              </w:rPr>
            </w:pPr>
            <w:r w:rsidRPr="00AF42C5">
              <w:rPr>
                <w:rFonts w:ascii="Arial" w:hAnsi="Arial" w:cs="Arial"/>
                <w:b/>
                <w:sz w:val="18"/>
              </w:rPr>
              <w:t># of Cameras</w:t>
            </w:r>
          </w:p>
        </w:tc>
        <w:tc>
          <w:tcPr>
            <w:tcW w:w="2790" w:type="dxa"/>
            <w:tcBorders>
              <w:top w:val="single" w:sz="12" w:space="0" w:color="auto"/>
              <w:left w:val="single" w:sz="12" w:space="0" w:color="auto"/>
              <w:bottom w:val="single" w:sz="12" w:space="0" w:color="auto"/>
              <w:right w:val="single" w:sz="12" w:space="0" w:color="auto"/>
            </w:tcBorders>
            <w:vAlign w:val="center"/>
          </w:tcPr>
          <w:p w14:paraId="01D28B7C" w14:textId="5842D74E" w:rsidR="00FA1A94" w:rsidRPr="00AF42C5" w:rsidRDefault="00FA1A94" w:rsidP="00F12103">
            <w:pPr>
              <w:spacing w:line="280" w:lineRule="exact"/>
              <w:jc w:val="center"/>
              <w:rPr>
                <w:rFonts w:ascii="Arial" w:hAnsi="Arial" w:cs="Arial"/>
                <w:sz w:val="18"/>
              </w:rPr>
            </w:pPr>
            <w:r w:rsidRPr="00AF42C5">
              <w:rPr>
                <w:rFonts w:ascii="Arial" w:hAnsi="Arial" w:cs="Arial"/>
                <w:sz w:val="18"/>
              </w:rPr>
              <w:t>15 HD IP</w:t>
            </w:r>
          </w:p>
        </w:tc>
        <w:tc>
          <w:tcPr>
            <w:tcW w:w="1350" w:type="dxa"/>
            <w:tcBorders>
              <w:top w:val="single" w:sz="12" w:space="0" w:color="auto"/>
              <w:left w:val="single" w:sz="12" w:space="0" w:color="auto"/>
              <w:bottom w:val="single" w:sz="12" w:space="0" w:color="auto"/>
              <w:right w:val="single" w:sz="12" w:space="0" w:color="auto"/>
            </w:tcBorders>
            <w:vAlign w:val="center"/>
          </w:tcPr>
          <w:p w14:paraId="053DCCB2" w14:textId="37CEB1F9" w:rsidR="00FA1A94" w:rsidRPr="00AF42C5" w:rsidRDefault="00FA1A94" w:rsidP="00F12103">
            <w:pPr>
              <w:spacing w:line="280" w:lineRule="exact"/>
              <w:jc w:val="center"/>
              <w:rPr>
                <w:rFonts w:ascii="Arial" w:hAnsi="Arial" w:cs="Arial"/>
                <w:sz w:val="18"/>
              </w:rPr>
            </w:pPr>
          </w:p>
        </w:tc>
        <w:tc>
          <w:tcPr>
            <w:tcW w:w="3780" w:type="dxa"/>
            <w:tcBorders>
              <w:top w:val="single" w:sz="12" w:space="0" w:color="auto"/>
              <w:left w:val="single" w:sz="12" w:space="0" w:color="auto"/>
              <w:bottom w:val="single" w:sz="12" w:space="0" w:color="auto"/>
              <w:right w:val="single" w:sz="12" w:space="0" w:color="auto"/>
            </w:tcBorders>
            <w:vAlign w:val="center"/>
          </w:tcPr>
          <w:p w14:paraId="4398C489" w14:textId="6BFD0BBF" w:rsidR="00FA1A94" w:rsidRPr="00AF42C5" w:rsidRDefault="00FA1A94" w:rsidP="00F12103">
            <w:pPr>
              <w:spacing w:line="280" w:lineRule="exact"/>
              <w:jc w:val="center"/>
              <w:rPr>
                <w:rFonts w:ascii="Arial" w:hAnsi="Arial" w:cs="Arial"/>
                <w:sz w:val="18"/>
              </w:rPr>
            </w:pPr>
            <w:r w:rsidRPr="00AF42C5">
              <w:rPr>
                <w:rFonts w:ascii="Arial" w:hAnsi="Arial" w:cs="Arial"/>
                <w:sz w:val="18"/>
              </w:rPr>
              <w:t>4 Direct</w:t>
            </w:r>
            <w:r>
              <w:rPr>
                <w:rFonts w:ascii="Arial" w:hAnsi="Arial" w:cs="Arial"/>
                <w:sz w:val="18"/>
              </w:rPr>
              <w:t>**</w:t>
            </w:r>
            <w:r w:rsidRPr="00AF42C5">
              <w:rPr>
                <w:rFonts w:ascii="Arial" w:hAnsi="Arial" w:cs="Arial"/>
                <w:sz w:val="18"/>
              </w:rPr>
              <w:t xml:space="preserve"> / 15 HD IP</w:t>
            </w:r>
          </w:p>
        </w:tc>
      </w:tr>
      <w:tr w:rsidR="009A63F3" w14:paraId="17C91953" w14:textId="77777777" w:rsidTr="00E43C97">
        <w:tc>
          <w:tcPr>
            <w:tcW w:w="1530" w:type="dxa"/>
            <w:tcBorders>
              <w:top w:val="single" w:sz="12" w:space="0" w:color="auto"/>
              <w:left w:val="single" w:sz="12" w:space="0" w:color="auto"/>
              <w:bottom w:val="single" w:sz="12" w:space="0" w:color="auto"/>
              <w:right w:val="single" w:sz="12" w:space="0" w:color="auto"/>
            </w:tcBorders>
            <w:vAlign w:val="center"/>
          </w:tcPr>
          <w:p w14:paraId="00CDB4C8" w14:textId="77777777" w:rsidR="009A63F3" w:rsidRPr="00AF42C5" w:rsidRDefault="009A63F3" w:rsidP="009A63F3">
            <w:pPr>
              <w:spacing w:line="280" w:lineRule="exact"/>
              <w:rPr>
                <w:rFonts w:ascii="Arial" w:hAnsi="Arial" w:cs="Arial"/>
                <w:sz w:val="18"/>
              </w:rPr>
            </w:pPr>
            <w:r w:rsidRPr="00AF42C5">
              <w:rPr>
                <w:rFonts w:ascii="Arial" w:hAnsi="Arial" w:cs="Arial"/>
                <w:b/>
                <w:sz w:val="18"/>
              </w:rPr>
              <w:t xml:space="preserve">Local </w:t>
            </w:r>
            <w:r w:rsidR="00E43C97">
              <w:rPr>
                <w:rFonts w:ascii="Arial" w:hAnsi="Arial" w:cs="Arial"/>
                <w:b/>
                <w:sz w:val="18"/>
              </w:rPr>
              <w:t>Storage</w:t>
            </w:r>
          </w:p>
        </w:tc>
        <w:tc>
          <w:tcPr>
            <w:tcW w:w="7920" w:type="dxa"/>
            <w:gridSpan w:val="3"/>
            <w:tcBorders>
              <w:top w:val="single" w:sz="12" w:space="0" w:color="auto"/>
              <w:left w:val="single" w:sz="12" w:space="0" w:color="auto"/>
              <w:bottom w:val="single" w:sz="12" w:space="0" w:color="auto"/>
              <w:right w:val="single" w:sz="12" w:space="0" w:color="auto"/>
            </w:tcBorders>
            <w:vAlign w:val="center"/>
          </w:tcPr>
          <w:p w14:paraId="6E9CFDFF" w14:textId="77777777" w:rsidR="009A63F3" w:rsidRPr="00AF42C5" w:rsidRDefault="009A63F3" w:rsidP="009A63F3">
            <w:pPr>
              <w:spacing w:line="280" w:lineRule="exact"/>
              <w:jc w:val="center"/>
              <w:rPr>
                <w:rFonts w:ascii="Arial" w:hAnsi="Arial" w:cs="Arial"/>
                <w:sz w:val="18"/>
              </w:rPr>
            </w:pPr>
            <w:r w:rsidRPr="00AF42C5">
              <w:rPr>
                <w:rFonts w:ascii="Arial" w:hAnsi="Arial" w:cs="Arial"/>
                <w:sz w:val="18"/>
              </w:rPr>
              <w:t>2 Day</w:t>
            </w:r>
            <w:r w:rsidR="00E43C97">
              <w:rPr>
                <w:rFonts w:ascii="Arial" w:hAnsi="Arial" w:cs="Arial"/>
                <w:sz w:val="18"/>
              </w:rPr>
              <w:t xml:space="preserve"> Buffering</w:t>
            </w:r>
          </w:p>
        </w:tc>
      </w:tr>
      <w:tr w:rsidR="009A63F3" w14:paraId="779C4451" w14:textId="77777777" w:rsidTr="00E43C97">
        <w:tc>
          <w:tcPr>
            <w:tcW w:w="1530" w:type="dxa"/>
            <w:tcBorders>
              <w:top w:val="single" w:sz="12" w:space="0" w:color="auto"/>
              <w:left w:val="single" w:sz="12" w:space="0" w:color="auto"/>
              <w:bottom w:val="single" w:sz="12" w:space="0" w:color="auto"/>
              <w:right w:val="single" w:sz="12" w:space="0" w:color="auto"/>
            </w:tcBorders>
            <w:vAlign w:val="center"/>
          </w:tcPr>
          <w:p w14:paraId="18DD4392" w14:textId="77777777" w:rsidR="009A63F3" w:rsidRPr="00AF42C5" w:rsidRDefault="009A63F3" w:rsidP="009A63F3">
            <w:pPr>
              <w:spacing w:line="280" w:lineRule="exact"/>
              <w:rPr>
                <w:rFonts w:ascii="Arial" w:hAnsi="Arial" w:cs="Arial"/>
                <w:b/>
                <w:sz w:val="18"/>
              </w:rPr>
            </w:pPr>
            <w:r w:rsidRPr="00AF42C5">
              <w:rPr>
                <w:rFonts w:ascii="Arial" w:hAnsi="Arial" w:cs="Arial"/>
                <w:b/>
                <w:sz w:val="18"/>
              </w:rPr>
              <w:t>Cloud Storage</w:t>
            </w:r>
          </w:p>
        </w:tc>
        <w:tc>
          <w:tcPr>
            <w:tcW w:w="7920" w:type="dxa"/>
            <w:gridSpan w:val="3"/>
            <w:tcBorders>
              <w:top w:val="single" w:sz="12" w:space="0" w:color="auto"/>
              <w:left w:val="single" w:sz="12" w:space="0" w:color="auto"/>
              <w:bottom w:val="single" w:sz="12" w:space="0" w:color="auto"/>
              <w:right w:val="single" w:sz="12" w:space="0" w:color="auto"/>
            </w:tcBorders>
            <w:vAlign w:val="center"/>
          </w:tcPr>
          <w:p w14:paraId="7B75F746" w14:textId="77777777" w:rsidR="009A63F3" w:rsidRPr="00AF42C5" w:rsidRDefault="009A63F3" w:rsidP="009A63F3">
            <w:pPr>
              <w:spacing w:line="280" w:lineRule="exact"/>
              <w:jc w:val="center"/>
              <w:rPr>
                <w:rFonts w:ascii="Arial" w:hAnsi="Arial" w:cs="Arial"/>
                <w:sz w:val="18"/>
              </w:rPr>
            </w:pPr>
            <w:r w:rsidRPr="00AF42C5">
              <w:rPr>
                <w:rFonts w:ascii="Arial" w:hAnsi="Arial" w:cs="Arial"/>
                <w:sz w:val="18"/>
              </w:rPr>
              <w:t>Unlimited Recording</w:t>
            </w:r>
          </w:p>
        </w:tc>
      </w:tr>
      <w:tr w:rsidR="00FA1A94" w14:paraId="1BF1424F" w14:textId="77777777" w:rsidTr="00341F4A">
        <w:tc>
          <w:tcPr>
            <w:tcW w:w="1530" w:type="dxa"/>
            <w:tcBorders>
              <w:top w:val="single" w:sz="12" w:space="0" w:color="auto"/>
              <w:left w:val="single" w:sz="12" w:space="0" w:color="auto"/>
              <w:bottom w:val="single" w:sz="12" w:space="0" w:color="auto"/>
              <w:right w:val="single" w:sz="12" w:space="0" w:color="auto"/>
            </w:tcBorders>
            <w:vAlign w:val="center"/>
          </w:tcPr>
          <w:p w14:paraId="40F5DC6C" w14:textId="77777777" w:rsidR="00FA1A94" w:rsidRPr="00AF42C5" w:rsidRDefault="00FA1A94" w:rsidP="009A63F3">
            <w:pPr>
              <w:spacing w:line="280" w:lineRule="exact"/>
              <w:rPr>
                <w:rFonts w:ascii="Arial" w:hAnsi="Arial" w:cs="Arial"/>
                <w:b/>
                <w:sz w:val="18"/>
              </w:rPr>
            </w:pPr>
            <w:r w:rsidRPr="00AF42C5">
              <w:rPr>
                <w:rFonts w:ascii="Arial" w:hAnsi="Arial" w:cs="Arial"/>
                <w:b/>
                <w:sz w:val="18"/>
              </w:rPr>
              <w:t>Network Ports</w:t>
            </w:r>
          </w:p>
        </w:tc>
        <w:tc>
          <w:tcPr>
            <w:tcW w:w="2790" w:type="dxa"/>
            <w:tcBorders>
              <w:top w:val="single" w:sz="12" w:space="0" w:color="auto"/>
              <w:left w:val="single" w:sz="12" w:space="0" w:color="auto"/>
              <w:bottom w:val="single" w:sz="12" w:space="0" w:color="auto"/>
              <w:right w:val="single" w:sz="12" w:space="0" w:color="auto"/>
            </w:tcBorders>
            <w:vAlign w:val="center"/>
          </w:tcPr>
          <w:p w14:paraId="6EC91028" w14:textId="083ECEF8" w:rsidR="00FA1A94" w:rsidRPr="00AF42C5" w:rsidRDefault="00FA1A94" w:rsidP="009A63F3">
            <w:pPr>
              <w:spacing w:line="280" w:lineRule="exact"/>
              <w:jc w:val="center"/>
              <w:rPr>
                <w:rFonts w:ascii="Arial" w:hAnsi="Arial" w:cs="Arial"/>
                <w:sz w:val="18"/>
              </w:rPr>
            </w:pPr>
            <w:r>
              <w:rPr>
                <w:rFonts w:ascii="Arial" w:hAnsi="Arial" w:cs="Arial"/>
                <w:sz w:val="18"/>
              </w:rPr>
              <w:t>Dual Gigabit</w:t>
            </w:r>
          </w:p>
        </w:tc>
        <w:tc>
          <w:tcPr>
            <w:tcW w:w="1350" w:type="dxa"/>
            <w:tcBorders>
              <w:top w:val="single" w:sz="12" w:space="0" w:color="auto"/>
              <w:left w:val="single" w:sz="12" w:space="0" w:color="auto"/>
              <w:bottom w:val="single" w:sz="12" w:space="0" w:color="auto"/>
              <w:right w:val="single" w:sz="12" w:space="0" w:color="auto"/>
            </w:tcBorders>
            <w:vAlign w:val="center"/>
          </w:tcPr>
          <w:p w14:paraId="327DB09D" w14:textId="38429D7B" w:rsidR="00FA1A94" w:rsidRPr="00AF42C5" w:rsidRDefault="00FA1A94" w:rsidP="009A63F3">
            <w:pPr>
              <w:spacing w:line="280" w:lineRule="exact"/>
              <w:jc w:val="center"/>
              <w:rPr>
                <w:rFonts w:ascii="Arial" w:hAnsi="Arial" w:cs="Arial"/>
                <w:sz w:val="18"/>
              </w:rPr>
            </w:pPr>
          </w:p>
        </w:tc>
        <w:tc>
          <w:tcPr>
            <w:tcW w:w="3780" w:type="dxa"/>
            <w:tcBorders>
              <w:top w:val="single" w:sz="12" w:space="0" w:color="auto"/>
              <w:left w:val="single" w:sz="12" w:space="0" w:color="auto"/>
              <w:bottom w:val="single" w:sz="12" w:space="0" w:color="auto"/>
              <w:right w:val="single" w:sz="12" w:space="0" w:color="auto"/>
            </w:tcBorders>
            <w:vAlign w:val="center"/>
          </w:tcPr>
          <w:p w14:paraId="1AED4809" w14:textId="77777777" w:rsidR="00FA1A94" w:rsidRPr="00AF42C5" w:rsidRDefault="00FA1A94" w:rsidP="009A63F3">
            <w:pPr>
              <w:spacing w:line="280" w:lineRule="exact"/>
              <w:jc w:val="center"/>
              <w:rPr>
                <w:rFonts w:ascii="Arial" w:hAnsi="Arial" w:cs="Arial"/>
                <w:sz w:val="18"/>
              </w:rPr>
            </w:pPr>
            <w:r w:rsidRPr="00764D10">
              <w:rPr>
                <w:rFonts w:ascii="Arial" w:hAnsi="Arial" w:cs="Arial"/>
                <w:sz w:val="18"/>
              </w:rPr>
              <w:t>1 Gigabit + 4 PoE</w:t>
            </w:r>
          </w:p>
        </w:tc>
      </w:tr>
      <w:tr w:rsidR="00CC61C1" w14:paraId="0B917D6C" w14:textId="77777777" w:rsidTr="003D4084">
        <w:tc>
          <w:tcPr>
            <w:tcW w:w="1530" w:type="dxa"/>
            <w:tcBorders>
              <w:top w:val="single" w:sz="12" w:space="0" w:color="auto"/>
              <w:left w:val="single" w:sz="12" w:space="0" w:color="auto"/>
              <w:bottom w:val="single" w:sz="12" w:space="0" w:color="auto"/>
              <w:right w:val="single" w:sz="12" w:space="0" w:color="auto"/>
            </w:tcBorders>
            <w:vAlign w:val="center"/>
          </w:tcPr>
          <w:p w14:paraId="11899DA7" w14:textId="77777777" w:rsidR="00CC61C1" w:rsidRPr="00AF42C5" w:rsidRDefault="00CC61C1" w:rsidP="009A63F3">
            <w:pPr>
              <w:spacing w:line="280" w:lineRule="exact"/>
              <w:rPr>
                <w:rFonts w:ascii="Arial" w:hAnsi="Arial" w:cs="Arial"/>
                <w:b/>
                <w:sz w:val="18"/>
              </w:rPr>
            </w:pPr>
            <w:r w:rsidRPr="00AF42C5">
              <w:rPr>
                <w:rFonts w:ascii="Arial" w:hAnsi="Arial" w:cs="Arial"/>
                <w:b/>
                <w:sz w:val="18"/>
              </w:rPr>
              <w:t>Mount</w:t>
            </w:r>
          </w:p>
        </w:tc>
        <w:tc>
          <w:tcPr>
            <w:tcW w:w="4140" w:type="dxa"/>
            <w:gridSpan w:val="2"/>
            <w:tcBorders>
              <w:top w:val="single" w:sz="12" w:space="0" w:color="auto"/>
              <w:left w:val="single" w:sz="12" w:space="0" w:color="auto"/>
              <w:bottom w:val="single" w:sz="12" w:space="0" w:color="auto"/>
              <w:right w:val="single" w:sz="12" w:space="0" w:color="auto"/>
            </w:tcBorders>
            <w:vAlign w:val="center"/>
          </w:tcPr>
          <w:p w14:paraId="6771D80C" w14:textId="77777777" w:rsidR="00CC61C1" w:rsidRPr="00AF42C5" w:rsidRDefault="00CC61C1" w:rsidP="009A63F3">
            <w:pPr>
              <w:spacing w:line="280" w:lineRule="exact"/>
              <w:jc w:val="center"/>
              <w:rPr>
                <w:rFonts w:ascii="Arial" w:hAnsi="Arial" w:cs="Arial"/>
                <w:b/>
                <w:sz w:val="18"/>
              </w:rPr>
            </w:pPr>
            <w:r>
              <w:rPr>
                <w:rFonts w:ascii="Arial" w:hAnsi="Arial" w:cs="Arial"/>
                <w:sz w:val="18"/>
              </w:rPr>
              <w:t>Shelf/Wall</w:t>
            </w:r>
          </w:p>
        </w:tc>
        <w:tc>
          <w:tcPr>
            <w:tcW w:w="3780" w:type="dxa"/>
            <w:tcBorders>
              <w:top w:val="single" w:sz="12" w:space="0" w:color="auto"/>
              <w:left w:val="single" w:sz="12" w:space="0" w:color="auto"/>
              <w:bottom w:val="single" w:sz="12" w:space="0" w:color="auto"/>
              <w:right w:val="single" w:sz="12" w:space="0" w:color="auto"/>
            </w:tcBorders>
            <w:vAlign w:val="bottom"/>
          </w:tcPr>
          <w:p w14:paraId="157A3009" w14:textId="77777777" w:rsidR="00CC61C1" w:rsidRPr="00AF42C5" w:rsidRDefault="00CC61C1" w:rsidP="009A63F3">
            <w:pPr>
              <w:spacing w:line="280" w:lineRule="exact"/>
              <w:jc w:val="center"/>
              <w:rPr>
                <w:rFonts w:ascii="Arial" w:hAnsi="Arial" w:cs="Arial"/>
                <w:sz w:val="18"/>
              </w:rPr>
            </w:pPr>
            <w:r w:rsidRPr="00CC61C1">
              <w:rPr>
                <w:rFonts w:ascii="Arial" w:hAnsi="Arial" w:cs="Arial"/>
                <w:sz w:val="18"/>
              </w:rPr>
              <w:t>Wall</w:t>
            </w:r>
          </w:p>
        </w:tc>
      </w:tr>
      <w:tr w:rsidR="00FA1A94" w14:paraId="0ADC6AD2" w14:textId="77777777" w:rsidTr="00262DDB">
        <w:tc>
          <w:tcPr>
            <w:tcW w:w="1530" w:type="dxa"/>
            <w:tcBorders>
              <w:top w:val="single" w:sz="12" w:space="0" w:color="auto"/>
              <w:left w:val="single" w:sz="12" w:space="0" w:color="auto"/>
              <w:bottom w:val="single" w:sz="12" w:space="0" w:color="auto"/>
              <w:right w:val="single" w:sz="12" w:space="0" w:color="auto"/>
            </w:tcBorders>
            <w:vAlign w:val="center"/>
          </w:tcPr>
          <w:p w14:paraId="67855BE4" w14:textId="77777777" w:rsidR="00FA1A94" w:rsidRPr="00AF42C5" w:rsidRDefault="00FA1A94" w:rsidP="009A63F3">
            <w:pPr>
              <w:spacing w:line="280" w:lineRule="exact"/>
              <w:rPr>
                <w:rFonts w:ascii="Arial" w:hAnsi="Arial" w:cs="Arial"/>
                <w:b/>
                <w:sz w:val="18"/>
              </w:rPr>
            </w:pPr>
            <w:r w:rsidRPr="00AF42C5">
              <w:rPr>
                <w:rFonts w:ascii="Arial" w:hAnsi="Arial" w:cs="Arial"/>
                <w:b/>
                <w:sz w:val="18"/>
              </w:rPr>
              <w:t>Dimensions</w:t>
            </w:r>
          </w:p>
        </w:tc>
        <w:tc>
          <w:tcPr>
            <w:tcW w:w="2790" w:type="dxa"/>
            <w:tcBorders>
              <w:top w:val="single" w:sz="12" w:space="0" w:color="auto"/>
              <w:left w:val="single" w:sz="12" w:space="0" w:color="auto"/>
              <w:bottom w:val="single" w:sz="12" w:space="0" w:color="auto"/>
              <w:right w:val="single" w:sz="12" w:space="0" w:color="auto"/>
            </w:tcBorders>
            <w:vAlign w:val="center"/>
          </w:tcPr>
          <w:p w14:paraId="1C95B528" w14:textId="3C196419" w:rsidR="00FA1A94" w:rsidRPr="00AF42C5" w:rsidRDefault="00FA1A94" w:rsidP="009A63F3">
            <w:pPr>
              <w:spacing w:line="280" w:lineRule="exact"/>
              <w:jc w:val="center"/>
              <w:rPr>
                <w:rFonts w:ascii="Arial" w:hAnsi="Arial" w:cs="Arial"/>
                <w:sz w:val="18"/>
              </w:rPr>
            </w:pPr>
            <w:r w:rsidRPr="009A63F3">
              <w:rPr>
                <w:rFonts w:ascii="Arial" w:hAnsi="Arial" w:cs="Arial"/>
                <w:sz w:val="18"/>
              </w:rPr>
              <w:t>5″ x 5″ x 1.75″</w:t>
            </w:r>
          </w:p>
        </w:tc>
        <w:tc>
          <w:tcPr>
            <w:tcW w:w="1350" w:type="dxa"/>
            <w:tcBorders>
              <w:top w:val="single" w:sz="12" w:space="0" w:color="auto"/>
              <w:left w:val="single" w:sz="12" w:space="0" w:color="auto"/>
              <w:bottom w:val="single" w:sz="12" w:space="0" w:color="auto"/>
              <w:right w:val="single" w:sz="12" w:space="0" w:color="auto"/>
            </w:tcBorders>
            <w:vAlign w:val="center"/>
          </w:tcPr>
          <w:p w14:paraId="365391F5" w14:textId="656D7BDD" w:rsidR="00FA1A94" w:rsidRPr="00AF42C5" w:rsidRDefault="00FA1A94" w:rsidP="009A63F3">
            <w:pPr>
              <w:spacing w:line="280" w:lineRule="exact"/>
              <w:jc w:val="center"/>
              <w:rPr>
                <w:rFonts w:ascii="Arial" w:hAnsi="Arial" w:cs="Arial"/>
                <w:sz w:val="18"/>
              </w:rPr>
            </w:pPr>
          </w:p>
        </w:tc>
        <w:tc>
          <w:tcPr>
            <w:tcW w:w="3780" w:type="dxa"/>
            <w:tcBorders>
              <w:top w:val="single" w:sz="12" w:space="0" w:color="auto"/>
              <w:left w:val="single" w:sz="12" w:space="0" w:color="auto"/>
              <w:bottom w:val="single" w:sz="12" w:space="0" w:color="auto"/>
              <w:right w:val="single" w:sz="12" w:space="0" w:color="auto"/>
            </w:tcBorders>
            <w:vAlign w:val="center"/>
          </w:tcPr>
          <w:p w14:paraId="5CCBA095" w14:textId="74511C1F" w:rsidR="00FA1A94" w:rsidRPr="00AF42C5" w:rsidRDefault="00FA1A94" w:rsidP="009A63F3">
            <w:pPr>
              <w:spacing w:line="280" w:lineRule="exact"/>
              <w:jc w:val="center"/>
              <w:rPr>
                <w:rFonts w:ascii="Arial" w:hAnsi="Arial" w:cs="Arial"/>
                <w:sz w:val="18"/>
              </w:rPr>
            </w:pPr>
            <w:r w:rsidRPr="00E43C97">
              <w:rPr>
                <w:rFonts w:ascii="Arial" w:hAnsi="Arial" w:cs="Arial"/>
                <w:sz w:val="18"/>
              </w:rPr>
              <w:t>5.71″ x 5.12″ x 2.95″</w:t>
            </w:r>
          </w:p>
        </w:tc>
      </w:tr>
      <w:tr w:rsidR="00FA1A94" w14:paraId="5417A271" w14:textId="77777777" w:rsidTr="00A33784">
        <w:tc>
          <w:tcPr>
            <w:tcW w:w="1530" w:type="dxa"/>
            <w:tcBorders>
              <w:top w:val="single" w:sz="12" w:space="0" w:color="auto"/>
              <w:left w:val="single" w:sz="12" w:space="0" w:color="auto"/>
              <w:bottom w:val="single" w:sz="12" w:space="0" w:color="auto"/>
              <w:right w:val="single" w:sz="12" w:space="0" w:color="auto"/>
            </w:tcBorders>
            <w:vAlign w:val="center"/>
          </w:tcPr>
          <w:p w14:paraId="44FAA2FA" w14:textId="77777777" w:rsidR="00FA1A94" w:rsidRPr="00AF42C5" w:rsidRDefault="00FA1A94" w:rsidP="009A63F3">
            <w:pPr>
              <w:spacing w:line="280" w:lineRule="exact"/>
              <w:rPr>
                <w:rFonts w:ascii="Arial" w:hAnsi="Arial" w:cs="Arial"/>
                <w:b/>
                <w:sz w:val="18"/>
              </w:rPr>
            </w:pPr>
            <w:r w:rsidRPr="00AF42C5">
              <w:rPr>
                <w:rFonts w:ascii="Arial" w:hAnsi="Arial" w:cs="Arial"/>
                <w:b/>
                <w:sz w:val="18"/>
              </w:rPr>
              <w:t>Power Supply</w:t>
            </w:r>
          </w:p>
        </w:tc>
        <w:tc>
          <w:tcPr>
            <w:tcW w:w="2790" w:type="dxa"/>
            <w:tcBorders>
              <w:top w:val="single" w:sz="12" w:space="0" w:color="auto"/>
              <w:left w:val="single" w:sz="12" w:space="0" w:color="auto"/>
              <w:bottom w:val="single" w:sz="12" w:space="0" w:color="auto"/>
              <w:right w:val="single" w:sz="12" w:space="0" w:color="auto"/>
            </w:tcBorders>
            <w:vAlign w:val="center"/>
          </w:tcPr>
          <w:p w14:paraId="02911F83" w14:textId="0069E52D" w:rsidR="00FA1A94" w:rsidRPr="00AF42C5" w:rsidRDefault="00FA1A94" w:rsidP="009A63F3">
            <w:pPr>
              <w:spacing w:line="280" w:lineRule="exact"/>
              <w:jc w:val="center"/>
              <w:rPr>
                <w:rFonts w:ascii="Arial" w:hAnsi="Arial" w:cs="Arial"/>
                <w:sz w:val="18"/>
              </w:rPr>
            </w:pPr>
            <w:r w:rsidRPr="009A63F3">
              <w:rPr>
                <w:rFonts w:ascii="Arial" w:hAnsi="Arial" w:cs="Arial"/>
                <w:sz w:val="18"/>
              </w:rPr>
              <w:t>External</w:t>
            </w:r>
          </w:p>
        </w:tc>
        <w:tc>
          <w:tcPr>
            <w:tcW w:w="1350" w:type="dxa"/>
            <w:tcBorders>
              <w:top w:val="single" w:sz="12" w:space="0" w:color="auto"/>
              <w:left w:val="single" w:sz="12" w:space="0" w:color="auto"/>
              <w:bottom w:val="single" w:sz="12" w:space="0" w:color="auto"/>
              <w:right w:val="single" w:sz="12" w:space="0" w:color="auto"/>
            </w:tcBorders>
            <w:vAlign w:val="center"/>
          </w:tcPr>
          <w:p w14:paraId="1472A33C" w14:textId="77777777" w:rsidR="00FA1A94" w:rsidRPr="00AF42C5" w:rsidRDefault="00FA1A94" w:rsidP="009A63F3">
            <w:pPr>
              <w:spacing w:line="280" w:lineRule="exact"/>
              <w:jc w:val="center"/>
              <w:rPr>
                <w:rFonts w:ascii="Arial" w:hAnsi="Arial" w:cs="Arial"/>
                <w:sz w:val="18"/>
              </w:rPr>
            </w:pPr>
          </w:p>
        </w:tc>
        <w:tc>
          <w:tcPr>
            <w:tcW w:w="3780" w:type="dxa"/>
            <w:tcBorders>
              <w:top w:val="single" w:sz="12" w:space="0" w:color="auto"/>
              <w:left w:val="single" w:sz="12" w:space="0" w:color="auto"/>
              <w:bottom w:val="single" w:sz="12" w:space="0" w:color="auto"/>
              <w:right w:val="single" w:sz="12" w:space="0" w:color="auto"/>
            </w:tcBorders>
            <w:vAlign w:val="center"/>
          </w:tcPr>
          <w:p w14:paraId="76BD37EE" w14:textId="747BBE26" w:rsidR="00FA1A94" w:rsidRPr="00AF42C5" w:rsidRDefault="00FA1A94" w:rsidP="009A63F3">
            <w:pPr>
              <w:spacing w:line="280" w:lineRule="exact"/>
              <w:jc w:val="center"/>
              <w:rPr>
                <w:rFonts w:ascii="Arial" w:hAnsi="Arial" w:cs="Arial"/>
                <w:sz w:val="18"/>
              </w:rPr>
            </w:pPr>
            <w:r w:rsidRPr="009A63F3">
              <w:rPr>
                <w:rFonts w:ascii="Arial" w:hAnsi="Arial" w:cs="Arial"/>
                <w:sz w:val="18"/>
              </w:rPr>
              <w:t>External</w:t>
            </w:r>
          </w:p>
        </w:tc>
      </w:tr>
    </w:tbl>
    <w:p w14:paraId="29BFA1FE" w14:textId="6CA3ABC0" w:rsidR="003C6411" w:rsidRPr="00B45B9D" w:rsidRDefault="003C6411" w:rsidP="00AE7B87">
      <w:pPr>
        <w:rPr>
          <w:rFonts w:ascii="Arial" w:hAnsi="Arial" w:cs="Arial"/>
        </w:rPr>
      </w:pPr>
      <w:r w:rsidRPr="00B45B9D">
        <w:rPr>
          <w:rFonts w:ascii="Arial" w:hAnsi="Arial" w:cs="Arial"/>
        </w:rPr>
        <w:t>**</w:t>
      </w:r>
      <w:r w:rsidR="003A2784" w:rsidRPr="00B45B9D">
        <w:rPr>
          <w:rFonts w:ascii="Arial" w:hAnsi="Arial" w:cs="Arial"/>
        </w:rPr>
        <w:t xml:space="preserve">Direct cameras those connected directly to the PoE ports on the Bridge </w:t>
      </w:r>
    </w:p>
    <w:p w14:paraId="37B6580D" w14:textId="77777777" w:rsidR="00AE7B87" w:rsidRPr="00B45B9D" w:rsidRDefault="008B24E7" w:rsidP="00854C73">
      <w:pPr>
        <w:pStyle w:val="NewCSIArticle"/>
        <w:numPr>
          <w:ilvl w:val="3"/>
          <w:numId w:val="6"/>
        </w:numPr>
        <w:rPr>
          <w:rFonts w:cs="Arial"/>
          <w:caps w:val="0"/>
        </w:rPr>
      </w:pPr>
      <w:r w:rsidRPr="00B45B9D">
        <w:rPr>
          <w:rFonts w:cs="Arial"/>
          <w:i/>
          <w:caps w:val="0"/>
        </w:rPr>
        <w:t xml:space="preserve">Rack </w:t>
      </w:r>
      <w:r w:rsidR="00AE7B87" w:rsidRPr="00B45B9D">
        <w:rPr>
          <w:rFonts w:cs="Arial"/>
          <w:i/>
          <w:caps w:val="0"/>
        </w:rPr>
        <w:t>Bridges:</w:t>
      </w:r>
      <w:r w:rsidRPr="00B45B9D">
        <w:rPr>
          <w:rFonts w:cs="Arial"/>
          <w:i/>
          <w:caps w:val="0"/>
        </w:rPr>
        <w:t xml:space="preserve"> </w:t>
      </w:r>
      <w:r w:rsidRPr="00B45B9D">
        <w:rPr>
          <w:rFonts w:cs="Arial"/>
          <w:caps w:val="0"/>
        </w:rPr>
        <w:t>Designed to be rack-mounted</w:t>
      </w:r>
      <w:r w:rsidR="000926FD" w:rsidRPr="00B45B9D">
        <w:rPr>
          <w:rFonts w:cs="Arial"/>
          <w:caps w:val="0"/>
        </w:rPr>
        <w:t>;</w:t>
      </w:r>
      <w:r w:rsidRPr="00B45B9D">
        <w:rPr>
          <w:rFonts w:cs="Arial"/>
          <w:caps w:val="0"/>
        </w:rPr>
        <w:t xml:space="preserve"> </w:t>
      </w:r>
      <w:r w:rsidR="00683CBD" w:rsidRPr="00B45B9D">
        <w:rPr>
          <w:rFonts w:cs="Arial"/>
          <w:caps w:val="0"/>
        </w:rPr>
        <w:t xml:space="preserve">two </w:t>
      </w:r>
      <w:r w:rsidRPr="00B45B9D">
        <w:rPr>
          <w:rFonts w:cs="Arial"/>
          <w:caps w:val="0"/>
        </w:rPr>
        <w:t xml:space="preserve">support IP cameras </w:t>
      </w:r>
      <w:r w:rsidR="00DD39F1" w:rsidRPr="00B45B9D">
        <w:rPr>
          <w:rFonts w:cs="Arial"/>
          <w:caps w:val="0"/>
        </w:rPr>
        <w:t>only</w:t>
      </w:r>
      <w:r w:rsidR="000926FD" w:rsidRPr="00B45B9D">
        <w:rPr>
          <w:rFonts w:cs="Arial"/>
          <w:caps w:val="0"/>
        </w:rPr>
        <w:t>,</w:t>
      </w:r>
      <w:r w:rsidR="00DD39F1" w:rsidRPr="00B45B9D">
        <w:rPr>
          <w:rFonts w:cs="Arial"/>
          <w:caps w:val="0"/>
        </w:rPr>
        <w:t xml:space="preserve"> </w:t>
      </w:r>
      <w:r w:rsidR="00683CBD" w:rsidRPr="00B45B9D">
        <w:rPr>
          <w:rFonts w:cs="Arial"/>
          <w:caps w:val="0"/>
        </w:rPr>
        <w:t xml:space="preserve">and two </w:t>
      </w:r>
      <w:r w:rsidRPr="00B45B9D">
        <w:rPr>
          <w:rFonts w:cs="Arial"/>
          <w:caps w:val="0"/>
        </w:rPr>
        <w:t>support IP and</w:t>
      </w:r>
      <w:r w:rsidR="007946A2" w:rsidRPr="00B45B9D">
        <w:rPr>
          <w:rFonts w:cs="Arial"/>
          <w:caps w:val="0"/>
        </w:rPr>
        <w:t>/or</w:t>
      </w:r>
      <w:r w:rsidRPr="00B45B9D">
        <w:rPr>
          <w:rFonts w:cs="Arial"/>
          <w:caps w:val="0"/>
        </w:rPr>
        <w:t xml:space="preserve"> Analog cameras.</w:t>
      </w:r>
    </w:p>
    <w:p w14:paraId="695CCF33" w14:textId="77777777" w:rsidR="008B24E7" w:rsidRDefault="008B24E7" w:rsidP="008B24E7"/>
    <w:tbl>
      <w:tblPr>
        <w:tblStyle w:val="TableGrid"/>
        <w:tblW w:w="6570" w:type="dxa"/>
        <w:tblLook w:val="04A0" w:firstRow="1" w:lastRow="0" w:firstColumn="1" w:lastColumn="0" w:noHBand="0" w:noVBand="1"/>
      </w:tblPr>
      <w:tblGrid>
        <w:gridCol w:w="1528"/>
        <w:gridCol w:w="1439"/>
        <w:gridCol w:w="1191"/>
        <w:gridCol w:w="2412"/>
      </w:tblGrid>
      <w:tr w:rsidR="00D33E6E" w14:paraId="75920F34" w14:textId="77777777" w:rsidTr="00FA1A94">
        <w:tc>
          <w:tcPr>
            <w:tcW w:w="1528" w:type="dxa"/>
            <w:tcBorders>
              <w:top w:val="nil"/>
              <w:left w:val="nil"/>
              <w:bottom w:val="single" w:sz="12" w:space="0" w:color="auto"/>
              <w:right w:val="single" w:sz="12" w:space="0" w:color="auto"/>
            </w:tcBorders>
            <w:vAlign w:val="center"/>
          </w:tcPr>
          <w:p w14:paraId="2885C79F" w14:textId="77777777" w:rsidR="00D33E6E" w:rsidRPr="00C1486E" w:rsidRDefault="00D33E6E" w:rsidP="00785E36">
            <w:pPr>
              <w:spacing w:line="220" w:lineRule="exact"/>
              <w:jc w:val="center"/>
              <w:rPr>
                <w:rFonts w:ascii="Arial" w:hAnsi="Arial" w:cs="Arial"/>
                <w:b/>
                <w:sz w:val="16"/>
              </w:rPr>
            </w:pPr>
          </w:p>
        </w:tc>
        <w:tc>
          <w:tcPr>
            <w:tcW w:w="5042" w:type="dxa"/>
            <w:gridSpan w:val="3"/>
            <w:tcBorders>
              <w:top w:val="single" w:sz="12" w:space="0" w:color="auto"/>
              <w:left w:val="single" w:sz="12" w:space="0" w:color="auto"/>
              <w:bottom w:val="single" w:sz="12" w:space="0" w:color="auto"/>
              <w:right w:val="single" w:sz="12" w:space="0" w:color="auto"/>
            </w:tcBorders>
            <w:vAlign w:val="center"/>
          </w:tcPr>
          <w:p w14:paraId="2F47EE69" w14:textId="77777777" w:rsidR="00D33E6E" w:rsidRPr="00C1486E" w:rsidRDefault="00D33E6E" w:rsidP="00785E36">
            <w:pPr>
              <w:spacing w:line="220" w:lineRule="exact"/>
              <w:jc w:val="center"/>
              <w:rPr>
                <w:rFonts w:ascii="Arial" w:hAnsi="Arial" w:cs="Arial"/>
                <w:b/>
                <w:sz w:val="16"/>
              </w:rPr>
            </w:pPr>
            <w:r w:rsidRPr="00C1486E">
              <w:rPr>
                <w:rFonts w:ascii="Arial" w:hAnsi="Arial" w:cs="Arial"/>
                <w:b/>
                <w:sz w:val="16"/>
              </w:rPr>
              <w:t>Rack Bridges</w:t>
            </w:r>
          </w:p>
        </w:tc>
      </w:tr>
      <w:tr w:rsidR="00FA1A94" w14:paraId="11286212" w14:textId="77777777" w:rsidTr="00FA1A94">
        <w:tc>
          <w:tcPr>
            <w:tcW w:w="1528" w:type="dxa"/>
            <w:tcBorders>
              <w:top w:val="nil"/>
              <w:left w:val="nil"/>
              <w:bottom w:val="single" w:sz="12" w:space="0" w:color="auto"/>
              <w:right w:val="single" w:sz="12" w:space="0" w:color="auto"/>
            </w:tcBorders>
            <w:vAlign w:val="center"/>
          </w:tcPr>
          <w:p w14:paraId="7F5E2EA7" w14:textId="77777777" w:rsidR="00FA1A94" w:rsidRPr="00C1486E" w:rsidRDefault="00FA1A94" w:rsidP="00785E36">
            <w:pPr>
              <w:spacing w:line="220" w:lineRule="exact"/>
              <w:jc w:val="center"/>
              <w:rPr>
                <w:rFonts w:ascii="Arial" w:hAnsi="Arial" w:cs="Arial"/>
                <w:b/>
                <w:sz w:val="16"/>
              </w:rPr>
            </w:pPr>
          </w:p>
        </w:tc>
        <w:tc>
          <w:tcPr>
            <w:tcW w:w="1439" w:type="dxa"/>
            <w:tcBorders>
              <w:top w:val="single" w:sz="12" w:space="0" w:color="auto"/>
              <w:left w:val="single" w:sz="12" w:space="0" w:color="auto"/>
              <w:bottom w:val="single" w:sz="12" w:space="0" w:color="auto"/>
              <w:right w:val="single" w:sz="12" w:space="0" w:color="auto"/>
            </w:tcBorders>
            <w:vAlign w:val="center"/>
          </w:tcPr>
          <w:p w14:paraId="5B30CB1B" w14:textId="77777777" w:rsidR="00FA1A94" w:rsidRPr="00C1486E" w:rsidRDefault="00FA1A94" w:rsidP="00785E36">
            <w:pPr>
              <w:spacing w:line="220" w:lineRule="exact"/>
              <w:jc w:val="center"/>
              <w:rPr>
                <w:rFonts w:ascii="Arial" w:hAnsi="Arial" w:cs="Arial"/>
                <w:b/>
                <w:sz w:val="16"/>
              </w:rPr>
            </w:pPr>
            <w:r w:rsidRPr="00C1486E">
              <w:rPr>
                <w:rFonts w:ascii="Arial" w:hAnsi="Arial" w:cs="Arial"/>
                <w:b/>
                <w:sz w:val="16"/>
              </w:rPr>
              <w:t>301</w:t>
            </w:r>
          </w:p>
        </w:tc>
        <w:tc>
          <w:tcPr>
            <w:tcW w:w="1191" w:type="dxa"/>
            <w:tcBorders>
              <w:top w:val="single" w:sz="12" w:space="0" w:color="auto"/>
              <w:left w:val="single" w:sz="12" w:space="0" w:color="auto"/>
              <w:bottom w:val="single" w:sz="12" w:space="0" w:color="auto"/>
              <w:right w:val="single" w:sz="12" w:space="0" w:color="auto"/>
            </w:tcBorders>
            <w:vAlign w:val="center"/>
          </w:tcPr>
          <w:p w14:paraId="12D086DA" w14:textId="77777777" w:rsidR="00FA1A94" w:rsidRPr="00C1486E" w:rsidRDefault="00FA1A94" w:rsidP="00C1486E">
            <w:pPr>
              <w:spacing w:line="200" w:lineRule="exact"/>
              <w:jc w:val="center"/>
              <w:rPr>
                <w:rFonts w:ascii="Arial" w:hAnsi="Arial" w:cs="Arial"/>
                <w:b/>
                <w:sz w:val="16"/>
              </w:rPr>
            </w:pPr>
            <w:r w:rsidRPr="00C1486E">
              <w:rPr>
                <w:rFonts w:ascii="Arial" w:hAnsi="Arial" w:cs="Arial"/>
                <w:b/>
                <w:sz w:val="16"/>
              </w:rPr>
              <w:t>401</w:t>
            </w:r>
          </w:p>
        </w:tc>
        <w:tc>
          <w:tcPr>
            <w:tcW w:w="2412" w:type="dxa"/>
            <w:tcBorders>
              <w:top w:val="single" w:sz="12" w:space="0" w:color="auto"/>
              <w:left w:val="single" w:sz="12" w:space="0" w:color="auto"/>
              <w:bottom w:val="single" w:sz="12" w:space="0" w:color="auto"/>
              <w:right w:val="single" w:sz="12" w:space="0" w:color="auto"/>
            </w:tcBorders>
            <w:vAlign w:val="center"/>
          </w:tcPr>
          <w:p w14:paraId="3266145F" w14:textId="7AC67122" w:rsidR="00FA1A94" w:rsidRPr="00C1486E" w:rsidRDefault="00FA1A94" w:rsidP="00C1486E">
            <w:pPr>
              <w:spacing w:line="200" w:lineRule="exact"/>
              <w:jc w:val="center"/>
              <w:rPr>
                <w:rFonts w:ascii="Arial" w:hAnsi="Arial" w:cs="Arial"/>
                <w:b/>
                <w:sz w:val="16"/>
              </w:rPr>
            </w:pPr>
            <w:r>
              <w:rPr>
                <w:rFonts w:ascii="Arial" w:hAnsi="Arial" w:cs="Arial"/>
                <w:b/>
                <w:sz w:val="16"/>
              </w:rPr>
              <w:t>501</w:t>
            </w:r>
          </w:p>
        </w:tc>
      </w:tr>
      <w:tr w:rsidR="00FA1A94" w14:paraId="50484B05" w14:textId="77777777" w:rsidTr="00FA1A94">
        <w:tc>
          <w:tcPr>
            <w:tcW w:w="1528" w:type="dxa"/>
            <w:tcBorders>
              <w:top w:val="single" w:sz="12" w:space="0" w:color="auto"/>
              <w:left w:val="single" w:sz="12" w:space="0" w:color="auto"/>
              <w:bottom w:val="single" w:sz="12" w:space="0" w:color="auto"/>
              <w:right w:val="single" w:sz="12" w:space="0" w:color="auto"/>
            </w:tcBorders>
            <w:vAlign w:val="center"/>
          </w:tcPr>
          <w:p w14:paraId="5547130C" w14:textId="77777777" w:rsidR="00FA1A94" w:rsidRPr="00C1486E" w:rsidRDefault="00FA1A94" w:rsidP="00785E36">
            <w:pPr>
              <w:spacing w:line="220" w:lineRule="exact"/>
              <w:rPr>
                <w:rFonts w:ascii="Arial" w:hAnsi="Arial" w:cs="Arial"/>
                <w:sz w:val="16"/>
              </w:rPr>
            </w:pPr>
            <w:r w:rsidRPr="00C1486E">
              <w:rPr>
                <w:rFonts w:ascii="Arial" w:hAnsi="Arial" w:cs="Arial"/>
                <w:b/>
                <w:sz w:val="16"/>
              </w:rPr>
              <w:t># of Cameras</w:t>
            </w:r>
          </w:p>
        </w:tc>
        <w:tc>
          <w:tcPr>
            <w:tcW w:w="1439" w:type="dxa"/>
            <w:tcBorders>
              <w:top w:val="single" w:sz="12" w:space="0" w:color="auto"/>
              <w:left w:val="single" w:sz="12" w:space="0" w:color="auto"/>
              <w:bottom w:val="single" w:sz="12" w:space="0" w:color="auto"/>
              <w:right w:val="single" w:sz="12" w:space="0" w:color="auto"/>
            </w:tcBorders>
            <w:vAlign w:val="center"/>
          </w:tcPr>
          <w:p w14:paraId="22B28A47" w14:textId="77777777" w:rsidR="00FA1A94" w:rsidRPr="00C1486E" w:rsidRDefault="00FA1A94" w:rsidP="00785E36">
            <w:pPr>
              <w:spacing w:line="220" w:lineRule="exact"/>
              <w:jc w:val="center"/>
              <w:rPr>
                <w:rFonts w:ascii="Arial" w:hAnsi="Arial" w:cs="Arial"/>
                <w:sz w:val="16"/>
              </w:rPr>
            </w:pPr>
            <w:r w:rsidRPr="00C1486E">
              <w:rPr>
                <w:rFonts w:ascii="Arial" w:hAnsi="Arial" w:cs="Arial"/>
                <w:sz w:val="16"/>
              </w:rPr>
              <w:t>15 HD IP</w:t>
            </w:r>
          </w:p>
        </w:tc>
        <w:tc>
          <w:tcPr>
            <w:tcW w:w="1191" w:type="dxa"/>
            <w:tcBorders>
              <w:top w:val="single" w:sz="12" w:space="0" w:color="auto"/>
              <w:left w:val="single" w:sz="12" w:space="0" w:color="auto"/>
              <w:bottom w:val="single" w:sz="12" w:space="0" w:color="auto"/>
              <w:right w:val="single" w:sz="12" w:space="0" w:color="auto"/>
            </w:tcBorders>
            <w:vAlign w:val="center"/>
          </w:tcPr>
          <w:p w14:paraId="09E423A9" w14:textId="77777777" w:rsidR="00FA1A94" w:rsidRPr="00C1486E" w:rsidRDefault="00FA1A94" w:rsidP="00C1486E">
            <w:pPr>
              <w:spacing w:line="200" w:lineRule="exact"/>
              <w:jc w:val="center"/>
              <w:rPr>
                <w:rFonts w:ascii="Arial" w:hAnsi="Arial" w:cs="Arial"/>
                <w:sz w:val="16"/>
              </w:rPr>
            </w:pPr>
            <w:r w:rsidRPr="00C1486E">
              <w:rPr>
                <w:rFonts w:ascii="Arial" w:hAnsi="Arial" w:cs="Arial"/>
                <w:sz w:val="16"/>
              </w:rPr>
              <w:t>30 HD IP</w:t>
            </w:r>
          </w:p>
        </w:tc>
        <w:tc>
          <w:tcPr>
            <w:tcW w:w="2412" w:type="dxa"/>
            <w:tcBorders>
              <w:top w:val="single" w:sz="12" w:space="0" w:color="auto"/>
              <w:left w:val="single" w:sz="12" w:space="0" w:color="auto"/>
              <w:bottom w:val="single" w:sz="12" w:space="0" w:color="auto"/>
              <w:right w:val="single" w:sz="12" w:space="0" w:color="auto"/>
            </w:tcBorders>
            <w:vAlign w:val="center"/>
          </w:tcPr>
          <w:p w14:paraId="46629DB0" w14:textId="4606D385" w:rsidR="00FA1A94" w:rsidRPr="00C1486E" w:rsidRDefault="00FA1A94" w:rsidP="00C1486E">
            <w:pPr>
              <w:spacing w:line="200" w:lineRule="exact"/>
              <w:jc w:val="center"/>
              <w:rPr>
                <w:rFonts w:ascii="Arial" w:hAnsi="Arial" w:cs="Arial"/>
                <w:sz w:val="16"/>
              </w:rPr>
            </w:pPr>
            <w:r>
              <w:rPr>
                <w:rFonts w:ascii="Arial" w:hAnsi="Arial" w:cs="Arial"/>
                <w:sz w:val="16"/>
              </w:rPr>
              <w:t>30 HD IP (Dual Stream)  / 20 HD IP (Single Stream)</w:t>
            </w:r>
          </w:p>
        </w:tc>
      </w:tr>
      <w:tr w:rsidR="00D33E6E" w14:paraId="249177CB" w14:textId="77777777" w:rsidTr="00FA1A94">
        <w:tc>
          <w:tcPr>
            <w:tcW w:w="1528" w:type="dxa"/>
            <w:tcBorders>
              <w:top w:val="single" w:sz="12" w:space="0" w:color="auto"/>
              <w:left w:val="single" w:sz="12" w:space="0" w:color="auto"/>
              <w:bottom w:val="single" w:sz="12" w:space="0" w:color="auto"/>
              <w:right w:val="single" w:sz="12" w:space="0" w:color="auto"/>
            </w:tcBorders>
            <w:vAlign w:val="center"/>
          </w:tcPr>
          <w:p w14:paraId="0072CFBE" w14:textId="77777777" w:rsidR="00D33E6E" w:rsidRPr="00C1486E" w:rsidRDefault="00D33E6E" w:rsidP="00785E36">
            <w:pPr>
              <w:spacing w:line="220" w:lineRule="exact"/>
              <w:rPr>
                <w:rFonts w:ascii="Arial" w:hAnsi="Arial" w:cs="Arial"/>
                <w:sz w:val="16"/>
              </w:rPr>
            </w:pPr>
            <w:r w:rsidRPr="00C1486E">
              <w:rPr>
                <w:rFonts w:ascii="Arial" w:hAnsi="Arial" w:cs="Arial"/>
                <w:b/>
                <w:sz w:val="16"/>
              </w:rPr>
              <w:t>Local Storage</w:t>
            </w:r>
          </w:p>
        </w:tc>
        <w:tc>
          <w:tcPr>
            <w:tcW w:w="5042" w:type="dxa"/>
            <w:gridSpan w:val="3"/>
            <w:tcBorders>
              <w:top w:val="single" w:sz="12" w:space="0" w:color="auto"/>
              <w:left w:val="single" w:sz="12" w:space="0" w:color="auto"/>
              <w:bottom w:val="single" w:sz="12" w:space="0" w:color="auto"/>
              <w:right w:val="single" w:sz="12" w:space="0" w:color="auto"/>
            </w:tcBorders>
            <w:vAlign w:val="center"/>
          </w:tcPr>
          <w:p w14:paraId="4F986618" w14:textId="77777777" w:rsidR="00D33E6E" w:rsidRPr="00C1486E" w:rsidRDefault="00D33E6E" w:rsidP="00785E36">
            <w:pPr>
              <w:spacing w:line="220" w:lineRule="exact"/>
              <w:jc w:val="center"/>
              <w:rPr>
                <w:rFonts w:ascii="Arial" w:hAnsi="Arial" w:cs="Arial"/>
                <w:sz w:val="16"/>
              </w:rPr>
            </w:pPr>
            <w:r w:rsidRPr="00C1486E">
              <w:rPr>
                <w:rFonts w:ascii="Arial" w:hAnsi="Arial" w:cs="Arial"/>
                <w:sz w:val="16"/>
              </w:rPr>
              <w:t>2 Day Buffering</w:t>
            </w:r>
          </w:p>
        </w:tc>
      </w:tr>
      <w:tr w:rsidR="00D33E6E" w14:paraId="49861804" w14:textId="77777777" w:rsidTr="00FA1A94">
        <w:tc>
          <w:tcPr>
            <w:tcW w:w="1528" w:type="dxa"/>
            <w:tcBorders>
              <w:top w:val="single" w:sz="12" w:space="0" w:color="auto"/>
              <w:left w:val="single" w:sz="12" w:space="0" w:color="auto"/>
              <w:bottom w:val="single" w:sz="12" w:space="0" w:color="auto"/>
              <w:right w:val="single" w:sz="12" w:space="0" w:color="auto"/>
            </w:tcBorders>
            <w:vAlign w:val="center"/>
          </w:tcPr>
          <w:p w14:paraId="7BAD7A37" w14:textId="77777777" w:rsidR="00D33E6E" w:rsidRPr="00C1486E" w:rsidRDefault="00D33E6E" w:rsidP="00785E36">
            <w:pPr>
              <w:spacing w:line="220" w:lineRule="exact"/>
              <w:rPr>
                <w:rFonts w:ascii="Arial" w:hAnsi="Arial" w:cs="Arial"/>
                <w:b/>
                <w:sz w:val="16"/>
              </w:rPr>
            </w:pPr>
            <w:r w:rsidRPr="00C1486E">
              <w:rPr>
                <w:rFonts w:ascii="Arial" w:hAnsi="Arial" w:cs="Arial"/>
                <w:b/>
                <w:sz w:val="16"/>
              </w:rPr>
              <w:t>Cloud Storage</w:t>
            </w:r>
          </w:p>
        </w:tc>
        <w:tc>
          <w:tcPr>
            <w:tcW w:w="5042" w:type="dxa"/>
            <w:gridSpan w:val="3"/>
            <w:tcBorders>
              <w:top w:val="single" w:sz="12" w:space="0" w:color="auto"/>
              <w:left w:val="single" w:sz="12" w:space="0" w:color="auto"/>
              <w:bottom w:val="single" w:sz="12" w:space="0" w:color="auto"/>
              <w:right w:val="single" w:sz="12" w:space="0" w:color="auto"/>
            </w:tcBorders>
            <w:vAlign w:val="center"/>
          </w:tcPr>
          <w:p w14:paraId="49367728" w14:textId="77777777" w:rsidR="00D33E6E" w:rsidRPr="00C1486E" w:rsidRDefault="00D33E6E" w:rsidP="00785E36">
            <w:pPr>
              <w:spacing w:line="220" w:lineRule="exact"/>
              <w:jc w:val="center"/>
              <w:rPr>
                <w:rFonts w:ascii="Arial" w:hAnsi="Arial" w:cs="Arial"/>
                <w:sz w:val="16"/>
              </w:rPr>
            </w:pPr>
            <w:r w:rsidRPr="00C1486E">
              <w:rPr>
                <w:rFonts w:ascii="Arial" w:hAnsi="Arial" w:cs="Arial"/>
                <w:sz w:val="16"/>
              </w:rPr>
              <w:t>Unlimited Recording</w:t>
            </w:r>
          </w:p>
        </w:tc>
      </w:tr>
      <w:tr w:rsidR="00D33E6E" w14:paraId="3CB64107" w14:textId="77777777" w:rsidTr="00FA1A94">
        <w:tc>
          <w:tcPr>
            <w:tcW w:w="1528" w:type="dxa"/>
            <w:tcBorders>
              <w:top w:val="single" w:sz="12" w:space="0" w:color="auto"/>
              <w:left w:val="single" w:sz="12" w:space="0" w:color="auto"/>
              <w:bottom w:val="single" w:sz="12" w:space="0" w:color="auto"/>
              <w:right w:val="single" w:sz="12" w:space="0" w:color="auto"/>
            </w:tcBorders>
            <w:vAlign w:val="center"/>
          </w:tcPr>
          <w:p w14:paraId="38542D2B" w14:textId="77777777" w:rsidR="00D33E6E" w:rsidRPr="00C1486E" w:rsidRDefault="00D33E6E" w:rsidP="00785E36">
            <w:pPr>
              <w:spacing w:line="220" w:lineRule="exact"/>
              <w:rPr>
                <w:rFonts w:ascii="Arial" w:hAnsi="Arial" w:cs="Arial"/>
                <w:b/>
                <w:sz w:val="16"/>
              </w:rPr>
            </w:pPr>
            <w:r w:rsidRPr="00C1486E">
              <w:rPr>
                <w:rFonts w:ascii="Arial" w:hAnsi="Arial" w:cs="Arial"/>
                <w:b/>
                <w:sz w:val="16"/>
              </w:rPr>
              <w:t>Network Ports</w:t>
            </w:r>
          </w:p>
        </w:tc>
        <w:tc>
          <w:tcPr>
            <w:tcW w:w="5042" w:type="dxa"/>
            <w:gridSpan w:val="3"/>
            <w:tcBorders>
              <w:top w:val="single" w:sz="12" w:space="0" w:color="auto"/>
              <w:left w:val="single" w:sz="12" w:space="0" w:color="auto"/>
              <w:bottom w:val="single" w:sz="12" w:space="0" w:color="auto"/>
              <w:right w:val="single" w:sz="12" w:space="0" w:color="auto"/>
            </w:tcBorders>
            <w:vAlign w:val="center"/>
          </w:tcPr>
          <w:p w14:paraId="10558AB0" w14:textId="77777777" w:rsidR="00D33E6E" w:rsidRPr="00C1486E" w:rsidRDefault="00D33E6E" w:rsidP="00785E36">
            <w:pPr>
              <w:spacing w:line="220" w:lineRule="exact"/>
              <w:jc w:val="center"/>
              <w:rPr>
                <w:rFonts w:ascii="Arial" w:hAnsi="Arial" w:cs="Arial"/>
                <w:sz w:val="16"/>
              </w:rPr>
            </w:pPr>
            <w:r w:rsidRPr="00C1486E">
              <w:rPr>
                <w:rFonts w:ascii="Arial" w:hAnsi="Arial" w:cs="Arial"/>
                <w:sz w:val="16"/>
              </w:rPr>
              <w:t>Dual Gigabit</w:t>
            </w:r>
          </w:p>
        </w:tc>
      </w:tr>
      <w:tr w:rsidR="00D33E6E" w14:paraId="5D09A619" w14:textId="77777777" w:rsidTr="00FA1A94">
        <w:tc>
          <w:tcPr>
            <w:tcW w:w="1528" w:type="dxa"/>
            <w:tcBorders>
              <w:top w:val="single" w:sz="12" w:space="0" w:color="auto"/>
              <w:left w:val="single" w:sz="12" w:space="0" w:color="auto"/>
              <w:bottom w:val="single" w:sz="12" w:space="0" w:color="auto"/>
              <w:right w:val="single" w:sz="12" w:space="0" w:color="auto"/>
            </w:tcBorders>
            <w:vAlign w:val="center"/>
          </w:tcPr>
          <w:p w14:paraId="36E98123" w14:textId="77777777" w:rsidR="00D33E6E" w:rsidRPr="00C1486E" w:rsidRDefault="00D33E6E" w:rsidP="00785E36">
            <w:pPr>
              <w:spacing w:line="220" w:lineRule="exact"/>
              <w:rPr>
                <w:rFonts w:ascii="Arial" w:hAnsi="Arial" w:cs="Arial"/>
                <w:b/>
                <w:sz w:val="16"/>
              </w:rPr>
            </w:pPr>
            <w:r w:rsidRPr="00C1486E">
              <w:rPr>
                <w:rFonts w:ascii="Arial" w:hAnsi="Arial" w:cs="Arial"/>
                <w:b/>
                <w:sz w:val="16"/>
              </w:rPr>
              <w:t>Mount</w:t>
            </w:r>
          </w:p>
        </w:tc>
        <w:tc>
          <w:tcPr>
            <w:tcW w:w="5042" w:type="dxa"/>
            <w:gridSpan w:val="3"/>
            <w:tcBorders>
              <w:top w:val="single" w:sz="12" w:space="0" w:color="auto"/>
              <w:left w:val="single" w:sz="12" w:space="0" w:color="auto"/>
              <w:bottom w:val="single" w:sz="12" w:space="0" w:color="auto"/>
              <w:right w:val="single" w:sz="12" w:space="0" w:color="auto"/>
            </w:tcBorders>
            <w:vAlign w:val="center"/>
          </w:tcPr>
          <w:p w14:paraId="370BDC27" w14:textId="77777777" w:rsidR="00D33E6E" w:rsidRPr="00C1486E" w:rsidRDefault="00D33E6E" w:rsidP="00785E36">
            <w:pPr>
              <w:spacing w:line="220" w:lineRule="exact"/>
              <w:jc w:val="center"/>
              <w:rPr>
                <w:rFonts w:ascii="Arial" w:hAnsi="Arial" w:cs="Arial"/>
                <w:sz w:val="16"/>
              </w:rPr>
            </w:pPr>
            <w:r w:rsidRPr="00C1486E">
              <w:rPr>
                <w:rFonts w:ascii="Arial" w:hAnsi="Arial" w:cs="Arial"/>
                <w:sz w:val="16"/>
              </w:rPr>
              <w:t>Rack</w:t>
            </w:r>
          </w:p>
        </w:tc>
      </w:tr>
      <w:tr w:rsidR="00D33E6E" w14:paraId="62A6B789" w14:textId="77777777" w:rsidTr="00FA1A94">
        <w:tc>
          <w:tcPr>
            <w:tcW w:w="1528" w:type="dxa"/>
            <w:tcBorders>
              <w:top w:val="single" w:sz="12" w:space="0" w:color="auto"/>
              <w:left w:val="single" w:sz="12" w:space="0" w:color="auto"/>
              <w:bottom w:val="single" w:sz="12" w:space="0" w:color="auto"/>
              <w:right w:val="single" w:sz="12" w:space="0" w:color="auto"/>
            </w:tcBorders>
            <w:vAlign w:val="center"/>
          </w:tcPr>
          <w:p w14:paraId="5635F66E" w14:textId="77777777" w:rsidR="00D33E6E" w:rsidRPr="00C1486E" w:rsidRDefault="00D33E6E" w:rsidP="00785E36">
            <w:pPr>
              <w:spacing w:line="220" w:lineRule="exact"/>
              <w:rPr>
                <w:rFonts w:ascii="Arial" w:hAnsi="Arial" w:cs="Arial"/>
                <w:b/>
                <w:sz w:val="16"/>
              </w:rPr>
            </w:pPr>
            <w:r w:rsidRPr="00C1486E">
              <w:rPr>
                <w:rFonts w:ascii="Arial" w:hAnsi="Arial" w:cs="Arial"/>
                <w:b/>
                <w:sz w:val="16"/>
              </w:rPr>
              <w:t>Dimensions</w:t>
            </w:r>
          </w:p>
        </w:tc>
        <w:tc>
          <w:tcPr>
            <w:tcW w:w="5042" w:type="dxa"/>
            <w:gridSpan w:val="3"/>
            <w:tcBorders>
              <w:top w:val="single" w:sz="12" w:space="0" w:color="auto"/>
              <w:left w:val="single" w:sz="12" w:space="0" w:color="auto"/>
              <w:bottom w:val="single" w:sz="12" w:space="0" w:color="auto"/>
              <w:right w:val="single" w:sz="12" w:space="0" w:color="auto"/>
            </w:tcBorders>
            <w:vAlign w:val="center"/>
          </w:tcPr>
          <w:p w14:paraId="6F3BC2A2" w14:textId="77777777" w:rsidR="00D33E6E" w:rsidRPr="00C1486E" w:rsidRDefault="00D33E6E" w:rsidP="00785E36">
            <w:pPr>
              <w:spacing w:line="220" w:lineRule="exact"/>
              <w:jc w:val="center"/>
              <w:rPr>
                <w:rFonts w:ascii="Arial" w:hAnsi="Arial" w:cs="Arial"/>
                <w:sz w:val="16"/>
              </w:rPr>
            </w:pPr>
            <w:r w:rsidRPr="00C1486E">
              <w:rPr>
                <w:rFonts w:ascii="Arial" w:hAnsi="Arial" w:cs="Arial"/>
                <w:sz w:val="16"/>
              </w:rPr>
              <w:t>16.8″ x 12″ x 1.7″</w:t>
            </w:r>
          </w:p>
        </w:tc>
      </w:tr>
      <w:tr w:rsidR="00D33E6E" w14:paraId="2DF02720" w14:textId="77777777" w:rsidTr="00FA1A94">
        <w:tc>
          <w:tcPr>
            <w:tcW w:w="1528" w:type="dxa"/>
            <w:tcBorders>
              <w:top w:val="single" w:sz="12" w:space="0" w:color="auto"/>
              <w:left w:val="single" w:sz="12" w:space="0" w:color="auto"/>
              <w:bottom w:val="single" w:sz="12" w:space="0" w:color="auto"/>
              <w:right w:val="single" w:sz="12" w:space="0" w:color="auto"/>
            </w:tcBorders>
            <w:vAlign w:val="center"/>
          </w:tcPr>
          <w:p w14:paraId="30DBF82F" w14:textId="77777777" w:rsidR="00D33E6E" w:rsidRPr="00C1486E" w:rsidRDefault="00D33E6E" w:rsidP="00785E36">
            <w:pPr>
              <w:spacing w:line="220" w:lineRule="exact"/>
              <w:rPr>
                <w:rFonts w:ascii="Arial" w:hAnsi="Arial" w:cs="Arial"/>
                <w:b/>
                <w:sz w:val="16"/>
              </w:rPr>
            </w:pPr>
            <w:r w:rsidRPr="00C1486E">
              <w:rPr>
                <w:rFonts w:ascii="Arial" w:hAnsi="Arial" w:cs="Arial"/>
                <w:b/>
                <w:sz w:val="16"/>
              </w:rPr>
              <w:t>Power Supply</w:t>
            </w:r>
          </w:p>
        </w:tc>
        <w:tc>
          <w:tcPr>
            <w:tcW w:w="5042" w:type="dxa"/>
            <w:gridSpan w:val="3"/>
            <w:tcBorders>
              <w:top w:val="single" w:sz="12" w:space="0" w:color="auto"/>
              <w:left w:val="single" w:sz="12" w:space="0" w:color="auto"/>
              <w:bottom w:val="single" w:sz="12" w:space="0" w:color="auto"/>
              <w:right w:val="single" w:sz="12" w:space="0" w:color="auto"/>
            </w:tcBorders>
            <w:vAlign w:val="center"/>
          </w:tcPr>
          <w:p w14:paraId="01CCEEC2" w14:textId="7A595A0F" w:rsidR="00D33E6E" w:rsidRPr="00C1486E" w:rsidRDefault="00D33E6E" w:rsidP="00785E36">
            <w:pPr>
              <w:spacing w:line="220" w:lineRule="exact"/>
              <w:jc w:val="center"/>
              <w:rPr>
                <w:rFonts w:ascii="Arial" w:hAnsi="Arial" w:cs="Arial"/>
                <w:sz w:val="16"/>
              </w:rPr>
            </w:pPr>
            <w:r w:rsidRPr="00C1486E">
              <w:rPr>
                <w:rFonts w:ascii="Arial" w:hAnsi="Arial" w:cs="Arial"/>
                <w:sz w:val="16"/>
              </w:rPr>
              <w:t>Single</w:t>
            </w:r>
            <w:r w:rsidR="00FA1A94">
              <w:rPr>
                <w:rFonts w:ascii="Arial" w:hAnsi="Arial" w:cs="Arial"/>
                <w:sz w:val="16"/>
              </w:rPr>
              <w:t>, Internal</w:t>
            </w:r>
          </w:p>
        </w:tc>
      </w:tr>
    </w:tbl>
    <w:p w14:paraId="7119B544" w14:textId="77777777" w:rsidR="008B24E7" w:rsidRDefault="008B24E7" w:rsidP="008B24E7"/>
    <w:p w14:paraId="7CE71B09" w14:textId="77777777" w:rsidR="00C9090A" w:rsidRPr="00AD465B" w:rsidRDefault="004F4C70" w:rsidP="00854C73">
      <w:pPr>
        <w:pStyle w:val="NewCSIArticle"/>
        <w:numPr>
          <w:ilvl w:val="2"/>
          <w:numId w:val="6"/>
        </w:numPr>
        <w:rPr>
          <w:rFonts w:cs="Arial"/>
          <w:caps w:val="0"/>
          <w:szCs w:val="22"/>
        </w:rPr>
      </w:pPr>
      <w:r w:rsidRPr="00AD465B">
        <w:rPr>
          <w:rFonts w:cs="Arial"/>
          <w:caps w:val="0"/>
          <w:szCs w:val="22"/>
        </w:rPr>
        <w:t>Cloud Managed Video Recorders</w:t>
      </w:r>
      <w:r w:rsidR="00C9090A" w:rsidRPr="00AD465B">
        <w:rPr>
          <w:rFonts w:cs="Arial"/>
          <w:caps w:val="0"/>
          <w:szCs w:val="22"/>
        </w:rPr>
        <w:t>:</w:t>
      </w:r>
    </w:p>
    <w:p w14:paraId="49052F84" w14:textId="77777777" w:rsidR="00C9090A" w:rsidRPr="00B45B9D" w:rsidRDefault="00E9163F" w:rsidP="00854C73">
      <w:pPr>
        <w:pStyle w:val="NewCSIArticle"/>
        <w:numPr>
          <w:ilvl w:val="3"/>
          <w:numId w:val="6"/>
        </w:numPr>
        <w:rPr>
          <w:rFonts w:cs="Arial"/>
          <w:caps w:val="0"/>
        </w:rPr>
      </w:pPr>
      <w:r w:rsidRPr="00AD465B">
        <w:rPr>
          <w:rFonts w:cs="Arial"/>
          <w:i/>
          <w:caps w:val="0"/>
          <w:szCs w:val="22"/>
        </w:rPr>
        <w:t>Compact CMVRs</w:t>
      </w:r>
      <w:r w:rsidR="00C9090A" w:rsidRPr="00AD465B">
        <w:rPr>
          <w:rFonts w:cs="Arial"/>
          <w:i/>
          <w:caps w:val="0"/>
          <w:szCs w:val="22"/>
        </w:rPr>
        <w:t xml:space="preserve">: </w:t>
      </w:r>
      <w:r w:rsidR="00E16B38" w:rsidRPr="00AD465B">
        <w:rPr>
          <w:rFonts w:cs="Arial"/>
          <w:caps w:val="0"/>
          <w:szCs w:val="22"/>
        </w:rPr>
        <w:t>F</w:t>
      </w:r>
      <w:r w:rsidR="00756CFA" w:rsidRPr="00AD465B">
        <w:rPr>
          <w:rFonts w:cs="Arial"/>
          <w:caps w:val="0"/>
          <w:szCs w:val="22"/>
        </w:rPr>
        <w:t>or locations where installation space is at a premium.</w:t>
      </w:r>
    </w:p>
    <w:p w14:paraId="66FCAF8C" w14:textId="77777777" w:rsidR="008B24E7" w:rsidRDefault="008B24E7" w:rsidP="008B24E7"/>
    <w:tbl>
      <w:tblPr>
        <w:tblStyle w:val="TableGrid"/>
        <w:tblW w:w="5760" w:type="dxa"/>
        <w:tblLook w:val="04A0" w:firstRow="1" w:lastRow="0" w:firstColumn="1" w:lastColumn="0" w:noHBand="0" w:noVBand="1"/>
      </w:tblPr>
      <w:tblGrid>
        <w:gridCol w:w="1528"/>
        <w:gridCol w:w="2116"/>
        <w:gridCol w:w="46"/>
        <w:gridCol w:w="2070"/>
      </w:tblGrid>
      <w:tr w:rsidR="00756CFA" w14:paraId="66CE6D5F" w14:textId="77777777" w:rsidTr="00756CFA">
        <w:tc>
          <w:tcPr>
            <w:tcW w:w="1528" w:type="dxa"/>
            <w:tcBorders>
              <w:top w:val="nil"/>
              <w:left w:val="nil"/>
              <w:bottom w:val="single" w:sz="12" w:space="0" w:color="auto"/>
              <w:right w:val="single" w:sz="12" w:space="0" w:color="auto"/>
            </w:tcBorders>
            <w:vAlign w:val="center"/>
          </w:tcPr>
          <w:p w14:paraId="06E76A79" w14:textId="77777777" w:rsidR="00756CFA" w:rsidRPr="00C1486E" w:rsidRDefault="00756CFA" w:rsidP="00785E36">
            <w:pPr>
              <w:spacing w:line="220" w:lineRule="exact"/>
              <w:jc w:val="center"/>
              <w:rPr>
                <w:rFonts w:ascii="Arial" w:hAnsi="Arial" w:cs="Arial"/>
                <w:b/>
                <w:sz w:val="16"/>
              </w:rPr>
            </w:pPr>
          </w:p>
        </w:tc>
        <w:tc>
          <w:tcPr>
            <w:tcW w:w="4232" w:type="dxa"/>
            <w:gridSpan w:val="3"/>
            <w:tcBorders>
              <w:top w:val="single" w:sz="12" w:space="0" w:color="auto"/>
              <w:left w:val="single" w:sz="12" w:space="0" w:color="auto"/>
              <w:bottom w:val="single" w:sz="12" w:space="0" w:color="auto"/>
              <w:right w:val="single" w:sz="12" w:space="0" w:color="auto"/>
            </w:tcBorders>
            <w:vAlign w:val="center"/>
          </w:tcPr>
          <w:p w14:paraId="76EC6AE9" w14:textId="77777777" w:rsidR="00756CFA" w:rsidRPr="00C1486E" w:rsidRDefault="00756CFA" w:rsidP="00785E36">
            <w:pPr>
              <w:spacing w:line="220" w:lineRule="exact"/>
              <w:jc w:val="center"/>
              <w:rPr>
                <w:rFonts w:ascii="Arial" w:hAnsi="Arial" w:cs="Arial"/>
                <w:b/>
                <w:sz w:val="16"/>
              </w:rPr>
            </w:pPr>
            <w:r w:rsidRPr="00C1486E">
              <w:rPr>
                <w:rFonts w:ascii="Arial" w:hAnsi="Arial" w:cs="Arial"/>
                <w:b/>
                <w:sz w:val="16"/>
              </w:rPr>
              <w:t>Compact CMVRs</w:t>
            </w:r>
          </w:p>
        </w:tc>
      </w:tr>
      <w:tr w:rsidR="00FA1A94" w14:paraId="3144FEEC" w14:textId="77777777" w:rsidTr="00756CFA">
        <w:tc>
          <w:tcPr>
            <w:tcW w:w="1528" w:type="dxa"/>
            <w:tcBorders>
              <w:top w:val="nil"/>
              <w:left w:val="nil"/>
              <w:bottom w:val="single" w:sz="12" w:space="0" w:color="auto"/>
              <w:right w:val="single" w:sz="12" w:space="0" w:color="auto"/>
            </w:tcBorders>
            <w:vAlign w:val="center"/>
          </w:tcPr>
          <w:p w14:paraId="1846B1C0" w14:textId="77777777" w:rsidR="00FA1A94" w:rsidRPr="00C1486E" w:rsidRDefault="00FA1A94" w:rsidP="00FA1A94">
            <w:pPr>
              <w:spacing w:line="220" w:lineRule="exact"/>
              <w:jc w:val="center"/>
              <w:rPr>
                <w:rFonts w:ascii="Arial" w:hAnsi="Arial" w:cs="Arial"/>
                <w:b/>
                <w:sz w:val="16"/>
              </w:rPr>
            </w:pPr>
          </w:p>
        </w:tc>
        <w:tc>
          <w:tcPr>
            <w:tcW w:w="2162" w:type="dxa"/>
            <w:gridSpan w:val="2"/>
            <w:tcBorders>
              <w:top w:val="single" w:sz="12" w:space="0" w:color="auto"/>
              <w:left w:val="single" w:sz="12" w:space="0" w:color="auto"/>
              <w:bottom w:val="single" w:sz="12" w:space="0" w:color="auto"/>
              <w:right w:val="single" w:sz="12" w:space="0" w:color="auto"/>
            </w:tcBorders>
            <w:vAlign w:val="center"/>
          </w:tcPr>
          <w:p w14:paraId="6B1DDD3A" w14:textId="3A995127" w:rsidR="00FA1A94" w:rsidRPr="00C1486E" w:rsidRDefault="00FA1A94" w:rsidP="00FA1A94">
            <w:pPr>
              <w:spacing w:line="220" w:lineRule="exact"/>
              <w:jc w:val="center"/>
              <w:rPr>
                <w:rFonts w:ascii="Arial" w:hAnsi="Arial" w:cs="Arial"/>
                <w:b/>
                <w:sz w:val="16"/>
              </w:rPr>
            </w:pPr>
            <w:r w:rsidRPr="00C1486E">
              <w:rPr>
                <w:rFonts w:ascii="Arial" w:hAnsi="Arial" w:cs="Arial"/>
                <w:b/>
                <w:sz w:val="16"/>
              </w:rPr>
              <w:t>324</w:t>
            </w:r>
          </w:p>
        </w:tc>
        <w:tc>
          <w:tcPr>
            <w:tcW w:w="2070" w:type="dxa"/>
            <w:tcBorders>
              <w:top w:val="single" w:sz="12" w:space="0" w:color="auto"/>
              <w:left w:val="single" w:sz="12" w:space="0" w:color="auto"/>
              <w:bottom w:val="single" w:sz="12" w:space="0" w:color="auto"/>
              <w:right w:val="single" w:sz="12" w:space="0" w:color="auto"/>
            </w:tcBorders>
            <w:vAlign w:val="center"/>
          </w:tcPr>
          <w:p w14:paraId="73BCE909" w14:textId="79D7B3C0" w:rsidR="00FA1A94" w:rsidRPr="00C1486E" w:rsidRDefault="00FA1A94" w:rsidP="00FA1A94">
            <w:pPr>
              <w:spacing w:line="200" w:lineRule="exact"/>
              <w:jc w:val="center"/>
              <w:rPr>
                <w:rFonts w:ascii="Arial" w:hAnsi="Arial" w:cs="Arial"/>
                <w:b/>
                <w:sz w:val="16"/>
              </w:rPr>
            </w:pPr>
            <w:r>
              <w:rPr>
                <w:rFonts w:ascii="Arial" w:hAnsi="Arial" w:cs="Arial"/>
                <w:b/>
                <w:sz w:val="16"/>
              </w:rPr>
              <w:t>325</w:t>
            </w:r>
          </w:p>
        </w:tc>
      </w:tr>
      <w:tr w:rsidR="00FA1A94" w14:paraId="2ABC1AE7" w14:textId="77777777" w:rsidTr="00756CFA">
        <w:tc>
          <w:tcPr>
            <w:tcW w:w="1528" w:type="dxa"/>
            <w:tcBorders>
              <w:top w:val="single" w:sz="12" w:space="0" w:color="auto"/>
              <w:left w:val="single" w:sz="12" w:space="0" w:color="auto"/>
              <w:bottom w:val="single" w:sz="12" w:space="0" w:color="auto"/>
              <w:right w:val="single" w:sz="12" w:space="0" w:color="auto"/>
            </w:tcBorders>
            <w:vAlign w:val="center"/>
          </w:tcPr>
          <w:p w14:paraId="3EF478EE" w14:textId="77777777" w:rsidR="00FA1A94" w:rsidRPr="00C1486E" w:rsidRDefault="00FA1A94" w:rsidP="00FA1A94">
            <w:pPr>
              <w:spacing w:line="220" w:lineRule="exact"/>
              <w:rPr>
                <w:rFonts w:ascii="Arial" w:hAnsi="Arial" w:cs="Arial"/>
                <w:sz w:val="16"/>
              </w:rPr>
            </w:pPr>
            <w:r w:rsidRPr="00C1486E">
              <w:rPr>
                <w:rFonts w:ascii="Arial" w:hAnsi="Arial" w:cs="Arial"/>
                <w:b/>
                <w:sz w:val="16"/>
              </w:rPr>
              <w:t># of Cameras</w:t>
            </w:r>
          </w:p>
        </w:tc>
        <w:tc>
          <w:tcPr>
            <w:tcW w:w="2162" w:type="dxa"/>
            <w:gridSpan w:val="2"/>
            <w:tcBorders>
              <w:top w:val="single" w:sz="12" w:space="0" w:color="auto"/>
              <w:left w:val="single" w:sz="12" w:space="0" w:color="auto"/>
              <w:bottom w:val="single" w:sz="12" w:space="0" w:color="auto"/>
              <w:right w:val="single" w:sz="12" w:space="0" w:color="auto"/>
            </w:tcBorders>
            <w:vAlign w:val="center"/>
          </w:tcPr>
          <w:p w14:paraId="43D00A18" w14:textId="5AA213B0" w:rsidR="00FA1A94" w:rsidRPr="00C1486E" w:rsidRDefault="00FA1A94" w:rsidP="00FA1A94">
            <w:pPr>
              <w:spacing w:line="220" w:lineRule="exact"/>
              <w:jc w:val="center"/>
              <w:rPr>
                <w:rFonts w:ascii="Arial" w:hAnsi="Arial" w:cs="Arial"/>
                <w:sz w:val="16"/>
              </w:rPr>
            </w:pPr>
            <w:r w:rsidRPr="00C1486E">
              <w:rPr>
                <w:rFonts w:ascii="Arial" w:hAnsi="Arial" w:cs="Arial"/>
                <w:sz w:val="16"/>
              </w:rPr>
              <w:t>12 HD IP</w:t>
            </w:r>
          </w:p>
        </w:tc>
        <w:tc>
          <w:tcPr>
            <w:tcW w:w="2070" w:type="dxa"/>
            <w:tcBorders>
              <w:top w:val="single" w:sz="12" w:space="0" w:color="auto"/>
              <w:left w:val="single" w:sz="12" w:space="0" w:color="auto"/>
              <w:bottom w:val="single" w:sz="12" w:space="0" w:color="auto"/>
              <w:right w:val="single" w:sz="12" w:space="0" w:color="auto"/>
            </w:tcBorders>
            <w:vAlign w:val="center"/>
          </w:tcPr>
          <w:p w14:paraId="1F200713" w14:textId="77777777" w:rsidR="00FA1A94" w:rsidRPr="00C1486E" w:rsidRDefault="00FA1A94" w:rsidP="00FA1A94">
            <w:pPr>
              <w:spacing w:line="200" w:lineRule="exact"/>
              <w:jc w:val="center"/>
              <w:rPr>
                <w:rFonts w:ascii="Arial" w:hAnsi="Arial" w:cs="Arial"/>
                <w:sz w:val="16"/>
              </w:rPr>
            </w:pPr>
            <w:r w:rsidRPr="00C1486E">
              <w:rPr>
                <w:rFonts w:ascii="Arial" w:hAnsi="Arial" w:cs="Arial"/>
                <w:sz w:val="16"/>
              </w:rPr>
              <w:t>12 HD IP</w:t>
            </w:r>
          </w:p>
        </w:tc>
      </w:tr>
      <w:tr w:rsidR="00FA1A94" w14:paraId="1D72F63C" w14:textId="77777777" w:rsidTr="00756CFA">
        <w:tc>
          <w:tcPr>
            <w:tcW w:w="1528" w:type="dxa"/>
            <w:tcBorders>
              <w:top w:val="single" w:sz="12" w:space="0" w:color="auto"/>
              <w:left w:val="single" w:sz="12" w:space="0" w:color="auto"/>
              <w:bottom w:val="single" w:sz="12" w:space="0" w:color="auto"/>
              <w:right w:val="single" w:sz="12" w:space="0" w:color="auto"/>
            </w:tcBorders>
            <w:vAlign w:val="center"/>
          </w:tcPr>
          <w:p w14:paraId="0D60CFD6" w14:textId="77777777" w:rsidR="00FA1A94" w:rsidRPr="00C1486E" w:rsidRDefault="00FA1A94" w:rsidP="00FA1A94">
            <w:pPr>
              <w:spacing w:line="220" w:lineRule="exact"/>
              <w:rPr>
                <w:rFonts w:ascii="Arial" w:hAnsi="Arial" w:cs="Arial"/>
                <w:sz w:val="16"/>
              </w:rPr>
            </w:pPr>
            <w:r w:rsidRPr="00C1486E">
              <w:rPr>
                <w:rFonts w:ascii="Arial" w:hAnsi="Arial" w:cs="Arial"/>
                <w:b/>
                <w:sz w:val="16"/>
              </w:rPr>
              <w:t>Local Storage</w:t>
            </w:r>
          </w:p>
        </w:tc>
        <w:tc>
          <w:tcPr>
            <w:tcW w:w="2162" w:type="dxa"/>
            <w:gridSpan w:val="2"/>
            <w:tcBorders>
              <w:top w:val="single" w:sz="12" w:space="0" w:color="auto"/>
              <w:left w:val="single" w:sz="12" w:space="0" w:color="auto"/>
              <w:bottom w:val="single" w:sz="12" w:space="0" w:color="auto"/>
              <w:right w:val="single" w:sz="12" w:space="0" w:color="auto"/>
            </w:tcBorders>
            <w:vAlign w:val="center"/>
          </w:tcPr>
          <w:p w14:paraId="5611F5E5" w14:textId="4C9D9C22" w:rsidR="00FA1A94" w:rsidRPr="00C1486E" w:rsidRDefault="00FA1A94" w:rsidP="00FA1A94">
            <w:pPr>
              <w:spacing w:line="220" w:lineRule="exact"/>
              <w:jc w:val="center"/>
              <w:rPr>
                <w:rFonts w:ascii="Arial" w:hAnsi="Arial" w:cs="Arial"/>
                <w:sz w:val="16"/>
              </w:rPr>
            </w:pPr>
            <w:r w:rsidRPr="00C1486E">
              <w:rPr>
                <w:rFonts w:ascii="Arial" w:hAnsi="Arial" w:cs="Arial"/>
                <w:sz w:val="16"/>
              </w:rPr>
              <w:t>2 TB</w:t>
            </w:r>
          </w:p>
        </w:tc>
        <w:tc>
          <w:tcPr>
            <w:tcW w:w="2070" w:type="dxa"/>
            <w:tcBorders>
              <w:top w:val="single" w:sz="12" w:space="0" w:color="auto"/>
              <w:left w:val="single" w:sz="12" w:space="0" w:color="auto"/>
              <w:bottom w:val="single" w:sz="12" w:space="0" w:color="auto"/>
              <w:right w:val="single" w:sz="12" w:space="0" w:color="auto"/>
            </w:tcBorders>
            <w:vAlign w:val="center"/>
          </w:tcPr>
          <w:p w14:paraId="0A133207" w14:textId="77777777" w:rsidR="00FA1A94" w:rsidRPr="00C1486E" w:rsidRDefault="00FA1A94" w:rsidP="00FA1A94">
            <w:pPr>
              <w:spacing w:line="200" w:lineRule="exact"/>
              <w:jc w:val="center"/>
              <w:rPr>
                <w:rFonts w:ascii="Arial" w:hAnsi="Arial" w:cs="Arial"/>
                <w:sz w:val="16"/>
              </w:rPr>
            </w:pPr>
            <w:r w:rsidRPr="00C1486E">
              <w:rPr>
                <w:rFonts w:ascii="Arial" w:hAnsi="Arial" w:cs="Arial"/>
                <w:sz w:val="16"/>
              </w:rPr>
              <w:t>2 TB</w:t>
            </w:r>
          </w:p>
        </w:tc>
      </w:tr>
      <w:tr w:rsidR="00756CFA" w14:paraId="67F5C6BF" w14:textId="77777777" w:rsidTr="003D4084">
        <w:tc>
          <w:tcPr>
            <w:tcW w:w="1528" w:type="dxa"/>
            <w:tcBorders>
              <w:top w:val="single" w:sz="12" w:space="0" w:color="auto"/>
              <w:left w:val="single" w:sz="12" w:space="0" w:color="auto"/>
              <w:bottom w:val="single" w:sz="12" w:space="0" w:color="auto"/>
              <w:right w:val="single" w:sz="12" w:space="0" w:color="auto"/>
            </w:tcBorders>
            <w:vAlign w:val="center"/>
          </w:tcPr>
          <w:p w14:paraId="5E5D1E68" w14:textId="77777777" w:rsidR="00756CFA" w:rsidRPr="00C1486E" w:rsidRDefault="00756CFA" w:rsidP="00785E36">
            <w:pPr>
              <w:spacing w:line="220" w:lineRule="exact"/>
              <w:rPr>
                <w:rFonts w:ascii="Arial" w:hAnsi="Arial" w:cs="Arial"/>
                <w:b/>
                <w:sz w:val="16"/>
              </w:rPr>
            </w:pPr>
            <w:r w:rsidRPr="00C1486E">
              <w:rPr>
                <w:rFonts w:ascii="Arial" w:hAnsi="Arial" w:cs="Arial"/>
                <w:b/>
                <w:sz w:val="16"/>
              </w:rPr>
              <w:t>Cloud Storage</w:t>
            </w:r>
          </w:p>
        </w:tc>
        <w:tc>
          <w:tcPr>
            <w:tcW w:w="4232" w:type="dxa"/>
            <w:gridSpan w:val="3"/>
            <w:tcBorders>
              <w:top w:val="single" w:sz="12" w:space="0" w:color="auto"/>
              <w:left w:val="single" w:sz="12" w:space="0" w:color="auto"/>
              <w:bottom w:val="single" w:sz="12" w:space="0" w:color="auto"/>
              <w:right w:val="single" w:sz="12" w:space="0" w:color="auto"/>
            </w:tcBorders>
            <w:vAlign w:val="center"/>
          </w:tcPr>
          <w:p w14:paraId="356467FB" w14:textId="77777777" w:rsidR="00756CFA" w:rsidRPr="00C1486E" w:rsidRDefault="00756CFA" w:rsidP="00785E36">
            <w:pPr>
              <w:spacing w:line="220" w:lineRule="exact"/>
              <w:jc w:val="center"/>
              <w:rPr>
                <w:rFonts w:ascii="Arial" w:hAnsi="Arial" w:cs="Arial"/>
                <w:sz w:val="16"/>
              </w:rPr>
            </w:pPr>
            <w:r w:rsidRPr="00C1486E">
              <w:rPr>
                <w:rFonts w:ascii="Arial" w:hAnsi="Arial" w:cs="Arial"/>
                <w:sz w:val="16"/>
              </w:rPr>
              <w:t>Unlimited Recording</w:t>
            </w:r>
          </w:p>
        </w:tc>
      </w:tr>
      <w:tr w:rsidR="00FA1A94" w14:paraId="58FF4BE9" w14:textId="77777777" w:rsidTr="00C2764A">
        <w:tc>
          <w:tcPr>
            <w:tcW w:w="1528" w:type="dxa"/>
            <w:tcBorders>
              <w:top w:val="single" w:sz="12" w:space="0" w:color="auto"/>
              <w:left w:val="single" w:sz="12" w:space="0" w:color="auto"/>
              <w:bottom w:val="single" w:sz="12" w:space="0" w:color="auto"/>
              <w:right w:val="single" w:sz="12" w:space="0" w:color="auto"/>
            </w:tcBorders>
            <w:vAlign w:val="center"/>
          </w:tcPr>
          <w:p w14:paraId="5AD680ED" w14:textId="77777777" w:rsidR="00FA1A94" w:rsidRPr="00C1486E" w:rsidRDefault="00FA1A94" w:rsidP="00785E36">
            <w:pPr>
              <w:spacing w:line="220" w:lineRule="exact"/>
              <w:rPr>
                <w:rFonts w:ascii="Arial" w:hAnsi="Arial" w:cs="Arial"/>
                <w:b/>
                <w:sz w:val="16"/>
              </w:rPr>
            </w:pPr>
            <w:r w:rsidRPr="00C1486E">
              <w:rPr>
                <w:rFonts w:ascii="Arial" w:hAnsi="Arial" w:cs="Arial"/>
                <w:b/>
                <w:sz w:val="16"/>
              </w:rPr>
              <w:t>Network Ports</w:t>
            </w:r>
          </w:p>
        </w:tc>
        <w:tc>
          <w:tcPr>
            <w:tcW w:w="2116" w:type="dxa"/>
            <w:tcBorders>
              <w:top w:val="single" w:sz="12" w:space="0" w:color="auto"/>
              <w:left w:val="single" w:sz="12" w:space="0" w:color="auto"/>
              <w:bottom w:val="single" w:sz="12" w:space="0" w:color="auto"/>
              <w:right w:val="single" w:sz="12" w:space="0" w:color="auto"/>
            </w:tcBorders>
            <w:vAlign w:val="center"/>
          </w:tcPr>
          <w:p w14:paraId="641C2740" w14:textId="77777777" w:rsidR="00FA1A94" w:rsidRPr="00C1486E" w:rsidRDefault="00FA1A94" w:rsidP="00785E36">
            <w:pPr>
              <w:spacing w:line="220" w:lineRule="exact"/>
              <w:jc w:val="center"/>
              <w:rPr>
                <w:rFonts w:ascii="Arial" w:hAnsi="Arial" w:cs="Arial"/>
                <w:sz w:val="16"/>
              </w:rPr>
            </w:pPr>
            <w:r w:rsidRPr="00C1486E">
              <w:rPr>
                <w:rFonts w:ascii="Arial" w:hAnsi="Arial" w:cs="Arial"/>
                <w:sz w:val="16"/>
              </w:rPr>
              <w:t>Dual Gigabit</w:t>
            </w:r>
          </w:p>
        </w:tc>
        <w:tc>
          <w:tcPr>
            <w:tcW w:w="2116" w:type="dxa"/>
            <w:gridSpan w:val="2"/>
            <w:tcBorders>
              <w:top w:val="single" w:sz="12" w:space="0" w:color="auto"/>
              <w:left w:val="single" w:sz="12" w:space="0" w:color="auto"/>
              <w:bottom w:val="single" w:sz="12" w:space="0" w:color="auto"/>
              <w:right w:val="single" w:sz="12" w:space="0" w:color="auto"/>
            </w:tcBorders>
            <w:vAlign w:val="center"/>
          </w:tcPr>
          <w:p w14:paraId="721CE161" w14:textId="05AD9F90" w:rsidR="00FA1A94" w:rsidRPr="00C1486E" w:rsidRDefault="00FA1A94" w:rsidP="00785E36">
            <w:pPr>
              <w:spacing w:line="220" w:lineRule="exact"/>
              <w:jc w:val="center"/>
              <w:rPr>
                <w:rFonts w:ascii="Arial" w:hAnsi="Arial" w:cs="Arial"/>
                <w:sz w:val="16"/>
              </w:rPr>
            </w:pPr>
            <w:r w:rsidRPr="00764D10">
              <w:rPr>
                <w:rFonts w:ascii="Arial" w:hAnsi="Arial" w:cs="Arial"/>
                <w:sz w:val="18"/>
              </w:rPr>
              <w:t>1 Gigabit + 4 PoE</w:t>
            </w:r>
          </w:p>
        </w:tc>
      </w:tr>
      <w:tr w:rsidR="00756CFA" w14:paraId="4E17C29C" w14:textId="77777777" w:rsidTr="003D4084">
        <w:tc>
          <w:tcPr>
            <w:tcW w:w="1528" w:type="dxa"/>
            <w:tcBorders>
              <w:top w:val="single" w:sz="12" w:space="0" w:color="auto"/>
              <w:left w:val="single" w:sz="12" w:space="0" w:color="auto"/>
              <w:bottom w:val="single" w:sz="12" w:space="0" w:color="auto"/>
              <w:right w:val="single" w:sz="12" w:space="0" w:color="auto"/>
            </w:tcBorders>
            <w:vAlign w:val="center"/>
          </w:tcPr>
          <w:p w14:paraId="55100548" w14:textId="77777777" w:rsidR="00756CFA" w:rsidRPr="00C1486E" w:rsidRDefault="00756CFA" w:rsidP="00785E36">
            <w:pPr>
              <w:spacing w:line="220" w:lineRule="exact"/>
              <w:rPr>
                <w:rFonts w:ascii="Arial" w:hAnsi="Arial" w:cs="Arial"/>
                <w:b/>
                <w:sz w:val="16"/>
              </w:rPr>
            </w:pPr>
            <w:r w:rsidRPr="00C1486E">
              <w:rPr>
                <w:rFonts w:ascii="Arial" w:hAnsi="Arial" w:cs="Arial"/>
                <w:b/>
                <w:sz w:val="16"/>
              </w:rPr>
              <w:t>Mount</w:t>
            </w:r>
          </w:p>
        </w:tc>
        <w:tc>
          <w:tcPr>
            <w:tcW w:w="4232" w:type="dxa"/>
            <w:gridSpan w:val="3"/>
            <w:tcBorders>
              <w:top w:val="single" w:sz="12" w:space="0" w:color="auto"/>
              <w:left w:val="single" w:sz="12" w:space="0" w:color="auto"/>
              <w:bottom w:val="single" w:sz="12" w:space="0" w:color="auto"/>
              <w:right w:val="single" w:sz="12" w:space="0" w:color="auto"/>
            </w:tcBorders>
            <w:vAlign w:val="center"/>
          </w:tcPr>
          <w:p w14:paraId="62A77A9D" w14:textId="77777777" w:rsidR="00756CFA" w:rsidRPr="00C1486E" w:rsidRDefault="00756CFA" w:rsidP="00785E36">
            <w:pPr>
              <w:spacing w:line="220" w:lineRule="exact"/>
              <w:jc w:val="center"/>
              <w:rPr>
                <w:rFonts w:ascii="Arial" w:hAnsi="Arial" w:cs="Arial"/>
                <w:sz w:val="16"/>
              </w:rPr>
            </w:pPr>
            <w:r w:rsidRPr="00C1486E">
              <w:rPr>
                <w:rFonts w:ascii="Arial" w:hAnsi="Arial" w:cs="Arial"/>
                <w:sz w:val="16"/>
              </w:rPr>
              <w:t>Shelf/Wall</w:t>
            </w:r>
          </w:p>
        </w:tc>
      </w:tr>
      <w:tr w:rsidR="00FA1A94" w14:paraId="039C8490" w14:textId="77777777" w:rsidTr="00E44763">
        <w:tc>
          <w:tcPr>
            <w:tcW w:w="1528" w:type="dxa"/>
            <w:tcBorders>
              <w:top w:val="single" w:sz="12" w:space="0" w:color="auto"/>
              <w:left w:val="single" w:sz="12" w:space="0" w:color="auto"/>
              <w:bottom w:val="single" w:sz="12" w:space="0" w:color="auto"/>
              <w:right w:val="single" w:sz="12" w:space="0" w:color="auto"/>
            </w:tcBorders>
            <w:vAlign w:val="center"/>
          </w:tcPr>
          <w:p w14:paraId="0091B1E5" w14:textId="77777777" w:rsidR="00FA1A94" w:rsidRPr="00C1486E" w:rsidRDefault="00FA1A94" w:rsidP="00785E36">
            <w:pPr>
              <w:spacing w:line="220" w:lineRule="exact"/>
              <w:rPr>
                <w:rFonts w:ascii="Arial" w:hAnsi="Arial" w:cs="Arial"/>
                <w:b/>
                <w:sz w:val="16"/>
              </w:rPr>
            </w:pPr>
            <w:r w:rsidRPr="00C1486E">
              <w:rPr>
                <w:rFonts w:ascii="Arial" w:hAnsi="Arial" w:cs="Arial"/>
                <w:b/>
                <w:sz w:val="16"/>
              </w:rPr>
              <w:t>Dimensions</w:t>
            </w:r>
          </w:p>
        </w:tc>
        <w:tc>
          <w:tcPr>
            <w:tcW w:w="2116" w:type="dxa"/>
            <w:tcBorders>
              <w:top w:val="single" w:sz="12" w:space="0" w:color="auto"/>
              <w:left w:val="single" w:sz="12" w:space="0" w:color="auto"/>
              <w:bottom w:val="single" w:sz="12" w:space="0" w:color="auto"/>
              <w:right w:val="single" w:sz="12" w:space="0" w:color="auto"/>
            </w:tcBorders>
            <w:vAlign w:val="center"/>
          </w:tcPr>
          <w:p w14:paraId="3A0F9E5D" w14:textId="77777777" w:rsidR="00FA1A94" w:rsidRPr="00C1486E" w:rsidRDefault="00FA1A94" w:rsidP="00785E36">
            <w:pPr>
              <w:spacing w:line="220" w:lineRule="exact"/>
              <w:jc w:val="center"/>
              <w:rPr>
                <w:rFonts w:ascii="Arial" w:hAnsi="Arial" w:cs="Arial"/>
                <w:sz w:val="16"/>
              </w:rPr>
            </w:pPr>
            <w:r w:rsidRPr="00C1486E">
              <w:rPr>
                <w:rFonts w:ascii="Arial" w:hAnsi="Arial" w:cs="Arial"/>
                <w:sz w:val="16"/>
              </w:rPr>
              <w:t>5″ x 5″ x 1.75″</w:t>
            </w:r>
          </w:p>
        </w:tc>
        <w:tc>
          <w:tcPr>
            <w:tcW w:w="2116" w:type="dxa"/>
            <w:gridSpan w:val="2"/>
            <w:tcBorders>
              <w:top w:val="single" w:sz="12" w:space="0" w:color="auto"/>
              <w:left w:val="single" w:sz="12" w:space="0" w:color="auto"/>
              <w:bottom w:val="single" w:sz="12" w:space="0" w:color="auto"/>
              <w:right w:val="single" w:sz="12" w:space="0" w:color="auto"/>
            </w:tcBorders>
            <w:vAlign w:val="center"/>
          </w:tcPr>
          <w:p w14:paraId="70623BC9" w14:textId="41622F4F" w:rsidR="00FA1A94" w:rsidRPr="00C1486E" w:rsidRDefault="00FA1A94" w:rsidP="00785E36">
            <w:pPr>
              <w:spacing w:line="220" w:lineRule="exact"/>
              <w:jc w:val="center"/>
              <w:rPr>
                <w:rFonts w:ascii="Arial" w:hAnsi="Arial" w:cs="Arial"/>
                <w:sz w:val="16"/>
              </w:rPr>
            </w:pPr>
            <w:r>
              <w:rPr>
                <w:rFonts w:ascii="Arial" w:hAnsi="Arial" w:cs="Arial"/>
                <w:sz w:val="16"/>
              </w:rPr>
              <w:t>5” x 6.77” x 2.95”</w:t>
            </w:r>
          </w:p>
        </w:tc>
      </w:tr>
      <w:tr w:rsidR="00756CFA" w14:paraId="493AD3B8" w14:textId="77777777" w:rsidTr="003D4084">
        <w:tc>
          <w:tcPr>
            <w:tcW w:w="1528" w:type="dxa"/>
            <w:tcBorders>
              <w:top w:val="single" w:sz="12" w:space="0" w:color="auto"/>
              <w:left w:val="single" w:sz="12" w:space="0" w:color="auto"/>
              <w:bottom w:val="single" w:sz="12" w:space="0" w:color="auto"/>
              <w:right w:val="single" w:sz="12" w:space="0" w:color="auto"/>
            </w:tcBorders>
            <w:vAlign w:val="center"/>
          </w:tcPr>
          <w:p w14:paraId="26962E9A" w14:textId="77777777" w:rsidR="00756CFA" w:rsidRPr="00C1486E" w:rsidRDefault="00756CFA" w:rsidP="00785E36">
            <w:pPr>
              <w:spacing w:line="220" w:lineRule="exact"/>
              <w:rPr>
                <w:rFonts w:ascii="Arial" w:hAnsi="Arial" w:cs="Arial"/>
                <w:b/>
                <w:sz w:val="16"/>
              </w:rPr>
            </w:pPr>
            <w:r w:rsidRPr="00C1486E">
              <w:rPr>
                <w:rFonts w:ascii="Arial" w:hAnsi="Arial" w:cs="Arial"/>
                <w:b/>
                <w:sz w:val="16"/>
              </w:rPr>
              <w:t>Power Supply</w:t>
            </w:r>
          </w:p>
        </w:tc>
        <w:tc>
          <w:tcPr>
            <w:tcW w:w="4232" w:type="dxa"/>
            <w:gridSpan w:val="3"/>
            <w:tcBorders>
              <w:top w:val="single" w:sz="12" w:space="0" w:color="auto"/>
              <w:left w:val="single" w:sz="12" w:space="0" w:color="auto"/>
              <w:bottom w:val="single" w:sz="12" w:space="0" w:color="auto"/>
              <w:right w:val="single" w:sz="12" w:space="0" w:color="auto"/>
            </w:tcBorders>
            <w:vAlign w:val="center"/>
          </w:tcPr>
          <w:p w14:paraId="6A869CD0" w14:textId="77777777" w:rsidR="00756CFA" w:rsidRPr="00C1486E" w:rsidRDefault="00756CFA" w:rsidP="00785E36">
            <w:pPr>
              <w:spacing w:line="220" w:lineRule="exact"/>
              <w:jc w:val="center"/>
              <w:rPr>
                <w:rFonts w:ascii="Arial" w:hAnsi="Arial" w:cs="Arial"/>
                <w:sz w:val="16"/>
              </w:rPr>
            </w:pPr>
            <w:r w:rsidRPr="00C1486E">
              <w:rPr>
                <w:rFonts w:ascii="Arial" w:hAnsi="Arial" w:cs="Arial"/>
                <w:sz w:val="16"/>
              </w:rPr>
              <w:t>Single</w:t>
            </w:r>
          </w:p>
        </w:tc>
      </w:tr>
    </w:tbl>
    <w:p w14:paraId="70D912DB" w14:textId="77777777" w:rsidR="00756CFA" w:rsidRPr="00AD465B" w:rsidRDefault="00756CFA" w:rsidP="008B24E7">
      <w:pPr>
        <w:rPr>
          <w:rFonts w:ascii="Arial" w:hAnsi="Arial" w:cs="Arial"/>
        </w:rPr>
      </w:pPr>
    </w:p>
    <w:p w14:paraId="52B553AB" w14:textId="77777777" w:rsidR="00E9163F" w:rsidRPr="00AD465B" w:rsidRDefault="00E9163F" w:rsidP="00F31205">
      <w:pPr>
        <w:pStyle w:val="NewCSIArticle"/>
        <w:numPr>
          <w:ilvl w:val="3"/>
          <w:numId w:val="6"/>
        </w:numPr>
        <w:rPr>
          <w:rFonts w:cs="Arial"/>
          <w:caps w:val="0"/>
        </w:rPr>
      </w:pPr>
      <w:r w:rsidRPr="00AD465B">
        <w:rPr>
          <w:rFonts w:cs="Arial"/>
          <w:i/>
          <w:caps w:val="0"/>
        </w:rPr>
        <w:t xml:space="preserve">Rack CMVRs: </w:t>
      </w:r>
      <w:r w:rsidRPr="00AD465B">
        <w:rPr>
          <w:rFonts w:cs="Arial"/>
          <w:caps w:val="0"/>
        </w:rPr>
        <w:t xml:space="preserve">Designed </w:t>
      </w:r>
      <w:r w:rsidR="00E16B38" w:rsidRPr="00AD465B">
        <w:rPr>
          <w:rFonts w:cs="Arial"/>
          <w:caps w:val="0"/>
        </w:rPr>
        <w:t xml:space="preserve">for </w:t>
      </w:r>
      <w:r w:rsidRPr="00AD465B">
        <w:rPr>
          <w:rFonts w:cs="Arial"/>
          <w:caps w:val="0"/>
        </w:rPr>
        <w:t>rack</w:t>
      </w:r>
      <w:r w:rsidR="00E16B38" w:rsidRPr="00AD465B">
        <w:rPr>
          <w:rFonts w:cs="Arial"/>
          <w:caps w:val="0"/>
        </w:rPr>
        <w:t xml:space="preserve"> </w:t>
      </w:r>
      <w:r w:rsidRPr="00AD465B">
        <w:rPr>
          <w:rFonts w:cs="Arial"/>
          <w:caps w:val="0"/>
        </w:rPr>
        <w:t>mount</w:t>
      </w:r>
      <w:r w:rsidR="00E16B38" w:rsidRPr="00AD465B">
        <w:rPr>
          <w:rFonts w:cs="Arial"/>
          <w:caps w:val="0"/>
        </w:rPr>
        <w:t>ing</w:t>
      </w:r>
      <w:r w:rsidR="000926FD" w:rsidRPr="00AD465B">
        <w:rPr>
          <w:rFonts w:cs="Arial"/>
          <w:caps w:val="0"/>
        </w:rPr>
        <w:t>;</w:t>
      </w:r>
      <w:r w:rsidR="009825CB" w:rsidRPr="00AD465B">
        <w:rPr>
          <w:rFonts w:cs="Arial"/>
          <w:caps w:val="0"/>
        </w:rPr>
        <w:t xml:space="preserve"> two </w:t>
      </w:r>
      <w:r w:rsidR="00797C8B" w:rsidRPr="00AD465B">
        <w:rPr>
          <w:rFonts w:cs="Arial"/>
          <w:caps w:val="0"/>
        </w:rPr>
        <w:t xml:space="preserve">CMVRs </w:t>
      </w:r>
      <w:r w:rsidR="009825CB" w:rsidRPr="00AD465B">
        <w:rPr>
          <w:rFonts w:cs="Arial"/>
          <w:caps w:val="0"/>
        </w:rPr>
        <w:t xml:space="preserve">support IP cameras </w:t>
      </w:r>
      <w:r w:rsidR="00DD39F1" w:rsidRPr="00AD465B">
        <w:rPr>
          <w:rFonts w:cs="Arial"/>
          <w:caps w:val="0"/>
        </w:rPr>
        <w:t>only</w:t>
      </w:r>
      <w:r w:rsidR="00797C8B" w:rsidRPr="00AD465B">
        <w:rPr>
          <w:rFonts w:cs="Arial"/>
          <w:caps w:val="0"/>
        </w:rPr>
        <w:t>;</w:t>
      </w:r>
      <w:r w:rsidR="00DD39F1" w:rsidRPr="00AD465B">
        <w:rPr>
          <w:rFonts w:cs="Arial"/>
          <w:caps w:val="0"/>
        </w:rPr>
        <w:t xml:space="preserve"> </w:t>
      </w:r>
      <w:r w:rsidR="009825CB" w:rsidRPr="00AD465B">
        <w:rPr>
          <w:rFonts w:cs="Arial"/>
          <w:caps w:val="0"/>
        </w:rPr>
        <w:t xml:space="preserve">two </w:t>
      </w:r>
      <w:r w:rsidR="00797C8B" w:rsidRPr="00AD465B">
        <w:rPr>
          <w:rFonts w:cs="Arial"/>
          <w:caps w:val="0"/>
        </w:rPr>
        <w:t xml:space="preserve">CMVRs support </w:t>
      </w:r>
      <w:r w:rsidR="009825CB" w:rsidRPr="00AD465B">
        <w:rPr>
          <w:rFonts w:cs="Arial"/>
          <w:caps w:val="0"/>
        </w:rPr>
        <w:t>either IP or Analog cameras</w:t>
      </w:r>
      <w:r w:rsidR="00625A10" w:rsidRPr="00AD465B">
        <w:rPr>
          <w:rFonts w:cs="Arial"/>
          <w:caps w:val="0"/>
        </w:rPr>
        <w:t xml:space="preserve"> (not both)</w:t>
      </w:r>
      <w:r w:rsidR="009825CB" w:rsidRPr="00AD465B">
        <w:rPr>
          <w:rFonts w:cs="Arial"/>
          <w:caps w:val="0"/>
        </w:rPr>
        <w:t>.</w:t>
      </w:r>
    </w:p>
    <w:p w14:paraId="1157A78F" w14:textId="77777777" w:rsidR="00E9163F" w:rsidRDefault="00E9163F" w:rsidP="00F31205">
      <w:pPr>
        <w:keepNext/>
      </w:pPr>
    </w:p>
    <w:tbl>
      <w:tblPr>
        <w:tblStyle w:val="TableGrid"/>
        <w:tblW w:w="6662" w:type="dxa"/>
        <w:tblLook w:val="04A0" w:firstRow="1" w:lastRow="0" w:firstColumn="1" w:lastColumn="0" w:noHBand="0" w:noVBand="1"/>
      </w:tblPr>
      <w:tblGrid>
        <w:gridCol w:w="1123"/>
        <w:gridCol w:w="2417"/>
        <w:gridCol w:w="3122"/>
      </w:tblGrid>
      <w:tr w:rsidR="00E16B38" w14:paraId="77A1223F" w14:textId="77777777" w:rsidTr="00FA1A94">
        <w:trPr>
          <w:trHeight w:val="269"/>
        </w:trPr>
        <w:tc>
          <w:tcPr>
            <w:tcW w:w="1036" w:type="dxa"/>
            <w:tcBorders>
              <w:top w:val="nil"/>
              <w:left w:val="nil"/>
              <w:bottom w:val="single" w:sz="12" w:space="0" w:color="auto"/>
              <w:right w:val="single" w:sz="12" w:space="0" w:color="auto"/>
            </w:tcBorders>
            <w:vAlign w:val="center"/>
          </w:tcPr>
          <w:p w14:paraId="6AC3C3A8" w14:textId="77777777" w:rsidR="00E16B38" w:rsidRPr="00C1486E" w:rsidRDefault="00E16B38" w:rsidP="00F31205">
            <w:pPr>
              <w:keepNext/>
              <w:spacing w:line="220" w:lineRule="exact"/>
              <w:jc w:val="center"/>
              <w:rPr>
                <w:rFonts w:ascii="Arial" w:hAnsi="Arial" w:cs="Arial"/>
                <w:b/>
                <w:sz w:val="16"/>
              </w:rPr>
            </w:pPr>
          </w:p>
        </w:tc>
        <w:tc>
          <w:tcPr>
            <w:tcW w:w="5626" w:type="dxa"/>
            <w:gridSpan w:val="2"/>
            <w:tcBorders>
              <w:top w:val="single" w:sz="12" w:space="0" w:color="auto"/>
              <w:left w:val="single" w:sz="12" w:space="0" w:color="auto"/>
              <w:bottom w:val="single" w:sz="12" w:space="0" w:color="auto"/>
              <w:right w:val="single" w:sz="12" w:space="0" w:color="auto"/>
            </w:tcBorders>
            <w:vAlign w:val="center"/>
          </w:tcPr>
          <w:p w14:paraId="7335F266" w14:textId="77777777" w:rsidR="00E16B38" w:rsidRPr="00C1486E" w:rsidRDefault="00E16B38" w:rsidP="00F31205">
            <w:pPr>
              <w:keepNext/>
              <w:spacing w:line="220" w:lineRule="exact"/>
              <w:jc w:val="center"/>
              <w:rPr>
                <w:rFonts w:ascii="Arial" w:hAnsi="Arial" w:cs="Arial"/>
                <w:b/>
                <w:sz w:val="16"/>
              </w:rPr>
            </w:pPr>
            <w:r w:rsidRPr="00C1486E">
              <w:rPr>
                <w:rFonts w:ascii="Arial" w:hAnsi="Arial" w:cs="Arial"/>
                <w:b/>
                <w:sz w:val="16"/>
              </w:rPr>
              <w:t xml:space="preserve">Rack </w:t>
            </w:r>
            <w:r w:rsidR="00706144" w:rsidRPr="00C1486E">
              <w:rPr>
                <w:rFonts w:ascii="Arial" w:hAnsi="Arial" w:cs="Arial"/>
                <w:b/>
                <w:sz w:val="16"/>
              </w:rPr>
              <w:t>CMVRs</w:t>
            </w:r>
          </w:p>
        </w:tc>
      </w:tr>
      <w:tr w:rsidR="00FA1A94" w14:paraId="74076E46" w14:textId="77777777" w:rsidTr="00FA1A94">
        <w:trPr>
          <w:trHeight w:val="251"/>
        </w:trPr>
        <w:tc>
          <w:tcPr>
            <w:tcW w:w="1036" w:type="dxa"/>
            <w:tcBorders>
              <w:top w:val="nil"/>
              <w:left w:val="nil"/>
              <w:bottom w:val="single" w:sz="12" w:space="0" w:color="auto"/>
              <w:right w:val="single" w:sz="12" w:space="0" w:color="auto"/>
            </w:tcBorders>
            <w:vAlign w:val="center"/>
          </w:tcPr>
          <w:p w14:paraId="7BABBA01" w14:textId="77777777" w:rsidR="00FA1A94" w:rsidRPr="00C1486E" w:rsidRDefault="00FA1A94" w:rsidP="00F31205">
            <w:pPr>
              <w:keepNext/>
              <w:spacing w:line="220" w:lineRule="exact"/>
              <w:jc w:val="center"/>
              <w:rPr>
                <w:rFonts w:ascii="Arial" w:hAnsi="Arial" w:cs="Arial"/>
                <w:b/>
                <w:sz w:val="16"/>
              </w:rPr>
            </w:pPr>
          </w:p>
        </w:tc>
        <w:tc>
          <w:tcPr>
            <w:tcW w:w="2453" w:type="dxa"/>
            <w:tcBorders>
              <w:top w:val="single" w:sz="12" w:space="0" w:color="auto"/>
              <w:left w:val="single" w:sz="12" w:space="0" w:color="auto"/>
              <w:bottom w:val="single" w:sz="12" w:space="0" w:color="auto"/>
              <w:right w:val="single" w:sz="12" w:space="0" w:color="auto"/>
            </w:tcBorders>
            <w:vAlign w:val="center"/>
          </w:tcPr>
          <w:p w14:paraId="060BA098" w14:textId="77777777" w:rsidR="00FA1A94" w:rsidRPr="00C1486E" w:rsidRDefault="00FA1A94" w:rsidP="00F31205">
            <w:pPr>
              <w:keepNext/>
              <w:spacing w:line="220" w:lineRule="exact"/>
              <w:jc w:val="center"/>
              <w:rPr>
                <w:rFonts w:ascii="Arial" w:hAnsi="Arial" w:cs="Arial"/>
                <w:b/>
                <w:sz w:val="16"/>
              </w:rPr>
            </w:pPr>
            <w:r w:rsidRPr="00C1486E">
              <w:rPr>
                <w:rFonts w:ascii="Arial" w:hAnsi="Arial" w:cs="Arial"/>
                <w:b/>
                <w:sz w:val="16"/>
              </w:rPr>
              <w:t>320</w:t>
            </w:r>
          </w:p>
        </w:tc>
        <w:tc>
          <w:tcPr>
            <w:tcW w:w="3173" w:type="dxa"/>
            <w:tcBorders>
              <w:top w:val="single" w:sz="12" w:space="0" w:color="auto"/>
              <w:left w:val="single" w:sz="12" w:space="0" w:color="auto"/>
              <w:bottom w:val="single" w:sz="12" w:space="0" w:color="auto"/>
              <w:right w:val="single" w:sz="12" w:space="0" w:color="auto"/>
            </w:tcBorders>
            <w:vAlign w:val="center"/>
          </w:tcPr>
          <w:p w14:paraId="56FE4770" w14:textId="5AD855DD" w:rsidR="00FA1A94" w:rsidRPr="00C1486E" w:rsidRDefault="00FA1A94" w:rsidP="00F31205">
            <w:pPr>
              <w:keepNext/>
              <w:spacing w:line="220" w:lineRule="exact"/>
              <w:jc w:val="center"/>
              <w:rPr>
                <w:rFonts w:ascii="Arial" w:hAnsi="Arial" w:cs="Arial"/>
                <w:b/>
                <w:sz w:val="16"/>
              </w:rPr>
            </w:pPr>
            <w:r w:rsidRPr="00C1486E">
              <w:rPr>
                <w:rFonts w:ascii="Arial" w:hAnsi="Arial" w:cs="Arial"/>
                <w:b/>
                <w:sz w:val="16"/>
              </w:rPr>
              <w:t>420</w:t>
            </w:r>
          </w:p>
        </w:tc>
      </w:tr>
      <w:tr w:rsidR="00FA1A94" w14:paraId="537CEBF9" w14:textId="77777777" w:rsidTr="00FA1A94">
        <w:trPr>
          <w:trHeight w:val="269"/>
        </w:trPr>
        <w:tc>
          <w:tcPr>
            <w:tcW w:w="1036" w:type="dxa"/>
            <w:tcBorders>
              <w:top w:val="single" w:sz="12" w:space="0" w:color="auto"/>
              <w:left w:val="single" w:sz="12" w:space="0" w:color="auto"/>
              <w:bottom w:val="single" w:sz="12" w:space="0" w:color="auto"/>
              <w:right w:val="single" w:sz="12" w:space="0" w:color="auto"/>
            </w:tcBorders>
            <w:vAlign w:val="center"/>
          </w:tcPr>
          <w:p w14:paraId="5C1E646C" w14:textId="77777777" w:rsidR="00FA1A94" w:rsidRPr="00C1486E" w:rsidRDefault="00FA1A94" w:rsidP="00F31205">
            <w:pPr>
              <w:keepNext/>
              <w:spacing w:line="220" w:lineRule="exact"/>
              <w:rPr>
                <w:rFonts w:ascii="Arial" w:hAnsi="Arial" w:cs="Arial"/>
                <w:sz w:val="16"/>
              </w:rPr>
            </w:pPr>
            <w:r w:rsidRPr="00C1486E">
              <w:rPr>
                <w:rFonts w:ascii="Arial" w:hAnsi="Arial" w:cs="Arial"/>
                <w:b/>
                <w:sz w:val="16"/>
              </w:rPr>
              <w:t># of Cameras</w:t>
            </w:r>
          </w:p>
        </w:tc>
        <w:tc>
          <w:tcPr>
            <w:tcW w:w="2453" w:type="dxa"/>
            <w:tcBorders>
              <w:top w:val="single" w:sz="12" w:space="0" w:color="auto"/>
              <w:left w:val="single" w:sz="12" w:space="0" w:color="auto"/>
              <w:bottom w:val="single" w:sz="12" w:space="0" w:color="auto"/>
              <w:right w:val="single" w:sz="12" w:space="0" w:color="auto"/>
            </w:tcBorders>
            <w:vAlign w:val="center"/>
          </w:tcPr>
          <w:p w14:paraId="14FF59C8" w14:textId="77777777" w:rsidR="00FA1A94" w:rsidRPr="00C1486E" w:rsidRDefault="00FA1A94" w:rsidP="00F31205">
            <w:pPr>
              <w:keepNext/>
              <w:spacing w:line="220" w:lineRule="exact"/>
              <w:jc w:val="center"/>
              <w:rPr>
                <w:rFonts w:ascii="Arial" w:hAnsi="Arial" w:cs="Arial"/>
                <w:sz w:val="16"/>
              </w:rPr>
            </w:pPr>
            <w:r w:rsidRPr="00C1486E">
              <w:rPr>
                <w:rFonts w:ascii="Arial" w:hAnsi="Arial" w:cs="Arial"/>
                <w:sz w:val="16"/>
              </w:rPr>
              <w:t>15 HD IP</w:t>
            </w:r>
          </w:p>
        </w:tc>
        <w:tc>
          <w:tcPr>
            <w:tcW w:w="3173" w:type="dxa"/>
            <w:tcBorders>
              <w:top w:val="single" w:sz="12" w:space="0" w:color="auto"/>
              <w:left w:val="single" w:sz="12" w:space="0" w:color="auto"/>
              <w:bottom w:val="single" w:sz="12" w:space="0" w:color="auto"/>
              <w:right w:val="single" w:sz="12" w:space="0" w:color="auto"/>
            </w:tcBorders>
            <w:vAlign w:val="center"/>
          </w:tcPr>
          <w:p w14:paraId="496C1C0D" w14:textId="26FB9C9E" w:rsidR="00FA1A94" w:rsidRPr="00C1486E" w:rsidRDefault="00FA1A94" w:rsidP="00F31205">
            <w:pPr>
              <w:keepNext/>
              <w:spacing w:line="220" w:lineRule="exact"/>
              <w:jc w:val="center"/>
              <w:rPr>
                <w:rFonts w:ascii="Arial" w:hAnsi="Arial" w:cs="Arial"/>
                <w:sz w:val="16"/>
              </w:rPr>
            </w:pPr>
            <w:r w:rsidRPr="00C1486E">
              <w:rPr>
                <w:rFonts w:ascii="Arial" w:hAnsi="Arial" w:cs="Arial"/>
                <w:sz w:val="16"/>
              </w:rPr>
              <w:t>30 HD IP</w:t>
            </w:r>
          </w:p>
        </w:tc>
      </w:tr>
      <w:tr w:rsidR="00FA1A94" w14:paraId="7D7A848F" w14:textId="77777777" w:rsidTr="00FA1A94">
        <w:trPr>
          <w:trHeight w:val="269"/>
        </w:trPr>
        <w:tc>
          <w:tcPr>
            <w:tcW w:w="1036" w:type="dxa"/>
            <w:tcBorders>
              <w:top w:val="single" w:sz="12" w:space="0" w:color="auto"/>
              <w:left w:val="single" w:sz="12" w:space="0" w:color="auto"/>
              <w:bottom w:val="single" w:sz="12" w:space="0" w:color="auto"/>
              <w:right w:val="single" w:sz="12" w:space="0" w:color="auto"/>
            </w:tcBorders>
            <w:vAlign w:val="center"/>
          </w:tcPr>
          <w:p w14:paraId="7A7593B5" w14:textId="77777777" w:rsidR="00FA1A94" w:rsidRPr="00C1486E" w:rsidRDefault="00FA1A94" w:rsidP="00785E36">
            <w:pPr>
              <w:spacing w:line="220" w:lineRule="exact"/>
              <w:rPr>
                <w:rFonts w:ascii="Arial" w:hAnsi="Arial" w:cs="Arial"/>
                <w:sz w:val="16"/>
              </w:rPr>
            </w:pPr>
            <w:r w:rsidRPr="00C1486E">
              <w:rPr>
                <w:rFonts w:ascii="Arial" w:hAnsi="Arial" w:cs="Arial"/>
                <w:b/>
                <w:sz w:val="16"/>
              </w:rPr>
              <w:t>Local Storage</w:t>
            </w:r>
          </w:p>
        </w:tc>
        <w:tc>
          <w:tcPr>
            <w:tcW w:w="2453" w:type="dxa"/>
            <w:tcBorders>
              <w:top w:val="single" w:sz="12" w:space="0" w:color="auto"/>
              <w:left w:val="single" w:sz="12" w:space="0" w:color="auto"/>
              <w:bottom w:val="single" w:sz="12" w:space="0" w:color="auto"/>
              <w:right w:val="single" w:sz="12" w:space="0" w:color="auto"/>
            </w:tcBorders>
            <w:vAlign w:val="center"/>
          </w:tcPr>
          <w:p w14:paraId="0BB0884F" w14:textId="65F7F310" w:rsidR="00FA1A94" w:rsidRPr="00C1486E" w:rsidRDefault="00FA1A94" w:rsidP="00785E36">
            <w:pPr>
              <w:spacing w:line="220" w:lineRule="exact"/>
              <w:jc w:val="center"/>
              <w:rPr>
                <w:rFonts w:ascii="Arial" w:hAnsi="Arial" w:cs="Arial"/>
                <w:sz w:val="16"/>
              </w:rPr>
            </w:pPr>
            <w:r>
              <w:rPr>
                <w:rFonts w:ascii="Arial" w:hAnsi="Arial" w:cs="Arial"/>
                <w:sz w:val="16"/>
              </w:rPr>
              <w:t>4</w:t>
            </w:r>
            <w:r w:rsidRPr="00C1486E">
              <w:rPr>
                <w:rFonts w:ascii="Arial" w:hAnsi="Arial" w:cs="Arial"/>
                <w:sz w:val="16"/>
              </w:rPr>
              <w:t xml:space="preserve"> TB</w:t>
            </w:r>
            <w:r>
              <w:rPr>
                <w:rFonts w:ascii="Arial" w:hAnsi="Arial" w:cs="Arial"/>
                <w:sz w:val="16"/>
              </w:rPr>
              <w:t>*</w:t>
            </w:r>
          </w:p>
        </w:tc>
        <w:tc>
          <w:tcPr>
            <w:tcW w:w="3173" w:type="dxa"/>
            <w:tcBorders>
              <w:top w:val="single" w:sz="12" w:space="0" w:color="auto"/>
              <w:left w:val="single" w:sz="12" w:space="0" w:color="auto"/>
              <w:bottom w:val="single" w:sz="12" w:space="0" w:color="auto"/>
              <w:right w:val="single" w:sz="12" w:space="0" w:color="auto"/>
            </w:tcBorders>
            <w:vAlign w:val="center"/>
          </w:tcPr>
          <w:p w14:paraId="5BA253ED" w14:textId="79C97D2D" w:rsidR="00FA1A94" w:rsidRPr="00C1486E" w:rsidRDefault="00FA1A94" w:rsidP="00785E36">
            <w:pPr>
              <w:spacing w:line="220" w:lineRule="exact"/>
              <w:jc w:val="center"/>
              <w:rPr>
                <w:rFonts w:ascii="Arial" w:hAnsi="Arial" w:cs="Arial"/>
                <w:sz w:val="16"/>
              </w:rPr>
            </w:pPr>
            <w:r>
              <w:rPr>
                <w:rFonts w:ascii="Arial" w:hAnsi="Arial" w:cs="Arial"/>
                <w:sz w:val="16"/>
              </w:rPr>
              <w:t>10</w:t>
            </w:r>
            <w:r w:rsidRPr="00C1486E">
              <w:rPr>
                <w:rFonts w:ascii="Arial" w:hAnsi="Arial" w:cs="Arial"/>
                <w:sz w:val="16"/>
              </w:rPr>
              <w:t xml:space="preserve"> TB</w:t>
            </w:r>
            <w:r>
              <w:rPr>
                <w:rFonts w:ascii="Arial" w:hAnsi="Arial" w:cs="Arial"/>
                <w:sz w:val="16"/>
              </w:rPr>
              <w:t>*</w:t>
            </w:r>
          </w:p>
        </w:tc>
      </w:tr>
      <w:tr w:rsidR="00E16B38" w14:paraId="42C2A325" w14:textId="77777777" w:rsidTr="00FA1A94">
        <w:trPr>
          <w:trHeight w:val="251"/>
        </w:trPr>
        <w:tc>
          <w:tcPr>
            <w:tcW w:w="1036" w:type="dxa"/>
            <w:tcBorders>
              <w:top w:val="single" w:sz="12" w:space="0" w:color="auto"/>
              <w:left w:val="single" w:sz="12" w:space="0" w:color="auto"/>
              <w:bottom w:val="single" w:sz="12" w:space="0" w:color="auto"/>
              <w:right w:val="single" w:sz="12" w:space="0" w:color="auto"/>
            </w:tcBorders>
            <w:vAlign w:val="center"/>
          </w:tcPr>
          <w:p w14:paraId="603C5D81" w14:textId="77777777" w:rsidR="00E16B38" w:rsidRPr="00C1486E" w:rsidRDefault="00E16B38" w:rsidP="00785E36">
            <w:pPr>
              <w:spacing w:line="220" w:lineRule="exact"/>
              <w:rPr>
                <w:rFonts w:ascii="Arial" w:hAnsi="Arial" w:cs="Arial"/>
                <w:b/>
                <w:sz w:val="16"/>
              </w:rPr>
            </w:pPr>
            <w:r w:rsidRPr="00C1486E">
              <w:rPr>
                <w:rFonts w:ascii="Arial" w:hAnsi="Arial" w:cs="Arial"/>
                <w:b/>
                <w:sz w:val="16"/>
              </w:rPr>
              <w:t>Cloud Storage</w:t>
            </w:r>
          </w:p>
        </w:tc>
        <w:tc>
          <w:tcPr>
            <w:tcW w:w="5626" w:type="dxa"/>
            <w:gridSpan w:val="2"/>
            <w:tcBorders>
              <w:top w:val="single" w:sz="12" w:space="0" w:color="auto"/>
              <w:left w:val="single" w:sz="12" w:space="0" w:color="auto"/>
              <w:bottom w:val="single" w:sz="12" w:space="0" w:color="auto"/>
              <w:right w:val="single" w:sz="12" w:space="0" w:color="auto"/>
            </w:tcBorders>
            <w:vAlign w:val="center"/>
          </w:tcPr>
          <w:p w14:paraId="06DC0BF0" w14:textId="77777777" w:rsidR="00E16B38" w:rsidRPr="00C1486E" w:rsidRDefault="00E16B38" w:rsidP="00785E36">
            <w:pPr>
              <w:spacing w:line="220" w:lineRule="exact"/>
              <w:jc w:val="center"/>
              <w:rPr>
                <w:rFonts w:ascii="Arial" w:hAnsi="Arial" w:cs="Arial"/>
                <w:sz w:val="16"/>
              </w:rPr>
            </w:pPr>
            <w:r w:rsidRPr="00C1486E">
              <w:rPr>
                <w:rFonts w:ascii="Arial" w:hAnsi="Arial" w:cs="Arial"/>
                <w:sz w:val="16"/>
              </w:rPr>
              <w:t>Unlimited Recording</w:t>
            </w:r>
          </w:p>
        </w:tc>
      </w:tr>
      <w:tr w:rsidR="00C1486E" w14:paraId="11BCDB83" w14:textId="77777777" w:rsidTr="00FA1A94">
        <w:trPr>
          <w:trHeight w:val="269"/>
        </w:trPr>
        <w:tc>
          <w:tcPr>
            <w:tcW w:w="1036" w:type="dxa"/>
            <w:tcBorders>
              <w:top w:val="single" w:sz="12" w:space="0" w:color="auto"/>
              <w:left w:val="single" w:sz="12" w:space="0" w:color="auto"/>
              <w:bottom w:val="single" w:sz="12" w:space="0" w:color="auto"/>
              <w:right w:val="single" w:sz="12" w:space="0" w:color="auto"/>
            </w:tcBorders>
            <w:vAlign w:val="center"/>
          </w:tcPr>
          <w:p w14:paraId="72EFCA0A" w14:textId="77777777" w:rsidR="00C1486E" w:rsidRPr="00C1486E" w:rsidRDefault="00C1486E" w:rsidP="00785E36">
            <w:pPr>
              <w:spacing w:line="220" w:lineRule="exact"/>
              <w:rPr>
                <w:rFonts w:ascii="Arial" w:hAnsi="Arial" w:cs="Arial"/>
                <w:b/>
                <w:sz w:val="16"/>
              </w:rPr>
            </w:pPr>
            <w:r w:rsidRPr="00C1486E">
              <w:rPr>
                <w:rFonts w:ascii="Arial" w:hAnsi="Arial" w:cs="Arial"/>
                <w:b/>
                <w:sz w:val="16"/>
              </w:rPr>
              <w:t>Network Ports</w:t>
            </w:r>
          </w:p>
        </w:tc>
        <w:tc>
          <w:tcPr>
            <w:tcW w:w="5626" w:type="dxa"/>
            <w:gridSpan w:val="2"/>
            <w:tcBorders>
              <w:top w:val="single" w:sz="12" w:space="0" w:color="auto"/>
              <w:left w:val="single" w:sz="12" w:space="0" w:color="auto"/>
              <w:bottom w:val="single" w:sz="12" w:space="0" w:color="auto"/>
              <w:right w:val="single" w:sz="12" w:space="0" w:color="auto"/>
            </w:tcBorders>
            <w:vAlign w:val="center"/>
          </w:tcPr>
          <w:p w14:paraId="7426DB6D" w14:textId="77777777" w:rsidR="00C1486E" w:rsidRPr="00C1486E" w:rsidRDefault="00C1486E" w:rsidP="00785E36">
            <w:pPr>
              <w:spacing w:line="220" w:lineRule="exact"/>
              <w:jc w:val="center"/>
              <w:rPr>
                <w:rFonts w:ascii="Arial" w:hAnsi="Arial" w:cs="Arial"/>
                <w:sz w:val="16"/>
              </w:rPr>
            </w:pPr>
            <w:r w:rsidRPr="00C1486E">
              <w:rPr>
                <w:rFonts w:ascii="Arial" w:hAnsi="Arial" w:cs="Arial"/>
                <w:sz w:val="16"/>
              </w:rPr>
              <w:t>Dual Gigabit</w:t>
            </w:r>
          </w:p>
        </w:tc>
      </w:tr>
      <w:tr w:rsidR="00C1486E" w14:paraId="4CA89F9F" w14:textId="77777777" w:rsidTr="00FA1A94">
        <w:trPr>
          <w:trHeight w:val="269"/>
        </w:trPr>
        <w:tc>
          <w:tcPr>
            <w:tcW w:w="1036" w:type="dxa"/>
            <w:tcBorders>
              <w:top w:val="single" w:sz="12" w:space="0" w:color="auto"/>
              <w:left w:val="single" w:sz="12" w:space="0" w:color="auto"/>
              <w:bottom w:val="single" w:sz="12" w:space="0" w:color="auto"/>
              <w:right w:val="single" w:sz="12" w:space="0" w:color="auto"/>
            </w:tcBorders>
            <w:vAlign w:val="center"/>
          </w:tcPr>
          <w:p w14:paraId="740732E9" w14:textId="77777777" w:rsidR="00C1486E" w:rsidRPr="00C1486E" w:rsidRDefault="00C1486E" w:rsidP="00785E36">
            <w:pPr>
              <w:spacing w:line="220" w:lineRule="exact"/>
              <w:rPr>
                <w:rFonts w:ascii="Arial" w:hAnsi="Arial" w:cs="Arial"/>
                <w:b/>
                <w:sz w:val="16"/>
              </w:rPr>
            </w:pPr>
            <w:r w:rsidRPr="00C1486E">
              <w:rPr>
                <w:rFonts w:ascii="Arial" w:hAnsi="Arial" w:cs="Arial"/>
                <w:b/>
                <w:sz w:val="16"/>
              </w:rPr>
              <w:t>Mount</w:t>
            </w:r>
          </w:p>
        </w:tc>
        <w:tc>
          <w:tcPr>
            <w:tcW w:w="5626" w:type="dxa"/>
            <w:gridSpan w:val="2"/>
            <w:tcBorders>
              <w:top w:val="single" w:sz="12" w:space="0" w:color="auto"/>
              <w:left w:val="single" w:sz="12" w:space="0" w:color="auto"/>
              <w:bottom w:val="single" w:sz="12" w:space="0" w:color="auto"/>
              <w:right w:val="single" w:sz="12" w:space="0" w:color="auto"/>
            </w:tcBorders>
            <w:vAlign w:val="center"/>
          </w:tcPr>
          <w:p w14:paraId="5338FF57" w14:textId="77777777" w:rsidR="00C1486E" w:rsidRPr="00C1486E" w:rsidRDefault="00C1486E" w:rsidP="00785E36">
            <w:pPr>
              <w:spacing w:line="220" w:lineRule="exact"/>
              <w:jc w:val="center"/>
              <w:rPr>
                <w:rFonts w:ascii="Arial" w:hAnsi="Arial" w:cs="Arial"/>
                <w:sz w:val="16"/>
              </w:rPr>
            </w:pPr>
            <w:r w:rsidRPr="00C1486E">
              <w:rPr>
                <w:rFonts w:ascii="Arial" w:hAnsi="Arial" w:cs="Arial"/>
                <w:sz w:val="16"/>
              </w:rPr>
              <w:t>Rack</w:t>
            </w:r>
          </w:p>
        </w:tc>
      </w:tr>
      <w:tr w:rsidR="00C1486E" w14:paraId="7AA03007" w14:textId="77777777" w:rsidTr="00FA1A94">
        <w:trPr>
          <w:trHeight w:val="269"/>
        </w:trPr>
        <w:tc>
          <w:tcPr>
            <w:tcW w:w="1036" w:type="dxa"/>
            <w:tcBorders>
              <w:top w:val="single" w:sz="12" w:space="0" w:color="auto"/>
              <w:left w:val="single" w:sz="12" w:space="0" w:color="auto"/>
              <w:bottom w:val="single" w:sz="12" w:space="0" w:color="auto"/>
              <w:right w:val="single" w:sz="12" w:space="0" w:color="auto"/>
            </w:tcBorders>
            <w:vAlign w:val="center"/>
          </w:tcPr>
          <w:p w14:paraId="7C0069A1" w14:textId="77777777" w:rsidR="00C1486E" w:rsidRPr="00C1486E" w:rsidRDefault="00C1486E" w:rsidP="00785E36">
            <w:pPr>
              <w:spacing w:line="220" w:lineRule="exact"/>
              <w:rPr>
                <w:rFonts w:ascii="Arial" w:hAnsi="Arial" w:cs="Arial"/>
                <w:b/>
                <w:sz w:val="16"/>
              </w:rPr>
            </w:pPr>
            <w:r w:rsidRPr="00C1486E">
              <w:rPr>
                <w:rFonts w:ascii="Arial" w:hAnsi="Arial" w:cs="Arial"/>
                <w:b/>
                <w:sz w:val="16"/>
              </w:rPr>
              <w:t>Dimensions</w:t>
            </w:r>
          </w:p>
        </w:tc>
        <w:tc>
          <w:tcPr>
            <w:tcW w:w="5626" w:type="dxa"/>
            <w:gridSpan w:val="2"/>
            <w:tcBorders>
              <w:top w:val="single" w:sz="12" w:space="0" w:color="auto"/>
              <w:left w:val="single" w:sz="12" w:space="0" w:color="auto"/>
              <w:bottom w:val="single" w:sz="12" w:space="0" w:color="auto"/>
              <w:right w:val="single" w:sz="12" w:space="0" w:color="auto"/>
            </w:tcBorders>
            <w:vAlign w:val="center"/>
          </w:tcPr>
          <w:p w14:paraId="36E141A5" w14:textId="77777777" w:rsidR="00C1486E" w:rsidRPr="00C1486E" w:rsidRDefault="00C1486E" w:rsidP="00785E36">
            <w:pPr>
              <w:spacing w:line="220" w:lineRule="exact"/>
              <w:jc w:val="center"/>
              <w:rPr>
                <w:rFonts w:ascii="Arial" w:hAnsi="Arial" w:cs="Arial"/>
                <w:sz w:val="16"/>
              </w:rPr>
            </w:pPr>
            <w:r w:rsidRPr="00C1486E">
              <w:rPr>
                <w:rFonts w:ascii="Arial" w:hAnsi="Arial" w:cs="Arial"/>
                <w:sz w:val="16"/>
              </w:rPr>
              <w:t>16.8″ x 12″ x 1.7″</w:t>
            </w:r>
          </w:p>
        </w:tc>
      </w:tr>
      <w:tr w:rsidR="00C1486E" w14:paraId="55474D8D" w14:textId="77777777" w:rsidTr="00FA1A94">
        <w:trPr>
          <w:trHeight w:val="251"/>
        </w:trPr>
        <w:tc>
          <w:tcPr>
            <w:tcW w:w="1036" w:type="dxa"/>
            <w:tcBorders>
              <w:top w:val="single" w:sz="12" w:space="0" w:color="auto"/>
              <w:left w:val="single" w:sz="12" w:space="0" w:color="auto"/>
              <w:bottom w:val="single" w:sz="12" w:space="0" w:color="auto"/>
              <w:right w:val="single" w:sz="12" w:space="0" w:color="auto"/>
            </w:tcBorders>
            <w:vAlign w:val="center"/>
          </w:tcPr>
          <w:p w14:paraId="6E5F7B9E" w14:textId="77777777" w:rsidR="00C1486E" w:rsidRPr="00C1486E" w:rsidRDefault="00C1486E" w:rsidP="00785E36">
            <w:pPr>
              <w:spacing w:line="220" w:lineRule="exact"/>
              <w:rPr>
                <w:rFonts w:ascii="Arial" w:hAnsi="Arial" w:cs="Arial"/>
                <w:b/>
                <w:sz w:val="16"/>
              </w:rPr>
            </w:pPr>
            <w:r w:rsidRPr="00C1486E">
              <w:rPr>
                <w:rFonts w:ascii="Arial" w:hAnsi="Arial" w:cs="Arial"/>
                <w:b/>
                <w:sz w:val="16"/>
              </w:rPr>
              <w:t>Power Supply</w:t>
            </w:r>
          </w:p>
        </w:tc>
        <w:tc>
          <w:tcPr>
            <w:tcW w:w="5626" w:type="dxa"/>
            <w:gridSpan w:val="2"/>
            <w:tcBorders>
              <w:top w:val="single" w:sz="12" w:space="0" w:color="auto"/>
              <w:left w:val="single" w:sz="12" w:space="0" w:color="auto"/>
              <w:bottom w:val="single" w:sz="12" w:space="0" w:color="auto"/>
              <w:right w:val="single" w:sz="12" w:space="0" w:color="auto"/>
            </w:tcBorders>
            <w:vAlign w:val="center"/>
          </w:tcPr>
          <w:p w14:paraId="60165EFF" w14:textId="77777777" w:rsidR="00C1486E" w:rsidRPr="00C1486E" w:rsidRDefault="00C1486E" w:rsidP="00785E36">
            <w:pPr>
              <w:spacing w:line="220" w:lineRule="exact"/>
              <w:jc w:val="center"/>
              <w:rPr>
                <w:rFonts w:ascii="Arial" w:hAnsi="Arial" w:cs="Arial"/>
                <w:sz w:val="16"/>
              </w:rPr>
            </w:pPr>
            <w:r w:rsidRPr="00C1486E">
              <w:rPr>
                <w:rFonts w:ascii="Arial" w:hAnsi="Arial" w:cs="Arial"/>
                <w:sz w:val="16"/>
              </w:rPr>
              <w:t>Single</w:t>
            </w:r>
          </w:p>
        </w:tc>
      </w:tr>
      <w:tr w:rsidR="00FA1A94" w14:paraId="2BF970E2" w14:textId="77777777" w:rsidTr="00FA1A94">
        <w:trPr>
          <w:trHeight w:val="540"/>
        </w:trPr>
        <w:tc>
          <w:tcPr>
            <w:tcW w:w="1036" w:type="dxa"/>
            <w:tcBorders>
              <w:top w:val="single" w:sz="12" w:space="0" w:color="auto"/>
              <w:left w:val="single" w:sz="12" w:space="0" w:color="auto"/>
              <w:bottom w:val="single" w:sz="12" w:space="0" w:color="auto"/>
              <w:right w:val="single" w:sz="12" w:space="0" w:color="auto"/>
            </w:tcBorders>
            <w:vAlign w:val="center"/>
          </w:tcPr>
          <w:p w14:paraId="2B771029" w14:textId="77777777" w:rsidR="00FA1A94" w:rsidRPr="00C1486E" w:rsidRDefault="00FA1A94" w:rsidP="00FA1A94">
            <w:pPr>
              <w:spacing w:line="220" w:lineRule="exact"/>
              <w:rPr>
                <w:rFonts w:ascii="Arial" w:hAnsi="Arial" w:cs="Arial"/>
                <w:b/>
                <w:sz w:val="16"/>
              </w:rPr>
            </w:pPr>
            <w:r>
              <w:rPr>
                <w:rFonts w:ascii="Arial" w:hAnsi="Arial" w:cs="Arial"/>
                <w:b/>
                <w:sz w:val="16"/>
              </w:rPr>
              <w:t>Power</w:t>
            </w:r>
          </w:p>
        </w:tc>
        <w:tc>
          <w:tcPr>
            <w:tcW w:w="2453" w:type="dxa"/>
            <w:tcBorders>
              <w:top w:val="single" w:sz="12" w:space="0" w:color="auto"/>
              <w:left w:val="single" w:sz="12" w:space="0" w:color="auto"/>
              <w:bottom w:val="single" w:sz="12" w:space="0" w:color="auto"/>
              <w:right w:val="single" w:sz="12" w:space="0" w:color="auto"/>
            </w:tcBorders>
            <w:vAlign w:val="center"/>
          </w:tcPr>
          <w:p w14:paraId="19ECBC24" w14:textId="77777777" w:rsidR="00FA1A94" w:rsidRDefault="00FA1A94" w:rsidP="00FA1A94">
            <w:pPr>
              <w:spacing w:line="220" w:lineRule="exact"/>
              <w:jc w:val="center"/>
              <w:rPr>
                <w:rFonts w:ascii="Arial" w:hAnsi="Arial" w:cs="Arial"/>
                <w:sz w:val="16"/>
              </w:rPr>
            </w:pPr>
            <w:r>
              <w:rPr>
                <w:rFonts w:ascii="Arial" w:hAnsi="Arial" w:cs="Arial"/>
                <w:sz w:val="16"/>
              </w:rPr>
              <w:t>100-240 VAC</w:t>
            </w:r>
          </w:p>
          <w:p w14:paraId="11B3CAFE" w14:textId="3CFAB7C0" w:rsidR="00FA1A94" w:rsidRPr="00C1486E" w:rsidRDefault="00FA1A94" w:rsidP="00FA1A94">
            <w:pPr>
              <w:spacing w:line="220" w:lineRule="exact"/>
              <w:jc w:val="center"/>
              <w:rPr>
                <w:rFonts w:ascii="Arial" w:hAnsi="Arial" w:cs="Arial"/>
                <w:sz w:val="16"/>
              </w:rPr>
            </w:pPr>
            <w:r>
              <w:rPr>
                <w:rFonts w:ascii="Arial" w:hAnsi="Arial" w:cs="Arial"/>
                <w:sz w:val="16"/>
              </w:rPr>
              <w:t>65 Watts</w:t>
            </w:r>
          </w:p>
        </w:tc>
        <w:tc>
          <w:tcPr>
            <w:tcW w:w="3173" w:type="dxa"/>
            <w:tcBorders>
              <w:top w:val="single" w:sz="12" w:space="0" w:color="auto"/>
              <w:left w:val="single" w:sz="12" w:space="0" w:color="auto"/>
              <w:bottom w:val="single" w:sz="12" w:space="0" w:color="auto"/>
              <w:right w:val="single" w:sz="12" w:space="0" w:color="auto"/>
            </w:tcBorders>
            <w:vAlign w:val="center"/>
          </w:tcPr>
          <w:p w14:paraId="73AD01AE" w14:textId="77777777" w:rsidR="00FA1A94" w:rsidRDefault="00FA1A94" w:rsidP="00FA1A94">
            <w:pPr>
              <w:spacing w:line="220" w:lineRule="exact"/>
              <w:jc w:val="center"/>
              <w:rPr>
                <w:rFonts w:ascii="Arial" w:hAnsi="Arial" w:cs="Arial"/>
                <w:sz w:val="16"/>
              </w:rPr>
            </w:pPr>
            <w:r>
              <w:rPr>
                <w:rFonts w:ascii="Arial" w:hAnsi="Arial" w:cs="Arial"/>
                <w:sz w:val="16"/>
              </w:rPr>
              <w:t>100-240 VAC</w:t>
            </w:r>
          </w:p>
          <w:p w14:paraId="687357BA" w14:textId="4F2669BE" w:rsidR="00FA1A94" w:rsidRPr="00C1486E" w:rsidRDefault="00FA1A94" w:rsidP="00FA1A94">
            <w:pPr>
              <w:spacing w:line="220" w:lineRule="exact"/>
              <w:jc w:val="center"/>
              <w:rPr>
                <w:rFonts w:ascii="Arial" w:hAnsi="Arial" w:cs="Arial"/>
                <w:sz w:val="16"/>
              </w:rPr>
            </w:pPr>
            <w:r>
              <w:rPr>
                <w:rFonts w:ascii="Arial" w:hAnsi="Arial" w:cs="Arial"/>
                <w:sz w:val="16"/>
              </w:rPr>
              <w:t>60 Watts</w:t>
            </w:r>
          </w:p>
        </w:tc>
      </w:tr>
    </w:tbl>
    <w:p w14:paraId="1B6C60AD" w14:textId="77777777" w:rsidR="00E9163F" w:rsidRDefault="00C1486E" w:rsidP="008B24E7">
      <w:r>
        <w:rPr>
          <w:rFonts w:ascii="Arial" w:hAnsi="Arial" w:cs="Arial"/>
          <w:sz w:val="16"/>
        </w:rPr>
        <w:t>*3 TB – 30 Days Storage for 15 SD Cameras; 4 TB – 30 Days Storage for 30 SD Cameras</w:t>
      </w:r>
    </w:p>
    <w:p w14:paraId="27C586C5" w14:textId="77777777" w:rsidR="00E9163F" w:rsidRDefault="00E9163F" w:rsidP="008B24E7"/>
    <w:p w14:paraId="5FCFF6B3" w14:textId="77777777" w:rsidR="003D4084" w:rsidRPr="00AD465B" w:rsidRDefault="003D4084" w:rsidP="00F31205">
      <w:pPr>
        <w:pStyle w:val="NewCSIArticle"/>
        <w:numPr>
          <w:ilvl w:val="3"/>
          <w:numId w:val="6"/>
        </w:numPr>
        <w:rPr>
          <w:rFonts w:cs="Arial"/>
          <w:caps w:val="0"/>
        </w:rPr>
      </w:pPr>
      <w:r w:rsidRPr="00AD465B">
        <w:rPr>
          <w:rFonts w:cs="Arial"/>
          <w:i/>
          <w:caps w:val="0"/>
        </w:rPr>
        <w:t xml:space="preserve">Enterprise CMVRs: </w:t>
      </w:r>
      <w:r w:rsidR="00AE5438" w:rsidRPr="00AD465B">
        <w:rPr>
          <w:rFonts w:cs="Arial"/>
          <w:caps w:val="0"/>
        </w:rPr>
        <w:t>Server grade appliances built for locations with 60 or more cameras</w:t>
      </w:r>
      <w:r w:rsidRPr="00AD465B">
        <w:rPr>
          <w:rFonts w:cs="Arial"/>
          <w:caps w:val="0"/>
        </w:rPr>
        <w:t>.</w:t>
      </w:r>
    </w:p>
    <w:p w14:paraId="483827A3" w14:textId="77777777" w:rsidR="00E9163F" w:rsidRDefault="00E9163F" w:rsidP="008B24E7"/>
    <w:tbl>
      <w:tblPr>
        <w:tblStyle w:val="TableGrid"/>
        <w:tblW w:w="9415" w:type="dxa"/>
        <w:tblLook w:val="04A0" w:firstRow="1" w:lastRow="0" w:firstColumn="1" w:lastColumn="0" w:noHBand="0" w:noVBand="1"/>
      </w:tblPr>
      <w:tblGrid>
        <w:gridCol w:w="1528"/>
        <w:gridCol w:w="2612"/>
        <w:gridCol w:w="2430"/>
        <w:gridCol w:w="2845"/>
      </w:tblGrid>
      <w:tr w:rsidR="005E0621" w14:paraId="57352FCC" w14:textId="77777777" w:rsidTr="00C35F04">
        <w:tc>
          <w:tcPr>
            <w:tcW w:w="1528" w:type="dxa"/>
            <w:tcBorders>
              <w:top w:val="nil"/>
              <w:left w:val="nil"/>
              <w:bottom w:val="single" w:sz="12" w:space="0" w:color="auto"/>
              <w:right w:val="single" w:sz="12" w:space="0" w:color="auto"/>
            </w:tcBorders>
            <w:vAlign w:val="center"/>
          </w:tcPr>
          <w:p w14:paraId="2D5586A9" w14:textId="77777777" w:rsidR="005E0621" w:rsidRPr="00785E36" w:rsidRDefault="005E0621" w:rsidP="00785E36">
            <w:pPr>
              <w:spacing w:line="220" w:lineRule="exact"/>
              <w:jc w:val="center"/>
              <w:rPr>
                <w:rFonts w:ascii="Arial" w:hAnsi="Arial" w:cs="Arial"/>
                <w:b/>
                <w:sz w:val="16"/>
              </w:rPr>
            </w:pPr>
          </w:p>
        </w:tc>
        <w:tc>
          <w:tcPr>
            <w:tcW w:w="7887" w:type="dxa"/>
            <w:gridSpan w:val="3"/>
            <w:tcBorders>
              <w:top w:val="single" w:sz="12" w:space="0" w:color="auto"/>
              <w:left w:val="single" w:sz="12" w:space="0" w:color="auto"/>
              <w:bottom w:val="single" w:sz="12" w:space="0" w:color="auto"/>
              <w:right w:val="single" w:sz="12" w:space="0" w:color="auto"/>
            </w:tcBorders>
            <w:vAlign w:val="center"/>
          </w:tcPr>
          <w:p w14:paraId="451BD131" w14:textId="77777777" w:rsidR="005E0621" w:rsidRPr="00785E36" w:rsidRDefault="005E0621" w:rsidP="00785E36">
            <w:pPr>
              <w:spacing w:line="220" w:lineRule="exact"/>
              <w:jc w:val="center"/>
              <w:rPr>
                <w:rFonts w:ascii="Arial" w:hAnsi="Arial" w:cs="Arial"/>
                <w:b/>
                <w:sz w:val="16"/>
              </w:rPr>
            </w:pPr>
            <w:r w:rsidRPr="00785E36">
              <w:rPr>
                <w:rFonts w:ascii="Arial" w:hAnsi="Arial" w:cs="Arial"/>
                <w:b/>
                <w:sz w:val="16"/>
              </w:rPr>
              <w:t>Enterprise CMVRs</w:t>
            </w:r>
          </w:p>
        </w:tc>
      </w:tr>
      <w:tr w:rsidR="005E0621" w14:paraId="56FB9C68" w14:textId="77777777" w:rsidTr="005E0621">
        <w:tc>
          <w:tcPr>
            <w:tcW w:w="1528" w:type="dxa"/>
            <w:tcBorders>
              <w:top w:val="nil"/>
              <w:left w:val="nil"/>
              <w:bottom w:val="single" w:sz="12" w:space="0" w:color="auto"/>
              <w:right w:val="single" w:sz="12" w:space="0" w:color="auto"/>
            </w:tcBorders>
            <w:vAlign w:val="center"/>
          </w:tcPr>
          <w:p w14:paraId="2E778DA3" w14:textId="77777777" w:rsidR="005E0621" w:rsidRPr="00785E36" w:rsidRDefault="005E0621" w:rsidP="00785E36">
            <w:pPr>
              <w:spacing w:line="220" w:lineRule="exact"/>
              <w:jc w:val="center"/>
              <w:rPr>
                <w:rFonts w:ascii="Arial" w:hAnsi="Arial" w:cs="Arial"/>
                <w:b/>
                <w:sz w:val="16"/>
              </w:rPr>
            </w:pPr>
          </w:p>
        </w:tc>
        <w:tc>
          <w:tcPr>
            <w:tcW w:w="2612" w:type="dxa"/>
            <w:tcBorders>
              <w:top w:val="single" w:sz="12" w:space="0" w:color="auto"/>
              <w:left w:val="single" w:sz="12" w:space="0" w:color="auto"/>
              <w:bottom w:val="single" w:sz="12" w:space="0" w:color="auto"/>
              <w:right w:val="single" w:sz="12" w:space="0" w:color="auto"/>
            </w:tcBorders>
            <w:vAlign w:val="center"/>
          </w:tcPr>
          <w:p w14:paraId="3B81689A" w14:textId="77777777" w:rsidR="005E0621" w:rsidRPr="00785E36" w:rsidRDefault="005E0621" w:rsidP="00785E36">
            <w:pPr>
              <w:spacing w:line="220" w:lineRule="exact"/>
              <w:jc w:val="center"/>
              <w:rPr>
                <w:rFonts w:ascii="Arial" w:hAnsi="Arial" w:cs="Arial"/>
                <w:b/>
                <w:sz w:val="16"/>
              </w:rPr>
            </w:pPr>
            <w:r w:rsidRPr="00785E36">
              <w:rPr>
                <w:rFonts w:ascii="Arial" w:hAnsi="Arial" w:cs="Arial"/>
                <w:b/>
                <w:sz w:val="16"/>
              </w:rPr>
              <w:t>520</w:t>
            </w:r>
          </w:p>
        </w:tc>
        <w:tc>
          <w:tcPr>
            <w:tcW w:w="2430" w:type="dxa"/>
            <w:tcBorders>
              <w:top w:val="single" w:sz="12" w:space="0" w:color="auto"/>
              <w:left w:val="single" w:sz="12" w:space="0" w:color="auto"/>
              <w:bottom w:val="single" w:sz="12" w:space="0" w:color="auto"/>
              <w:right w:val="single" w:sz="12" w:space="0" w:color="auto"/>
            </w:tcBorders>
            <w:vAlign w:val="center"/>
          </w:tcPr>
          <w:p w14:paraId="6E96B33C" w14:textId="77777777" w:rsidR="005E0621" w:rsidRPr="00785E36" w:rsidRDefault="005E0621" w:rsidP="00785E36">
            <w:pPr>
              <w:spacing w:line="220" w:lineRule="exact"/>
              <w:jc w:val="center"/>
              <w:rPr>
                <w:rFonts w:ascii="Arial" w:hAnsi="Arial" w:cs="Arial"/>
                <w:b/>
                <w:sz w:val="16"/>
              </w:rPr>
            </w:pPr>
            <w:r w:rsidRPr="00785E36">
              <w:rPr>
                <w:rFonts w:ascii="Arial" w:hAnsi="Arial" w:cs="Arial"/>
                <w:b/>
                <w:sz w:val="16"/>
              </w:rPr>
              <w:t>620</w:t>
            </w:r>
          </w:p>
        </w:tc>
        <w:tc>
          <w:tcPr>
            <w:tcW w:w="2845" w:type="dxa"/>
            <w:tcBorders>
              <w:top w:val="single" w:sz="12" w:space="0" w:color="auto"/>
              <w:left w:val="single" w:sz="12" w:space="0" w:color="auto"/>
              <w:bottom w:val="single" w:sz="12" w:space="0" w:color="auto"/>
              <w:right w:val="single" w:sz="12" w:space="0" w:color="auto"/>
            </w:tcBorders>
            <w:vAlign w:val="center"/>
          </w:tcPr>
          <w:p w14:paraId="2666F617" w14:textId="25866D80" w:rsidR="005E0621" w:rsidRPr="00785E36" w:rsidRDefault="005E0621" w:rsidP="00785E36">
            <w:pPr>
              <w:spacing w:line="220" w:lineRule="exact"/>
              <w:jc w:val="center"/>
              <w:rPr>
                <w:rFonts w:ascii="Arial" w:hAnsi="Arial" w:cs="Arial"/>
                <w:b/>
                <w:sz w:val="16"/>
              </w:rPr>
            </w:pPr>
            <w:r w:rsidRPr="00785E36">
              <w:rPr>
                <w:rFonts w:ascii="Arial" w:hAnsi="Arial" w:cs="Arial"/>
                <w:b/>
                <w:sz w:val="16"/>
              </w:rPr>
              <w:t>82</w:t>
            </w:r>
            <w:r w:rsidR="00C12E1F">
              <w:rPr>
                <w:rFonts w:ascii="Arial" w:hAnsi="Arial" w:cs="Arial"/>
                <w:b/>
                <w:sz w:val="16"/>
              </w:rPr>
              <w:t>0</w:t>
            </w:r>
          </w:p>
        </w:tc>
      </w:tr>
      <w:tr w:rsidR="005E0621" w14:paraId="0BD12683" w14:textId="77777777" w:rsidTr="005E0621">
        <w:tc>
          <w:tcPr>
            <w:tcW w:w="1528" w:type="dxa"/>
            <w:tcBorders>
              <w:top w:val="single" w:sz="12" w:space="0" w:color="auto"/>
              <w:left w:val="single" w:sz="12" w:space="0" w:color="auto"/>
              <w:bottom w:val="single" w:sz="12" w:space="0" w:color="auto"/>
              <w:right w:val="single" w:sz="12" w:space="0" w:color="auto"/>
            </w:tcBorders>
            <w:vAlign w:val="center"/>
          </w:tcPr>
          <w:p w14:paraId="0DAC29A3" w14:textId="77777777" w:rsidR="005E0621" w:rsidRPr="00785E36" w:rsidRDefault="005E0621" w:rsidP="00785E36">
            <w:pPr>
              <w:spacing w:line="220" w:lineRule="exact"/>
              <w:rPr>
                <w:rFonts w:ascii="Arial" w:hAnsi="Arial" w:cs="Arial"/>
                <w:sz w:val="16"/>
              </w:rPr>
            </w:pPr>
            <w:r w:rsidRPr="00785E36">
              <w:rPr>
                <w:rFonts w:ascii="Arial" w:hAnsi="Arial" w:cs="Arial"/>
                <w:b/>
                <w:sz w:val="16"/>
              </w:rPr>
              <w:t># of Cameras</w:t>
            </w:r>
          </w:p>
        </w:tc>
        <w:tc>
          <w:tcPr>
            <w:tcW w:w="2612" w:type="dxa"/>
            <w:tcBorders>
              <w:top w:val="single" w:sz="12" w:space="0" w:color="auto"/>
              <w:left w:val="single" w:sz="12" w:space="0" w:color="auto"/>
              <w:bottom w:val="single" w:sz="12" w:space="0" w:color="auto"/>
              <w:right w:val="single" w:sz="12" w:space="0" w:color="auto"/>
            </w:tcBorders>
            <w:vAlign w:val="center"/>
          </w:tcPr>
          <w:p w14:paraId="20C5FC40" w14:textId="116EDB04" w:rsidR="005E0621" w:rsidRPr="00785E36" w:rsidRDefault="00025058" w:rsidP="00785E36">
            <w:pPr>
              <w:spacing w:line="220" w:lineRule="exact"/>
              <w:jc w:val="center"/>
              <w:rPr>
                <w:rFonts w:ascii="Arial" w:hAnsi="Arial" w:cs="Arial"/>
                <w:sz w:val="16"/>
              </w:rPr>
            </w:pPr>
            <w:r>
              <w:rPr>
                <w:rFonts w:ascii="Arial" w:hAnsi="Arial" w:cs="Arial"/>
                <w:sz w:val="16"/>
              </w:rPr>
              <w:t>50</w:t>
            </w:r>
            <w:r w:rsidR="005E0621" w:rsidRPr="00785E36">
              <w:rPr>
                <w:rFonts w:ascii="Arial" w:hAnsi="Arial" w:cs="Arial"/>
                <w:sz w:val="16"/>
              </w:rPr>
              <w:t xml:space="preserve"> HD IP</w:t>
            </w:r>
          </w:p>
        </w:tc>
        <w:tc>
          <w:tcPr>
            <w:tcW w:w="2430" w:type="dxa"/>
            <w:tcBorders>
              <w:top w:val="single" w:sz="12" w:space="0" w:color="auto"/>
              <w:left w:val="single" w:sz="12" w:space="0" w:color="auto"/>
              <w:bottom w:val="single" w:sz="12" w:space="0" w:color="auto"/>
              <w:right w:val="single" w:sz="12" w:space="0" w:color="auto"/>
            </w:tcBorders>
            <w:vAlign w:val="center"/>
          </w:tcPr>
          <w:p w14:paraId="666AF944" w14:textId="4E4FD1D4" w:rsidR="005E0621" w:rsidRPr="00785E36" w:rsidRDefault="00025058" w:rsidP="00785E36">
            <w:pPr>
              <w:spacing w:line="220" w:lineRule="exact"/>
              <w:jc w:val="center"/>
              <w:rPr>
                <w:rFonts w:ascii="Arial" w:hAnsi="Arial" w:cs="Arial"/>
                <w:sz w:val="16"/>
              </w:rPr>
            </w:pPr>
            <w:r>
              <w:rPr>
                <w:rFonts w:ascii="Arial" w:hAnsi="Arial" w:cs="Arial"/>
                <w:sz w:val="16"/>
              </w:rPr>
              <w:t>100</w:t>
            </w:r>
            <w:r w:rsidR="005E0621" w:rsidRPr="00785E36">
              <w:rPr>
                <w:rFonts w:ascii="Arial" w:hAnsi="Arial" w:cs="Arial"/>
                <w:sz w:val="16"/>
              </w:rPr>
              <w:t xml:space="preserve"> HD IP</w:t>
            </w:r>
          </w:p>
        </w:tc>
        <w:tc>
          <w:tcPr>
            <w:tcW w:w="2845" w:type="dxa"/>
            <w:tcBorders>
              <w:top w:val="single" w:sz="12" w:space="0" w:color="auto"/>
              <w:left w:val="single" w:sz="12" w:space="0" w:color="auto"/>
              <w:bottom w:val="single" w:sz="12" w:space="0" w:color="auto"/>
              <w:right w:val="single" w:sz="12" w:space="0" w:color="auto"/>
            </w:tcBorders>
            <w:vAlign w:val="center"/>
          </w:tcPr>
          <w:p w14:paraId="30E993A0" w14:textId="61002FFA" w:rsidR="005E0621" w:rsidRPr="00785E36" w:rsidRDefault="00025058" w:rsidP="00785E36">
            <w:pPr>
              <w:spacing w:line="220" w:lineRule="exact"/>
              <w:jc w:val="center"/>
              <w:rPr>
                <w:rFonts w:ascii="Arial" w:hAnsi="Arial" w:cs="Arial"/>
                <w:sz w:val="16"/>
              </w:rPr>
            </w:pPr>
            <w:r>
              <w:rPr>
                <w:rFonts w:ascii="Arial" w:hAnsi="Arial" w:cs="Arial"/>
                <w:sz w:val="16"/>
              </w:rPr>
              <w:t>150</w:t>
            </w:r>
            <w:r w:rsidR="005E0621" w:rsidRPr="00785E36">
              <w:rPr>
                <w:rFonts w:ascii="Arial" w:hAnsi="Arial" w:cs="Arial"/>
                <w:sz w:val="16"/>
              </w:rPr>
              <w:t xml:space="preserve"> HD IP</w:t>
            </w:r>
          </w:p>
        </w:tc>
      </w:tr>
      <w:tr w:rsidR="005E0621" w14:paraId="0B319638" w14:textId="77777777" w:rsidTr="005E0621">
        <w:tc>
          <w:tcPr>
            <w:tcW w:w="1528" w:type="dxa"/>
            <w:tcBorders>
              <w:top w:val="single" w:sz="12" w:space="0" w:color="auto"/>
              <w:left w:val="single" w:sz="12" w:space="0" w:color="auto"/>
              <w:bottom w:val="single" w:sz="12" w:space="0" w:color="auto"/>
              <w:right w:val="single" w:sz="12" w:space="0" w:color="auto"/>
            </w:tcBorders>
            <w:vAlign w:val="center"/>
          </w:tcPr>
          <w:p w14:paraId="71BF2AB5" w14:textId="77777777" w:rsidR="005E0621" w:rsidRPr="00785E36" w:rsidRDefault="005E0621" w:rsidP="00785E36">
            <w:pPr>
              <w:spacing w:line="220" w:lineRule="exact"/>
              <w:rPr>
                <w:rFonts w:ascii="Arial" w:hAnsi="Arial" w:cs="Arial"/>
                <w:sz w:val="16"/>
              </w:rPr>
            </w:pPr>
            <w:r w:rsidRPr="00785E36">
              <w:rPr>
                <w:rFonts w:ascii="Arial" w:hAnsi="Arial" w:cs="Arial"/>
                <w:b/>
                <w:sz w:val="16"/>
              </w:rPr>
              <w:t>Local Storage</w:t>
            </w:r>
          </w:p>
        </w:tc>
        <w:tc>
          <w:tcPr>
            <w:tcW w:w="2612" w:type="dxa"/>
            <w:tcBorders>
              <w:top w:val="single" w:sz="12" w:space="0" w:color="auto"/>
              <w:left w:val="single" w:sz="12" w:space="0" w:color="auto"/>
              <w:bottom w:val="single" w:sz="12" w:space="0" w:color="auto"/>
              <w:right w:val="single" w:sz="12" w:space="0" w:color="auto"/>
            </w:tcBorders>
            <w:vAlign w:val="center"/>
          </w:tcPr>
          <w:p w14:paraId="4DD647A8" w14:textId="11D223D7" w:rsidR="005E0621" w:rsidRPr="00785E36" w:rsidRDefault="00025058" w:rsidP="00785E36">
            <w:pPr>
              <w:spacing w:line="220" w:lineRule="exact"/>
              <w:jc w:val="center"/>
              <w:rPr>
                <w:rFonts w:ascii="Arial" w:hAnsi="Arial" w:cs="Arial"/>
                <w:sz w:val="16"/>
              </w:rPr>
            </w:pPr>
            <w:r>
              <w:rPr>
                <w:rFonts w:ascii="Arial" w:hAnsi="Arial" w:cs="Arial"/>
                <w:sz w:val="16"/>
              </w:rPr>
              <w:t>30</w:t>
            </w:r>
            <w:r w:rsidR="005E0621" w:rsidRPr="00785E36">
              <w:rPr>
                <w:rFonts w:ascii="Arial" w:hAnsi="Arial" w:cs="Arial"/>
                <w:sz w:val="16"/>
              </w:rPr>
              <w:t xml:space="preserve"> TB usable RAID</w:t>
            </w:r>
          </w:p>
        </w:tc>
        <w:tc>
          <w:tcPr>
            <w:tcW w:w="2430" w:type="dxa"/>
            <w:tcBorders>
              <w:top w:val="single" w:sz="12" w:space="0" w:color="auto"/>
              <w:left w:val="single" w:sz="12" w:space="0" w:color="auto"/>
              <w:bottom w:val="single" w:sz="12" w:space="0" w:color="auto"/>
              <w:right w:val="single" w:sz="12" w:space="0" w:color="auto"/>
            </w:tcBorders>
            <w:vAlign w:val="center"/>
          </w:tcPr>
          <w:p w14:paraId="3087D312" w14:textId="022013ED" w:rsidR="005E0621" w:rsidRPr="00785E36" w:rsidRDefault="00025058" w:rsidP="00785E36">
            <w:pPr>
              <w:spacing w:line="220" w:lineRule="exact"/>
              <w:jc w:val="center"/>
              <w:rPr>
                <w:rFonts w:ascii="Arial" w:hAnsi="Arial" w:cs="Arial"/>
                <w:sz w:val="16"/>
              </w:rPr>
            </w:pPr>
            <w:r>
              <w:rPr>
                <w:rFonts w:ascii="Arial" w:hAnsi="Arial" w:cs="Arial"/>
                <w:sz w:val="16"/>
              </w:rPr>
              <w:t>48</w:t>
            </w:r>
            <w:r w:rsidR="005E0621" w:rsidRPr="00785E36">
              <w:rPr>
                <w:rFonts w:ascii="Arial" w:hAnsi="Arial" w:cs="Arial"/>
                <w:sz w:val="16"/>
              </w:rPr>
              <w:t xml:space="preserve"> TB usable RAID</w:t>
            </w:r>
          </w:p>
        </w:tc>
        <w:tc>
          <w:tcPr>
            <w:tcW w:w="2845" w:type="dxa"/>
            <w:tcBorders>
              <w:top w:val="single" w:sz="12" w:space="0" w:color="auto"/>
              <w:left w:val="single" w:sz="12" w:space="0" w:color="auto"/>
              <w:bottom w:val="single" w:sz="12" w:space="0" w:color="auto"/>
              <w:right w:val="single" w:sz="12" w:space="0" w:color="auto"/>
            </w:tcBorders>
            <w:vAlign w:val="center"/>
          </w:tcPr>
          <w:p w14:paraId="65B9279D" w14:textId="64F328EB" w:rsidR="005E0621" w:rsidRPr="00785E36" w:rsidRDefault="00025058" w:rsidP="00785E36">
            <w:pPr>
              <w:spacing w:line="220" w:lineRule="exact"/>
              <w:jc w:val="center"/>
              <w:rPr>
                <w:rFonts w:ascii="Arial" w:hAnsi="Arial" w:cs="Arial"/>
                <w:sz w:val="16"/>
              </w:rPr>
            </w:pPr>
            <w:r>
              <w:rPr>
                <w:rFonts w:ascii="Arial" w:hAnsi="Arial" w:cs="Arial"/>
                <w:sz w:val="16"/>
              </w:rPr>
              <w:t>66</w:t>
            </w:r>
            <w:r w:rsidR="005E0621" w:rsidRPr="00785E36">
              <w:rPr>
                <w:rFonts w:ascii="Arial" w:hAnsi="Arial" w:cs="Arial"/>
                <w:sz w:val="16"/>
              </w:rPr>
              <w:t xml:space="preserve"> TB usable RAID</w:t>
            </w:r>
          </w:p>
        </w:tc>
      </w:tr>
      <w:tr w:rsidR="005E0621" w14:paraId="542F32F5" w14:textId="77777777" w:rsidTr="00C35F04">
        <w:tc>
          <w:tcPr>
            <w:tcW w:w="1528" w:type="dxa"/>
            <w:tcBorders>
              <w:top w:val="single" w:sz="12" w:space="0" w:color="auto"/>
              <w:left w:val="single" w:sz="12" w:space="0" w:color="auto"/>
              <w:bottom w:val="single" w:sz="12" w:space="0" w:color="auto"/>
              <w:right w:val="single" w:sz="12" w:space="0" w:color="auto"/>
            </w:tcBorders>
            <w:vAlign w:val="center"/>
          </w:tcPr>
          <w:p w14:paraId="085C9034" w14:textId="77777777" w:rsidR="005E0621" w:rsidRPr="00785E36" w:rsidRDefault="005E0621" w:rsidP="00785E36">
            <w:pPr>
              <w:spacing w:line="220" w:lineRule="exact"/>
              <w:rPr>
                <w:rFonts w:ascii="Arial" w:hAnsi="Arial" w:cs="Arial"/>
                <w:b/>
                <w:sz w:val="16"/>
              </w:rPr>
            </w:pPr>
            <w:r w:rsidRPr="00785E36">
              <w:rPr>
                <w:rFonts w:ascii="Arial" w:hAnsi="Arial" w:cs="Arial"/>
                <w:b/>
                <w:sz w:val="16"/>
              </w:rPr>
              <w:t>Cloud Storage</w:t>
            </w:r>
          </w:p>
        </w:tc>
        <w:tc>
          <w:tcPr>
            <w:tcW w:w="7887" w:type="dxa"/>
            <w:gridSpan w:val="3"/>
            <w:tcBorders>
              <w:top w:val="single" w:sz="12" w:space="0" w:color="auto"/>
              <w:left w:val="single" w:sz="12" w:space="0" w:color="auto"/>
              <w:bottom w:val="single" w:sz="12" w:space="0" w:color="auto"/>
              <w:right w:val="single" w:sz="12" w:space="0" w:color="auto"/>
            </w:tcBorders>
            <w:vAlign w:val="center"/>
          </w:tcPr>
          <w:p w14:paraId="6214D4A9" w14:textId="77777777" w:rsidR="005E0621" w:rsidRPr="00785E36" w:rsidRDefault="005E0621" w:rsidP="00785E36">
            <w:pPr>
              <w:spacing w:line="220" w:lineRule="exact"/>
              <w:jc w:val="center"/>
              <w:rPr>
                <w:rFonts w:ascii="Arial" w:hAnsi="Arial" w:cs="Arial"/>
                <w:sz w:val="16"/>
              </w:rPr>
            </w:pPr>
            <w:r w:rsidRPr="00785E36">
              <w:rPr>
                <w:rFonts w:ascii="Arial" w:hAnsi="Arial" w:cs="Arial"/>
                <w:sz w:val="16"/>
              </w:rPr>
              <w:t>Unlimited Recording</w:t>
            </w:r>
          </w:p>
        </w:tc>
      </w:tr>
      <w:tr w:rsidR="005E0621" w14:paraId="09DF4670" w14:textId="77777777" w:rsidTr="00C35F04">
        <w:tc>
          <w:tcPr>
            <w:tcW w:w="1528" w:type="dxa"/>
            <w:tcBorders>
              <w:top w:val="single" w:sz="12" w:space="0" w:color="auto"/>
              <w:left w:val="single" w:sz="12" w:space="0" w:color="auto"/>
              <w:bottom w:val="single" w:sz="12" w:space="0" w:color="auto"/>
              <w:right w:val="single" w:sz="12" w:space="0" w:color="auto"/>
            </w:tcBorders>
            <w:vAlign w:val="center"/>
          </w:tcPr>
          <w:p w14:paraId="31C2B97F" w14:textId="77777777" w:rsidR="005E0621" w:rsidRPr="00785E36" w:rsidRDefault="005E0621" w:rsidP="00785E36">
            <w:pPr>
              <w:spacing w:line="220" w:lineRule="exact"/>
              <w:rPr>
                <w:rFonts w:ascii="Arial" w:hAnsi="Arial" w:cs="Arial"/>
                <w:b/>
                <w:sz w:val="16"/>
              </w:rPr>
            </w:pPr>
            <w:r w:rsidRPr="00785E36">
              <w:rPr>
                <w:rFonts w:ascii="Arial" w:hAnsi="Arial" w:cs="Arial"/>
                <w:b/>
                <w:sz w:val="16"/>
              </w:rPr>
              <w:t>Network Ports</w:t>
            </w:r>
          </w:p>
        </w:tc>
        <w:tc>
          <w:tcPr>
            <w:tcW w:w="7887" w:type="dxa"/>
            <w:gridSpan w:val="3"/>
            <w:tcBorders>
              <w:top w:val="single" w:sz="12" w:space="0" w:color="auto"/>
              <w:left w:val="single" w:sz="12" w:space="0" w:color="auto"/>
              <w:bottom w:val="single" w:sz="12" w:space="0" w:color="auto"/>
              <w:right w:val="single" w:sz="12" w:space="0" w:color="auto"/>
            </w:tcBorders>
            <w:vAlign w:val="center"/>
          </w:tcPr>
          <w:p w14:paraId="16530479" w14:textId="77777777" w:rsidR="005E0621" w:rsidRPr="00785E36" w:rsidRDefault="005E0621" w:rsidP="00785E36">
            <w:pPr>
              <w:spacing w:line="220" w:lineRule="exact"/>
              <w:jc w:val="center"/>
              <w:rPr>
                <w:rFonts w:ascii="Arial" w:hAnsi="Arial" w:cs="Arial"/>
                <w:sz w:val="16"/>
              </w:rPr>
            </w:pPr>
            <w:r w:rsidRPr="00785E36">
              <w:rPr>
                <w:rFonts w:ascii="Arial" w:hAnsi="Arial" w:cs="Arial"/>
                <w:sz w:val="16"/>
              </w:rPr>
              <w:t>Dual Gigabit</w:t>
            </w:r>
          </w:p>
        </w:tc>
      </w:tr>
      <w:tr w:rsidR="005E0621" w14:paraId="2F78DAA9" w14:textId="77777777" w:rsidTr="00C35F04">
        <w:tc>
          <w:tcPr>
            <w:tcW w:w="1528" w:type="dxa"/>
            <w:tcBorders>
              <w:top w:val="single" w:sz="12" w:space="0" w:color="auto"/>
              <w:left w:val="single" w:sz="12" w:space="0" w:color="auto"/>
              <w:bottom w:val="single" w:sz="12" w:space="0" w:color="auto"/>
              <w:right w:val="single" w:sz="12" w:space="0" w:color="auto"/>
            </w:tcBorders>
            <w:vAlign w:val="center"/>
          </w:tcPr>
          <w:p w14:paraId="559DFE2B" w14:textId="77777777" w:rsidR="005E0621" w:rsidRPr="00785E36" w:rsidRDefault="005E0621" w:rsidP="00785E36">
            <w:pPr>
              <w:spacing w:line="220" w:lineRule="exact"/>
              <w:rPr>
                <w:rFonts w:ascii="Arial" w:hAnsi="Arial" w:cs="Arial"/>
                <w:b/>
                <w:sz w:val="16"/>
              </w:rPr>
            </w:pPr>
            <w:r w:rsidRPr="00785E36">
              <w:rPr>
                <w:rFonts w:ascii="Arial" w:hAnsi="Arial" w:cs="Arial"/>
                <w:b/>
                <w:sz w:val="16"/>
              </w:rPr>
              <w:t>Mount</w:t>
            </w:r>
          </w:p>
        </w:tc>
        <w:tc>
          <w:tcPr>
            <w:tcW w:w="7887" w:type="dxa"/>
            <w:gridSpan w:val="3"/>
            <w:tcBorders>
              <w:top w:val="single" w:sz="12" w:space="0" w:color="auto"/>
              <w:left w:val="single" w:sz="12" w:space="0" w:color="auto"/>
              <w:bottom w:val="single" w:sz="12" w:space="0" w:color="auto"/>
              <w:right w:val="single" w:sz="12" w:space="0" w:color="auto"/>
            </w:tcBorders>
            <w:vAlign w:val="center"/>
          </w:tcPr>
          <w:p w14:paraId="292C9C67" w14:textId="77777777" w:rsidR="005E0621" w:rsidRPr="00785E36" w:rsidRDefault="005E0621" w:rsidP="00785E36">
            <w:pPr>
              <w:spacing w:line="220" w:lineRule="exact"/>
              <w:jc w:val="center"/>
              <w:rPr>
                <w:rFonts w:ascii="Arial" w:hAnsi="Arial" w:cs="Arial"/>
                <w:sz w:val="16"/>
              </w:rPr>
            </w:pPr>
            <w:r w:rsidRPr="00785E36">
              <w:rPr>
                <w:rFonts w:ascii="Arial" w:hAnsi="Arial" w:cs="Arial"/>
                <w:sz w:val="16"/>
              </w:rPr>
              <w:t>Rack</w:t>
            </w:r>
          </w:p>
        </w:tc>
      </w:tr>
      <w:tr w:rsidR="005E0621" w14:paraId="54F76F96" w14:textId="77777777" w:rsidTr="005E0621">
        <w:tc>
          <w:tcPr>
            <w:tcW w:w="1528" w:type="dxa"/>
            <w:tcBorders>
              <w:top w:val="single" w:sz="12" w:space="0" w:color="auto"/>
              <w:left w:val="single" w:sz="12" w:space="0" w:color="auto"/>
              <w:bottom w:val="single" w:sz="12" w:space="0" w:color="auto"/>
              <w:right w:val="single" w:sz="12" w:space="0" w:color="auto"/>
            </w:tcBorders>
            <w:vAlign w:val="center"/>
          </w:tcPr>
          <w:p w14:paraId="4A69448F" w14:textId="77777777" w:rsidR="005E0621" w:rsidRPr="00785E36" w:rsidRDefault="005E0621" w:rsidP="00785E36">
            <w:pPr>
              <w:spacing w:line="220" w:lineRule="exact"/>
              <w:rPr>
                <w:rFonts w:ascii="Arial" w:hAnsi="Arial" w:cs="Arial"/>
                <w:b/>
                <w:sz w:val="16"/>
              </w:rPr>
            </w:pPr>
            <w:r w:rsidRPr="00785E36">
              <w:rPr>
                <w:rFonts w:ascii="Arial" w:hAnsi="Arial" w:cs="Arial"/>
                <w:b/>
                <w:sz w:val="16"/>
              </w:rPr>
              <w:t>Dimensions</w:t>
            </w:r>
          </w:p>
        </w:tc>
        <w:tc>
          <w:tcPr>
            <w:tcW w:w="5042" w:type="dxa"/>
            <w:gridSpan w:val="2"/>
            <w:tcBorders>
              <w:top w:val="single" w:sz="12" w:space="0" w:color="auto"/>
              <w:left w:val="single" w:sz="12" w:space="0" w:color="auto"/>
              <w:bottom w:val="single" w:sz="12" w:space="0" w:color="auto"/>
              <w:right w:val="single" w:sz="12" w:space="0" w:color="auto"/>
            </w:tcBorders>
            <w:vAlign w:val="center"/>
          </w:tcPr>
          <w:p w14:paraId="43780082" w14:textId="77777777" w:rsidR="005E0621" w:rsidRPr="00785E36" w:rsidRDefault="005E0621" w:rsidP="00785E36">
            <w:pPr>
              <w:spacing w:line="220" w:lineRule="exact"/>
              <w:jc w:val="center"/>
              <w:rPr>
                <w:rFonts w:ascii="Arial" w:hAnsi="Arial" w:cs="Arial"/>
                <w:sz w:val="16"/>
              </w:rPr>
            </w:pPr>
            <w:r w:rsidRPr="00785E36">
              <w:rPr>
                <w:rFonts w:ascii="Arial" w:hAnsi="Arial" w:cs="Arial"/>
                <w:sz w:val="16"/>
              </w:rPr>
              <w:t>16.8″ x 12″ x 1.7″</w:t>
            </w:r>
          </w:p>
        </w:tc>
        <w:tc>
          <w:tcPr>
            <w:tcW w:w="2845" w:type="dxa"/>
            <w:tcBorders>
              <w:top w:val="single" w:sz="12" w:space="0" w:color="auto"/>
              <w:left w:val="single" w:sz="12" w:space="0" w:color="auto"/>
              <w:bottom w:val="single" w:sz="12" w:space="0" w:color="auto"/>
              <w:right w:val="single" w:sz="12" w:space="0" w:color="auto"/>
            </w:tcBorders>
            <w:vAlign w:val="center"/>
          </w:tcPr>
          <w:p w14:paraId="6DB85DE8" w14:textId="77777777" w:rsidR="005E0621" w:rsidRPr="00785E36" w:rsidRDefault="005E0621" w:rsidP="00785E36">
            <w:pPr>
              <w:spacing w:line="220" w:lineRule="exact"/>
              <w:jc w:val="center"/>
              <w:rPr>
                <w:rFonts w:ascii="Arial" w:hAnsi="Arial" w:cs="Arial"/>
                <w:sz w:val="16"/>
              </w:rPr>
            </w:pPr>
            <w:r w:rsidRPr="00785E36">
              <w:rPr>
                <w:rFonts w:ascii="Arial" w:hAnsi="Arial" w:cs="Arial"/>
                <w:sz w:val="16"/>
              </w:rPr>
              <w:t>16.8″ x 12″ x 3.5″</w:t>
            </w:r>
          </w:p>
        </w:tc>
      </w:tr>
      <w:tr w:rsidR="005E0621" w14:paraId="2ECEDE1F" w14:textId="77777777" w:rsidTr="00C35F04">
        <w:tc>
          <w:tcPr>
            <w:tcW w:w="1528" w:type="dxa"/>
            <w:tcBorders>
              <w:top w:val="single" w:sz="12" w:space="0" w:color="auto"/>
              <w:left w:val="single" w:sz="12" w:space="0" w:color="auto"/>
              <w:bottom w:val="single" w:sz="12" w:space="0" w:color="auto"/>
              <w:right w:val="single" w:sz="12" w:space="0" w:color="auto"/>
            </w:tcBorders>
            <w:vAlign w:val="center"/>
          </w:tcPr>
          <w:p w14:paraId="3380B352" w14:textId="77777777" w:rsidR="005E0621" w:rsidRPr="00785E36" w:rsidRDefault="005E0621" w:rsidP="00785E36">
            <w:pPr>
              <w:spacing w:line="220" w:lineRule="exact"/>
              <w:rPr>
                <w:rFonts w:ascii="Arial" w:hAnsi="Arial" w:cs="Arial"/>
                <w:b/>
                <w:sz w:val="16"/>
              </w:rPr>
            </w:pPr>
            <w:r w:rsidRPr="00785E36">
              <w:rPr>
                <w:rFonts w:ascii="Arial" w:hAnsi="Arial" w:cs="Arial"/>
                <w:b/>
                <w:sz w:val="16"/>
              </w:rPr>
              <w:t>Power Supply</w:t>
            </w:r>
          </w:p>
        </w:tc>
        <w:tc>
          <w:tcPr>
            <w:tcW w:w="7887" w:type="dxa"/>
            <w:gridSpan w:val="3"/>
            <w:tcBorders>
              <w:top w:val="single" w:sz="12" w:space="0" w:color="auto"/>
              <w:left w:val="single" w:sz="12" w:space="0" w:color="auto"/>
              <w:bottom w:val="single" w:sz="12" w:space="0" w:color="auto"/>
              <w:right w:val="single" w:sz="12" w:space="0" w:color="auto"/>
            </w:tcBorders>
            <w:vAlign w:val="center"/>
          </w:tcPr>
          <w:p w14:paraId="6B6C24DB" w14:textId="77777777" w:rsidR="005E0621" w:rsidRPr="00785E36" w:rsidRDefault="005E0621" w:rsidP="00785E36">
            <w:pPr>
              <w:spacing w:line="220" w:lineRule="exact"/>
              <w:jc w:val="center"/>
              <w:rPr>
                <w:rFonts w:ascii="Arial" w:hAnsi="Arial" w:cs="Arial"/>
                <w:sz w:val="16"/>
              </w:rPr>
            </w:pPr>
            <w:r w:rsidRPr="00785E36">
              <w:rPr>
                <w:rFonts w:ascii="Arial" w:hAnsi="Arial" w:cs="Arial"/>
                <w:sz w:val="16"/>
              </w:rPr>
              <w:t>Single</w:t>
            </w:r>
          </w:p>
        </w:tc>
      </w:tr>
    </w:tbl>
    <w:p w14:paraId="512C08C7" w14:textId="77777777" w:rsidR="003D4084" w:rsidRDefault="003D4084" w:rsidP="008B24E7"/>
    <w:p w14:paraId="21599901" w14:textId="77777777" w:rsidR="00AE7B87" w:rsidRPr="005E0621" w:rsidRDefault="00AE7B87" w:rsidP="005E0621"/>
    <w:p w14:paraId="054F859F" w14:textId="77777777" w:rsidR="00AE7B87" w:rsidRPr="00AE7B87" w:rsidRDefault="005E6C09" w:rsidP="005E6C09">
      <w:pPr>
        <w:pStyle w:val="CSISectionTitle"/>
      </w:pPr>
      <w:r>
        <w:t>End of Section</w:t>
      </w:r>
    </w:p>
    <w:p w14:paraId="56C5D876" w14:textId="77777777" w:rsidR="009D681E" w:rsidRDefault="009D681E" w:rsidP="009D681E"/>
    <w:p w14:paraId="7F0E0D71" w14:textId="77777777" w:rsidR="00586D9E" w:rsidRDefault="00586D9E" w:rsidP="009D681E"/>
    <w:p w14:paraId="59269B70" w14:textId="77777777" w:rsidR="009D681E" w:rsidRPr="007C6A5F" w:rsidRDefault="009D681E" w:rsidP="009D681E"/>
    <w:p w14:paraId="39260D67" w14:textId="77777777" w:rsidR="00AF67F8" w:rsidRDefault="00AF67F8">
      <w:r>
        <w:br w:type="page"/>
      </w:r>
    </w:p>
    <w:p w14:paraId="03DCE99C" w14:textId="6F0F6D79" w:rsidR="00AF67F8" w:rsidRDefault="00AF67F8" w:rsidP="00AF67F8">
      <w:pPr>
        <w:pStyle w:val="CSISectionNumber"/>
        <w:keepNext/>
        <w:spacing w:before="600"/>
      </w:pPr>
      <w:bookmarkStart w:id="21" w:name="Section_28_23_33_15"/>
      <w:bookmarkStart w:id="22" w:name="_Hlk66372348"/>
      <w:r>
        <w:t>Section</w:t>
      </w:r>
      <w:bookmarkEnd w:id="21"/>
      <w:r>
        <w:t xml:space="preserve"> </w:t>
      </w:r>
      <w:r w:rsidR="00600189" w:rsidRPr="00600189">
        <w:t>28 21 13 - IP Cameras</w:t>
      </w:r>
    </w:p>
    <w:p w14:paraId="49C5F6AA" w14:textId="77777777" w:rsidR="00AF67F8" w:rsidRPr="00C920E4" w:rsidRDefault="00AF67F8" w:rsidP="00AF67F8">
      <w:pPr>
        <w:jc w:val="center"/>
        <w:rPr>
          <w:color w:val="FF0000"/>
        </w:rPr>
      </w:pPr>
    </w:p>
    <w:p w14:paraId="40F62FB4" w14:textId="77777777" w:rsidR="00600189" w:rsidRDefault="00600189" w:rsidP="00600189">
      <w:pPr>
        <w:pStyle w:val="OLDCSIPART"/>
      </w:pPr>
      <w:bookmarkStart w:id="23" w:name="_Hlk69733618"/>
      <w:bookmarkEnd w:id="22"/>
      <w:r>
        <w:t>PART 2 General</w:t>
      </w:r>
    </w:p>
    <w:p w14:paraId="3F90E4BB" w14:textId="77777777" w:rsidR="00600189" w:rsidRDefault="00600189" w:rsidP="00600189">
      <w:pPr>
        <w:pStyle w:val="CSIArticle"/>
        <w:numPr>
          <w:ilvl w:val="1"/>
          <w:numId w:val="18"/>
        </w:numPr>
      </w:pPr>
      <w:r>
        <w:t>Managed PoE Switches</w:t>
      </w:r>
    </w:p>
    <w:p w14:paraId="34A3B9B1" w14:textId="77777777" w:rsidR="00600189" w:rsidRPr="00AD465B" w:rsidRDefault="00600189" w:rsidP="00BB0CC3">
      <w:pPr>
        <w:pStyle w:val="NewCSIArticle"/>
        <w:numPr>
          <w:ilvl w:val="2"/>
          <w:numId w:val="8"/>
        </w:numPr>
        <w:rPr>
          <w:rFonts w:cs="Arial"/>
          <w:caps w:val="0"/>
        </w:rPr>
      </w:pPr>
      <w:r w:rsidRPr="00AD465B">
        <w:rPr>
          <w:rFonts w:cs="Arial"/>
          <w:caps w:val="0"/>
        </w:rPr>
        <w:t>Manufacturer:</w:t>
      </w:r>
    </w:p>
    <w:p w14:paraId="08179A63" w14:textId="77EFF7AD" w:rsidR="00600189" w:rsidRPr="00AD465B" w:rsidRDefault="004E106B" w:rsidP="00025058">
      <w:pPr>
        <w:pStyle w:val="NewCSIArticle"/>
        <w:numPr>
          <w:ilvl w:val="3"/>
          <w:numId w:val="8"/>
        </w:numPr>
        <w:rPr>
          <w:rFonts w:cs="Arial"/>
          <w:caps w:val="0"/>
        </w:rPr>
      </w:pPr>
      <w:r>
        <w:rPr>
          <w:rFonts w:cs="Arial"/>
          <w:caps w:val="0"/>
        </w:rPr>
        <w:t>Wisenet SKY</w:t>
      </w:r>
      <w:r w:rsidR="00025058">
        <w:rPr>
          <w:rFonts w:cs="Arial"/>
          <w:caps w:val="0"/>
        </w:rPr>
        <w:t>, Hanwha Techwin America</w:t>
      </w:r>
      <w:r>
        <w:rPr>
          <w:rFonts w:cs="Arial"/>
          <w:caps w:val="0"/>
        </w:rPr>
        <w:t xml:space="preserve"> </w:t>
      </w:r>
      <w:r w:rsidR="00600189" w:rsidRPr="00AD465B">
        <w:rPr>
          <w:rFonts w:cs="Arial"/>
          <w:caps w:val="0"/>
        </w:rPr>
        <w:t xml:space="preserve">, </w:t>
      </w:r>
      <w:r w:rsidR="00025058" w:rsidRPr="00025058">
        <w:rPr>
          <w:rFonts w:cs="Arial"/>
          <w:caps w:val="0"/>
        </w:rPr>
        <w:t>500 Frank W. Burr Blvd., Suite 43, Teaneck, NJ 07666</w:t>
      </w:r>
    </w:p>
    <w:p w14:paraId="0C8A8EB3" w14:textId="5BD09C20" w:rsidR="00600189" w:rsidRPr="00AD465B" w:rsidRDefault="00600189" w:rsidP="00025058">
      <w:pPr>
        <w:pStyle w:val="NewCSIArticle"/>
        <w:numPr>
          <w:ilvl w:val="4"/>
          <w:numId w:val="8"/>
        </w:numPr>
        <w:rPr>
          <w:rFonts w:cs="Arial"/>
          <w:caps w:val="0"/>
        </w:rPr>
      </w:pPr>
      <w:r w:rsidRPr="00AD465B">
        <w:rPr>
          <w:rFonts w:cs="Arial"/>
          <w:caps w:val="0"/>
        </w:rPr>
        <w:t xml:space="preserve">Telephone: </w:t>
      </w:r>
      <w:r w:rsidR="00025058" w:rsidRPr="00025058">
        <w:rPr>
          <w:rFonts w:cs="Arial"/>
          <w:caps w:val="0"/>
        </w:rPr>
        <w:t>877-213-1222</w:t>
      </w:r>
    </w:p>
    <w:p w14:paraId="3A912E7D" w14:textId="3246598E" w:rsidR="00600189" w:rsidRPr="00AD465B" w:rsidRDefault="00600189" w:rsidP="00BB0CC3">
      <w:pPr>
        <w:pStyle w:val="NewCSIArticle"/>
        <w:numPr>
          <w:ilvl w:val="4"/>
          <w:numId w:val="8"/>
        </w:numPr>
        <w:rPr>
          <w:rFonts w:cs="Arial"/>
          <w:caps w:val="0"/>
        </w:rPr>
      </w:pPr>
      <w:r w:rsidRPr="00AD465B">
        <w:rPr>
          <w:rFonts w:cs="Arial"/>
          <w:caps w:val="0"/>
        </w:rPr>
        <w:t xml:space="preserve">Website: </w:t>
      </w:r>
      <w:r w:rsidR="00025058" w:rsidRPr="00025058">
        <w:rPr>
          <w:rFonts w:cs="Arial"/>
          <w:caps w:val="0"/>
        </w:rPr>
        <w:t>www.HanwhaSecurity.com</w:t>
      </w:r>
      <w:r w:rsidR="00025058">
        <w:rPr>
          <w:rFonts w:cs="Arial"/>
          <w:caps w:val="0"/>
        </w:rPr>
        <w:t>, www.WisenetSky.com</w:t>
      </w:r>
    </w:p>
    <w:p w14:paraId="6EB1337F" w14:textId="77777777" w:rsidR="00600189" w:rsidRPr="00AD465B" w:rsidRDefault="00600189" w:rsidP="00BB0CC3">
      <w:pPr>
        <w:pStyle w:val="NewCSIArticle"/>
        <w:numPr>
          <w:ilvl w:val="3"/>
          <w:numId w:val="8"/>
        </w:numPr>
        <w:rPr>
          <w:rFonts w:cs="Arial"/>
          <w:caps w:val="0"/>
        </w:rPr>
      </w:pPr>
      <w:r w:rsidRPr="00AD465B">
        <w:rPr>
          <w:rFonts w:cs="Arial"/>
          <w:caps w:val="0"/>
        </w:rPr>
        <w:t>Substitution Limitations: No Substitutions.</w:t>
      </w:r>
    </w:p>
    <w:p w14:paraId="1F1170EC" w14:textId="77777777" w:rsidR="00600189" w:rsidRPr="00AD465B" w:rsidRDefault="00600189" w:rsidP="00BB0CC3">
      <w:pPr>
        <w:pStyle w:val="NewCSIArticle"/>
        <w:keepNext w:val="0"/>
        <w:numPr>
          <w:ilvl w:val="2"/>
          <w:numId w:val="8"/>
        </w:numPr>
        <w:rPr>
          <w:rFonts w:cs="Arial"/>
          <w:caps w:val="0"/>
        </w:rPr>
      </w:pPr>
      <w:r w:rsidRPr="00AD465B">
        <w:rPr>
          <w:rFonts w:cs="Arial"/>
          <w:i/>
          <w:caps w:val="0"/>
        </w:rPr>
        <w:t>Description:</w:t>
      </w:r>
      <w:r w:rsidRPr="00AD465B">
        <w:rPr>
          <w:rFonts w:cs="Arial"/>
          <w:caps w:val="0"/>
        </w:rPr>
        <w:t xml:space="preserve"> Managed multi-port fast Ethernet switch pre-configured for security camera networks, providing PoE power for the camera network ports. </w:t>
      </w:r>
    </w:p>
    <w:p w14:paraId="7B25C2DB" w14:textId="77777777" w:rsidR="00600189" w:rsidRPr="00AD465B" w:rsidRDefault="00600189" w:rsidP="00BB0CC3">
      <w:pPr>
        <w:pStyle w:val="NewCSIArticle"/>
        <w:numPr>
          <w:ilvl w:val="2"/>
          <w:numId w:val="8"/>
        </w:numPr>
        <w:rPr>
          <w:rFonts w:cs="Arial"/>
          <w:caps w:val="0"/>
        </w:rPr>
      </w:pPr>
      <w:r w:rsidRPr="00AD465B">
        <w:rPr>
          <w:rFonts w:cs="Arial"/>
          <w:caps w:val="0"/>
        </w:rPr>
        <w:t>Performance / Design Criteria:</w:t>
      </w:r>
    </w:p>
    <w:p w14:paraId="72B14371" w14:textId="77777777" w:rsidR="00600189" w:rsidRPr="00AD465B" w:rsidRDefault="00600189" w:rsidP="00BB0CC3">
      <w:pPr>
        <w:pStyle w:val="NewCSIArticle"/>
        <w:keepNext w:val="0"/>
        <w:numPr>
          <w:ilvl w:val="3"/>
          <w:numId w:val="8"/>
        </w:numPr>
        <w:rPr>
          <w:rFonts w:cs="Arial"/>
          <w:caps w:val="0"/>
        </w:rPr>
      </w:pPr>
      <w:r w:rsidRPr="00AD465B">
        <w:rPr>
          <w:rFonts w:cs="Arial"/>
          <w:i/>
          <w:caps w:val="0"/>
        </w:rPr>
        <w:t>Designed for Video Surveillance:</w:t>
      </w:r>
      <w:r w:rsidRPr="00AD465B">
        <w:rPr>
          <w:rFonts w:cs="Arial"/>
          <w:caps w:val="0"/>
        </w:rPr>
        <w:t xml:space="preserve"> Switches shall be designed specifically for security video surveillance applications.</w:t>
      </w:r>
    </w:p>
    <w:p w14:paraId="157537DF" w14:textId="77777777" w:rsidR="00600189" w:rsidRPr="00AD465B" w:rsidRDefault="00600189" w:rsidP="00BB0CC3">
      <w:pPr>
        <w:pStyle w:val="NewCSIArticle"/>
        <w:keepNext w:val="0"/>
        <w:numPr>
          <w:ilvl w:val="3"/>
          <w:numId w:val="8"/>
        </w:numPr>
        <w:rPr>
          <w:rFonts w:cs="Arial"/>
          <w:caps w:val="0"/>
        </w:rPr>
      </w:pPr>
      <w:r w:rsidRPr="00AD465B">
        <w:rPr>
          <w:rFonts w:cs="Arial"/>
          <w:i/>
          <w:caps w:val="0"/>
        </w:rPr>
        <w:t>Pre-Configured for Video:</w:t>
      </w:r>
      <w:r w:rsidRPr="00AD465B">
        <w:rPr>
          <w:rFonts w:cs="Arial"/>
          <w:caps w:val="0"/>
        </w:rPr>
        <w:t xml:space="preserve"> Switches shall not require configuration, and shall work immediately upon installation and power-up.</w:t>
      </w:r>
    </w:p>
    <w:p w14:paraId="4CED1631" w14:textId="77777777" w:rsidR="00600189" w:rsidRPr="00AD465B" w:rsidRDefault="00600189" w:rsidP="00BB0CC3">
      <w:pPr>
        <w:pStyle w:val="NewCSIArticle"/>
        <w:keepNext w:val="0"/>
        <w:numPr>
          <w:ilvl w:val="3"/>
          <w:numId w:val="8"/>
        </w:numPr>
        <w:rPr>
          <w:rFonts w:cs="Arial"/>
          <w:caps w:val="0"/>
        </w:rPr>
      </w:pPr>
      <w:r w:rsidRPr="00AD465B">
        <w:rPr>
          <w:rFonts w:cs="Arial"/>
          <w:i/>
          <w:caps w:val="0"/>
        </w:rPr>
        <w:t>PoE Power:</w:t>
      </w:r>
      <w:r w:rsidRPr="00AD465B">
        <w:rPr>
          <w:rFonts w:cs="Arial"/>
          <w:caps w:val="0"/>
        </w:rPr>
        <w:t xml:space="preserve"> Provide Class 3 PoE power.</w:t>
      </w:r>
    </w:p>
    <w:p w14:paraId="3E7927C6" w14:textId="77777777" w:rsidR="00600189" w:rsidRPr="00AD465B" w:rsidRDefault="00600189" w:rsidP="00BB0CC3">
      <w:pPr>
        <w:pStyle w:val="NewCSIArticle"/>
        <w:keepNext w:val="0"/>
        <w:numPr>
          <w:ilvl w:val="3"/>
          <w:numId w:val="8"/>
        </w:numPr>
        <w:rPr>
          <w:rFonts w:cs="Arial"/>
          <w:caps w:val="0"/>
        </w:rPr>
      </w:pPr>
      <w:r w:rsidRPr="00AD465B">
        <w:rPr>
          <w:rFonts w:cs="Arial"/>
          <w:i/>
          <w:caps w:val="0"/>
        </w:rPr>
        <w:t>Power Cycling:</w:t>
      </w:r>
      <w:r w:rsidRPr="00AD465B">
        <w:rPr>
          <w:rFonts w:cs="Arial"/>
          <w:caps w:val="0"/>
        </w:rPr>
        <w:t xml:space="preserve"> Provide the ability to remotely cycle PoE power for a single PoE port or all PoE ports, to eliminate the need to reboot or restart cameras manually on-premises.</w:t>
      </w:r>
    </w:p>
    <w:p w14:paraId="48F7A5D4" w14:textId="77777777" w:rsidR="00600189" w:rsidRPr="00AD465B" w:rsidRDefault="00600189" w:rsidP="00BB0CC3">
      <w:pPr>
        <w:pStyle w:val="NewCSIArticle"/>
        <w:numPr>
          <w:ilvl w:val="3"/>
          <w:numId w:val="8"/>
        </w:numPr>
        <w:rPr>
          <w:rFonts w:cs="Arial"/>
          <w:caps w:val="0"/>
        </w:rPr>
      </w:pPr>
      <w:r w:rsidRPr="00AD465B">
        <w:rPr>
          <w:rFonts w:cs="Arial"/>
          <w:i/>
          <w:caps w:val="0"/>
        </w:rPr>
        <w:t>Low Latency:</w:t>
      </w:r>
      <w:r w:rsidRPr="00AD465B">
        <w:rPr>
          <w:rFonts w:cs="Arial"/>
          <w:caps w:val="0"/>
        </w:rPr>
        <w:t xml:space="preserve"> Provide store-and-forward functionality utilizing a “store-and-forward switching” scheme to auto-learn and store source addresses in an 8K-entry MAC address table.</w:t>
      </w:r>
    </w:p>
    <w:p w14:paraId="5FA19A1E" w14:textId="77777777" w:rsidR="00600189" w:rsidRPr="00AD465B" w:rsidRDefault="00600189" w:rsidP="00BB0CC3">
      <w:pPr>
        <w:pStyle w:val="NewCSIArticle"/>
        <w:numPr>
          <w:ilvl w:val="3"/>
          <w:numId w:val="8"/>
        </w:numPr>
        <w:rPr>
          <w:rFonts w:cs="Arial"/>
          <w:caps w:val="0"/>
        </w:rPr>
      </w:pPr>
      <w:r w:rsidRPr="00AD465B">
        <w:rPr>
          <w:rFonts w:cs="Arial"/>
          <w:i/>
          <w:caps w:val="0"/>
        </w:rPr>
        <w:t>Advanced Features:</w:t>
      </w:r>
      <w:r w:rsidRPr="00AD465B">
        <w:rPr>
          <w:rFonts w:cs="Arial"/>
          <w:caps w:val="0"/>
        </w:rPr>
        <w:t xml:space="preserve"> Provide the following advanced features locally at the switch:</w:t>
      </w:r>
    </w:p>
    <w:p w14:paraId="55A26483" w14:textId="77777777" w:rsidR="00600189" w:rsidRPr="00AD465B" w:rsidRDefault="00600189" w:rsidP="00BB0CC3">
      <w:pPr>
        <w:pStyle w:val="NewCSIArticle"/>
        <w:keepNext w:val="0"/>
        <w:numPr>
          <w:ilvl w:val="4"/>
          <w:numId w:val="8"/>
        </w:numPr>
        <w:rPr>
          <w:rFonts w:cs="Arial"/>
          <w:caps w:val="0"/>
        </w:rPr>
      </w:pPr>
      <w:r w:rsidRPr="00AD465B">
        <w:rPr>
          <w:rFonts w:cs="Arial"/>
          <w:i/>
          <w:caps w:val="0"/>
        </w:rPr>
        <w:t>Bandwidth Control:</w:t>
      </w:r>
      <w:r w:rsidRPr="00AD465B">
        <w:rPr>
          <w:rFonts w:cs="Arial"/>
          <w:caps w:val="0"/>
        </w:rPr>
        <w:t xml:space="preserve"> Port-based limits on ingress and egress rates.</w:t>
      </w:r>
    </w:p>
    <w:p w14:paraId="51F6D9D8" w14:textId="77777777" w:rsidR="00600189" w:rsidRPr="00AD465B" w:rsidRDefault="00600189" w:rsidP="00BB0CC3">
      <w:pPr>
        <w:pStyle w:val="NewCSIArticle"/>
        <w:keepNext w:val="0"/>
        <w:numPr>
          <w:ilvl w:val="4"/>
          <w:numId w:val="8"/>
        </w:numPr>
        <w:rPr>
          <w:rFonts w:cs="Arial"/>
          <w:caps w:val="0"/>
        </w:rPr>
      </w:pPr>
      <w:r w:rsidRPr="00AD465B">
        <w:rPr>
          <w:rFonts w:cs="Arial"/>
          <w:i/>
          <w:caps w:val="0"/>
        </w:rPr>
        <w:t>VLAN:</w:t>
      </w:r>
      <w:r w:rsidRPr="00AD465B">
        <w:rPr>
          <w:rFonts w:cs="Arial"/>
          <w:caps w:val="0"/>
        </w:rPr>
        <w:t xml:space="preserve"> Port-based and Tag-based VLAN support.</w:t>
      </w:r>
    </w:p>
    <w:p w14:paraId="06100EA9" w14:textId="77777777" w:rsidR="00600189" w:rsidRPr="00F31205" w:rsidRDefault="00600189" w:rsidP="00BB0CC3">
      <w:pPr>
        <w:pStyle w:val="NewCSIArticle"/>
        <w:keepNext w:val="0"/>
        <w:numPr>
          <w:ilvl w:val="4"/>
          <w:numId w:val="8"/>
        </w:numPr>
        <w:rPr>
          <w:rFonts w:cs="Arial"/>
          <w:caps w:val="0"/>
        </w:rPr>
      </w:pPr>
      <w:r w:rsidRPr="00AD465B">
        <w:rPr>
          <w:rFonts w:cs="Arial"/>
          <w:i/>
          <w:caps w:val="0"/>
        </w:rPr>
        <w:t>Statistics Counter:</w:t>
      </w:r>
      <w:r w:rsidRPr="00AD465B">
        <w:rPr>
          <w:rFonts w:cs="Arial"/>
          <w:caps w:val="0"/>
        </w:rPr>
        <w:t xml:space="preserve"> Per-switch and per-port statistics.</w:t>
      </w:r>
    </w:p>
    <w:p w14:paraId="310F1F0B" w14:textId="77777777" w:rsidR="00600189" w:rsidRPr="00CF1A9C" w:rsidRDefault="00600189" w:rsidP="00600189">
      <w:pPr>
        <w:rPr>
          <w:rFonts w:ascii="Times New Roman" w:hAnsi="Times New Roman" w:cs="Times New Roman"/>
        </w:rPr>
      </w:pPr>
    </w:p>
    <w:p w14:paraId="2C26C4EF" w14:textId="77777777" w:rsidR="00600189" w:rsidRPr="00AD465B" w:rsidRDefault="00600189" w:rsidP="00BB0CC3">
      <w:pPr>
        <w:pStyle w:val="NewCSIArticle"/>
        <w:numPr>
          <w:ilvl w:val="2"/>
          <w:numId w:val="8"/>
        </w:numPr>
        <w:rPr>
          <w:rFonts w:cs="Arial"/>
          <w:caps w:val="0"/>
        </w:rPr>
      </w:pPr>
      <w:r>
        <w:rPr>
          <w:rFonts w:cs="Arial"/>
          <w:caps w:val="0"/>
        </w:rPr>
        <w:t>Managed PoE Switches</w:t>
      </w:r>
      <w:r w:rsidRPr="00AD465B">
        <w:rPr>
          <w:rFonts w:cs="Arial"/>
          <w:caps w:val="0"/>
        </w:rPr>
        <w:t>:</w:t>
      </w:r>
    </w:p>
    <w:p w14:paraId="665DD9CA" w14:textId="77777777" w:rsidR="00600189" w:rsidRDefault="00600189" w:rsidP="00600189"/>
    <w:tbl>
      <w:tblPr>
        <w:tblStyle w:val="TableGrid"/>
        <w:tblW w:w="1077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103"/>
        <w:gridCol w:w="1482"/>
        <w:gridCol w:w="114"/>
        <w:gridCol w:w="1596"/>
        <w:gridCol w:w="2518"/>
        <w:gridCol w:w="2963"/>
      </w:tblGrid>
      <w:tr w:rsidR="00600189" w14:paraId="75E0FF74" w14:textId="77777777" w:rsidTr="00025058">
        <w:trPr>
          <w:trHeight w:val="233"/>
        </w:trPr>
        <w:tc>
          <w:tcPr>
            <w:tcW w:w="10776" w:type="dxa"/>
            <w:gridSpan w:val="6"/>
            <w:vAlign w:val="center"/>
          </w:tcPr>
          <w:p w14:paraId="397919D6" w14:textId="77777777" w:rsidR="00600189" w:rsidRPr="00785E36" w:rsidRDefault="00600189" w:rsidP="00C613F0">
            <w:pPr>
              <w:keepNext/>
              <w:spacing w:line="220" w:lineRule="exact"/>
              <w:jc w:val="center"/>
              <w:rPr>
                <w:rFonts w:ascii="Arial" w:hAnsi="Arial" w:cs="Arial"/>
                <w:b/>
                <w:sz w:val="16"/>
              </w:rPr>
            </w:pPr>
            <w:r w:rsidRPr="00785E36">
              <w:rPr>
                <w:rFonts w:ascii="Arial" w:hAnsi="Arial" w:cs="Arial"/>
                <w:b/>
                <w:sz w:val="16"/>
              </w:rPr>
              <w:t>Managed PoE Switches</w:t>
            </w:r>
          </w:p>
        </w:tc>
      </w:tr>
      <w:tr w:rsidR="00025058" w14:paraId="3AAB4F8E" w14:textId="77777777" w:rsidTr="00025058">
        <w:trPr>
          <w:trHeight w:val="217"/>
        </w:trPr>
        <w:tc>
          <w:tcPr>
            <w:tcW w:w="2103" w:type="dxa"/>
            <w:vAlign w:val="center"/>
          </w:tcPr>
          <w:p w14:paraId="53B507BD" w14:textId="77777777" w:rsidR="00025058" w:rsidRPr="00785E36" w:rsidRDefault="00025058" w:rsidP="00C613F0">
            <w:pPr>
              <w:keepNext/>
              <w:spacing w:line="220" w:lineRule="exact"/>
              <w:rPr>
                <w:rFonts w:ascii="Arial" w:hAnsi="Arial" w:cs="Arial"/>
                <w:b/>
                <w:sz w:val="16"/>
              </w:rPr>
            </w:pPr>
            <w:r>
              <w:rPr>
                <w:rFonts w:ascii="Arial" w:hAnsi="Arial" w:cs="Arial"/>
                <w:b/>
                <w:sz w:val="16"/>
              </w:rPr>
              <w:t>Model</w:t>
            </w:r>
          </w:p>
        </w:tc>
        <w:tc>
          <w:tcPr>
            <w:tcW w:w="1482" w:type="dxa"/>
            <w:vAlign w:val="center"/>
          </w:tcPr>
          <w:p w14:paraId="54573393" w14:textId="7C83EE22" w:rsidR="00025058" w:rsidRPr="00785E36" w:rsidRDefault="00025058" w:rsidP="00C613F0">
            <w:pPr>
              <w:keepNext/>
              <w:spacing w:line="220" w:lineRule="exact"/>
              <w:jc w:val="center"/>
              <w:rPr>
                <w:rFonts w:ascii="Arial" w:hAnsi="Arial" w:cs="Arial"/>
                <w:b/>
                <w:sz w:val="16"/>
              </w:rPr>
            </w:pPr>
            <w:r>
              <w:rPr>
                <w:rFonts w:ascii="Arial" w:hAnsi="Arial" w:cs="Arial"/>
                <w:b/>
                <w:sz w:val="16"/>
              </w:rPr>
              <w:t>5m</w:t>
            </w:r>
          </w:p>
        </w:tc>
        <w:tc>
          <w:tcPr>
            <w:tcW w:w="1710" w:type="dxa"/>
            <w:gridSpan w:val="2"/>
            <w:vAlign w:val="center"/>
          </w:tcPr>
          <w:p w14:paraId="62F6CE93" w14:textId="5F1771E6" w:rsidR="00025058" w:rsidRPr="00785E36" w:rsidRDefault="00025058" w:rsidP="00C613F0">
            <w:pPr>
              <w:keepNext/>
              <w:spacing w:line="220" w:lineRule="exact"/>
              <w:jc w:val="center"/>
              <w:rPr>
                <w:rFonts w:ascii="Arial" w:hAnsi="Arial" w:cs="Arial"/>
                <w:b/>
                <w:sz w:val="16"/>
              </w:rPr>
            </w:pPr>
            <w:r>
              <w:rPr>
                <w:rFonts w:ascii="Arial" w:hAnsi="Arial" w:cs="Arial"/>
                <w:b/>
                <w:sz w:val="16"/>
              </w:rPr>
              <w:t>10m</w:t>
            </w:r>
          </w:p>
        </w:tc>
        <w:tc>
          <w:tcPr>
            <w:tcW w:w="2518" w:type="dxa"/>
            <w:vAlign w:val="center"/>
          </w:tcPr>
          <w:p w14:paraId="315FD357" w14:textId="77777777" w:rsidR="00025058" w:rsidRPr="00785E36" w:rsidRDefault="00025058" w:rsidP="00C613F0">
            <w:pPr>
              <w:keepNext/>
              <w:spacing w:line="220" w:lineRule="exact"/>
              <w:jc w:val="center"/>
              <w:rPr>
                <w:rFonts w:ascii="Arial" w:hAnsi="Arial" w:cs="Arial"/>
                <w:b/>
                <w:sz w:val="16"/>
              </w:rPr>
            </w:pPr>
            <w:r>
              <w:rPr>
                <w:rFonts w:ascii="Arial" w:hAnsi="Arial" w:cs="Arial"/>
                <w:b/>
                <w:sz w:val="16"/>
              </w:rPr>
              <w:t>18m</w:t>
            </w:r>
          </w:p>
        </w:tc>
        <w:tc>
          <w:tcPr>
            <w:tcW w:w="2963" w:type="dxa"/>
            <w:vAlign w:val="center"/>
          </w:tcPr>
          <w:p w14:paraId="443B86B3" w14:textId="77777777" w:rsidR="00025058" w:rsidRPr="00785E36" w:rsidRDefault="00025058" w:rsidP="00C613F0">
            <w:pPr>
              <w:keepNext/>
              <w:spacing w:line="220" w:lineRule="exact"/>
              <w:jc w:val="center"/>
              <w:rPr>
                <w:rFonts w:ascii="Arial" w:hAnsi="Arial" w:cs="Arial"/>
                <w:b/>
                <w:sz w:val="16"/>
              </w:rPr>
            </w:pPr>
            <w:r>
              <w:rPr>
                <w:rFonts w:ascii="Arial" w:hAnsi="Arial" w:cs="Arial"/>
                <w:b/>
                <w:sz w:val="16"/>
              </w:rPr>
              <w:t>26m</w:t>
            </w:r>
          </w:p>
        </w:tc>
      </w:tr>
      <w:tr w:rsidR="00025058" w14:paraId="714F8586" w14:textId="77777777" w:rsidTr="00025058">
        <w:trPr>
          <w:trHeight w:val="233"/>
        </w:trPr>
        <w:tc>
          <w:tcPr>
            <w:tcW w:w="2103" w:type="dxa"/>
            <w:vAlign w:val="center"/>
          </w:tcPr>
          <w:p w14:paraId="5917BBD9" w14:textId="77777777" w:rsidR="00025058" w:rsidRPr="00785E36" w:rsidRDefault="00025058" w:rsidP="00025058">
            <w:pPr>
              <w:keepNext/>
              <w:spacing w:line="220" w:lineRule="exact"/>
              <w:rPr>
                <w:rFonts w:ascii="Arial" w:hAnsi="Arial" w:cs="Arial"/>
                <w:sz w:val="16"/>
              </w:rPr>
            </w:pPr>
            <w:r w:rsidRPr="00785E36">
              <w:rPr>
                <w:rFonts w:ascii="Arial" w:hAnsi="Arial" w:cs="Arial"/>
                <w:b/>
                <w:sz w:val="16"/>
              </w:rPr>
              <w:t xml:space="preserve"># of </w:t>
            </w:r>
            <w:r>
              <w:rPr>
                <w:rFonts w:ascii="Arial" w:hAnsi="Arial" w:cs="Arial"/>
                <w:b/>
                <w:sz w:val="16"/>
              </w:rPr>
              <w:t>Ports</w:t>
            </w:r>
          </w:p>
        </w:tc>
        <w:tc>
          <w:tcPr>
            <w:tcW w:w="1482" w:type="dxa"/>
            <w:vAlign w:val="center"/>
          </w:tcPr>
          <w:p w14:paraId="19F8896F" w14:textId="4714B969" w:rsidR="00025058" w:rsidRPr="00785E36" w:rsidRDefault="00025058" w:rsidP="00025058">
            <w:pPr>
              <w:keepNext/>
              <w:spacing w:line="220" w:lineRule="exact"/>
              <w:jc w:val="center"/>
              <w:rPr>
                <w:rFonts w:ascii="Arial" w:hAnsi="Arial" w:cs="Arial"/>
                <w:sz w:val="16"/>
              </w:rPr>
            </w:pPr>
            <w:r w:rsidRPr="00025058">
              <w:rPr>
                <w:rFonts w:ascii="Arial" w:hAnsi="Arial" w:cs="Arial"/>
                <w:sz w:val="16"/>
              </w:rPr>
              <w:t>5 ports (4 PoE, 1 Uplink)</w:t>
            </w:r>
          </w:p>
        </w:tc>
        <w:tc>
          <w:tcPr>
            <w:tcW w:w="1710" w:type="dxa"/>
            <w:gridSpan w:val="2"/>
            <w:vAlign w:val="center"/>
          </w:tcPr>
          <w:p w14:paraId="7E8E55AF" w14:textId="29EE5A7E" w:rsidR="00025058" w:rsidRPr="00785E36" w:rsidRDefault="00025058" w:rsidP="00025058">
            <w:pPr>
              <w:keepNext/>
              <w:spacing w:line="220" w:lineRule="exact"/>
              <w:jc w:val="center"/>
              <w:rPr>
                <w:rFonts w:ascii="Arial" w:hAnsi="Arial" w:cs="Arial"/>
                <w:sz w:val="16"/>
              </w:rPr>
            </w:pPr>
            <w:r w:rsidRPr="00535453">
              <w:rPr>
                <w:rFonts w:ascii="Arial" w:hAnsi="Arial" w:cs="Arial"/>
                <w:sz w:val="16"/>
              </w:rPr>
              <w:t>10 ports (8 PoE, 2 Uplink)</w:t>
            </w:r>
          </w:p>
        </w:tc>
        <w:tc>
          <w:tcPr>
            <w:tcW w:w="2518" w:type="dxa"/>
            <w:vAlign w:val="center"/>
          </w:tcPr>
          <w:p w14:paraId="357A2352" w14:textId="77777777" w:rsidR="00025058" w:rsidRPr="00785E36" w:rsidRDefault="00025058" w:rsidP="00025058">
            <w:pPr>
              <w:keepNext/>
              <w:spacing w:line="220" w:lineRule="exact"/>
              <w:jc w:val="center"/>
              <w:rPr>
                <w:rFonts w:ascii="Arial" w:hAnsi="Arial" w:cs="Arial"/>
                <w:sz w:val="16"/>
              </w:rPr>
            </w:pPr>
            <w:r w:rsidRPr="00535453">
              <w:rPr>
                <w:rFonts w:ascii="Arial" w:hAnsi="Arial" w:cs="Arial"/>
                <w:sz w:val="16"/>
              </w:rPr>
              <w:t>1</w:t>
            </w:r>
            <w:r>
              <w:rPr>
                <w:rFonts w:ascii="Arial" w:hAnsi="Arial" w:cs="Arial"/>
                <w:sz w:val="16"/>
              </w:rPr>
              <w:t>8</w:t>
            </w:r>
            <w:r w:rsidRPr="00535453">
              <w:rPr>
                <w:rFonts w:ascii="Arial" w:hAnsi="Arial" w:cs="Arial"/>
                <w:sz w:val="16"/>
              </w:rPr>
              <w:t xml:space="preserve"> ports (</w:t>
            </w:r>
            <w:r>
              <w:rPr>
                <w:rFonts w:ascii="Arial" w:hAnsi="Arial" w:cs="Arial"/>
                <w:sz w:val="16"/>
              </w:rPr>
              <w:t>16</w:t>
            </w:r>
            <w:r w:rsidRPr="00535453">
              <w:rPr>
                <w:rFonts w:ascii="Arial" w:hAnsi="Arial" w:cs="Arial"/>
                <w:sz w:val="16"/>
              </w:rPr>
              <w:t xml:space="preserve"> PoE, 2 Uplink)</w:t>
            </w:r>
          </w:p>
        </w:tc>
        <w:tc>
          <w:tcPr>
            <w:tcW w:w="2963" w:type="dxa"/>
            <w:vAlign w:val="center"/>
          </w:tcPr>
          <w:p w14:paraId="29A9C74C" w14:textId="77777777" w:rsidR="00025058" w:rsidRPr="00785E36" w:rsidRDefault="00025058" w:rsidP="00025058">
            <w:pPr>
              <w:keepNext/>
              <w:spacing w:line="220" w:lineRule="exact"/>
              <w:jc w:val="center"/>
              <w:rPr>
                <w:rFonts w:ascii="Arial" w:hAnsi="Arial" w:cs="Arial"/>
                <w:sz w:val="16"/>
              </w:rPr>
            </w:pPr>
            <w:r>
              <w:rPr>
                <w:rFonts w:ascii="Arial" w:hAnsi="Arial" w:cs="Arial"/>
                <w:sz w:val="16"/>
              </w:rPr>
              <w:t>24</w:t>
            </w:r>
            <w:r w:rsidRPr="00535453">
              <w:rPr>
                <w:rFonts w:ascii="Arial" w:hAnsi="Arial" w:cs="Arial"/>
                <w:sz w:val="16"/>
              </w:rPr>
              <w:t xml:space="preserve"> ports (</w:t>
            </w:r>
            <w:r>
              <w:rPr>
                <w:rFonts w:ascii="Arial" w:hAnsi="Arial" w:cs="Arial"/>
                <w:sz w:val="16"/>
              </w:rPr>
              <w:t>14</w:t>
            </w:r>
            <w:r w:rsidRPr="00535453">
              <w:rPr>
                <w:rFonts w:ascii="Arial" w:hAnsi="Arial" w:cs="Arial"/>
                <w:sz w:val="16"/>
              </w:rPr>
              <w:t xml:space="preserve"> PoE, 2 Uplink)</w:t>
            </w:r>
          </w:p>
        </w:tc>
      </w:tr>
      <w:tr w:rsidR="00025058" w14:paraId="1DCE9416" w14:textId="77777777" w:rsidTr="00025058">
        <w:trPr>
          <w:trHeight w:val="233"/>
        </w:trPr>
        <w:tc>
          <w:tcPr>
            <w:tcW w:w="2103" w:type="dxa"/>
            <w:vAlign w:val="center"/>
          </w:tcPr>
          <w:p w14:paraId="12C25A7F" w14:textId="77777777" w:rsidR="00025058" w:rsidRPr="00785E36" w:rsidRDefault="00025058" w:rsidP="00025058">
            <w:pPr>
              <w:spacing w:line="220" w:lineRule="exact"/>
              <w:rPr>
                <w:rFonts w:ascii="Arial" w:hAnsi="Arial" w:cs="Arial"/>
                <w:sz w:val="16"/>
              </w:rPr>
            </w:pPr>
            <w:r>
              <w:rPr>
                <w:rFonts w:ascii="Arial" w:hAnsi="Arial" w:cs="Arial"/>
                <w:b/>
                <w:sz w:val="16"/>
              </w:rPr>
              <w:t>Power Supply</w:t>
            </w:r>
          </w:p>
        </w:tc>
        <w:tc>
          <w:tcPr>
            <w:tcW w:w="3192" w:type="dxa"/>
            <w:gridSpan w:val="3"/>
            <w:vAlign w:val="center"/>
          </w:tcPr>
          <w:p w14:paraId="45167482" w14:textId="77777777" w:rsidR="00025058" w:rsidRPr="00785E36" w:rsidRDefault="00025058" w:rsidP="00025058">
            <w:pPr>
              <w:spacing w:line="220" w:lineRule="exact"/>
              <w:jc w:val="center"/>
              <w:rPr>
                <w:rFonts w:ascii="Arial" w:hAnsi="Arial" w:cs="Arial"/>
                <w:sz w:val="16"/>
              </w:rPr>
            </w:pPr>
            <w:r w:rsidRPr="00535453">
              <w:rPr>
                <w:rFonts w:ascii="Arial" w:hAnsi="Arial" w:cs="Arial"/>
                <w:sz w:val="16"/>
              </w:rPr>
              <w:t>External power supply</w:t>
            </w:r>
          </w:p>
        </w:tc>
        <w:tc>
          <w:tcPr>
            <w:tcW w:w="5481" w:type="dxa"/>
            <w:gridSpan w:val="2"/>
            <w:vAlign w:val="center"/>
          </w:tcPr>
          <w:p w14:paraId="098065D0" w14:textId="77777777" w:rsidR="00025058" w:rsidRPr="00785E36" w:rsidRDefault="00025058" w:rsidP="00025058">
            <w:pPr>
              <w:spacing w:line="220" w:lineRule="exact"/>
              <w:jc w:val="center"/>
              <w:rPr>
                <w:rFonts w:ascii="Arial" w:hAnsi="Arial" w:cs="Arial"/>
                <w:sz w:val="16"/>
              </w:rPr>
            </w:pPr>
            <w:r>
              <w:rPr>
                <w:rFonts w:ascii="Arial" w:hAnsi="Arial" w:cs="Arial"/>
                <w:sz w:val="16"/>
              </w:rPr>
              <w:t xml:space="preserve">Built-in </w:t>
            </w:r>
            <w:r w:rsidRPr="00535453">
              <w:rPr>
                <w:rFonts w:ascii="Arial" w:hAnsi="Arial" w:cs="Arial"/>
                <w:sz w:val="16"/>
              </w:rPr>
              <w:t>power supply</w:t>
            </w:r>
          </w:p>
        </w:tc>
      </w:tr>
      <w:tr w:rsidR="00025058" w14:paraId="2E14C6BF" w14:textId="77777777" w:rsidTr="00025058">
        <w:trPr>
          <w:trHeight w:val="217"/>
        </w:trPr>
        <w:tc>
          <w:tcPr>
            <w:tcW w:w="2103" w:type="dxa"/>
            <w:vAlign w:val="center"/>
          </w:tcPr>
          <w:p w14:paraId="1913DA53" w14:textId="77777777" w:rsidR="00025058" w:rsidRPr="00785E36" w:rsidRDefault="00025058" w:rsidP="00025058">
            <w:pPr>
              <w:spacing w:line="220" w:lineRule="exact"/>
              <w:rPr>
                <w:rFonts w:ascii="Arial" w:hAnsi="Arial" w:cs="Arial"/>
                <w:b/>
                <w:sz w:val="16"/>
              </w:rPr>
            </w:pPr>
            <w:r>
              <w:rPr>
                <w:rFonts w:ascii="Arial" w:hAnsi="Arial" w:cs="Arial"/>
                <w:b/>
                <w:sz w:val="16"/>
              </w:rPr>
              <w:t>Voltage Range</w:t>
            </w:r>
          </w:p>
        </w:tc>
        <w:tc>
          <w:tcPr>
            <w:tcW w:w="8673" w:type="dxa"/>
            <w:gridSpan w:val="5"/>
            <w:vAlign w:val="center"/>
          </w:tcPr>
          <w:p w14:paraId="29AB5CD3" w14:textId="77777777" w:rsidR="00025058" w:rsidRPr="00785E36" w:rsidRDefault="00025058" w:rsidP="00025058">
            <w:pPr>
              <w:spacing w:line="220" w:lineRule="exact"/>
              <w:jc w:val="center"/>
              <w:rPr>
                <w:rFonts w:ascii="Arial" w:hAnsi="Arial" w:cs="Arial"/>
                <w:sz w:val="16"/>
              </w:rPr>
            </w:pPr>
            <w:r w:rsidRPr="00535453">
              <w:rPr>
                <w:rFonts w:ascii="Arial" w:hAnsi="Arial" w:cs="Arial"/>
                <w:sz w:val="16"/>
              </w:rPr>
              <w:t>AC100-240V</w:t>
            </w:r>
          </w:p>
        </w:tc>
      </w:tr>
      <w:tr w:rsidR="00025058" w14:paraId="638E43CB" w14:textId="77777777" w:rsidTr="00025058">
        <w:trPr>
          <w:trHeight w:val="233"/>
        </w:trPr>
        <w:tc>
          <w:tcPr>
            <w:tcW w:w="2103" w:type="dxa"/>
            <w:vAlign w:val="center"/>
          </w:tcPr>
          <w:p w14:paraId="6E195AC9" w14:textId="015FCA7C" w:rsidR="00025058" w:rsidRPr="00785E36" w:rsidRDefault="00025058" w:rsidP="00025058">
            <w:pPr>
              <w:spacing w:line="220" w:lineRule="exact"/>
              <w:rPr>
                <w:rFonts w:ascii="Arial" w:hAnsi="Arial" w:cs="Arial"/>
                <w:b/>
                <w:sz w:val="16"/>
              </w:rPr>
            </w:pPr>
            <w:r>
              <w:rPr>
                <w:rFonts w:ascii="Arial" w:hAnsi="Arial" w:cs="Arial"/>
                <w:b/>
                <w:sz w:val="16"/>
              </w:rPr>
              <w:t>PoE Budget</w:t>
            </w:r>
          </w:p>
        </w:tc>
        <w:tc>
          <w:tcPr>
            <w:tcW w:w="1482" w:type="dxa"/>
            <w:vAlign w:val="center"/>
          </w:tcPr>
          <w:p w14:paraId="57C47F0F" w14:textId="06753068" w:rsidR="00025058" w:rsidRPr="00785E36" w:rsidRDefault="00025058" w:rsidP="00025058">
            <w:pPr>
              <w:spacing w:line="220" w:lineRule="exact"/>
              <w:jc w:val="center"/>
              <w:rPr>
                <w:rFonts w:ascii="Arial" w:hAnsi="Arial" w:cs="Arial"/>
                <w:sz w:val="16"/>
              </w:rPr>
            </w:pPr>
            <w:r>
              <w:rPr>
                <w:rFonts w:ascii="Arial" w:hAnsi="Arial" w:cs="Arial"/>
                <w:sz w:val="16"/>
              </w:rPr>
              <w:t>60W</w:t>
            </w:r>
          </w:p>
        </w:tc>
        <w:tc>
          <w:tcPr>
            <w:tcW w:w="1710" w:type="dxa"/>
            <w:gridSpan w:val="2"/>
            <w:vAlign w:val="center"/>
          </w:tcPr>
          <w:p w14:paraId="5DBCC335" w14:textId="2418BA4C" w:rsidR="00025058" w:rsidRPr="00785E36" w:rsidRDefault="00025058" w:rsidP="00025058">
            <w:pPr>
              <w:spacing w:line="220" w:lineRule="exact"/>
              <w:jc w:val="center"/>
              <w:rPr>
                <w:rFonts w:ascii="Arial" w:hAnsi="Arial" w:cs="Arial"/>
                <w:sz w:val="16"/>
              </w:rPr>
            </w:pPr>
            <w:r w:rsidRPr="00535453">
              <w:rPr>
                <w:rFonts w:ascii="Arial" w:hAnsi="Arial" w:cs="Arial"/>
                <w:sz w:val="16"/>
              </w:rPr>
              <w:t>125W</w:t>
            </w:r>
          </w:p>
        </w:tc>
        <w:tc>
          <w:tcPr>
            <w:tcW w:w="2518" w:type="dxa"/>
            <w:vAlign w:val="center"/>
          </w:tcPr>
          <w:p w14:paraId="2D99C190" w14:textId="77777777" w:rsidR="00025058" w:rsidRPr="00785E36" w:rsidRDefault="00025058" w:rsidP="00025058">
            <w:pPr>
              <w:spacing w:line="220" w:lineRule="exact"/>
              <w:jc w:val="center"/>
              <w:rPr>
                <w:rFonts w:ascii="Arial" w:hAnsi="Arial" w:cs="Arial"/>
                <w:sz w:val="16"/>
              </w:rPr>
            </w:pPr>
            <w:r>
              <w:rPr>
                <w:rFonts w:ascii="Arial" w:hAnsi="Arial" w:cs="Arial"/>
                <w:sz w:val="16"/>
              </w:rPr>
              <w:t>250W</w:t>
            </w:r>
          </w:p>
        </w:tc>
        <w:tc>
          <w:tcPr>
            <w:tcW w:w="2963" w:type="dxa"/>
            <w:vAlign w:val="center"/>
          </w:tcPr>
          <w:p w14:paraId="7EA38E12" w14:textId="77777777" w:rsidR="00025058" w:rsidRPr="00785E36" w:rsidRDefault="00025058" w:rsidP="00025058">
            <w:pPr>
              <w:spacing w:line="220" w:lineRule="exact"/>
              <w:jc w:val="center"/>
              <w:rPr>
                <w:rFonts w:ascii="Arial" w:hAnsi="Arial" w:cs="Arial"/>
                <w:sz w:val="16"/>
              </w:rPr>
            </w:pPr>
            <w:r>
              <w:rPr>
                <w:rFonts w:ascii="Arial" w:hAnsi="Arial" w:cs="Arial"/>
                <w:sz w:val="16"/>
              </w:rPr>
              <w:t>370W</w:t>
            </w:r>
          </w:p>
        </w:tc>
      </w:tr>
      <w:tr w:rsidR="00025058" w14:paraId="6711422E" w14:textId="77777777" w:rsidTr="00025058">
        <w:trPr>
          <w:trHeight w:val="450"/>
        </w:trPr>
        <w:tc>
          <w:tcPr>
            <w:tcW w:w="2103" w:type="dxa"/>
            <w:vAlign w:val="center"/>
          </w:tcPr>
          <w:p w14:paraId="63CBBB4E" w14:textId="77777777" w:rsidR="00025058" w:rsidRPr="00785E36" w:rsidRDefault="00025058" w:rsidP="00025058">
            <w:pPr>
              <w:spacing w:line="220" w:lineRule="exact"/>
              <w:rPr>
                <w:rFonts w:ascii="Arial" w:hAnsi="Arial" w:cs="Arial"/>
                <w:b/>
                <w:sz w:val="16"/>
              </w:rPr>
            </w:pPr>
            <w:r>
              <w:rPr>
                <w:rFonts w:ascii="Arial" w:hAnsi="Arial" w:cs="Arial"/>
                <w:b/>
                <w:sz w:val="16"/>
              </w:rPr>
              <w:t>Speed</w:t>
            </w:r>
          </w:p>
        </w:tc>
        <w:tc>
          <w:tcPr>
            <w:tcW w:w="1482" w:type="dxa"/>
            <w:vAlign w:val="center"/>
          </w:tcPr>
          <w:p w14:paraId="6E53C0B1" w14:textId="7131A69C" w:rsidR="00025058" w:rsidRDefault="00025058" w:rsidP="00025058">
            <w:pPr>
              <w:spacing w:line="220" w:lineRule="exact"/>
              <w:jc w:val="center"/>
              <w:rPr>
                <w:rFonts w:ascii="Arial" w:hAnsi="Arial" w:cs="Arial"/>
                <w:sz w:val="16"/>
              </w:rPr>
            </w:pPr>
            <w:r>
              <w:rPr>
                <w:rFonts w:ascii="Arial" w:hAnsi="Arial" w:cs="Arial"/>
                <w:sz w:val="16"/>
              </w:rPr>
              <w:t>10/100Mbps</w:t>
            </w:r>
          </w:p>
        </w:tc>
        <w:tc>
          <w:tcPr>
            <w:tcW w:w="1710" w:type="dxa"/>
            <w:gridSpan w:val="2"/>
            <w:vAlign w:val="center"/>
          </w:tcPr>
          <w:p w14:paraId="61FCD3D1" w14:textId="78F96FD4" w:rsidR="00025058" w:rsidRPr="00535453" w:rsidRDefault="00025058" w:rsidP="00025058">
            <w:pPr>
              <w:spacing w:line="220" w:lineRule="exact"/>
              <w:jc w:val="center"/>
              <w:rPr>
                <w:rFonts w:ascii="Arial" w:hAnsi="Arial" w:cs="Arial"/>
                <w:sz w:val="16"/>
              </w:rPr>
            </w:pPr>
            <w:r w:rsidRPr="00025058">
              <w:rPr>
                <w:rFonts w:ascii="Arial" w:hAnsi="Arial" w:cs="Arial"/>
                <w:sz w:val="16"/>
              </w:rPr>
              <w:t>10/100Mbps + 1 Gig Combo +</w:t>
            </w:r>
            <w:r>
              <w:rPr>
                <w:rFonts w:ascii="Arial" w:hAnsi="Arial" w:cs="Arial"/>
                <w:sz w:val="16"/>
              </w:rPr>
              <w:t xml:space="preserve"> 1 Gig SPF Uplink</w:t>
            </w:r>
          </w:p>
        </w:tc>
        <w:tc>
          <w:tcPr>
            <w:tcW w:w="2518" w:type="dxa"/>
            <w:vAlign w:val="center"/>
          </w:tcPr>
          <w:p w14:paraId="3B56EDAA" w14:textId="77777777" w:rsidR="00025058" w:rsidRDefault="00025058" w:rsidP="00025058">
            <w:pPr>
              <w:spacing w:line="220" w:lineRule="exact"/>
              <w:jc w:val="center"/>
              <w:rPr>
                <w:rFonts w:ascii="Arial" w:hAnsi="Arial" w:cs="Arial"/>
                <w:sz w:val="16"/>
              </w:rPr>
            </w:pPr>
            <w:r w:rsidRPr="00535453">
              <w:rPr>
                <w:rFonts w:ascii="Arial" w:hAnsi="Arial" w:cs="Arial"/>
                <w:sz w:val="16"/>
              </w:rPr>
              <w:t>10/100Mbps</w:t>
            </w:r>
            <w:r>
              <w:rPr>
                <w:rFonts w:ascii="Arial" w:hAnsi="Arial" w:cs="Arial"/>
                <w:sz w:val="16"/>
              </w:rPr>
              <w:t xml:space="preserve"> +</w:t>
            </w:r>
          </w:p>
          <w:p w14:paraId="10E86C73" w14:textId="77777777" w:rsidR="00025058" w:rsidRPr="00785E36" w:rsidRDefault="00025058" w:rsidP="00025058">
            <w:pPr>
              <w:spacing w:line="220" w:lineRule="exact"/>
              <w:jc w:val="center"/>
              <w:rPr>
                <w:rFonts w:ascii="Arial" w:hAnsi="Arial" w:cs="Arial"/>
                <w:b/>
                <w:sz w:val="16"/>
              </w:rPr>
            </w:pPr>
            <w:r>
              <w:rPr>
                <w:rFonts w:ascii="Arial" w:hAnsi="Arial" w:cs="Arial"/>
                <w:sz w:val="16"/>
              </w:rPr>
              <w:t>1 Gig Combo Uplink</w:t>
            </w:r>
          </w:p>
        </w:tc>
        <w:tc>
          <w:tcPr>
            <w:tcW w:w="2963" w:type="dxa"/>
            <w:vAlign w:val="center"/>
          </w:tcPr>
          <w:p w14:paraId="3F953B83" w14:textId="77777777" w:rsidR="00025058" w:rsidRDefault="00025058" w:rsidP="00025058">
            <w:pPr>
              <w:spacing w:line="220" w:lineRule="exact"/>
              <w:jc w:val="center"/>
              <w:rPr>
                <w:rFonts w:ascii="Arial" w:hAnsi="Arial" w:cs="Arial"/>
                <w:sz w:val="16"/>
              </w:rPr>
            </w:pPr>
            <w:r w:rsidRPr="00535453">
              <w:rPr>
                <w:rFonts w:ascii="Arial" w:hAnsi="Arial" w:cs="Arial"/>
                <w:sz w:val="16"/>
              </w:rPr>
              <w:t>10/100Mbps</w:t>
            </w:r>
            <w:r>
              <w:rPr>
                <w:rFonts w:ascii="Arial" w:hAnsi="Arial" w:cs="Arial"/>
                <w:sz w:val="16"/>
              </w:rPr>
              <w:t xml:space="preserve"> + 1 Gig Combo +</w:t>
            </w:r>
          </w:p>
          <w:p w14:paraId="5B18F238" w14:textId="77777777" w:rsidR="00025058" w:rsidRPr="00785E36" w:rsidRDefault="00025058" w:rsidP="00025058">
            <w:pPr>
              <w:spacing w:line="220" w:lineRule="exact"/>
              <w:jc w:val="center"/>
              <w:rPr>
                <w:rFonts w:ascii="Arial" w:hAnsi="Arial" w:cs="Arial"/>
                <w:b/>
                <w:sz w:val="16"/>
              </w:rPr>
            </w:pPr>
            <w:r>
              <w:rPr>
                <w:rFonts w:ascii="Arial" w:hAnsi="Arial" w:cs="Arial"/>
                <w:sz w:val="16"/>
              </w:rPr>
              <w:t xml:space="preserve"> 1 Gig SPF Uplink</w:t>
            </w:r>
          </w:p>
        </w:tc>
      </w:tr>
      <w:tr w:rsidR="00025058" w14:paraId="2DE4F31D" w14:textId="77777777" w:rsidTr="00025058">
        <w:trPr>
          <w:trHeight w:val="233"/>
        </w:trPr>
        <w:tc>
          <w:tcPr>
            <w:tcW w:w="2103" w:type="dxa"/>
            <w:vAlign w:val="center"/>
          </w:tcPr>
          <w:p w14:paraId="1C24D7DF" w14:textId="77777777" w:rsidR="00025058" w:rsidRPr="00785E36" w:rsidRDefault="00025058" w:rsidP="00025058">
            <w:pPr>
              <w:spacing w:line="220" w:lineRule="exact"/>
              <w:rPr>
                <w:rFonts w:ascii="Arial" w:hAnsi="Arial" w:cs="Arial"/>
                <w:b/>
                <w:sz w:val="16"/>
              </w:rPr>
            </w:pPr>
            <w:r w:rsidRPr="00785E36">
              <w:rPr>
                <w:rFonts w:ascii="Arial" w:hAnsi="Arial" w:cs="Arial"/>
                <w:b/>
                <w:sz w:val="16"/>
              </w:rPr>
              <w:t>Dimensions</w:t>
            </w:r>
            <w:r>
              <w:rPr>
                <w:rFonts w:ascii="Arial" w:hAnsi="Arial" w:cs="Arial"/>
                <w:b/>
                <w:sz w:val="16"/>
              </w:rPr>
              <w:t xml:space="preserve"> L*W*H</w:t>
            </w:r>
          </w:p>
        </w:tc>
        <w:tc>
          <w:tcPr>
            <w:tcW w:w="1482" w:type="dxa"/>
            <w:vAlign w:val="center"/>
          </w:tcPr>
          <w:p w14:paraId="2B98E3D8" w14:textId="0C9B265C" w:rsidR="00025058" w:rsidRPr="00785E36" w:rsidRDefault="00025058" w:rsidP="00025058">
            <w:pPr>
              <w:spacing w:line="220" w:lineRule="exact"/>
              <w:jc w:val="center"/>
              <w:rPr>
                <w:rFonts w:ascii="Arial" w:hAnsi="Arial" w:cs="Arial"/>
                <w:sz w:val="16"/>
              </w:rPr>
            </w:pPr>
            <w:r>
              <w:rPr>
                <w:rFonts w:ascii="Arial" w:hAnsi="Arial" w:cs="Arial"/>
                <w:sz w:val="16"/>
              </w:rPr>
              <w:t>119x85x</w:t>
            </w:r>
            <w:r w:rsidRPr="00025058">
              <w:rPr>
                <w:rFonts w:ascii="Arial" w:hAnsi="Arial" w:cs="Arial"/>
                <w:sz w:val="16"/>
              </w:rPr>
              <w:t>28mm</w:t>
            </w:r>
          </w:p>
        </w:tc>
        <w:tc>
          <w:tcPr>
            <w:tcW w:w="1710" w:type="dxa"/>
            <w:gridSpan w:val="2"/>
            <w:vAlign w:val="center"/>
          </w:tcPr>
          <w:p w14:paraId="4C7A54D6" w14:textId="60FBB375" w:rsidR="00025058" w:rsidRPr="00785E36" w:rsidRDefault="00025058" w:rsidP="00025058">
            <w:pPr>
              <w:spacing w:line="220" w:lineRule="exact"/>
              <w:jc w:val="center"/>
              <w:rPr>
                <w:rFonts w:ascii="Arial" w:hAnsi="Arial" w:cs="Arial"/>
                <w:sz w:val="16"/>
              </w:rPr>
            </w:pPr>
            <w:r w:rsidRPr="00535453">
              <w:rPr>
                <w:rFonts w:ascii="Arial" w:hAnsi="Arial" w:cs="Arial"/>
                <w:sz w:val="16"/>
              </w:rPr>
              <w:t>218</w:t>
            </w:r>
            <w:r>
              <w:rPr>
                <w:rFonts w:ascii="Arial" w:hAnsi="Arial" w:cs="Arial"/>
                <w:sz w:val="16"/>
              </w:rPr>
              <w:t>x</w:t>
            </w:r>
            <w:r w:rsidRPr="00535453">
              <w:rPr>
                <w:rFonts w:ascii="Arial" w:hAnsi="Arial" w:cs="Arial"/>
                <w:sz w:val="16"/>
              </w:rPr>
              <w:t>107</w:t>
            </w:r>
            <w:r>
              <w:rPr>
                <w:rFonts w:ascii="Arial" w:hAnsi="Arial" w:cs="Arial"/>
                <w:sz w:val="16"/>
              </w:rPr>
              <w:t>x</w:t>
            </w:r>
            <w:r w:rsidRPr="00535453">
              <w:rPr>
                <w:rFonts w:ascii="Arial" w:hAnsi="Arial" w:cs="Arial"/>
                <w:sz w:val="16"/>
              </w:rPr>
              <w:t>29mm</w:t>
            </w:r>
          </w:p>
        </w:tc>
        <w:tc>
          <w:tcPr>
            <w:tcW w:w="5481" w:type="dxa"/>
            <w:gridSpan w:val="2"/>
            <w:vAlign w:val="center"/>
          </w:tcPr>
          <w:p w14:paraId="0C1572E2" w14:textId="2FEDCB46" w:rsidR="00025058" w:rsidRPr="00785E36" w:rsidRDefault="00025058" w:rsidP="00025058">
            <w:pPr>
              <w:spacing w:line="220" w:lineRule="exact"/>
              <w:jc w:val="center"/>
              <w:rPr>
                <w:rFonts w:ascii="Arial" w:hAnsi="Arial" w:cs="Arial"/>
                <w:sz w:val="16"/>
              </w:rPr>
            </w:pPr>
            <w:r w:rsidRPr="00DE19BA">
              <w:rPr>
                <w:rFonts w:ascii="Arial" w:hAnsi="Arial" w:cs="Arial"/>
                <w:sz w:val="16"/>
              </w:rPr>
              <w:t>440</w:t>
            </w:r>
            <w:r>
              <w:rPr>
                <w:rFonts w:ascii="Arial" w:hAnsi="Arial" w:cs="Arial"/>
                <w:sz w:val="16"/>
              </w:rPr>
              <w:t>x</w:t>
            </w:r>
            <w:r w:rsidRPr="00DE19BA">
              <w:rPr>
                <w:rFonts w:ascii="Arial" w:hAnsi="Arial" w:cs="Arial"/>
                <w:sz w:val="16"/>
              </w:rPr>
              <w:t>200</w:t>
            </w:r>
            <w:r>
              <w:rPr>
                <w:rFonts w:ascii="Arial" w:hAnsi="Arial" w:cs="Arial"/>
                <w:sz w:val="16"/>
              </w:rPr>
              <w:t>x</w:t>
            </w:r>
            <w:r w:rsidRPr="00DE19BA">
              <w:rPr>
                <w:rFonts w:ascii="Arial" w:hAnsi="Arial" w:cs="Arial"/>
                <w:sz w:val="16"/>
              </w:rPr>
              <w:t>44mm</w:t>
            </w:r>
          </w:p>
        </w:tc>
      </w:tr>
      <w:tr w:rsidR="00025058" w14:paraId="208E04BF" w14:textId="77777777" w:rsidTr="00025058">
        <w:trPr>
          <w:trHeight w:val="233"/>
        </w:trPr>
        <w:tc>
          <w:tcPr>
            <w:tcW w:w="2103" w:type="dxa"/>
            <w:vAlign w:val="center"/>
          </w:tcPr>
          <w:p w14:paraId="434F5D0D" w14:textId="77777777" w:rsidR="00025058" w:rsidRPr="00785E36" w:rsidRDefault="00025058" w:rsidP="00025058">
            <w:pPr>
              <w:spacing w:line="220" w:lineRule="exact"/>
              <w:rPr>
                <w:rFonts w:ascii="Arial" w:hAnsi="Arial" w:cs="Arial"/>
                <w:b/>
                <w:sz w:val="16"/>
              </w:rPr>
            </w:pPr>
            <w:r>
              <w:rPr>
                <w:rFonts w:ascii="Arial" w:hAnsi="Arial" w:cs="Arial"/>
                <w:b/>
                <w:sz w:val="16"/>
              </w:rPr>
              <w:t>Switching capacity</w:t>
            </w:r>
          </w:p>
        </w:tc>
        <w:tc>
          <w:tcPr>
            <w:tcW w:w="1482" w:type="dxa"/>
            <w:vAlign w:val="center"/>
          </w:tcPr>
          <w:p w14:paraId="365B2547" w14:textId="364E80D2" w:rsidR="00025058" w:rsidRPr="00785E36" w:rsidRDefault="00025058" w:rsidP="00025058">
            <w:pPr>
              <w:spacing w:line="220" w:lineRule="exact"/>
              <w:jc w:val="center"/>
              <w:rPr>
                <w:rFonts w:ascii="Arial" w:hAnsi="Arial" w:cs="Arial"/>
                <w:sz w:val="16"/>
              </w:rPr>
            </w:pPr>
            <w:r>
              <w:rPr>
                <w:rFonts w:ascii="Arial" w:hAnsi="Arial" w:cs="Arial"/>
                <w:sz w:val="16"/>
              </w:rPr>
              <w:t>1G</w:t>
            </w:r>
          </w:p>
        </w:tc>
        <w:tc>
          <w:tcPr>
            <w:tcW w:w="1710" w:type="dxa"/>
            <w:gridSpan w:val="2"/>
            <w:vAlign w:val="center"/>
          </w:tcPr>
          <w:p w14:paraId="56B19A6E" w14:textId="7B68D71A" w:rsidR="00025058" w:rsidRPr="00785E36" w:rsidRDefault="00025058" w:rsidP="00025058">
            <w:pPr>
              <w:spacing w:line="220" w:lineRule="exact"/>
              <w:jc w:val="center"/>
              <w:rPr>
                <w:rFonts w:ascii="Arial" w:hAnsi="Arial" w:cs="Arial"/>
                <w:sz w:val="16"/>
              </w:rPr>
            </w:pPr>
            <w:r w:rsidRPr="00535453">
              <w:rPr>
                <w:rFonts w:ascii="Arial" w:hAnsi="Arial" w:cs="Arial"/>
                <w:sz w:val="16"/>
              </w:rPr>
              <w:t>5.6G</w:t>
            </w:r>
          </w:p>
        </w:tc>
        <w:tc>
          <w:tcPr>
            <w:tcW w:w="2518" w:type="dxa"/>
            <w:vAlign w:val="center"/>
          </w:tcPr>
          <w:p w14:paraId="767E5E93" w14:textId="77777777" w:rsidR="00025058" w:rsidRPr="00785E36" w:rsidRDefault="00025058" w:rsidP="00025058">
            <w:pPr>
              <w:spacing w:line="220" w:lineRule="exact"/>
              <w:jc w:val="center"/>
              <w:rPr>
                <w:rFonts w:ascii="Arial" w:hAnsi="Arial" w:cs="Arial"/>
                <w:sz w:val="16"/>
              </w:rPr>
            </w:pPr>
            <w:r>
              <w:rPr>
                <w:rFonts w:ascii="Arial" w:hAnsi="Arial" w:cs="Arial"/>
                <w:sz w:val="16"/>
              </w:rPr>
              <w:t>8.8G</w:t>
            </w:r>
          </w:p>
        </w:tc>
        <w:tc>
          <w:tcPr>
            <w:tcW w:w="2963" w:type="dxa"/>
            <w:vAlign w:val="center"/>
          </w:tcPr>
          <w:p w14:paraId="68FF2DD4" w14:textId="77777777" w:rsidR="00025058" w:rsidRPr="00785E36" w:rsidRDefault="00025058" w:rsidP="00025058">
            <w:pPr>
              <w:spacing w:line="220" w:lineRule="exact"/>
              <w:jc w:val="center"/>
              <w:rPr>
                <w:rFonts w:ascii="Arial" w:hAnsi="Arial" w:cs="Arial"/>
                <w:sz w:val="16"/>
              </w:rPr>
            </w:pPr>
            <w:r>
              <w:rPr>
                <w:rFonts w:ascii="Arial" w:hAnsi="Arial" w:cs="Arial"/>
                <w:sz w:val="16"/>
              </w:rPr>
              <w:t>8.8G</w:t>
            </w:r>
          </w:p>
        </w:tc>
      </w:tr>
      <w:tr w:rsidR="00025058" w14:paraId="275D0DC1" w14:textId="77777777" w:rsidTr="00025058">
        <w:trPr>
          <w:trHeight w:val="217"/>
        </w:trPr>
        <w:tc>
          <w:tcPr>
            <w:tcW w:w="2103" w:type="dxa"/>
            <w:vAlign w:val="center"/>
          </w:tcPr>
          <w:p w14:paraId="0358C7FE" w14:textId="77777777" w:rsidR="00025058" w:rsidRDefault="00025058" w:rsidP="00025058">
            <w:pPr>
              <w:spacing w:line="220" w:lineRule="exact"/>
              <w:rPr>
                <w:rFonts w:ascii="Arial" w:hAnsi="Arial" w:cs="Arial"/>
                <w:b/>
                <w:sz w:val="16"/>
              </w:rPr>
            </w:pPr>
            <w:r>
              <w:rPr>
                <w:rFonts w:ascii="Arial" w:hAnsi="Arial" w:cs="Arial"/>
                <w:b/>
                <w:sz w:val="16"/>
              </w:rPr>
              <w:t>MAC Address</w:t>
            </w:r>
          </w:p>
        </w:tc>
        <w:tc>
          <w:tcPr>
            <w:tcW w:w="1482" w:type="dxa"/>
            <w:vAlign w:val="center"/>
          </w:tcPr>
          <w:p w14:paraId="48136355" w14:textId="292EA3A9" w:rsidR="00025058" w:rsidRPr="00785E36" w:rsidRDefault="00025058" w:rsidP="00025058">
            <w:pPr>
              <w:spacing w:line="220" w:lineRule="exact"/>
              <w:jc w:val="center"/>
              <w:rPr>
                <w:rFonts w:ascii="Arial" w:hAnsi="Arial" w:cs="Arial"/>
                <w:sz w:val="16"/>
              </w:rPr>
            </w:pPr>
            <w:r>
              <w:rPr>
                <w:rFonts w:ascii="Arial" w:hAnsi="Arial" w:cs="Arial"/>
                <w:sz w:val="16"/>
              </w:rPr>
              <w:t>2</w:t>
            </w:r>
            <w:r w:rsidRPr="00535453">
              <w:rPr>
                <w:rFonts w:ascii="Arial" w:hAnsi="Arial" w:cs="Arial"/>
                <w:sz w:val="16"/>
              </w:rPr>
              <w:t>K MAC address table</w:t>
            </w:r>
          </w:p>
        </w:tc>
        <w:tc>
          <w:tcPr>
            <w:tcW w:w="7191" w:type="dxa"/>
            <w:gridSpan w:val="4"/>
            <w:vAlign w:val="center"/>
          </w:tcPr>
          <w:p w14:paraId="7FFCFC03" w14:textId="78418BC9" w:rsidR="00025058" w:rsidRPr="00785E36" w:rsidRDefault="00025058" w:rsidP="00025058">
            <w:pPr>
              <w:spacing w:line="220" w:lineRule="exact"/>
              <w:jc w:val="center"/>
              <w:rPr>
                <w:rFonts w:ascii="Arial" w:hAnsi="Arial" w:cs="Arial"/>
                <w:sz w:val="16"/>
              </w:rPr>
            </w:pPr>
            <w:r w:rsidRPr="00535453">
              <w:rPr>
                <w:rFonts w:ascii="Arial" w:hAnsi="Arial" w:cs="Arial"/>
                <w:sz w:val="16"/>
              </w:rPr>
              <w:t>4K MAC address table</w:t>
            </w:r>
          </w:p>
        </w:tc>
      </w:tr>
      <w:tr w:rsidR="00025058" w14:paraId="2DCA4733" w14:textId="77777777" w:rsidTr="00025058">
        <w:trPr>
          <w:trHeight w:val="233"/>
        </w:trPr>
        <w:tc>
          <w:tcPr>
            <w:tcW w:w="2103" w:type="dxa"/>
            <w:vAlign w:val="center"/>
          </w:tcPr>
          <w:p w14:paraId="37E578F5" w14:textId="77777777" w:rsidR="00025058" w:rsidRDefault="00025058" w:rsidP="00025058">
            <w:pPr>
              <w:spacing w:line="220" w:lineRule="exact"/>
              <w:rPr>
                <w:rFonts w:ascii="Arial" w:hAnsi="Arial" w:cs="Arial"/>
                <w:b/>
                <w:sz w:val="16"/>
              </w:rPr>
            </w:pPr>
            <w:r>
              <w:rPr>
                <w:rFonts w:ascii="Arial" w:hAnsi="Arial" w:cs="Arial"/>
                <w:b/>
                <w:sz w:val="16"/>
              </w:rPr>
              <w:t>Temperature Range</w:t>
            </w:r>
          </w:p>
        </w:tc>
        <w:tc>
          <w:tcPr>
            <w:tcW w:w="1482" w:type="dxa"/>
            <w:vAlign w:val="center"/>
          </w:tcPr>
          <w:p w14:paraId="2F199B61" w14:textId="1FE5119C" w:rsidR="00025058" w:rsidRPr="00785E36" w:rsidRDefault="00025058" w:rsidP="00025058">
            <w:pPr>
              <w:spacing w:line="220" w:lineRule="exact"/>
              <w:jc w:val="center"/>
              <w:rPr>
                <w:rFonts w:ascii="Arial" w:hAnsi="Arial" w:cs="Arial"/>
                <w:sz w:val="16"/>
              </w:rPr>
            </w:pPr>
            <w:r w:rsidRPr="00025058">
              <w:rPr>
                <w:rFonts w:ascii="Arial" w:hAnsi="Arial" w:cs="Arial"/>
                <w:sz w:val="16"/>
              </w:rPr>
              <w:t>-10°C to 55°C / 14</w:t>
            </w:r>
            <w:r w:rsidRPr="00535453">
              <w:rPr>
                <w:rFonts w:ascii="Arial" w:hAnsi="Arial" w:cs="Arial"/>
                <w:sz w:val="16"/>
              </w:rPr>
              <w:t>°</w:t>
            </w:r>
            <w:r w:rsidRPr="00025058">
              <w:rPr>
                <w:rFonts w:ascii="Arial" w:hAnsi="Arial" w:cs="Arial"/>
                <w:sz w:val="16"/>
              </w:rPr>
              <w:t>F to 131°F</w:t>
            </w:r>
          </w:p>
        </w:tc>
        <w:tc>
          <w:tcPr>
            <w:tcW w:w="7191" w:type="dxa"/>
            <w:gridSpan w:val="4"/>
            <w:vAlign w:val="center"/>
          </w:tcPr>
          <w:p w14:paraId="795E32A8" w14:textId="3DFEED9D" w:rsidR="00025058" w:rsidRPr="00785E36" w:rsidRDefault="00025058" w:rsidP="00025058">
            <w:pPr>
              <w:spacing w:line="220" w:lineRule="exact"/>
              <w:jc w:val="center"/>
              <w:rPr>
                <w:rFonts w:ascii="Arial" w:hAnsi="Arial" w:cs="Arial"/>
                <w:sz w:val="16"/>
              </w:rPr>
            </w:pPr>
            <w:r w:rsidRPr="00535453">
              <w:rPr>
                <w:rFonts w:ascii="Arial" w:hAnsi="Arial" w:cs="Arial"/>
                <w:sz w:val="16"/>
              </w:rPr>
              <w:t>0° to 40° C</w:t>
            </w:r>
            <w:r>
              <w:rPr>
                <w:rFonts w:ascii="Arial" w:hAnsi="Arial" w:cs="Arial"/>
                <w:sz w:val="16"/>
              </w:rPr>
              <w:t xml:space="preserve"> </w:t>
            </w:r>
            <w:r>
              <w:rPr>
                <w:rFonts w:ascii="Calibri" w:hAnsi="Calibri" w:cs="Arial"/>
                <w:sz w:val="16"/>
              </w:rPr>
              <w:t>/</w:t>
            </w:r>
            <w:r>
              <w:rPr>
                <w:rFonts w:ascii="Arial" w:hAnsi="Arial" w:cs="Arial"/>
                <w:sz w:val="16"/>
              </w:rPr>
              <w:t xml:space="preserve"> </w:t>
            </w:r>
            <w:r w:rsidRPr="00535453">
              <w:rPr>
                <w:rFonts w:ascii="Arial" w:hAnsi="Arial" w:cs="Arial"/>
                <w:sz w:val="16"/>
              </w:rPr>
              <w:t>32° to 104° F</w:t>
            </w:r>
          </w:p>
        </w:tc>
      </w:tr>
      <w:tr w:rsidR="00025058" w14:paraId="32372E46" w14:textId="77777777" w:rsidTr="00025058">
        <w:trPr>
          <w:trHeight w:val="233"/>
        </w:trPr>
        <w:tc>
          <w:tcPr>
            <w:tcW w:w="2103" w:type="dxa"/>
            <w:vAlign w:val="center"/>
          </w:tcPr>
          <w:p w14:paraId="441A4638" w14:textId="77777777" w:rsidR="00025058" w:rsidRDefault="00025058" w:rsidP="00025058">
            <w:pPr>
              <w:spacing w:line="220" w:lineRule="exact"/>
              <w:rPr>
                <w:rFonts w:ascii="Arial" w:hAnsi="Arial" w:cs="Arial"/>
                <w:b/>
                <w:sz w:val="16"/>
              </w:rPr>
            </w:pPr>
            <w:r>
              <w:rPr>
                <w:rFonts w:ascii="Arial" w:hAnsi="Arial" w:cs="Arial"/>
                <w:b/>
                <w:sz w:val="16"/>
              </w:rPr>
              <w:t>Storage Temperature</w:t>
            </w:r>
          </w:p>
        </w:tc>
        <w:tc>
          <w:tcPr>
            <w:tcW w:w="8673" w:type="dxa"/>
            <w:gridSpan w:val="5"/>
            <w:vAlign w:val="center"/>
          </w:tcPr>
          <w:p w14:paraId="3F04B241" w14:textId="77777777" w:rsidR="00025058" w:rsidRPr="00785E36" w:rsidRDefault="00025058" w:rsidP="00025058">
            <w:pPr>
              <w:spacing w:line="220" w:lineRule="exact"/>
              <w:jc w:val="center"/>
              <w:rPr>
                <w:rFonts w:ascii="Arial" w:hAnsi="Arial" w:cs="Arial"/>
                <w:sz w:val="16"/>
              </w:rPr>
            </w:pPr>
            <w:r w:rsidRPr="00DE19BA">
              <w:rPr>
                <w:rFonts w:ascii="Arial" w:hAnsi="Arial" w:cs="Arial"/>
                <w:sz w:val="16"/>
              </w:rPr>
              <w:t>-40 to 70° C</w:t>
            </w:r>
            <w:r>
              <w:rPr>
                <w:rFonts w:ascii="Arial" w:hAnsi="Arial" w:cs="Arial"/>
                <w:sz w:val="16"/>
              </w:rPr>
              <w:t xml:space="preserve"> </w:t>
            </w:r>
            <w:r>
              <w:rPr>
                <w:rFonts w:ascii="Calibri" w:hAnsi="Calibri" w:cs="Arial"/>
                <w:sz w:val="16"/>
              </w:rPr>
              <w:t>–</w:t>
            </w:r>
            <w:r>
              <w:rPr>
                <w:rFonts w:ascii="Arial" w:hAnsi="Arial" w:cs="Arial"/>
                <w:sz w:val="16"/>
              </w:rPr>
              <w:t xml:space="preserve"> </w:t>
            </w:r>
            <w:r w:rsidRPr="00DE19BA">
              <w:rPr>
                <w:rFonts w:ascii="Arial" w:hAnsi="Arial" w:cs="Arial"/>
                <w:sz w:val="16"/>
              </w:rPr>
              <w:t>40 to 158° F</w:t>
            </w:r>
          </w:p>
        </w:tc>
      </w:tr>
      <w:tr w:rsidR="00025058" w14:paraId="12AFEEF6" w14:textId="77777777" w:rsidTr="00025058">
        <w:trPr>
          <w:trHeight w:val="217"/>
        </w:trPr>
        <w:tc>
          <w:tcPr>
            <w:tcW w:w="2103" w:type="dxa"/>
            <w:vAlign w:val="center"/>
          </w:tcPr>
          <w:p w14:paraId="09F6F1EC" w14:textId="77777777" w:rsidR="00025058" w:rsidRDefault="00025058" w:rsidP="00025058">
            <w:pPr>
              <w:spacing w:line="220" w:lineRule="exact"/>
              <w:rPr>
                <w:rFonts w:ascii="Arial" w:hAnsi="Arial" w:cs="Arial"/>
                <w:b/>
                <w:sz w:val="16"/>
              </w:rPr>
            </w:pPr>
            <w:r>
              <w:rPr>
                <w:rFonts w:ascii="Arial" w:hAnsi="Arial" w:cs="Arial"/>
                <w:b/>
                <w:sz w:val="16"/>
              </w:rPr>
              <w:t>Humidity Range</w:t>
            </w:r>
          </w:p>
        </w:tc>
        <w:tc>
          <w:tcPr>
            <w:tcW w:w="8673" w:type="dxa"/>
            <w:gridSpan w:val="5"/>
            <w:vAlign w:val="center"/>
          </w:tcPr>
          <w:p w14:paraId="61ABB0F1" w14:textId="77777777" w:rsidR="00025058" w:rsidRPr="00785E36" w:rsidRDefault="00025058" w:rsidP="00025058">
            <w:pPr>
              <w:spacing w:line="220" w:lineRule="exact"/>
              <w:jc w:val="center"/>
              <w:rPr>
                <w:rFonts w:ascii="Arial" w:hAnsi="Arial" w:cs="Arial"/>
                <w:sz w:val="16"/>
              </w:rPr>
            </w:pPr>
            <w:r w:rsidRPr="00DE19BA">
              <w:rPr>
                <w:rFonts w:ascii="Arial" w:hAnsi="Arial" w:cs="Arial"/>
                <w:sz w:val="16"/>
              </w:rPr>
              <w:t xml:space="preserve">0 </w:t>
            </w:r>
            <w:r>
              <w:rPr>
                <w:rFonts w:ascii="Arial" w:hAnsi="Arial" w:cs="Arial"/>
                <w:sz w:val="16"/>
              </w:rPr>
              <w:t>to</w:t>
            </w:r>
            <w:r w:rsidRPr="00DE19BA">
              <w:rPr>
                <w:rFonts w:ascii="Arial" w:hAnsi="Arial" w:cs="Arial"/>
                <w:sz w:val="16"/>
              </w:rPr>
              <w:t xml:space="preserve"> 85%</w:t>
            </w:r>
          </w:p>
        </w:tc>
      </w:tr>
      <w:tr w:rsidR="00025058" w14:paraId="15E57A6F" w14:textId="77777777" w:rsidTr="00FC18F6">
        <w:trPr>
          <w:trHeight w:val="233"/>
        </w:trPr>
        <w:tc>
          <w:tcPr>
            <w:tcW w:w="2103" w:type="dxa"/>
            <w:vAlign w:val="center"/>
          </w:tcPr>
          <w:p w14:paraId="026F0BF1" w14:textId="77777777" w:rsidR="00025058" w:rsidRDefault="00025058" w:rsidP="00025058">
            <w:pPr>
              <w:spacing w:line="220" w:lineRule="exact"/>
              <w:rPr>
                <w:rFonts w:ascii="Arial" w:hAnsi="Arial" w:cs="Arial"/>
                <w:b/>
                <w:sz w:val="16"/>
              </w:rPr>
            </w:pPr>
            <w:r>
              <w:rPr>
                <w:rFonts w:ascii="Arial" w:hAnsi="Arial" w:cs="Arial"/>
                <w:b/>
                <w:sz w:val="16"/>
              </w:rPr>
              <w:t>Part Number</w:t>
            </w:r>
          </w:p>
        </w:tc>
        <w:tc>
          <w:tcPr>
            <w:tcW w:w="1596" w:type="dxa"/>
            <w:gridSpan w:val="2"/>
            <w:vAlign w:val="center"/>
          </w:tcPr>
          <w:p w14:paraId="3F890334" w14:textId="3BB4440A" w:rsidR="00025058" w:rsidRPr="00785E36" w:rsidRDefault="00025058" w:rsidP="00025058">
            <w:pPr>
              <w:spacing w:line="220" w:lineRule="exact"/>
              <w:jc w:val="center"/>
              <w:rPr>
                <w:rFonts w:ascii="Arial" w:hAnsi="Arial" w:cs="Arial"/>
                <w:sz w:val="16"/>
              </w:rPr>
            </w:pPr>
            <w:r w:rsidRPr="00025058">
              <w:rPr>
                <w:rFonts w:ascii="Arial" w:hAnsi="Arial" w:cs="Arial"/>
                <w:sz w:val="16"/>
              </w:rPr>
              <w:t>EN-SW05m-001</w:t>
            </w:r>
          </w:p>
        </w:tc>
        <w:tc>
          <w:tcPr>
            <w:tcW w:w="1596" w:type="dxa"/>
            <w:vAlign w:val="center"/>
          </w:tcPr>
          <w:p w14:paraId="7929D558" w14:textId="6059D069" w:rsidR="00025058" w:rsidRPr="00785E36" w:rsidRDefault="00025058" w:rsidP="00025058">
            <w:pPr>
              <w:spacing w:line="220" w:lineRule="exact"/>
              <w:jc w:val="center"/>
              <w:rPr>
                <w:rFonts w:ascii="Arial" w:hAnsi="Arial" w:cs="Arial"/>
                <w:sz w:val="16"/>
              </w:rPr>
            </w:pPr>
            <w:r>
              <w:rPr>
                <w:rFonts w:ascii="Arial" w:hAnsi="Arial" w:cs="Arial"/>
                <w:sz w:val="16"/>
              </w:rPr>
              <w:t>EN-SW10m-001</w:t>
            </w:r>
          </w:p>
        </w:tc>
        <w:tc>
          <w:tcPr>
            <w:tcW w:w="2518" w:type="dxa"/>
            <w:vAlign w:val="center"/>
          </w:tcPr>
          <w:p w14:paraId="54EA8509" w14:textId="77777777" w:rsidR="00025058" w:rsidRPr="00785E36" w:rsidRDefault="00025058" w:rsidP="00025058">
            <w:pPr>
              <w:spacing w:line="220" w:lineRule="exact"/>
              <w:jc w:val="center"/>
              <w:rPr>
                <w:rFonts w:ascii="Arial" w:hAnsi="Arial" w:cs="Arial"/>
                <w:sz w:val="16"/>
              </w:rPr>
            </w:pPr>
            <w:r>
              <w:rPr>
                <w:rFonts w:ascii="Arial" w:hAnsi="Arial" w:cs="Arial"/>
                <w:sz w:val="16"/>
              </w:rPr>
              <w:t>EN-SW18m-001</w:t>
            </w:r>
          </w:p>
        </w:tc>
        <w:tc>
          <w:tcPr>
            <w:tcW w:w="2963" w:type="dxa"/>
            <w:vAlign w:val="center"/>
          </w:tcPr>
          <w:p w14:paraId="43FE829C" w14:textId="77777777" w:rsidR="00025058" w:rsidRPr="00785E36" w:rsidRDefault="00025058" w:rsidP="00025058">
            <w:pPr>
              <w:spacing w:line="220" w:lineRule="exact"/>
              <w:jc w:val="center"/>
              <w:rPr>
                <w:rFonts w:ascii="Arial" w:hAnsi="Arial" w:cs="Arial"/>
                <w:sz w:val="16"/>
              </w:rPr>
            </w:pPr>
            <w:r>
              <w:rPr>
                <w:rFonts w:ascii="Arial" w:hAnsi="Arial" w:cs="Arial"/>
                <w:sz w:val="16"/>
              </w:rPr>
              <w:t>EN-SW26m-001</w:t>
            </w:r>
          </w:p>
        </w:tc>
      </w:tr>
    </w:tbl>
    <w:p w14:paraId="1F96AD0C" w14:textId="77777777" w:rsidR="00600189" w:rsidRPr="00AE7B87" w:rsidRDefault="00600189" w:rsidP="00600189"/>
    <w:bookmarkEnd w:id="23"/>
    <w:p w14:paraId="72796C17" w14:textId="77777777" w:rsidR="00600189" w:rsidRPr="005E0621" w:rsidRDefault="00600189" w:rsidP="00600189"/>
    <w:p w14:paraId="37349A2E" w14:textId="77777777" w:rsidR="00600189" w:rsidRPr="00AE7B87" w:rsidRDefault="00600189" w:rsidP="00600189">
      <w:pPr>
        <w:pStyle w:val="CSISectionTitle"/>
      </w:pPr>
      <w:r>
        <w:t>End of Section</w:t>
      </w:r>
    </w:p>
    <w:p w14:paraId="424A39D6" w14:textId="626673F5" w:rsidR="00EE7BA5" w:rsidRDefault="00EE7BA5">
      <w:r>
        <w:br w:type="page"/>
      </w:r>
    </w:p>
    <w:p w14:paraId="72E9B250" w14:textId="6295C2CD" w:rsidR="00EE7BA5" w:rsidRDefault="00EE7BA5" w:rsidP="00EE7BA5">
      <w:pPr>
        <w:pStyle w:val="CSISectionNumber"/>
        <w:keepNext/>
        <w:spacing w:before="600"/>
      </w:pPr>
      <w:r>
        <w:t>Section 28 23 33.</w:t>
      </w:r>
      <w:r w:rsidR="00E4610A">
        <w:t>20</w:t>
      </w:r>
    </w:p>
    <w:p w14:paraId="0A6AA7A5" w14:textId="1942DF53" w:rsidR="00EE7BA5" w:rsidRPr="00083966" w:rsidRDefault="00E4610A" w:rsidP="00EE7BA5">
      <w:pPr>
        <w:pStyle w:val="CSISectionTitle"/>
      </w:pPr>
      <w:r>
        <w:t>DISPLAY STATION</w:t>
      </w:r>
    </w:p>
    <w:p w14:paraId="38AE0CBB" w14:textId="77777777" w:rsidR="00EE7BA5" w:rsidRPr="00C920E4" w:rsidRDefault="00EE7BA5" w:rsidP="00EE7BA5">
      <w:pPr>
        <w:jc w:val="center"/>
        <w:rPr>
          <w:color w:val="FF0000"/>
        </w:rPr>
      </w:pPr>
    </w:p>
    <w:p w14:paraId="082B26B9" w14:textId="77777777" w:rsidR="00EE7BA5" w:rsidRDefault="00EE7BA5" w:rsidP="00EE7BA5">
      <w:pPr>
        <w:pStyle w:val="OLDCSIPART"/>
      </w:pPr>
      <w:r>
        <w:t>PART 2 General</w:t>
      </w:r>
    </w:p>
    <w:p w14:paraId="7A7930F0" w14:textId="4F321C46" w:rsidR="00EE7BA5" w:rsidRDefault="00E4610A" w:rsidP="00EE7BA5">
      <w:pPr>
        <w:pStyle w:val="CSIArticle"/>
        <w:numPr>
          <w:ilvl w:val="1"/>
          <w:numId w:val="18"/>
        </w:numPr>
      </w:pPr>
      <w:r>
        <w:t>DISPLAY STATIONS</w:t>
      </w:r>
    </w:p>
    <w:p w14:paraId="16576E10" w14:textId="77777777" w:rsidR="00EE7BA5" w:rsidRPr="00AD465B" w:rsidRDefault="00EE7BA5" w:rsidP="00EE7BA5">
      <w:pPr>
        <w:pStyle w:val="NewCSIArticle"/>
        <w:numPr>
          <w:ilvl w:val="2"/>
          <w:numId w:val="8"/>
        </w:numPr>
        <w:rPr>
          <w:rFonts w:cs="Arial"/>
          <w:caps w:val="0"/>
        </w:rPr>
      </w:pPr>
      <w:r w:rsidRPr="00AD465B">
        <w:rPr>
          <w:rFonts w:cs="Arial"/>
          <w:caps w:val="0"/>
        </w:rPr>
        <w:t>Manufacturer:</w:t>
      </w:r>
    </w:p>
    <w:p w14:paraId="7E63801F" w14:textId="77777777" w:rsidR="005A2460" w:rsidRDefault="004E106B" w:rsidP="005A2460">
      <w:pPr>
        <w:pStyle w:val="NewCSIArticle"/>
        <w:numPr>
          <w:ilvl w:val="4"/>
          <w:numId w:val="8"/>
        </w:numPr>
        <w:rPr>
          <w:rFonts w:cs="Arial"/>
          <w:caps w:val="0"/>
        </w:rPr>
      </w:pPr>
      <w:r w:rsidRPr="005A2460">
        <w:rPr>
          <w:rFonts w:cs="Arial"/>
          <w:caps w:val="0"/>
        </w:rPr>
        <w:t>Wisenet SKY</w:t>
      </w:r>
      <w:r w:rsidR="005A2460" w:rsidRPr="005A2460">
        <w:rPr>
          <w:rFonts w:cs="Arial"/>
          <w:caps w:val="0"/>
        </w:rPr>
        <w:t>, Hanwha Techwin America</w:t>
      </w:r>
      <w:r w:rsidRPr="005A2460">
        <w:rPr>
          <w:rFonts w:cs="Arial"/>
          <w:caps w:val="0"/>
        </w:rPr>
        <w:t xml:space="preserve"> </w:t>
      </w:r>
      <w:r w:rsidR="00EE7BA5" w:rsidRPr="005A2460">
        <w:rPr>
          <w:rFonts w:cs="Arial"/>
          <w:caps w:val="0"/>
        </w:rPr>
        <w:t xml:space="preserve">, </w:t>
      </w:r>
      <w:r w:rsidR="005A2460" w:rsidRPr="005A2460">
        <w:rPr>
          <w:rFonts w:cs="Arial"/>
          <w:caps w:val="0"/>
        </w:rPr>
        <w:t>500 Frank W. Burr Blvd., Suite 43, Teaneck, NJ 07666</w:t>
      </w:r>
    </w:p>
    <w:p w14:paraId="55E05EA8" w14:textId="49C3FA3B" w:rsidR="00EE7BA5" w:rsidRPr="005A2460" w:rsidRDefault="00EE7BA5" w:rsidP="005A2460">
      <w:pPr>
        <w:pStyle w:val="NewCSIArticle"/>
        <w:numPr>
          <w:ilvl w:val="4"/>
          <w:numId w:val="8"/>
        </w:numPr>
        <w:rPr>
          <w:rFonts w:cs="Arial"/>
          <w:caps w:val="0"/>
        </w:rPr>
      </w:pPr>
      <w:r w:rsidRPr="005A2460">
        <w:rPr>
          <w:rFonts w:cs="Arial"/>
          <w:caps w:val="0"/>
        </w:rPr>
        <w:t>Telephone: (</w:t>
      </w:r>
      <w:r w:rsidR="005A2460" w:rsidRPr="005A2460">
        <w:rPr>
          <w:rFonts w:cs="Arial"/>
          <w:caps w:val="0"/>
        </w:rPr>
        <w:t>877) 213-1222</w:t>
      </w:r>
    </w:p>
    <w:p w14:paraId="1B9C429A" w14:textId="2C3F514A" w:rsidR="00EE7BA5" w:rsidRPr="00AD465B" w:rsidRDefault="00EE7BA5" w:rsidP="00EE7BA5">
      <w:pPr>
        <w:pStyle w:val="NewCSIArticle"/>
        <w:numPr>
          <w:ilvl w:val="4"/>
          <w:numId w:val="8"/>
        </w:numPr>
        <w:rPr>
          <w:rFonts w:cs="Arial"/>
          <w:caps w:val="0"/>
        </w:rPr>
      </w:pPr>
      <w:r w:rsidRPr="00AD465B">
        <w:rPr>
          <w:rFonts w:cs="Arial"/>
          <w:caps w:val="0"/>
        </w:rPr>
        <w:t xml:space="preserve">Website: </w:t>
      </w:r>
      <w:r w:rsidR="005A2460" w:rsidRPr="005A2460">
        <w:rPr>
          <w:rFonts w:cs="Arial"/>
          <w:caps w:val="0"/>
        </w:rPr>
        <w:t>www.HanwhaSecurity.com</w:t>
      </w:r>
      <w:r w:rsidR="005A2460">
        <w:rPr>
          <w:rFonts w:cs="Arial"/>
          <w:caps w:val="0"/>
        </w:rPr>
        <w:t>, www.WisenetSKY.com</w:t>
      </w:r>
    </w:p>
    <w:p w14:paraId="54B3D32E" w14:textId="77777777" w:rsidR="00EE7BA5" w:rsidRPr="00AD465B" w:rsidRDefault="00EE7BA5" w:rsidP="00EE7BA5">
      <w:pPr>
        <w:pStyle w:val="NewCSIArticle"/>
        <w:numPr>
          <w:ilvl w:val="3"/>
          <w:numId w:val="8"/>
        </w:numPr>
        <w:rPr>
          <w:rFonts w:cs="Arial"/>
          <w:caps w:val="0"/>
        </w:rPr>
      </w:pPr>
      <w:r w:rsidRPr="00AD465B">
        <w:rPr>
          <w:rFonts w:cs="Arial"/>
          <w:caps w:val="0"/>
        </w:rPr>
        <w:t>Substitution Limitations: No Substitutions.</w:t>
      </w:r>
    </w:p>
    <w:p w14:paraId="11B95F42" w14:textId="5D6235B4" w:rsidR="00EE7BA5" w:rsidRPr="00AD465B" w:rsidRDefault="00EE7BA5" w:rsidP="00EE7BA5">
      <w:pPr>
        <w:pStyle w:val="NewCSIArticle"/>
        <w:keepNext w:val="0"/>
        <w:numPr>
          <w:ilvl w:val="2"/>
          <w:numId w:val="8"/>
        </w:numPr>
        <w:rPr>
          <w:rFonts w:cs="Arial"/>
          <w:caps w:val="0"/>
        </w:rPr>
      </w:pPr>
      <w:r w:rsidRPr="00AD465B">
        <w:rPr>
          <w:rFonts w:cs="Arial"/>
          <w:i/>
          <w:caps w:val="0"/>
        </w:rPr>
        <w:t>Description:</w:t>
      </w:r>
      <w:r w:rsidRPr="00AD465B">
        <w:rPr>
          <w:rFonts w:cs="Arial"/>
          <w:caps w:val="0"/>
        </w:rPr>
        <w:t xml:space="preserve"> </w:t>
      </w:r>
      <w:r w:rsidR="00E4610A" w:rsidRPr="00E4610A">
        <w:rPr>
          <w:rFonts w:cs="Arial"/>
          <w:caps w:val="0"/>
        </w:rPr>
        <w:t>Display Station is a dedicated network device that displays up to 32 cameras on standard TV and up to 164 cameras across multiple display pages</w:t>
      </w:r>
      <w:r w:rsidRPr="00AD465B">
        <w:rPr>
          <w:rFonts w:cs="Arial"/>
          <w:caps w:val="0"/>
        </w:rPr>
        <w:t xml:space="preserve">. </w:t>
      </w:r>
    </w:p>
    <w:p w14:paraId="0F882EC3" w14:textId="77777777" w:rsidR="00EE7BA5" w:rsidRPr="00AD465B" w:rsidRDefault="00EE7BA5" w:rsidP="00EE7BA5">
      <w:pPr>
        <w:pStyle w:val="NewCSIArticle"/>
        <w:numPr>
          <w:ilvl w:val="2"/>
          <w:numId w:val="8"/>
        </w:numPr>
        <w:rPr>
          <w:rFonts w:cs="Arial"/>
          <w:caps w:val="0"/>
        </w:rPr>
      </w:pPr>
      <w:r w:rsidRPr="00AD465B">
        <w:rPr>
          <w:rFonts w:cs="Arial"/>
          <w:caps w:val="0"/>
        </w:rPr>
        <w:t>Performance / Design Criteria:</w:t>
      </w:r>
    </w:p>
    <w:p w14:paraId="7676A2C3" w14:textId="7A5761D1" w:rsidR="00EE7BA5" w:rsidRPr="00AD465B" w:rsidRDefault="00EE7BA5" w:rsidP="00EE7BA5">
      <w:pPr>
        <w:pStyle w:val="NewCSIArticle"/>
        <w:keepNext w:val="0"/>
        <w:numPr>
          <w:ilvl w:val="3"/>
          <w:numId w:val="8"/>
        </w:numPr>
        <w:rPr>
          <w:rFonts w:cs="Arial"/>
          <w:caps w:val="0"/>
        </w:rPr>
      </w:pPr>
      <w:r w:rsidRPr="00AD465B">
        <w:rPr>
          <w:rFonts w:cs="Arial"/>
          <w:i/>
          <w:caps w:val="0"/>
        </w:rPr>
        <w:t>Designed for Video Surveillance:</w:t>
      </w:r>
      <w:r w:rsidRPr="00AD465B">
        <w:rPr>
          <w:rFonts w:cs="Arial"/>
          <w:caps w:val="0"/>
        </w:rPr>
        <w:t xml:space="preserve"> </w:t>
      </w:r>
      <w:r w:rsidR="00E4610A">
        <w:rPr>
          <w:rFonts w:cs="Arial"/>
          <w:caps w:val="0"/>
        </w:rPr>
        <w:t>P</w:t>
      </w:r>
      <w:r w:rsidR="00E4610A" w:rsidRPr="00E4610A">
        <w:rPr>
          <w:rFonts w:cs="Arial"/>
          <w:caps w:val="0"/>
        </w:rPr>
        <w:t xml:space="preserve">rovides </w:t>
      </w:r>
      <w:r w:rsidR="00262513" w:rsidRPr="00E4610A">
        <w:rPr>
          <w:rFonts w:cs="Arial"/>
          <w:caps w:val="0"/>
        </w:rPr>
        <w:t>ultra-low</w:t>
      </w:r>
      <w:r w:rsidR="00E4610A" w:rsidRPr="00E4610A">
        <w:rPr>
          <w:rFonts w:cs="Arial"/>
          <w:caps w:val="0"/>
        </w:rPr>
        <w:t xml:space="preserve"> latency crisp and clear video with customizable layouts.</w:t>
      </w:r>
    </w:p>
    <w:p w14:paraId="404F0E52" w14:textId="6A3861E1" w:rsidR="00EE7BA5" w:rsidRPr="00AD465B" w:rsidRDefault="00EE7BA5" w:rsidP="00EE7BA5">
      <w:pPr>
        <w:pStyle w:val="NewCSIArticle"/>
        <w:keepNext w:val="0"/>
        <w:numPr>
          <w:ilvl w:val="3"/>
          <w:numId w:val="8"/>
        </w:numPr>
        <w:rPr>
          <w:rFonts w:cs="Arial"/>
          <w:caps w:val="0"/>
        </w:rPr>
      </w:pPr>
      <w:r w:rsidRPr="00AD465B">
        <w:rPr>
          <w:rFonts w:cs="Arial"/>
          <w:i/>
          <w:caps w:val="0"/>
        </w:rPr>
        <w:t>Pre-Configured for Video:</w:t>
      </w:r>
      <w:r w:rsidRPr="00AD465B">
        <w:rPr>
          <w:rFonts w:cs="Arial"/>
          <w:caps w:val="0"/>
        </w:rPr>
        <w:t xml:space="preserve"> </w:t>
      </w:r>
      <w:r w:rsidR="00E4610A" w:rsidRPr="00E4610A">
        <w:rPr>
          <w:rFonts w:cs="Arial"/>
          <w:caps w:val="0"/>
        </w:rPr>
        <w:t xml:space="preserve">Using a </w:t>
      </w:r>
      <w:r w:rsidR="004E106B">
        <w:rPr>
          <w:rFonts w:cs="Arial"/>
          <w:caps w:val="0"/>
        </w:rPr>
        <w:t xml:space="preserve">Wisenet SKY </w:t>
      </w:r>
      <w:r w:rsidR="00E4610A" w:rsidRPr="00E4610A">
        <w:rPr>
          <w:rFonts w:cs="Arial"/>
          <w:caps w:val="0"/>
        </w:rPr>
        <w:t xml:space="preserve">user credential, the </w:t>
      </w:r>
      <w:r w:rsidR="004E106B">
        <w:rPr>
          <w:rFonts w:cs="Arial"/>
          <w:caps w:val="0"/>
        </w:rPr>
        <w:t xml:space="preserve">Wisenet SKY </w:t>
      </w:r>
      <w:r w:rsidR="00E4610A" w:rsidRPr="00E4610A">
        <w:rPr>
          <w:rFonts w:cs="Arial"/>
          <w:caps w:val="0"/>
        </w:rPr>
        <w:t xml:space="preserve">Local Display Station imports existing </w:t>
      </w:r>
      <w:r w:rsidR="004E106B">
        <w:rPr>
          <w:rFonts w:cs="Arial"/>
          <w:caps w:val="0"/>
        </w:rPr>
        <w:t xml:space="preserve">Wisenet SKY </w:t>
      </w:r>
      <w:r w:rsidR="00E4610A" w:rsidRPr="00E4610A">
        <w:rPr>
          <w:rFonts w:cs="Arial"/>
          <w:caps w:val="0"/>
        </w:rPr>
        <w:t xml:space="preserve">Layouts. When the Layouts are updated in the </w:t>
      </w:r>
      <w:r w:rsidR="004E106B">
        <w:rPr>
          <w:rFonts w:cs="Arial"/>
          <w:caps w:val="0"/>
        </w:rPr>
        <w:t xml:space="preserve">Wisenet SKY </w:t>
      </w:r>
      <w:r w:rsidR="00E4610A" w:rsidRPr="00E4610A">
        <w:rPr>
          <w:rFonts w:cs="Arial"/>
          <w:caps w:val="0"/>
        </w:rPr>
        <w:t xml:space="preserve">VMS, they are automatically updated on the </w:t>
      </w:r>
      <w:r w:rsidR="004E106B">
        <w:rPr>
          <w:rFonts w:cs="Arial"/>
          <w:caps w:val="0"/>
        </w:rPr>
        <w:t xml:space="preserve">Wisenet SKY </w:t>
      </w:r>
      <w:r w:rsidR="00E4610A" w:rsidRPr="00E4610A">
        <w:rPr>
          <w:rFonts w:cs="Arial"/>
          <w:caps w:val="0"/>
        </w:rPr>
        <w:t>Local Display Station.</w:t>
      </w:r>
    </w:p>
    <w:p w14:paraId="136E509A" w14:textId="77777777" w:rsidR="00EE7BA5" w:rsidRPr="00CF1A9C" w:rsidRDefault="00EE7BA5" w:rsidP="00EE7BA5">
      <w:pPr>
        <w:rPr>
          <w:rFonts w:ascii="Times New Roman" w:hAnsi="Times New Roman" w:cs="Times New Roman"/>
        </w:rPr>
      </w:pPr>
    </w:p>
    <w:p w14:paraId="0A16D9BF" w14:textId="5280D221" w:rsidR="00EE7BA5" w:rsidRPr="00AD465B" w:rsidRDefault="00E4610A" w:rsidP="00EE7BA5">
      <w:pPr>
        <w:pStyle w:val="NewCSIArticle"/>
        <w:numPr>
          <w:ilvl w:val="2"/>
          <w:numId w:val="8"/>
        </w:numPr>
        <w:rPr>
          <w:rFonts w:cs="Arial"/>
          <w:caps w:val="0"/>
        </w:rPr>
      </w:pPr>
      <w:r>
        <w:rPr>
          <w:rFonts w:cs="Arial"/>
          <w:caps w:val="0"/>
        </w:rPr>
        <w:t>Display Stations</w:t>
      </w:r>
      <w:r w:rsidR="00EE7BA5" w:rsidRPr="00AD465B">
        <w:rPr>
          <w:rFonts w:cs="Arial"/>
          <w:caps w:val="0"/>
        </w:rPr>
        <w:t>:</w:t>
      </w:r>
    </w:p>
    <w:p w14:paraId="29AC37E6" w14:textId="77777777" w:rsidR="00EE7BA5" w:rsidRDefault="00EE7BA5" w:rsidP="00EE7BA5"/>
    <w:tbl>
      <w:tblPr>
        <w:tblStyle w:val="TableGrid"/>
        <w:tblW w:w="968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890"/>
        <w:gridCol w:w="3405"/>
        <w:gridCol w:w="4389"/>
      </w:tblGrid>
      <w:tr w:rsidR="00EE7BA5" w14:paraId="652D86FE" w14:textId="77777777" w:rsidTr="00EE7BA5">
        <w:tc>
          <w:tcPr>
            <w:tcW w:w="9684" w:type="dxa"/>
            <w:gridSpan w:val="3"/>
            <w:vAlign w:val="center"/>
          </w:tcPr>
          <w:p w14:paraId="4EE93F48" w14:textId="011E184A" w:rsidR="00EE7BA5" w:rsidRPr="00785E36" w:rsidRDefault="00E4610A" w:rsidP="00EE7BA5">
            <w:pPr>
              <w:keepNext/>
              <w:spacing w:line="220" w:lineRule="exact"/>
              <w:jc w:val="center"/>
              <w:rPr>
                <w:rFonts w:ascii="Arial" w:hAnsi="Arial" w:cs="Arial"/>
                <w:b/>
                <w:sz w:val="16"/>
              </w:rPr>
            </w:pPr>
            <w:r>
              <w:rPr>
                <w:rFonts w:ascii="Arial" w:hAnsi="Arial" w:cs="Arial"/>
                <w:b/>
                <w:sz w:val="16"/>
              </w:rPr>
              <w:t>Display Stations</w:t>
            </w:r>
          </w:p>
        </w:tc>
      </w:tr>
      <w:tr w:rsidR="00E4610A" w14:paraId="77F73313" w14:textId="77777777" w:rsidTr="00E4610A">
        <w:tc>
          <w:tcPr>
            <w:tcW w:w="1890" w:type="dxa"/>
            <w:vAlign w:val="center"/>
          </w:tcPr>
          <w:p w14:paraId="1EA0B650" w14:textId="77777777" w:rsidR="00E4610A" w:rsidRPr="00785E36" w:rsidRDefault="00E4610A" w:rsidP="00EE7BA5">
            <w:pPr>
              <w:keepNext/>
              <w:spacing w:line="220" w:lineRule="exact"/>
              <w:rPr>
                <w:rFonts w:ascii="Arial" w:hAnsi="Arial" w:cs="Arial"/>
                <w:b/>
                <w:sz w:val="16"/>
              </w:rPr>
            </w:pPr>
            <w:r>
              <w:rPr>
                <w:rFonts w:ascii="Arial" w:hAnsi="Arial" w:cs="Arial"/>
                <w:b/>
                <w:sz w:val="16"/>
              </w:rPr>
              <w:t>Model</w:t>
            </w:r>
          </w:p>
        </w:tc>
        <w:tc>
          <w:tcPr>
            <w:tcW w:w="3405" w:type="dxa"/>
            <w:vAlign w:val="center"/>
          </w:tcPr>
          <w:p w14:paraId="167ECE17" w14:textId="5BDB3AB3" w:rsidR="00E4610A" w:rsidRPr="00E4610A" w:rsidRDefault="00E4610A" w:rsidP="00EE7BA5">
            <w:pPr>
              <w:keepNext/>
              <w:spacing w:line="220" w:lineRule="exact"/>
              <w:jc w:val="center"/>
              <w:rPr>
                <w:rFonts w:ascii="Arial" w:hAnsi="Arial" w:cs="Arial"/>
                <w:bCs/>
                <w:sz w:val="16"/>
              </w:rPr>
            </w:pPr>
            <w:r w:rsidRPr="00E4610A">
              <w:rPr>
                <w:rFonts w:ascii="Arial" w:hAnsi="Arial" w:cs="Arial"/>
                <w:bCs/>
                <w:sz w:val="16"/>
              </w:rPr>
              <w:t>DS100</w:t>
            </w:r>
          </w:p>
        </w:tc>
        <w:tc>
          <w:tcPr>
            <w:tcW w:w="4389" w:type="dxa"/>
            <w:vAlign w:val="center"/>
          </w:tcPr>
          <w:p w14:paraId="53301DE1" w14:textId="6273EABB" w:rsidR="00E4610A" w:rsidRPr="00E4610A" w:rsidRDefault="00E4610A" w:rsidP="00EE7BA5">
            <w:pPr>
              <w:keepNext/>
              <w:spacing w:line="220" w:lineRule="exact"/>
              <w:jc w:val="center"/>
              <w:rPr>
                <w:rFonts w:ascii="Arial" w:hAnsi="Arial" w:cs="Arial"/>
                <w:bCs/>
                <w:sz w:val="16"/>
              </w:rPr>
            </w:pPr>
            <w:r w:rsidRPr="00E4610A">
              <w:rPr>
                <w:rFonts w:ascii="Arial" w:hAnsi="Arial" w:cs="Arial"/>
                <w:bCs/>
                <w:sz w:val="16"/>
              </w:rPr>
              <w:t>DS200</w:t>
            </w:r>
          </w:p>
        </w:tc>
      </w:tr>
      <w:tr w:rsidR="00E4610A" w14:paraId="49D9A143" w14:textId="77777777" w:rsidTr="00E4610A">
        <w:tc>
          <w:tcPr>
            <w:tcW w:w="1890" w:type="dxa"/>
            <w:vAlign w:val="center"/>
          </w:tcPr>
          <w:p w14:paraId="6C7F25D4" w14:textId="73DDD9E3" w:rsidR="00E4610A" w:rsidRDefault="00E4610A" w:rsidP="00EE7BA5">
            <w:pPr>
              <w:keepNext/>
              <w:spacing w:line="220" w:lineRule="exact"/>
              <w:rPr>
                <w:rFonts w:ascii="Arial" w:hAnsi="Arial" w:cs="Arial"/>
                <w:b/>
                <w:sz w:val="16"/>
              </w:rPr>
            </w:pPr>
            <w:r>
              <w:rPr>
                <w:rFonts w:ascii="Arial" w:hAnsi="Arial" w:cs="Arial"/>
                <w:b/>
                <w:sz w:val="16"/>
              </w:rPr>
              <w:t>Resolution Out</w:t>
            </w:r>
          </w:p>
        </w:tc>
        <w:tc>
          <w:tcPr>
            <w:tcW w:w="3405" w:type="dxa"/>
            <w:vAlign w:val="center"/>
          </w:tcPr>
          <w:p w14:paraId="64DB1E8A" w14:textId="1E46CBA7" w:rsidR="00E4610A" w:rsidRPr="00E4610A" w:rsidRDefault="00E4610A" w:rsidP="00EE7BA5">
            <w:pPr>
              <w:keepNext/>
              <w:spacing w:line="220" w:lineRule="exact"/>
              <w:jc w:val="center"/>
              <w:rPr>
                <w:rFonts w:ascii="Arial" w:hAnsi="Arial" w:cs="Arial"/>
                <w:bCs/>
                <w:sz w:val="16"/>
              </w:rPr>
            </w:pPr>
            <w:r w:rsidRPr="00E4610A">
              <w:rPr>
                <w:rFonts w:ascii="Arial" w:hAnsi="Arial" w:cs="Arial"/>
                <w:bCs/>
                <w:sz w:val="16"/>
              </w:rPr>
              <w:t>1 x 1080p</w:t>
            </w:r>
          </w:p>
        </w:tc>
        <w:tc>
          <w:tcPr>
            <w:tcW w:w="4389" w:type="dxa"/>
            <w:vAlign w:val="center"/>
          </w:tcPr>
          <w:p w14:paraId="452F7CF5" w14:textId="6D235A70" w:rsidR="00E4610A" w:rsidRPr="00E4610A" w:rsidRDefault="00E4610A" w:rsidP="00EE7BA5">
            <w:pPr>
              <w:keepNext/>
              <w:spacing w:line="220" w:lineRule="exact"/>
              <w:jc w:val="center"/>
              <w:rPr>
                <w:rFonts w:ascii="Arial" w:hAnsi="Arial" w:cs="Arial"/>
                <w:bCs/>
                <w:sz w:val="16"/>
              </w:rPr>
            </w:pPr>
            <w:r w:rsidRPr="00E4610A">
              <w:rPr>
                <w:rFonts w:ascii="Arial" w:hAnsi="Arial" w:cs="Arial"/>
                <w:bCs/>
                <w:sz w:val="16"/>
              </w:rPr>
              <w:t>1 x 4K, 2 x 1080p</w:t>
            </w:r>
          </w:p>
        </w:tc>
      </w:tr>
      <w:tr w:rsidR="00E4610A" w14:paraId="6F4A752A" w14:textId="77777777" w:rsidTr="00E4610A">
        <w:tc>
          <w:tcPr>
            <w:tcW w:w="1890" w:type="dxa"/>
            <w:vAlign w:val="center"/>
          </w:tcPr>
          <w:p w14:paraId="3760E0B9" w14:textId="592AA99A" w:rsidR="00E4610A" w:rsidRDefault="00E4610A" w:rsidP="00EE7BA5">
            <w:pPr>
              <w:keepNext/>
              <w:spacing w:line="220" w:lineRule="exact"/>
              <w:rPr>
                <w:rFonts w:ascii="Arial" w:hAnsi="Arial" w:cs="Arial"/>
                <w:b/>
                <w:sz w:val="16"/>
              </w:rPr>
            </w:pPr>
            <w:r>
              <w:rPr>
                <w:rFonts w:ascii="Arial" w:hAnsi="Arial" w:cs="Arial"/>
                <w:b/>
                <w:sz w:val="16"/>
              </w:rPr>
              <w:t>Streams</w:t>
            </w:r>
          </w:p>
        </w:tc>
        <w:tc>
          <w:tcPr>
            <w:tcW w:w="3405" w:type="dxa"/>
            <w:vAlign w:val="center"/>
          </w:tcPr>
          <w:p w14:paraId="1A99EDA7" w14:textId="31F8AF82" w:rsidR="00E4610A" w:rsidRPr="00E4610A" w:rsidRDefault="00E4610A" w:rsidP="00EE7BA5">
            <w:pPr>
              <w:keepNext/>
              <w:spacing w:line="220" w:lineRule="exact"/>
              <w:jc w:val="center"/>
              <w:rPr>
                <w:rFonts w:ascii="Arial" w:hAnsi="Arial" w:cs="Arial"/>
                <w:bCs/>
                <w:sz w:val="16"/>
              </w:rPr>
            </w:pPr>
            <w:r>
              <w:rPr>
                <w:rFonts w:ascii="Arial" w:hAnsi="Arial" w:cs="Arial"/>
                <w:bCs/>
                <w:sz w:val="16"/>
              </w:rPr>
              <w:t>Up to 32 (Max 16 on-screen)</w:t>
            </w:r>
          </w:p>
        </w:tc>
        <w:tc>
          <w:tcPr>
            <w:tcW w:w="4389" w:type="dxa"/>
            <w:vAlign w:val="center"/>
          </w:tcPr>
          <w:p w14:paraId="1E3EEE58" w14:textId="711A9291" w:rsidR="00E4610A" w:rsidRPr="00E4610A" w:rsidRDefault="00E4610A" w:rsidP="00EE7BA5">
            <w:pPr>
              <w:keepNext/>
              <w:spacing w:line="220" w:lineRule="exact"/>
              <w:jc w:val="center"/>
              <w:rPr>
                <w:rFonts w:ascii="Arial" w:hAnsi="Arial" w:cs="Arial"/>
                <w:bCs/>
                <w:sz w:val="16"/>
              </w:rPr>
            </w:pPr>
            <w:r>
              <w:rPr>
                <w:rFonts w:ascii="Arial" w:hAnsi="Arial" w:cs="Arial"/>
                <w:bCs/>
                <w:sz w:val="16"/>
              </w:rPr>
              <w:t>Up to 64 (Max. 16 on-screen)</w:t>
            </w:r>
          </w:p>
        </w:tc>
      </w:tr>
      <w:tr w:rsidR="00E4610A" w14:paraId="0856DA74" w14:textId="77777777" w:rsidTr="00E4610A">
        <w:tc>
          <w:tcPr>
            <w:tcW w:w="1890" w:type="dxa"/>
            <w:vAlign w:val="center"/>
          </w:tcPr>
          <w:p w14:paraId="3925ECC8" w14:textId="296EAF60" w:rsidR="00E4610A" w:rsidRDefault="00E4610A" w:rsidP="00EE7BA5">
            <w:pPr>
              <w:keepNext/>
              <w:spacing w:line="220" w:lineRule="exact"/>
              <w:rPr>
                <w:rFonts w:ascii="Arial" w:hAnsi="Arial" w:cs="Arial"/>
                <w:b/>
                <w:sz w:val="16"/>
              </w:rPr>
            </w:pPr>
            <w:r>
              <w:rPr>
                <w:rFonts w:ascii="Arial" w:hAnsi="Arial" w:cs="Arial"/>
                <w:b/>
                <w:sz w:val="16"/>
              </w:rPr>
              <w:t>Data Rates</w:t>
            </w:r>
          </w:p>
        </w:tc>
        <w:tc>
          <w:tcPr>
            <w:tcW w:w="3405" w:type="dxa"/>
            <w:vAlign w:val="center"/>
          </w:tcPr>
          <w:p w14:paraId="7EF97C22" w14:textId="0A9C1BFE" w:rsidR="00E4610A" w:rsidRDefault="00E4610A" w:rsidP="00EE7BA5">
            <w:pPr>
              <w:keepNext/>
              <w:spacing w:line="220" w:lineRule="exact"/>
              <w:jc w:val="center"/>
              <w:rPr>
                <w:rFonts w:ascii="Arial" w:hAnsi="Arial" w:cs="Arial"/>
                <w:bCs/>
                <w:sz w:val="16"/>
              </w:rPr>
            </w:pPr>
            <w:r>
              <w:rPr>
                <w:rFonts w:ascii="Arial" w:hAnsi="Arial" w:cs="Arial"/>
                <w:bCs/>
                <w:sz w:val="16"/>
              </w:rPr>
              <w:t>Up to 54 Mbps</w:t>
            </w:r>
          </w:p>
        </w:tc>
        <w:tc>
          <w:tcPr>
            <w:tcW w:w="4389" w:type="dxa"/>
            <w:vAlign w:val="center"/>
          </w:tcPr>
          <w:p w14:paraId="441C2F7E" w14:textId="7D49B75C" w:rsidR="00E4610A" w:rsidRDefault="00E4610A" w:rsidP="00EE7BA5">
            <w:pPr>
              <w:keepNext/>
              <w:spacing w:line="220" w:lineRule="exact"/>
              <w:jc w:val="center"/>
              <w:rPr>
                <w:rFonts w:ascii="Arial" w:hAnsi="Arial" w:cs="Arial"/>
                <w:bCs/>
                <w:sz w:val="16"/>
              </w:rPr>
            </w:pPr>
            <w:r>
              <w:rPr>
                <w:rFonts w:ascii="Arial" w:hAnsi="Arial" w:cs="Arial"/>
                <w:bCs/>
                <w:sz w:val="16"/>
              </w:rPr>
              <w:t>Up to 160 Mbps</w:t>
            </w:r>
          </w:p>
        </w:tc>
      </w:tr>
      <w:tr w:rsidR="00E4610A" w14:paraId="70FA696E" w14:textId="77777777" w:rsidTr="00E4610A">
        <w:tc>
          <w:tcPr>
            <w:tcW w:w="1890" w:type="dxa"/>
            <w:vAlign w:val="center"/>
          </w:tcPr>
          <w:p w14:paraId="22A736AD" w14:textId="4F764516" w:rsidR="00E4610A" w:rsidRDefault="00E4610A" w:rsidP="00EE7BA5">
            <w:pPr>
              <w:keepNext/>
              <w:spacing w:line="220" w:lineRule="exact"/>
              <w:rPr>
                <w:rFonts w:ascii="Arial" w:hAnsi="Arial" w:cs="Arial"/>
                <w:b/>
                <w:sz w:val="16"/>
              </w:rPr>
            </w:pPr>
            <w:r>
              <w:rPr>
                <w:rFonts w:ascii="Arial" w:hAnsi="Arial" w:cs="Arial"/>
                <w:b/>
                <w:sz w:val="16"/>
              </w:rPr>
              <w:t>Video Output</w:t>
            </w:r>
          </w:p>
        </w:tc>
        <w:tc>
          <w:tcPr>
            <w:tcW w:w="3405" w:type="dxa"/>
            <w:vAlign w:val="center"/>
          </w:tcPr>
          <w:p w14:paraId="03E940CD" w14:textId="2D144EC5" w:rsidR="00E4610A" w:rsidRDefault="00E4610A" w:rsidP="00EE7BA5">
            <w:pPr>
              <w:keepNext/>
              <w:spacing w:line="220" w:lineRule="exact"/>
              <w:jc w:val="center"/>
              <w:rPr>
                <w:rFonts w:ascii="Arial" w:hAnsi="Arial" w:cs="Arial"/>
                <w:bCs/>
                <w:sz w:val="16"/>
              </w:rPr>
            </w:pPr>
            <w:r>
              <w:rPr>
                <w:rFonts w:ascii="Arial" w:hAnsi="Arial" w:cs="Arial"/>
                <w:bCs/>
                <w:sz w:val="16"/>
              </w:rPr>
              <w:t>1 x Full Size HDMI 1.4</w:t>
            </w:r>
          </w:p>
        </w:tc>
        <w:tc>
          <w:tcPr>
            <w:tcW w:w="4389" w:type="dxa"/>
            <w:vAlign w:val="center"/>
          </w:tcPr>
          <w:p w14:paraId="2667A38F" w14:textId="4FF0C243" w:rsidR="00E4610A" w:rsidRDefault="00E4610A" w:rsidP="00EE7BA5">
            <w:pPr>
              <w:keepNext/>
              <w:spacing w:line="220" w:lineRule="exact"/>
              <w:jc w:val="center"/>
              <w:rPr>
                <w:rFonts w:ascii="Arial" w:hAnsi="Arial" w:cs="Arial"/>
                <w:bCs/>
                <w:sz w:val="16"/>
              </w:rPr>
            </w:pPr>
            <w:r w:rsidRPr="00E4610A">
              <w:rPr>
                <w:rFonts w:ascii="Arial" w:hAnsi="Arial" w:cs="Arial"/>
                <w:bCs/>
                <w:sz w:val="16"/>
              </w:rPr>
              <w:t>1 x Full Size HDMI 1.4</w:t>
            </w:r>
            <w:r>
              <w:rPr>
                <w:rFonts w:ascii="Arial" w:hAnsi="Arial" w:cs="Arial"/>
                <w:bCs/>
                <w:sz w:val="16"/>
              </w:rPr>
              <w:t>*</w:t>
            </w:r>
          </w:p>
        </w:tc>
      </w:tr>
      <w:tr w:rsidR="00E4610A" w14:paraId="76C63188" w14:textId="77777777" w:rsidTr="00E4610A">
        <w:tc>
          <w:tcPr>
            <w:tcW w:w="1890" w:type="dxa"/>
            <w:vAlign w:val="center"/>
          </w:tcPr>
          <w:p w14:paraId="54946443" w14:textId="441C936A" w:rsidR="00E4610A" w:rsidRDefault="00262513" w:rsidP="00EE7BA5">
            <w:pPr>
              <w:keepNext/>
              <w:spacing w:line="220" w:lineRule="exact"/>
              <w:rPr>
                <w:rFonts w:ascii="Arial" w:hAnsi="Arial" w:cs="Arial"/>
                <w:b/>
                <w:sz w:val="16"/>
              </w:rPr>
            </w:pPr>
            <w:r>
              <w:rPr>
                <w:rFonts w:ascii="Arial" w:hAnsi="Arial" w:cs="Arial"/>
                <w:b/>
                <w:sz w:val="16"/>
              </w:rPr>
              <w:t>Web Tiles</w:t>
            </w:r>
          </w:p>
        </w:tc>
        <w:tc>
          <w:tcPr>
            <w:tcW w:w="3405" w:type="dxa"/>
            <w:vAlign w:val="center"/>
          </w:tcPr>
          <w:p w14:paraId="5BD74F1B" w14:textId="45483A78" w:rsidR="00E4610A" w:rsidRDefault="00262513" w:rsidP="00EE7BA5">
            <w:pPr>
              <w:keepNext/>
              <w:spacing w:line="220" w:lineRule="exact"/>
              <w:jc w:val="center"/>
              <w:rPr>
                <w:rFonts w:ascii="Arial" w:hAnsi="Arial" w:cs="Arial"/>
                <w:bCs/>
                <w:sz w:val="16"/>
              </w:rPr>
            </w:pPr>
            <w:r>
              <w:rPr>
                <w:rFonts w:ascii="Arial" w:hAnsi="Arial" w:cs="Arial"/>
                <w:bCs/>
                <w:sz w:val="16"/>
              </w:rPr>
              <w:t>Supported: max. 1 recommended</w:t>
            </w:r>
          </w:p>
        </w:tc>
        <w:tc>
          <w:tcPr>
            <w:tcW w:w="4389" w:type="dxa"/>
            <w:vAlign w:val="center"/>
          </w:tcPr>
          <w:p w14:paraId="6E02A6CE" w14:textId="0F2DEA47" w:rsidR="00E4610A" w:rsidRPr="00E4610A" w:rsidRDefault="00262513" w:rsidP="00EE7BA5">
            <w:pPr>
              <w:keepNext/>
              <w:spacing w:line="220" w:lineRule="exact"/>
              <w:jc w:val="center"/>
              <w:rPr>
                <w:rFonts w:ascii="Arial" w:hAnsi="Arial" w:cs="Arial"/>
                <w:bCs/>
                <w:sz w:val="16"/>
              </w:rPr>
            </w:pPr>
            <w:r>
              <w:rPr>
                <w:rFonts w:ascii="Arial" w:hAnsi="Arial" w:cs="Arial"/>
                <w:bCs/>
                <w:sz w:val="16"/>
              </w:rPr>
              <w:t>Supported: max. 3 recommended</w:t>
            </w:r>
          </w:p>
        </w:tc>
      </w:tr>
      <w:tr w:rsidR="00262513" w14:paraId="05E64F6A" w14:textId="77777777" w:rsidTr="00E4610A">
        <w:tc>
          <w:tcPr>
            <w:tcW w:w="1890" w:type="dxa"/>
            <w:vAlign w:val="center"/>
          </w:tcPr>
          <w:p w14:paraId="621F3263" w14:textId="5105AC55" w:rsidR="00262513" w:rsidRDefault="00262513" w:rsidP="00EE7BA5">
            <w:pPr>
              <w:keepNext/>
              <w:spacing w:line="220" w:lineRule="exact"/>
              <w:rPr>
                <w:rFonts w:ascii="Arial" w:hAnsi="Arial" w:cs="Arial"/>
                <w:b/>
                <w:sz w:val="16"/>
              </w:rPr>
            </w:pPr>
            <w:r>
              <w:rPr>
                <w:rFonts w:ascii="Arial" w:hAnsi="Arial" w:cs="Arial"/>
                <w:b/>
                <w:sz w:val="16"/>
              </w:rPr>
              <w:t>Network Ports</w:t>
            </w:r>
          </w:p>
        </w:tc>
        <w:tc>
          <w:tcPr>
            <w:tcW w:w="3405" w:type="dxa"/>
            <w:vAlign w:val="center"/>
          </w:tcPr>
          <w:p w14:paraId="61DCF6B9" w14:textId="6E6D1153" w:rsidR="00262513" w:rsidRDefault="00262513" w:rsidP="00EE7BA5">
            <w:pPr>
              <w:keepNext/>
              <w:spacing w:line="220" w:lineRule="exact"/>
              <w:jc w:val="center"/>
              <w:rPr>
                <w:rFonts w:ascii="Arial" w:hAnsi="Arial" w:cs="Arial"/>
                <w:bCs/>
                <w:sz w:val="16"/>
              </w:rPr>
            </w:pPr>
            <w:r>
              <w:rPr>
                <w:rFonts w:ascii="Arial" w:hAnsi="Arial" w:cs="Arial"/>
                <w:bCs/>
                <w:sz w:val="16"/>
              </w:rPr>
              <w:t>Gigabit</w:t>
            </w:r>
          </w:p>
        </w:tc>
        <w:tc>
          <w:tcPr>
            <w:tcW w:w="4389" w:type="dxa"/>
            <w:vAlign w:val="center"/>
          </w:tcPr>
          <w:p w14:paraId="74F21396" w14:textId="059703A8" w:rsidR="00262513" w:rsidRDefault="00262513" w:rsidP="00EE7BA5">
            <w:pPr>
              <w:keepNext/>
              <w:spacing w:line="220" w:lineRule="exact"/>
              <w:jc w:val="center"/>
              <w:rPr>
                <w:rFonts w:ascii="Arial" w:hAnsi="Arial" w:cs="Arial"/>
                <w:bCs/>
                <w:sz w:val="16"/>
              </w:rPr>
            </w:pPr>
            <w:r>
              <w:rPr>
                <w:rFonts w:ascii="Arial" w:hAnsi="Arial" w:cs="Arial"/>
                <w:bCs/>
                <w:sz w:val="16"/>
              </w:rPr>
              <w:t>Gigabit, 802.11 ac WiFi</w:t>
            </w:r>
          </w:p>
        </w:tc>
      </w:tr>
      <w:tr w:rsidR="00262513" w14:paraId="6DF2DFAD" w14:textId="77777777" w:rsidTr="00E4610A">
        <w:tc>
          <w:tcPr>
            <w:tcW w:w="1890" w:type="dxa"/>
            <w:vAlign w:val="center"/>
          </w:tcPr>
          <w:p w14:paraId="459C708D" w14:textId="52D6BD04" w:rsidR="00262513" w:rsidRDefault="00262513" w:rsidP="00EE7BA5">
            <w:pPr>
              <w:keepNext/>
              <w:spacing w:line="220" w:lineRule="exact"/>
              <w:rPr>
                <w:rFonts w:ascii="Arial" w:hAnsi="Arial" w:cs="Arial"/>
                <w:b/>
                <w:sz w:val="16"/>
              </w:rPr>
            </w:pPr>
            <w:r>
              <w:rPr>
                <w:rFonts w:ascii="Arial" w:hAnsi="Arial" w:cs="Arial"/>
                <w:b/>
                <w:sz w:val="16"/>
              </w:rPr>
              <w:t xml:space="preserve">Power </w:t>
            </w:r>
          </w:p>
        </w:tc>
        <w:tc>
          <w:tcPr>
            <w:tcW w:w="3405" w:type="dxa"/>
            <w:vAlign w:val="center"/>
          </w:tcPr>
          <w:p w14:paraId="1D969DE0" w14:textId="6B50F09A" w:rsidR="00262513" w:rsidRDefault="00262513" w:rsidP="00EE7BA5">
            <w:pPr>
              <w:keepNext/>
              <w:spacing w:line="220" w:lineRule="exact"/>
              <w:jc w:val="center"/>
              <w:rPr>
                <w:rFonts w:ascii="Arial" w:hAnsi="Arial" w:cs="Arial"/>
                <w:bCs/>
                <w:sz w:val="16"/>
              </w:rPr>
            </w:pPr>
            <w:r>
              <w:rPr>
                <w:rFonts w:ascii="Arial" w:hAnsi="Arial" w:cs="Arial"/>
                <w:bCs/>
                <w:sz w:val="16"/>
              </w:rPr>
              <w:t>5V AC-DC power adapter, 6W</w:t>
            </w:r>
          </w:p>
        </w:tc>
        <w:tc>
          <w:tcPr>
            <w:tcW w:w="4389" w:type="dxa"/>
            <w:vAlign w:val="center"/>
          </w:tcPr>
          <w:p w14:paraId="36336D3F" w14:textId="41034D60" w:rsidR="00262513" w:rsidRDefault="00262513" w:rsidP="00EE7BA5">
            <w:pPr>
              <w:keepNext/>
              <w:spacing w:line="220" w:lineRule="exact"/>
              <w:jc w:val="center"/>
              <w:rPr>
                <w:rFonts w:ascii="Arial" w:hAnsi="Arial" w:cs="Arial"/>
                <w:bCs/>
                <w:sz w:val="16"/>
              </w:rPr>
            </w:pPr>
            <w:r>
              <w:rPr>
                <w:rFonts w:ascii="Arial" w:hAnsi="Arial" w:cs="Arial"/>
                <w:bCs/>
                <w:sz w:val="16"/>
              </w:rPr>
              <w:t>19V AC-DC power adapter, 25 W</w:t>
            </w:r>
          </w:p>
        </w:tc>
      </w:tr>
      <w:tr w:rsidR="00262513" w14:paraId="6291497F" w14:textId="77777777" w:rsidTr="00E4610A">
        <w:tc>
          <w:tcPr>
            <w:tcW w:w="1890" w:type="dxa"/>
            <w:vAlign w:val="center"/>
          </w:tcPr>
          <w:p w14:paraId="541F884D" w14:textId="26420344" w:rsidR="00262513" w:rsidRDefault="00262513" w:rsidP="00EE7BA5">
            <w:pPr>
              <w:keepNext/>
              <w:spacing w:line="220" w:lineRule="exact"/>
              <w:rPr>
                <w:rFonts w:ascii="Arial" w:hAnsi="Arial" w:cs="Arial"/>
                <w:b/>
                <w:sz w:val="16"/>
              </w:rPr>
            </w:pPr>
            <w:r>
              <w:rPr>
                <w:rFonts w:ascii="Arial" w:hAnsi="Arial" w:cs="Arial"/>
                <w:b/>
                <w:sz w:val="16"/>
              </w:rPr>
              <w:t>Temperature Ranger</w:t>
            </w:r>
          </w:p>
        </w:tc>
        <w:tc>
          <w:tcPr>
            <w:tcW w:w="3405" w:type="dxa"/>
            <w:vAlign w:val="center"/>
          </w:tcPr>
          <w:p w14:paraId="58BCE702" w14:textId="10C1ECEB" w:rsidR="00262513" w:rsidRDefault="00262513" w:rsidP="00EE7BA5">
            <w:pPr>
              <w:keepNext/>
              <w:spacing w:line="220" w:lineRule="exact"/>
              <w:jc w:val="center"/>
              <w:rPr>
                <w:rFonts w:ascii="Arial" w:hAnsi="Arial" w:cs="Arial"/>
                <w:bCs/>
                <w:sz w:val="16"/>
              </w:rPr>
            </w:pPr>
            <w:r>
              <w:rPr>
                <w:rFonts w:ascii="Arial" w:hAnsi="Arial" w:cs="Arial"/>
                <w:bCs/>
                <w:sz w:val="16"/>
              </w:rPr>
              <w:t>0°C to 50</w:t>
            </w:r>
            <w:r w:rsidRPr="00262513">
              <w:rPr>
                <w:rFonts w:ascii="Arial" w:hAnsi="Arial" w:cs="Arial"/>
                <w:bCs/>
                <w:sz w:val="16"/>
              </w:rPr>
              <w:t>°</w:t>
            </w:r>
            <w:r>
              <w:rPr>
                <w:rFonts w:ascii="Arial" w:hAnsi="Arial" w:cs="Arial"/>
                <w:bCs/>
                <w:sz w:val="16"/>
              </w:rPr>
              <w:t>C</w:t>
            </w:r>
          </w:p>
        </w:tc>
        <w:tc>
          <w:tcPr>
            <w:tcW w:w="4389" w:type="dxa"/>
            <w:vAlign w:val="center"/>
          </w:tcPr>
          <w:p w14:paraId="61F72D4A" w14:textId="57DAD8D4" w:rsidR="00262513" w:rsidRDefault="00262513" w:rsidP="00EE7BA5">
            <w:pPr>
              <w:keepNext/>
              <w:spacing w:line="220" w:lineRule="exact"/>
              <w:jc w:val="center"/>
              <w:rPr>
                <w:rFonts w:ascii="Arial" w:hAnsi="Arial" w:cs="Arial"/>
                <w:bCs/>
                <w:sz w:val="16"/>
              </w:rPr>
            </w:pPr>
            <w:r>
              <w:rPr>
                <w:rFonts w:ascii="Arial" w:hAnsi="Arial" w:cs="Arial"/>
                <w:bCs/>
                <w:sz w:val="16"/>
              </w:rPr>
              <w:t>0°C to 40</w:t>
            </w:r>
            <w:r w:rsidRPr="00262513">
              <w:rPr>
                <w:rFonts w:ascii="Arial" w:hAnsi="Arial" w:cs="Arial"/>
                <w:bCs/>
                <w:sz w:val="16"/>
              </w:rPr>
              <w:t>°</w:t>
            </w:r>
            <w:r>
              <w:rPr>
                <w:rFonts w:ascii="Arial" w:hAnsi="Arial" w:cs="Arial"/>
                <w:bCs/>
                <w:sz w:val="16"/>
              </w:rPr>
              <w:t>C</w:t>
            </w:r>
          </w:p>
        </w:tc>
      </w:tr>
      <w:tr w:rsidR="00262513" w14:paraId="48A36E3D" w14:textId="77777777" w:rsidTr="00E4610A">
        <w:tc>
          <w:tcPr>
            <w:tcW w:w="1890" w:type="dxa"/>
            <w:vAlign w:val="center"/>
          </w:tcPr>
          <w:p w14:paraId="3B13ED1A" w14:textId="7C96EFBF" w:rsidR="00262513" w:rsidRDefault="00262513" w:rsidP="00EE7BA5">
            <w:pPr>
              <w:keepNext/>
              <w:spacing w:line="220" w:lineRule="exact"/>
              <w:rPr>
                <w:rFonts w:ascii="Arial" w:hAnsi="Arial" w:cs="Arial"/>
                <w:b/>
                <w:sz w:val="16"/>
              </w:rPr>
            </w:pPr>
            <w:r>
              <w:rPr>
                <w:rFonts w:ascii="Arial" w:hAnsi="Arial" w:cs="Arial"/>
                <w:b/>
                <w:sz w:val="16"/>
              </w:rPr>
              <w:t>Dimensions</w:t>
            </w:r>
          </w:p>
        </w:tc>
        <w:tc>
          <w:tcPr>
            <w:tcW w:w="3405" w:type="dxa"/>
            <w:vAlign w:val="center"/>
          </w:tcPr>
          <w:p w14:paraId="067BDA50" w14:textId="7B04CA9C" w:rsidR="00262513" w:rsidRDefault="00262513" w:rsidP="00EE7BA5">
            <w:pPr>
              <w:keepNext/>
              <w:spacing w:line="220" w:lineRule="exact"/>
              <w:jc w:val="center"/>
              <w:rPr>
                <w:rFonts w:ascii="Arial" w:hAnsi="Arial" w:cs="Arial"/>
                <w:bCs/>
                <w:sz w:val="16"/>
              </w:rPr>
            </w:pPr>
            <w:r w:rsidRPr="00262513">
              <w:rPr>
                <w:rFonts w:ascii="Arial" w:hAnsi="Arial" w:cs="Arial"/>
                <w:bCs/>
                <w:sz w:val="16"/>
              </w:rPr>
              <w:t>3.74” x 2.58” x 1.77” (W x D x H)</w:t>
            </w:r>
          </w:p>
        </w:tc>
        <w:tc>
          <w:tcPr>
            <w:tcW w:w="4389" w:type="dxa"/>
            <w:vAlign w:val="center"/>
          </w:tcPr>
          <w:p w14:paraId="5872D6B3" w14:textId="052B8A11" w:rsidR="00262513" w:rsidRDefault="00262513" w:rsidP="00EE7BA5">
            <w:pPr>
              <w:keepNext/>
              <w:spacing w:line="220" w:lineRule="exact"/>
              <w:jc w:val="center"/>
              <w:rPr>
                <w:rFonts w:ascii="Arial" w:hAnsi="Arial" w:cs="Arial"/>
                <w:bCs/>
                <w:sz w:val="16"/>
              </w:rPr>
            </w:pPr>
            <w:r w:rsidRPr="00262513">
              <w:rPr>
                <w:rFonts w:ascii="Arial" w:hAnsi="Arial" w:cs="Arial"/>
                <w:bCs/>
                <w:sz w:val="16"/>
              </w:rPr>
              <w:t>4.60” x 1.41” x 4.40” (W x H x D)</w:t>
            </w:r>
          </w:p>
        </w:tc>
      </w:tr>
      <w:tr w:rsidR="00262513" w14:paraId="07BFE216" w14:textId="77777777" w:rsidTr="00E4610A">
        <w:tc>
          <w:tcPr>
            <w:tcW w:w="1890" w:type="dxa"/>
            <w:vAlign w:val="center"/>
          </w:tcPr>
          <w:p w14:paraId="5F8388F2" w14:textId="30C40954" w:rsidR="00262513" w:rsidRDefault="00262513" w:rsidP="00EE7BA5">
            <w:pPr>
              <w:keepNext/>
              <w:spacing w:line="220" w:lineRule="exact"/>
              <w:rPr>
                <w:rFonts w:ascii="Arial" w:hAnsi="Arial" w:cs="Arial"/>
                <w:b/>
                <w:sz w:val="16"/>
              </w:rPr>
            </w:pPr>
            <w:r>
              <w:rPr>
                <w:rFonts w:ascii="Arial" w:hAnsi="Arial" w:cs="Arial"/>
                <w:b/>
                <w:sz w:val="16"/>
              </w:rPr>
              <w:t>USB</w:t>
            </w:r>
          </w:p>
        </w:tc>
        <w:tc>
          <w:tcPr>
            <w:tcW w:w="3405" w:type="dxa"/>
            <w:vAlign w:val="center"/>
          </w:tcPr>
          <w:p w14:paraId="5429A6DF" w14:textId="49287148" w:rsidR="00262513" w:rsidRPr="00262513" w:rsidRDefault="00262513" w:rsidP="00EE7BA5">
            <w:pPr>
              <w:keepNext/>
              <w:spacing w:line="220" w:lineRule="exact"/>
              <w:jc w:val="center"/>
              <w:rPr>
                <w:rFonts w:ascii="Arial" w:hAnsi="Arial" w:cs="Arial"/>
                <w:bCs/>
                <w:sz w:val="16"/>
              </w:rPr>
            </w:pPr>
            <w:r w:rsidRPr="00262513">
              <w:rPr>
                <w:rFonts w:ascii="Arial" w:hAnsi="Arial" w:cs="Arial"/>
                <w:bCs/>
                <w:sz w:val="16"/>
              </w:rPr>
              <w:t>1x USB 3.0, 4 x USB 2.0</w:t>
            </w:r>
          </w:p>
        </w:tc>
        <w:tc>
          <w:tcPr>
            <w:tcW w:w="4389" w:type="dxa"/>
            <w:vAlign w:val="center"/>
          </w:tcPr>
          <w:p w14:paraId="5CF3959F" w14:textId="1BE2717A" w:rsidR="00262513" w:rsidRPr="00262513" w:rsidRDefault="00262513" w:rsidP="00EE7BA5">
            <w:pPr>
              <w:keepNext/>
              <w:spacing w:line="220" w:lineRule="exact"/>
              <w:jc w:val="center"/>
              <w:rPr>
                <w:rFonts w:ascii="Arial" w:hAnsi="Arial" w:cs="Arial"/>
                <w:bCs/>
                <w:sz w:val="16"/>
              </w:rPr>
            </w:pPr>
            <w:r w:rsidRPr="00262513">
              <w:rPr>
                <w:rFonts w:ascii="Arial" w:hAnsi="Arial" w:cs="Arial"/>
                <w:bCs/>
                <w:sz w:val="16"/>
              </w:rPr>
              <w:t>4 x USB 3.1, 1 x USB-C Display Out</w:t>
            </w:r>
          </w:p>
        </w:tc>
      </w:tr>
    </w:tbl>
    <w:p w14:paraId="7C7E8688" w14:textId="0DEC9A0B" w:rsidR="00262513" w:rsidRPr="00AE7B87" w:rsidRDefault="00262513" w:rsidP="00EE7BA5"/>
    <w:sectPr w:rsidR="00262513" w:rsidRPr="00AE7B87" w:rsidSect="00756297">
      <w:headerReference w:type="default" r:id="rId31"/>
      <w:footerReference w:type="default" r:id="rId32"/>
      <w:headerReference w:type="first" r:id="rId33"/>
      <w:footerReference w:type="first" r:id="rId34"/>
      <w:pgSz w:w="12240" w:h="15840" w:code="1"/>
      <w:pgMar w:top="1296" w:right="1152" w:bottom="1296" w:left="1152" w:header="562" w:footer="562" w:gutter="0"/>
      <w:cols w:space="720"/>
      <w:titlePg/>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6CFCD" w16cex:dateUtc="2020-10-06T16:13:00Z"/>
  <w16cex:commentExtensible w16cex:durableId="2326C930" w16cex:dateUtc="2020-10-06T15:45:00Z"/>
  <w16cex:commentExtensible w16cex:durableId="22848C01" w16cex:dateUtc="2020-06-05T14:16:00Z"/>
  <w16cex:commentExtensible w16cex:durableId="22849942" w16cex:dateUtc="2020-06-05T15:13:00Z"/>
  <w16cex:commentExtensible w16cex:durableId="228491BE" w16cex:dateUtc="2020-06-05T14:41:00Z"/>
  <w16cex:commentExtensible w16cex:durableId="2326CBFB" w16cex:dateUtc="2020-10-06T15:56:00Z"/>
  <w16cex:commentExtensible w16cex:durableId="232EF541" w16cex:dateUtc="2020-10-12T20:31:00Z"/>
  <w16cex:commentExtensible w16cex:durableId="228495F4" w16cex:dateUtc="2020-06-05T14:59:00Z"/>
  <w16cex:commentExtensible w16cex:durableId="22833C03" w16cex:dateUtc="2020-06-04T14:23:00Z"/>
  <w16cex:commentExtensible w16cex:durableId="22833C12" w16cex:dateUtc="2020-06-04T14:23:00Z"/>
  <w16cex:commentExtensible w16cex:durableId="22833C43" w16cex:dateUtc="2020-06-04T14:24:00Z"/>
  <w16cex:commentExtensible w16cex:durableId="22833C51" w16cex:dateUtc="2020-06-04T14:24:00Z"/>
  <w16cex:commentExtensible w16cex:durableId="232EF333" w16cex:dateUtc="2020-10-12T20:22:00Z"/>
  <w16cex:commentExtensible w16cex:durableId="24981718" w16cex:dateUtc="2021-07-13T18:43:00Z"/>
  <w16cex:commentExtensible w16cex:durableId="24981746" w16cex:dateUtc="2021-07-13T18:44:00Z"/>
  <w16cex:commentExtensible w16cex:durableId="2283317C" w16cex:dateUtc="2020-06-04T13:38:00Z"/>
  <w16cex:commentExtensible w16cex:durableId="242811C0" w16cex:dateUtc="2021-04-19T19:27:00Z"/>
  <w16cex:commentExtensible w16cex:durableId="242811E1" w16cex:dateUtc="2021-04-19T19: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3285394" w16cid:durableId="2225B535"/>
  <w16cid:commentId w16cid:paraId="4D63A55A" w16cid:durableId="2326CFCD"/>
  <w16cid:commentId w16cid:paraId="5657BD68" w16cid:durableId="2225B712"/>
  <w16cid:commentId w16cid:paraId="5E0051DD" w16cid:durableId="2326C930"/>
  <w16cid:commentId w16cid:paraId="1D5DF716" w16cid:durableId="2225B595"/>
  <w16cid:commentId w16cid:paraId="5746E7FA" w16cid:durableId="2225B59E"/>
  <w16cid:commentId w16cid:paraId="1374CA3F" w16cid:durableId="22848C01"/>
  <w16cid:commentId w16cid:paraId="1C71DDB5" w16cid:durableId="22849942"/>
  <w16cid:commentId w16cid:paraId="38772E8D" w16cid:durableId="228491BE"/>
  <w16cid:commentId w16cid:paraId="38097666" w16cid:durableId="2225B608"/>
  <w16cid:commentId w16cid:paraId="4244B59C" w16cid:durableId="2326CBFB"/>
  <w16cid:commentId w16cid:paraId="6403A1C4" w16cid:durableId="232EF541"/>
  <w16cid:commentId w16cid:paraId="73D05F05" w16cid:durableId="228495F4"/>
  <w16cid:commentId w16cid:paraId="61E21C5F" w16cid:durableId="22833C03"/>
  <w16cid:commentId w16cid:paraId="350D782D" w16cid:durableId="22833C12"/>
  <w16cid:commentId w16cid:paraId="1A3AE2C5" w16cid:durableId="22833C43"/>
  <w16cid:commentId w16cid:paraId="761D51EA" w16cid:durableId="22833C51"/>
  <w16cid:commentId w16cid:paraId="4BFFAE4B" w16cid:durableId="232EF333"/>
  <w16cid:commentId w16cid:paraId="5B2C0B1B" w16cid:durableId="24981718"/>
  <w16cid:commentId w16cid:paraId="21DF3264" w16cid:durableId="24981746"/>
  <w16cid:commentId w16cid:paraId="36715380" w16cid:durableId="2283317C"/>
  <w16cid:commentId w16cid:paraId="5A9C1C29" w16cid:durableId="22230E1B"/>
  <w16cid:commentId w16cid:paraId="3DCFA416" w16cid:durableId="242811C0"/>
  <w16cid:commentId w16cid:paraId="265F27D0" w16cid:durableId="242811E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701B56" w14:textId="77777777" w:rsidR="0064726C" w:rsidRDefault="0064726C" w:rsidP="002966D0">
      <w:pPr>
        <w:spacing w:after="0" w:line="240" w:lineRule="auto"/>
      </w:pPr>
      <w:r>
        <w:separator/>
      </w:r>
    </w:p>
  </w:endnote>
  <w:endnote w:type="continuationSeparator" w:id="0">
    <w:p w14:paraId="21CEEAFC" w14:textId="77777777" w:rsidR="0064726C" w:rsidRDefault="0064726C" w:rsidP="002966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tima Regular">
    <w:altName w:val="Times New Roman"/>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altName w:val="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Lato">
    <w:altName w:val="Segoe UI"/>
    <w:charset w:val="00"/>
    <w:family w:val="swiss"/>
    <w:pitch w:val="variable"/>
    <w:sig w:usb0="E10002FF" w:usb1="5000ECFF" w:usb2="00000021" w:usb3="00000000" w:csb0="0000019F" w:csb1="00000000"/>
  </w:font>
  <w:font w:name="Roboto Condensed">
    <w:altName w:val="Arial"/>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83E9A2" w14:textId="77777777" w:rsidR="00FA1A94" w:rsidRDefault="00FA1A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41B61F" w14:textId="4F6ECF81" w:rsidR="00EE7BA5" w:rsidRDefault="004E106B" w:rsidP="002436EB">
    <w:pPr>
      <w:pStyle w:val="Footer"/>
      <w:tabs>
        <w:tab w:val="clear" w:pos="10253"/>
        <w:tab w:val="right" w:pos="9900"/>
      </w:tabs>
      <w:ind w:right="-144"/>
      <w:rPr>
        <w:rFonts w:ascii="Arial" w:hAnsi="Arial" w:cs="Arial"/>
        <w:sz w:val="20"/>
      </w:rPr>
    </w:pPr>
    <w:bookmarkStart w:id="2" w:name="_Hlk42151052"/>
    <w:bookmarkStart w:id="3" w:name="_Hlk42151053"/>
    <w:r>
      <w:rPr>
        <w:rFonts w:ascii="Arial" w:hAnsi="Arial" w:cs="Arial"/>
        <w:sz w:val="20"/>
      </w:rPr>
      <w:t xml:space="preserve">Wisenet SKY </w:t>
    </w:r>
    <w:r w:rsidR="00EE7BA5" w:rsidRPr="00E46829">
      <w:rPr>
        <w:rFonts w:ascii="Arial" w:hAnsi="Arial" w:cs="Arial"/>
        <w:sz w:val="20"/>
      </w:rPr>
      <w:tab/>
    </w:r>
    <w:r w:rsidR="00EE7BA5" w:rsidRPr="00E46829">
      <w:rPr>
        <w:rFonts w:ascii="Arial" w:hAnsi="Arial" w:cs="Arial"/>
        <w:sz w:val="20"/>
      </w:rPr>
      <w:tab/>
      <w:t xml:space="preserve">Cloud </w:t>
    </w:r>
    <w:r w:rsidR="00EE7BA5">
      <w:rPr>
        <w:rFonts w:ascii="Arial" w:hAnsi="Arial" w:cs="Arial"/>
        <w:sz w:val="20"/>
      </w:rPr>
      <w:t>Video Management System</w:t>
    </w:r>
  </w:p>
  <w:p w14:paraId="7A6CDEA6" w14:textId="5D6A4F42" w:rsidR="00EE7BA5" w:rsidRPr="002436EB" w:rsidRDefault="00EE7BA5" w:rsidP="002436EB">
    <w:pPr>
      <w:pStyle w:val="Footer"/>
      <w:tabs>
        <w:tab w:val="clear" w:pos="10253"/>
        <w:tab w:val="right" w:pos="9900"/>
      </w:tabs>
      <w:ind w:right="-144"/>
      <w:rPr>
        <w:rFonts w:ascii="Arial" w:hAnsi="Arial" w:cs="Arial"/>
        <w:sz w:val="20"/>
      </w:rPr>
    </w:pPr>
    <w:r>
      <w:rPr>
        <w:rFonts w:ascii="Arial" w:hAnsi="Arial" w:cs="Arial"/>
        <w:sz w:val="20"/>
      </w:rPr>
      <w:t>Specification Division</w:t>
    </w:r>
    <w:r w:rsidRPr="00E46829">
      <w:rPr>
        <w:rFonts w:ascii="Arial" w:hAnsi="Arial" w:cs="Arial"/>
        <w:noProof/>
        <w:sz w:val="20"/>
      </w:rPr>
      <w:tab/>
    </w:r>
    <w:r w:rsidRPr="00E46829">
      <w:rPr>
        <w:rFonts w:ascii="Arial" w:hAnsi="Arial" w:cs="Arial"/>
        <w:noProof/>
        <w:sz w:val="20"/>
      </w:rPr>
      <w:tab/>
      <w:t xml:space="preserve">28 23 00 – </w:t>
    </w:r>
    <w:r w:rsidRPr="00E46829">
      <w:rPr>
        <w:rFonts w:ascii="Arial" w:hAnsi="Arial" w:cs="Arial"/>
        <w:noProof/>
        <w:sz w:val="20"/>
      </w:rPr>
      <w:fldChar w:fldCharType="begin"/>
    </w:r>
    <w:r w:rsidRPr="00E46829">
      <w:rPr>
        <w:rFonts w:ascii="Arial" w:hAnsi="Arial" w:cs="Arial"/>
        <w:noProof/>
        <w:sz w:val="20"/>
      </w:rPr>
      <w:instrText xml:space="preserve"> PAGE   \* MERGEFORMAT </w:instrText>
    </w:r>
    <w:r w:rsidRPr="00E46829">
      <w:rPr>
        <w:rFonts w:ascii="Arial" w:hAnsi="Arial" w:cs="Arial"/>
        <w:noProof/>
        <w:sz w:val="20"/>
      </w:rPr>
      <w:fldChar w:fldCharType="separate"/>
    </w:r>
    <w:r w:rsidR="004719B7">
      <w:rPr>
        <w:rFonts w:ascii="Arial" w:hAnsi="Arial" w:cs="Arial"/>
        <w:noProof/>
        <w:sz w:val="20"/>
      </w:rPr>
      <w:t>2</w:t>
    </w:r>
    <w:r w:rsidRPr="00E46829">
      <w:rPr>
        <w:rFonts w:ascii="Arial" w:hAnsi="Arial" w:cs="Arial"/>
        <w:noProof/>
        <w:sz w:val="20"/>
      </w:rPr>
      <w:fldChar w:fldCharType="end"/>
    </w:r>
    <w:bookmarkEnd w:id="2"/>
    <w:bookmarkEnd w:id="3"/>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7A2FDA" w14:textId="77777777" w:rsidR="00EE7BA5" w:rsidRDefault="00EE7BA5" w:rsidP="004A7ADD">
    <w:pPr>
      <w:pStyle w:val="Header"/>
      <w:tabs>
        <w:tab w:val="clear" w:pos="10253"/>
        <w:tab w:val="right" w:pos="10080"/>
      </w:tabs>
      <w:ind w:right="-144"/>
    </w:pPr>
    <w:r>
      <w:rPr>
        <w:noProof/>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298075" w14:textId="5CA7EF3B" w:rsidR="00EE7BA5" w:rsidRDefault="004E106B" w:rsidP="002436EB">
    <w:pPr>
      <w:pStyle w:val="Footer"/>
      <w:tabs>
        <w:tab w:val="clear" w:pos="10253"/>
        <w:tab w:val="right" w:pos="9900"/>
      </w:tabs>
      <w:ind w:right="-144"/>
      <w:rPr>
        <w:rFonts w:ascii="Arial" w:hAnsi="Arial" w:cs="Arial"/>
        <w:sz w:val="20"/>
      </w:rPr>
    </w:pPr>
    <w:r>
      <w:rPr>
        <w:rFonts w:ascii="Arial" w:hAnsi="Arial" w:cs="Arial"/>
        <w:sz w:val="20"/>
      </w:rPr>
      <w:t xml:space="preserve">Wisenet SKY </w:t>
    </w:r>
    <w:r w:rsidR="00EE7BA5" w:rsidRPr="00E46829">
      <w:rPr>
        <w:rFonts w:ascii="Arial" w:hAnsi="Arial" w:cs="Arial"/>
        <w:sz w:val="20"/>
      </w:rPr>
      <w:tab/>
    </w:r>
    <w:r w:rsidR="00EE7BA5" w:rsidRPr="00E46829">
      <w:rPr>
        <w:rFonts w:ascii="Arial" w:hAnsi="Arial" w:cs="Arial"/>
        <w:sz w:val="20"/>
      </w:rPr>
      <w:tab/>
      <w:t xml:space="preserve">Cloud </w:t>
    </w:r>
    <w:r w:rsidR="00EE7BA5">
      <w:rPr>
        <w:rFonts w:ascii="Arial" w:hAnsi="Arial" w:cs="Arial"/>
        <w:sz w:val="20"/>
      </w:rPr>
      <w:t>Video Management System</w:t>
    </w:r>
  </w:p>
  <w:p w14:paraId="11770B7D" w14:textId="05FED025" w:rsidR="00EE7BA5" w:rsidRPr="002436EB" w:rsidRDefault="00EE7BA5" w:rsidP="002436EB">
    <w:pPr>
      <w:pStyle w:val="Footer"/>
      <w:tabs>
        <w:tab w:val="clear" w:pos="10253"/>
        <w:tab w:val="right" w:pos="9900"/>
      </w:tabs>
      <w:ind w:right="-144"/>
      <w:rPr>
        <w:rFonts w:ascii="Arial" w:hAnsi="Arial" w:cs="Arial"/>
        <w:sz w:val="20"/>
      </w:rPr>
    </w:pPr>
    <w:r>
      <w:rPr>
        <w:rFonts w:ascii="Arial" w:hAnsi="Arial" w:cs="Arial"/>
        <w:sz w:val="20"/>
      </w:rPr>
      <w:t>Specification Division</w:t>
    </w:r>
    <w:r w:rsidRPr="00E46829">
      <w:rPr>
        <w:rFonts w:ascii="Arial" w:hAnsi="Arial" w:cs="Arial"/>
        <w:noProof/>
        <w:sz w:val="20"/>
      </w:rPr>
      <w:tab/>
    </w:r>
    <w:r w:rsidRPr="00E46829">
      <w:rPr>
        <w:rFonts w:ascii="Arial" w:hAnsi="Arial" w:cs="Arial"/>
        <w:noProof/>
        <w:sz w:val="20"/>
      </w:rPr>
      <w:tab/>
      <w:t xml:space="preserve">28 23 00 – </w:t>
    </w:r>
    <w:r w:rsidRPr="00E46829">
      <w:rPr>
        <w:rFonts w:ascii="Arial" w:hAnsi="Arial" w:cs="Arial"/>
        <w:noProof/>
        <w:sz w:val="20"/>
      </w:rPr>
      <w:fldChar w:fldCharType="begin"/>
    </w:r>
    <w:r w:rsidRPr="00E46829">
      <w:rPr>
        <w:rFonts w:ascii="Arial" w:hAnsi="Arial" w:cs="Arial"/>
        <w:noProof/>
        <w:sz w:val="20"/>
      </w:rPr>
      <w:instrText xml:space="preserve"> PAGE   \* MERGEFORMAT </w:instrText>
    </w:r>
    <w:r w:rsidRPr="00E46829">
      <w:rPr>
        <w:rFonts w:ascii="Arial" w:hAnsi="Arial" w:cs="Arial"/>
        <w:noProof/>
        <w:sz w:val="20"/>
      </w:rPr>
      <w:fldChar w:fldCharType="separate"/>
    </w:r>
    <w:r w:rsidR="004719B7">
      <w:rPr>
        <w:rFonts w:ascii="Arial" w:hAnsi="Arial" w:cs="Arial"/>
        <w:noProof/>
        <w:sz w:val="20"/>
      </w:rPr>
      <w:t>46</w:t>
    </w:r>
    <w:r w:rsidRPr="00E46829">
      <w:rPr>
        <w:rFonts w:ascii="Arial" w:hAnsi="Arial" w:cs="Arial"/>
        <w:noProof/>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7AE350" w14:textId="38A2EB0C" w:rsidR="00EE7BA5" w:rsidRDefault="004E106B" w:rsidP="002436EB">
    <w:pPr>
      <w:pStyle w:val="Footer"/>
      <w:tabs>
        <w:tab w:val="clear" w:pos="10253"/>
        <w:tab w:val="right" w:pos="9900"/>
      </w:tabs>
      <w:ind w:right="-144"/>
      <w:rPr>
        <w:rFonts w:ascii="Arial" w:hAnsi="Arial" w:cs="Arial"/>
        <w:sz w:val="20"/>
      </w:rPr>
    </w:pPr>
    <w:r>
      <w:rPr>
        <w:rFonts w:ascii="Arial" w:hAnsi="Arial" w:cs="Arial"/>
        <w:sz w:val="20"/>
      </w:rPr>
      <w:t xml:space="preserve">Wisenet SKY </w:t>
    </w:r>
    <w:r w:rsidR="00EE7BA5" w:rsidRPr="00E46829">
      <w:rPr>
        <w:rFonts w:ascii="Arial" w:hAnsi="Arial" w:cs="Arial"/>
        <w:sz w:val="20"/>
      </w:rPr>
      <w:tab/>
    </w:r>
    <w:r w:rsidR="00EE7BA5" w:rsidRPr="00E46829">
      <w:rPr>
        <w:rFonts w:ascii="Arial" w:hAnsi="Arial" w:cs="Arial"/>
        <w:sz w:val="20"/>
      </w:rPr>
      <w:tab/>
      <w:t xml:space="preserve">Cloud </w:t>
    </w:r>
    <w:r w:rsidR="00EE7BA5">
      <w:rPr>
        <w:rFonts w:ascii="Arial" w:hAnsi="Arial" w:cs="Arial"/>
        <w:sz w:val="20"/>
      </w:rPr>
      <w:t>Video Management System</w:t>
    </w:r>
  </w:p>
  <w:p w14:paraId="65F3F2BF" w14:textId="1B447133" w:rsidR="00EE7BA5" w:rsidRPr="002436EB" w:rsidRDefault="00EE7BA5" w:rsidP="002436EB">
    <w:pPr>
      <w:pStyle w:val="Footer"/>
      <w:tabs>
        <w:tab w:val="clear" w:pos="10253"/>
        <w:tab w:val="right" w:pos="9900"/>
      </w:tabs>
      <w:ind w:right="-144"/>
      <w:rPr>
        <w:rFonts w:ascii="Arial" w:hAnsi="Arial" w:cs="Arial"/>
        <w:sz w:val="20"/>
      </w:rPr>
    </w:pPr>
    <w:r>
      <w:rPr>
        <w:rFonts w:ascii="Arial" w:hAnsi="Arial" w:cs="Arial"/>
        <w:sz w:val="20"/>
      </w:rPr>
      <w:t>Specification Division</w:t>
    </w:r>
    <w:r w:rsidRPr="00E46829">
      <w:rPr>
        <w:rFonts w:ascii="Arial" w:hAnsi="Arial" w:cs="Arial"/>
        <w:noProof/>
        <w:sz w:val="20"/>
      </w:rPr>
      <w:tab/>
    </w:r>
    <w:r w:rsidRPr="00E46829">
      <w:rPr>
        <w:rFonts w:ascii="Arial" w:hAnsi="Arial" w:cs="Arial"/>
        <w:noProof/>
        <w:sz w:val="20"/>
      </w:rPr>
      <w:tab/>
      <w:t xml:space="preserve">28 23 00 – </w:t>
    </w:r>
    <w:r w:rsidRPr="00E46829">
      <w:rPr>
        <w:rFonts w:ascii="Arial" w:hAnsi="Arial" w:cs="Arial"/>
        <w:noProof/>
        <w:sz w:val="20"/>
      </w:rPr>
      <w:fldChar w:fldCharType="begin"/>
    </w:r>
    <w:r w:rsidRPr="00E46829">
      <w:rPr>
        <w:rFonts w:ascii="Arial" w:hAnsi="Arial" w:cs="Arial"/>
        <w:noProof/>
        <w:sz w:val="20"/>
      </w:rPr>
      <w:instrText xml:space="preserve"> PAGE   \* MERGEFORMAT </w:instrText>
    </w:r>
    <w:r w:rsidRPr="00E46829">
      <w:rPr>
        <w:rFonts w:ascii="Arial" w:hAnsi="Arial" w:cs="Arial"/>
        <w:noProof/>
        <w:sz w:val="20"/>
      </w:rPr>
      <w:fldChar w:fldCharType="separate"/>
    </w:r>
    <w:r w:rsidR="004719B7">
      <w:rPr>
        <w:rFonts w:ascii="Arial" w:hAnsi="Arial" w:cs="Arial"/>
        <w:noProof/>
        <w:sz w:val="20"/>
      </w:rPr>
      <w:t>3</w:t>
    </w:r>
    <w:r w:rsidRPr="00E46829">
      <w:rPr>
        <w:rFonts w:ascii="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810C85" w14:textId="77777777" w:rsidR="0064726C" w:rsidRDefault="0064726C" w:rsidP="002966D0">
      <w:pPr>
        <w:spacing w:after="0" w:line="240" w:lineRule="auto"/>
      </w:pPr>
      <w:r>
        <w:separator/>
      </w:r>
    </w:p>
  </w:footnote>
  <w:footnote w:type="continuationSeparator" w:id="0">
    <w:p w14:paraId="1C751D39" w14:textId="77777777" w:rsidR="0064726C" w:rsidRDefault="0064726C" w:rsidP="002966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B7CA84" w14:textId="77777777" w:rsidR="00FA1A94" w:rsidRDefault="00FA1A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25032E" w14:textId="270D97B1" w:rsidR="00EE7BA5" w:rsidRPr="00E46829" w:rsidRDefault="00EE7BA5" w:rsidP="00163847">
    <w:pPr>
      <w:pStyle w:val="Header"/>
      <w:rPr>
        <w:rFonts w:ascii="Arial" w:hAnsi="Arial" w:cs="Arial"/>
        <w:sz w:val="20"/>
        <w:szCs w:val="20"/>
      </w:rPr>
    </w:pPr>
    <w:r w:rsidRPr="00E46829">
      <w:rPr>
        <w:rFonts w:ascii="Arial" w:hAnsi="Arial" w:cs="Arial"/>
        <w:sz w:val="20"/>
        <w:szCs w:val="20"/>
      </w:rPr>
      <w:t>[</w:t>
    </w:r>
    <w:r w:rsidRPr="00E46829">
      <w:rPr>
        <w:rFonts w:ascii="Arial" w:hAnsi="Arial" w:cs="Arial"/>
        <w:sz w:val="20"/>
        <w:szCs w:val="20"/>
      </w:rPr>
      <w:fldChar w:fldCharType="begin"/>
    </w:r>
    <w:r w:rsidRPr="00E46829">
      <w:rPr>
        <w:rFonts w:ascii="Arial" w:hAnsi="Arial" w:cs="Arial"/>
        <w:sz w:val="20"/>
        <w:szCs w:val="20"/>
      </w:rPr>
      <w:instrText xml:space="preserve"> DOCPROPERTY  Project-No  \* MERGEFORMAT </w:instrText>
    </w:r>
    <w:r w:rsidRPr="00E46829">
      <w:rPr>
        <w:rFonts w:ascii="Arial" w:hAnsi="Arial" w:cs="Arial"/>
        <w:sz w:val="20"/>
        <w:szCs w:val="20"/>
      </w:rPr>
      <w:fldChar w:fldCharType="separate"/>
    </w:r>
    <w:r>
      <w:rPr>
        <w:rFonts w:ascii="Arial" w:hAnsi="Arial" w:cs="Arial"/>
        <w:sz w:val="20"/>
        <w:szCs w:val="20"/>
      </w:rPr>
      <w:t>Project No.</w:t>
    </w:r>
    <w:r w:rsidRPr="00E46829">
      <w:rPr>
        <w:rFonts w:ascii="Arial" w:hAnsi="Arial" w:cs="Arial"/>
        <w:sz w:val="20"/>
        <w:szCs w:val="20"/>
      </w:rPr>
      <w:fldChar w:fldCharType="end"/>
    </w:r>
    <w:r w:rsidRPr="00E46829">
      <w:rPr>
        <w:rFonts w:ascii="Arial" w:hAnsi="Arial" w:cs="Arial"/>
        <w:sz w:val="20"/>
        <w:szCs w:val="20"/>
      </w:rPr>
      <w:t>]</w:t>
    </w:r>
    <w:r w:rsidRPr="00E46829">
      <w:rPr>
        <w:rFonts w:ascii="Arial" w:hAnsi="Arial" w:cs="Arial"/>
        <w:sz w:val="20"/>
        <w:szCs w:val="20"/>
      </w:rPr>
      <w:tab/>
    </w:r>
    <w:r w:rsidRPr="00E46829">
      <w:rPr>
        <w:rFonts w:ascii="Arial" w:hAnsi="Arial" w:cs="Arial"/>
        <w:sz w:val="20"/>
        <w:szCs w:val="20"/>
      </w:rPr>
      <w:tab/>
      <w:t>[</w:t>
    </w:r>
    <w:r w:rsidRPr="00E46829">
      <w:rPr>
        <w:rFonts w:ascii="Arial" w:hAnsi="Arial" w:cs="Arial"/>
        <w:sz w:val="20"/>
        <w:szCs w:val="20"/>
      </w:rPr>
      <w:fldChar w:fldCharType="begin"/>
    </w:r>
    <w:r w:rsidRPr="00E46829">
      <w:rPr>
        <w:rFonts w:ascii="Arial" w:hAnsi="Arial" w:cs="Arial"/>
        <w:sz w:val="20"/>
        <w:szCs w:val="20"/>
      </w:rPr>
      <w:instrText xml:space="preserve"> DOCPROPERTY  Project_Name  \* MERGEFORMAT </w:instrText>
    </w:r>
    <w:r w:rsidRPr="00E46829">
      <w:rPr>
        <w:rFonts w:ascii="Arial" w:hAnsi="Arial" w:cs="Arial"/>
        <w:sz w:val="20"/>
        <w:szCs w:val="20"/>
      </w:rPr>
      <w:fldChar w:fldCharType="separate"/>
    </w:r>
    <w:r>
      <w:rPr>
        <w:rFonts w:ascii="Arial" w:hAnsi="Arial" w:cs="Arial"/>
        <w:sz w:val="20"/>
        <w:szCs w:val="20"/>
      </w:rPr>
      <w:t>Project Name</w:t>
    </w:r>
    <w:r w:rsidRPr="00E46829">
      <w:rPr>
        <w:rFonts w:ascii="Arial" w:hAnsi="Arial" w:cs="Arial"/>
        <w:sz w:val="20"/>
        <w:szCs w:val="20"/>
      </w:rPr>
      <w:fldChar w:fldCharType="end"/>
    </w:r>
    <w:r w:rsidRPr="00E46829">
      <w:rPr>
        <w:rFonts w:ascii="Arial" w:hAnsi="Arial" w:cs="Arial"/>
        <w:sz w:val="20"/>
        <w:szCs w:val="20"/>
      </w:rPr>
      <w:t>]</w:t>
    </w:r>
  </w:p>
  <w:p w14:paraId="1AF7B7BB" w14:textId="2DBC0270" w:rsidR="00EE7BA5" w:rsidRDefault="00EE7BA5">
    <w:pPr>
      <w:pStyle w:val="Header"/>
    </w:pPr>
    <w:r w:rsidRPr="00E46829">
      <w:rPr>
        <w:rFonts w:ascii="Arial" w:hAnsi="Arial" w:cs="Arial"/>
        <w:sz w:val="20"/>
        <w:szCs w:val="20"/>
      </w:rPr>
      <w:t>[</w:t>
    </w:r>
    <w:r w:rsidRPr="00E46829">
      <w:rPr>
        <w:rFonts w:ascii="Arial" w:hAnsi="Arial" w:cs="Arial"/>
        <w:sz w:val="20"/>
        <w:szCs w:val="20"/>
      </w:rPr>
      <w:fldChar w:fldCharType="begin"/>
    </w:r>
    <w:r w:rsidRPr="00E46829">
      <w:rPr>
        <w:rFonts w:ascii="Arial" w:hAnsi="Arial" w:cs="Arial"/>
        <w:sz w:val="20"/>
        <w:szCs w:val="20"/>
      </w:rPr>
      <w:instrText xml:space="preserve"> DOCPROPERTY  "Document Date"  \* MERGEFORMAT </w:instrText>
    </w:r>
    <w:r w:rsidRPr="00E46829">
      <w:rPr>
        <w:rFonts w:ascii="Arial" w:hAnsi="Arial" w:cs="Arial"/>
        <w:sz w:val="20"/>
        <w:szCs w:val="20"/>
      </w:rPr>
      <w:fldChar w:fldCharType="separate"/>
    </w:r>
    <w:r>
      <w:rPr>
        <w:rFonts w:ascii="Arial" w:hAnsi="Arial" w:cs="Arial"/>
        <w:sz w:val="20"/>
        <w:szCs w:val="20"/>
      </w:rPr>
      <w:t>Date</w:t>
    </w:r>
    <w:r w:rsidRPr="00E46829">
      <w:rPr>
        <w:rFonts w:ascii="Arial" w:hAnsi="Arial" w:cs="Arial"/>
        <w:sz w:val="20"/>
        <w:szCs w:val="20"/>
      </w:rPr>
      <w:fldChar w:fldCharType="end"/>
    </w:r>
    <w:r w:rsidRPr="00E46829">
      <w:rPr>
        <w:rFonts w:ascii="Arial" w:hAnsi="Arial" w:cs="Arial"/>
        <w:sz w:val="20"/>
        <w:szCs w:val="20"/>
      </w:rPr>
      <w:t>]</w:t>
    </w:r>
    <w:r w:rsidRPr="00E46829">
      <w:rPr>
        <w:rFonts w:ascii="Arial" w:hAnsi="Arial" w:cs="Arial"/>
        <w:sz w:val="20"/>
        <w:szCs w:val="20"/>
      </w:rPr>
      <w:tab/>
    </w:r>
    <w:r w:rsidRPr="00E46829">
      <w:rPr>
        <w:rFonts w:ascii="Arial" w:hAnsi="Arial" w:cs="Arial"/>
        <w:sz w:val="20"/>
        <w:szCs w:val="20"/>
      </w:rPr>
      <w:tab/>
      <w:t>[</w:t>
    </w:r>
    <w:r w:rsidRPr="00E46829">
      <w:rPr>
        <w:rFonts w:ascii="Arial" w:hAnsi="Arial" w:cs="Arial"/>
        <w:sz w:val="20"/>
        <w:szCs w:val="20"/>
      </w:rPr>
      <w:fldChar w:fldCharType="begin"/>
    </w:r>
    <w:r w:rsidRPr="00E46829">
      <w:rPr>
        <w:rFonts w:ascii="Arial" w:hAnsi="Arial" w:cs="Arial"/>
        <w:sz w:val="20"/>
        <w:szCs w:val="20"/>
      </w:rPr>
      <w:instrText xml:space="preserve"> DOCPROPERTY  Project_Location  \* MERGEFORMAT </w:instrText>
    </w:r>
    <w:r w:rsidRPr="00E46829">
      <w:rPr>
        <w:rFonts w:ascii="Arial" w:hAnsi="Arial" w:cs="Arial"/>
        <w:sz w:val="20"/>
        <w:szCs w:val="20"/>
      </w:rPr>
      <w:fldChar w:fldCharType="separate"/>
    </w:r>
    <w:r>
      <w:rPr>
        <w:rFonts w:ascii="Arial" w:hAnsi="Arial" w:cs="Arial"/>
        <w:sz w:val="20"/>
        <w:szCs w:val="20"/>
      </w:rPr>
      <w:t>Project Location</w:t>
    </w:r>
    <w:r w:rsidRPr="00E46829">
      <w:rPr>
        <w:rFonts w:ascii="Arial" w:hAnsi="Arial" w:cs="Arial"/>
        <w:sz w:val="20"/>
        <w:szCs w:val="20"/>
      </w:rPr>
      <w:fldChar w:fldCharType="end"/>
    </w:r>
    <w:r w:rsidRPr="00E46829">
      <w:rPr>
        <w:rFonts w:ascii="Arial" w:hAnsi="Arial" w:cs="Arial"/>
        <w:sz w:val="20"/>
        <w:szCs w:val="20"/>
      </w:rPr>
      <w:t>]</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FC450F" w14:textId="77777777" w:rsidR="00FA1A94" w:rsidRDefault="00FA1A9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92C778" w14:textId="62F8F6A0" w:rsidR="00EE7BA5" w:rsidRPr="00E46829" w:rsidRDefault="00EE7BA5" w:rsidP="00F4078D">
    <w:pPr>
      <w:pStyle w:val="Header"/>
      <w:tabs>
        <w:tab w:val="clear" w:pos="10253"/>
        <w:tab w:val="right" w:pos="14400"/>
      </w:tabs>
      <w:rPr>
        <w:rFonts w:ascii="Arial" w:hAnsi="Arial" w:cs="Arial"/>
        <w:sz w:val="20"/>
      </w:rPr>
    </w:pPr>
    <w:r w:rsidRPr="00E46829">
      <w:rPr>
        <w:rFonts w:ascii="Arial" w:hAnsi="Arial" w:cs="Arial"/>
        <w:sz w:val="20"/>
      </w:rPr>
      <w:t>[</w:t>
    </w:r>
    <w:r w:rsidRPr="00E46829">
      <w:rPr>
        <w:rFonts w:ascii="Arial" w:hAnsi="Arial" w:cs="Arial"/>
        <w:sz w:val="20"/>
      </w:rPr>
      <w:fldChar w:fldCharType="begin"/>
    </w:r>
    <w:r w:rsidRPr="00E46829">
      <w:rPr>
        <w:rFonts w:ascii="Arial" w:hAnsi="Arial" w:cs="Arial"/>
        <w:sz w:val="20"/>
      </w:rPr>
      <w:instrText xml:space="preserve"> DOCPROPERTY  Project-No  \* MERGEFORMAT </w:instrText>
    </w:r>
    <w:r w:rsidRPr="00E46829">
      <w:rPr>
        <w:rFonts w:ascii="Arial" w:hAnsi="Arial" w:cs="Arial"/>
        <w:sz w:val="20"/>
      </w:rPr>
      <w:fldChar w:fldCharType="separate"/>
    </w:r>
    <w:r>
      <w:rPr>
        <w:rFonts w:ascii="Arial" w:hAnsi="Arial" w:cs="Arial"/>
        <w:sz w:val="20"/>
      </w:rPr>
      <w:t>Project No.</w:t>
    </w:r>
    <w:r w:rsidRPr="00E46829">
      <w:rPr>
        <w:rFonts w:ascii="Arial" w:hAnsi="Arial" w:cs="Arial"/>
        <w:sz w:val="20"/>
      </w:rPr>
      <w:fldChar w:fldCharType="end"/>
    </w:r>
    <w:r w:rsidRPr="00E46829">
      <w:rPr>
        <w:rFonts w:ascii="Arial" w:hAnsi="Arial" w:cs="Arial"/>
        <w:sz w:val="20"/>
      </w:rPr>
      <w:t>]</w:t>
    </w:r>
    <w:r w:rsidRPr="00E46829">
      <w:rPr>
        <w:rFonts w:ascii="Arial" w:hAnsi="Arial" w:cs="Arial"/>
        <w:sz w:val="20"/>
      </w:rPr>
      <w:tab/>
    </w:r>
    <w:r w:rsidRPr="00E46829">
      <w:rPr>
        <w:rFonts w:ascii="Arial" w:hAnsi="Arial" w:cs="Arial"/>
        <w:sz w:val="20"/>
      </w:rPr>
      <w:tab/>
      <w:t>[</w:t>
    </w:r>
    <w:r w:rsidRPr="00E46829">
      <w:rPr>
        <w:rFonts w:ascii="Arial" w:hAnsi="Arial" w:cs="Arial"/>
        <w:sz w:val="20"/>
      </w:rPr>
      <w:fldChar w:fldCharType="begin"/>
    </w:r>
    <w:r w:rsidRPr="00E46829">
      <w:rPr>
        <w:rFonts w:ascii="Arial" w:hAnsi="Arial" w:cs="Arial"/>
        <w:sz w:val="20"/>
      </w:rPr>
      <w:instrText xml:space="preserve"> DOCPROPERTY  Project_Name  \* MERGEFORMAT </w:instrText>
    </w:r>
    <w:r w:rsidRPr="00E46829">
      <w:rPr>
        <w:rFonts w:ascii="Arial" w:hAnsi="Arial" w:cs="Arial"/>
        <w:sz w:val="20"/>
      </w:rPr>
      <w:fldChar w:fldCharType="separate"/>
    </w:r>
    <w:r>
      <w:rPr>
        <w:rFonts w:ascii="Arial" w:hAnsi="Arial" w:cs="Arial"/>
        <w:sz w:val="20"/>
      </w:rPr>
      <w:t>Project Name</w:t>
    </w:r>
    <w:r w:rsidRPr="00E46829">
      <w:rPr>
        <w:rFonts w:ascii="Arial" w:hAnsi="Arial" w:cs="Arial"/>
        <w:sz w:val="20"/>
      </w:rPr>
      <w:fldChar w:fldCharType="end"/>
    </w:r>
    <w:r w:rsidRPr="00E46829">
      <w:rPr>
        <w:rFonts w:ascii="Arial" w:hAnsi="Arial" w:cs="Arial"/>
        <w:sz w:val="20"/>
      </w:rPr>
      <w:t>]</w:t>
    </w:r>
  </w:p>
  <w:p w14:paraId="73FB16C4" w14:textId="2C273DB9" w:rsidR="00EE7BA5" w:rsidRDefault="00EE7BA5" w:rsidP="00F4078D">
    <w:pPr>
      <w:pStyle w:val="Header"/>
      <w:tabs>
        <w:tab w:val="clear" w:pos="10253"/>
        <w:tab w:val="right" w:pos="14400"/>
      </w:tabs>
    </w:pPr>
    <w:r w:rsidRPr="00E46829">
      <w:rPr>
        <w:rFonts w:ascii="Arial" w:hAnsi="Arial" w:cs="Arial"/>
        <w:sz w:val="20"/>
      </w:rPr>
      <w:t>[</w:t>
    </w:r>
    <w:r w:rsidRPr="00E46829">
      <w:rPr>
        <w:rFonts w:ascii="Arial" w:hAnsi="Arial" w:cs="Arial"/>
        <w:sz w:val="20"/>
      </w:rPr>
      <w:fldChar w:fldCharType="begin"/>
    </w:r>
    <w:r w:rsidRPr="00E46829">
      <w:rPr>
        <w:rFonts w:ascii="Arial" w:hAnsi="Arial" w:cs="Arial"/>
        <w:sz w:val="20"/>
      </w:rPr>
      <w:instrText xml:space="preserve"> DOCPROPERTY  "Document Date"  \* MERGEFORMAT </w:instrText>
    </w:r>
    <w:r w:rsidRPr="00E46829">
      <w:rPr>
        <w:rFonts w:ascii="Arial" w:hAnsi="Arial" w:cs="Arial"/>
        <w:sz w:val="20"/>
      </w:rPr>
      <w:fldChar w:fldCharType="separate"/>
    </w:r>
    <w:r>
      <w:rPr>
        <w:rFonts w:ascii="Arial" w:hAnsi="Arial" w:cs="Arial"/>
        <w:sz w:val="20"/>
      </w:rPr>
      <w:t>Date</w:t>
    </w:r>
    <w:r w:rsidRPr="00E46829">
      <w:rPr>
        <w:rFonts w:ascii="Arial" w:hAnsi="Arial" w:cs="Arial"/>
        <w:sz w:val="20"/>
      </w:rPr>
      <w:fldChar w:fldCharType="end"/>
    </w:r>
    <w:r w:rsidRPr="00E46829">
      <w:rPr>
        <w:rFonts w:ascii="Arial" w:hAnsi="Arial" w:cs="Arial"/>
        <w:sz w:val="20"/>
      </w:rPr>
      <w:t>]</w:t>
    </w:r>
    <w:r w:rsidRPr="00E46829">
      <w:rPr>
        <w:rFonts w:ascii="Arial" w:hAnsi="Arial" w:cs="Arial"/>
        <w:sz w:val="20"/>
      </w:rPr>
      <w:tab/>
    </w:r>
    <w:r w:rsidRPr="00E46829">
      <w:rPr>
        <w:rFonts w:ascii="Arial" w:hAnsi="Arial" w:cs="Arial"/>
        <w:sz w:val="20"/>
      </w:rPr>
      <w:tab/>
      <w:t>[</w:t>
    </w:r>
    <w:r w:rsidRPr="00E46829">
      <w:rPr>
        <w:rFonts w:ascii="Arial" w:hAnsi="Arial" w:cs="Arial"/>
        <w:sz w:val="20"/>
      </w:rPr>
      <w:fldChar w:fldCharType="begin"/>
    </w:r>
    <w:r w:rsidRPr="00E46829">
      <w:rPr>
        <w:rFonts w:ascii="Arial" w:hAnsi="Arial" w:cs="Arial"/>
        <w:sz w:val="20"/>
      </w:rPr>
      <w:instrText xml:space="preserve"> DOCPROPERTY  Project_Location  \* MERGEFORMAT </w:instrText>
    </w:r>
    <w:r w:rsidRPr="00E46829">
      <w:rPr>
        <w:rFonts w:ascii="Arial" w:hAnsi="Arial" w:cs="Arial"/>
        <w:sz w:val="20"/>
      </w:rPr>
      <w:fldChar w:fldCharType="separate"/>
    </w:r>
    <w:r>
      <w:rPr>
        <w:rFonts w:ascii="Arial" w:hAnsi="Arial" w:cs="Arial"/>
        <w:sz w:val="20"/>
      </w:rPr>
      <w:t>Project Location</w:t>
    </w:r>
    <w:r w:rsidRPr="00E46829">
      <w:rPr>
        <w:rFonts w:ascii="Arial" w:hAnsi="Arial" w:cs="Arial"/>
        <w:sz w:val="20"/>
      </w:rPr>
      <w:fldChar w:fldCharType="end"/>
    </w:r>
    <w:r w:rsidRPr="00E46829">
      <w:rPr>
        <w:rFonts w:ascii="Arial" w:hAnsi="Arial" w:cs="Arial"/>
        <w:sz w:val="20"/>
      </w:rPr>
      <w:t>]</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539155" w14:textId="529B4B60" w:rsidR="00EE7BA5" w:rsidRPr="00756297" w:rsidRDefault="00EE7BA5" w:rsidP="00F4078D">
    <w:pPr>
      <w:pStyle w:val="Header"/>
      <w:tabs>
        <w:tab w:val="clear" w:pos="10253"/>
        <w:tab w:val="right" w:pos="14400"/>
      </w:tabs>
      <w:rPr>
        <w:rFonts w:ascii="Arial" w:hAnsi="Arial" w:cs="Arial"/>
        <w:sz w:val="20"/>
      </w:rPr>
    </w:pPr>
    <w:r w:rsidRPr="00756297">
      <w:rPr>
        <w:rFonts w:ascii="Arial" w:hAnsi="Arial" w:cs="Arial"/>
        <w:sz w:val="20"/>
      </w:rPr>
      <w:t>[</w:t>
    </w:r>
    <w:r w:rsidRPr="00756297">
      <w:rPr>
        <w:rFonts w:ascii="Arial" w:hAnsi="Arial" w:cs="Arial"/>
        <w:sz w:val="20"/>
      </w:rPr>
      <w:fldChar w:fldCharType="begin"/>
    </w:r>
    <w:r w:rsidRPr="00756297">
      <w:rPr>
        <w:rFonts w:ascii="Arial" w:hAnsi="Arial" w:cs="Arial"/>
        <w:sz w:val="20"/>
      </w:rPr>
      <w:instrText xml:space="preserve"> DOCPROPERTY  Project-No  \* MERGEFORMAT </w:instrText>
    </w:r>
    <w:r w:rsidRPr="00756297">
      <w:rPr>
        <w:rFonts w:ascii="Arial" w:hAnsi="Arial" w:cs="Arial"/>
        <w:sz w:val="20"/>
      </w:rPr>
      <w:fldChar w:fldCharType="separate"/>
    </w:r>
    <w:r>
      <w:rPr>
        <w:rFonts w:ascii="Arial" w:hAnsi="Arial" w:cs="Arial"/>
        <w:sz w:val="20"/>
      </w:rPr>
      <w:t>Project No.</w:t>
    </w:r>
    <w:r w:rsidRPr="00756297">
      <w:rPr>
        <w:rFonts w:ascii="Arial" w:hAnsi="Arial" w:cs="Arial"/>
        <w:sz w:val="20"/>
      </w:rPr>
      <w:fldChar w:fldCharType="end"/>
    </w:r>
    <w:r w:rsidRPr="00756297">
      <w:rPr>
        <w:rFonts w:ascii="Arial" w:hAnsi="Arial" w:cs="Arial"/>
        <w:sz w:val="20"/>
      </w:rPr>
      <w:t>]</w:t>
    </w:r>
    <w:r w:rsidRPr="00756297">
      <w:rPr>
        <w:rFonts w:ascii="Arial" w:hAnsi="Arial" w:cs="Arial"/>
        <w:sz w:val="20"/>
      </w:rPr>
      <w:tab/>
    </w:r>
    <w:r w:rsidRPr="00756297">
      <w:rPr>
        <w:rFonts w:ascii="Arial" w:hAnsi="Arial" w:cs="Arial"/>
        <w:sz w:val="20"/>
      </w:rPr>
      <w:tab/>
      <w:t>[</w:t>
    </w:r>
    <w:r w:rsidRPr="00756297">
      <w:rPr>
        <w:rFonts w:ascii="Arial" w:hAnsi="Arial" w:cs="Arial"/>
        <w:sz w:val="20"/>
      </w:rPr>
      <w:fldChar w:fldCharType="begin"/>
    </w:r>
    <w:r w:rsidRPr="00756297">
      <w:rPr>
        <w:rFonts w:ascii="Arial" w:hAnsi="Arial" w:cs="Arial"/>
        <w:sz w:val="20"/>
      </w:rPr>
      <w:instrText xml:space="preserve"> DOCPROPERTY  Project_Name  \* MERGEFORMAT </w:instrText>
    </w:r>
    <w:r w:rsidRPr="00756297">
      <w:rPr>
        <w:rFonts w:ascii="Arial" w:hAnsi="Arial" w:cs="Arial"/>
        <w:sz w:val="20"/>
      </w:rPr>
      <w:fldChar w:fldCharType="separate"/>
    </w:r>
    <w:r>
      <w:rPr>
        <w:rFonts w:ascii="Arial" w:hAnsi="Arial" w:cs="Arial"/>
        <w:sz w:val="20"/>
      </w:rPr>
      <w:t>Project Name</w:t>
    </w:r>
    <w:r w:rsidRPr="00756297">
      <w:rPr>
        <w:rFonts w:ascii="Arial" w:hAnsi="Arial" w:cs="Arial"/>
        <w:sz w:val="20"/>
      </w:rPr>
      <w:fldChar w:fldCharType="end"/>
    </w:r>
    <w:r w:rsidRPr="00756297">
      <w:rPr>
        <w:rFonts w:ascii="Arial" w:hAnsi="Arial" w:cs="Arial"/>
        <w:sz w:val="20"/>
      </w:rPr>
      <w:t>]</w:t>
    </w:r>
  </w:p>
  <w:p w14:paraId="16FB62F7" w14:textId="0FEE9E41" w:rsidR="00EE7BA5" w:rsidRDefault="00EE7BA5" w:rsidP="00F4078D">
    <w:pPr>
      <w:pStyle w:val="Header"/>
      <w:tabs>
        <w:tab w:val="clear" w:pos="10253"/>
        <w:tab w:val="right" w:pos="14400"/>
      </w:tabs>
    </w:pPr>
    <w:r w:rsidRPr="00756297">
      <w:rPr>
        <w:rFonts w:ascii="Arial" w:hAnsi="Arial" w:cs="Arial"/>
        <w:sz w:val="20"/>
      </w:rPr>
      <w:t>[</w:t>
    </w:r>
    <w:r w:rsidRPr="00756297">
      <w:rPr>
        <w:rFonts w:ascii="Arial" w:hAnsi="Arial" w:cs="Arial"/>
        <w:sz w:val="20"/>
      </w:rPr>
      <w:fldChar w:fldCharType="begin"/>
    </w:r>
    <w:r w:rsidRPr="00756297">
      <w:rPr>
        <w:rFonts w:ascii="Arial" w:hAnsi="Arial" w:cs="Arial"/>
        <w:sz w:val="20"/>
      </w:rPr>
      <w:instrText xml:space="preserve"> DOCPROPERTY  "Document Date"  \* MERGEFORMAT </w:instrText>
    </w:r>
    <w:r w:rsidRPr="00756297">
      <w:rPr>
        <w:rFonts w:ascii="Arial" w:hAnsi="Arial" w:cs="Arial"/>
        <w:sz w:val="20"/>
      </w:rPr>
      <w:fldChar w:fldCharType="separate"/>
    </w:r>
    <w:r>
      <w:rPr>
        <w:rFonts w:ascii="Arial" w:hAnsi="Arial" w:cs="Arial"/>
        <w:sz w:val="20"/>
      </w:rPr>
      <w:t>Date</w:t>
    </w:r>
    <w:r w:rsidRPr="00756297">
      <w:rPr>
        <w:rFonts w:ascii="Arial" w:hAnsi="Arial" w:cs="Arial"/>
        <w:sz w:val="20"/>
      </w:rPr>
      <w:fldChar w:fldCharType="end"/>
    </w:r>
    <w:r w:rsidRPr="00756297">
      <w:rPr>
        <w:rFonts w:ascii="Arial" w:hAnsi="Arial" w:cs="Arial"/>
        <w:sz w:val="20"/>
      </w:rPr>
      <w:t>]</w:t>
    </w:r>
    <w:r w:rsidRPr="00756297">
      <w:rPr>
        <w:rFonts w:ascii="Arial" w:hAnsi="Arial" w:cs="Arial"/>
        <w:sz w:val="20"/>
      </w:rPr>
      <w:tab/>
    </w:r>
    <w:r w:rsidRPr="00756297">
      <w:rPr>
        <w:rFonts w:ascii="Arial" w:hAnsi="Arial" w:cs="Arial"/>
        <w:sz w:val="20"/>
      </w:rPr>
      <w:tab/>
      <w:t>[</w:t>
    </w:r>
    <w:r w:rsidRPr="00756297">
      <w:rPr>
        <w:rFonts w:ascii="Arial" w:hAnsi="Arial" w:cs="Arial"/>
        <w:sz w:val="20"/>
      </w:rPr>
      <w:fldChar w:fldCharType="begin"/>
    </w:r>
    <w:r w:rsidRPr="00756297">
      <w:rPr>
        <w:rFonts w:ascii="Arial" w:hAnsi="Arial" w:cs="Arial"/>
        <w:sz w:val="20"/>
      </w:rPr>
      <w:instrText xml:space="preserve"> DOCPROPERTY  Project_Location  \* MERGEFORMAT </w:instrText>
    </w:r>
    <w:r w:rsidRPr="00756297">
      <w:rPr>
        <w:rFonts w:ascii="Arial" w:hAnsi="Arial" w:cs="Arial"/>
        <w:sz w:val="20"/>
      </w:rPr>
      <w:fldChar w:fldCharType="separate"/>
    </w:r>
    <w:r>
      <w:rPr>
        <w:rFonts w:ascii="Arial" w:hAnsi="Arial" w:cs="Arial"/>
        <w:sz w:val="20"/>
      </w:rPr>
      <w:t>Project Location</w:t>
    </w:r>
    <w:r w:rsidRPr="00756297">
      <w:rPr>
        <w:rFonts w:ascii="Arial" w:hAnsi="Arial" w:cs="Arial"/>
        <w:sz w:val="20"/>
      </w:rPr>
      <w:fldChar w:fldCharType="end"/>
    </w:r>
    <w:r w:rsidRPr="00756297">
      <w:rPr>
        <w:rFonts w:ascii="Arial" w:hAnsi="Arial" w:cs="Arial"/>
        <w:sz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decimal"/>
      <w:suff w:val="space"/>
      <w:lvlText w:val="PART%1"/>
      <w:lvlJc w:val="left"/>
      <w:pPr>
        <w:tabs>
          <w:tab w:val="num" w:pos="0"/>
        </w:tabs>
        <w:ind w:left="0" w:firstLine="0"/>
      </w:pPr>
    </w:lvl>
    <w:lvl w:ilvl="1">
      <w:start w:val="1"/>
      <w:numFmt w:val="decimal"/>
      <w:lvlText w:val="%1.%2."/>
      <w:lvlJc w:val="left"/>
      <w:pPr>
        <w:tabs>
          <w:tab w:val="num" w:pos="576"/>
        </w:tabs>
        <w:ind w:left="576" w:hanging="576"/>
      </w:pPr>
    </w:lvl>
    <w:lvl w:ilvl="2">
      <w:start w:val="1"/>
      <w:numFmt w:val="upperLetter"/>
      <w:lvlText w:val="%3."/>
      <w:lvlJc w:val="left"/>
      <w:pPr>
        <w:tabs>
          <w:tab w:val="num" w:pos="1008"/>
        </w:tabs>
        <w:ind w:left="1008" w:hanging="432"/>
      </w:pPr>
    </w:lvl>
    <w:lvl w:ilvl="3">
      <w:start w:val="1"/>
      <w:numFmt w:val="decimal"/>
      <w:lvlText w:val="%4."/>
      <w:lvlJc w:val="left"/>
      <w:pPr>
        <w:tabs>
          <w:tab w:val="num" w:pos="1440"/>
        </w:tabs>
        <w:ind w:left="1440" w:hanging="432"/>
      </w:pPr>
    </w:lvl>
    <w:lvl w:ilvl="4">
      <w:start w:val="1"/>
      <w:numFmt w:val="lowerLetter"/>
      <w:lvlText w:val="%5."/>
      <w:lvlJc w:val="left"/>
      <w:pPr>
        <w:tabs>
          <w:tab w:val="num" w:pos="1872"/>
        </w:tabs>
        <w:ind w:left="1872" w:hanging="432"/>
      </w:pPr>
    </w:lvl>
    <w:lvl w:ilvl="5">
      <w:start w:val="1"/>
      <w:numFmt w:val="decimal"/>
      <w:lvlText w:val="%6)"/>
      <w:lvlJc w:val="left"/>
      <w:pPr>
        <w:tabs>
          <w:tab w:val="num" w:pos="2304"/>
        </w:tabs>
        <w:ind w:left="2304" w:hanging="432"/>
      </w:pPr>
    </w:lvl>
    <w:lvl w:ilvl="6">
      <w:start w:val="1"/>
      <w:numFmt w:val="lowerLetter"/>
      <w:lvlText w:val="%7)"/>
      <w:lvlJc w:val="left"/>
      <w:pPr>
        <w:tabs>
          <w:tab w:val="num" w:pos="2736"/>
        </w:tabs>
        <w:ind w:left="2736" w:hanging="432"/>
      </w:pPr>
    </w:lvl>
    <w:lvl w:ilvl="7">
      <w:start w:val="1"/>
      <w:numFmt w:val="none"/>
      <w:pStyle w:val="Heading8"/>
      <w:lvlText w:val=""/>
      <w:lvlJc w:val="left"/>
      <w:pPr>
        <w:tabs>
          <w:tab w:val="num" w:pos="3168"/>
        </w:tabs>
        <w:ind w:left="3168" w:hanging="432"/>
      </w:pPr>
    </w:lvl>
    <w:lvl w:ilvl="8">
      <w:start w:val="1"/>
      <w:numFmt w:val="none"/>
      <w:pStyle w:val="Heading9"/>
      <w:lvlText w:val=""/>
      <w:lvlJc w:val="left"/>
      <w:pPr>
        <w:tabs>
          <w:tab w:val="num" w:pos="1584"/>
        </w:tabs>
        <w:ind w:left="1584" w:hanging="1584"/>
      </w:pPr>
    </w:lvl>
  </w:abstractNum>
  <w:abstractNum w:abstractNumId="1" w15:restartNumberingAfterBreak="0">
    <w:nsid w:val="086D6A07"/>
    <w:multiLevelType w:val="multilevel"/>
    <w:tmpl w:val="B63818EA"/>
    <w:lvl w:ilvl="0">
      <w:start w:val="1"/>
      <w:numFmt w:val="decimal"/>
      <w:suff w:val="space"/>
      <w:lvlText w:val="PART %1"/>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upperLetter"/>
      <w:lvlText w:val="%3."/>
      <w:lvlJc w:val="left"/>
      <w:pPr>
        <w:tabs>
          <w:tab w:val="num" w:pos="1008"/>
        </w:tabs>
        <w:ind w:left="1008" w:hanging="432"/>
      </w:pPr>
      <w:rPr>
        <w:rFonts w:hint="default"/>
      </w:rPr>
    </w:lvl>
    <w:lvl w:ilvl="3">
      <w:start w:val="1"/>
      <w:numFmt w:val="decimal"/>
      <w:lvlText w:val="%4."/>
      <w:lvlJc w:val="left"/>
      <w:pPr>
        <w:tabs>
          <w:tab w:val="num" w:pos="1440"/>
        </w:tabs>
        <w:ind w:left="1440" w:hanging="432"/>
      </w:pPr>
      <w:rPr>
        <w:rFonts w:hint="default"/>
        <w:i w:val="0"/>
      </w:rPr>
    </w:lvl>
    <w:lvl w:ilvl="4">
      <w:start w:val="1"/>
      <w:numFmt w:val="lowerLetter"/>
      <w:lvlText w:val="%5."/>
      <w:lvlJc w:val="left"/>
      <w:pPr>
        <w:tabs>
          <w:tab w:val="num" w:pos="1872"/>
        </w:tabs>
        <w:ind w:left="1872" w:hanging="432"/>
      </w:pPr>
      <w:rPr>
        <w:rFonts w:hint="default"/>
        <w:i w:val="0"/>
      </w:rPr>
    </w:lvl>
    <w:lvl w:ilvl="5">
      <w:start w:val="1"/>
      <w:numFmt w:val="decimal"/>
      <w:lvlText w:val="%6)"/>
      <w:lvlJc w:val="left"/>
      <w:pPr>
        <w:tabs>
          <w:tab w:val="num" w:pos="2304"/>
        </w:tabs>
        <w:ind w:left="2304" w:hanging="432"/>
      </w:pPr>
      <w:rPr>
        <w:rFonts w:hint="default"/>
      </w:rPr>
    </w:lvl>
    <w:lvl w:ilvl="6">
      <w:start w:val="1"/>
      <w:numFmt w:val="lowerLetter"/>
      <w:lvlText w:val="%7)"/>
      <w:lvlJc w:val="left"/>
      <w:pPr>
        <w:tabs>
          <w:tab w:val="num" w:pos="2736"/>
        </w:tabs>
        <w:ind w:left="2736" w:hanging="432"/>
      </w:pPr>
      <w:rPr>
        <w:rFonts w:hint="default"/>
      </w:rPr>
    </w:lvl>
    <w:lvl w:ilvl="7">
      <w:start w:val="1"/>
      <w:numFmt w:val="bullet"/>
      <w:lvlText w:val=""/>
      <w:lvlJc w:val="left"/>
      <w:pPr>
        <w:tabs>
          <w:tab w:val="num" w:pos="3168"/>
        </w:tabs>
        <w:ind w:left="3168" w:hanging="432"/>
      </w:pPr>
      <w:rPr>
        <w:rFonts w:ascii="Symbol" w:hAnsi="Symbol" w:hint="default"/>
      </w:rPr>
    </w:lvl>
    <w:lvl w:ilvl="8">
      <w:start w:val="1"/>
      <w:numFmt w:val="bullet"/>
      <w:lvlText w:val=""/>
      <w:lvlJc w:val="left"/>
      <w:pPr>
        <w:tabs>
          <w:tab w:val="num" w:pos="3600"/>
        </w:tabs>
        <w:ind w:left="3600" w:hanging="432"/>
      </w:pPr>
      <w:rPr>
        <w:rFonts w:ascii="Symbol" w:hAnsi="Symbol" w:hint="default"/>
      </w:rPr>
    </w:lvl>
  </w:abstractNum>
  <w:abstractNum w:abstractNumId="2" w15:restartNumberingAfterBreak="0">
    <w:nsid w:val="099E29DF"/>
    <w:multiLevelType w:val="multilevel"/>
    <w:tmpl w:val="B63818EA"/>
    <w:lvl w:ilvl="0">
      <w:start w:val="1"/>
      <w:numFmt w:val="decimal"/>
      <w:suff w:val="space"/>
      <w:lvlText w:val="PART %1"/>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upperLetter"/>
      <w:lvlText w:val="%3."/>
      <w:lvlJc w:val="left"/>
      <w:pPr>
        <w:tabs>
          <w:tab w:val="num" w:pos="1008"/>
        </w:tabs>
        <w:ind w:left="1008" w:hanging="432"/>
      </w:pPr>
      <w:rPr>
        <w:rFonts w:hint="default"/>
      </w:rPr>
    </w:lvl>
    <w:lvl w:ilvl="3">
      <w:start w:val="1"/>
      <w:numFmt w:val="decimal"/>
      <w:lvlText w:val="%4."/>
      <w:lvlJc w:val="left"/>
      <w:pPr>
        <w:tabs>
          <w:tab w:val="num" w:pos="1440"/>
        </w:tabs>
        <w:ind w:left="1440" w:hanging="432"/>
      </w:pPr>
      <w:rPr>
        <w:rFonts w:hint="default"/>
        <w:i w:val="0"/>
      </w:rPr>
    </w:lvl>
    <w:lvl w:ilvl="4">
      <w:start w:val="1"/>
      <w:numFmt w:val="lowerLetter"/>
      <w:lvlText w:val="%5."/>
      <w:lvlJc w:val="left"/>
      <w:pPr>
        <w:tabs>
          <w:tab w:val="num" w:pos="1872"/>
        </w:tabs>
        <w:ind w:left="1872" w:hanging="432"/>
      </w:pPr>
      <w:rPr>
        <w:rFonts w:hint="default"/>
        <w:i w:val="0"/>
      </w:rPr>
    </w:lvl>
    <w:lvl w:ilvl="5">
      <w:start w:val="1"/>
      <w:numFmt w:val="decimal"/>
      <w:lvlText w:val="%6)"/>
      <w:lvlJc w:val="left"/>
      <w:pPr>
        <w:tabs>
          <w:tab w:val="num" w:pos="2304"/>
        </w:tabs>
        <w:ind w:left="2304" w:hanging="432"/>
      </w:pPr>
      <w:rPr>
        <w:rFonts w:hint="default"/>
      </w:rPr>
    </w:lvl>
    <w:lvl w:ilvl="6">
      <w:start w:val="1"/>
      <w:numFmt w:val="lowerLetter"/>
      <w:lvlText w:val="%7)"/>
      <w:lvlJc w:val="left"/>
      <w:pPr>
        <w:tabs>
          <w:tab w:val="num" w:pos="2736"/>
        </w:tabs>
        <w:ind w:left="2736" w:hanging="432"/>
      </w:pPr>
      <w:rPr>
        <w:rFonts w:hint="default"/>
      </w:rPr>
    </w:lvl>
    <w:lvl w:ilvl="7">
      <w:start w:val="1"/>
      <w:numFmt w:val="bullet"/>
      <w:lvlText w:val=""/>
      <w:lvlJc w:val="left"/>
      <w:pPr>
        <w:tabs>
          <w:tab w:val="num" w:pos="3168"/>
        </w:tabs>
        <w:ind w:left="3168" w:hanging="432"/>
      </w:pPr>
      <w:rPr>
        <w:rFonts w:ascii="Symbol" w:hAnsi="Symbol" w:hint="default"/>
      </w:rPr>
    </w:lvl>
    <w:lvl w:ilvl="8">
      <w:start w:val="1"/>
      <w:numFmt w:val="bullet"/>
      <w:lvlText w:val=""/>
      <w:lvlJc w:val="left"/>
      <w:pPr>
        <w:tabs>
          <w:tab w:val="num" w:pos="3600"/>
        </w:tabs>
        <w:ind w:left="3600" w:hanging="432"/>
      </w:pPr>
      <w:rPr>
        <w:rFonts w:ascii="Symbol" w:hAnsi="Symbol" w:hint="default"/>
      </w:rPr>
    </w:lvl>
  </w:abstractNum>
  <w:abstractNum w:abstractNumId="3" w15:restartNumberingAfterBreak="0">
    <w:nsid w:val="17AF509F"/>
    <w:multiLevelType w:val="multilevel"/>
    <w:tmpl w:val="2698F570"/>
    <w:lvl w:ilvl="0">
      <w:start w:val="1"/>
      <w:numFmt w:val="decimal"/>
      <w:suff w:val="space"/>
      <w:lvlText w:val="PART %1"/>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upperLetter"/>
      <w:lvlText w:val="%3."/>
      <w:lvlJc w:val="left"/>
      <w:pPr>
        <w:tabs>
          <w:tab w:val="num" w:pos="1008"/>
        </w:tabs>
        <w:ind w:left="1008" w:hanging="432"/>
      </w:pPr>
      <w:rPr>
        <w:rFonts w:hint="default"/>
        <w:color w:val="auto"/>
      </w:rPr>
    </w:lvl>
    <w:lvl w:ilvl="3">
      <w:start w:val="1"/>
      <w:numFmt w:val="decimal"/>
      <w:lvlText w:val="%4."/>
      <w:lvlJc w:val="left"/>
      <w:pPr>
        <w:tabs>
          <w:tab w:val="num" w:pos="1440"/>
        </w:tabs>
        <w:ind w:left="1440" w:hanging="432"/>
      </w:pPr>
      <w:rPr>
        <w:rFonts w:hint="default"/>
      </w:rPr>
    </w:lvl>
    <w:lvl w:ilvl="4">
      <w:start w:val="1"/>
      <w:numFmt w:val="lowerLetter"/>
      <w:lvlText w:val="%5."/>
      <w:lvlJc w:val="left"/>
      <w:pPr>
        <w:tabs>
          <w:tab w:val="num" w:pos="1872"/>
        </w:tabs>
        <w:ind w:left="1872" w:hanging="432"/>
      </w:pPr>
      <w:rPr>
        <w:rFonts w:hint="default"/>
        <w:i w:val="0"/>
      </w:rPr>
    </w:lvl>
    <w:lvl w:ilvl="5">
      <w:start w:val="1"/>
      <w:numFmt w:val="decimal"/>
      <w:lvlText w:val="%6)"/>
      <w:lvlJc w:val="left"/>
      <w:pPr>
        <w:tabs>
          <w:tab w:val="num" w:pos="2304"/>
        </w:tabs>
        <w:ind w:left="2304" w:hanging="432"/>
      </w:pPr>
      <w:rPr>
        <w:rFonts w:hint="default"/>
      </w:rPr>
    </w:lvl>
    <w:lvl w:ilvl="6">
      <w:start w:val="1"/>
      <w:numFmt w:val="lowerLetter"/>
      <w:lvlText w:val="%7)"/>
      <w:lvlJc w:val="left"/>
      <w:pPr>
        <w:tabs>
          <w:tab w:val="num" w:pos="2736"/>
        </w:tabs>
        <w:ind w:left="2736" w:hanging="432"/>
      </w:pPr>
      <w:rPr>
        <w:rFonts w:hint="default"/>
      </w:rPr>
    </w:lvl>
    <w:lvl w:ilvl="7">
      <w:start w:val="1"/>
      <w:numFmt w:val="bullet"/>
      <w:lvlText w:val=""/>
      <w:lvlJc w:val="left"/>
      <w:pPr>
        <w:tabs>
          <w:tab w:val="num" w:pos="3168"/>
        </w:tabs>
        <w:ind w:left="3168" w:hanging="432"/>
      </w:pPr>
      <w:rPr>
        <w:rFonts w:ascii="Symbol" w:hAnsi="Symbol" w:hint="default"/>
      </w:rPr>
    </w:lvl>
    <w:lvl w:ilvl="8">
      <w:start w:val="1"/>
      <w:numFmt w:val="bullet"/>
      <w:lvlText w:val=""/>
      <w:lvlJc w:val="left"/>
      <w:pPr>
        <w:tabs>
          <w:tab w:val="num" w:pos="3600"/>
        </w:tabs>
        <w:ind w:left="3600" w:hanging="432"/>
      </w:pPr>
      <w:rPr>
        <w:rFonts w:ascii="Symbol" w:hAnsi="Symbol" w:hint="default"/>
      </w:rPr>
    </w:lvl>
  </w:abstractNum>
  <w:abstractNum w:abstractNumId="4" w15:restartNumberingAfterBreak="0">
    <w:nsid w:val="1B041471"/>
    <w:multiLevelType w:val="multilevel"/>
    <w:tmpl w:val="828E16E2"/>
    <w:lvl w:ilvl="0">
      <w:start w:val="1"/>
      <w:numFmt w:val="decimal"/>
      <w:pStyle w:val="CSIPART"/>
      <w:suff w:val="space"/>
      <w:lvlText w:val="PART %1"/>
      <w:lvlJc w:val="left"/>
      <w:pPr>
        <w:ind w:left="0" w:firstLine="0"/>
      </w:pPr>
      <w:rPr>
        <w:rFonts w:hint="default"/>
      </w:rPr>
    </w:lvl>
    <w:lvl w:ilvl="1">
      <w:start w:val="1"/>
      <w:numFmt w:val="decimal"/>
      <w:pStyle w:val="CSIArticle"/>
      <w:lvlText w:val="%1.%2."/>
      <w:lvlJc w:val="left"/>
      <w:pPr>
        <w:tabs>
          <w:tab w:val="num" w:pos="576"/>
        </w:tabs>
        <w:ind w:left="576" w:hanging="576"/>
      </w:pPr>
      <w:rPr>
        <w:rFonts w:hint="default"/>
      </w:rPr>
    </w:lvl>
    <w:lvl w:ilvl="2">
      <w:start w:val="1"/>
      <w:numFmt w:val="upperLetter"/>
      <w:pStyle w:val="CSIParagraph"/>
      <w:lvlText w:val="%3."/>
      <w:lvlJc w:val="left"/>
      <w:pPr>
        <w:tabs>
          <w:tab w:val="num" w:pos="1008"/>
        </w:tabs>
        <w:ind w:left="1008" w:hanging="432"/>
      </w:pPr>
      <w:rPr>
        <w:rFonts w:hint="default"/>
      </w:rPr>
    </w:lvl>
    <w:lvl w:ilvl="3">
      <w:start w:val="1"/>
      <w:numFmt w:val="decimal"/>
      <w:pStyle w:val="CSISubparagraph1"/>
      <w:lvlText w:val="%4."/>
      <w:lvlJc w:val="left"/>
      <w:pPr>
        <w:tabs>
          <w:tab w:val="num" w:pos="1440"/>
        </w:tabs>
        <w:ind w:left="1440" w:hanging="432"/>
      </w:pPr>
      <w:rPr>
        <w:rFonts w:hint="default"/>
        <w:i w:val="0"/>
      </w:rPr>
    </w:lvl>
    <w:lvl w:ilvl="4">
      <w:start w:val="1"/>
      <w:numFmt w:val="lowerLetter"/>
      <w:pStyle w:val="CSISubparagraph1a"/>
      <w:lvlText w:val="%5."/>
      <w:lvlJc w:val="left"/>
      <w:pPr>
        <w:tabs>
          <w:tab w:val="num" w:pos="1872"/>
        </w:tabs>
        <w:ind w:left="1872" w:hanging="432"/>
      </w:pPr>
      <w:rPr>
        <w:rFonts w:hint="default"/>
        <w:i w:val="0"/>
      </w:rPr>
    </w:lvl>
    <w:lvl w:ilvl="5">
      <w:start w:val="1"/>
      <w:numFmt w:val="decimal"/>
      <w:pStyle w:val="CSISubparagraph1a1"/>
      <w:lvlText w:val="%6)"/>
      <w:lvlJc w:val="left"/>
      <w:pPr>
        <w:tabs>
          <w:tab w:val="num" w:pos="2304"/>
        </w:tabs>
        <w:ind w:left="2304" w:hanging="432"/>
      </w:pPr>
      <w:rPr>
        <w:rFonts w:hint="default"/>
      </w:rPr>
    </w:lvl>
    <w:lvl w:ilvl="6">
      <w:start w:val="1"/>
      <w:numFmt w:val="lowerLetter"/>
      <w:pStyle w:val="CSISubparagraph1a1a"/>
      <w:lvlText w:val="%7)"/>
      <w:lvlJc w:val="left"/>
      <w:pPr>
        <w:tabs>
          <w:tab w:val="num" w:pos="2736"/>
        </w:tabs>
        <w:ind w:left="2736" w:hanging="432"/>
      </w:pPr>
      <w:rPr>
        <w:rFonts w:hint="default"/>
      </w:rPr>
    </w:lvl>
    <w:lvl w:ilvl="7">
      <w:start w:val="1"/>
      <w:numFmt w:val="bullet"/>
      <w:lvlText w:val=""/>
      <w:lvlJc w:val="left"/>
      <w:pPr>
        <w:tabs>
          <w:tab w:val="num" w:pos="3168"/>
        </w:tabs>
        <w:ind w:left="3168" w:hanging="432"/>
      </w:pPr>
      <w:rPr>
        <w:rFonts w:ascii="Symbol" w:hAnsi="Symbol" w:hint="default"/>
      </w:rPr>
    </w:lvl>
    <w:lvl w:ilvl="8">
      <w:start w:val="1"/>
      <w:numFmt w:val="bullet"/>
      <w:lvlText w:val=""/>
      <w:lvlJc w:val="left"/>
      <w:pPr>
        <w:tabs>
          <w:tab w:val="num" w:pos="3600"/>
        </w:tabs>
        <w:ind w:left="3600" w:hanging="432"/>
      </w:pPr>
      <w:rPr>
        <w:rFonts w:ascii="Symbol" w:hAnsi="Symbol" w:hint="default"/>
      </w:rPr>
    </w:lvl>
  </w:abstractNum>
  <w:abstractNum w:abstractNumId="5" w15:restartNumberingAfterBreak="0">
    <w:nsid w:val="231E7C90"/>
    <w:multiLevelType w:val="multilevel"/>
    <w:tmpl w:val="B63818EA"/>
    <w:lvl w:ilvl="0">
      <w:start w:val="1"/>
      <w:numFmt w:val="decimal"/>
      <w:suff w:val="space"/>
      <w:lvlText w:val="PART %1"/>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upperLetter"/>
      <w:lvlText w:val="%3."/>
      <w:lvlJc w:val="left"/>
      <w:pPr>
        <w:tabs>
          <w:tab w:val="num" w:pos="1008"/>
        </w:tabs>
        <w:ind w:left="1008" w:hanging="432"/>
      </w:pPr>
      <w:rPr>
        <w:rFonts w:hint="default"/>
      </w:rPr>
    </w:lvl>
    <w:lvl w:ilvl="3">
      <w:start w:val="1"/>
      <w:numFmt w:val="decimal"/>
      <w:lvlText w:val="%4."/>
      <w:lvlJc w:val="left"/>
      <w:pPr>
        <w:tabs>
          <w:tab w:val="num" w:pos="1440"/>
        </w:tabs>
        <w:ind w:left="1440" w:hanging="432"/>
      </w:pPr>
      <w:rPr>
        <w:rFonts w:hint="default"/>
        <w:i w:val="0"/>
      </w:rPr>
    </w:lvl>
    <w:lvl w:ilvl="4">
      <w:start w:val="1"/>
      <w:numFmt w:val="lowerLetter"/>
      <w:lvlText w:val="%5."/>
      <w:lvlJc w:val="left"/>
      <w:pPr>
        <w:tabs>
          <w:tab w:val="num" w:pos="1872"/>
        </w:tabs>
        <w:ind w:left="1872" w:hanging="432"/>
      </w:pPr>
      <w:rPr>
        <w:rFonts w:hint="default"/>
        <w:i w:val="0"/>
      </w:rPr>
    </w:lvl>
    <w:lvl w:ilvl="5">
      <w:start w:val="1"/>
      <w:numFmt w:val="decimal"/>
      <w:lvlText w:val="%6)"/>
      <w:lvlJc w:val="left"/>
      <w:pPr>
        <w:tabs>
          <w:tab w:val="num" w:pos="2304"/>
        </w:tabs>
        <w:ind w:left="2304" w:hanging="432"/>
      </w:pPr>
      <w:rPr>
        <w:rFonts w:hint="default"/>
      </w:rPr>
    </w:lvl>
    <w:lvl w:ilvl="6">
      <w:start w:val="1"/>
      <w:numFmt w:val="lowerLetter"/>
      <w:lvlText w:val="%7)"/>
      <w:lvlJc w:val="left"/>
      <w:pPr>
        <w:tabs>
          <w:tab w:val="num" w:pos="2736"/>
        </w:tabs>
        <w:ind w:left="2736" w:hanging="432"/>
      </w:pPr>
      <w:rPr>
        <w:rFonts w:hint="default"/>
      </w:rPr>
    </w:lvl>
    <w:lvl w:ilvl="7">
      <w:start w:val="1"/>
      <w:numFmt w:val="bullet"/>
      <w:lvlText w:val=""/>
      <w:lvlJc w:val="left"/>
      <w:pPr>
        <w:tabs>
          <w:tab w:val="num" w:pos="3168"/>
        </w:tabs>
        <w:ind w:left="3168" w:hanging="432"/>
      </w:pPr>
      <w:rPr>
        <w:rFonts w:ascii="Symbol" w:hAnsi="Symbol" w:hint="default"/>
      </w:rPr>
    </w:lvl>
    <w:lvl w:ilvl="8">
      <w:start w:val="1"/>
      <w:numFmt w:val="bullet"/>
      <w:lvlText w:val=""/>
      <w:lvlJc w:val="left"/>
      <w:pPr>
        <w:tabs>
          <w:tab w:val="num" w:pos="3600"/>
        </w:tabs>
        <w:ind w:left="3600" w:hanging="432"/>
      </w:pPr>
      <w:rPr>
        <w:rFonts w:ascii="Symbol" w:hAnsi="Symbol" w:hint="default"/>
      </w:rPr>
    </w:lvl>
  </w:abstractNum>
  <w:abstractNum w:abstractNumId="6" w15:restartNumberingAfterBreak="0">
    <w:nsid w:val="2AF4195C"/>
    <w:multiLevelType w:val="multilevel"/>
    <w:tmpl w:val="B63818EA"/>
    <w:lvl w:ilvl="0">
      <w:start w:val="1"/>
      <w:numFmt w:val="decimal"/>
      <w:suff w:val="space"/>
      <w:lvlText w:val="PART %1"/>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upperLetter"/>
      <w:lvlText w:val="%3."/>
      <w:lvlJc w:val="left"/>
      <w:pPr>
        <w:tabs>
          <w:tab w:val="num" w:pos="1008"/>
        </w:tabs>
        <w:ind w:left="1008" w:hanging="432"/>
      </w:pPr>
      <w:rPr>
        <w:rFonts w:hint="default"/>
      </w:rPr>
    </w:lvl>
    <w:lvl w:ilvl="3">
      <w:start w:val="1"/>
      <w:numFmt w:val="decimal"/>
      <w:lvlText w:val="%4."/>
      <w:lvlJc w:val="left"/>
      <w:pPr>
        <w:tabs>
          <w:tab w:val="num" w:pos="1440"/>
        </w:tabs>
        <w:ind w:left="1440" w:hanging="432"/>
      </w:pPr>
      <w:rPr>
        <w:rFonts w:hint="default"/>
        <w:i w:val="0"/>
      </w:rPr>
    </w:lvl>
    <w:lvl w:ilvl="4">
      <w:start w:val="1"/>
      <w:numFmt w:val="lowerLetter"/>
      <w:lvlText w:val="%5."/>
      <w:lvlJc w:val="left"/>
      <w:pPr>
        <w:tabs>
          <w:tab w:val="num" w:pos="1872"/>
        </w:tabs>
        <w:ind w:left="1872" w:hanging="432"/>
      </w:pPr>
      <w:rPr>
        <w:rFonts w:hint="default"/>
        <w:i w:val="0"/>
      </w:rPr>
    </w:lvl>
    <w:lvl w:ilvl="5">
      <w:start w:val="1"/>
      <w:numFmt w:val="decimal"/>
      <w:lvlText w:val="%6)"/>
      <w:lvlJc w:val="left"/>
      <w:pPr>
        <w:tabs>
          <w:tab w:val="num" w:pos="2304"/>
        </w:tabs>
        <w:ind w:left="2304" w:hanging="432"/>
      </w:pPr>
      <w:rPr>
        <w:rFonts w:hint="default"/>
      </w:rPr>
    </w:lvl>
    <w:lvl w:ilvl="6">
      <w:start w:val="1"/>
      <w:numFmt w:val="lowerLetter"/>
      <w:lvlText w:val="%7)"/>
      <w:lvlJc w:val="left"/>
      <w:pPr>
        <w:tabs>
          <w:tab w:val="num" w:pos="2736"/>
        </w:tabs>
        <w:ind w:left="2736" w:hanging="432"/>
      </w:pPr>
      <w:rPr>
        <w:rFonts w:hint="default"/>
      </w:rPr>
    </w:lvl>
    <w:lvl w:ilvl="7">
      <w:start w:val="1"/>
      <w:numFmt w:val="bullet"/>
      <w:lvlText w:val=""/>
      <w:lvlJc w:val="left"/>
      <w:pPr>
        <w:tabs>
          <w:tab w:val="num" w:pos="3168"/>
        </w:tabs>
        <w:ind w:left="3168" w:hanging="432"/>
      </w:pPr>
      <w:rPr>
        <w:rFonts w:ascii="Symbol" w:hAnsi="Symbol" w:hint="default"/>
      </w:rPr>
    </w:lvl>
    <w:lvl w:ilvl="8">
      <w:start w:val="1"/>
      <w:numFmt w:val="bullet"/>
      <w:lvlText w:val=""/>
      <w:lvlJc w:val="left"/>
      <w:pPr>
        <w:tabs>
          <w:tab w:val="num" w:pos="3600"/>
        </w:tabs>
        <w:ind w:left="3600" w:hanging="432"/>
      </w:pPr>
      <w:rPr>
        <w:rFonts w:ascii="Symbol" w:hAnsi="Symbol" w:hint="default"/>
      </w:rPr>
    </w:lvl>
  </w:abstractNum>
  <w:abstractNum w:abstractNumId="7" w15:restartNumberingAfterBreak="0">
    <w:nsid w:val="2FE80304"/>
    <w:multiLevelType w:val="multilevel"/>
    <w:tmpl w:val="B63818EA"/>
    <w:lvl w:ilvl="0">
      <w:start w:val="1"/>
      <w:numFmt w:val="decimal"/>
      <w:suff w:val="space"/>
      <w:lvlText w:val="PART %1"/>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upperLetter"/>
      <w:lvlText w:val="%3."/>
      <w:lvlJc w:val="left"/>
      <w:pPr>
        <w:tabs>
          <w:tab w:val="num" w:pos="1008"/>
        </w:tabs>
        <w:ind w:left="1008" w:hanging="432"/>
      </w:pPr>
      <w:rPr>
        <w:rFonts w:hint="default"/>
      </w:rPr>
    </w:lvl>
    <w:lvl w:ilvl="3">
      <w:start w:val="1"/>
      <w:numFmt w:val="decimal"/>
      <w:lvlText w:val="%4."/>
      <w:lvlJc w:val="left"/>
      <w:pPr>
        <w:tabs>
          <w:tab w:val="num" w:pos="1440"/>
        </w:tabs>
        <w:ind w:left="1440" w:hanging="432"/>
      </w:pPr>
      <w:rPr>
        <w:rFonts w:hint="default"/>
        <w:i w:val="0"/>
      </w:rPr>
    </w:lvl>
    <w:lvl w:ilvl="4">
      <w:start w:val="1"/>
      <w:numFmt w:val="lowerLetter"/>
      <w:lvlText w:val="%5."/>
      <w:lvlJc w:val="left"/>
      <w:pPr>
        <w:tabs>
          <w:tab w:val="num" w:pos="1872"/>
        </w:tabs>
        <w:ind w:left="1872" w:hanging="432"/>
      </w:pPr>
      <w:rPr>
        <w:rFonts w:hint="default"/>
        <w:i w:val="0"/>
      </w:rPr>
    </w:lvl>
    <w:lvl w:ilvl="5">
      <w:start w:val="1"/>
      <w:numFmt w:val="decimal"/>
      <w:lvlText w:val="%6)"/>
      <w:lvlJc w:val="left"/>
      <w:pPr>
        <w:tabs>
          <w:tab w:val="num" w:pos="2304"/>
        </w:tabs>
        <w:ind w:left="2304" w:hanging="432"/>
      </w:pPr>
      <w:rPr>
        <w:rFonts w:hint="default"/>
      </w:rPr>
    </w:lvl>
    <w:lvl w:ilvl="6">
      <w:start w:val="1"/>
      <w:numFmt w:val="lowerLetter"/>
      <w:lvlText w:val="%7)"/>
      <w:lvlJc w:val="left"/>
      <w:pPr>
        <w:tabs>
          <w:tab w:val="num" w:pos="2736"/>
        </w:tabs>
        <w:ind w:left="2736" w:hanging="432"/>
      </w:pPr>
      <w:rPr>
        <w:rFonts w:hint="default"/>
      </w:rPr>
    </w:lvl>
    <w:lvl w:ilvl="7">
      <w:start w:val="1"/>
      <w:numFmt w:val="bullet"/>
      <w:lvlText w:val=""/>
      <w:lvlJc w:val="left"/>
      <w:pPr>
        <w:tabs>
          <w:tab w:val="num" w:pos="3168"/>
        </w:tabs>
        <w:ind w:left="3168" w:hanging="432"/>
      </w:pPr>
      <w:rPr>
        <w:rFonts w:ascii="Symbol" w:hAnsi="Symbol" w:hint="default"/>
      </w:rPr>
    </w:lvl>
    <w:lvl w:ilvl="8">
      <w:start w:val="1"/>
      <w:numFmt w:val="bullet"/>
      <w:lvlText w:val=""/>
      <w:lvlJc w:val="left"/>
      <w:pPr>
        <w:tabs>
          <w:tab w:val="num" w:pos="3600"/>
        </w:tabs>
        <w:ind w:left="3600" w:hanging="432"/>
      </w:pPr>
      <w:rPr>
        <w:rFonts w:ascii="Symbol" w:hAnsi="Symbol" w:hint="default"/>
      </w:rPr>
    </w:lvl>
  </w:abstractNum>
  <w:abstractNum w:abstractNumId="8" w15:restartNumberingAfterBreak="0">
    <w:nsid w:val="334B7845"/>
    <w:multiLevelType w:val="multilevel"/>
    <w:tmpl w:val="38A81052"/>
    <w:lvl w:ilvl="0">
      <w:start w:val="1"/>
      <w:numFmt w:val="decimal"/>
      <w:suff w:val="space"/>
      <w:lvlText w:val="PART %1"/>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upperLetter"/>
      <w:lvlText w:val="%3."/>
      <w:lvlJc w:val="left"/>
      <w:pPr>
        <w:tabs>
          <w:tab w:val="num" w:pos="1008"/>
        </w:tabs>
        <w:ind w:left="1008" w:hanging="432"/>
      </w:pPr>
      <w:rPr>
        <w:rFonts w:hint="default"/>
        <w:color w:val="auto"/>
      </w:rPr>
    </w:lvl>
    <w:lvl w:ilvl="3">
      <w:start w:val="1"/>
      <w:numFmt w:val="decimal"/>
      <w:lvlText w:val="%4."/>
      <w:lvlJc w:val="left"/>
      <w:pPr>
        <w:tabs>
          <w:tab w:val="num" w:pos="1440"/>
        </w:tabs>
        <w:ind w:left="1440" w:hanging="432"/>
      </w:pPr>
      <w:rPr>
        <w:rFonts w:hint="default"/>
      </w:rPr>
    </w:lvl>
    <w:lvl w:ilvl="4">
      <w:start w:val="1"/>
      <w:numFmt w:val="lowerLetter"/>
      <w:lvlText w:val="%5."/>
      <w:lvlJc w:val="left"/>
      <w:pPr>
        <w:tabs>
          <w:tab w:val="num" w:pos="1872"/>
        </w:tabs>
        <w:ind w:left="1872" w:hanging="432"/>
      </w:pPr>
      <w:rPr>
        <w:rFonts w:hint="default"/>
      </w:rPr>
    </w:lvl>
    <w:lvl w:ilvl="5">
      <w:start w:val="1"/>
      <w:numFmt w:val="decimal"/>
      <w:lvlText w:val="%6)"/>
      <w:lvlJc w:val="left"/>
      <w:pPr>
        <w:tabs>
          <w:tab w:val="num" w:pos="2304"/>
        </w:tabs>
        <w:ind w:left="2304" w:hanging="432"/>
      </w:pPr>
      <w:rPr>
        <w:rFonts w:hint="default"/>
      </w:rPr>
    </w:lvl>
    <w:lvl w:ilvl="6">
      <w:start w:val="1"/>
      <w:numFmt w:val="lowerLetter"/>
      <w:lvlText w:val="%7)"/>
      <w:lvlJc w:val="left"/>
      <w:pPr>
        <w:tabs>
          <w:tab w:val="num" w:pos="2736"/>
        </w:tabs>
        <w:ind w:left="2736" w:hanging="432"/>
      </w:pPr>
      <w:rPr>
        <w:rFonts w:hint="default"/>
      </w:rPr>
    </w:lvl>
    <w:lvl w:ilvl="7">
      <w:start w:val="1"/>
      <w:numFmt w:val="bullet"/>
      <w:lvlText w:val=""/>
      <w:lvlJc w:val="left"/>
      <w:pPr>
        <w:tabs>
          <w:tab w:val="num" w:pos="3168"/>
        </w:tabs>
        <w:ind w:left="3168" w:hanging="432"/>
      </w:pPr>
      <w:rPr>
        <w:rFonts w:ascii="Symbol" w:hAnsi="Symbol" w:hint="default"/>
      </w:rPr>
    </w:lvl>
    <w:lvl w:ilvl="8">
      <w:start w:val="1"/>
      <w:numFmt w:val="bullet"/>
      <w:lvlText w:val=""/>
      <w:lvlJc w:val="left"/>
      <w:pPr>
        <w:tabs>
          <w:tab w:val="num" w:pos="3600"/>
        </w:tabs>
        <w:ind w:left="3600" w:hanging="432"/>
      </w:pPr>
      <w:rPr>
        <w:rFonts w:ascii="Symbol" w:hAnsi="Symbol" w:hint="default"/>
      </w:rPr>
    </w:lvl>
  </w:abstractNum>
  <w:abstractNum w:abstractNumId="9" w15:restartNumberingAfterBreak="0">
    <w:nsid w:val="367F6DF4"/>
    <w:multiLevelType w:val="multilevel"/>
    <w:tmpl w:val="B63818EA"/>
    <w:lvl w:ilvl="0">
      <w:start w:val="1"/>
      <w:numFmt w:val="decimal"/>
      <w:suff w:val="space"/>
      <w:lvlText w:val="PART %1"/>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upperLetter"/>
      <w:lvlText w:val="%3."/>
      <w:lvlJc w:val="left"/>
      <w:pPr>
        <w:tabs>
          <w:tab w:val="num" w:pos="1008"/>
        </w:tabs>
        <w:ind w:left="1008" w:hanging="432"/>
      </w:pPr>
      <w:rPr>
        <w:rFonts w:hint="default"/>
      </w:rPr>
    </w:lvl>
    <w:lvl w:ilvl="3">
      <w:start w:val="1"/>
      <w:numFmt w:val="decimal"/>
      <w:lvlText w:val="%4."/>
      <w:lvlJc w:val="left"/>
      <w:pPr>
        <w:tabs>
          <w:tab w:val="num" w:pos="1440"/>
        </w:tabs>
        <w:ind w:left="1440" w:hanging="432"/>
      </w:pPr>
      <w:rPr>
        <w:rFonts w:hint="default"/>
        <w:i w:val="0"/>
      </w:rPr>
    </w:lvl>
    <w:lvl w:ilvl="4">
      <w:start w:val="1"/>
      <w:numFmt w:val="lowerLetter"/>
      <w:lvlText w:val="%5."/>
      <w:lvlJc w:val="left"/>
      <w:pPr>
        <w:tabs>
          <w:tab w:val="num" w:pos="1872"/>
        </w:tabs>
        <w:ind w:left="1872" w:hanging="432"/>
      </w:pPr>
      <w:rPr>
        <w:rFonts w:hint="default"/>
        <w:i w:val="0"/>
      </w:rPr>
    </w:lvl>
    <w:lvl w:ilvl="5">
      <w:start w:val="1"/>
      <w:numFmt w:val="decimal"/>
      <w:lvlText w:val="%6)"/>
      <w:lvlJc w:val="left"/>
      <w:pPr>
        <w:tabs>
          <w:tab w:val="num" w:pos="2304"/>
        </w:tabs>
        <w:ind w:left="2304" w:hanging="432"/>
      </w:pPr>
      <w:rPr>
        <w:rFonts w:hint="default"/>
      </w:rPr>
    </w:lvl>
    <w:lvl w:ilvl="6">
      <w:start w:val="1"/>
      <w:numFmt w:val="lowerLetter"/>
      <w:lvlText w:val="%7)"/>
      <w:lvlJc w:val="left"/>
      <w:pPr>
        <w:tabs>
          <w:tab w:val="num" w:pos="2736"/>
        </w:tabs>
        <w:ind w:left="2736" w:hanging="432"/>
      </w:pPr>
      <w:rPr>
        <w:rFonts w:hint="default"/>
      </w:rPr>
    </w:lvl>
    <w:lvl w:ilvl="7">
      <w:start w:val="1"/>
      <w:numFmt w:val="bullet"/>
      <w:lvlText w:val=""/>
      <w:lvlJc w:val="left"/>
      <w:pPr>
        <w:tabs>
          <w:tab w:val="num" w:pos="3168"/>
        </w:tabs>
        <w:ind w:left="3168" w:hanging="432"/>
      </w:pPr>
      <w:rPr>
        <w:rFonts w:ascii="Symbol" w:hAnsi="Symbol" w:hint="default"/>
      </w:rPr>
    </w:lvl>
    <w:lvl w:ilvl="8">
      <w:start w:val="1"/>
      <w:numFmt w:val="bullet"/>
      <w:lvlText w:val=""/>
      <w:lvlJc w:val="left"/>
      <w:pPr>
        <w:tabs>
          <w:tab w:val="num" w:pos="3600"/>
        </w:tabs>
        <w:ind w:left="3600" w:hanging="432"/>
      </w:pPr>
      <w:rPr>
        <w:rFonts w:ascii="Symbol" w:hAnsi="Symbol" w:hint="default"/>
      </w:rPr>
    </w:lvl>
  </w:abstractNum>
  <w:abstractNum w:abstractNumId="10" w15:restartNumberingAfterBreak="0">
    <w:nsid w:val="3B1A24FA"/>
    <w:multiLevelType w:val="hybridMultilevel"/>
    <w:tmpl w:val="A50E79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3C2C2E"/>
    <w:multiLevelType w:val="multilevel"/>
    <w:tmpl w:val="B63818EA"/>
    <w:lvl w:ilvl="0">
      <w:start w:val="1"/>
      <w:numFmt w:val="decimal"/>
      <w:suff w:val="space"/>
      <w:lvlText w:val="PART %1"/>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upperLetter"/>
      <w:lvlText w:val="%3."/>
      <w:lvlJc w:val="left"/>
      <w:pPr>
        <w:tabs>
          <w:tab w:val="num" w:pos="1008"/>
        </w:tabs>
        <w:ind w:left="1008" w:hanging="432"/>
      </w:pPr>
      <w:rPr>
        <w:rFonts w:hint="default"/>
      </w:rPr>
    </w:lvl>
    <w:lvl w:ilvl="3">
      <w:start w:val="1"/>
      <w:numFmt w:val="decimal"/>
      <w:lvlText w:val="%4."/>
      <w:lvlJc w:val="left"/>
      <w:pPr>
        <w:tabs>
          <w:tab w:val="num" w:pos="1440"/>
        </w:tabs>
        <w:ind w:left="1440" w:hanging="432"/>
      </w:pPr>
      <w:rPr>
        <w:rFonts w:hint="default"/>
        <w:i w:val="0"/>
      </w:rPr>
    </w:lvl>
    <w:lvl w:ilvl="4">
      <w:start w:val="1"/>
      <w:numFmt w:val="lowerLetter"/>
      <w:lvlText w:val="%5."/>
      <w:lvlJc w:val="left"/>
      <w:pPr>
        <w:tabs>
          <w:tab w:val="num" w:pos="1872"/>
        </w:tabs>
        <w:ind w:left="1872" w:hanging="432"/>
      </w:pPr>
      <w:rPr>
        <w:rFonts w:hint="default"/>
        <w:i w:val="0"/>
      </w:rPr>
    </w:lvl>
    <w:lvl w:ilvl="5">
      <w:start w:val="1"/>
      <w:numFmt w:val="decimal"/>
      <w:lvlText w:val="%6)"/>
      <w:lvlJc w:val="left"/>
      <w:pPr>
        <w:tabs>
          <w:tab w:val="num" w:pos="2304"/>
        </w:tabs>
        <w:ind w:left="2304" w:hanging="432"/>
      </w:pPr>
      <w:rPr>
        <w:rFonts w:hint="default"/>
      </w:rPr>
    </w:lvl>
    <w:lvl w:ilvl="6">
      <w:start w:val="1"/>
      <w:numFmt w:val="lowerLetter"/>
      <w:lvlText w:val="%7)"/>
      <w:lvlJc w:val="left"/>
      <w:pPr>
        <w:tabs>
          <w:tab w:val="num" w:pos="2736"/>
        </w:tabs>
        <w:ind w:left="2736" w:hanging="432"/>
      </w:pPr>
      <w:rPr>
        <w:rFonts w:hint="default"/>
      </w:rPr>
    </w:lvl>
    <w:lvl w:ilvl="7">
      <w:start w:val="1"/>
      <w:numFmt w:val="bullet"/>
      <w:lvlText w:val=""/>
      <w:lvlJc w:val="left"/>
      <w:pPr>
        <w:tabs>
          <w:tab w:val="num" w:pos="3168"/>
        </w:tabs>
        <w:ind w:left="3168" w:hanging="432"/>
      </w:pPr>
      <w:rPr>
        <w:rFonts w:ascii="Symbol" w:hAnsi="Symbol" w:hint="default"/>
      </w:rPr>
    </w:lvl>
    <w:lvl w:ilvl="8">
      <w:start w:val="1"/>
      <w:numFmt w:val="bullet"/>
      <w:lvlText w:val=""/>
      <w:lvlJc w:val="left"/>
      <w:pPr>
        <w:tabs>
          <w:tab w:val="num" w:pos="3600"/>
        </w:tabs>
        <w:ind w:left="3600" w:hanging="432"/>
      </w:pPr>
      <w:rPr>
        <w:rFonts w:ascii="Symbol" w:hAnsi="Symbol" w:hint="default"/>
      </w:rPr>
    </w:lvl>
  </w:abstractNum>
  <w:abstractNum w:abstractNumId="12" w15:restartNumberingAfterBreak="0">
    <w:nsid w:val="43F833B2"/>
    <w:multiLevelType w:val="multilevel"/>
    <w:tmpl w:val="B63818EA"/>
    <w:lvl w:ilvl="0">
      <w:start w:val="1"/>
      <w:numFmt w:val="decimal"/>
      <w:suff w:val="space"/>
      <w:lvlText w:val="PART %1"/>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upperLetter"/>
      <w:lvlText w:val="%3."/>
      <w:lvlJc w:val="left"/>
      <w:pPr>
        <w:tabs>
          <w:tab w:val="num" w:pos="1008"/>
        </w:tabs>
        <w:ind w:left="1008" w:hanging="432"/>
      </w:pPr>
      <w:rPr>
        <w:rFonts w:hint="default"/>
      </w:rPr>
    </w:lvl>
    <w:lvl w:ilvl="3">
      <w:start w:val="1"/>
      <w:numFmt w:val="decimal"/>
      <w:lvlText w:val="%4."/>
      <w:lvlJc w:val="left"/>
      <w:pPr>
        <w:tabs>
          <w:tab w:val="num" w:pos="1440"/>
        </w:tabs>
        <w:ind w:left="1440" w:hanging="432"/>
      </w:pPr>
      <w:rPr>
        <w:rFonts w:hint="default"/>
        <w:i w:val="0"/>
      </w:rPr>
    </w:lvl>
    <w:lvl w:ilvl="4">
      <w:start w:val="1"/>
      <w:numFmt w:val="lowerLetter"/>
      <w:lvlText w:val="%5."/>
      <w:lvlJc w:val="left"/>
      <w:pPr>
        <w:tabs>
          <w:tab w:val="num" w:pos="1872"/>
        </w:tabs>
        <w:ind w:left="1872" w:hanging="432"/>
      </w:pPr>
      <w:rPr>
        <w:rFonts w:hint="default"/>
        <w:i w:val="0"/>
      </w:rPr>
    </w:lvl>
    <w:lvl w:ilvl="5">
      <w:start w:val="1"/>
      <w:numFmt w:val="decimal"/>
      <w:lvlText w:val="%6)"/>
      <w:lvlJc w:val="left"/>
      <w:pPr>
        <w:tabs>
          <w:tab w:val="num" w:pos="2304"/>
        </w:tabs>
        <w:ind w:left="2304" w:hanging="432"/>
      </w:pPr>
      <w:rPr>
        <w:rFonts w:hint="default"/>
      </w:rPr>
    </w:lvl>
    <w:lvl w:ilvl="6">
      <w:start w:val="1"/>
      <w:numFmt w:val="lowerLetter"/>
      <w:lvlText w:val="%7)"/>
      <w:lvlJc w:val="left"/>
      <w:pPr>
        <w:tabs>
          <w:tab w:val="num" w:pos="2736"/>
        </w:tabs>
        <w:ind w:left="2736" w:hanging="432"/>
      </w:pPr>
      <w:rPr>
        <w:rFonts w:hint="default"/>
      </w:rPr>
    </w:lvl>
    <w:lvl w:ilvl="7">
      <w:start w:val="1"/>
      <w:numFmt w:val="bullet"/>
      <w:lvlText w:val=""/>
      <w:lvlJc w:val="left"/>
      <w:pPr>
        <w:tabs>
          <w:tab w:val="num" w:pos="3168"/>
        </w:tabs>
        <w:ind w:left="3168" w:hanging="432"/>
      </w:pPr>
      <w:rPr>
        <w:rFonts w:ascii="Symbol" w:hAnsi="Symbol" w:hint="default"/>
      </w:rPr>
    </w:lvl>
    <w:lvl w:ilvl="8">
      <w:start w:val="1"/>
      <w:numFmt w:val="bullet"/>
      <w:lvlText w:val=""/>
      <w:lvlJc w:val="left"/>
      <w:pPr>
        <w:tabs>
          <w:tab w:val="num" w:pos="3600"/>
        </w:tabs>
        <w:ind w:left="3600" w:hanging="432"/>
      </w:pPr>
      <w:rPr>
        <w:rFonts w:ascii="Symbol" w:hAnsi="Symbol" w:hint="default"/>
      </w:rPr>
    </w:lvl>
  </w:abstractNum>
  <w:abstractNum w:abstractNumId="13" w15:restartNumberingAfterBreak="0">
    <w:nsid w:val="45A05E02"/>
    <w:multiLevelType w:val="multilevel"/>
    <w:tmpl w:val="B63818EA"/>
    <w:lvl w:ilvl="0">
      <w:start w:val="1"/>
      <w:numFmt w:val="decimal"/>
      <w:suff w:val="space"/>
      <w:lvlText w:val="PART %1"/>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upperLetter"/>
      <w:lvlText w:val="%3."/>
      <w:lvlJc w:val="left"/>
      <w:pPr>
        <w:tabs>
          <w:tab w:val="num" w:pos="1008"/>
        </w:tabs>
        <w:ind w:left="1008" w:hanging="432"/>
      </w:pPr>
      <w:rPr>
        <w:rFonts w:hint="default"/>
      </w:rPr>
    </w:lvl>
    <w:lvl w:ilvl="3">
      <w:start w:val="1"/>
      <w:numFmt w:val="decimal"/>
      <w:lvlText w:val="%4."/>
      <w:lvlJc w:val="left"/>
      <w:pPr>
        <w:tabs>
          <w:tab w:val="num" w:pos="1440"/>
        </w:tabs>
        <w:ind w:left="1440" w:hanging="432"/>
      </w:pPr>
      <w:rPr>
        <w:rFonts w:hint="default"/>
        <w:i w:val="0"/>
      </w:rPr>
    </w:lvl>
    <w:lvl w:ilvl="4">
      <w:start w:val="1"/>
      <w:numFmt w:val="lowerLetter"/>
      <w:lvlText w:val="%5."/>
      <w:lvlJc w:val="left"/>
      <w:pPr>
        <w:tabs>
          <w:tab w:val="num" w:pos="1872"/>
        </w:tabs>
        <w:ind w:left="1872" w:hanging="432"/>
      </w:pPr>
      <w:rPr>
        <w:rFonts w:hint="default"/>
        <w:i w:val="0"/>
      </w:rPr>
    </w:lvl>
    <w:lvl w:ilvl="5">
      <w:start w:val="1"/>
      <w:numFmt w:val="decimal"/>
      <w:lvlText w:val="%6)"/>
      <w:lvlJc w:val="left"/>
      <w:pPr>
        <w:tabs>
          <w:tab w:val="num" w:pos="2304"/>
        </w:tabs>
        <w:ind w:left="2304" w:hanging="432"/>
      </w:pPr>
      <w:rPr>
        <w:rFonts w:hint="default"/>
      </w:rPr>
    </w:lvl>
    <w:lvl w:ilvl="6">
      <w:start w:val="1"/>
      <w:numFmt w:val="lowerLetter"/>
      <w:lvlText w:val="%7)"/>
      <w:lvlJc w:val="left"/>
      <w:pPr>
        <w:tabs>
          <w:tab w:val="num" w:pos="2736"/>
        </w:tabs>
        <w:ind w:left="2736" w:hanging="432"/>
      </w:pPr>
      <w:rPr>
        <w:rFonts w:hint="default"/>
      </w:rPr>
    </w:lvl>
    <w:lvl w:ilvl="7">
      <w:start w:val="1"/>
      <w:numFmt w:val="bullet"/>
      <w:lvlText w:val=""/>
      <w:lvlJc w:val="left"/>
      <w:pPr>
        <w:tabs>
          <w:tab w:val="num" w:pos="3168"/>
        </w:tabs>
        <w:ind w:left="3168" w:hanging="432"/>
      </w:pPr>
      <w:rPr>
        <w:rFonts w:ascii="Symbol" w:hAnsi="Symbol" w:hint="default"/>
      </w:rPr>
    </w:lvl>
    <w:lvl w:ilvl="8">
      <w:start w:val="1"/>
      <w:numFmt w:val="bullet"/>
      <w:lvlText w:val=""/>
      <w:lvlJc w:val="left"/>
      <w:pPr>
        <w:tabs>
          <w:tab w:val="num" w:pos="3600"/>
        </w:tabs>
        <w:ind w:left="3600" w:hanging="432"/>
      </w:pPr>
      <w:rPr>
        <w:rFonts w:ascii="Symbol" w:hAnsi="Symbol" w:hint="default"/>
      </w:rPr>
    </w:lvl>
  </w:abstractNum>
  <w:abstractNum w:abstractNumId="14" w15:restartNumberingAfterBreak="0">
    <w:nsid w:val="46282D3F"/>
    <w:multiLevelType w:val="multilevel"/>
    <w:tmpl w:val="38A81052"/>
    <w:lvl w:ilvl="0">
      <w:start w:val="1"/>
      <w:numFmt w:val="decimal"/>
      <w:suff w:val="space"/>
      <w:lvlText w:val="PART %1"/>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upperLetter"/>
      <w:lvlText w:val="%3."/>
      <w:lvlJc w:val="left"/>
      <w:pPr>
        <w:tabs>
          <w:tab w:val="num" w:pos="1008"/>
        </w:tabs>
        <w:ind w:left="1008" w:hanging="432"/>
      </w:pPr>
      <w:rPr>
        <w:rFonts w:hint="default"/>
        <w:color w:val="auto"/>
      </w:rPr>
    </w:lvl>
    <w:lvl w:ilvl="3">
      <w:start w:val="1"/>
      <w:numFmt w:val="decimal"/>
      <w:lvlText w:val="%4."/>
      <w:lvlJc w:val="left"/>
      <w:pPr>
        <w:tabs>
          <w:tab w:val="num" w:pos="1440"/>
        </w:tabs>
        <w:ind w:left="1440" w:hanging="432"/>
      </w:pPr>
      <w:rPr>
        <w:rFonts w:hint="default"/>
      </w:rPr>
    </w:lvl>
    <w:lvl w:ilvl="4">
      <w:start w:val="1"/>
      <w:numFmt w:val="lowerLetter"/>
      <w:lvlText w:val="%5."/>
      <w:lvlJc w:val="left"/>
      <w:pPr>
        <w:tabs>
          <w:tab w:val="num" w:pos="1872"/>
        </w:tabs>
        <w:ind w:left="1872" w:hanging="432"/>
      </w:pPr>
      <w:rPr>
        <w:rFonts w:hint="default"/>
      </w:rPr>
    </w:lvl>
    <w:lvl w:ilvl="5">
      <w:start w:val="1"/>
      <w:numFmt w:val="decimal"/>
      <w:lvlText w:val="%6)"/>
      <w:lvlJc w:val="left"/>
      <w:pPr>
        <w:tabs>
          <w:tab w:val="num" w:pos="2304"/>
        </w:tabs>
        <w:ind w:left="2304" w:hanging="432"/>
      </w:pPr>
      <w:rPr>
        <w:rFonts w:hint="default"/>
      </w:rPr>
    </w:lvl>
    <w:lvl w:ilvl="6">
      <w:start w:val="1"/>
      <w:numFmt w:val="lowerLetter"/>
      <w:lvlText w:val="%7)"/>
      <w:lvlJc w:val="left"/>
      <w:pPr>
        <w:tabs>
          <w:tab w:val="num" w:pos="2736"/>
        </w:tabs>
        <w:ind w:left="2736" w:hanging="432"/>
      </w:pPr>
      <w:rPr>
        <w:rFonts w:hint="default"/>
      </w:rPr>
    </w:lvl>
    <w:lvl w:ilvl="7">
      <w:start w:val="1"/>
      <w:numFmt w:val="bullet"/>
      <w:lvlText w:val=""/>
      <w:lvlJc w:val="left"/>
      <w:pPr>
        <w:tabs>
          <w:tab w:val="num" w:pos="3168"/>
        </w:tabs>
        <w:ind w:left="3168" w:hanging="432"/>
      </w:pPr>
      <w:rPr>
        <w:rFonts w:ascii="Symbol" w:hAnsi="Symbol" w:hint="default"/>
      </w:rPr>
    </w:lvl>
    <w:lvl w:ilvl="8">
      <w:start w:val="1"/>
      <w:numFmt w:val="bullet"/>
      <w:lvlText w:val=""/>
      <w:lvlJc w:val="left"/>
      <w:pPr>
        <w:tabs>
          <w:tab w:val="num" w:pos="3600"/>
        </w:tabs>
        <w:ind w:left="3600" w:hanging="432"/>
      </w:pPr>
      <w:rPr>
        <w:rFonts w:ascii="Symbol" w:hAnsi="Symbol" w:hint="default"/>
      </w:rPr>
    </w:lvl>
  </w:abstractNum>
  <w:abstractNum w:abstractNumId="15" w15:restartNumberingAfterBreak="0">
    <w:nsid w:val="4AC8295E"/>
    <w:multiLevelType w:val="multilevel"/>
    <w:tmpl w:val="B63818EA"/>
    <w:lvl w:ilvl="0">
      <w:start w:val="1"/>
      <w:numFmt w:val="decimal"/>
      <w:suff w:val="space"/>
      <w:lvlText w:val="PART %1"/>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upperLetter"/>
      <w:lvlText w:val="%3."/>
      <w:lvlJc w:val="left"/>
      <w:pPr>
        <w:tabs>
          <w:tab w:val="num" w:pos="1008"/>
        </w:tabs>
        <w:ind w:left="1008" w:hanging="432"/>
      </w:pPr>
      <w:rPr>
        <w:rFonts w:hint="default"/>
      </w:rPr>
    </w:lvl>
    <w:lvl w:ilvl="3">
      <w:start w:val="1"/>
      <w:numFmt w:val="decimal"/>
      <w:lvlText w:val="%4."/>
      <w:lvlJc w:val="left"/>
      <w:pPr>
        <w:tabs>
          <w:tab w:val="num" w:pos="1440"/>
        </w:tabs>
        <w:ind w:left="1440" w:hanging="432"/>
      </w:pPr>
      <w:rPr>
        <w:rFonts w:hint="default"/>
        <w:i w:val="0"/>
      </w:rPr>
    </w:lvl>
    <w:lvl w:ilvl="4">
      <w:start w:val="1"/>
      <w:numFmt w:val="lowerLetter"/>
      <w:lvlText w:val="%5."/>
      <w:lvlJc w:val="left"/>
      <w:pPr>
        <w:tabs>
          <w:tab w:val="num" w:pos="1872"/>
        </w:tabs>
        <w:ind w:left="1872" w:hanging="432"/>
      </w:pPr>
      <w:rPr>
        <w:rFonts w:hint="default"/>
        <w:i w:val="0"/>
      </w:rPr>
    </w:lvl>
    <w:lvl w:ilvl="5">
      <w:start w:val="1"/>
      <w:numFmt w:val="decimal"/>
      <w:lvlText w:val="%6)"/>
      <w:lvlJc w:val="left"/>
      <w:pPr>
        <w:tabs>
          <w:tab w:val="num" w:pos="2304"/>
        </w:tabs>
        <w:ind w:left="2304" w:hanging="432"/>
      </w:pPr>
      <w:rPr>
        <w:rFonts w:hint="default"/>
      </w:rPr>
    </w:lvl>
    <w:lvl w:ilvl="6">
      <w:start w:val="1"/>
      <w:numFmt w:val="lowerLetter"/>
      <w:lvlText w:val="%7)"/>
      <w:lvlJc w:val="left"/>
      <w:pPr>
        <w:tabs>
          <w:tab w:val="num" w:pos="2736"/>
        </w:tabs>
        <w:ind w:left="2736" w:hanging="432"/>
      </w:pPr>
      <w:rPr>
        <w:rFonts w:hint="default"/>
      </w:rPr>
    </w:lvl>
    <w:lvl w:ilvl="7">
      <w:start w:val="1"/>
      <w:numFmt w:val="bullet"/>
      <w:lvlText w:val=""/>
      <w:lvlJc w:val="left"/>
      <w:pPr>
        <w:tabs>
          <w:tab w:val="num" w:pos="3168"/>
        </w:tabs>
        <w:ind w:left="3168" w:hanging="432"/>
      </w:pPr>
      <w:rPr>
        <w:rFonts w:ascii="Symbol" w:hAnsi="Symbol" w:hint="default"/>
      </w:rPr>
    </w:lvl>
    <w:lvl w:ilvl="8">
      <w:start w:val="1"/>
      <w:numFmt w:val="bullet"/>
      <w:lvlText w:val=""/>
      <w:lvlJc w:val="left"/>
      <w:pPr>
        <w:tabs>
          <w:tab w:val="num" w:pos="3600"/>
        </w:tabs>
        <w:ind w:left="3600" w:hanging="432"/>
      </w:pPr>
      <w:rPr>
        <w:rFonts w:ascii="Symbol" w:hAnsi="Symbol" w:hint="default"/>
      </w:rPr>
    </w:lvl>
  </w:abstractNum>
  <w:abstractNum w:abstractNumId="16" w15:restartNumberingAfterBreak="0">
    <w:nsid w:val="54B14D8D"/>
    <w:multiLevelType w:val="hybridMultilevel"/>
    <w:tmpl w:val="73CCB4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6E55B4"/>
    <w:multiLevelType w:val="hybridMultilevel"/>
    <w:tmpl w:val="5FAE293A"/>
    <w:lvl w:ilvl="0" w:tplc="9EFCDB52">
      <w:start w:val="1"/>
      <w:numFmt w:val="decimal"/>
      <w:pStyle w:val="CSISpec-123LIST"/>
      <w:lvlText w:val="%1."/>
      <w:lvlJc w:val="left"/>
      <w:pPr>
        <w:tabs>
          <w:tab w:val="num" w:pos="1800"/>
        </w:tabs>
        <w:ind w:left="1800" w:hanging="360"/>
      </w:pPr>
      <w:rPr>
        <w:rFonts w:cs="Times New Roman"/>
        <w:b w:val="0"/>
        <w:bCs w:val="0"/>
        <w:i w:val="0"/>
        <w:iC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 w15:restartNumberingAfterBreak="0">
    <w:nsid w:val="5867417B"/>
    <w:multiLevelType w:val="multilevel"/>
    <w:tmpl w:val="B63818EA"/>
    <w:lvl w:ilvl="0">
      <w:start w:val="1"/>
      <w:numFmt w:val="decimal"/>
      <w:suff w:val="space"/>
      <w:lvlText w:val="PART %1"/>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upperLetter"/>
      <w:lvlText w:val="%3."/>
      <w:lvlJc w:val="left"/>
      <w:pPr>
        <w:tabs>
          <w:tab w:val="num" w:pos="1008"/>
        </w:tabs>
        <w:ind w:left="1008" w:hanging="432"/>
      </w:pPr>
      <w:rPr>
        <w:rFonts w:hint="default"/>
      </w:rPr>
    </w:lvl>
    <w:lvl w:ilvl="3">
      <w:start w:val="1"/>
      <w:numFmt w:val="decimal"/>
      <w:lvlText w:val="%4."/>
      <w:lvlJc w:val="left"/>
      <w:pPr>
        <w:tabs>
          <w:tab w:val="num" w:pos="1440"/>
        </w:tabs>
        <w:ind w:left="1440" w:hanging="432"/>
      </w:pPr>
      <w:rPr>
        <w:rFonts w:hint="default"/>
        <w:i w:val="0"/>
      </w:rPr>
    </w:lvl>
    <w:lvl w:ilvl="4">
      <w:start w:val="1"/>
      <w:numFmt w:val="lowerLetter"/>
      <w:lvlText w:val="%5."/>
      <w:lvlJc w:val="left"/>
      <w:pPr>
        <w:tabs>
          <w:tab w:val="num" w:pos="1872"/>
        </w:tabs>
        <w:ind w:left="1872" w:hanging="432"/>
      </w:pPr>
      <w:rPr>
        <w:rFonts w:hint="default"/>
        <w:i w:val="0"/>
      </w:rPr>
    </w:lvl>
    <w:lvl w:ilvl="5">
      <w:start w:val="1"/>
      <w:numFmt w:val="decimal"/>
      <w:lvlText w:val="%6)"/>
      <w:lvlJc w:val="left"/>
      <w:pPr>
        <w:tabs>
          <w:tab w:val="num" w:pos="2304"/>
        </w:tabs>
        <w:ind w:left="2304" w:hanging="432"/>
      </w:pPr>
      <w:rPr>
        <w:rFonts w:hint="default"/>
      </w:rPr>
    </w:lvl>
    <w:lvl w:ilvl="6">
      <w:start w:val="1"/>
      <w:numFmt w:val="lowerLetter"/>
      <w:lvlText w:val="%7)"/>
      <w:lvlJc w:val="left"/>
      <w:pPr>
        <w:tabs>
          <w:tab w:val="num" w:pos="2736"/>
        </w:tabs>
        <w:ind w:left="2736" w:hanging="432"/>
      </w:pPr>
      <w:rPr>
        <w:rFonts w:hint="default"/>
      </w:rPr>
    </w:lvl>
    <w:lvl w:ilvl="7">
      <w:start w:val="1"/>
      <w:numFmt w:val="bullet"/>
      <w:lvlText w:val=""/>
      <w:lvlJc w:val="left"/>
      <w:pPr>
        <w:tabs>
          <w:tab w:val="num" w:pos="3168"/>
        </w:tabs>
        <w:ind w:left="3168" w:hanging="432"/>
      </w:pPr>
      <w:rPr>
        <w:rFonts w:ascii="Symbol" w:hAnsi="Symbol" w:hint="default"/>
      </w:rPr>
    </w:lvl>
    <w:lvl w:ilvl="8">
      <w:start w:val="1"/>
      <w:numFmt w:val="bullet"/>
      <w:lvlText w:val=""/>
      <w:lvlJc w:val="left"/>
      <w:pPr>
        <w:tabs>
          <w:tab w:val="num" w:pos="3600"/>
        </w:tabs>
        <w:ind w:left="3600" w:hanging="432"/>
      </w:pPr>
      <w:rPr>
        <w:rFonts w:ascii="Symbol" w:hAnsi="Symbol" w:hint="default"/>
      </w:rPr>
    </w:lvl>
  </w:abstractNum>
  <w:abstractNum w:abstractNumId="19" w15:restartNumberingAfterBreak="0">
    <w:nsid w:val="592F2D00"/>
    <w:multiLevelType w:val="multilevel"/>
    <w:tmpl w:val="38A81052"/>
    <w:lvl w:ilvl="0">
      <w:start w:val="1"/>
      <w:numFmt w:val="decimal"/>
      <w:suff w:val="space"/>
      <w:lvlText w:val="PART %1"/>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upperLetter"/>
      <w:lvlText w:val="%3."/>
      <w:lvlJc w:val="left"/>
      <w:pPr>
        <w:tabs>
          <w:tab w:val="num" w:pos="1008"/>
        </w:tabs>
        <w:ind w:left="1008" w:hanging="432"/>
      </w:pPr>
      <w:rPr>
        <w:rFonts w:hint="default"/>
        <w:color w:val="auto"/>
      </w:rPr>
    </w:lvl>
    <w:lvl w:ilvl="3">
      <w:start w:val="1"/>
      <w:numFmt w:val="decimal"/>
      <w:lvlText w:val="%4."/>
      <w:lvlJc w:val="left"/>
      <w:pPr>
        <w:tabs>
          <w:tab w:val="num" w:pos="1440"/>
        </w:tabs>
        <w:ind w:left="1440" w:hanging="432"/>
      </w:pPr>
      <w:rPr>
        <w:rFonts w:hint="default"/>
      </w:rPr>
    </w:lvl>
    <w:lvl w:ilvl="4">
      <w:start w:val="1"/>
      <w:numFmt w:val="lowerLetter"/>
      <w:lvlText w:val="%5."/>
      <w:lvlJc w:val="left"/>
      <w:pPr>
        <w:tabs>
          <w:tab w:val="num" w:pos="1872"/>
        </w:tabs>
        <w:ind w:left="1872" w:hanging="432"/>
      </w:pPr>
      <w:rPr>
        <w:rFonts w:hint="default"/>
      </w:rPr>
    </w:lvl>
    <w:lvl w:ilvl="5">
      <w:start w:val="1"/>
      <w:numFmt w:val="decimal"/>
      <w:lvlText w:val="%6)"/>
      <w:lvlJc w:val="left"/>
      <w:pPr>
        <w:tabs>
          <w:tab w:val="num" w:pos="2304"/>
        </w:tabs>
        <w:ind w:left="2304" w:hanging="432"/>
      </w:pPr>
      <w:rPr>
        <w:rFonts w:hint="default"/>
      </w:rPr>
    </w:lvl>
    <w:lvl w:ilvl="6">
      <w:start w:val="1"/>
      <w:numFmt w:val="lowerLetter"/>
      <w:lvlText w:val="%7)"/>
      <w:lvlJc w:val="left"/>
      <w:pPr>
        <w:tabs>
          <w:tab w:val="num" w:pos="2736"/>
        </w:tabs>
        <w:ind w:left="2736" w:hanging="432"/>
      </w:pPr>
      <w:rPr>
        <w:rFonts w:hint="default"/>
      </w:rPr>
    </w:lvl>
    <w:lvl w:ilvl="7">
      <w:start w:val="1"/>
      <w:numFmt w:val="bullet"/>
      <w:lvlText w:val=""/>
      <w:lvlJc w:val="left"/>
      <w:pPr>
        <w:tabs>
          <w:tab w:val="num" w:pos="3168"/>
        </w:tabs>
        <w:ind w:left="3168" w:hanging="432"/>
      </w:pPr>
      <w:rPr>
        <w:rFonts w:ascii="Symbol" w:hAnsi="Symbol" w:hint="default"/>
      </w:rPr>
    </w:lvl>
    <w:lvl w:ilvl="8">
      <w:start w:val="1"/>
      <w:numFmt w:val="bullet"/>
      <w:lvlText w:val=""/>
      <w:lvlJc w:val="left"/>
      <w:pPr>
        <w:tabs>
          <w:tab w:val="num" w:pos="3600"/>
        </w:tabs>
        <w:ind w:left="3600" w:hanging="432"/>
      </w:pPr>
      <w:rPr>
        <w:rFonts w:ascii="Symbol" w:hAnsi="Symbol" w:hint="default"/>
      </w:rPr>
    </w:lvl>
  </w:abstractNum>
  <w:abstractNum w:abstractNumId="20" w15:restartNumberingAfterBreak="0">
    <w:nsid w:val="5A6823DD"/>
    <w:multiLevelType w:val="multilevel"/>
    <w:tmpl w:val="B63818EA"/>
    <w:lvl w:ilvl="0">
      <w:start w:val="1"/>
      <w:numFmt w:val="decimal"/>
      <w:suff w:val="space"/>
      <w:lvlText w:val="PART %1"/>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upperLetter"/>
      <w:lvlText w:val="%3."/>
      <w:lvlJc w:val="left"/>
      <w:pPr>
        <w:tabs>
          <w:tab w:val="num" w:pos="1008"/>
        </w:tabs>
        <w:ind w:left="1008" w:hanging="432"/>
      </w:pPr>
      <w:rPr>
        <w:rFonts w:hint="default"/>
      </w:rPr>
    </w:lvl>
    <w:lvl w:ilvl="3">
      <w:start w:val="1"/>
      <w:numFmt w:val="decimal"/>
      <w:lvlText w:val="%4."/>
      <w:lvlJc w:val="left"/>
      <w:pPr>
        <w:tabs>
          <w:tab w:val="num" w:pos="1440"/>
        </w:tabs>
        <w:ind w:left="1440" w:hanging="432"/>
      </w:pPr>
      <w:rPr>
        <w:rFonts w:hint="default"/>
        <w:i w:val="0"/>
      </w:rPr>
    </w:lvl>
    <w:lvl w:ilvl="4">
      <w:start w:val="1"/>
      <w:numFmt w:val="lowerLetter"/>
      <w:lvlText w:val="%5."/>
      <w:lvlJc w:val="left"/>
      <w:pPr>
        <w:tabs>
          <w:tab w:val="num" w:pos="1872"/>
        </w:tabs>
        <w:ind w:left="1872" w:hanging="432"/>
      </w:pPr>
      <w:rPr>
        <w:rFonts w:hint="default"/>
        <w:i w:val="0"/>
      </w:rPr>
    </w:lvl>
    <w:lvl w:ilvl="5">
      <w:start w:val="1"/>
      <w:numFmt w:val="decimal"/>
      <w:lvlText w:val="%6)"/>
      <w:lvlJc w:val="left"/>
      <w:pPr>
        <w:tabs>
          <w:tab w:val="num" w:pos="2304"/>
        </w:tabs>
        <w:ind w:left="2304" w:hanging="432"/>
      </w:pPr>
      <w:rPr>
        <w:rFonts w:hint="default"/>
      </w:rPr>
    </w:lvl>
    <w:lvl w:ilvl="6">
      <w:start w:val="1"/>
      <w:numFmt w:val="lowerLetter"/>
      <w:lvlText w:val="%7)"/>
      <w:lvlJc w:val="left"/>
      <w:pPr>
        <w:tabs>
          <w:tab w:val="num" w:pos="2736"/>
        </w:tabs>
        <w:ind w:left="2736" w:hanging="432"/>
      </w:pPr>
      <w:rPr>
        <w:rFonts w:hint="default"/>
      </w:rPr>
    </w:lvl>
    <w:lvl w:ilvl="7">
      <w:start w:val="1"/>
      <w:numFmt w:val="bullet"/>
      <w:lvlText w:val=""/>
      <w:lvlJc w:val="left"/>
      <w:pPr>
        <w:tabs>
          <w:tab w:val="num" w:pos="3168"/>
        </w:tabs>
        <w:ind w:left="3168" w:hanging="432"/>
      </w:pPr>
      <w:rPr>
        <w:rFonts w:ascii="Symbol" w:hAnsi="Symbol" w:hint="default"/>
      </w:rPr>
    </w:lvl>
    <w:lvl w:ilvl="8">
      <w:start w:val="1"/>
      <w:numFmt w:val="bullet"/>
      <w:lvlText w:val=""/>
      <w:lvlJc w:val="left"/>
      <w:pPr>
        <w:tabs>
          <w:tab w:val="num" w:pos="3600"/>
        </w:tabs>
        <w:ind w:left="3600" w:hanging="432"/>
      </w:pPr>
      <w:rPr>
        <w:rFonts w:ascii="Symbol" w:hAnsi="Symbol" w:hint="default"/>
      </w:rPr>
    </w:lvl>
  </w:abstractNum>
  <w:abstractNum w:abstractNumId="21" w15:restartNumberingAfterBreak="0">
    <w:nsid w:val="60833EEE"/>
    <w:multiLevelType w:val="multilevel"/>
    <w:tmpl w:val="22FA5774"/>
    <w:lvl w:ilvl="0">
      <w:start w:val="1"/>
      <w:numFmt w:val="decimal"/>
      <w:suff w:val="space"/>
      <w:lvlText w:val="PART %1"/>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upperLetter"/>
      <w:lvlText w:val="%3."/>
      <w:lvlJc w:val="left"/>
      <w:pPr>
        <w:tabs>
          <w:tab w:val="num" w:pos="1008"/>
        </w:tabs>
        <w:ind w:left="1008" w:hanging="432"/>
      </w:pPr>
      <w:rPr>
        <w:rFonts w:hint="default"/>
      </w:rPr>
    </w:lvl>
    <w:lvl w:ilvl="3">
      <w:start w:val="1"/>
      <w:numFmt w:val="decimal"/>
      <w:lvlText w:val="%4."/>
      <w:lvlJc w:val="left"/>
      <w:pPr>
        <w:tabs>
          <w:tab w:val="num" w:pos="1440"/>
        </w:tabs>
        <w:ind w:left="1440" w:hanging="432"/>
      </w:pPr>
      <w:rPr>
        <w:rFonts w:hint="default"/>
        <w:i w:val="0"/>
      </w:rPr>
    </w:lvl>
    <w:lvl w:ilvl="4">
      <w:start w:val="1"/>
      <w:numFmt w:val="lowerLetter"/>
      <w:lvlText w:val="%5."/>
      <w:lvlJc w:val="left"/>
      <w:pPr>
        <w:tabs>
          <w:tab w:val="num" w:pos="1872"/>
        </w:tabs>
        <w:ind w:left="1872" w:hanging="432"/>
      </w:pPr>
      <w:rPr>
        <w:rFonts w:hint="default"/>
        <w:i w:val="0"/>
      </w:rPr>
    </w:lvl>
    <w:lvl w:ilvl="5">
      <w:start w:val="1"/>
      <w:numFmt w:val="decimal"/>
      <w:lvlText w:val="%6)"/>
      <w:lvlJc w:val="left"/>
      <w:pPr>
        <w:tabs>
          <w:tab w:val="num" w:pos="2304"/>
        </w:tabs>
        <w:ind w:left="2304" w:hanging="432"/>
      </w:pPr>
      <w:rPr>
        <w:rFonts w:hint="default"/>
      </w:rPr>
    </w:lvl>
    <w:lvl w:ilvl="6">
      <w:start w:val="1"/>
      <w:numFmt w:val="lowerLetter"/>
      <w:lvlText w:val="%7)"/>
      <w:lvlJc w:val="left"/>
      <w:pPr>
        <w:tabs>
          <w:tab w:val="num" w:pos="2736"/>
        </w:tabs>
        <w:ind w:left="2736" w:hanging="432"/>
      </w:pPr>
      <w:rPr>
        <w:rFonts w:hint="default"/>
      </w:rPr>
    </w:lvl>
    <w:lvl w:ilvl="7">
      <w:start w:val="1"/>
      <w:numFmt w:val="bullet"/>
      <w:lvlText w:val=""/>
      <w:lvlJc w:val="left"/>
      <w:pPr>
        <w:tabs>
          <w:tab w:val="num" w:pos="3168"/>
        </w:tabs>
        <w:ind w:left="3168" w:hanging="432"/>
      </w:pPr>
      <w:rPr>
        <w:rFonts w:ascii="Symbol" w:hAnsi="Symbol" w:hint="default"/>
      </w:rPr>
    </w:lvl>
    <w:lvl w:ilvl="8">
      <w:start w:val="1"/>
      <w:numFmt w:val="bullet"/>
      <w:lvlText w:val=""/>
      <w:lvlJc w:val="left"/>
      <w:pPr>
        <w:tabs>
          <w:tab w:val="num" w:pos="3600"/>
        </w:tabs>
        <w:ind w:left="3600" w:hanging="432"/>
      </w:pPr>
      <w:rPr>
        <w:rFonts w:ascii="Symbol" w:hAnsi="Symbol" w:hint="default"/>
      </w:rPr>
    </w:lvl>
  </w:abstractNum>
  <w:abstractNum w:abstractNumId="22" w15:restartNumberingAfterBreak="0">
    <w:nsid w:val="6F612C37"/>
    <w:multiLevelType w:val="multilevel"/>
    <w:tmpl w:val="B63818EA"/>
    <w:lvl w:ilvl="0">
      <w:start w:val="1"/>
      <w:numFmt w:val="decimal"/>
      <w:suff w:val="space"/>
      <w:lvlText w:val="PART %1"/>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upperLetter"/>
      <w:lvlText w:val="%3."/>
      <w:lvlJc w:val="left"/>
      <w:pPr>
        <w:tabs>
          <w:tab w:val="num" w:pos="1008"/>
        </w:tabs>
        <w:ind w:left="1008" w:hanging="432"/>
      </w:pPr>
      <w:rPr>
        <w:rFonts w:hint="default"/>
      </w:rPr>
    </w:lvl>
    <w:lvl w:ilvl="3">
      <w:start w:val="1"/>
      <w:numFmt w:val="decimal"/>
      <w:lvlText w:val="%4."/>
      <w:lvlJc w:val="left"/>
      <w:pPr>
        <w:tabs>
          <w:tab w:val="num" w:pos="1422"/>
        </w:tabs>
        <w:ind w:left="1422" w:hanging="432"/>
      </w:pPr>
      <w:rPr>
        <w:rFonts w:hint="default"/>
        <w:i w:val="0"/>
      </w:rPr>
    </w:lvl>
    <w:lvl w:ilvl="4">
      <w:start w:val="1"/>
      <w:numFmt w:val="lowerLetter"/>
      <w:lvlText w:val="%5."/>
      <w:lvlJc w:val="left"/>
      <w:pPr>
        <w:tabs>
          <w:tab w:val="num" w:pos="1872"/>
        </w:tabs>
        <w:ind w:left="1872" w:hanging="432"/>
      </w:pPr>
      <w:rPr>
        <w:rFonts w:hint="default"/>
        <w:i w:val="0"/>
      </w:rPr>
    </w:lvl>
    <w:lvl w:ilvl="5">
      <w:start w:val="1"/>
      <w:numFmt w:val="decimal"/>
      <w:lvlText w:val="%6)"/>
      <w:lvlJc w:val="left"/>
      <w:pPr>
        <w:tabs>
          <w:tab w:val="num" w:pos="2304"/>
        </w:tabs>
        <w:ind w:left="2304" w:hanging="432"/>
      </w:pPr>
      <w:rPr>
        <w:rFonts w:hint="default"/>
      </w:rPr>
    </w:lvl>
    <w:lvl w:ilvl="6">
      <w:start w:val="1"/>
      <w:numFmt w:val="lowerLetter"/>
      <w:lvlText w:val="%7)"/>
      <w:lvlJc w:val="left"/>
      <w:pPr>
        <w:tabs>
          <w:tab w:val="num" w:pos="2736"/>
        </w:tabs>
        <w:ind w:left="2736" w:hanging="432"/>
      </w:pPr>
      <w:rPr>
        <w:rFonts w:hint="default"/>
      </w:rPr>
    </w:lvl>
    <w:lvl w:ilvl="7">
      <w:start w:val="1"/>
      <w:numFmt w:val="bullet"/>
      <w:lvlText w:val=""/>
      <w:lvlJc w:val="left"/>
      <w:pPr>
        <w:tabs>
          <w:tab w:val="num" w:pos="3168"/>
        </w:tabs>
        <w:ind w:left="3168" w:hanging="432"/>
      </w:pPr>
      <w:rPr>
        <w:rFonts w:ascii="Symbol" w:hAnsi="Symbol" w:hint="default"/>
      </w:rPr>
    </w:lvl>
    <w:lvl w:ilvl="8">
      <w:start w:val="1"/>
      <w:numFmt w:val="bullet"/>
      <w:lvlText w:val=""/>
      <w:lvlJc w:val="left"/>
      <w:pPr>
        <w:tabs>
          <w:tab w:val="num" w:pos="3600"/>
        </w:tabs>
        <w:ind w:left="3600" w:hanging="432"/>
      </w:pPr>
      <w:rPr>
        <w:rFonts w:ascii="Symbol" w:hAnsi="Symbol" w:hint="default"/>
      </w:rPr>
    </w:lvl>
  </w:abstractNum>
  <w:abstractNum w:abstractNumId="23" w15:restartNumberingAfterBreak="0">
    <w:nsid w:val="706E7060"/>
    <w:multiLevelType w:val="multilevel"/>
    <w:tmpl w:val="D2E401FC"/>
    <w:lvl w:ilvl="0">
      <w:start w:val="1"/>
      <w:numFmt w:val="decimal"/>
      <w:suff w:val="space"/>
      <w:lvlText w:val="PART %1"/>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upperLetter"/>
      <w:lvlText w:val="%3."/>
      <w:lvlJc w:val="left"/>
      <w:pPr>
        <w:tabs>
          <w:tab w:val="num" w:pos="1008"/>
        </w:tabs>
        <w:ind w:left="1008" w:hanging="432"/>
      </w:pPr>
      <w:rPr>
        <w:rFonts w:hint="default"/>
        <w:color w:val="auto"/>
      </w:rPr>
    </w:lvl>
    <w:lvl w:ilvl="3">
      <w:start w:val="1"/>
      <w:numFmt w:val="decimal"/>
      <w:lvlText w:val="%4."/>
      <w:lvlJc w:val="left"/>
      <w:pPr>
        <w:tabs>
          <w:tab w:val="num" w:pos="1440"/>
        </w:tabs>
        <w:ind w:left="1440" w:hanging="432"/>
      </w:pPr>
      <w:rPr>
        <w:rFonts w:hint="default"/>
        <w:i w:val="0"/>
      </w:rPr>
    </w:lvl>
    <w:lvl w:ilvl="4">
      <w:start w:val="1"/>
      <w:numFmt w:val="lowerLetter"/>
      <w:lvlText w:val="%5."/>
      <w:lvlJc w:val="left"/>
      <w:pPr>
        <w:tabs>
          <w:tab w:val="num" w:pos="1872"/>
        </w:tabs>
        <w:ind w:left="1872" w:hanging="432"/>
      </w:pPr>
      <w:rPr>
        <w:rFonts w:hint="default"/>
        <w:i w:val="0"/>
      </w:rPr>
    </w:lvl>
    <w:lvl w:ilvl="5">
      <w:start w:val="1"/>
      <w:numFmt w:val="decimal"/>
      <w:lvlText w:val="%6)"/>
      <w:lvlJc w:val="left"/>
      <w:pPr>
        <w:tabs>
          <w:tab w:val="num" w:pos="2304"/>
        </w:tabs>
        <w:ind w:left="2304" w:hanging="432"/>
      </w:pPr>
      <w:rPr>
        <w:rFonts w:hint="default"/>
        <w:i w:val="0"/>
      </w:rPr>
    </w:lvl>
    <w:lvl w:ilvl="6">
      <w:start w:val="1"/>
      <w:numFmt w:val="lowerLetter"/>
      <w:lvlText w:val="%7)"/>
      <w:lvlJc w:val="left"/>
      <w:pPr>
        <w:tabs>
          <w:tab w:val="num" w:pos="2736"/>
        </w:tabs>
        <w:ind w:left="2736" w:hanging="432"/>
      </w:pPr>
      <w:rPr>
        <w:rFonts w:hint="default"/>
      </w:rPr>
    </w:lvl>
    <w:lvl w:ilvl="7">
      <w:start w:val="1"/>
      <w:numFmt w:val="bullet"/>
      <w:lvlText w:val=""/>
      <w:lvlJc w:val="left"/>
      <w:pPr>
        <w:tabs>
          <w:tab w:val="num" w:pos="3168"/>
        </w:tabs>
        <w:ind w:left="3168" w:hanging="432"/>
      </w:pPr>
      <w:rPr>
        <w:rFonts w:ascii="Symbol" w:hAnsi="Symbol" w:hint="default"/>
      </w:rPr>
    </w:lvl>
    <w:lvl w:ilvl="8">
      <w:start w:val="1"/>
      <w:numFmt w:val="bullet"/>
      <w:lvlText w:val=""/>
      <w:lvlJc w:val="left"/>
      <w:pPr>
        <w:tabs>
          <w:tab w:val="num" w:pos="3600"/>
        </w:tabs>
        <w:ind w:left="3600" w:hanging="432"/>
      </w:pPr>
      <w:rPr>
        <w:rFonts w:ascii="Symbol" w:hAnsi="Symbol" w:hint="default"/>
      </w:rPr>
    </w:lvl>
  </w:abstractNum>
  <w:num w:numId="1">
    <w:abstractNumId w:val="0"/>
  </w:num>
  <w:num w:numId="2">
    <w:abstractNumId w:val="23"/>
  </w:num>
  <w:num w:numId="3">
    <w:abstractNumId w:val="7"/>
  </w:num>
  <w:num w:numId="4">
    <w:abstractNumId w:val="17"/>
  </w:num>
  <w:num w:numId="5">
    <w:abstractNumId w:val="21"/>
  </w:num>
  <w:num w:numId="6">
    <w:abstractNumId w:val="22"/>
  </w:num>
  <w:num w:numId="7">
    <w:abstractNumId w:val="2"/>
  </w:num>
  <w:num w:numId="8">
    <w:abstractNumId w:val="9"/>
  </w:num>
  <w:num w:numId="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num>
  <w:num w:numId="14">
    <w:abstractNumId w:val="8"/>
  </w:num>
  <w:num w:numId="15">
    <w:abstractNumId w:val="14"/>
  </w:num>
  <w:num w:numId="16">
    <w:abstractNumId w:val="4"/>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num>
  <w:num w:numId="30">
    <w:abstractNumId w:val="16"/>
  </w:num>
  <w:num w:numId="31">
    <w:abstractNumId w:val="4"/>
  </w:num>
  <w:num w:numId="32">
    <w:abstractNumId w:val="4"/>
  </w:num>
  <w:num w:numId="33">
    <w:abstractNumId w:val="4"/>
  </w:num>
  <w:num w:numId="34">
    <w:abstractNumId w:val="4"/>
  </w:num>
  <w:num w:numId="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6"/>
  </w:num>
  <w:num w:numId="37">
    <w:abstractNumId w:val="5"/>
  </w:num>
  <w:num w:numId="38">
    <w:abstractNumId w:val="12"/>
  </w:num>
  <w:num w:numId="39">
    <w:abstractNumId w:val="18"/>
  </w:num>
  <w:num w:numId="40">
    <w:abstractNumId w:val="11"/>
  </w:num>
  <w:num w:numId="41">
    <w:abstractNumId w:val="20"/>
  </w:num>
  <w:num w:numId="42">
    <w:abstractNumId w:val="15"/>
  </w:num>
  <w:num w:numId="43">
    <w:abstractNumId w:val="1"/>
  </w:num>
  <w:num w:numId="44">
    <w:abstractNumId w:val="13"/>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0MDQ1MjAzMzMxNrRU0lEKTi0uzszPAykwNKkFAB4kg7EtAAAA"/>
  </w:docVars>
  <w:rsids>
    <w:rsidRoot w:val="007221FA"/>
    <w:rsid w:val="000005F5"/>
    <w:rsid w:val="00000C32"/>
    <w:rsid w:val="00000EE9"/>
    <w:rsid w:val="0000119B"/>
    <w:rsid w:val="00002182"/>
    <w:rsid w:val="000028DE"/>
    <w:rsid w:val="000030EB"/>
    <w:rsid w:val="000036C8"/>
    <w:rsid w:val="0000384B"/>
    <w:rsid w:val="0000418B"/>
    <w:rsid w:val="00004C36"/>
    <w:rsid w:val="00005969"/>
    <w:rsid w:val="000061A2"/>
    <w:rsid w:val="00007EA9"/>
    <w:rsid w:val="000102C9"/>
    <w:rsid w:val="00010916"/>
    <w:rsid w:val="00011DB9"/>
    <w:rsid w:val="000126DA"/>
    <w:rsid w:val="00012AE1"/>
    <w:rsid w:val="00012C30"/>
    <w:rsid w:val="00014135"/>
    <w:rsid w:val="00014EA1"/>
    <w:rsid w:val="00016592"/>
    <w:rsid w:val="00016721"/>
    <w:rsid w:val="00016A21"/>
    <w:rsid w:val="00017360"/>
    <w:rsid w:val="0002043E"/>
    <w:rsid w:val="0002224F"/>
    <w:rsid w:val="00025058"/>
    <w:rsid w:val="00025845"/>
    <w:rsid w:val="00025888"/>
    <w:rsid w:val="00027EFF"/>
    <w:rsid w:val="000323D1"/>
    <w:rsid w:val="00032627"/>
    <w:rsid w:val="00032792"/>
    <w:rsid w:val="00032813"/>
    <w:rsid w:val="00033152"/>
    <w:rsid w:val="0003325B"/>
    <w:rsid w:val="000334B0"/>
    <w:rsid w:val="00035DAF"/>
    <w:rsid w:val="00037215"/>
    <w:rsid w:val="000375CD"/>
    <w:rsid w:val="00040038"/>
    <w:rsid w:val="000411D8"/>
    <w:rsid w:val="00043251"/>
    <w:rsid w:val="00043DC3"/>
    <w:rsid w:val="00043E8D"/>
    <w:rsid w:val="000441D4"/>
    <w:rsid w:val="00044847"/>
    <w:rsid w:val="00044F66"/>
    <w:rsid w:val="000452A7"/>
    <w:rsid w:val="000459A6"/>
    <w:rsid w:val="00047BE6"/>
    <w:rsid w:val="00050293"/>
    <w:rsid w:val="00050CD3"/>
    <w:rsid w:val="00050ED9"/>
    <w:rsid w:val="00050FE8"/>
    <w:rsid w:val="000513FF"/>
    <w:rsid w:val="000514E1"/>
    <w:rsid w:val="000514F8"/>
    <w:rsid w:val="00051DA2"/>
    <w:rsid w:val="00051E53"/>
    <w:rsid w:val="00052BC3"/>
    <w:rsid w:val="00053BA8"/>
    <w:rsid w:val="00055AC4"/>
    <w:rsid w:val="00056876"/>
    <w:rsid w:val="0006034A"/>
    <w:rsid w:val="00062BA5"/>
    <w:rsid w:val="000639D6"/>
    <w:rsid w:val="00063AF8"/>
    <w:rsid w:val="00063FCD"/>
    <w:rsid w:val="00064E21"/>
    <w:rsid w:val="00064E5F"/>
    <w:rsid w:val="00065CF1"/>
    <w:rsid w:val="0006658A"/>
    <w:rsid w:val="000678F9"/>
    <w:rsid w:val="0007208B"/>
    <w:rsid w:val="0007457A"/>
    <w:rsid w:val="00074905"/>
    <w:rsid w:val="000751D6"/>
    <w:rsid w:val="00075496"/>
    <w:rsid w:val="000758B3"/>
    <w:rsid w:val="00075CEC"/>
    <w:rsid w:val="0007703F"/>
    <w:rsid w:val="00077EEA"/>
    <w:rsid w:val="00080571"/>
    <w:rsid w:val="00081A75"/>
    <w:rsid w:val="00082177"/>
    <w:rsid w:val="00083133"/>
    <w:rsid w:val="000837B6"/>
    <w:rsid w:val="00083966"/>
    <w:rsid w:val="0008526D"/>
    <w:rsid w:val="000857FA"/>
    <w:rsid w:val="00085ED1"/>
    <w:rsid w:val="00086667"/>
    <w:rsid w:val="00086FA2"/>
    <w:rsid w:val="00087145"/>
    <w:rsid w:val="00087550"/>
    <w:rsid w:val="00090C69"/>
    <w:rsid w:val="00091442"/>
    <w:rsid w:val="00091BAC"/>
    <w:rsid w:val="00092658"/>
    <w:rsid w:val="000926FD"/>
    <w:rsid w:val="00092716"/>
    <w:rsid w:val="00092C8E"/>
    <w:rsid w:val="00093515"/>
    <w:rsid w:val="00093C79"/>
    <w:rsid w:val="00093E70"/>
    <w:rsid w:val="000944CE"/>
    <w:rsid w:val="0009577E"/>
    <w:rsid w:val="00095CAA"/>
    <w:rsid w:val="00095E20"/>
    <w:rsid w:val="00095EC6"/>
    <w:rsid w:val="000A0E05"/>
    <w:rsid w:val="000A1860"/>
    <w:rsid w:val="000A19EE"/>
    <w:rsid w:val="000A1E47"/>
    <w:rsid w:val="000A2419"/>
    <w:rsid w:val="000A2504"/>
    <w:rsid w:val="000A40B9"/>
    <w:rsid w:val="000A5281"/>
    <w:rsid w:val="000A6C3B"/>
    <w:rsid w:val="000A6F23"/>
    <w:rsid w:val="000B0BCF"/>
    <w:rsid w:val="000B436A"/>
    <w:rsid w:val="000B7AC6"/>
    <w:rsid w:val="000C0031"/>
    <w:rsid w:val="000C3ADE"/>
    <w:rsid w:val="000C3E7C"/>
    <w:rsid w:val="000C40C7"/>
    <w:rsid w:val="000C5353"/>
    <w:rsid w:val="000C57E9"/>
    <w:rsid w:val="000C6EAE"/>
    <w:rsid w:val="000C6F7E"/>
    <w:rsid w:val="000C7183"/>
    <w:rsid w:val="000C7583"/>
    <w:rsid w:val="000C7716"/>
    <w:rsid w:val="000D2A46"/>
    <w:rsid w:val="000D306B"/>
    <w:rsid w:val="000D37A6"/>
    <w:rsid w:val="000D3846"/>
    <w:rsid w:val="000D3BAD"/>
    <w:rsid w:val="000D5A48"/>
    <w:rsid w:val="000D5D0A"/>
    <w:rsid w:val="000D61C0"/>
    <w:rsid w:val="000D74BB"/>
    <w:rsid w:val="000E0921"/>
    <w:rsid w:val="000E0D55"/>
    <w:rsid w:val="000E138A"/>
    <w:rsid w:val="000E17B9"/>
    <w:rsid w:val="000E198A"/>
    <w:rsid w:val="000E3F05"/>
    <w:rsid w:val="000E407E"/>
    <w:rsid w:val="000E45DC"/>
    <w:rsid w:val="000E5EF2"/>
    <w:rsid w:val="000E6371"/>
    <w:rsid w:val="000E6653"/>
    <w:rsid w:val="000E67AE"/>
    <w:rsid w:val="000E6B5C"/>
    <w:rsid w:val="000E6C08"/>
    <w:rsid w:val="000E74FA"/>
    <w:rsid w:val="000F0B9A"/>
    <w:rsid w:val="000F24DC"/>
    <w:rsid w:val="000F2CB4"/>
    <w:rsid w:val="000F3213"/>
    <w:rsid w:val="000F3649"/>
    <w:rsid w:val="000F46A8"/>
    <w:rsid w:val="000F47F4"/>
    <w:rsid w:val="000F4A02"/>
    <w:rsid w:val="000F5123"/>
    <w:rsid w:val="000F7F32"/>
    <w:rsid w:val="001006CE"/>
    <w:rsid w:val="00100EF7"/>
    <w:rsid w:val="00101BCC"/>
    <w:rsid w:val="00101D25"/>
    <w:rsid w:val="0010256D"/>
    <w:rsid w:val="00102C19"/>
    <w:rsid w:val="00102E82"/>
    <w:rsid w:val="00104A38"/>
    <w:rsid w:val="00105360"/>
    <w:rsid w:val="001056D3"/>
    <w:rsid w:val="00105A5E"/>
    <w:rsid w:val="00105C46"/>
    <w:rsid w:val="0010647A"/>
    <w:rsid w:val="0010745B"/>
    <w:rsid w:val="00107796"/>
    <w:rsid w:val="00107AEF"/>
    <w:rsid w:val="0011064A"/>
    <w:rsid w:val="00110743"/>
    <w:rsid w:val="00110A9A"/>
    <w:rsid w:val="001126D9"/>
    <w:rsid w:val="0011282A"/>
    <w:rsid w:val="00112FFD"/>
    <w:rsid w:val="00113A4D"/>
    <w:rsid w:val="00113C44"/>
    <w:rsid w:val="00113E7E"/>
    <w:rsid w:val="00114DC0"/>
    <w:rsid w:val="0011503A"/>
    <w:rsid w:val="0011537A"/>
    <w:rsid w:val="001158EC"/>
    <w:rsid w:val="0011661B"/>
    <w:rsid w:val="00117C00"/>
    <w:rsid w:val="0012060E"/>
    <w:rsid w:val="00120A0B"/>
    <w:rsid w:val="0012369D"/>
    <w:rsid w:val="00123C40"/>
    <w:rsid w:val="00123CCF"/>
    <w:rsid w:val="0012532F"/>
    <w:rsid w:val="001253F7"/>
    <w:rsid w:val="00126FD0"/>
    <w:rsid w:val="00127384"/>
    <w:rsid w:val="001278DE"/>
    <w:rsid w:val="00127992"/>
    <w:rsid w:val="001309BD"/>
    <w:rsid w:val="00130BA2"/>
    <w:rsid w:val="001336ED"/>
    <w:rsid w:val="001348C4"/>
    <w:rsid w:val="00137E1C"/>
    <w:rsid w:val="00140732"/>
    <w:rsid w:val="001412D5"/>
    <w:rsid w:val="001428ED"/>
    <w:rsid w:val="001430B9"/>
    <w:rsid w:val="001435AB"/>
    <w:rsid w:val="0014440F"/>
    <w:rsid w:val="00146175"/>
    <w:rsid w:val="0014637A"/>
    <w:rsid w:val="001500E4"/>
    <w:rsid w:val="00150461"/>
    <w:rsid w:val="00150E2F"/>
    <w:rsid w:val="00152C5D"/>
    <w:rsid w:val="00152FA1"/>
    <w:rsid w:val="0015327F"/>
    <w:rsid w:val="00153549"/>
    <w:rsid w:val="00153FEC"/>
    <w:rsid w:val="0015425D"/>
    <w:rsid w:val="001542DB"/>
    <w:rsid w:val="00160D58"/>
    <w:rsid w:val="001629E7"/>
    <w:rsid w:val="00163847"/>
    <w:rsid w:val="0016396A"/>
    <w:rsid w:val="001646FE"/>
    <w:rsid w:val="00165E75"/>
    <w:rsid w:val="00166093"/>
    <w:rsid w:val="0016681F"/>
    <w:rsid w:val="001673C1"/>
    <w:rsid w:val="00167EA3"/>
    <w:rsid w:val="00171EB4"/>
    <w:rsid w:val="001737B2"/>
    <w:rsid w:val="001745F6"/>
    <w:rsid w:val="00174D16"/>
    <w:rsid w:val="0017528D"/>
    <w:rsid w:val="00175FCE"/>
    <w:rsid w:val="0017639B"/>
    <w:rsid w:val="00176426"/>
    <w:rsid w:val="00176B08"/>
    <w:rsid w:val="001778D6"/>
    <w:rsid w:val="001804B4"/>
    <w:rsid w:val="001822CD"/>
    <w:rsid w:val="0018329F"/>
    <w:rsid w:val="001845C9"/>
    <w:rsid w:val="0018488D"/>
    <w:rsid w:val="00184CFB"/>
    <w:rsid w:val="001852C5"/>
    <w:rsid w:val="00185EC1"/>
    <w:rsid w:val="00186410"/>
    <w:rsid w:val="0018681C"/>
    <w:rsid w:val="00187478"/>
    <w:rsid w:val="00187928"/>
    <w:rsid w:val="00191E95"/>
    <w:rsid w:val="001923AF"/>
    <w:rsid w:val="001926DD"/>
    <w:rsid w:val="00192950"/>
    <w:rsid w:val="001937E5"/>
    <w:rsid w:val="001943F0"/>
    <w:rsid w:val="0019475E"/>
    <w:rsid w:val="00194BEA"/>
    <w:rsid w:val="00194E1E"/>
    <w:rsid w:val="00194FCD"/>
    <w:rsid w:val="00195DD0"/>
    <w:rsid w:val="00196154"/>
    <w:rsid w:val="0019697E"/>
    <w:rsid w:val="0019762F"/>
    <w:rsid w:val="001A0382"/>
    <w:rsid w:val="001A0B92"/>
    <w:rsid w:val="001A0BFE"/>
    <w:rsid w:val="001A298B"/>
    <w:rsid w:val="001A2AB6"/>
    <w:rsid w:val="001A3700"/>
    <w:rsid w:val="001A3925"/>
    <w:rsid w:val="001A3A54"/>
    <w:rsid w:val="001A5731"/>
    <w:rsid w:val="001A59E5"/>
    <w:rsid w:val="001A613B"/>
    <w:rsid w:val="001A698C"/>
    <w:rsid w:val="001A6A5C"/>
    <w:rsid w:val="001A6B2A"/>
    <w:rsid w:val="001B1096"/>
    <w:rsid w:val="001B12E4"/>
    <w:rsid w:val="001B12F5"/>
    <w:rsid w:val="001B1F9B"/>
    <w:rsid w:val="001B2AC5"/>
    <w:rsid w:val="001B39CE"/>
    <w:rsid w:val="001B3F85"/>
    <w:rsid w:val="001B4C6A"/>
    <w:rsid w:val="001B5246"/>
    <w:rsid w:val="001B54E5"/>
    <w:rsid w:val="001B59BB"/>
    <w:rsid w:val="001B6528"/>
    <w:rsid w:val="001B7802"/>
    <w:rsid w:val="001C04AD"/>
    <w:rsid w:val="001C0A32"/>
    <w:rsid w:val="001C2D0B"/>
    <w:rsid w:val="001C3E30"/>
    <w:rsid w:val="001C4600"/>
    <w:rsid w:val="001C6495"/>
    <w:rsid w:val="001C6B04"/>
    <w:rsid w:val="001C733A"/>
    <w:rsid w:val="001C73D2"/>
    <w:rsid w:val="001C7F18"/>
    <w:rsid w:val="001D00DA"/>
    <w:rsid w:val="001D0866"/>
    <w:rsid w:val="001D13C2"/>
    <w:rsid w:val="001D3286"/>
    <w:rsid w:val="001D3C67"/>
    <w:rsid w:val="001D426A"/>
    <w:rsid w:val="001D46A2"/>
    <w:rsid w:val="001D4C03"/>
    <w:rsid w:val="001D54B9"/>
    <w:rsid w:val="001D56FC"/>
    <w:rsid w:val="001D5C3A"/>
    <w:rsid w:val="001D60C8"/>
    <w:rsid w:val="001D6BDA"/>
    <w:rsid w:val="001D703C"/>
    <w:rsid w:val="001D736B"/>
    <w:rsid w:val="001E035D"/>
    <w:rsid w:val="001E03D0"/>
    <w:rsid w:val="001E0A11"/>
    <w:rsid w:val="001E0A68"/>
    <w:rsid w:val="001E0D03"/>
    <w:rsid w:val="001E104F"/>
    <w:rsid w:val="001E20E1"/>
    <w:rsid w:val="001E2A68"/>
    <w:rsid w:val="001E329F"/>
    <w:rsid w:val="001E5BE2"/>
    <w:rsid w:val="001E66F3"/>
    <w:rsid w:val="001E6DE5"/>
    <w:rsid w:val="001E76B3"/>
    <w:rsid w:val="001F05C3"/>
    <w:rsid w:val="001F0EB4"/>
    <w:rsid w:val="001F1156"/>
    <w:rsid w:val="001F2051"/>
    <w:rsid w:val="001F3C12"/>
    <w:rsid w:val="001F4F44"/>
    <w:rsid w:val="001F620C"/>
    <w:rsid w:val="001F6223"/>
    <w:rsid w:val="001F78E7"/>
    <w:rsid w:val="00201148"/>
    <w:rsid w:val="00201507"/>
    <w:rsid w:val="00202D6B"/>
    <w:rsid w:val="00203610"/>
    <w:rsid w:val="00203899"/>
    <w:rsid w:val="00203B8F"/>
    <w:rsid w:val="00205164"/>
    <w:rsid w:val="00205810"/>
    <w:rsid w:val="00206A18"/>
    <w:rsid w:val="00210CE9"/>
    <w:rsid w:val="00212201"/>
    <w:rsid w:val="0021285C"/>
    <w:rsid w:val="002128FC"/>
    <w:rsid w:val="002135E5"/>
    <w:rsid w:val="002151B1"/>
    <w:rsid w:val="002152A2"/>
    <w:rsid w:val="00215412"/>
    <w:rsid w:val="00215559"/>
    <w:rsid w:val="00215742"/>
    <w:rsid w:val="00215B2B"/>
    <w:rsid w:val="00215CA1"/>
    <w:rsid w:val="0021651B"/>
    <w:rsid w:val="00216C0C"/>
    <w:rsid w:val="00216EBD"/>
    <w:rsid w:val="00217EAE"/>
    <w:rsid w:val="00220A1C"/>
    <w:rsid w:val="0022125C"/>
    <w:rsid w:val="00222FBE"/>
    <w:rsid w:val="00223CCD"/>
    <w:rsid w:val="00223E6C"/>
    <w:rsid w:val="00224B8A"/>
    <w:rsid w:val="0022508A"/>
    <w:rsid w:val="0022517E"/>
    <w:rsid w:val="002259E9"/>
    <w:rsid w:val="00225A1E"/>
    <w:rsid w:val="002276C1"/>
    <w:rsid w:val="00230807"/>
    <w:rsid w:val="00230ADC"/>
    <w:rsid w:val="00231523"/>
    <w:rsid w:val="002323AF"/>
    <w:rsid w:val="002341DE"/>
    <w:rsid w:val="0023471A"/>
    <w:rsid w:val="00235F2B"/>
    <w:rsid w:val="00236B63"/>
    <w:rsid w:val="00237613"/>
    <w:rsid w:val="002376BB"/>
    <w:rsid w:val="002377BE"/>
    <w:rsid w:val="00237821"/>
    <w:rsid w:val="002402B8"/>
    <w:rsid w:val="00240383"/>
    <w:rsid w:val="002410F2"/>
    <w:rsid w:val="002424AB"/>
    <w:rsid w:val="002429E0"/>
    <w:rsid w:val="002436EB"/>
    <w:rsid w:val="0024461F"/>
    <w:rsid w:val="002453D9"/>
    <w:rsid w:val="002458CA"/>
    <w:rsid w:val="00245B44"/>
    <w:rsid w:val="002463A1"/>
    <w:rsid w:val="00246446"/>
    <w:rsid w:val="002472D5"/>
    <w:rsid w:val="002473A9"/>
    <w:rsid w:val="00247562"/>
    <w:rsid w:val="002475C3"/>
    <w:rsid w:val="0024790D"/>
    <w:rsid w:val="00247A7D"/>
    <w:rsid w:val="00247B3A"/>
    <w:rsid w:val="00247DF7"/>
    <w:rsid w:val="00252067"/>
    <w:rsid w:val="00252647"/>
    <w:rsid w:val="00253495"/>
    <w:rsid w:val="00253BA6"/>
    <w:rsid w:val="002548BF"/>
    <w:rsid w:val="0025527E"/>
    <w:rsid w:val="00255794"/>
    <w:rsid w:val="00256DE7"/>
    <w:rsid w:val="002601EB"/>
    <w:rsid w:val="00260D5B"/>
    <w:rsid w:val="00260FEE"/>
    <w:rsid w:val="0026141C"/>
    <w:rsid w:val="00262513"/>
    <w:rsid w:val="0026442A"/>
    <w:rsid w:val="0026481F"/>
    <w:rsid w:val="00264BC2"/>
    <w:rsid w:val="00266071"/>
    <w:rsid w:val="002664FA"/>
    <w:rsid w:val="00266966"/>
    <w:rsid w:val="00266E2A"/>
    <w:rsid w:val="00266EC7"/>
    <w:rsid w:val="0026724F"/>
    <w:rsid w:val="00267729"/>
    <w:rsid w:val="00267CEB"/>
    <w:rsid w:val="002703A2"/>
    <w:rsid w:val="002714B9"/>
    <w:rsid w:val="0027153E"/>
    <w:rsid w:val="00271C38"/>
    <w:rsid w:val="002721AA"/>
    <w:rsid w:val="00272B86"/>
    <w:rsid w:val="00273048"/>
    <w:rsid w:val="002742F7"/>
    <w:rsid w:val="00274726"/>
    <w:rsid w:val="0027480D"/>
    <w:rsid w:val="00274A79"/>
    <w:rsid w:val="00274DC3"/>
    <w:rsid w:val="00275BA3"/>
    <w:rsid w:val="002765A6"/>
    <w:rsid w:val="00277E20"/>
    <w:rsid w:val="0028047A"/>
    <w:rsid w:val="0028142B"/>
    <w:rsid w:val="00281B3E"/>
    <w:rsid w:val="00283882"/>
    <w:rsid w:val="00283CA0"/>
    <w:rsid w:val="00283E78"/>
    <w:rsid w:val="00285327"/>
    <w:rsid w:val="0028554C"/>
    <w:rsid w:val="00287870"/>
    <w:rsid w:val="0029063B"/>
    <w:rsid w:val="00291386"/>
    <w:rsid w:val="00291C79"/>
    <w:rsid w:val="002933B4"/>
    <w:rsid w:val="0029383D"/>
    <w:rsid w:val="00295384"/>
    <w:rsid w:val="002966D0"/>
    <w:rsid w:val="00296F2D"/>
    <w:rsid w:val="0029738E"/>
    <w:rsid w:val="002A14EC"/>
    <w:rsid w:val="002A20DA"/>
    <w:rsid w:val="002A2417"/>
    <w:rsid w:val="002A2575"/>
    <w:rsid w:val="002A2737"/>
    <w:rsid w:val="002A3837"/>
    <w:rsid w:val="002A4751"/>
    <w:rsid w:val="002A495B"/>
    <w:rsid w:val="002A5FD6"/>
    <w:rsid w:val="002A6720"/>
    <w:rsid w:val="002A7074"/>
    <w:rsid w:val="002A7ECE"/>
    <w:rsid w:val="002B04D1"/>
    <w:rsid w:val="002B08E4"/>
    <w:rsid w:val="002B0FD3"/>
    <w:rsid w:val="002B1F6D"/>
    <w:rsid w:val="002B2432"/>
    <w:rsid w:val="002B2561"/>
    <w:rsid w:val="002B2BBD"/>
    <w:rsid w:val="002B30BA"/>
    <w:rsid w:val="002B4145"/>
    <w:rsid w:val="002B4189"/>
    <w:rsid w:val="002B4667"/>
    <w:rsid w:val="002B51FA"/>
    <w:rsid w:val="002B557B"/>
    <w:rsid w:val="002B6280"/>
    <w:rsid w:val="002B6A35"/>
    <w:rsid w:val="002B7974"/>
    <w:rsid w:val="002C0461"/>
    <w:rsid w:val="002C0F05"/>
    <w:rsid w:val="002C30BD"/>
    <w:rsid w:val="002C35CC"/>
    <w:rsid w:val="002C363E"/>
    <w:rsid w:val="002C36F2"/>
    <w:rsid w:val="002C382D"/>
    <w:rsid w:val="002C38B5"/>
    <w:rsid w:val="002C6301"/>
    <w:rsid w:val="002C6E2A"/>
    <w:rsid w:val="002C728F"/>
    <w:rsid w:val="002C7E08"/>
    <w:rsid w:val="002D0AEF"/>
    <w:rsid w:val="002D0D7D"/>
    <w:rsid w:val="002D1863"/>
    <w:rsid w:val="002D1B23"/>
    <w:rsid w:val="002D32E4"/>
    <w:rsid w:val="002D33F5"/>
    <w:rsid w:val="002D3CEC"/>
    <w:rsid w:val="002D420B"/>
    <w:rsid w:val="002D5014"/>
    <w:rsid w:val="002D5B94"/>
    <w:rsid w:val="002D6CCA"/>
    <w:rsid w:val="002D75A0"/>
    <w:rsid w:val="002D7910"/>
    <w:rsid w:val="002E1924"/>
    <w:rsid w:val="002E1B5A"/>
    <w:rsid w:val="002E2653"/>
    <w:rsid w:val="002E28DF"/>
    <w:rsid w:val="002E6287"/>
    <w:rsid w:val="002E696D"/>
    <w:rsid w:val="002F1F47"/>
    <w:rsid w:val="002F204B"/>
    <w:rsid w:val="002F2099"/>
    <w:rsid w:val="002F2600"/>
    <w:rsid w:val="002F3554"/>
    <w:rsid w:val="002F40A9"/>
    <w:rsid w:val="002F459B"/>
    <w:rsid w:val="002F5ADE"/>
    <w:rsid w:val="002F5E1B"/>
    <w:rsid w:val="002F67EF"/>
    <w:rsid w:val="002F7AF0"/>
    <w:rsid w:val="003005E8"/>
    <w:rsid w:val="00300E6D"/>
    <w:rsid w:val="003014A8"/>
    <w:rsid w:val="00301BEB"/>
    <w:rsid w:val="00303421"/>
    <w:rsid w:val="003043C4"/>
    <w:rsid w:val="0030479F"/>
    <w:rsid w:val="0030568D"/>
    <w:rsid w:val="00306BE9"/>
    <w:rsid w:val="00307DED"/>
    <w:rsid w:val="00307F0F"/>
    <w:rsid w:val="003101F2"/>
    <w:rsid w:val="00311997"/>
    <w:rsid w:val="003128FC"/>
    <w:rsid w:val="0031304A"/>
    <w:rsid w:val="00314311"/>
    <w:rsid w:val="00314745"/>
    <w:rsid w:val="00314B30"/>
    <w:rsid w:val="0031566A"/>
    <w:rsid w:val="00316D1C"/>
    <w:rsid w:val="0031706E"/>
    <w:rsid w:val="003171B8"/>
    <w:rsid w:val="003177C3"/>
    <w:rsid w:val="00320E6A"/>
    <w:rsid w:val="00320E8B"/>
    <w:rsid w:val="00321000"/>
    <w:rsid w:val="00321325"/>
    <w:rsid w:val="0032198D"/>
    <w:rsid w:val="003230A3"/>
    <w:rsid w:val="0032312E"/>
    <w:rsid w:val="0032540B"/>
    <w:rsid w:val="00326112"/>
    <w:rsid w:val="00326619"/>
    <w:rsid w:val="0032670F"/>
    <w:rsid w:val="00326A16"/>
    <w:rsid w:val="00326D78"/>
    <w:rsid w:val="00326F9E"/>
    <w:rsid w:val="003275A8"/>
    <w:rsid w:val="00327EB9"/>
    <w:rsid w:val="00330512"/>
    <w:rsid w:val="003311F3"/>
    <w:rsid w:val="00332715"/>
    <w:rsid w:val="00332E09"/>
    <w:rsid w:val="003345E5"/>
    <w:rsid w:val="003345FD"/>
    <w:rsid w:val="003350F4"/>
    <w:rsid w:val="003351E9"/>
    <w:rsid w:val="003359FD"/>
    <w:rsid w:val="00336175"/>
    <w:rsid w:val="00336C32"/>
    <w:rsid w:val="0033794E"/>
    <w:rsid w:val="003403C1"/>
    <w:rsid w:val="00342DD5"/>
    <w:rsid w:val="00343572"/>
    <w:rsid w:val="00343EF3"/>
    <w:rsid w:val="0034444A"/>
    <w:rsid w:val="003445C8"/>
    <w:rsid w:val="00344876"/>
    <w:rsid w:val="00345275"/>
    <w:rsid w:val="00345E6C"/>
    <w:rsid w:val="00350455"/>
    <w:rsid w:val="00350E79"/>
    <w:rsid w:val="00351079"/>
    <w:rsid w:val="003518D7"/>
    <w:rsid w:val="0035272D"/>
    <w:rsid w:val="0035284F"/>
    <w:rsid w:val="00352F43"/>
    <w:rsid w:val="0035374A"/>
    <w:rsid w:val="0035377E"/>
    <w:rsid w:val="00353D12"/>
    <w:rsid w:val="003547C3"/>
    <w:rsid w:val="00355403"/>
    <w:rsid w:val="003559A9"/>
    <w:rsid w:val="00356087"/>
    <w:rsid w:val="00356D78"/>
    <w:rsid w:val="00357D57"/>
    <w:rsid w:val="00361679"/>
    <w:rsid w:val="003626A3"/>
    <w:rsid w:val="003630A5"/>
    <w:rsid w:val="00363392"/>
    <w:rsid w:val="00364366"/>
    <w:rsid w:val="00364ACD"/>
    <w:rsid w:val="00364BA0"/>
    <w:rsid w:val="00366BC2"/>
    <w:rsid w:val="00370828"/>
    <w:rsid w:val="00371061"/>
    <w:rsid w:val="00371416"/>
    <w:rsid w:val="00371EB3"/>
    <w:rsid w:val="003724AB"/>
    <w:rsid w:val="00372803"/>
    <w:rsid w:val="00372B6E"/>
    <w:rsid w:val="00373334"/>
    <w:rsid w:val="00373B15"/>
    <w:rsid w:val="00375233"/>
    <w:rsid w:val="003752A4"/>
    <w:rsid w:val="00375674"/>
    <w:rsid w:val="0037668E"/>
    <w:rsid w:val="00376C84"/>
    <w:rsid w:val="00376ECB"/>
    <w:rsid w:val="003778FF"/>
    <w:rsid w:val="00380073"/>
    <w:rsid w:val="00380E7D"/>
    <w:rsid w:val="0038191A"/>
    <w:rsid w:val="003819DE"/>
    <w:rsid w:val="00381AD6"/>
    <w:rsid w:val="00382261"/>
    <w:rsid w:val="00383A21"/>
    <w:rsid w:val="00384563"/>
    <w:rsid w:val="00384A56"/>
    <w:rsid w:val="0038502D"/>
    <w:rsid w:val="00385E1F"/>
    <w:rsid w:val="003865CB"/>
    <w:rsid w:val="0038678A"/>
    <w:rsid w:val="00387624"/>
    <w:rsid w:val="00387984"/>
    <w:rsid w:val="00390410"/>
    <w:rsid w:val="00390933"/>
    <w:rsid w:val="00391690"/>
    <w:rsid w:val="00391889"/>
    <w:rsid w:val="003924AF"/>
    <w:rsid w:val="00392ECF"/>
    <w:rsid w:val="0039408F"/>
    <w:rsid w:val="00394298"/>
    <w:rsid w:val="00394D50"/>
    <w:rsid w:val="00397212"/>
    <w:rsid w:val="0039765E"/>
    <w:rsid w:val="003A1033"/>
    <w:rsid w:val="003A1865"/>
    <w:rsid w:val="003A2784"/>
    <w:rsid w:val="003A331D"/>
    <w:rsid w:val="003A34C8"/>
    <w:rsid w:val="003A385C"/>
    <w:rsid w:val="003A39A1"/>
    <w:rsid w:val="003A40EE"/>
    <w:rsid w:val="003A4B4C"/>
    <w:rsid w:val="003A502D"/>
    <w:rsid w:val="003A562B"/>
    <w:rsid w:val="003A6BA5"/>
    <w:rsid w:val="003A6C0A"/>
    <w:rsid w:val="003A7A75"/>
    <w:rsid w:val="003B051C"/>
    <w:rsid w:val="003B144E"/>
    <w:rsid w:val="003B1765"/>
    <w:rsid w:val="003B19E2"/>
    <w:rsid w:val="003B33B6"/>
    <w:rsid w:val="003B3AF4"/>
    <w:rsid w:val="003B6506"/>
    <w:rsid w:val="003B7281"/>
    <w:rsid w:val="003C0810"/>
    <w:rsid w:val="003C0F46"/>
    <w:rsid w:val="003C399C"/>
    <w:rsid w:val="003C3B2D"/>
    <w:rsid w:val="003C427B"/>
    <w:rsid w:val="003C435A"/>
    <w:rsid w:val="003C442C"/>
    <w:rsid w:val="003C4B1E"/>
    <w:rsid w:val="003C578B"/>
    <w:rsid w:val="003C5B38"/>
    <w:rsid w:val="003C6411"/>
    <w:rsid w:val="003C6EAA"/>
    <w:rsid w:val="003C7328"/>
    <w:rsid w:val="003C75E6"/>
    <w:rsid w:val="003D02F9"/>
    <w:rsid w:val="003D14A3"/>
    <w:rsid w:val="003D22C8"/>
    <w:rsid w:val="003D4084"/>
    <w:rsid w:val="003D41A5"/>
    <w:rsid w:val="003D483D"/>
    <w:rsid w:val="003D57D0"/>
    <w:rsid w:val="003D593C"/>
    <w:rsid w:val="003D5D00"/>
    <w:rsid w:val="003D603E"/>
    <w:rsid w:val="003D64C8"/>
    <w:rsid w:val="003E13F0"/>
    <w:rsid w:val="003E1F6B"/>
    <w:rsid w:val="003E2EC6"/>
    <w:rsid w:val="003E3A61"/>
    <w:rsid w:val="003E3D11"/>
    <w:rsid w:val="003E3F8C"/>
    <w:rsid w:val="003E4483"/>
    <w:rsid w:val="003E5C73"/>
    <w:rsid w:val="003E5F24"/>
    <w:rsid w:val="003E61CC"/>
    <w:rsid w:val="003E7106"/>
    <w:rsid w:val="003E7245"/>
    <w:rsid w:val="003E7530"/>
    <w:rsid w:val="003E7B92"/>
    <w:rsid w:val="003E7F35"/>
    <w:rsid w:val="003F0497"/>
    <w:rsid w:val="003F0751"/>
    <w:rsid w:val="003F07A0"/>
    <w:rsid w:val="003F0E2E"/>
    <w:rsid w:val="003F250D"/>
    <w:rsid w:val="003F3282"/>
    <w:rsid w:val="003F4679"/>
    <w:rsid w:val="003F5456"/>
    <w:rsid w:val="003F7299"/>
    <w:rsid w:val="003F7BDB"/>
    <w:rsid w:val="004011B0"/>
    <w:rsid w:val="0040127B"/>
    <w:rsid w:val="004020B8"/>
    <w:rsid w:val="00402371"/>
    <w:rsid w:val="00404278"/>
    <w:rsid w:val="00404C6C"/>
    <w:rsid w:val="00405778"/>
    <w:rsid w:val="00405D1E"/>
    <w:rsid w:val="00406177"/>
    <w:rsid w:val="004062F7"/>
    <w:rsid w:val="004079F7"/>
    <w:rsid w:val="004111CC"/>
    <w:rsid w:val="0041249A"/>
    <w:rsid w:val="00413821"/>
    <w:rsid w:val="00413E7F"/>
    <w:rsid w:val="00414266"/>
    <w:rsid w:val="00414CF9"/>
    <w:rsid w:val="0041519F"/>
    <w:rsid w:val="00416711"/>
    <w:rsid w:val="00416D48"/>
    <w:rsid w:val="00417F9D"/>
    <w:rsid w:val="00420B74"/>
    <w:rsid w:val="004214B3"/>
    <w:rsid w:val="004219DA"/>
    <w:rsid w:val="004225FF"/>
    <w:rsid w:val="004232EC"/>
    <w:rsid w:val="0042449E"/>
    <w:rsid w:val="004258D7"/>
    <w:rsid w:val="00425F8B"/>
    <w:rsid w:val="00426378"/>
    <w:rsid w:val="004278F2"/>
    <w:rsid w:val="00427CFD"/>
    <w:rsid w:val="00427DAB"/>
    <w:rsid w:val="00427EB6"/>
    <w:rsid w:val="00431865"/>
    <w:rsid w:val="00431AEF"/>
    <w:rsid w:val="004322B4"/>
    <w:rsid w:val="00434A4B"/>
    <w:rsid w:val="00434A69"/>
    <w:rsid w:val="00435E1E"/>
    <w:rsid w:val="00437753"/>
    <w:rsid w:val="004403B0"/>
    <w:rsid w:val="00440B7A"/>
    <w:rsid w:val="00440F71"/>
    <w:rsid w:val="00441653"/>
    <w:rsid w:val="00444FDA"/>
    <w:rsid w:val="0045053D"/>
    <w:rsid w:val="00450AE0"/>
    <w:rsid w:val="00450FAA"/>
    <w:rsid w:val="0045178A"/>
    <w:rsid w:val="0045207F"/>
    <w:rsid w:val="00452396"/>
    <w:rsid w:val="004529B1"/>
    <w:rsid w:val="0045349F"/>
    <w:rsid w:val="00453F17"/>
    <w:rsid w:val="004541FA"/>
    <w:rsid w:val="00454381"/>
    <w:rsid w:val="0045448C"/>
    <w:rsid w:val="004550AD"/>
    <w:rsid w:val="00455876"/>
    <w:rsid w:val="00455E26"/>
    <w:rsid w:val="00456BDC"/>
    <w:rsid w:val="00456E22"/>
    <w:rsid w:val="00456E7B"/>
    <w:rsid w:val="00456F07"/>
    <w:rsid w:val="004571CB"/>
    <w:rsid w:val="00457500"/>
    <w:rsid w:val="004602BE"/>
    <w:rsid w:val="0046274B"/>
    <w:rsid w:val="00463B60"/>
    <w:rsid w:val="00464727"/>
    <w:rsid w:val="00465527"/>
    <w:rsid w:val="00465FBB"/>
    <w:rsid w:val="00466909"/>
    <w:rsid w:val="00466FD2"/>
    <w:rsid w:val="00467067"/>
    <w:rsid w:val="0046739D"/>
    <w:rsid w:val="0046749A"/>
    <w:rsid w:val="00467C88"/>
    <w:rsid w:val="00470411"/>
    <w:rsid w:val="004719B7"/>
    <w:rsid w:val="00471F1D"/>
    <w:rsid w:val="004722DC"/>
    <w:rsid w:val="0047481F"/>
    <w:rsid w:val="0047536C"/>
    <w:rsid w:val="0047595B"/>
    <w:rsid w:val="00475B1D"/>
    <w:rsid w:val="004760D4"/>
    <w:rsid w:val="0048005D"/>
    <w:rsid w:val="004808F9"/>
    <w:rsid w:val="00481159"/>
    <w:rsid w:val="00481587"/>
    <w:rsid w:val="00481A9D"/>
    <w:rsid w:val="00481ECC"/>
    <w:rsid w:val="004820B4"/>
    <w:rsid w:val="00484561"/>
    <w:rsid w:val="00485373"/>
    <w:rsid w:val="004858F9"/>
    <w:rsid w:val="00486ADC"/>
    <w:rsid w:val="00486DFB"/>
    <w:rsid w:val="00490DC5"/>
    <w:rsid w:val="0049184D"/>
    <w:rsid w:val="00491E52"/>
    <w:rsid w:val="00492452"/>
    <w:rsid w:val="00492A18"/>
    <w:rsid w:val="004938F9"/>
    <w:rsid w:val="004941A6"/>
    <w:rsid w:val="004950E1"/>
    <w:rsid w:val="00495B41"/>
    <w:rsid w:val="00495DDE"/>
    <w:rsid w:val="00495E44"/>
    <w:rsid w:val="00496E7E"/>
    <w:rsid w:val="004A074A"/>
    <w:rsid w:val="004A10D0"/>
    <w:rsid w:val="004A125F"/>
    <w:rsid w:val="004A17F0"/>
    <w:rsid w:val="004A1F0E"/>
    <w:rsid w:val="004A242B"/>
    <w:rsid w:val="004A2AC1"/>
    <w:rsid w:val="004A34D0"/>
    <w:rsid w:val="004A43A3"/>
    <w:rsid w:val="004A45D2"/>
    <w:rsid w:val="004A4CAC"/>
    <w:rsid w:val="004A5BD1"/>
    <w:rsid w:val="004A5E78"/>
    <w:rsid w:val="004A61F5"/>
    <w:rsid w:val="004A6386"/>
    <w:rsid w:val="004A7ADD"/>
    <w:rsid w:val="004A7DC3"/>
    <w:rsid w:val="004B005F"/>
    <w:rsid w:val="004B0FEF"/>
    <w:rsid w:val="004B11AC"/>
    <w:rsid w:val="004B2BC4"/>
    <w:rsid w:val="004B38A9"/>
    <w:rsid w:val="004B4A9A"/>
    <w:rsid w:val="004B5E51"/>
    <w:rsid w:val="004B72C4"/>
    <w:rsid w:val="004C2282"/>
    <w:rsid w:val="004C3026"/>
    <w:rsid w:val="004C33AC"/>
    <w:rsid w:val="004C3A07"/>
    <w:rsid w:val="004C4521"/>
    <w:rsid w:val="004C6CEE"/>
    <w:rsid w:val="004C6F1A"/>
    <w:rsid w:val="004C7142"/>
    <w:rsid w:val="004C74B6"/>
    <w:rsid w:val="004C7F41"/>
    <w:rsid w:val="004D02CE"/>
    <w:rsid w:val="004D10FD"/>
    <w:rsid w:val="004D1522"/>
    <w:rsid w:val="004D1556"/>
    <w:rsid w:val="004D1B72"/>
    <w:rsid w:val="004D2FAB"/>
    <w:rsid w:val="004D3EB8"/>
    <w:rsid w:val="004D6BB3"/>
    <w:rsid w:val="004D75AD"/>
    <w:rsid w:val="004D7D38"/>
    <w:rsid w:val="004E0213"/>
    <w:rsid w:val="004E1068"/>
    <w:rsid w:val="004E106B"/>
    <w:rsid w:val="004E1907"/>
    <w:rsid w:val="004E2A00"/>
    <w:rsid w:val="004E2F66"/>
    <w:rsid w:val="004E30C2"/>
    <w:rsid w:val="004E331F"/>
    <w:rsid w:val="004E36F5"/>
    <w:rsid w:val="004E37EC"/>
    <w:rsid w:val="004E6171"/>
    <w:rsid w:val="004E679A"/>
    <w:rsid w:val="004E68F6"/>
    <w:rsid w:val="004E6AC7"/>
    <w:rsid w:val="004E728A"/>
    <w:rsid w:val="004F042A"/>
    <w:rsid w:val="004F1388"/>
    <w:rsid w:val="004F141C"/>
    <w:rsid w:val="004F1D0D"/>
    <w:rsid w:val="004F2108"/>
    <w:rsid w:val="004F28E8"/>
    <w:rsid w:val="004F31FE"/>
    <w:rsid w:val="004F37E8"/>
    <w:rsid w:val="004F4C70"/>
    <w:rsid w:val="004F5EE0"/>
    <w:rsid w:val="004F61B8"/>
    <w:rsid w:val="004F6A26"/>
    <w:rsid w:val="00500BA4"/>
    <w:rsid w:val="005014D5"/>
    <w:rsid w:val="00503A25"/>
    <w:rsid w:val="005043DB"/>
    <w:rsid w:val="00504BD0"/>
    <w:rsid w:val="00505A57"/>
    <w:rsid w:val="00505C18"/>
    <w:rsid w:val="005067E6"/>
    <w:rsid w:val="0051025A"/>
    <w:rsid w:val="005105F2"/>
    <w:rsid w:val="00510CE7"/>
    <w:rsid w:val="00510FA7"/>
    <w:rsid w:val="00512294"/>
    <w:rsid w:val="005142E9"/>
    <w:rsid w:val="00515005"/>
    <w:rsid w:val="0051554B"/>
    <w:rsid w:val="00515CB2"/>
    <w:rsid w:val="00515E40"/>
    <w:rsid w:val="00517664"/>
    <w:rsid w:val="005207F6"/>
    <w:rsid w:val="00521353"/>
    <w:rsid w:val="0052175B"/>
    <w:rsid w:val="00521C7C"/>
    <w:rsid w:val="005222DE"/>
    <w:rsid w:val="00524E1E"/>
    <w:rsid w:val="00526ABA"/>
    <w:rsid w:val="00526DA4"/>
    <w:rsid w:val="00527F42"/>
    <w:rsid w:val="005304DE"/>
    <w:rsid w:val="00530572"/>
    <w:rsid w:val="00530A19"/>
    <w:rsid w:val="00530D15"/>
    <w:rsid w:val="0053118D"/>
    <w:rsid w:val="00531206"/>
    <w:rsid w:val="005319A0"/>
    <w:rsid w:val="005323B6"/>
    <w:rsid w:val="005325B3"/>
    <w:rsid w:val="005333EB"/>
    <w:rsid w:val="00534164"/>
    <w:rsid w:val="00534D1B"/>
    <w:rsid w:val="00534F57"/>
    <w:rsid w:val="00535453"/>
    <w:rsid w:val="00535689"/>
    <w:rsid w:val="00536012"/>
    <w:rsid w:val="005360CE"/>
    <w:rsid w:val="005362B1"/>
    <w:rsid w:val="0053640D"/>
    <w:rsid w:val="0053755B"/>
    <w:rsid w:val="00540582"/>
    <w:rsid w:val="00540B6F"/>
    <w:rsid w:val="00541676"/>
    <w:rsid w:val="00541B76"/>
    <w:rsid w:val="0054204C"/>
    <w:rsid w:val="00542207"/>
    <w:rsid w:val="00542D92"/>
    <w:rsid w:val="005449DB"/>
    <w:rsid w:val="00544ABE"/>
    <w:rsid w:val="00544F28"/>
    <w:rsid w:val="005475D0"/>
    <w:rsid w:val="00547B95"/>
    <w:rsid w:val="00547D50"/>
    <w:rsid w:val="00550626"/>
    <w:rsid w:val="005509F3"/>
    <w:rsid w:val="00550D5B"/>
    <w:rsid w:val="00551855"/>
    <w:rsid w:val="00551A7C"/>
    <w:rsid w:val="00552FC1"/>
    <w:rsid w:val="00554E28"/>
    <w:rsid w:val="00555577"/>
    <w:rsid w:val="00555DA6"/>
    <w:rsid w:val="00555E2F"/>
    <w:rsid w:val="005565DD"/>
    <w:rsid w:val="005577E9"/>
    <w:rsid w:val="005613B9"/>
    <w:rsid w:val="005630D9"/>
    <w:rsid w:val="005631EE"/>
    <w:rsid w:val="005634C7"/>
    <w:rsid w:val="00566591"/>
    <w:rsid w:val="00566E84"/>
    <w:rsid w:val="00570219"/>
    <w:rsid w:val="00571450"/>
    <w:rsid w:val="00572161"/>
    <w:rsid w:val="005722C9"/>
    <w:rsid w:val="005732F1"/>
    <w:rsid w:val="00573F9D"/>
    <w:rsid w:val="00573FD3"/>
    <w:rsid w:val="00574099"/>
    <w:rsid w:val="005747B3"/>
    <w:rsid w:val="00575482"/>
    <w:rsid w:val="00577223"/>
    <w:rsid w:val="00577500"/>
    <w:rsid w:val="00577FFB"/>
    <w:rsid w:val="00580055"/>
    <w:rsid w:val="005803C9"/>
    <w:rsid w:val="00580C10"/>
    <w:rsid w:val="00580C4B"/>
    <w:rsid w:val="0058110F"/>
    <w:rsid w:val="00581291"/>
    <w:rsid w:val="005836D1"/>
    <w:rsid w:val="00584DEF"/>
    <w:rsid w:val="00584E7B"/>
    <w:rsid w:val="00585E30"/>
    <w:rsid w:val="00586D9E"/>
    <w:rsid w:val="00587B6F"/>
    <w:rsid w:val="00590C93"/>
    <w:rsid w:val="005914BB"/>
    <w:rsid w:val="00591C46"/>
    <w:rsid w:val="00592346"/>
    <w:rsid w:val="00593F06"/>
    <w:rsid w:val="00595CC6"/>
    <w:rsid w:val="0059630E"/>
    <w:rsid w:val="00597110"/>
    <w:rsid w:val="00597761"/>
    <w:rsid w:val="005A0339"/>
    <w:rsid w:val="005A05FA"/>
    <w:rsid w:val="005A0C52"/>
    <w:rsid w:val="005A124E"/>
    <w:rsid w:val="005A2460"/>
    <w:rsid w:val="005A26EE"/>
    <w:rsid w:val="005A30AE"/>
    <w:rsid w:val="005A35F5"/>
    <w:rsid w:val="005A4492"/>
    <w:rsid w:val="005A4FD7"/>
    <w:rsid w:val="005A5C5E"/>
    <w:rsid w:val="005A5F5D"/>
    <w:rsid w:val="005A67F1"/>
    <w:rsid w:val="005A730F"/>
    <w:rsid w:val="005A7855"/>
    <w:rsid w:val="005B0F8C"/>
    <w:rsid w:val="005B1491"/>
    <w:rsid w:val="005B2404"/>
    <w:rsid w:val="005B245F"/>
    <w:rsid w:val="005B6C5E"/>
    <w:rsid w:val="005B7530"/>
    <w:rsid w:val="005B7CE7"/>
    <w:rsid w:val="005C0798"/>
    <w:rsid w:val="005C0D08"/>
    <w:rsid w:val="005C1B88"/>
    <w:rsid w:val="005C1C3B"/>
    <w:rsid w:val="005C1D92"/>
    <w:rsid w:val="005C1DB2"/>
    <w:rsid w:val="005C2597"/>
    <w:rsid w:val="005C2AD4"/>
    <w:rsid w:val="005C38C0"/>
    <w:rsid w:val="005C3913"/>
    <w:rsid w:val="005C405E"/>
    <w:rsid w:val="005C453A"/>
    <w:rsid w:val="005C49FD"/>
    <w:rsid w:val="005C4B52"/>
    <w:rsid w:val="005C4F24"/>
    <w:rsid w:val="005C7E57"/>
    <w:rsid w:val="005D0840"/>
    <w:rsid w:val="005D0F3E"/>
    <w:rsid w:val="005D175A"/>
    <w:rsid w:val="005D1FB6"/>
    <w:rsid w:val="005D201C"/>
    <w:rsid w:val="005D2CD6"/>
    <w:rsid w:val="005D3E74"/>
    <w:rsid w:val="005D4BAA"/>
    <w:rsid w:val="005D54BC"/>
    <w:rsid w:val="005E0621"/>
    <w:rsid w:val="005E08B0"/>
    <w:rsid w:val="005E0CC5"/>
    <w:rsid w:val="005E1698"/>
    <w:rsid w:val="005E2662"/>
    <w:rsid w:val="005E3EBE"/>
    <w:rsid w:val="005E3F4A"/>
    <w:rsid w:val="005E43DA"/>
    <w:rsid w:val="005E569E"/>
    <w:rsid w:val="005E6747"/>
    <w:rsid w:val="005E689E"/>
    <w:rsid w:val="005E6B46"/>
    <w:rsid w:val="005E6C09"/>
    <w:rsid w:val="005E734D"/>
    <w:rsid w:val="005E7E25"/>
    <w:rsid w:val="005E7FD7"/>
    <w:rsid w:val="005F06DE"/>
    <w:rsid w:val="005F0C5A"/>
    <w:rsid w:val="005F1AAD"/>
    <w:rsid w:val="005F1BA7"/>
    <w:rsid w:val="005F1F41"/>
    <w:rsid w:val="005F222A"/>
    <w:rsid w:val="005F2C9D"/>
    <w:rsid w:val="005F3B06"/>
    <w:rsid w:val="005F4B8B"/>
    <w:rsid w:val="005F5570"/>
    <w:rsid w:val="005F6041"/>
    <w:rsid w:val="005F606B"/>
    <w:rsid w:val="005F75DE"/>
    <w:rsid w:val="005F7FE2"/>
    <w:rsid w:val="00600189"/>
    <w:rsid w:val="006003E8"/>
    <w:rsid w:val="006013F3"/>
    <w:rsid w:val="006016C9"/>
    <w:rsid w:val="0060350E"/>
    <w:rsid w:val="00603A97"/>
    <w:rsid w:val="00603D42"/>
    <w:rsid w:val="0060425B"/>
    <w:rsid w:val="00604DB1"/>
    <w:rsid w:val="00606A79"/>
    <w:rsid w:val="00606C3D"/>
    <w:rsid w:val="00607480"/>
    <w:rsid w:val="00607586"/>
    <w:rsid w:val="0061069B"/>
    <w:rsid w:val="00610845"/>
    <w:rsid w:val="0061090B"/>
    <w:rsid w:val="00610DB9"/>
    <w:rsid w:val="00610DE1"/>
    <w:rsid w:val="00611F63"/>
    <w:rsid w:val="00612F89"/>
    <w:rsid w:val="006131DB"/>
    <w:rsid w:val="00613926"/>
    <w:rsid w:val="00613EA7"/>
    <w:rsid w:val="00613ED3"/>
    <w:rsid w:val="0061496D"/>
    <w:rsid w:val="0061515C"/>
    <w:rsid w:val="00615900"/>
    <w:rsid w:val="00616E33"/>
    <w:rsid w:val="00620358"/>
    <w:rsid w:val="00620528"/>
    <w:rsid w:val="00620F8D"/>
    <w:rsid w:val="0062286D"/>
    <w:rsid w:val="00622EA7"/>
    <w:rsid w:val="006241CE"/>
    <w:rsid w:val="00625A10"/>
    <w:rsid w:val="006266F1"/>
    <w:rsid w:val="006271F5"/>
    <w:rsid w:val="00627232"/>
    <w:rsid w:val="00630432"/>
    <w:rsid w:val="00630BAB"/>
    <w:rsid w:val="00631AAE"/>
    <w:rsid w:val="00631E0A"/>
    <w:rsid w:val="0063252E"/>
    <w:rsid w:val="00632A25"/>
    <w:rsid w:val="00633C4A"/>
    <w:rsid w:val="0063521A"/>
    <w:rsid w:val="0063575E"/>
    <w:rsid w:val="00635D8A"/>
    <w:rsid w:val="00635DA6"/>
    <w:rsid w:val="00635FB0"/>
    <w:rsid w:val="00636066"/>
    <w:rsid w:val="006377F8"/>
    <w:rsid w:val="00637E71"/>
    <w:rsid w:val="00640A4F"/>
    <w:rsid w:val="00641AE6"/>
    <w:rsid w:val="006439B0"/>
    <w:rsid w:val="0064500F"/>
    <w:rsid w:val="006454DF"/>
    <w:rsid w:val="00645972"/>
    <w:rsid w:val="00645C5A"/>
    <w:rsid w:val="00645FA9"/>
    <w:rsid w:val="006465A9"/>
    <w:rsid w:val="00646A34"/>
    <w:rsid w:val="00646F88"/>
    <w:rsid w:val="00647146"/>
    <w:rsid w:val="0064726C"/>
    <w:rsid w:val="0064797C"/>
    <w:rsid w:val="006500E6"/>
    <w:rsid w:val="0065085D"/>
    <w:rsid w:val="00650A1E"/>
    <w:rsid w:val="00651159"/>
    <w:rsid w:val="006517FC"/>
    <w:rsid w:val="00651E41"/>
    <w:rsid w:val="00652443"/>
    <w:rsid w:val="00652A21"/>
    <w:rsid w:val="0065326C"/>
    <w:rsid w:val="0065363D"/>
    <w:rsid w:val="006547EE"/>
    <w:rsid w:val="0065480F"/>
    <w:rsid w:val="0065534E"/>
    <w:rsid w:val="006557C4"/>
    <w:rsid w:val="00655A98"/>
    <w:rsid w:val="00655C67"/>
    <w:rsid w:val="00655CCE"/>
    <w:rsid w:val="00655DD5"/>
    <w:rsid w:val="00657131"/>
    <w:rsid w:val="00657F18"/>
    <w:rsid w:val="0066096E"/>
    <w:rsid w:val="00661422"/>
    <w:rsid w:val="00661A5E"/>
    <w:rsid w:val="006631B9"/>
    <w:rsid w:val="00663651"/>
    <w:rsid w:val="006639A8"/>
    <w:rsid w:val="00666770"/>
    <w:rsid w:val="00666C88"/>
    <w:rsid w:val="00667BC7"/>
    <w:rsid w:val="006709AB"/>
    <w:rsid w:val="00671AB4"/>
    <w:rsid w:val="00671BA5"/>
    <w:rsid w:val="00672332"/>
    <w:rsid w:val="00674379"/>
    <w:rsid w:val="00674CC0"/>
    <w:rsid w:val="006761C8"/>
    <w:rsid w:val="00676AD7"/>
    <w:rsid w:val="00677010"/>
    <w:rsid w:val="00677329"/>
    <w:rsid w:val="0068041C"/>
    <w:rsid w:val="006835EA"/>
    <w:rsid w:val="00683802"/>
    <w:rsid w:val="00683CBD"/>
    <w:rsid w:val="00683FC7"/>
    <w:rsid w:val="00684868"/>
    <w:rsid w:val="006855FF"/>
    <w:rsid w:val="00685FF1"/>
    <w:rsid w:val="00686CFA"/>
    <w:rsid w:val="006870C1"/>
    <w:rsid w:val="00687643"/>
    <w:rsid w:val="00691205"/>
    <w:rsid w:val="00691B58"/>
    <w:rsid w:val="00692181"/>
    <w:rsid w:val="0069221E"/>
    <w:rsid w:val="006922FA"/>
    <w:rsid w:val="00692920"/>
    <w:rsid w:val="00692F37"/>
    <w:rsid w:val="006931CF"/>
    <w:rsid w:val="00693785"/>
    <w:rsid w:val="00693810"/>
    <w:rsid w:val="006941CA"/>
    <w:rsid w:val="00694751"/>
    <w:rsid w:val="00694B6E"/>
    <w:rsid w:val="0069531F"/>
    <w:rsid w:val="006953A5"/>
    <w:rsid w:val="00695C25"/>
    <w:rsid w:val="00695C9F"/>
    <w:rsid w:val="006966F4"/>
    <w:rsid w:val="00696BC3"/>
    <w:rsid w:val="00697A92"/>
    <w:rsid w:val="006A1496"/>
    <w:rsid w:val="006A1900"/>
    <w:rsid w:val="006A1F44"/>
    <w:rsid w:val="006A2AD8"/>
    <w:rsid w:val="006A3545"/>
    <w:rsid w:val="006A38F6"/>
    <w:rsid w:val="006A4E06"/>
    <w:rsid w:val="006A58AE"/>
    <w:rsid w:val="006A5CFF"/>
    <w:rsid w:val="006A71FB"/>
    <w:rsid w:val="006A7543"/>
    <w:rsid w:val="006A7B2D"/>
    <w:rsid w:val="006B03C5"/>
    <w:rsid w:val="006B15C5"/>
    <w:rsid w:val="006B20EC"/>
    <w:rsid w:val="006B20FE"/>
    <w:rsid w:val="006B2A5F"/>
    <w:rsid w:val="006B46CD"/>
    <w:rsid w:val="006B7DD2"/>
    <w:rsid w:val="006C2EC1"/>
    <w:rsid w:val="006C2F7C"/>
    <w:rsid w:val="006C368E"/>
    <w:rsid w:val="006C403D"/>
    <w:rsid w:val="006C4A11"/>
    <w:rsid w:val="006C6D98"/>
    <w:rsid w:val="006D02EF"/>
    <w:rsid w:val="006D05CB"/>
    <w:rsid w:val="006D1B39"/>
    <w:rsid w:val="006D216E"/>
    <w:rsid w:val="006D2755"/>
    <w:rsid w:val="006D42C2"/>
    <w:rsid w:val="006D57FE"/>
    <w:rsid w:val="006D6619"/>
    <w:rsid w:val="006D6732"/>
    <w:rsid w:val="006D6DDF"/>
    <w:rsid w:val="006D7090"/>
    <w:rsid w:val="006D744E"/>
    <w:rsid w:val="006D787A"/>
    <w:rsid w:val="006E0DAD"/>
    <w:rsid w:val="006E0E62"/>
    <w:rsid w:val="006E1233"/>
    <w:rsid w:val="006E13E3"/>
    <w:rsid w:val="006E1F37"/>
    <w:rsid w:val="006E21F1"/>
    <w:rsid w:val="006E25A1"/>
    <w:rsid w:val="006E2DD6"/>
    <w:rsid w:val="006E3382"/>
    <w:rsid w:val="006E33F1"/>
    <w:rsid w:val="006E42C1"/>
    <w:rsid w:val="006E48CE"/>
    <w:rsid w:val="006E60B9"/>
    <w:rsid w:val="006E64F4"/>
    <w:rsid w:val="006E664D"/>
    <w:rsid w:val="006E67DA"/>
    <w:rsid w:val="006E6A7E"/>
    <w:rsid w:val="006E7B56"/>
    <w:rsid w:val="006E7C38"/>
    <w:rsid w:val="006F01E4"/>
    <w:rsid w:val="006F035B"/>
    <w:rsid w:val="006F1D93"/>
    <w:rsid w:val="006F20B2"/>
    <w:rsid w:val="006F23B1"/>
    <w:rsid w:val="006F24A1"/>
    <w:rsid w:val="006F375C"/>
    <w:rsid w:val="006F3B61"/>
    <w:rsid w:val="006F3ED6"/>
    <w:rsid w:val="006F4E90"/>
    <w:rsid w:val="006F5CA6"/>
    <w:rsid w:val="006F5F68"/>
    <w:rsid w:val="006F6BDB"/>
    <w:rsid w:val="007006E7"/>
    <w:rsid w:val="007008CB"/>
    <w:rsid w:val="00700E85"/>
    <w:rsid w:val="00701097"/>
    <w:rsid w:val="00701FBD"/>
    <w:rsid w:val="007024A3"/>
    <w:rsid w:val="00704035"/>
    <w:rsid w:val="00704341"/>
    <w:rsid w:val="00704B42"/>
    <w:rsid w:val="00705716"/>
    <w:rsid w:val="00705D73"/>
    <w:rsid w:val="00706144"/>
    <w:rsid w:val="00706DF2"/>
    <w:rsid w:val="00710332"/>
    <w:rsid w:val="00710CB0"/>
    <w:rsid w:val="0071263D"/>
    <w:rsid w:val="0071349A"/>
    <w:rsid w:val="007148F0"/>
    <w:rsid w:val="00715382"/>
    <w:rsid w:val="00715473"/>
    <w:rsid w:val="00717F01"/>
    <w:rsid w:val="00720B11"/>
    <w:rsid w:val="00721399"/>
    <w:rsid w:val="007221FA"/>
    <w:rsid w:val="0072292B"/>
    <w:rsid w:val="007234CC"/>
    <w:rsid w:val="00723993"/>
    <w:rsid w:val="00723FDC"/>
    <w:rsid w:val="00724F40"/>
    <w:rsid w:val="0072541A"/>
    <w:rsid w:val="00726D11"/>
    <w:rsid w:val="00726D8E"/>
    <w:rsid w:val="00727533"/>
    <w:rsid w:val="00727980"/>
    <w:rsid w:val="00727B38"/>
    <w:rsid w:val="00727B78"/>
    <w:rsid w:val="00727CDB"/>
    <w:rsid w:val="00727DEB"/>
    <w:rsid w:val="0073086A"/>
    <w:rsid w:val="007314C5"/>
    <w:rsid w:val="007314E4"/>
    <w:rsid w:val="00732200"/>
    <w:rsid w:val="0073400B"/>
    <w:rsid w:val="007363F8"/>
    <w:rsid w:val="007365CB"/>
    <w:rsid w:val="00736E9B"/>
    <w:rsid w:val="007374D3"/>
    <w:rsid w:val="00737C41"/>
    <w:rsid w:val="00737F93"/>
    <w:rsid w:val="00740299"/>
    <w:rsid w:val="0074224E"/>
    <w:rsid w:val="00742E84"/>
    <w:rsid w:val="0074568B"/>
    <w:rsid w:val="00746391"/>
    <w:rsid w:val="00746FD8"/>
    <w:rsid w:val="00747E96"/>
    <w:rsid w:val="0075085C"/>
    <w:rsid w:val="007515B6"/>
    <w:rsid w:val="00751986"/>
    <w:rsid w:val="00751CC8"/>
    <w:rsid w:val="00751E38"/>
    <w:rsid w:val="00751E86"/>
    <w:rsid w:val="00753287"/>
    <w:rsid w:val="00753CE2"/>
    <w:rsid w:val="007543CB"/>
    <w:rsid w:val="00754C2A"/>
    <w:rsid w:val="00754F37"/>
    <w:rsid w:val="00756297"/>
    <w:rsid w:val="007564CF"/>
    <w:rsid w:val="00756CFA"/>
    <w:rsid w:val="007604AA"/>
    <w:rsid w:val="00761AB6"/>
    <w:rsid w:val="00762617"/>
    <w:rsid w:val="00762635"/>
    <w:rsid w:val="00763362"/>
    <w:rsid w:val="00764D10"/>
    <w:rsid w:val="00764D95"/>
    <w:rsid w:val="007653B7"/>
    <w:rsid w:val="007659D5"/>
    <w:rsid w:val="00765AE4"/>
    <w:rsid w:val="00766214"/>
    <w:rsid w:val="00766D46"/>
    <w:rsid w:val="00766D98"/>
    <w:rsid w:val="00767077"/>
    <w:rsid w:val="007674AE"/>
    <w:rsid w:val="007706F5"/>
    <w:rsid w:val="0077133A"/>
    <w:rsid w:val="007722B2"/>
    <w:rsid w:val="007728D0"/>
    <w:rsid w:val="00772A12"/>
    <w:rsid w:val="00772C8F"/>
    <w:rsid w:val="00772E2E"/>
    <w:rsid w:val="0077315B"/>
    <w:rsid w:val="0077392D"/>
    <w:rsid w:val="007747E9"/>
    <w:rsid w:val="00775865"/>
    <w:rsid w:val="0078085F"/>
    <w:rsid w:val="007809CC"/>
    <w:rsid w:val="00781050"/>
    <w:rsid w:val="007814E4"/>
    <w:rsid w:val="00781A6B"/>
    <w:rsid w:val="00781C28"/>
    <w:rsid w:val="00782D4D"/>
    <w:rsid w:val="007834FB"/>
    <w:rsid w:val="0078387E"/>
    <w:rsid w:val="00783A5A"/>
    <w:rsid w:val="00784A0F"/>
    <w:rsid w:val="007855EE"/>
    <w:rsid w:val="00785E36"/>
    <w:rsid w:val="007907FD"/>
    <w:rsid w:val="00790AF7"/>
    <w:rsid w:val="00790D5B"/>
    <w:rsid w:val="0079171A"/>
    <w:rsid w:val="00791996"/>
    <w:rsid w:val="00791A7D"/>
    <w:rsid w:val="00792B88"/>
    <w:rsid w:val="00793446"/>
    <w:rsid w:val="007945AA"/>
    <w:rsid w:val="007945B2"/>
    <w:rsid w:val="007946A2"/>
    <w:rsid w:val="007947A3"/>
    <w:rsid w:val="0079530E"/>
    <w:rsid w:val="0079539C"/>
    <w:rsid w:val="007953BB"/>
    <w:rsid w:val="0079566C"/>
    <w:rsid w:val="00797068"/>
    <w:rsid w:val="00797672"/>
    <w:rsid w:val="0079786B"/>
    <w:rsid w:val="00797B3A"/>
    <w:rsid w:val="00797C8B"/>
    <w:rsid w:val="00797E29"/>
    <w:rsid w:val="00797E8B"/>
    <w:rsid w:val="00797F77"/>
    <w:rsid w:val="007A0416"/>
    <w:rsid w:val="007A0B52"/>
    <w:rsid w:val="007A14B9"/>
    <w:rsid w:val="007A1F5B"/>
    <w:rsid w:val="007A2CA6"/>
    <w:rsid w:val="007A2D51"/>
    <w:rsid w:val="007A2F52"/>
    <w:rsid w:val="007A3557"/>
    <w:rsid w:val="007A3632"/>
    <w:rsid w:val="007A40AB"/>
    <w:rsid w:val="007A41C5"/>
    <w:rsid w:val="007A41E5"/>
    <w:rsid w:val="007A4245"/>
    <w:rsid w:val="007A451E"/>
    <w:rsid w:val="007A4979"/>
    <w:rsid w:val="007A5806"/>
    <w:rsid w:val="007A5B93"/>
    <w:rsid w:val="007A5BE5"/>
    <w:rsid w:val="007A6324"/>
    <w:rsid w:val="007A7172"/>
    <w:rsid w:val="007A77FF"/>
    <w:rsid w:val="007B0033"/>
    <w:rsid w:val="007B0692"/>
    <w:rsid w:val="007B16E2"/>
    <w:rsid w:val="007B220F"/>
    <w:rsid w:val="007B357B"/>
    <w:rsid w:val="007B40CD"/>
    <w:rsid w:val="007B4718"/>
    <w:rsid w:val="007B48C9"/>
    <w:rsid w:val="007B50BD"/>
    <w:rsid w:val="007B5702"/>
    <w:rsid w:val="007C02DA"/>
    <w:rsid w:val="007C0BB6"/>
    <w:rsid w:val="007C4992"/>
    <w:rsid w:val="007C4AA4"/>
    <w:rsid w:val="007C52D1"/>
    <w:rsid w:val="007C620E"/>
    <w:rsid w:val="007C6976"/>
    <w:rsid w:val="007C6A5F"/>
    <w:rsid w:val="007C6F5D"/>
    <w:rsid w:val="007D02E8"/>
    <w:rsid w:val="007D0F2E"/>
    <w:rsid w:val="007D217B"/>
    <w:rsid w:val="007D2181"/>
    <w:rsid w:val="007D3052"/>
    <w:rsid w:val="007D4A0B"/>
    <w:rsid w:val="007D4AC8"/>
    <w:rsid w:val="007D523F"/>
    <w:rsid w:val="007D525A"/>
    <w:rsid w:val="007D6EB1"/>
    <w:rsid w:val="007D6FB4"/>
    <w:rsid w:val="007D760A"/>
    <w:rsid w:val="007D763E"/>
    <w:rsid w:val="007D7756"/>
    <w:rsid w:val="007E0562"/>
    <w:rsid w:val="007E094B"/>
    <w:rsid w:val="007E0C26"/>
    <w:rsid w:val="007E12B4"/>
    <w:rsid w:val="007E13E3"/>
    <w:rsid w:val="007E2024"/>
    <w:rsid w:val="007E2BE9"/>
    <w:rsid w:val="007E7529"/>
    <w:rsid w:val="007F0414"/>
    <w:rsid w:val="007F0553"/>
    <w:rsid w:val="007F07AF"/>
    <w:rsid w:val="007F0854"/>
    <w:rsid w:val="007F1215"/>
    <w:rsid w:val="007F1C71"/>
    <w:rsid w:val="007F2E4F"/>
    <w:rsid w:val="007F38C5"/>
    <w:rsid w:val="007F3B37"/>
    <w:rsid w:val="007F4962"/>
    <w:rsid w:val="007F63E0"/>
    <w:rsid w:val="007F6D3E"/>
    <w:rsid w:val="007F6EA9"/>
    <w:rsid w:val="007F7A32"/>
    <w:rsid w:val="007F7CBE"/>
    <w:rsid w:val="007F7D12"/>
    <w:rsid w:val="00800F75"/>
    <w:rsid w:val="008022B1"/>
    <w:rsid w:val="008032CF"/>
    <w:rsid w:val="00803589"/>
    <w:rsid w:val="00803796"/>
    <w:rsid w:val="008041B0"/>
    <w:rsid w:val="008042A0"/>
    <w:rsid w:val="00804498"/>
    <w:rsid w:val="00804D0A"/>
    <w:rsid w:val="00805ADC"/>
    <w:rsid w:val="00805D67"/>
    <w:rsid w:val="008067BA"/>
    <w:rsid w:val="0080704E"/>
    <w:rsid w:val="008072EB"/>
    <w:rsid w:val="00807F5B"/>
    <w:rsid w:val="008110C5"/>
    <w:rsid w:val="00812333"/>
    <w:rsid w:val="0081235C"/>
    <w:rsid w:val="00813CCD"/>
    <w:rsid w:val="00815360"/>
    <w:rsid w:val="00815C11"/>
    <w:rsid w:val="00816BC2"/>
    <w:rsid w:val="00820914"/>
    <w:rsid w:val="00821075"/>
    <w:rsid w:val="0082147B"/>
    <w:rsid w:val="00821B71"/>
    <w:rsid w:val="00825118"/>
    <w:rsid w:val="00825ED3"/>
    <w:rsid w:val="00826815"/>
    <w:rsid w:val="00826DF2"/>
    <w:rsid w:val="00831206"/>
    <w:rsid w:val="00831FC8"/>
    <w:rsid w:val="0083252A"/>
    <w:rsid w:val="00832F9A"/>
    <w:rsid w:val="0083549A"/>
    <w:rsid w:val="00836C65"/>
    <w:rsid w:val="0084003A"/>
    <w:rsid w:val="0084092E"/>
    <w:rsid w:val="0084229A"/>
    <w:rsid w:val="008422FF"/>
    <w:rsid w:val="00843160"/>
    <w:rsid w:val="00843300"/>
    <w:rsid w:val="008433AF"/>
    <w:rsid w:val="00843845"/>
    <w:rsid w:val="00843EC3"/>
    <w:rsid w:val="008440A3"/>
    <w:rsid w:val="0084566E"/>
    <w:rsid w:val="00846FA8"/>
    <w:rsid w:val="00847B45"/>
    <w:rsid w:val="00850646"/>
    <w:rsid w:val="0085074D"/>
    <w:rsid w:val="00850B0D"/>
    <w:rsid w:val="00850D93"/>
    <w:rsid w:val="00851B23"/>
    <w:rsid w:val="008530E5"/>
    <w:rsid w:val="00853BCF"/>
    <w:rsid w:val="0085491E"/>
    <w:rsid w:val="00854C73"/>
    <w:rsid w:val="00855A1C"/>
    <w:rsid w:val="00855C55"/>
    <w:rsid w:val="00855F00"/>
    <w:rsid w:val="0085751E"/>
    <w:rsid w:val="008577C5"/>
    <w:rsid w:val="00857CD2"/>
    <w:rsid w:val="008601C1"/>
    <w:rsid w:val="008603EC"/>
    <w:rsid w:val="00861246"/>
    <w:rsid w:val="00861284"/>
    <w:rsid w:val="00861717"/>
    <w:rsid w:val="00861F2C"/>
    <w:rsid w:val="008622C0"/>
    <w:rsid w:val="00862DCF"/>
    <w:rsid w:val="00865230"/>
    <w:rsid w:val="00865861"/>
    <w:rsid w:val="00865AC0"/>
    <w:rsid w:val="008670CA"/>
    <w:rsid w:val="00867869"/>
    <w:rsid w:val="0087029E"/>
    <w:rsid w:val="00870400"/>
    <w:rsid w:val="00870855"/>
    <w:rsid w:val="00870B54"/>
    <w:rsid w:val="00873535"/>
    <w:rsid w:val="008736A9"/>
    <w:rsid w:val="00873723"/>
    <w:rsid w:val="00875466"/>
    <w:rsid w:val="0087634F"/>
    <w:rsid w:val="00876446"/>
    <w:rsid w:val="00876CEB"/>
    <w:rsid w:val="0088066C"/>
    <w:rsid w:val="00880673"/>
    <w:rsid w:val="00880BDC"/>
    <w:rsid w:val="008813FB"/>
    <w:rsid w:val="00881F96"/>
    <w:rsid w:val="008832BE"/>
    <w:rsid w:val="0088388E"/>
    <w:rsid w:val="0088404F"/>
    <w:rsid w:val="00885006"/>
    <w:rsid w:val="008852D9"/>
    <w:rsid w:val="0088543A"/>
    <w:rsid w:val="00886A26"/>
    <w:rsid w:val="0089048B"/>
    <w:rsid w:val="00890897"/>
    <w:rsid w:val="00890B0F"/>
    <w:rsid w:val="0089341E"/>
    <w:rsid w:val="00893468"/>
    <w:rsid w:val="00893DCA"/>
    <w:rsid w:val="00894A57"/>
    <w:rsid w:val="008960E2"/>
    <w:rsid w:val="0089766E"/>
    <w:rsid w:val="008978AA"/>
    <w:rsid w:val="008A0D43"/>
    <w:rsid w:val="008A0EFF"/>
    <w:rsid w:val="008A1EF8"/>
    <w:rsid w:val="008A31BF"/>
    <w:rsid w:val="008A496A"/>
    <w:rsid w:val="008A67CF"/>
    <w:rsid w:val="008A6DE2"/>
    <w:rsid w:val="008A7211"/>
    <w:rsid w:val="008A7990"/>
    <w:rsid w:val="008B0328"/>
    <w:rsid w:val="008B0AA2"/>
    <w:rsid w:val="008B0E84"/>
    <w:rsid w:val="008B24E7"/>
    <w:rsid w:val="008B357B"/>
    <w:rsid w:val="008B3CC3"/>
    <w:rsid w:val="008B3FC6"/>
    <w:rsid w:val="008B4E2A"/>
    <w:rsid w:val="008B4FBE"/>
    <w:rsid w:val="008B5B89"/>
    <w:rsid w:val="008B5E35"/>
    <w:rsid w:val="008B6373"/>
    <w:rsid w:val="008B7E15"/>
    <w:rsid w:val="008C1994"/>
    <w:rsid w:val="008C22C3"/>
    <w:rsid w:val="008C3DA3"/>
    <w:rsid w:val="008C4DCE"/>
    <w:rsid w:val="008C67C9"/>
    <w:rsid w:val="008C7247"/>
    <w:rsid w:val="008C79F8"/>
    <w:rsid w:val="008D03FC"/>
    <w:rsid w:val="008D1794"/>
    <w:rsid w:val="008D1CF6"/>
    <w:rsid w:val="008D33EB"/>
    <w:rsid w:val="008D3BAB"/>
    <w:rsid w:val="008D451B"/>
    <w:rsid w:val="008D4C71"/>
    <w:rsid w:val="008D5DB4"/>
    <w:rsid w:val="008D5FD9"/>
    <w:rsid w:val="008D6E09"/>
    <w:rsid w:val="008D737F"/>
    <w:rsid w:val="008D7B1B"/>
    <w:rsid w:val="008E02A5"/>
    <w:rsid w:val="008E0316"/>
    <w:rsid w:val="008E087A"/>
    <w:rsid w:val="008E1891"/>
    <w:rsid w:val="008E2081"/>
    <w:rsid w:val="008E245C"/>
    <w:rsid w:val="008E2CAA"/>
    <w:rsid w:val="008E4FE0"/>
    <w:rsid w:val="008E619C"/>
    <w:rsid w:val="008E6237"/>
    <w:rsid w:val="008F086B"/>
    <w:rsid w:val="008F0C14"/>
    <w:rsid w:val="008F1BA5"/>
    <w:rsid w:val="008F2920"/>
    <w:rsid w:val="008F2BCA"/>
    <w:rsid w:val="008F4044"/>
    <w:rsid w:val="008F444D"/>
    <w:rsid w:val="008F4474"/>
    <w:rsid w:val="008F49C4"/>
    <w:rsid w:val="008F4E7E"/>
    <w:rsid w:val="008F5427"/>
    <w:rsid w:val="008F5638"/>
    <w:rsid w:val="008F5930"/>
    <w:rsid w:val="009003CD"/>
    <w:rsid w:val="00900B07"/>
    <w:rsid w:val="0090101C"/>
    <w:rsid w:val="0090148A"/>
    <w:rsid w:val="00901513"/>
    <w:rsid w:val="00901642"/>
    <w:rsid w:val="00902DC4"/>
    <w:rsid w:val="00903601"/>
    <w:rsid w:val="00903FED"/>
    <w:rsid w:val="0090433B"/>
    <w:rsid w:val="0090495B"/>
    <w:rsid w:val="00904BDD"/>
    <w:rsid w:val="00905AE9"/>
    <w:rsid w:val="00905CFD"/>
    <w:rsid w:val="00905F42"/>
    <w:rsid w:val="00906490"/>
    <w:rsid w:val="0090656A"/>
    <w:rsid w:val="00906E50"/>
    <w:rsid w:val="00910B75"/>
    <w:rsid w:val="00910CA2"/>
    <w:rsid w:val="00911EB9"/>
    <w:rsid w:val="0091273A"/>
    <w:rsid w:val="009128E7"/>
    <w:rsid w:val="00912B53"/>
    <w:rsid w:val="009145C9"/>
    <w:rsid w:val="00916BE5"/>
    <w:rsid w:val="0091764C"/>
    <w:rsid w:val="00920FA0"/>
    <w:rsid w:val="00921735"/>
    <w:rsid w:val="00921BF7"/>
    <w:rsid w:val="00922A09"/>
    <w:rsid w:val="00922D05"/>
    <w:rsid w:val="00922F79"/>
    <w:rsid w:val="009235F4"/>
    <w:rsid w:val="00924882"/>
    <w:rsid w:val="00925B8C"/>
    <w:rsid w:val="00925DBC"/>
    <w:rsid w:val="00926162"/>
    <w:rsid w:val="009266DE"/>
    <w:rsid w:val="009269B6"/>
    <w:rsid w:val="00927939"/>
    <w:rsid w:val="00927961"/>
    <w:rsid w:val="0093132E"/>
    <w:rsid w:val="00931F65"/>
    <w:rsid w:val="009320C4"/>
    <w:rsid w:val="009323B6"/>
    <w:rsid w:val="0093240E"/>
    <w:rsid w:val="009326FC"/>
    <w:rsid w:val="00933ADA"/>
    <w:rsid w:val="00934D33"/>
    <w:rsid w:val="00935635"/>
    <w:rsid w:val="009364FA"/>
    <w:rsid w:val="0093679C"/>
    <w:rsid w:val="009369D4"/>
    <w:rsid w:val="00936D87"/>
    <w:rsid w:val="00936F6B"/>
    <w:rsid w:val="009408A9"/>
    <w:rsid w:val="009410F4"/>
    <w:rsid w:val="0094113F"/>
    <w:rsid w:val="0094248B"/>
    <w:rsid w:val="0094275D"/>
    <w:rsid w:val="00944D38"/>
    <w:rsid w:val="009456C6"/>
    <w:rsid w:val="009465D2"/>
    <w:rsid w:val="0094661B"/>
    <w:rsid w:val="009471FC"/>
    <w:rsid w:val="0095053B"/>
    <w:rsid w:val="00950BAA"/>
    <w:rsid w:val="00951E86"/>
    <w:rsid w:val="00952015"/>
    <w:rsid w:val="00952191"/>
    <w:rsid w:val="00952A6D"/>
    <w:rsid w:val="00954248"/>
    <w:rsid w:val="0095436D"/>
    <w:rsid w:val="0095472A"/>
    <w:rsid w:val="0095544E"/>
    <w:rsid w:val="00955D4C"/>
    <w:rsid w:val="0095634B"/>
    <w:rsid w:val="0095669B"/>
    <w:rsid w:val="00956AE2"/>
    <w:rsid w:val="0096056C"/>
    <w:rsid w:val="00961C9A"/>
    <w:rsid w:val="00962B90"/>
    <w:rsid w:val="00962D46"/>
    <w:rsid w:val="009637D5"/>
    <w:rsid w:val="0096434A"/>
    <w:rsid w:val="00965BFA"/>
    <w:rsid w:val="00965F47"/>
    <w:rsid w:val="00966A10"/>
    <w:rsid w:val="00966B2D"/>
    <w:rsid w:val="00966C93"/>
    <w:rsid w:val="00971426"/>
    <w:rsid w:val="00971A58"/>
    <w:rsid w:val="0097264A"/>
    <w:rsid w:val="009727B1"/>
    <w:rsid w:val="00972979"/>
    <w:rsid w:val="00972EC9"/>
    <w:rsid w:val="009743A9"/>
    <w:rsid w:val="009744A1"/>
    <w:rsid w:val="00974E16"/>
    <w:rsid w:val="009760AC"/>
    <w:rsid w:val="00977CCA"/>
    <w:rsid w:val="00980B00"/>
    <w:rsid w:val="009825CB"/>
    <w:rsid w:val="009829B0"/>
    <w:rsid w:val="00983510"/>
    <w:rsid w:val="00983C18"/>
    <w:rsid w:val="0098418D"/>
    <w:rsid w:val="009842C7"/>
    <w:rsid w:val="00984447"/>
    <w:rsid w:val="00985260"/>
    <w:rsid w:val="0098604A"/>
    <w:rsid w:val="00986221"/>
    <w:rsid w:val="00986A85"/>
    <w:rsid w:val="00990B03"/>
    <w:rsid w:val="009913CC"/>
    <w:rsid w:val="00991C67"/>
    <w:rsid w:val="00991FA7"/>
    <w:rsid w:val="00995CDB"/>
    <w:rsid w:val="009A08F5"/>
    <w:rsid w:val="009A0D14"/>
    <w:rsid w:val="009A2499"/>
    <w:rsid w:val="009A3F11"/>
    <w:rsid w:val="009A4059"/>
    <w:rsid w:val="009A4C18"/>
    <w:rsid w:val="009A517A"/>
    <w:rsid w:val="009A563F"/>
    <w:rsid w:val="009A5E02"/>
    <w:rsid w:val="009A6271"/>
    <w:rsid w:val="009A63F3"/>
    <w:rsid w:val="009A6C79"/>
    <w:rsid w:val="009A75B3"/>
    <w:rsid w:val="009B0326"/>
    <w:rsid w:val="009B1B99"/>
    <w:rsid w:val="009B1E70"/>
    <w:rsid w:val="009B1ED7"/>
    <w:rsid w:val="009B2257"/>
    <w:rsid w:val="009B3238"/>
    <w:rsid w:val="009B37E9"/>
    <w:rsid w:val="009B5640"/>
    <w:rsid w:val="009B5CDB"/>
    <w:rsid w:val="009B745C"/>
    <w:rsid w:val="009B762A"/>
    <w:rsid w:val="009C1F95"/>
    <w:rsid w:val="009C3FDD"/>
    <w:rsid w:val="009C4E61"/>
    <w:rsid w:val="009C5085"/>
    <w:rsid w:val="009C5830"/>
    <w:rsid w:val="009C62BA"/>
    <w:rsid w:val="009C6975"/>
    <w:rsid w:val="009C6D6E"/>
    <w:rsid w:val="009C792B"/>
    <w:rsid w:val="009C7A7A"/>
    <w:rsid w:val="009C7D04"/>
    <w:rsid w:val="009D01BA"/>
    <w:rsid w:val="009D1F9E"/>
    <w:rsid w:val="009D2473"/>
    <w:rsid w:val="009D324E"/>
    <w:rsid w:val="009D4798"/>
    <w:rsid w:val="009D5084"/>
    <w:rsid w:val="009D5487"/>
    <w:rsid w:val="009D5521"/>
    <w:rsid w:val="009D5795"/>
    <w:rsid w:val="009D681E"/>
    <w:rsid w:val="009D6C91"/>
    <w:rsid w:val="009D7A83"/>
    <w:rsid w:val="009E204F"/>
    <w:rsid w:val="009E2698"/>
    <w:rsid w:val="009E300E"/>
    <w:rsid w:val="009E314B"/>
    <w:rsid w:val="009E35A5"/>
    <w:rsid w:val="009E3D7D"/>
    <w:rsid w:val="009E4E9A"/>
    <w:rsid w:val="009E5143"/>
    <w:rsid w:val="009E5745"/>
    <w:rsid w:val="009E6435"/>
    <w:rsid w:val="009E699A"/>
    <w:rsid w:val="009E7631"/>
    <w:rsid w:val="009F0564"/>
    <w:rsid w:val="009F071D"/>
    <w:rsid w:val="009F0CEC"/>
    <w:rsid w:val="009F1632"/>
    <w:rsid w:val="009F2850"/>
    <w:rsid w:val="009F28C3"/>
    <w:rsid w:val="009F28EB"/>
    <w:rsid w:val="009F3E6B"/>
    <w:rsid w:val="009F4C9F"/>
    <w:rsid w:val="009F7636"/>
    <w:rsid w:val="009F78F6"/>
    <w:rsid w:val="00A00C35"/>
    <w:rsid w:val="00A01782"/>
    <w:rsid w:val="00A02191"/>
    <w:rsid w:val="00A02527"/>
    <w:rsid w:val="00A02574"/>
    <w:rsid w:val="00A026CB"/>
    <w:rsid w:val="00A02A5E"/>
    <w:rsid w:val="00A04B7B"/>
    <w:rsid w:val="00A04DF2"/>
    <w:rsid w:val="00A04E0B"/>
    <w:rsid w:val="00A05F08"/>
    <w:rsid w:val="00A068E2"/>
    <w:rsid w:val="00A075CD"/>
    <w:rsid w:val="00A11367"/>
    <w:rsid w:val="00A118B0"/>
    <w:rsid w:val="00A11D24"/>
    <w:rsid w:val="00A122B1"/>
    <w:rsid w:val="00A13AAB"/>
    <w:rsid w:val="00A13C87"/>
    <w:rsid w:val="00A14D87"/>
    <w:rsid w:val="00A157A9"/>
    <w:rsid w:val="00A15FCE"/>
    <w:rsid w:val="00A16E24"/>
    <w:rsid w:val="00A20771"/>
    <w:rsid w:val="00A213D9"/>
    <w:rsid w:val="00A2171C"/>
    <w:rsid w:val="00A21B2F"/>
    <w:rsid w:val="00A229D4"/>
    <w:rsid w:val="00A23C8F"/>
    <w:rsid w:val="00A259FD"/>
    <w:rsid w:val="00A25B6C"/>
    <w:rsid w:val="00A2617B"/>
    <w:rsid w:val="00A2636D"/>
    <w:rsid w:val="00A263B4"/>
    <w:rsid w:val="00A26D57"/>
    <w:rsid w:val="00A27940"/>
    <w:rsid w:val="00A27CAD"/>
    <w:rsid w:val="00A27D21"/>
    <w:rsid w:val="00A27EEC"/>
    <w:rsid w:val="00A3037E"/>
    <w:rsid w:val="00A30664"/>
    <w:rsid w:val="00A30877"/>
    <w:rsid w:val="00A3159C"/>
    <w:rsid w:val="00A31608"/>
    <w:rsid w:val="00A32060"/>
    <w:rsid w:val="00A33142"/>
    <w:rsid w:val="00A33CBB"/>
    <w:rsid w:val="00A34DF9"/>
    <w:rsid w:val="00A34EF4"/>
    <w:rsid w:val="00A36371"/>
    <w:rsid w:val="00A369A1"/>
    <w:rsid w:val="00A37196"/>
    <w:rsid w:val="00A401F1"/>
    <w:rsid w:val="00A40274"/>
    <w:rsid w:val="00A41185"/>
    <w:rsid w:val="00A419AE"/>
    <w:rsid w:val="00A41D1C"/>
    <w:rsid w:val="00A42DAC"/>
    <w:rsid w:val="00A441B6"/>
    <w:rsid w:val="00A444F9"/>
    <w:rsid w:val="00A46468"/>
    <w:rsid w:val="00A47B40"/>
    <w:rsid w:val="00A502CD"/>
    <w:rsid w:val="00A50C17"/>
    <w:rsid w:val="00A511DD"/>
    <w:rsid w:val="00A5278F"/>
    <w:rsid w:val="00A52CE2"/>
    <w:rsid w:val="00A53499"/>
    <w:rsid w:val="00A539C1"/>
    <w:rsid w:val="00A53F44"/>
    <w:rsid w:val="00A54057"/>
    <w:rsid w:val="00A547D6"/>
    <w:rsid w:val="00A558CF"/>
    <w:rsid w:val="00A55EBB"/>
    <w:rsid w:val="00A57A9C"/>
    <w:rsid w:val="00A57C2B"/>
    <w:rsid w:val="00A57EAE"/>
    <w:rsid w:val="00A604FD"/>
    <w:rsid w:val="00A62106"/>
    <w:rsid w:val="00A6230F"/>
    <w:rsid w:val="00A625F8"/>
    <w:rsid w:val="00A641D3"/>
    <w:rsid w:val="00A64560"/>
    <w:rsid w:val="00A64993"/>
    <w:rsid w:val="00A651AD"/>
    <w:rsid w:val="00A65E3A"/>
    <w:rsid w:val="00A666B3"/>
    <w:rsid w:val="00A67146"/>
    <w:rsid w:val="00A67774"/>
    <w:rsid w:val="00A700E0"/>
    <w:rsid w:val="00A71247"/>
    <w:rsid w:val="00A7190A"/>
    <w:rsid w:val="00A72918"/>
    <w:rsid w:val="00A73769"/>
    <w:rsid w:val="00A73B3D"/>
    <w:rsid w:val="00A7422C"/>
    <w:rsid w:val="00A74300"/>
    <w:rsid w:val="00A74F93"/>
    <w:rsid w:val="00A752C1"/>
    <w:rsid w:val="00A752C6"/>
    <w:rsid w:val="00A75E37"/>
    <w:rsid w:val="00A75FF3"/>
    <w:rsid w:val="00A770A6"/>
    <w:rsid w:val="00A77F8A"/>
    <w:rsid w:val="00A80163"/>
    <w:rsid w:val="00A806A5"/>
    <w:rsid w:val="00A81422"/>
    <w:rsid w:val="00A820B7"/>
    <w:rsid w:val="00A83D7B"/>
    <w:rsid w:val="00A84920"/>
    <w:rsid w:val="00A8527F"/>
    <w:rsid w:val="00A85320"/>
    <w:rsid w:val="00A853EE"/>
    <w:rsid w:val="00A85467"/>
    <w:rsid w:val="00A85539"/>
    <w:rsid w:val="00A85741"/>
    <w:rsid w:val="00A86EED"/>
    <w:rsid w:val="00A87AC0"/>
    <w:rsid w:val="00A90A25"/>
    <w:rsid w:val="00A90CFF"/>
    <w:rsid w:val="00A93031"/>
    <w:rsid w:val="00A95884"/>
    <w:rsid w:val="00A9592E"/>
    <w:rsid w:val="00A9626A"/>
    <w:rsid w:val="00A96589"/>
    <w:rsid w:val="00AA040C"/>
    <w:rsid w:val="00AA150C"/>
    <w:rsid w:val="00AA150E"/>
    <w:rsid w:val="00AA27AB"/>
    <w:rsid w:val="00AA2CD9"/>
    <w:rsid w:val="00AA2D83"/>
    <w:rsid w:val="00AA4321"/>
    <w:rsid w:val="00AA44B7"/>
    <w:rsid w:val="00AA4E21"/>
    <w:rsid w:val="00AA512D"/>
    <w:rsid w:val="00AA63AF"/>
    <w:rsid w:val="00AA7B30"/>
    <w:rsid w:val="00AB02E9"/>
    <w:rsid w:val="00AB0E15"/>
    <w:rsid w:val="00AB0E7E"/>
    <w:rsid w:val="00AB2E9F"/>
    <w:rsid w:val="00AB3FD0"/>
    <w:rsid w:val="00AB4390"/>
    <w:rsid w:val="00AB4C9A"/>
    <w:rsid w:val="00AB50EF"/>
    <w:rsid w:val="00AB50FD"/>
    <w:rsid w:val="00AB5CB5"/>
    <w:rsid w:val="00AB6E5C"/>
    <w:rsid w:val="00AB73B2"/>
    <w:rsid w:val="00AB7713"/>
    <w:rsid w:val="00AB7786"/>
    <w:rsid w:val="00AB77D9"/>
    <w:rsid w:val="00AB7DD2"/>
    <w:rsid w:val="00AC0E05"/>
    <w:rsid w:val="00AC1554"/>
    <w:rsid w:val="00AC31CE"/>
    <w:rsid w:val="00AC3973"/>
    <w:rsid w:val="00AC4532"/>
    <w:rsid w:val="00AC503B"/>
    <w:rsid w:val="00AC5305"/>
    <w:rsid w:val="00AC56B1"/>
    <w:rsid w:val="00AC59D4"/>
    <w:rsid w:val="00AC6610"/>
    <w:rsid w:val="00AC6909"/>
    <w:rsid w:val="00AC70D7"/>
    <w:rsid w:val="00AC7502"/>
    <w:rsid w:val="00AC7D2F"/>
    <w:rsid w:val="00AC7D8D"/>
    <w:rsid w:val="00AD1399"/>
    <w:rsid w:val="00AD1EB7"/>
    <w:rsid w:val="00AD391C"/>
    <w:rsid w:val="00AD3CE8"/>
    <w:rsid w:val="00AD465B"/>
    <w:rsid w:val="00AD4E88"/>
    <w:rsid w:val="00AD5077"/>
    <w:rsid w:val="00AD6337"/>
    <w:rsid w:val="00AD6489"/>
    <w:rsid w:val="00AD6F6E"/>
    <w:rsid w:val="00AE03DB"/>
    <w:rsid w:val="00AE046E"/>
    <w:rsid w:val="00AE16D7"/>
    <w:rsid w:val="00AE180B"/>
    <w:rsid w:val="00AE3CDF"/>
    <w:rsid w:val="00AE3ED0"/>
    <w:rsid w:val="00AE5438"/>
    <w:rsid w:val="00AE6CD8"/>
    <w:rsid w:val="00AE7B87"/>
    <w:rsid w:val="00AF0E59"/>
    <w:rsid w:val="00AF15EA"/>
    <w:rsid w:val="00AF279A"/>
    <w:rsid w:val="00AF2845"/>
    <w:rsid w:val="00AF2AB9"/>
    <w:rsid w:val="00AF2CE4"/>
    <w:rsid w:val="00AF40BA"/>
    <w:rsid w:val="00AF42C5"/>
    <w:rsid w:val="00AF44E6"/>
    <w:rsid w:val="00AF4581"/>
    <w:rsid w:val="00AF679B"/>
    <w:rsid w:val="00AF67F8"/>
    <w:rsid w:val="00B00561"/>
    <w:rsid w:val="00B01124"/>
    <w:rsid w:val="00B0264D"/>
    <w:rsid w:val="00B0278B"/>
    <w:rsid w:val="00B03784"/>
    <w:rsid w:val="00B038DC"/>
    <w:rsid w:val="00B04182"/>
    <w:rsid w:val="00B04611"/>
    <w:rsid w:val="00B04856"/>
    <w:rsid w:val="00B05791"/>
    <w:rsid w:val="00B05A96"/>
    <w:rsid w:val="00B061A2"/>
    <w:rsid w:val="00B0735F"/>
    <w:rsid w:val="00B10639"/>
    <w:rsid w:val="00B109FC"/>
    <w:rsid w:val="00B10D7A"/>
    <w:rsid w:val="00B11A83"/>
    <w:rsid w:val="00B12B73"/>
    <w:rsid w:val="00B12FCB"/>
    <w:rsid w:val="00B1318F"/>
    <w:rsid w:val="00B131A4"/>
    <w:rsid w:val="00B135D1"/>
    <w:rsid w:val="00B17631"/>
    <w:rsid w:val="00B20C47"/>
    <w:rsid w:val="00B20D6B"/>
    <w:rsid w:val="00B20E96"/>
    <w:rsid w:val="00B2211D"/>
    <w:rsid w:val="00B245BC"/>
    <w:rsid w:val="00B254AE"/>
    <w:rsid w:val="00B27037"/>
    <w:rsid w:val="00B27642"/>
    <w:rsid w:val="00B30352"/>
    <w:rsid w:val="00B311B5"/>
    <w:rsid w:val="00B340C8"/>
    <w:rsid w:val="00B34333"/>
    <w:rsid w:val="00B34DFC"/>
    <w:rsid w:val="00B35B99"/>
    <w:rsid w:val="00B35DD2"/>
    <w:rsid w:val="00B35FEF"/>
    <w:rsid w:val="00B362CD"/>
    <w:rsid w:val="00B406C2"/>
    <w:rsid w:val="00B431BA"/>
    <w:rsid w:val="00B43653"/>
    <w:rsid w:val="00B43FDB"/>
    <w:rsid w:val="00B456EC"/>
    <w:rsid w:val="00B45B9D"/>
    <w:rsid w:val="00B46812"/>
    <w:rsid w:val="00B46998"/>
    <w:rsid w:val="00B479EB"/>
    <w:rsid w:val="00B5018A"/>
    <w:rsid w:val="00B5105B"/>
    <w:rsid w:val="00B52564"/>
    <w:rsid w:val="00B52CA3"/>
    <w:rsid w:val="00B53BF6"/>
    <w:rsid w:val="00B53C6E"/>
    <w:rsid w:val="00B55621"/>
    <w:rsid w:val="00B55AF1"/>
    <w:rsid w:val="00B57059"/>
    <w:rsid w:val="00B57538"/>
    <w:rsid w:val="00B57DDA"/>
    <w:rsid w:val="00B61102"/>
    <w:rsid w:val="00B619C0"/>
    <w:rsid w:val="00B61F74"/>
    <w:rsid w:val="00B650F0"/>
    <w:rsid w:val="00B6626D"/>
    <w:rsid w:val="00B66F5E"/>
    <w:rsid w:val="00B674AE"/>
    <w:rsid w:val="00B70ED7"/>
    <w:rsid w:val="00B718E8"/>
    <w:rsid w:val="00B723E0"/>
    <w:rsid w:val="00B72706"/>
    <w:rsid w:val="00B7296E"/>
    <w:rsid w:val="00B72AAD"/>
    <w:rsid w:val="00B72DAB"/>
    <w:rsid w:val="00B765A8"/>
    <w:rsid w:val="00B770C0"/>
    <w:rsid w:val="00B777ED"/>
    <w:rsid w:val="00B805F2"/>
    <w:rsid w:val="00B807B0"/>
    <w:rsid w:val="00B80853"/>
    <w:rsid w:val="00B82D16"/>
    <w:rsid w:val="00B83635"/>
    <w:rsid w:val="00B8387A"/>
    <w:rsid w:val="00B83D97"/>
    <w:rsid w:val="00B83FEA"/>
    <w:rsid w:val="00B841F4"/>
    <w:rsid w:val="00B8477C"/>
    <w:rsid w:val="00B848C9"/>
    <w:rsid w:val="00B84F4C"/>
    <w:rsid w:val="00B8515C"/>
    <w:rsid w:val="00B85C99"/>
    <w:rsid w:val="00B862E7"/>
    <w:rsid w:val="00B87B17"/>
    <w:rsid w:val="00B91A64"/>
    <w:rsid w:val="00B91AF7"/>
    <w:rsid w:val="00B948E8"/>
    <w:rsid w:val="00B95FEC"/>
    <w:rsid w:val="00B961EF"/>
    <w:rsid w:val="00B9724B"/>
    <w:rsid w:val="00B9726C"/>
    <w:rsid w:val="00BA0F03"/>
    <w:rsid w:val="00BA128E"/>
    <w:rsid w:val="00BA2055"/>
    <w:rsid w:val="00BA230E"/>
    <w:rsid w:val="00BA25EC"/>
    <w:rsid w:val="00BA2A5F"/>
    <w:rsid w:val="00BA2BEE"/>
    <w:rsid w:val="00BA3B9F"/>
    <w:rsid w:val="00BA4237"/>
    <w:rsid w:val="00BA4566"/>
    <w:rsid w:val="00BA45FB"/>
    <w:rsid w:val="00BA49EC"/>
    <w:rsid w:val="00BA5397"/>
    <w:rsid w:val="00BA6209"/>
    <w:rsid w:val="00BA66B1"/>
    <w:rsid w:val="00BA6F2B"/>
    <w:rsid w:val="00BA7EFC"/>
    <w:rsid w:val="00BB0CC3"/>
    <w:rsid w:val="00BB10BC"/>
    <w:rsid w:val="00BB1B44"/>
    <w:rsid w:val="00BB1C3F"/>
    <w:rsid w:val="00BB2373"/>
    <w:rsid w:val="00BB2B18"/>
    <w:rsid w:val="00BB2BD1"/>
    <w:rsid w:val="00BB34B1"/>
    <w:rsid w:val="00BB3745"/>
    <w:rsid w:val="00BB37F8"/>
    <w:rsid w:val="00BB3843"/>
    <w:rsid w:val="00BB4912"/>
    <w:rsid w:val="00BB4E0F"/>
    <w:rsid w:val="00BB52E5"/>
    <w:rsid w:val="00BB5ED8"/>
    <w:rsid w:val="00BB6594"/>
    <w:rsid w:val="00BB7A9F"/>
    <w:rsid w:val="00BC0A58"/>
    <w:rsid w:val="00BC2A5B"/>
    <w:rsid w:val="00BC2FC7"/>
    <w:rsid w:val="00BC33AA"/>
    <w:rsid w:val="00BC37C4"/>
    <w:rsid w:val="00BC4EC1"/>
    <w:rsid w:val="00BC4FCD"/>
    <w:rsid w:val="00BC5426"/>
    <w:rsid w:val="00BC57B1"/>
    <w:rsid w:val="00BC5FF5"/>
    <w:rsid w:val="00BC6DB3"/>
    <w:rsid w:val="00BD0C19"/>
    <w:rsid w:val="00BD1E52"/>
    <w:rsid w:val="00BD2FF5"/>
    <w:rsid w:val="00BD3428"/>
    <w:rsid w:val="00BD3905"/>
    <w:rsid w:val="00BD3C9A"/>
    <w:rsid w:val="00BD3FCD"/>
    <w:rsid w:val="00BD450E"/>
    <w:rsid w:val="00BD482F"/>
    <w:rsid w:val="00BD4C47"/>
    <w:rsid w:val="00BD4C94"/>
    <w:rsid w:val="00BD63A2"/>
    <w:rsid w:val="00BD676A"/>
    <w:rsid w:val="00BD679C"/>
    <w:rsid w:val="00BD6E85"/>
    <w:rsid w:val="00BD76BB"/>
    <w:rsid w:val="00BD7C9D"/>
    <w:rsid w:val="00BE052F"/>
    <w:rsid w:val="00BE06BF"/>
    <w:rsid w:val="00BE0BFE"/>
    <w:rsid w:val="00BE1992"/>
    <w:rsid w:val="00BE4A95"/>
    <w:rsid w:val="00BE6868"/>
    <w:rsid w:val="00BE6F06"/>
    <w:rsid w:val="00BE727D"/>
    <w:rsid w:val="00BF1BDB"/>
    <w:rsid w:val="00BF1DA0"/>
    <w:rsid w:val="00BF211F"/>
    <w:rsid w:val="00BF343E"/>
    <w:rsid w:val="00BF3FED"/>
    <w:rsid w:val="00BF4FFD"/>
    <w:rsid w:val="00BF6220"/>
    <w:rsid w:val="00C00F08"/>
    <w:rsid w:val="00C0147F"/>
    <w:rsid w:val="00C0170F"/>
    <w:rsid w:val="00C018CD"/>
    <w:rsid w:val="00C01BAA"/>
    <w:rsid w:val="00C02351"/>
    <w:rsid w:val="00C02F9A"/>
    <w:rsid w:val="00C03953"/>
    <w:rsid w:val="00C04493"/>
    <w:rsid w:val="00C047D2"/>
    <w:rsid w:val="00C05291"/>
    <w:rsid w:val="00C05436"/>
    <w:rsid w:val="00C05B2E"/>
    <w:rsid w:val="00C05D34"/>
    <w:rsid w:val="00C075E3"/>
    <w:rsid w:val="00C07C5B"/>
    <w:rsid w:val="00C10062"/>
    <w:rsid w:val="00C100BC"/>
    <w:rsid w:val="00C10324"/>
    <w:rsid w:val="00C11AE8"/>
    <w:rsid w:val="00C12906"/>
    <w:rsid w:val="00C12B02"/>
    <w:rsid w:val="00C12E1F"/>
    <w:rsid w:val="00C13CBA"/>
    <w:rsid w:val="00C13E08"/>
    <w:rsid w:val="00C1486E"/>
    <w:rsid w:val="00C14E3C"/>
    <w:rsid w:val="00C168E5"/>
    <w:rsid w:val="00C17161"/>
    <w:rsid w:val="00C17A4B"/>
    <w:rsid w:val="00C17A80"/>
    <w:rsid w:val="00C17EF5"/>
    <w:rsid w:val="00C20081"/>
    <w:rsid w:val="00C20460"/>
    <w:rsid w:val="00C20B75"/>
    <w:rsid w:val="00C22EC1"/>
    <w:rsid w:val="00C23A29"/>
    <w:rsid w:val="00C23CC2"/>
    <w:rsid w:val="00C2411F"/>
    <w:rsid w:val="00C25290"/>
    <w:rsid w:val="00C25662"/>
    <w:rsid w:val="00C269F8"/>
    <w:rsid w:val="00C27439"/>
    <w:rsid w:val="00C27944"/>
    <w:rsid w:val="00C30386"/>
    <w:rsid w:val="00C30B9B"/>
    <w:rsid w:val="00C30D65"/>
    <w:rsid w:val="00C31879"/>
    <w:rsid w:val="00C31B71"/>
    <w:rsid w:val="00C341F2"/>
    <w:rsid w:val="00C346FA"/>
    <w:rsid w:val="00C35F04"/>
    <w:rsid w:val="00C37D13"/>
    <w:rsid w:val="00C403A3"/>
    <w:rsid w:val="00C40553"/>
    <w:rsid w:val="00C413F0"/>
    <w:rsid w:val="00C42188"/>
    <w:rsid w:val="00C42309"/>
    <w:rsid w:val="00C425C9"/>
    <w:rsid w:val="00C42AB3"/>
    <w:rsid w:val="00C43E9B"/>
    <w:rsid w:val="00C43FE8"/>
    <w:rsid w:val="00C463D4"/>
    <w:rsid w:val="00C465FF"/>
    <w:rsid w:val="00C46ED5"/>
    <w:rsid w:val="00C504D6"/>
    <w:rsid w:val="00C5110E"/>
    <w:rsid w:val="00C51C09"/>
    <w:rsid w:val="00C52A52"/>
    <w:rsid w:val="00C541A1"/>
    <w:rsid w:val="00C5423A"/>
    <w:rsid w:val="00C54CA7"/>
    <w:rsid w:val="00C55AD2"/>
    <w:rsid w:val="00C56098"/>
    <w:rsid w:val="00C5657C"/>
    <w:rsid w:val="00C570BE"/>
    <w:rsid w:val="00C57196"/>
    <w:rsid w:val="00C6031B"/>
    <w:rsid w:val="00C613F0"/>
    <w:rsid w:val="00C62156"/>
    <w:rsid w:val="00C62466"/>
    <w:rsid w:val="00C626BC"/>
    <w:rsid w:val="00C627C4"/>
    <w:rsid w:val="00C66CB1"/>
    <w:rsid w:val="00C670B1"/>
    <w:rsid w:val="00C71020"/>
    <w:rsid w:val="00C71FBB"/>
    <w:rsid w:val="00C72C02"/>
    <w:rsid w:val="00C72D1B"/>
    <w:rsid w:val="00C74807"/>
    <w:rsid w:val="00C7504C"/>
    <w:rsid w:val="00C75C0F"/>
    <w:rsid w:val="00C76328"/>
    <w:rsid w:val="00C7729B"/>
    <w:rsid w:val="00C772B7"/>
    <w:rsid w:val="00C80873"/>
    <w:rsid w:val="00C80E0E"/>
    <w:rsid w:val="00C81305"/>
    <w:rsid w:val="00C818AD"/>
    <w:rsid w:val="00C82198"/>
    <w:rsid w:val="00C821BF"/>
    <w:rsid w:val="00C82591"/>
    <w:rsid w:val="00C82B34"/>
    <w:rsid w:val="00C844D7"/>
    <w:rsid w:val="00C84A60"/>
    <w:rsid w:val="00C861E2"/>
    <w:rsid w:val="00C87069"/>
    <w:rsid w:val="00C87273"/>
    <w:rsid w:val="00C8768A"/>
    <w:rsid w:val="00C87A1E"/>
    <w:rsid w:val="00C9090A"/>
    <w:rsid w:val="00C90CBF"/>
    <w:rsid w:val="00C911DE"/>
    <w:rsid w:val="00C930B2"/>
    <w:rsid w:val="00C93CF8"/>
    <w:rsid w:val="00C94F69"/>
    <w:rsid w:val="00C96420"/>
    <w:rsid w:val="00CA059E"/>
    <w:rsid w:val="00CA13DF"/>
    <w:rsid w:val="00CA20E0"/>
    <w:rsid w:val="00CA28A1"/>
    <w:rsid w:val="00CA3231"/>
    <w:rsid w:val="00CA32B9"/>
    <w:rsid w:val="00CA3312"/>
    <w:rsid w:val="00CA514D"/>
    <w:rsid w:val="00CA5644"/>
    <w:rsid w:val="00CA5ABD"/>
    <w:rsid w:val="00CA6ED2"/>
    <w:rsid w:val="00CA7896"/>
    <w:rsid w:val="00CA78C9"/>
    <w:rsid w:val="00CA7BBA"/>
    <w:rsid w:val="00CB04A8"/>
    <w:rsid w:val="00CB0F4D"/>
    <w:rsid w:val="00CB1804"/>
    <w:rsid w:val="00CB199F"/>
    <w:rsid w:val="00CB1F3D"/>
    <w:rsid w:val="00CB243D"/>
    <w:rsid w:val="00CB2DC2"/>
    <w:rsid w:val="00CB3792"/>
    <w:rsid w:val="00CB3844"/>
    <w:rsid w:val="00CB3A38"/>
    <w:rsid w:val="00CB407A"/>
    <w:rsid w:val="00CB4CF5"/>
    <w:rsid w:val="00CB728D"/>
    <w:rsid w:val="00CC0580"/>
    <w:rsid w:val="00CC2DA2"/>
    <w:rsid w:val="00CC311B"/>
    <w:rsid w:val="00CC32A5"/>
    <w:rsid w:val="00CC39B5"/>
    <w:rsid w:val="00CC3D40"/>
    <w:rsid w:val="00CC4F72"/>
    <w:rsid w:val="00CC5ECD"/>
    <w:rsid w:val="00CC61C1"/>
    <w:rsid w:val="00CC69DC"/>
    <w:rsid w:val="00CD1204"/>
    <w:rsid w:val="00CD1693"/>
    <w:rsid w:val="00CD279E"/>
    <w:rsid w:val="00CD2D22"/>
    <w:rsid w:val="00CD2F41"/>
    <w:rsid w:val="00CD31F0"/>
    <w:rsid w:val="00CD3C79"/>
    <w:rsid w:val="00CD3D78"/>
    <w:rsid w:val="00CD44C9"/>
    <w:rsid w:val="00CD46A3"/>
    <w:rsid w:val="00CD4EB3"/>
    <w:rsid w:val="00CD7179"/>
    <w:rsid w:val="00CD74F1"/>
    <w:rsid w:val="00CE0385"/>
    <w:rsid w:val="00CE0492"/>
    <w:rsid w:val="00CE04CC"/>
    <w:rsid w:val="00CE1BD7"/>
    <w:rsid w:val="00CE1D41"/>
    <w:rsid w:val="00CE1FC7"/>
    <w:rsid w:val="00CE2B3F"/>
    <w:rsid w:val="00CE3440"/>
    <w:rsid w:val="00CE37FF"/>
    <w:rsid w:val="00CE3803"/>
    <w:rsid w:val="00CE3988"/>
    <w:rsid w:val="00CE429D"/>
    <w:rsid w:val="00CE499B"/>
    <w:rsid w:val="00CE4BB3"/>
    <w:rsid w:val="00CE569F"/>
    <w:rsid w:val="00CE60F9"/>
    <w:rsid w:val="00CE6446"/>
    <w:rsid w:val="00CE7FD8"/>
    <w:rsid w:val="00CF0CB6"/>
    <w:rsid w:val="00CF0D2F"/>
    <w:rsid w:val="00CF19DA"/>
    <w:rsid w:val="00CF1A9C"/>
    <w:rsid w:val="00CF27A1"/>
    <w:rsid w:val="00CF280F"/>
    <w:rsid w:val="00CF2877"/>
    <w:rsid w:val="00CF2A40"/>
    <w:rsid w:val="00CF2F4F"/>
    <w:rsid w:val="00CF4F99"/>
    <w:rsid w:val="00CF568E"/>
    <w:rsid w:val="00CF76E0"/>
    <w:rsid w:val="00CF7D0A"/>
    <w:rsid w:val="00CF7F22"/>
    <w:rsid w:val="00D007BA"/>
    <w:rsid w:val="00D00E4D"/>
    <w:rsid w:val="00D00E6A"/>
    <w:rsid w:val="00D00E9F"/>
    <w:rsid w:val="00D0167E"/>
    <w:rsid w:val="00D01717"/>
    <w:rsid w:val="00D02ACA"/>
    <w:rsid w:val="00D02B57"/>
    <w:rsid w:val="00D03241"/>
    <w:rsid w:val="00D03401"/>
    <w:rsid w:val="00D038EF"/>
    <w:rsid w:val="00D05059"/>
    <w:rsid w:val="00D056C8"/>
    <w:rsid w:val="00D06521"/>
    <w:rsid w:val="00D067C4"/>
    <w:rsid w:val="00D070A9"/>
    <w:rsid w:val="00D076E5"/>
    <w:rsid w:val="00D10764"/>
    <w:rsid w:val="00D108EA"/>
    <w:rsid w:val="00D1290F"/>
    <w:rsid w:val="00D13AB9"/>
    <w:rsid w:val="00D13AC7"/>
    <w:rsid w:val="00D13F45"/>
    <w:rsid w:val="00D14A56"/>
    <w:rsid w:val="00D14B4D"/>
    <w:rsid w:val="00D14B65"/>
    <w:rsid w:val="00D15C7C"/>
    <w:rsid w:val="00D15CC7"/>
    <w:rsid w:val="00D162C0"/>
    <w:rsid w:val="00D1694F"/>
    <w:rsid w:val="00D16969"/>
    <w:rsid w:val="00D17985"/>
    <w:rsid w:val="00D17D83"/>
    <w:rsid w:val="00D20384"/>
    <w:rsid w:val="00D2052E"/>
    <w:rsid w:val="00D2078B"/>
    <w:rsid w:val="00D21192"/>
    <w:rsid w:val="00D2119F"/>
    <w:rsid w:val="00D21C2D"/>
    <w:rsid w:val="00D21CB2"/>
    <w:rsid w:val="00D23288"/>
    <w:rsid w:val="00D25295"/>
    <w:rsid w:val="00D25D9C"/>
    <w:rsid w:val="00D26706"/>
    <w:rsid w:val="00D26A5A"/>
    <w:rsid w:val="00D26ECA"/>
    <w:rsid w:val="00D30ECA"/>
    <w:rsid w:val="00D318E4"/>
    <w:rsid w:val="00D3193D"/>
    <w:rsid w:val="00D32FE1"/>
    <w:rsid w:val="00D33B9F"/>
    <w:rsid w:val="00D33E6E"/>
    <w:rsid w:val="00D33F23"/>
    <w:rsid w:val="00D34035"/>
    <w:rsid w:val="00D35E3E"/>
    <w:rsid w:val="00D3661A"/>
    <w:rsid w:val="00D36E98"/>
    <w:rsid w:val="00D36F48"/>
    <w:rsid w:val="00D37BDE"/>
    <w:rsid w:val="00D37D10"/>
    <w:rsid w:val="00D40B5F"/>
    <w:rsid w:val="00D418CC"/>
    <w:rsid w:val="00D42790"/>
    <w:rsid w:val="00D4374F"/>
    <w:rsid w:val="00D4397F"/>
    <w:rsid w:val="00D43AB2"/>
    <w:rsid w:val="00D44103"/>
    <w:rsid w:val="00D44844"/>
    <w:rsid w:val="00D44B80"/>
    <w:rsid w:val="00D44F9D"/>
    <w:rsid w:val="00D4653E"/>
    <w:rsid w:val="00D46EA3"/>
    <w:rsid w:val="00D4718E"/>
    <w:rsid w:val="00D479B6"/>
    <w:rsid w:val="00D5040A"/>
    <w:rsid w:val="00D507B6"/>
    <w:rsid w:val="00D50AC6"/>
    <w:rsid w:val="00D50B8C"/>
    <w:rsid w:val="00D51595"/>
    <w:rsid w:val="00D52BC3"/>
    <w:rsid w:val="00D543AE"/>
    <w:rsid w:val="00D54736"/>
    <w:rsid w:val="00D56126"/>
    <w:rsid w:val="00D56376"/>
    <w:rsid w:val="00D56BBB"/>
    <w:rsid w:val="00D5739A"/>
    <w:rsid w:val="00D61A24"/>
    <w:rsid w:val="00D6202F"/>
    <w:rsid w:val="00D62787"/>
    <w:rsid w:val="00D6469B"/>
    <w:rsid w:val="00D65433"/>
    <w:rsid w:val="00D65B1D"/>
    <w:rsid w:val="00D6605B"/>
    <w:rsid w:val="00D668CE"/>
    <w:rsid w:val="00D66B29"/>
    <w:rsid w:val="00D66C14"/>
    <w:rsid w:val="00D67103"/>
    <w:rsid w:val="00D67E21"/>
    <w:rsid w:val="00D70ADD"/>
    <w:rsid w:val="00D718BD"/>
    <w:rsid w:val="00D71F43"/>
    <w:rsid w:val="00D73388"/>
    <w:rsid w:val="00D73663"/>
    <w:rsid w:val="00D736B4"/>
    <w:rsid w:val="00D73951"/>
    <w:rsid w:val="00D73F11"/>
    <w:rsid w:val="00D74600"/>
    <w:rsid w:val="00D7479F"/>
    <w:rsid w:val="00D75D96"/>
    <w:rsid w:val="00D76388"/>
    <w:rsid w:val="00D76DDA"/>
    <w:rsid w:val="00D76DDC"/>
    <w:rsid w:val="00D7714C"/>
    <w:rsid w:val="00D77536"/>
    <w:rsid w:val="00D77913"/>
    <w:rsid w:val="00D80EE0"/>
    <w:rsid w:val="00D81EE2"/>
    <w:rsid w:val="00D82E32"/>
    <w:rsid w:val="00D83463"/>
    <w:rsid w:val="00D83E6F"/>
    <w:rsid w:val="00D85370"/>
    <w:rsid w:val="00D86A33"/>
    <w:rsid w:val="00D86FCC"/>
    <w:rsid w:val="00D871B9"/>
    <w:rsid w:val="00D879CD"/>
    <w:rsid w:val="00D901B9"/>
    <w:rsid w:val="00D91119"/>
    <w:rsid w:val="00D91491"/>
    <w:rsid w:val="00D91752"/>
    <w:rsid w:val="00D91DE7"/>
    <w:rsid w:val="00D923E5"/>
    <w:rsid w:val="00D92864"/>
    <w:rsid w:val="00D936C1"/>
    <w:rsid w:val="00D93990"/>
    <w:rsid w:val="00D940EB"/>
    <w:rsid w:val="00D9457E"/>
    <w:rsid w:val="00D95AF3"/>
    <w:rsid w:val="00D95B67"/>
    <w:rsid w:val="00D95F02"/>
    <w:rsid w:val="00D96928"/>
    <w:rsid w:val="00D96C70"/>
    <w:rsid w:val="00D97592"/>
    <w:rsid w:val="00DA14B4"/>
    <w:rsid w:val="00DA344D"/>
    <w:rsid w:val="00DA34F0"/>
    <w:rsid w:val="00DA4FBD"/>
    <w:rsid w:val="00DA54D2"/>
    <w:rsid w:val="00DA5660"/>
    <w:rsid w:val="00DA573D"/>
    <w:rsid w:val="00DA669F"/>
    <w:rsid w:val="00DA6E82"/>
    <w:rsid w:val="00DB2DD7"/>
    <w:rsid w:val="00DB2E85"/>
    <w:rsid w:val="00DB3539"/>
    <w:rsid w:val="00DB3FC1"/>
    <w:rsid w:val="00DB47E1"/>
    <w:rsid w:val="00DB4AFE"/>
    <w:rsid w:val="00DB543C"/>
    <w:rsid w:val="00DB5F3A"/>
    <w:rsid w:val="00DB6F84"/>
    <w:rsid w:val="00DB78DF"/>
    <w:rsid w:val="00DB7AA2"/>
    <w:rsid w:val="00DC03BC"/>
    <w:rsid w:val="00DC2080"/>
    <w:rsid w:val="00DC3CDA"/>
    <w:rsid w:val="00DC4A2D"/>
    <w:rsid w:val="00DC4A69"/>
    <w:rsid w:val="00DC5DFF"/>
    <w:rsid w:val="00DC6B1C"/>
    <w:rsid w:val="00DC74A6"/>
    <w:rsid w:val="00DC7D80"/>
    <w:rsid w:val="00DD0644"/>
    <w:rsid w:val="00DD1D7E"/>
    <w:rsid w:val="00DD3023"/>
    <w:rsid w:val="00DD34B5"/>
    <w:rsid w:val="00DD39F1"/>
    <w:rsid w:val="00DD41FD"/>
    <w:rsid w:val="00DD43D0"/>
    <w:rsid w:val="00DD453A"/>
    <w:rsid w:val="00DD5664"/>
    <w:rsid w:val="00DD5FE8"/>
    <w:rsid w:val="00DD60B0"/>
    <w:rsid w:val="00DD614B"/>
    <w:rsid w:val="00DD6757"/>
    <w:rsid w:val="00DD6CB7"/>
    <w:rsid w:val="00DE0DBD"/>
    <w:rsid w:val="00DE0EFF"/>
    <w:rsid w:val="00DE19BA"/>
    <w:rsid w:val="00DE1C61"/>
    <w:rsid w:val="00DE218A"/>
    <w:rsid w:val="00DE403E"/>
    <w:rsid w:val="00DE4076"/>
    <w:rsid w:val="00DE4120"/>
    <w:rsid w:val="00DE496A"/>
    <w:rsid w:val="00DE4C03"/>
    <w:rsid w:val="00DE5720"/>
    <w:rsid w:val="00DE7E5A"/>
    <w:rsid w:val="00DF1787"/>
    <w:rsid w:val="00DF2D2D"/>
    <w:rsid w:val="00DF3148"/>
    <w:rsid w:val="00DF3C3E"/>
    <w:rsid w:val="00DF50F3"/>
    <w:rsid w:val="00DF54C1"/>
    <w:rsid w:val="00DF5885"/>
    <w:rsid w:val="00DF5D62"/>
    <w:rsid w:val="00DF6234"/>
    <w:rsid w:val="00DF69E4"/>
    <w:rsid w:val="00E00DD0"/>
    <w:rsid w:val="00E0251E"/>
    <w:rsid w:val="00E025C7"/>
    <w:rsid w:val="00E02A29"/>
    <w:rsid w:val="00E02A98"/>
    <w:rsid w:val="00E02BFE"/>
    <w:rsid w:val="00E02F8D"/>
    <w:rsid w:val="00E038BF"/>
    <w:rsid w:val="00E03C7C"/>
    <w:rsid w:val="00E04FA7"/>
    <w:rsid w:val="00E052F4"/>
    <w:rsid w:val="00E05855"/>
    <w:rsid w:val="00E05CB2"/>
    <w:rsid w:val="00E071F6"/>
    <w:rsid w:val="00E10084"/>
    <w:rsid w:val="00E11527"/>
    <w:rsid w:val="00E11B12"/>
    <w:rsid w:val="00E12391"/>
    <w:rsid w:val="00E12CE0"/>
    <w:rsid w:val="00E1428B"/>
    <w:rsid w:val="00E144FB"/>
    <w:rsid w:val="00E163FD"/>
    <w:rsid w:val="00E16B38"/>
    <w:rsid w:val="00E16EA7"/>
    <w:rsid w:val="00E2049D"/>
    <w:rsid w:val="00E20747"/>
    <w:rsid w:val="00E2133C"/>
    <w:rsid w:val="00E21D87"/>
    <w:rsid w:val="00E2282B"/>
    <w:rsid w:val="00E24C68"/>
    <w:rsid w:val="00E25CDC"/>
    <w:rsid w:val="00E27308"/>
    <w:rsid w:val="00E275C3"/>
    <w:rsid w:val="00E303AC"/>
    <w:rsid w:val="00E310B1"/>
    <w:rsid w:val="00E313AF"/>
    <w:rsid w:val="00E32108"/>
    <w:rsid w:val="00E324D3"/>
    <w:rsid w:val="00E33A85"/>
    <w:rsid w:val="00E34012"/>
    <w:rsid w:val="00E343FD"/>
    <w:rsid w:val="00E34676"/>
    <w:rsid w:val="00E34862"/>
    <w:rsid w:val="00E36602"/>
    <w:rsid w:val="00E40D14"/>
    <w:rsid w:val="00E411E5"/>
    <w:rsid w:val="00E41310"/>
    <w:rsid w:val="00E417D3"/>
    <w:rsid w:val="00E421F5"/>
    <w:rsid w:val="00E429AE"/>
    <w:rsid w:val="00E42BC6"/>
    <w:rsid w:val="00E43C97"/>
    <w:rsid w:val="00E45735"/>
    <w:rsid w:val="00E4593C"/>
    <w:rsid w:val="00E46055"/>
    <w:rsid w:val="00E4610A"/>
    <w:rsid w:val="00E46829"/>
    <w:rsid w:val="00E500F2"/>
    <w:rsid w:val="00E50E44"/>
    <w:rsid w:val="00E51278"/>
    <w:rsid w:val="00E5224E"/>
    <w:rsid w:val="00E526A5"/>
    <w:rsid w:val="00E5271D"/>
    <w:rsid w:val="00E52760"/>
    <w:rsid w:val="00E546B2"/>
    <w:rsid w:val="00E54702"/>
    <w:rsid w:val="00E5507E"/>
    <w:rsid w:val="00E565B2"/>
    <w:rsid w:val="00E56652"/>
    <w:rsid w:val="00E573C2"/>
    <w:rsid w:val="00E57A15"/>
    <w:rsid w:val="00E6000C"/>
    <w:rsid w:val="00E60A43"/>
    <w:rsid w:val="00E61CE5"/>
    <w:rsid w:val="00E61F21"/>
    <w:rsid w:val="00E622B4"/>
    <w:rsid w:val="00E62303"/>
    <w:rsid w:val="00E6287B"/>
    <w:rsid w:val="00E62BD0"/>
    <w:rsid w:val="00E633BF"/>
    <w:rsid w:val="00E63F41"/>
    <w:rsid w:val="00E645FC"/>
    <w:rsid w:val="00E64E36"/>
    <w:rsid w:val="00E66A92"/>
    <w:rsid w:val="00E671B0"/>
    <w:rsid w:val="00E672BB"/>
    <w:rsid w:val="00E67893"/>
    <w:rsid w:val="00E703D2"/>
    <w:rsid w:val="00E70FBF"/>
    <w:rsid w:val="00E73EB7"/>
    <w:rsid w:val="00E74CF4"/>
    <w:rsid w:val="00E750AC"/>
    <w:rsid w:val="00E7542D"/>
    <w:rsid w:val="00E75AEF"/>
    <w:rsid w:val="00E76268"/>
    <w:rsid w:val="00E7733B"/>
    <w:rsid w:val="00E774BB"/>
    <w:rsid w:val="00E77A5B"/>
    <w:rsid w:val="00E814BE"/>
    <w:rsid w:val="00E81548"/>
    <w:rsid w:val="00E81819"/>
    <w:rsid w:val="00E81DAA"/>
    <w:rsid w:val="00E82496"/>
    <w:rsid w:val="00E8303F"/>
    <w:rsid w:val="00E83BED"/>
    <w:rsid w:val="00E841A5"/>
    <w:rsid w:val="00E8584E"/>
    <w:rsid w:val="00E86B4E"/>
    <w:rsid w:val="00E86F80"/>
    <w:rsid w:val="00E87713"/>
    <w:rsid w:val="00E877C7"/>
    <w:rsid w:val="00E9034C"/>
    <w:rsid w:val="00E9163F"/>
    <w:rsid w:val="00E92294"/>
    <w:rsid w:val="00E9336B"/>
    <w:rsid w:val="00E944EB"/>
    <w:rsid w:val="00E95ACE"/>
    <w:rsid w:val="00E96CE5"/>
    <w:rsid w:val="00EA0C1A"/>
    <w:rsid w:val="00EA1369"/>
    <w:rsid w:val="00EA22F4"/>
    <w:rsid w:val="00EA23CE"/>
    <w:rsid w:val="00EA27E5"/>
    <w:rsid w:val="00EA2F68"/>
    <w:rsid w:val="00EA3051"/>
    <w:rsid w:val="00EA35A2"/>
    <w:rsid w:val="00EA3FF4"/>
    <w:rsid w:val="00EA4268"/>
    <w:rsid w:val="00EA47D3"/>
    <w:rsid w:val="00EA4A0B"/>
    <w:rsid w:val="00EA561B"/>
    <w:rsid w:val="00EA591E"/>
    <w:rsid w:val="00EA5AFF"/>
    <w:rsid w:val="00EA5C2C"/>
    <w:rsid w:val="00EA68A0"/>
    <w:rsid w:val="00EA7A94"/>
    <w:rsid w:val="00EB0A00"/>
    <w:rsid w:val="00EB0B04"/>
    <w:rsid w:val="00EB0E90"/>
    <w:rsid w:val="00EB103A"/>
    <w:rsid w:val="00EB1998"/>
    <w:rsid w:val="00EB1E5F"/>
    <w:rsid w:val="00EB3D09"/>
    <w:rsid w:val="00EB3EC9"/>
    <w:rsid w:val="00EB4771"/>
    <w:rsid w:val="00EB4B9F"/>
    <w:rsid w:val="00EB5011"/>
    <w:rsid w:val="00EB570C"/>
    <w:rsid w:val="00EB76ED"/>
    <w:rsid w:val="00EB77E9"/>
    <w:rsid w:val="00EB7F0F"/>
    <w:rsid w:val="00EC17DE"/>
    <w:rsid w:val="00EC1D0F"/>
    <w:rsid w:val="00EC1FA1"/>
    <w:rsid w:val="00EC3ED5"/>
    <w:rsid w:val="00EC40F4"/>
    <w:rsid w:val="00EC45DC"/>
    <w:rsid w:val="00EC499E"/>
    <w:rsid w:val="00EC50A8"/>
    <w:rsid w:val="00EC5A4B"/>
    <w:rsid w:val="00EC7C38"/>
    <w:rsid w:val="00ED281E"/>
    <w:rsid w:val="00ED2DBD"/>
    <w:rsid w:val="00ED2EB4"/>
    <w:rsid w:val="00ED3692"/>
    <w:rsid w:val="00ED3E26"/>
    <w:rsid w:val="00ED48CD"/>
    <w:rsid w:val="00ED63B2"/>
    <w:rsid w:val="00ED6756"/>
    <w:rsid w:val="00ED6C04"/>
    <w:rsid w:val="00ED6FD9"/>
    <w:rsid w:val="00ED7545"/>
    <w:rsid w:val="00ED766A"/>
    <w:rsid w:val="00EE0D96"/>
    <w:rsid w:val="00EE1127"/>
    <w:rsid w:val="00EE2723"/>
    <w:rsid w:val="00EE29FB"/>
    <w:rsid w:val="00EE406E"/>
    <w:rsid w:val="00EE4492"/>
    <w:rsid w:val="00EE5337"/>
    <w:rsid w:val="00EE5B29"/>
    <w:rsid w:val="00EE7616"/>
    <w:rsid w:val="00EE77F7"/>
    <w:rsid w:val="00EE7BA5"/>
    <w:rsid w:val="00EF12FE"/>
    <w:rsid w:val="00EF1CBA"/>
    <w:rsid w:val="00EF248B"/>
    <w:rsid w:val="00EF28EE"/>
    <w:rsid w:val="00EF3F20"/>
    <w:rsid w:val="00EF42F8"/>
    <w:rsid w:val="00EF4472"/>
    <w:rsid w:val="00EF4770"/>
    <w:rsid w:val="00EF55EE"/>
    <w:rsid w:val="00EF73B7"/>
    <w:rsid w:val="00EF7A8D"/>
    <w:rsid w:val="00F012B9"/>
    <w:rsid w:val="00F028F2"/>
    <w:rsid w:val="00F02D63"/>
    <w:rsid w:val="00F03E34"/>
    <w:rsid w:val="00F03FB8"/>
    <w:rsid w:val="00F0467C"/>
    <w:rsid w:val="00F05EA8"/>
    <w:rsid w:val="00F068D9"/>
    <w:rsid w:val="00F06CA1"/>
    <w:rsid w:val="00F116C2"/>
    <w:rsid w:val="00F11FF5"/>
    <w:rsid w:val="00F12103"/>
    <w:rsid w:val="00F134A5"/>
    <w:rsid w:val="00F13836"/>
    <w:rsid w:val="00F13FAF"/>
    <w:rsid w:val="00F1457C"/>
    <w:rsid w:val="00F14B23"/>
    <w:rsid w:val="00F156A6"/>
    <w:rsid w:val="00F15DE2"/>
    <w:rsid w:val="00F164CF"/>
    <w:rsid w:val="00F1693E"/>
    <w:rsid w:val="00F1714A"/>
    <w:rsid w:val="00F17CE3"/>
    <w:rsid w:val="00F200D3"/>
    <w:rsid w:val="00F205D3"/>
    <w:rsid w:val="00F20992"/>
    <w:rsid w:val="00F20B1F"/>
    <w:rsid w:val="00F20EA0"/>
    <w:rsid w:val="00F2242E"/>
    <w:rsid w:val="00F22DDF"/>
    <w:rsid w:val="00F237A9"/>
    <w:rsid w:val="00F244B4"/>
    <w:rsid w:val="00F265B0"/>
    <w:rsid w:val="00F26989"/>
    <w:rsid w:val="00F27061"/>
    <w:rsid w:val="00F30345"/>
    <w:rsid w:val="00F30789"/>
    <w:rsid w:val="00F31205"/>
    <w:rsid w:val="00F314B6"/>
    <w:rsid w:val="00F31AC7"/>
    <w:rsid w:val="00F31E3F"/>
    <w:rsid w:val="00F32DC4"/>
    <w:rsid w:val="00F33550"/>
    <w:rsid w:val="00F347B6"/>
    <w:rsid w:val="00F347D7"/>
    <w:rsid w:val="00F353DC"/>
    <w:rsid w:val="00F4078D"/>
    <w:rsid w:val="00F42AF4"/>
    <w:rsid w:val="00F43510"/>
    <w:rsid w:val="00F436A8"/>
    <w:rsid w:val="00F4434E"/>
    <w:rsid w:val="00F44509"/>
    <w:rsid w:val="00F45572"/>
    <w:rsid w:val="00F471BF"/>
    <w:rsid w:val="00F476FC"/>
    <w:rsid w:val="00F477AC"/>
    <w:rsid w:val="00F47E07"/>
    <w:rsid w:val="00F5133F"/>
    <w:rsid w:val="00F51436"/>
    <w:rsid w:val="00F51F90"/>
    <w:rsid w:val="00F524C0"/>
    <w:rsid w:val="00F5284E"/>
    <w:rsid w:val="00F5353E"/>
    <w:rsid w:val="00F5452D"/>
    <w:rsid w:val="00F54B22"/>
    <w:rsid w:val="00F55075"/>
    <w:rsid w:val="00F560AB"/>
    <w:rsid w:val="00F56143"/>
    <w:rsid w:val="00F56605"/>
    <w:rsid w:val="00F5774C"/>
    <w:rsid w:val="00F57B63"/>
    <w:rsid w:val="00F57C3D"/>
    <w:rsid w:val="00F57D22"/>
    <w:rsid w:val="00F600EB"/>
    <w:rsid w:val="00F60182"/>
    <w:rsid w:val="00F626E2"/>
    <w:rsid w:val="00F627A2"/>
    <w:rsid w:val="00F637EC"/>
    <w:rsid w:val="00F643CC"/>
    <w:rsid w:val="00F6718A"/>
    <w:rsid w:val="00F67502"/>
    <w:rsid w:val="00F70555"/>
    <w:rsid w:val="00F724CA"/>
    <w:rsid w:val="00F72A7C"/>
    <w:rsid w:val="00F72B80"/>
    <w:rsid w:val="00F7402C"/>
    <w:rsid w:val="00F748AF"/>
    <w:rsid w:val="00F74967"/>
    <w:rsid w:val="00F75C4E"/>
    <w:rsid w:val="00F7690D"/>
    <w:rsid w:val="00F77713"/>
    <w:rsid w:val="00F803DB"/>
    <w:rsid w:val="00F80C5A"/>
    <w:rsid w:val="00F81384"/>
    <w:rsid w:val="00F817FC"/>
    <w:rsid w:val="00F825B3"/>
    <w:rsid w:val="00F82E5D"/>
    <w:rsid w:val="00F83000"/>
    <w:rsid w:val="00F832F2"/>
    <w:rsid w:val="00F83416"/>
    <w:rsid w:val="00F83542"/>
    <w:rsid w:val="00F848A5"/>
    <w:rsid w:val="00F8522A"/>
    <w:rsid w:val="00F85D15"/>
    <w:rsid w:val="00F90E2B"/>
    <w:rsid w:val="00F93D04"/>
    <w:rsid w:val="00F94F7B"/>
    <w:rsid w:val="00F9538C"/>
    <w:rsid w:val="00F9573C"/>
    <w:rsid w:val="00F957A8"/>
    <w:rsid w:val="00F96058"/>
    <w:rsid w:val="00F97052"/>
    <w:rsid w:val="00F97416"/>
    <w:rsid w:val="00FA0202"/>
    <w:rsid w:val="00FA05DC"/>
    <w:rsid w:val="00FA1A80"/>
    <w:rsid w:val="00FA1A94"/>
    <w:rsid w:val="00FA2207"/>
    <w:rsid w:val="00FA227D"/>
    <w:rsid w:val="00FA28F6"/>
    <w:rsid w:val="00FA322B"/>
    <w:rsid w:val="00FA32C1"/>
    <w:rsid w:val="00FA447F"/>
    <w:rsid w:val="00FA595D"/>
    <w:rsid w:val="00FA7D0E"/>
    <w:rsid w:val="00FB01EA"/>
    <w:rsid w:val="00FB0468"/>
    <w:rsid w:val="00FB0A7B"/>
    <w:rsid w:val="00FB12C6"/>
    <w:rsid w:val="00FB17C2"/>
    <w:rsid w:val="00FB182A"/>
    <w:rsid w:val="00FB24E3"/>
    <w:rsid w:val="00FB4064"/>
    <w:rsid w:val="00FB715D"/>
    <w:rsid w:val="00FB7D7A"/>
    <w:rsid w:val="00FB7F7E"/>
    <w:rsid w:val="00FC0470"/>
    <w:rsid w:val="00FC064B"/>
    <w:rsid w:val="00FC09F4"/>
    <w:rsid w:val="00FC0DAC"/>
    <w:rsid w:val="00FC0FC6"/>
    <w:rsid w:val="00FC23FA"/>
    <w:rsid w:val="00FC2431"/>
    <w:rsid w:val="00FC287D"/>
    <w:rsid w:val="00FC2F2C"/>
    <w:rsid w:val="00FC3D46"/>
    <w:rsid w:val="00FC454D"/>
    <w:rsid w:val="00FC47EF"/>
    <w:rsid w:val="00FC7191"/>
    <w:rsid w:val="00FC7E3A"/>
    <w:rsid w:val="00FD1A18"/>
    <w:rsid w:val="00FD3AC9"/>
    <w:rsid w:val="00FD4BA7"/>
    <w:rsid w:val="00FD5671"/>
    <w:rsid w:val="00FD574B"/>
    <w:rsid w:val="00FD5E19"/>
    <w:rsid w:val="00FD6266"/>
    <w:rsid w:val="00FD63C5"/>
    <w:rsid w:val="00FD68F1"/>
    <w:rsid w:val="00FD7006"/>
    <w:rsid w:val="00FD7038"/>
    <w:rsid w:val="00FE1074"/>
    <w:rsid w:val="00FE15F1"/>
    <w:rsid w:val="00FE382F"/>
    <w:rsid w:val="00FE40CE"/>
    <w:rsid w:val="00FE4ABE"/>
    <w:rsid w:val="00FE5483"/>
    <w:rsid w:val="00FE572F"/>
    <w:rsid w:val="00FE6064"/>
    <w:rsid w:val="00FE6BD0"/>
    <w:rsid w:val="00FE76D8"/>
    <w:rsid w:val="00FE78AB"/>
    <w:rsid w:val="00FE78B5"/>
    <w:rsid w:val="00FE7C94"/>
    <w:rsid w:val="00FF0231"/>
    <w:rsid w:val="00FF048B"/>
    <w:rsid w:val="00FF153D"/>
    <w:rsid w:val="00FF1736"/>
    <w:rsid w:val="00FF1808"/>
    <w:rsid w:val="00FF22FD"/>
    <w:rsid w:val="00FF2346"/>
    <w:rsid w:val="00FF2CDB"/>
    <w:rsid w:val="00FF31DB"/>
    <w:rsid w:val="00FF3958"/>
    <w:rsid w:val="00FF3E0B"/>
    <w:rsid w:val="00FF4E84"/>
    <w:rsid w:val="00FF4E95"/>
    <w:rsid w:val="00FF5635"/>
    <w:rsid w:val="00FF5E09"/>
    <w:rsid w:val="00FF5F03"/>
    <w:rsid w:val="00FF5FF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EFB306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13AF"/>
  </w:style>
  <w:style w:type="paragraph" w:styleId="Heading1">
    <w:name w:val="heading 1"/>
    <w:basedOn w:val="Normal"/>
    <w:next w:val="Normal"/>
    <w:link w:val="Heading1Char"/>
    <w:qFormat/>
    <w:rsid w:val="009A517A"/>
    <w:pPr>
      <w:keepNext/>
      <w:widowControl w:val="0"/>
      <w:suppressAutoHyphens/>
      <w:spacing w:before="240" w:after="120" w:line="240" w:lineRule="auto"/>
      <w:outlineLvl w:val="0"/>
    </w:pPr>
    <w:rPr>
      <w:rFonts w:ascii="Optima Regular" w:eastAsia="MS Mincho" w:hAnsi="Optima Regular" w:cs="Times New Roman"/>
      <w:b/>
      <w:bCs/>
      <w:kern w:val="1"/>
      <w:sz w:val="32"/>
      <w:szCs w:val="32"/>
    </w:rPr>
  </w:style>
  <w:style w:type="paragraph" w:styleId="Heading2">
    <w:name w:val="heading 2"/>
    <w:basedOn w:val="Normal"/>
    <w:next w:val="Normal"/>
    <w:link w:val="Heading2Char"/>
    <w:qFormat/>
    <w:rsid w:val="009A517A"/>
    <w:pPr>
      <w:keepNext/>
      <w:widowControl w:val="0"/>
      <w:suppressAutoHyphens/>
      <w:spacing w:before="240" w:after="120" w:line="240" w:lineRule="auto"/>
      <w:outlineLvl w:val="1"/>
    </w:pPr>
    <w:rPr>
      <w:rFonts w:ascii="Optima Regular" w:eastAsia="MS Mincho" w:hAnsi="Optima Regular" w:cs="Times New Roman"/>
      <w:b/>
      <w:bCs/>
      <w:i/>
      <w:iCs/>
      <w:kern w:val="1"/>
      <w:sz w:val="28"/>
      <w:szCs w:val="28"/>
    </w:rPr>
  </w:style>
  <w:style w:type="paragraph" w:styleId="Heading3">
    <w:name w:val="heading 3"/>
    <w:basedOn w:val="Normal"/>
    <w:next w:val="Normal"/>
    <w:link w:val="Heading3Char"/>
    <w:uiPriority w:val="9"/>
    <w:semiHidden/>
    <w:unhideWhenUsed/>
    <w:qFormat/>
    <w:rsid w:val="009A517A"/>
    <w:pPr>
      <w:keepNext/>
      <w:widowControl w:val="0"/>
      <w:suppressAutoHyphens/>
      <w:spacing w:before="240" w:after="60" w:line="240" w:lineRule="auto"/>
      <w:outlineLvl w:val="2"/>
    </w:pPr>
    <w:rPr>
      <w:rFonts w:asciiTheme="majorHAnsi" w:eastAsiaTheme="majorEastAsia" w:hAnsiTheme="majorHAnsi" w:cstheme="majorBidi"/>
      <w:b/>
      <w:bCs/>
      <w:kern w:val="1"/>
      <w:sz w:val="26"/>
      <w:szCs w:val="26"/>
    </w:rPr>
  </w:style>
  <w:style w:type="paragraph" w:styleId="Heading4">
    <w:name w:val="heading 4"/>
    <w:basedOn w:val="Normal"/>
    <w:next w:val="Normal"/>
    <w:link w:val="Heading4Char"/>
    <w:qFormat/>
    <w:rsid w:val="009A517A"/>
    <w:pPr>
      <w:keepNext/>
      <w:widowControl w:val="0"/>
      <w:suppressAutoHyphens/>
      <w:spacing w:before="240" w:after="120" w:line="240" w:lineRule="auto"/>
      <w:outlineLvl w:val="3"/>
    </w:pPr>
    <w:rPr>
      <w:rFonts w:ascii="Optima Regular" w:eastAsia="MS Mincho" w:hAnsi="Optima Regular" w:cs="Times New Roman"/>
      <w:b/>
      <w:bCs/>
      <w:i/>
      <w:iCs/>
      <w:kern w:val="1"/>
      <w:szCs w:val="24"/>
    </w:rPr>
  </w:style>
  <w:style w:type="paragraph" w:styleId="Heading6">
    <w:name w:val="heading 6"/>
    <w:basedOn w:val="Normal"/>
    <w:next w:val="Normal"/>
    <w:link w:val="Heading6Char"/>
    <w:qFormat/>
    <w:rsid w:val="009A517A"/>
    <w:pPr>
      <w:widowControl w:val="0"/>
      <w:suppressAutoHyphens/>
      <w:spacing w:before="240" w:after="60" w:line="240" w:lineRule="auto"/>
      <w:outlineLvl w:val="5"/>
    </w:pPr>
    <w:rPr>
      <w:rFonts w:ascii="Times New Roman" w:eastAsia="Arial" w:hAnsi="Times New Roman" w:cs="Times New Roman"/>
      <w:b/>
      <w:kern w:val="1"/>
    </w:rPr>
  </w:style>
  <w:style w:type="paragraph" w:styleId="Heading7">
    <w:name w:val="heading 7"/>
    <w:basedOn w:val="Normal"/>
    <w:next w:val="Normal"/>
    <w:link w:val="Heading7Char"/>
    <w:qFormat/>
    <w:rsid w:val="009A517A"/>
    <w:pPr>
      <w:widowControl w:val="0"/>
      <w:suppressAutoHyphens/>
      <w:spacing w:before="240" w:after="60" w:line="240" w:lineRule="auto"/>
      <w:outlineLvl w:val="6"/>
    </w:pPr>
    <w:rPr>
      <w:rFonts w:ascii="Times New Roman" w:eastAsia="Arial" w:hAnsi="Times New Roman" w:cs="Times New Roman"/>
      <w:kern w:val="1"/>
      <w:szCs w:val="24"/>
    </w:rPr>
  </w:style>
  <w:style w:type="paragraph" w:styleId="Heading8">
    <w:name w:val="heading 8"/>
    <w:basedOn w:val="Normal"/>
    <w:next w:val="Normal"/>
    <w:link w:val="Heading8Char"/>
    <w:qFormat/>
    <w:rsid w:val="009A517A"/>
    <w:pPr>
      <w:keepNext/>
      <w:widowControl w:val="0"/>
      <w:numPr>
        <w:ilvl w:val="7"/>
        <w:numId w:val="1"/>
      </w:numPr>
      <w:suppressAutoHyphens/>
      <w:spacing w:before="240" w:after="120" w:line="240" w:lineRule="auto"/>
      <w:outlineLvl w:val="7"/>
    </w:pPr>
    <w:rPr>
      <w:rFonts w:ascii="Optima Regular" w:eastAsia="MS Mincho" w:hAnsi="Optima Regular" w:cs="Times New Roman"/>
      <w:b/>
      <w:bCs/>
      <w:kern w:val="1"/>
      <w:sz w:val="21"/>
      <w:szCs w:val="21"/>
    </w:rPr>
  </w:style>
  <w:style w:type="paragraph" w:styleId="Heading9">
    <w:name w:val="heading 9"/>
    <w:basedOn w:val="Normal"/>
    <w:next w:val="Normal"/>
    <w:link w:val="Heading9Char"/>
    <w:qFormat/>
    <w:rsid w:val="009A517A"/>
    <w:pPr>
      <w:keepNext/>
      <w:widowControl w:val="0"/>
      <w:numPr>
        <w:ilvl w:val="8"/>
        <w:numId w:val="1"/>
      </w:numPr>
      <w:suppressAutoHyphens/>
      <w:spacing w:before="240" w:after="120" w:line="240" w:lineRule="auto"/>
      <w:outlineLvl w:val="8"/>
    </w:pPr>
    <w:rPr>
      <w:rFonts w:ascii="Optima Regular" w:eastAsia="MS Mincho" w:hAnsi="Optima Regular" w:cs="Times New Roman"/>
      <w:b/>
      <w:bCs/>
      <w:kern w:val="1"/>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A517A"/>
    <w:rPr>
      <w:rFonts w:ascii="Optima Regular" w:eastAsia="MS Mincho" w:hAnsi="Optima Regular" w:cs="Times New Roman"/>
      <w:b/>
      <w:bCs/>
      <w:kern w:val="1"/>
      <w:sz w:val="32"/>
      <w:szCs w:val="32"/>
    </w:rPr>
  </w:style>
  <w:style w:type="character" w:customStyle="1" w:styleId="Heading2Char">
    <w:name w:val="Heading 2 Char"/>
    <w:basedOn w:val="DefaultParagraphFont"/>
    <w:link w:val="Heading2"/>
    <w:rsid w:val="009A517A"/>
    <w:rPr>
      <w:rFonts w:ascii="Optima Regular" w:eastAsia="MS Mincho" w:hAnsi="Optima Regular" w:cs="Times New Roman"/>
      <w:b/>
      <w:bCs/>
      <w:i/>
      <w:iCs/>
      <w:kern w:val="1"/>
      <w:sz w:val="28"/>
      <w:szCs w:val="28"/>
    </w:rPr>
  </w:style>
  <w:style w:type="character" w:customStyle="1" w:styleId="Heading3Char">
    <w:name w:val="Heading 3 Char"/>
    <w:basedOn w:val="DefaultParagraphFont"/>
    <w:link w:val="Heading3"/>
    <w:uiPriority w:val="9"/>
    <w:semiHidden/>
    <w:rsid w:val="009A517A"/>
    <w:rPr>
      <w:rFonts w:asciiTheme="majorHAnsi" w:eastAsiaTheme="majorEastAsia" w:hAnsiTheme="majorHAnsi" w:cstheme="majorBidi"/>
      <w:b/>
      <w:bCs/>
      <w:kern w:val="1"/>
      <w:sz w:val="26"/>
      <w:szCs w:val="26"/>
    </w:rPr>
  </w:style>
  <w:style w:type="character" w:customStyle="1" w:styleId="Heading4Char">
    <w:name w:val="Heading 4 Char"/>
    <w:basedOn w:val="DefaultParagraphFont"/>
    <w:link w:val="Heading4"/>
    <w:rsid w:val="009A517A"/>
    <w:rPr>
      <w:rFonts w:ascii="Optima Regular" w:eastAsia="MS Mincho" w:hAnsi="Optima Regular" w:cs="Times New Roman"/>
      <w:b/>
      <w:bCs/>
      <w:i/>
      <w:iCs/>
      <w:kern w:val="1"/>
      <w:szCs w:val="24"/>
    </w:rPr>
  </w:style>
  <w:style w:type="character" w:customStyle="1" w:styleId="Heading6Char">
    <w:name w:val="Heading 6 Char"/>
    <w:basedOn w:val="DefaultParagraphFont"/>
    <w:link w:val="Heading6"/>
    <w:rsid w:val="009A517A"/>
    <w:rPr>
      <w:rFonts w:ascii="Times New Roman" w:eastAsia="Arial" w:hAnsi="Times New Roman" w:cs="Times New Roman"/>
      <w:b/>
      <w:kern w:val="1"/>
    </w:rPr>
  </w:style>
  <w:style w:type="character" w:customStyle="1" w:styleId="Heading7Char">
    <w:name w:val="Heading 7 Char"/>
    <w:basedOn w:val="DefaultParagraphFont"/>
    <w:link w:val="Heading7"/>
    <w:rsid w:val="009A517A"/>
    <w:rPr>
      <w:rFonts w:ascii="Times New Roman" w:eastAsia="Arial" w:hAnsi="Times New Roman" w:cs="Times New Roman"/>
      <w:kern w:val="1"/>
      <w:szCs w:val="24"/>
    </w:rPr>
  </w:style>
  <w:style w:type="character" w:customStyle="1" w:styleId="Heading8Char">
    <w:name w:val="Heading 8 Char"/>
    <w:basedOn w:val="DefaultParagraphFont"/>
    <w:link w:val="Heading8"/>
    <w:rsid w:val="009A517A"/>
    <w:rPr>
      <w:rFonts w:ascii="Optima Regular" w:eastAsia="MS Mincho" w:hAnsi="Optima Regular" w:cs="Times New Roman"/>
      <w:b/>
      <w:bCs/>
      <w:kern w:val="1"/>
      <w:sz w:val="21"/>
      <w:szCs w:val="21"/>
    </w:rPr>
  </w:style>
  <w:style w:type="character" w:customStyle="1" w:styleId="Heading9Char">
    <w:name w:val="Heading 9 Char"/>
    <w:basedOn w:val="DefaultParagraphFont"/>
    <w:link w:val="Heading9"/>
    <w:rsid w:val="009A517A"/>
    <w:rPr>
      <w:rFonts w:ascii="Optima Regular" w:eastAsia="MS Mincho" w:hAnsi="Optima Regular" w:cs="Times New Roman"/>
      <w:b/>
      <w:bCs/>
      <w:kern w:val="1"/>
      <w:sz w:val="21"/>
      <w:szCs w:val="21"/>
    </w:rPr>
  </w:style>
  <w:style w:type="paragraph" w:customStyle="1" w:styleId="CSINotestoEditor">
    <w:name w:val="CSI Notes to Editor"/>
    <w:basedOn w:val="Normal"/>
    <w:qFormat/>
    <w:rsid w:val="009A517A"/>
    <w:pPr>
      <w:widowControl w:val="0"/>
      <w:suppressAutoHyphens/>
      <w:spacing w:after="0" w:line="240" w:lineRule="auto"/>
    </w:pPr>
    <w:rPr>
      <w:rFonts w:ascii="Courier New" w:eastAsia="Arial" w:hAnsi="Courier New" w:cs="Times New Roman"/>
      <w:kern w:val="1"/>
      <w:szCs w:val="24"/>
    </w:rPr>
  </w:style>
  <w:style w:type="paragraph" w:customStyle="1" w:styleId="CSIArticle">
    <w:name w:val="CSI Article"/>
    <w:basedOn w:val="OLDCSIPART"/>
    <w:next w:val="CSIParagraph"/>
    <w:link w:val="CSIArticleChar"/>
    <w:qFormat/>
    <w:rsid w:val="009A517A"/>
    <w:pPr>
      <w:numPr>
        <w:ilvl w:val="1"/>
        <w:numId w:val="16"/>
      </w:numPr>
      <w:outlineLvl w:val="1"/>
    </w:pPr>
    <w:rPr>
      <w:sz w:val="24"/>
    </w:rPr>
  </w:style>
  <w:style w:type="paragraph" w:customStyle="1" w:styleId="OLDCSIPART">
    <w:name w:val="OLD CSI PART"/>
    <w:basedOn w:val="Normal"/>
    <w:next w:val="CSIArticle"/>
    <w:link w:val="OLDCSIPARTChar"/>
    <w:qFormat/>
    <w:rsid w:val="009A517A"/>
    <w:pPr>
      <w:keepNext/>
      <w:suppressAutoHyphens/>
      <w:spacing w:before="288" w:after="0" w:line="240" w:lineRule="auto"/>
      <w:outlineLvl w:val="0"/>
    </w:pPr>
    <w:rPr>
      <w:rFonts w:ascii="Arial" w:eastAsia="Arial" w:hAnsi="Arial" w:cs="Times New Roman"/>
      <w:caps/>
      <w:kern w:val="1"/>
      <w:sz w:val="28"/>
      <w:szCs w:val="24"/>
    </w:rPr>
  </w:style>
  <w:style w:type="character" w:customStyle="1" w:styleId="OLDCSIPARTChar">
    <w:name w:val="OLD CSI PART Char"/>
    <w:basedOn w:val="DefaultParagraphFont"/>
    <w:link w:val="OLDCSIPART"/>
    <w:rsid w:val="009A517A"/>
    <w:rPr>
      <w:rFonts w:ascii="Arial" w:eastAsia="Arial" w:hAnsi="Arial" w:cs="Times New Roman"/>
      <w:caps/>
      <w:kern w:val="1"/>
      <w:sz w:val="28"/>
      <w:szCs w:val="24"/>
    </w:rPr>
  </w:style>
  <w:style w:type="paragraph" w:customStyle="1" w:styleId="CSIParagraph">
    <w:name w:val="CSI Paragraph"/>
    <w:basedOn w:val="CSIArticle"/>
    <w:link w:val="CSIParagraphChar"/>
    <w:qFormat/>
    <w:rsid w:val="00E46829"/>
    <w:pPr>
      <w:numPr>
        <w:ilvl w:val="2"/>
      </w:numPr>
      <w:spacing w:before="360"/>
      <w:outlineLvl w:val="2"/>
    </w:pPr>
    <w:rPr>
      <w:caps w:val="0"/>
      <w:kern w:val="20"/>
      <w:sz w:val="22"/>
    </w:rPr>
  </w:style>
  <w:style w:type="character" w:customStyle="1" w:styleId="CSIParagraphChar">
    <w:name w:val="CSI Paragraph Char"/>
    <w:basedOn w:val="CSIArticleChar"/>
    <w:link w:val="CSIParagraph"/>
    <w:rsid w:val="00E46829"/>
    <w:rPr>
      <w:rFonts w:ascii="Arial" w:eastAsia="Arial" w:hAnsi="Arial" w:cs="Times New Roman"/>
      <w:caps w:val="0"/>
      <w:kern w:val="20"/>
      <w:sz w:val="24"/>
      <w:szCs w:val="24"/>
    </w:rPr>
  </w:style>
  <w:style w:type="character" w:customStyle="1" w:styleId="CSIArticleChar">
    <w:name w:val="CSI Article Char"/>
    <w:basedOn w:val="OLDCSIPARTChar"/>
    <w:link w:val="CSIArticle"/>
    <w:rsid w:val="009A517A"/>
    <w:rPr>
      <w:rFonts w:ascii="Arial" w:eastAsia="Arial" w:hAnsi="Arial" w:cs="Times New Roman"/>
      <w:caps/>
      <w:kern w:val="1"/>
      <w:sz w:val="24"/>
      <w:szCs w:val="24"/>
    </w:rPr>
  </w:style>
  <w:style w:type="paragraph" w:styleId="Header">
    <w:name w:val="header"/>
    <w:basedOn w:val="Normal"/>
    <w:link w:val="HeaderChar"/>
    <w:rsid w:val="009A517A"/>
    <w:pPr>
      <w:widowControl w:val="0"/>
      <w:suppressLineNumbers/>
      <w:tabs>
        <w:tab w:val="center" w:pos="5126"/>
        <w:tab w:val="right" w:pos="10253"/>
      </w:tabs>
      <w:suppressAutoHyphens/>
      <w:spacing w:after="0" w:line="240" w:lineRule="auto"/>
    </w:pPr>
    <w:rPr>
      <w:rFonts w:ascii="Times New Roman" w:eastAsia="Arial" w:hAnsi="Times New Roman" w:cs="Times New Roman"/>
      <w:kern w:val="1"/>
      <w:szCs w:val="24"/>
    </w:rPr>
  </w:style>
  <w:style w:type="character" w:customStyle="1" w:styleId="HeaderChar">
    <w:name w:val="Header Char"/>
    <w:basedOn w:val="DefaultParagraphFont"/>
    <w:link w:val="Header"/>
    <w:rsid w:val="009A517A"/>
    <w:rPr>
      <w:rFonts w:ascii="Times New Roman" w:eastAsia="Arial" w:hAnsi="Times New Roman" w:cs="Times New Roman"/>
      <w:kern w:val="1"/>
      <w:szCs w:val="24"/>
    </w:rPr>
  </w:style>
  <w:style w:type="paragraph" w:styleId="Footer">
    <w:name w:val="footer"/>
    <w:basedOn w:val="Normal"/>
    <w:link w:val="FooterChar"/>
    <w:rsid w:val="009A517A"/>
    <w:pPr>
      <w:widowControl w:val="0"/>
      <w:suppressLineNumbers/>
      <w:tabs>
        <w:tab w:val="center" w:pos="5126"/>
        <w:tab w:val="right" w:pos="10253"/>
      </w:tabs>
      <w:suppressAutoHyphens/>
      <w:spacing w:after="0" w:line="240" w:lineRule="auto"/>
    </w:pPr>
    <w:rPr>
      <w:rFonts w:ascii="Times New Roman" w:eastAsia="Arial" w:hAnsi="Times New Roman" w:cs="Times New Roman"/>
      <w:kern w:val="1"/>
      <w:szCs w:val="24"/>
    </w:rPr>
  </w:style>
  <w:style w:type="character" w:customStyle="1" w:styleId="FooterChar">
    <w:name w:val="Footer Char"/>
    <w:basedOn w:val="DefaultParagraphFont"/>
    <w:link w:val="Footer"/>
    <w:rsid w:val="009A517A"/>
    <w:rPr>
      <w:rFonts w:ascii="Times New Roman" w:eastAsia="Arial" w:hAnsi="Times New Roman" w:cs="Times New Roman"/>
      <w:kern w:val="1"/>
      <w:szCs w:val="24"/>
    </w:rPr>
  </w:style>
  <w:style w:type="paragraph" w:customStyle="1" w:styleId="CSISectionNumber">
    <w:name w:val="CSI Section Number"/>
    <w:next w:val="CSISectionTitle"/>
    <w:qFormat/>
    <w:rsid w:val="009A517A"/>
    <w:pPr>
      <w:widowControl w:val="0"/>
      <w:suppressAutoHyphens/>
      <w:spacing w:before="864" w:after="0" w:line="240" w:lineRule="auto"/>
      <w:jc w:val="center"/>
    </w:pPr>
    <w:rPr>
      <w:rFonts w:ascii="Arial" w:eastAsia="Arial" w:hAnsi="Arial" w:cs="Times New Roman"/>
      <w:b/>
      <w:caps/>
      <w:kern w:val="1"/>
      <w:sz w:val="32"/>
      <w:szCs w:val="24"/>
    </w:rPr>
  </w:style>
  <w:style w:type="paragraph" w:customStyle="1" w:styleId="CSISectionTitle">
    <w:name w:val="CSI Section Title"/>
    <w:basedOn w:val="CSISectionNumber"/>
    <w:next w:val="OLDCSIPART"/>
    <w:qFormat/>
    <w:rsid w:val="009A517A"/>
    <w:pPr>
      <w:spacing w:before="0"/>
    </w:pPr>
  </w:style>
  <w:style w:type="paragraph" w:customStyle="1" w:styleId="CSISubparagraph1">
    <w:name w:val="CSI Subparagraph 1."/>
    <w:basedOn w:val="CSIParagraph"/>
    <w:link w:val="CSISubparagraph1Char"/>
    <w:qFormat/>
    <w:rsid w:val="009A517A"/>
    <w:pPr>
      <w:keepNext w:val="0"/>
      <w:numPr>
        <w:ilvl w:val="3"/>
      </w:numPr>
      <w:spacing w:before="120"/>
      <w:outlineLvl w:val="3"/>
    </w:pPr>
  </w:style>
  <w:style w:type="character" w:customStyle="1" w:styleId="CSISubparagraph1Char">
    <w:name w:val="CSI Subparagraph 1. Char"/>
    <w:basedOn w:val="CSIParagraphChar"/>
    <w:link w:val="CSISubparagraph1"/>
    <w:rsid w:val="009A517A"/>
    <w:rPr>
      <w:rFonts w:ascii="Times New Roman" w:eastAsia="Arial" w:hAnsi="Times New Roman" w:cs="Times New Roman"/>
      <w:caps w:val="0"/>
      <w:kern w:val="20"/>
      <w:sz w:val="24"/>
      <w:szCs w:val="24"/>
    </w:rPr>
  </w:style>
  <w:style w:type="paragraph" w:customStyle="1" w:styleId="CSISubparagraph1a">
    <w:name w:val="CSI Subparagraph 1.a."/>
    <w:basedOn w:val="CSISubparagraph1"/>
    <w:link w:val="CSISubparagraph1aChar"/>
    <w:qFormat/>
    <w:rsid w:val="009A517A"/>
    <w:pPr>
      <w:numPr>
        <w:ilvl w:val="4"/>
      </w:numPr>
      <w:outlineLvl w:val="4"/>
    </w:pPr>
  </w:style>
  <w:style w:type="character" w:customStyle="1" w:styleId="CSISubparagraph1aChar">
    <w:name w:val="CSI Subparagraph 1.a. Char"/>
    <w:basedOn w:val="CSISubparagraph1Char"/>
    <w:link w:val="CSISubparagraph1a"/>
    <w:rsid w:val="009A517A"/>
    <w:rPr>
      <w:rFonts w:ascii="Times New Roman" w:eastAsia="Arial" w:hAnsi="Times New Roman" w:cs="Times New Roman"/>
      <w:caps w:val="0"/>
      <w:kern w:val="20"/>
      <w:sz w:val="24"/>
      <w:szCs w:val="24"/>
    </w:rPr>
  </w:style>
  <w:style w:type="paragraph" w:customStyle="1" w:styleId="CSISubparagraph1a1">
    <w:name w:val="CSI Subparagraph 1.a.1)"/>
    <w:basedOn w:val="CSISubparagraph1a"/>
    <w:qFormat/>
    <w:rsid w:val="009A517A"/>
    <w:pPr>
      <w:numPr>
        <w:ilvl w:val="5"/>
      </w:numPr>
      <w:outlineLvl w:val="5"/>
    </w:pPr>
  </w:style>
  <w:style w:type="paragraph" w:customStyle="1" w:styleId="CSISubparagraph1a1a">
    <w:name w:val="CSI Subparagraph 1.a.1)a)"/>
    <w:basedOn w:val="CSISubparagraph1a1"/>
    <w:qFormat/>
    <w:rsid w:val="009A517A"/>
    <w:pPr>
      <w:numPr>
        <w:ilvl w:val="6"/>
      </w:numPr>
      <w:outlineLvl w:val="6"/>
    </w:pPr>
  </w:style>
  <w:style w:type="paragraph" w:customStyle="1" w:styleId="CSIEnd">
    <w:name w:val="CSI End"/>
    <w:basedOn w:val="CSIParagraph"/>
    <w:qFormat/>
    <w:rsid w:val="009A517A"/>
    <w:pPr>
      <w:numPr>
        <w:ilvl w:val="0"/>
        <w:numId w:val="0"/>
      </w:numPr>
      <w:jc w:val="center"/>
    </w:pPr>
    <w:rPr>
      <w:caps/>
    </w:rPr>
  </w:style>
  <w:style w:type="paragraph" w:customStyle="1" w:styleId="NotestoEditor">
    <w:name w:val="Notes to Editor"/>
    <w:basedOn w:val="Normal"/>
    <w:rsid w:val="009A517A"/>
    <w:pPr>
      <w:widowControl w:val="0"/>
      <w:suppressAutoHyphens/>
      <w:spacing w:before="288" w:after="0" w:line="240" w:lineRule="auto"/>
    </w:pPr>
    <w:rPr>
      <w:rFonts w:ascii="Courier New" w:eastAsia="Arial" w:hAnsi="Courier New" w:cs="Times New Roman"/>
      <w:color w:val="FF0000"/>
      <w:kern w:val="1"/>
      <w:szCs w:val="24"/>
    </w:rPr>
  </w:style>
  <w:style w:type="paragraph" w:styleId="CommentText">
    <w:name w:val="annotation text"/>
    <w:basedOn w:val="Normal"/>
    <w:link w:val="CommentTextChar"/>
    <w:uiPriority w:val="99"/>
    <w:unhideWhenUsed/>
    <w:rsid w:val="009A517A"/>
    <w:pPr>
      <w:widowControl w:val="0"/>
      <w:suppressAutoHyphens/>
      <w:spacing w:after="0" w:line="240" w:lineRule="auto"/>
    </w:pPr>
    <w:rPr>
      <w:rFonts w:ascii="Times New Roman" w:eastAsia="Arial" w:hAnsi="Times New Roman" w:cs="Times New Roman"/>
      <w:kern w:val="1"/>
      <w:szCs w:val="20"/>
    </w:rPr>
  </w:style>
  <w:style w:type="character" w:customStyle="1" w:styleId="CommentTextChar">
    <w:name w:val="Comment Text Char"/>
    <w:basedOn w:val="DefaultParagraphFont"/>
    <w:link w:val="CommentText"/>
    <w:uiPriority w:val="99"/>
    <w:rsid w:val="009A517A"/>
    <w:rPr>
      <w:rFonts w:ascii="Times New Roman" w:eastAsia="Arial" w:hAnsi="Times New Roman" w:cs="Times New Roman"/>
      <w:kern w:val="1"/>
      <w:szCs w:val="20"/>
    </w:rPr>
  </w:style>
  <w:style w:type="character" w:customStyle="1" w:styleId="CommentSubjectChar">
    <w:name w:val="Comment Subject Char"/>
    <w:basedOn w:val="CommentTextChar"/>
    <w:link w:val="CommentSubject"/>
    <w:uiPriority w:val="99"/>
    <w:semiHidden/>
    <w:rsid w:val="009A517A"/>
    <w:rPr>
      <w:rFonts w:ascii="Times New Roman" w:eastAsia="Arial" w:hAnsi="Times New Roman" w:cs="Times New Roman"/>
      <w:b/>
      <w:bCs/>
      <w:kern w:val="1"/>
      <w:szCs w:val="20"/>
    </w:rPr>
  </w:style>
  <w:style w:type="paragraph" w:styleId="CommentSubject">
    <w:name w:val="annotation subject"/>
    <w:basedOn w:val="CommentText"/>
    <w:next w:val="CommentText"/>
    <w:link w:val="CommentSubjectChar"/>
    <w:uiPriority w:val="99"/>
    <w:semiHidden/>
    <w:unhideWhenUsed/>
    <w:rsid w:val="009A517A"/>
    <w:rPr>
      <w:b/>
      <w:bCs/>
    </w:rPr>
  </w:style>
  <w:style w:type="character" w:customStyle="1" w:styleId="BalloonTextChar">
    <w:name w:val="Balloon Text Char"/>
    <w:basedOn w:val="DefaultParagraphFont"/>
    <w:link w:val="BalloonText"/>
    <w:uiPriority w:val="99"/>
    <w:semiHidden/>
    <w:rsid w:val="009A517A"/>
    <w:rPr>
      <w:rFonts w:ascii="Segoe UI" w:eastAsia="Arial" w:hAnsi="Segoe UI" w:cs="Segoe UI"/>
      <w:kern w:val="1"/>
      <w:sz w:val="18"/>
      <w:szCs w:val="18"/>
    </w:rPr>
  </w:style>
  <w:style w:type="paragraph" w:styleId="BalloonText">
    <w:name w:val="Balloon Text"/>
    <w:basedOn w:val="Normal"/>
    <w:link w:val="BalloonTextChar"/>
    <w:uiPriority w:val="99"/>
    <w:semiHidden/>
    <w:unhideWhenUsed/>
    <w:rsid w:val="009A517A"/>
    <w:pPr>
      <w:widowControl w:val="0"/>
      <w:suppressAutoHyphens/>
      <w:spacing w:after="0" w:line="240" w:lineRule="auto"/>
    </w:pPr>
    <w:rPr>
      <w:rFonts w:ascii="Segoe UI" w:eastAsia="Arial" w:hAnsi="Segoe UI" w:cs="Segoe UI"/>
      <w:kern w:val="1"/>
      <w:sz w:val="18"/>
      <w:szCs w:val="18"/>
    </w:rPr>
  </w:style>
  <w:style w:type="character" w:styleId="Hyperlink">
    <w:name w:val="Hyperlink"/>
    <w:uiPriority w:val="99"/>
    <w:unhideWhenUsed/>
    <w:rsid w:val="009A517A"/>
    <w:rPr>
      <w:color w:val="0563C1"/>
      <w:u w:val="single"/>
    </w:rPr>
  </w:style>
  <w:style w:type="paragraph" w:styleId="NormalWeb">
    <w:name w:val="Normal (Web)"/>
    <w:basedOn w:val="Normal"/>
    <w:uiPriority w:val="99"/>
    <w:unhideWhenUsed/>
    <w:rsid w:val="009A517A"/>
    <w:pPr>
      <w:widowControl w:val="0"/>
      <w:suppressAutoHyphens/>
      <w:spacing w:after="0" w:line="240" w:lineRule="auto"/>
    </w:pPr>
    <w:rPr>
      <w:rFonts w:ascii="Times New Roman" w:eastAsia="Arial" w:hAnsi="Times New Roman" w:cs="Times New Roman"/>
      <w:kern w:val="1"/>
      <w:szCs w:val="24"/>
    </w:rPr>
  </w:style>
  <w:style w:type="character" w:customStyle="1" w:styleId="apple-converted-space">
    <w:name w:val="apple-converted-space"/>
    <w:rsid w:val="009A517A"/>
  </w:style>
  <w:style w:type="character" w:styleId="FollowedHyperlink">
    <w:name w:val="FollowedHyperlink"/>
    <w:basedOn w:val="DefaultParagraphFont"/>
    <w:uiPriority w:val="99"/>
    <w:semiHidden/>
    <w:unhideWhenUsed/>
    <w:rsid w:val="009A517A"/>
    <w:rPr>
      <w:color w:val="954F72" w:themeColor="followedHyperlink"/>
      <w:u w:val="single"/>
    </w:rPr>
  </w:style>
  <w:style w:type="paragraph" w:customStyle="1" w:styleId="NotePara">
    <w:name w:val="Note Para"/>
    <w:basedOn w:val="CSISubparagraph1"/>
    <w:link w:val="NoteParaChar"/>
    <w:qFormat/>
    <w:rsid w:val="00E46829"/>
    <w:pPr>
      <w:numPr>
        <w:ilvl w:val="0"/>
        <w:numId w:val="0"/>
      </w:numPr>
      <w:ind w:left="1008"/>
    </w:pPr>
    <w:rPr>
      <w:vanish/>
      <w:color w:val="FF0000"/>
      <w:kern w:val="24"/>
      <w:sz w:val="20"/>
    </w:rPr>
  </w:style>
  <w:style w:type="character" w:customStyle="1" w:styleId="NoteParaChar">
    <w:name w:val="Note Para Char"/>
    <w:basedOn w:val="CSISubparagraph1Char"/>
    <w:link w:val="NotePara"/>
    <w:rsid w:val="00E46829"/>
    <w:rPr>
      <w:rFonts w:ascii="Arial" w:eastAsia="Arial" w:hAnsi="Arial" w:cs="Times New Roman"/>
      <w:caps w:val="0"/>
      <w:vanish/>
      <w:color w:val="FF0000"/>
      <w:kern w:val="24"/>
      <w:sz w:val="20"/>
      <w:szCs w:val="24"/>
    </w:rPr>
  </w:style>
  <w:style w:type="paragraph" w:customStyle="1" w:styleId="NoteBBSpec">
    <w:name w:val="Note BB Spec"/>
    <w:basedOn w:val="CSISubparagraph1a"/>
    <w:link w:val="NoteBBSpecChar"/>
    <w:qFormat/>
    <w:rsid w:val="009A517A"/>
    <w:rPr>
      <w:rFonts w:ascii="Calibri" w:hAnsi="Calibri"/>
      <w:vanish/>
      <w:color w:val="FF0000"/>
      <w:kern w:val="24"/>
    </w:rPr>
  </w:style>
  <w:style w:type="character" w:customStyle="1" w:styleId="NoteBBSpecChar">
    <w:name w:val="Note BB Spec Char"/>
    <w:basedOn w:val="CSISubparagraph1aChar"/>
    <w:link w:val="NoteBBSpec"/>
    <w:rsid w:val="009A517A"/>
    <w:rPr>
      <w:rFonts w:ascii="Calibri" w:eastAsia="Arial" w:hAnsi="Calibri" w:cs="Times New Roman"/>
      <w:caps w:val="0"/>
      <w:vanish/>
      <w:color w:val="FF0000"/>
      <w:kern w:val="24"/>
      <w:sz w:val="24"/>
      <w:szCs w:val="24"/>
    </w:rPr>
  </w:style>
  <w:style w:type="table" w:styleId="TableGrid">
    <w:name w:val="Table Grid"/>
    <w:basedOn w:val="TableNormal"/>
    <w:uiPriority w:val="59"/>
    <w:rsid w:val="009A517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CATArticle">
    <w:name w:val="ARCAT Article"/>
    <w:uiPriority w:val="99"/>
    <w:rsid w:val="0084229A"/>
    <w:pPr>
      <w:widowControl w:val="0"/>
      <w:autoSpaceDE w:val="0"/>
      <w:autoSpaceDN w:val="0"/>
      <w:adjustRightInd w:val="0"/>
      <w:spacing w:before="200" w:after="0" w:line="240" w:lineRule="auto"/>
      <w:ind w:left="576" w:hanging="576"/>
    </w:pPr>
    <w:rPr>
      <w:rFonts w:ascii="Arial" w:eastAsia="Times New Roman" w:hAnsi="Arial" w:cs="Arial"/>
      <w:sz w:val="20"/>
      <w:szCs w:val="20"/>
    </w:rPr>
  </w:style>
  <w:style w:type="paragraph" w:customStyle="1" w:styleId="ARCATParagraph">
    <w:name w:val="ARCAT Paragraph"/>
    <w:rsid w:val="0084229A"/>
    <w:pPr>
      <w:widowControl w:val="0"/>
      <w:autoSpaceDE w:val="0"/>
      <w:autoSpaceDN w:val="0"/>
      <w:adjustRightInd w:val="0"/>
      <w:spacing w:before="200" w:after="0" w:line="240" w:lineRule="auto"/>
      <w:ind w:left="1152" w:hanging="576"/>
    </w:pPr>
    <w:rPr>
      <w:rFonts w:ascii="Arial" w:eastAsia="Times New Roman" w:hAnsi="Arial" w:cs="Arial"/>
      <w:sz w:val="20"/>
      <w:szCs w:val="20"/>
    </w:rPr>
  </w:style>
  <w:style w:type="paragraph" w:customStyle="1" w:styleId="ARCATSubPara">
    <w:name w:val="ARCAT SubPara"/>
    <w:rsid w:val="0084229A"/>
    <w:pPr>
      <w:widowControl w:val="0"/>
      <w:autoSpaceDE w:val="0"/>
      <w:autoSpaceDN w:val="0"/>
      <w:adjustRightInd w:val="0"/>
      <w:spacing w:after="0" w:line="240" w:lineRule="auto"/>
      <w:ind w:left="1728" w:hanging="576"/>
    </w:pPr>
    <w:rPr>
      <w:rFonts w:ascii="Arial" w:eastAsia="Times New Roman" w:hAnsi="Arial" w:cs="Arial"/>
      <w:sz w:val="20"/>
      <w:szCs w:val="20"/>
    </w:rPr>
  </w:style>
  <w:style w:type="paragraph" w:customStyle="1" w:styleId="ARCATSubSub1">
    <w:name w:val="ARCAT SubSub1"/>
    <w:rsid w:val="0084229A"/>
    <w:pPr>
      <w:widowControl w:val="0"/>
      <w:autoSpaceDE w:val="0"/>
      <w:autoSpaceDN w:val="0"/>
      <w:adjustRightInd w:val="0"/>
      <w:spacing w:after="0" w:line="240" w:lineRule="auto"/>
      <w:ind w:left="2304" w:hanging="576"/>
    </w:pPr>
    <w:rPr>
      <w:rFonts w:ascii="Arial" w:eastAsia="Times New Roman" w:hAnsi="Arial" w:cs="Arial"/>
      <w:sz w:val="20"/>
      <w:szCs w:val="20"/>
    </w:rPr>
  </w:style>
  <w:style w:type="paragraph" w:customStyle="1" w:styleId="ARCATSubSub2">
    <w:name w:val="ARCAT SubSub2"/>
    <w:uiPriority w:val="99"/>
    <w:rsid w:val="0084229A"/>
    <w:pPr>
      <w:widowControl w:val="0"/>
      <w:autoSpaceDE w:val="0"/>
      <w:autoSpaceDN w:val="0"/>
      <w:adjustRightInd w:val="0"/>
      <w:spacing w:after="0" w:line="240" w:lineRule="auto"/>
      <w:ind w:left="2880" w:hanging="576"/>
    </w:pPr>
    <w:rPr>
      <w:rFonts w:ascii="Arial" w:eastAsia="Times New Roman" w:hAnsi="Arial" w:cs="Arial"/>
      <w:sz w:val="20"/>
      <w:szCs w:val="20"/>
    </w:rPr>
  </w:style>
  <w:style w:type="paragraph" w:customStyle="1" w:styleId="ARCATSubSub3">
    <w:name w:val="ARCAT SubSub3"/>
    <w:uiPriority w:val="99"/>
    <w:rsid w:val="0084229A"/>
    <w:pPr>
      <w:widowControl w:val="0"/>
      <w:autoSpaceDE w:val="0"/>
      <w:autoSpaceDN w:val="0"/>
      <w:adjustRightInd w:val="0"/>
      <w:spacing w:after="0" w:line="240" w:lineRule="auto"/>
      <w:ind w:left="3456" w:hanging="576"/>
    </w:pPr>
    <w:rPr>
      <w:rFonts w:ascii="Arial" w:eastAsia="Times New Roman" w:hAnsi="Arial" w:cs="Arial"/>
      <w:sz w:val="20"/>
      <w:szCs w:val="20"/>
    </w:rPr>
  </w:style>
  <w:style w:type="paragraph" w:customStyle="1" w:styleId="ARCATSubSub4">
    <w:name w:val="ARCAT SubSub4"/>
    <w:uiPriority w:val="99"/>
    <w:rsid w:val="0084229A"/>
    <w:pPr>
      <w:widowControl w:val="0"/>
      <w:autoSpaceDE w:val="0"/>
      <w:autoSpaceDN w:val="0"/>
      <w:adjustRightInd w:val="0"/>
      <w:spacing w:after="0" w:line="240" w:lineRule="auto"/>
      <w:ind w:left="4032" w:hanging="576"/>
    </w:pPr>
    <w:rPr>
      <w:rFonts w:ascii="Arial" w:eastAsia="Times New Roman" w:hAnsi="Arial" w:cs="Arial"/>
      <w:sz w:val="20"/>
      <w:szCs w:val="20"/>
    </w:rPr>
  </w:style>
  <w:style w:type="paragraph" w:customStyle="1" w:styleId="ARCATSubSub5">
    <w:name w:val="ARCAT SubSub5"/>
    <w:uiPriority w:val="99"/>
    <w:rsid w:val="0084229A"/>
    <w:pPr>
      <w:widowControl w:val="0"/>
      <w:autoSpaceDE w:val="0"/>
      <w:autoSpaceDN w:val="0"/>
      <w:adjustRightInd w:val="0"/>
      <w:spacing w:after="0" w:line="240" w:lineRule="auto"/>
      <w:ind w:left="4608" w:hanging="576"/>
    </w:pPr>
    <w:rPr>
      <w:rFonts w:ascii="Arial" w:eastAsia="Times New Roman" w:hAnsi="Arial" w:cs="Arial"/>
      <w:sz w:val="20"/>
      <w:szCs w:val="20"/>
    </w:rPr>
  </w:style>
  <w:style w:type="paragraph" w:customStyle="1" w:styleId="CSISpec-123LIST">
    <w:name w:val="CSI Spec - 123 LIST"/>
    <w:basedOn w:val="Normal"/>
    <w:qFormat/>
    <w:rsid w:val="00247DF7"/>
    <w:pPr>
      <w:numPr>
        <w:numId w:val="4"/>
      </w:numPr>
      <w:spacing w:before="40" w:after="40" w:line="240" w:lineRule="auto"/>
      <w:outlineLvl w:val="3"/>
    </w:pPr>
    <w:rPr>
      <w:rFonts w:ascii="Arial" w:eastAsia="Times New Roman" w:hAnsi="Arial" w:cs="Arial"/>
      <w:sz w:val="20"/>
      <w:szCs w:val="20"/>
    </w:rPr>
  </w:style>
  <w:style w:type="paragraph" w:customStyle="1" w:styleId="M-NoSpacing">
    <w:name w:val="M - No Spacing"/>
    <w:qFormat/>
    <w:rsid w:val="00880BDC"/>
    <w:pPr>
      <w:spacing w:after="0" w:line="276" w:lineRule="auto"/>
    </w:pPr>
    <w:rPr>
      <w:rFonts w:ascii="Arial" w:eastAsia="PMingLiU" w:hAnsi="Arial" w:cs="Times New Roman"/>
      <w:sz w:val="20"/>
      <w:szCs w:val="24"/>
    </w:rPr>
  </w:style>
  <w:style w:type="character" w:customStyle="1" w:styleId="UnresolvedMention">
    <w:name w:val="Unresolved Mention"/>
    <w:basedOn w:val="DefaultParagraphFont"/>
    <w:uiPriority w:val="99"/>
    <w:semiHidden/>
    <w:unhideWhenUsed/>
    <w:rsid w:val="00037215"/>
    <w:rPr>
      <w:color w:val="808080"/>
      <w:shd w:val="clear" w:color="auto" w:fill="E6E6E6"/>
    </w:rPr>
  </w:style>
  <w:style w:type="paragraph" w:customStyle="1" w:styleId="28-23-11-15Outline">
    <w:name w:val="28-23-11-15 Outline"/>
    <w:basedOn w:val="CSIArticle"/>
    <w:link w:val="28-23-11-15OutlineChar"/>
    <w:qFormat/>
    <w:rsid w:val="00083966"/>
    <w:rPr>
      <w:caps w:val="0"/>
    </w:rPr>
  </w:style>
  <w:style w:type="character" w:customStyle="1" w:styleId="28-23-11-15OutlineChar">
    <w:name w:val="28-23-11-15 Outline Char"/>
    <w:basedOn w:val="CSIArticleChar"/>
    <w:link w:val="28-23-11-15Outline"/>
    <w:rsid w:val="00DC2080"/>
    <w:rPr>
      <w:rFonts w:ascii="Arial" w:eastAsia="Arial" w:hAnsi="Arial" w:cs="Times New Roman"/>
      <w:caps w:val="0"/>
      <w:kern w:val="1"/>
      <w:sz w:val="24"/>
      <w:szCs w:val="24"/>
    </w:rPr>
  </w:style>
  <w:style w:type="paragraph" w:customStyle="1" w:styleId="NewCSIArticle">
    <w:name w:val="New CSI Article"/>
    <w:basedOn w:val="Normal"/>
    <w:next w:val="Normal"/>
    <w:link w:val="NewCSIArticleChar"/>
    <w:qFormat/>
    <w:rsid w:val="00763362"/>
    <w:pPr>
      <w:keepNext/>
      <w:suppressAutoHyphens/>
      <w:spacing w:before="288" w:after="0" w:line="240" w:lineRule="auto"/>
      <w:outlineLvl w:val="1"/>
    </w:pPr>
    <w:rPr>
      <w:rFonts w:ascii="Arial" w:eastAsia="Arial" w:hAnsi="Arial" w:cs="Times New Roman"/>
      <w:caps/>
      <w:kern w:val="1"/>
      <w:szCs w:val="24"/>
    </w:rPr>
  </w:style>
  <w:style w:type="character" w:customStyle="1" w:styleId="NewCSIArticleChar">
    <w:name w:val="New CSI Article Char"/>
    <w:basedOn w:val="DefaultParagraphFont"/>
    <w:link w:val="NewCSIArticle"/>
    <w:rsid w:val="00763362"/>
    <w:rPr>
      <w:rFonts w:ascii="Arial" w:eastAsia="Arial" w:hAnsi="Arial" w:cs="Times New Roman"/>
      <w:caps/>
      <w:kern w:val="1"/>
      <w:szCs w:val="24"/>
    </w:rPr>
  </w:style>
  <w:style w:type="paragraph" w:customStyle="1" w:styleId="New28-23-11-15Outline">
    <w:name w:val="New 28-23-11-15 Outline"/>
    <w:basedOn w:val="NewCSIArticle"/>
    <w:link w:val="New28-23-11-15OutlineChar"/>
    <w:qFormat/>
    <w:rsid w:val="00A806A5"/>
    <w:rPr>
      <w:caps w:val="0"/>
    </w:rPr>
  </w:style>
  <w:style w:type="character" w:customStyle="1" w:styleId="New28-23-11-15OutlineChar">
    <w:name w:val="New 28-23-11-15 Outline Char"/>
    <w:basedOn w:val="NewCSIArticleChar"/>
    <w:link w:val="New28-23-11-15Outline"/>
    <w:rsid w:val="00A806A5"/>
    <w:rPr>
      <w:rFonts w:ascii="Arial" w:eastAsia="Arial" w:hAnsi="Arial" w:cs="Times New Roman"/>
      <w:caps w:val="0"/>
      <w:kern w:val="1"/>
      <w:sz w:val="24"/>
      <w:szCs w:val="24"/>
    </w:rPr>
  </w:style>
  <w:style w:type="paragraph" w:customStyle="1" w:styleId="CSIPART">
    <w:name w:val="CSI PART"/>
    <w:basedOn w:val="Normal"/>
    <w:next w:val="CSIArticle"/>
    <w:link w:val="CSIPARTChar"/>
    <w:qFormat/>
    <w:rsid w:val="00DC5DFF"/>
    <w:pPr>
      <w:keepNext/>
      <w:numPr>
        <w:numId w:val="16"/>
      </w:numPr>
      <w:suppressAutoHyphens/>
      <w:spacing w:before="288" w:after="0" w:line="240" w:lineRule="auto"/>
      <w:outlineLvl w:val="0"/>
    </w:pPr>
    <w:rPr>
      <w:rFonts w:ascii="Arial" w:eastAsia="Arial" w:hAnsi="Arial" w:cs="Times New Roman"/>
      <w:caps/>
      <w:kern w:val="1"/>
      <w:sz w:val="28"/>
      <w:szCs w:val="24"/>
    </w:rPr>
  </w:style>
  <w:style w:type="character" w:customStyle="1" w:styleId="CSIPARTChar">
    <w:name w:val="CSI PART Char"/>
    <w:basedOn w:val="DefaultParagraphFont"/>
    <w:link w:val="CSIPART"/>
    <w:rsid w:val="00DC5DFF"/>
    <w:rPr>
      <w:rFonts w:ascii="Arial" w:eastAsia="Arial" w:hAnsi="Arial" w:cs="Times New Roman"/>
      <w:caps/>
      <w:kern w:val="1"/>
      <w:sz w:val="28"/>
      <w:szCs w:val="24"/>
    </w:rPr>
  </w:style>
  <w:style w:type="paragraph" w:customStyle="1" w:styleId="Normal1">
    <w:name w:val="Normal1"/>
    <w:rsid w:val="004E36F5"/>
    <w:pPr>
      <w:spacing w:after="0" w:line="240" w:lineRule="auto"/>
      <w:jc w:val="both"/>
    </w:pPr>
    <w:rPr>
      <w:rFonts w:ascii="Arial" w:eastAsia="Arial" w:hAnsi="Arial" w:cs="Arial"/>
      <w:color w:val="000000"/>
      <w:sz w:val="20"/>
      <w:szCs w:val="20"/>
    </w:rPr>
  </w:style>
  <w:style w:type="paragraph" w:styleId="NoSpacing">
    <w:name w:val="No Spacing"/>
    <w:uiPriority w:val="1"/>
    <w:qFormat/>
    <w:rsid w:val="00C75C0F"/>
    <w:pPr>
      <w:spacing w:after="0" w:line="240" w:lineRule="auto"/>
    </w:pPr>
  </w:style>
  <w:style w:type="paragraph" w:styleId="ListParagraph">
    <w:name w:val="List Paragraph"/>
    <w:basedOn w:val="Normal"/>
    <w:uiPriority w:val="34"/>
    <w:qFormat/>
    <w:rsid w:val="00AC59D4"/>
    <w:pPr>
      <w:ind w:left="720"/>
      <w:contextualSpacing/>
    </w:pPr>
  </w:style>
  <w:style w:type="character" w:styleId="CommentReference">
    <w:name w:val="annotation reference"/>
    <w:basedOn w:val="DefaultParagraphFont"/>
    <w:uiPriority w:val="99"/>
    <w:semiHidden/>
    <w:unhideWhenUsed/>
    <w:rsid w:val="004B4A9A"/>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536451">
      <w:bodyDiv w:val="1"/>
      <w:marLeft w:val="0"/>
      <w:marRight w:val="0"/>
      <w:marTop w:val="0"/>
      <w:marBottom w:val="0"/>
      <w:divBdr>
        <w:top w:val="none" w:sz="0" w:space="0" w:color="auto"/>
        <w:left w:val="none" w:sz="0" w:space="0" w:color="auto"/>
        <w:bottom w:val="none" w:sz="0" w:space="0" w:color="auto"/>
        <w:right w:val="none" w:sz="0" w:space="0" w:color="auto"/>
      </w:divBdr>
    </w:div>
    <w:div w:id="154348473">
      <w:bodyDiv w:val="1"/>
      <w:marLeft w:val="0"/>
      <w:marRight w:val="0"/>
      <w:marTop w:val="0"/>
      <w:marBottom w:val="0"/>
      <w:divBdr>
        <w:top w:val="none" w:sz="0" w:space="0" w:color="auto"/>
        <w:left w:val="none" w:sz="0" w:space="0" w:color="auto"/>
        <w:bottom w:val="none" w:sz="0" w:space="0" w:color="auto"/>
        <w:right w:val="none" w:sz="0" w:space="0" w:color="auto"/>
      </w:divBdr>
    </w:div>
    <w:div w:id="846024553">
      <w:bodyDiv w:val="1"/>
      <w:marLeft w:val="0"/>
      <w:marRight w:val="0"/>
      <w:marTop w:val="0"/>
      <w:marBottom w:val="0"/>
      <w:divBdr>
        <w:top w:val="none" w:sz="0" w:space="0" w:color="auto"/>
        <w:left w:val="none" w:sz="0" w:space="0" w:color="auto"/>
        <w:bottom w:val="none" w:sz="0" w:space="0" w:color="auto"/>
        <w:right w:val="none" w:sz="0" w:space="0" w:color="auto"/>
      </w:divBdr>
    </w:div>
    <w:div w:id="1055130497">
      <w:bodyDiv w:val="1"/>
      <w:marLeft w:val="0"/>
      <w:marRight w:val="0"/>
      <w:marTop w:val="0"/>
      <w:marBottom w:val="0"/>
      <w:divBdr>
        <w:top w:val="none" w:sz="0" w:space="0" w:color="auto"/>
        <w:left w:val="none" w:sz="0" w:space="0" w:color="auto"/>
        <w:bottom w:val="none" w:sz="0" w:space="0" w:color="auto"/>
        <w:right w:val="none" w:sz="0" w:space="0" w:color="auto"/>
      </w:divBdr>
    </w:div>
    <w:div w:id="1147165919">
      <w:bodyDiv w:val="1"/>
      <w:marLeft w:val="0"/>
      <w:marRight w:val="0"/>
      <w:marTop w:val="0"/>
      <w:marBottom w:val="0"/>
      <w:divBdr>
        <w:top w:val="none" w:sz="0" w:space="0" w:color="auto"/>
        <w:left w:val="none" w:sz="0" w:space="0" w:color="auto"/>
        <w:bottom w:val="none" w:sz="0" w:space="0" w:color="auto"/>
        <w:right w:val="none" w:sz="0" w:space="0" w:color="auto"/>
      </w:divBdr>
    </w:div>
    <w:div w:id="1191990709">
      <w:bodyDiv w:val="1"/>
      <w:marLeft w:val="0"/>
      <w:marRight w:val="0"/>
      <w:marTop w:val="0"/>
      <w:marBottom w:val="0"/>
      <w:divBdr>
        <w:top w:val="none" w:sz="0" w:space="0" w:color="auto"/>
        <w:left w:val="none" w:sz="0" w:space="0" w:color="auto"/>
        <w:bottom w:val="none" w:sz="0" w:space="0" w:color="auto"/>
        <w:right w:val="none" w:sz="0" w:space="0" w:color="auto"/>
      </w:divBdr>
    </w:div>
    <w:div w:id="1532912545">
      <w:bodyDiv w:val="1"/>
      <w:marLeft w:val="0"/>
      <w:marRight w:val="0"/>
      <w:marTop w:val="0"/>
      <w:marBottom w:val="0"/>
      <w:divBdr>
        <w:top w:val="none" w:sz="0" w:space="0" w:color="auto"/>
        <w:left w:val="none" w:sz="0" w:space="0" w:color="auto"/>
        <w:bottom w:val="none" w:sz="0" w:space="0" w:color="auto"/>
        <w:right w:val="none" w:sz="0" w:space="0" w:color="auto"/>
      </w:divBdr>
    </w:div>
    <w:div w:id="1544320143">
      <w:bodyDiv w:val="1"/>
      <w:marLeft w:val="0"/>
      <w:marRight w:val="0"/>
      <w:marTop w:val="0"/>
      <w:marBottom w:val="0"/>
      <w:divBdr>
        <w:top w:val="none" w:sz="0" w:space="0" w:color="auto"/>
        <w:left w:val="none" w:sz="0" w:space="0" w:color="auto"/>
        <w:bottom w:val="none" w:sz="0" w:space="0" w:color="auto"/>
        <w:right w:val="none" w:sz="0" w:space="0" w:color="auto"/>
      </w:divBdr>
    </w:div>
    <w:div w:id="1694645838">
      <w:bodyDiv w:val="1"/>
      <w:marLeft w:val="0"/>
      <w:marRight w:val="0"/>
      <w:marTop w:val="0"/>
      <w:marBottom w:val="0"/>
      <w:divBdr>
        <w:top w:val="none" w:sz="0" w:space="0" w:color="auto"/>
        <w:left w:val="none" w:sz="0" w:space="0" w:color="auto"/>
        <w:bottom w:val="none" w:sz="0" w:space="0" w:color="auto"/>
        <w:right w:val="none" w:sz="0" w:space="0" w:color="auto"/>
      </w:divBdr>
    </w:div>
    <w:div w:id="2142534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eader" Target="header5.xml"/><Relationship Id="rId38"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footer" Target="footer4.xml"/><Relationship Id="rId37"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http://www.HanwhaSecurity.com," TargetMode="External"/><Relationship Id="rId35"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7D81A4-AEFD-46DA-948C-43B311E72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12609</Words>
  <Characters>71873</Characters>
  <Application>Microsoft Office Word</Application>
  <DocSecurity>0</DocSecurity>
  <Lines>598</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15T13:30:00Z</dcterms:created>
  <dcterms:modified xsi:type="dcterms:W3CDTF">2021-11-15T14:19:00Z</dcterms:modified>
  <cp:category/>
</cp:coreProperties>
</file>